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9B7D41" w14:textId="77777777" w:rsidR="004F4303" w:rsidRPr="004F4303" w:rsidRDefault="004F4303" w:rsidP="004F4303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4F4303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  <w:t>07.07.2024</w:t>
      </w:r>
    </w:p>
    <w:p w14:paraId="5F211E1F" w14:textId="77777777" w:rsidR="004F4303" w:rsidRPr="004F4303" w:rsidRDefault="004F4303" w:rsidP="004F4303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4F4303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8155 </w:t>
      </w:r>
      <w:r w:rsidRPr="004F4303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48D809A" w14:textId="77777777" w:rsidR="004F4303" w:rsidRPr="004F4303" w:rsidRDefault="004F4303" w:rsidP="004F4303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4F4303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5645 </w:t>
      </w:r>
      <w:r w:rsidRPr="004F4303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38B58A8" w14:textId="77777777" w:rsidR="004F4303" w:rsidRPr="004F4303" w:rsidRDefault="004F4303" w:rsidP="004F4303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4F4303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4937 </w:t>
      </w:r>
      <w:r w:rsidRPr="004F4303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3D4EE29" w14:textId="77777777" w:rsidR="004F4303" w:rsidRPr="004F4303" w:rsidRDefault="004F4303" w:rsidP="004F4303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4F4303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115</w:t>
      </w:r>
    </w:p>
    <w:p w14:paraId="7AC17F85" w14:textId="77777777" w:rsidR="004F4303" w:rsidRPr="004F4303" w:rsidRDefault="004F4303" w:rsidP="004F4303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4F4303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79 </w:t>
      </w:r>
      <w:r w:rsidRPr="004F4303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460F58" w14:textId="77777777" w:rsidR="004F4303" w:rsidRPr="004F4303" w:rsidRDefault="004F4303" w:rsidP="004F4303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4F4303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60</w:t>
      </w:r>
    </w:p>
    <w:p w14:paraId="56C790E3" w14:textId="77777777" w:rsidR="004F4303" w:rsidRPr="004F4303" w:rsidRDefault="004F4303" w:rsidP="004F4303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4F4303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410E4049" w14:textId="77777777" w:rsidR="004F4303" w:rsidRPr="004F4303" w:rsidRDefault="004F4303" w:rsidP="004F4303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4F4303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1862 </w:t>
      </w:r>
      <w:r w:rsidRPr="004F4303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5AC518F8" w14:textId="0853F205" w:rsidR="004F4303" w:rsidRPr="004F4303" w:rsidRDefault="004F4303" w:rsidP="004F4303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775511"/>
          <w:kern w:val="0"/>
          <w:sz w:val="21"/>
          <w:szCs w:val="21"/>
          <w:lang w:val="uk-UA" w:eastAsia="en-CA"/>
          <w14:ligatures w14:val="none"/>
        </w:rPr>
        <w:t>Р</w:t>
      </w:r>
      <w:r w:rsidRPr="004F4303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акети</w:t>
      </w:r>
      <w:r w:rsidRPr="004F4303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352 </w:t>
      </w:r>
      <w:r w:rsidRPr="004F4303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65BC3E0" w14:textId="77777777" w:rsidR="004F4303" w:rsidRPr="004F4303" w:rsidRDefault="004F4303" w:rsidP="004F4303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4F4303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8</w:t>
      </w:r>
    </w:p>
    <w:p w14:paraId="197643CA" w14:textId="77777777" w:rsidR="004F4303" w:rsidRPr="004F4303" w:rsidRDefault="004F4303" w:rsidP="004F4303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4F4303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1366EF" w14:textId="77777777" w:rsidR="004F4303" w:rsidRPr="004F4303" w:rsidRDefault="004F4303" w:rsidP="004F4303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4F4303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20103 </w:t>
      </w:r>
      <w:r w:rsidRPr="004F4303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2860D4C3" w14:textId="77777777" w:rsidR="004F4303" w:rsidRPr="004F4303" w:rsidRDefault="004F4303" w:rsidP="004F4303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4F4303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495 </w:t>
      </w:r>
      <w:r w:rsidRPr="004F4303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5CF12EF" w14:textId="77777777" w:rsidR="004F4303" w:rsidRPr="004F4303" w:rsidRDefault="004F4303" w:rsidP="004F4303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4F4303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50990 </w:t>
      </w:r>
      <w:r w:rsidRPr="004F4303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4F4303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4F4303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4097AB82" w14:textId="77777777" w:rsidR="0004764D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2ECE6132" w14:textId="77777777" w:rsidR="004F4303" w:rsidRDefault="004F4303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45140103" w14:textId="77777777" w:rsidR="0004764D" w:rsidRPr="0004764D" w:rsidRDefault="0004764D" w:rsidP="0004764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  <w:t>06.06.2024</w:t>
      </w:r>
    </w:p>
    <w:p w14:paraId="2B77A6C9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828 </w:t>
      </w:r>
      <w:r w:rsidRPr="0004764D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8462691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5076 </w:t>
      </w:r>
      <w:r w:rsidRPr="0004764D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26424F56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433 </w:t>
      </w:r>
      <w:r w:rsidRPr="0004764D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58EA54BB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95 </w:t>
      </w:r>
      <w:r w:rsidRPr="0004764D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0C17682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31 </w:t>
      </w:r>
      <w:r w:rsidRPr="0004764D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EC1446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3D27A00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C9F3129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846 </w:t>
      </w:r>
      <w:r w:rsidRPr="0004764D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222DBF99" w14:textId="228F18C7" w:rsidR="0004764D" w:rsidRPr="0004764D" w:rsidRDefault="00882C10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04764D"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70</w:t>
      </w:r>
    </w:p>
    <w:p w14:paraId="501C11EB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5FE84D32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DE6556C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360 </w:t>
      </w:r>
      <w:r w:rsidRPr="0004764D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3867FD68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230 </w:t>
      </w:r>
      <w:r w:rsidRPr="0004764D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8714B49" w14:textId="77777777" w:rsidR="0004764D" w:rsidRPr="0004764D" w:rsidRDefault="0004764D" w:rsidP="0004764D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15000 </w:t>
      </w:r>
      <w:r w:rsidRPr="0004764D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04764D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04764D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495F89C8" w14:textId="77777777" w:rsidR="0004764D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</w:rPr>
      </w:pPr>
    </w:p>
    <w:p w14:paraId="2DDCAD83" w14:textId="77777777" w:rsidR="0004764D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Style w:val="black"/>
          <w:rFonts w:ascii="Arial" w:eastAsiaTheme="majorEastAsia" w:hAnsi="Arial" w:cs="Arial"/>
          <w:color w:val="000000"/>
          <w:sz w:val="21"/>
          <w:szCs w:val="21"/>
        </w:rPr>
      </w:pPr>
    </w:p>
    <w:p w14:paraId="5B1206E3" w14:textId="39674219" w:rsidR="0004764D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</w:rPr>
      </w:pPr>
      <w:r>
        <w:rPr>
          <w:rStyle w:val="black"/>
          <w:rFonts w:ascii="Arial" w:eastAsiaTheme="majorEastAsia" w:hAnsi="Arial" w:cs="Arial"/>
          <w:color w:val="000000"/>
          <w:sz w:val="21"/>
          <w:szCs w:val="21"/>
        </w:rPr>
        <w:t>05.06.2024</w:t>
      </w:r>
    </w:p>
    <w:p w14:paraId="5D9F1F7C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Танки — 7806 </w:t>
      </w:r>
      <w:r>
        <w:rPr>
          <w:rFonts w:ascii="Arial" w:hAnsi="Arial" w:cs="Arial"/>
          <w:color w:val="775511"/>
          <w:sz w:val="18"/>
          <w:szCs w:val="18"/>
        </w:rPr>
        <w:t>(+12)</w:t>
      </w:r>
    </w:p>
    <w:p w14:paraId="3C87BCE7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ББМ — 15036 </w:t>
      </w:r>
      <w:r>
        <w:rPr>
          <w:rFonts w:ascii="Arial" w:hAnsi="Arial" w:cs="Arial"/>
          <w:color w:val="775511"/>
          <w:sz w:val="18"/>
          <w:szCs w:val="18"/>
        </w:rPr>
        <w:t>(+16)</w:t>
      </w:r>
    </w:p>
    <w:p w14:paraId="3E66B020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Артилерійські системи — 13385 </w:t>
      </w:r>
      <w:r>
        <w:rPr>
          <w:rFonts w:ascii="Arial" w:hAnsi="Arial" w:cs="Arial"/>
          <w:color w:val="775511"/>
          <w:sz w:val="18"/>
          <w:szCs w:val="18"/>
        </w:rPr>
        <w:t>(+40)</w:t>
      </w:r>
    </w:p>
    <w:p w14:paraId="047F9D09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РСЗВ — 1092</w:t>
      </w:r>
    </w:p>
    <w:p w14:paraId="2EB81AD7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Засоби ППО — 830 </w:t>
      </w:r>
      <w:r>
        <w:rPr>
          <w:rFonts w:ascii="Arial" w:hAnsi="Arial" w:cs="Arial"/>
          <w:color w:val="775511"/>
          <w:sz w:val="18"/>
          <w:szCs w:val="18"/>
        </w:rPr>
        <w:t>(+3)</w:t>
      </w:r>
    </w:p>
    <w:p w14:paraId="67EA8943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Літаки — 357</w:t>
      </w:r>
    </w:p>
    <w:p w14:paraId="2BA0C368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Гелікоптери — 326</w:t>
      </w:r>
    </w:p>
    <w:p w14:paraId="51752E1E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БПЛА — 10805 </w:t>
      </w:r>
      <w:r>
        <w:rPr>
          <w:rFonts w:ascii="Arial" w:hAnsi="Arial" w:cs="Arial"/>
          <w:color w:val="775511"/>
          <w:sz w:val="18"/>
          <w:szCs w:val="18"/>
        </w:rPr>
        <w:t>(+39)</w:t>
      </w:r>
    </w:p>
    <w:p w14:paraId="17771DBA" w14:textId="7DB94331" w:rsidR="0004764D" w:rsidRDefault="00882C10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Ракети</w:t>
      </w:r>
      <w:r w:rsidR="0004764D">
        <w:rPr>
          <w:rFonts w:ascii="Arial" w:hAnsi="Arial" w:cs="Arial"/>
          <w:color w:val="000000"/>
          <w:sz w:val="21"/>
          <w:szCs w:val="21"/>
        </w:rPr>
        <w:t> — 2270 </w:t>
      </w:r>
      <w:r w:rsidR="0004764D">
        <w:rPr>
          <w:rFonts w:ascii="Arial" w:hAnsi="Arial" w:cs="Arial"/>
          <w:color w:val="775511"/>
          <w:sz w:val="18"/>
          <w:szCs w:val="18"/>
        </w:rPr>
        <w:t>(+2)</w:t>
      </w:r>
    </w:p>
    <w:p w14:paraId="4FBC2077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Кораблі (катери) — 27</w:t>
      </w:r>
    </w:p>
    <w:p w14:paraId="7F366266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Підводні човни — 1</w:t>
      </w:r>
    </w:p>
    <w:p w14:paraId="6469D5D8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Автомобілі та автоцистерни — 18297 </w:t>
      </w:r>
      <w:r>
        <w:rPr>
          <w:rFonts w:ascii="Arial" w:hAnsi="Arial" w:cs="Arial"/>
          <w:color w:val="775511"/>
          <w:sz w:val="18"/>
          <w:szCs w:val="18"/>
        </w:rPr>
        <w:t>(+69)</w:t>
      </w:r>
    </w:p>
    <w:p w14:paraId="4B3DA3CC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Спеціальна техніка — 2223 </w:t>
      </w:r>
      <w:r>
        <w:rPr>
          <w:rFonts w:ascii="Arial" w:hAnsi="Arial" w:cs="Arial"/>
          <w:color w:val="775511"/>
          <w:sz w:val="18"/>
          <w:szCs w:val="18"/>
        </w:rPr>
        <w:t>(+12)</w:t>
      </w:r>
    </w:p>
    <w:p w14:paraId="16C1AB45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Особовий склад — близько 513700 </w:t>
      </w:r>
      <w:r>
        <w:rPr>
          <w:rStyle w:val="idx-help"/>
          <w:rFonts w:ascii="Arial" w:eastAsiaTheme="majorEastAsia" w:hAnsi="Arial" w:cs="Arial"/>
          <w:color w:val="775511"/>
          <w:sz w:val="21"/>
          <w:szCs w:val="21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>
        <w:rPr>
          <w:rFonts w:ascii="Arial" w:hAnsi="Arial" w:cs="Arial"/>
          <w:color w:val="775511"/>
          <w:sz w:val="18"/>
          <w:szCs w:val="18"/>
        </w:rPr>
        <w:t>(+1280)</w:t>
      </w:r>
    </w:p>
    <w:p w14:paraId="1ED42799" w14:textId="77777777" w:rsidR="0004764D" w:rsidRDefault="0004764D" w:rsidP="0004764D">
      <w:pPr>
        <w:pStyle w:val="gold"/>
        <w:shd w:val="clear" w:color="auto" w:fill="FFFFFF"/>
        <w:tabs>
          <w:tab w:val="num" w:pos="720"/>
        </w:tabs>
        <w:ind w:left="720" w:hanging="360"/>
        <w:rPr>
          <w:rFonts w:ascii="Arial" w:hAnsi="Arial" w:cs="Arial"/>
          <w:color w:val="775511"/>
          <w:sz w:val="21"/>
          <w:szCs w:val="21"/>
        </w:rPr>
      </w:pPr>
      <w:r>
        <w:rPr>
          <w:rStyle w:val="black"/>
          <w:rFonts w:ascii="Arial" w:eastAsiaTheme="majorEastAsia" w:hAnsi="Arial" w:cs="Arial"/>
          <w:color w:val="000000"/>
          <w:sz w:val="21"/>
          <w:szCs w:val="21"/>
        </w:rPr>
        <w:t>04.06.2024</w:t>
      </w:r>
    </w:p>
    <w:p w14:paraId="4BFFCE88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Танки — 7794 </w:t>
      </w:r>
      <w:r>
        <w:rPr>
          <w:rFonts w:ascii="Arial" w:hAnsi="Arial" w:cs="Arial"/>
          <w:color w:val="775511"/>
          <w:sz w:val="18"/>
          <w:szCs w:val="18"/>
        </w:rPr>
        <w:t>(+15)</w:t>
      </w:r>
    </w:p>
    <w:p w14:paraId="2FA308DB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lastRenderedPageBreak/>
        <w:t>ББМ — 15020 </w:t>
      </w:r>
      <w:r>
        <w:rPr>
          <w:rFonts w:ascii="Arial" w:hAnsi="Arial" w:cs="Arial"/>
          <w:color w:val="775511"/>
          <w:sz w:val="18"/>
          <w:szCs w:val="18"/>
        </w:rPr>
        <w:t>(+18)</w:t>
      </w:r>
    </w:p>
    <w:p w14:paraId="1C977E0C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Артилерійські системи — 13345 </w:t>
      </w:r>
      <w:r>
        <w:rPr>
          <w:rFonts w:ascii="Arial" w:hAnsi="Arial" w:cs="Arial"/>
          <w:color w:val="775511"/>
          <w:sz w:val="18"/>
          <w:szCs w:val="18"/>
        </w:rPr>
        <w:t>(+65)</w:t>
      </w:r>
    </w:p>
    <w:p w14:paraId="7ACB4695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РСЗВ — 1092 </w:t>
      </w:r>
      <w:r>
        <w:rPr>
          <w:rFonts w:ascii="Arial" w:hAnsi="Arial" w:cs="Arial"/>
          <w:color w:val="775511"/>
          <w:sz w:val="18"/>
          <w:szCs w:val="18"/>
        </w:rPr>
        <w:t>(+2)</w:t>
      </w:r>
    </w:p>
    <w:p w14:paraId="635FB31E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Засоби ППО — 827 </w:t>
      </w:r>
      <w:r>
        <w:rPr>
          <w:rFonts w:ascii="Arial" w:hAnsi="Arial" w:cs="Arial"/>
          <w:color w:val="775511"/>
          <w:sz w:val="18"/>
          <w:szCs w:val="18"/>
        </w:rPr>
        <w:t>(+3)</w:t>
      </w:r>
    </w:p>
    <w:p w14:paraId="696782CD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Літаки — 357</w:t>
      </w:r>
    </w:p>
    <w:p w14:paraId="4311EACF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Гелікоптери — 326</w:t>
      </w:r>
    </w:p>
    <w:p w14:paraId="2169D61A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БПЛА — 10766 </w:t>
      </w:r>
      <w:r>
        <w:rPr>
          <w:rFonts w:ascii="Arial" w:hAnsi="Arial" w:cs="Arial"/>
          <w:color w:val="775511"/>
          <w:sz w:val="18"/>
          <w:szCs w:val="18"/>
        </w:rPr>
        <w:t>(+27)</w:t>
      </w:r>
    </w:p>
    <w:p w14:paraId="7447612F" w14:textId="7211383A" w:rsidR="0004764D" w:rsidRDefault="00882C10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Ракети</w:t>
      </w:r>
      <w:r w:rsidR="0004764D">
        <w:rPr>
          <w:rFonts w:ascii="Arial" w:hAnsi="Arial" w:cs="Arial"/>
          <w:color w:val="000000"/>
          <w:sz w:val="21"/>
          <w:szCs w:val="21"/>
        </w:rPr>
        <w:t> — 2268</w:t>
      </w:r>
    </w:p>
    <w:p w14:paraId="71683BB0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Кораблі (катери) — 27</w:t>
      </w:r>
    </w:p>
    <w:p w14:paraId="46C6B344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Підводні човни — 1</w:t>
      </w:r>
    </w:p>
    <w:p w14:paraId="4FD819EF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Автомобілі та автоцистерни — 18228 </w:t>
      </w:r>
      <w:r>
        <w:rPr>
          <w:rFonts w:ascii="Arial" w:hAnsi="Arial" w:cs="Arial"/>
          <w:color w:val="775511"/>
          <w:sz w:val="18"/>
          <w:szCs w:val="18"/>
        </w:rPr>
        <w:t>(+69)</w:t>
      </w:r>
    </w:p>
    <w:p w14:paraId="3067C4AF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Спеціальна техніка — 2211 </w:t>
      </w:r>
      <w:r>
        <w:rPr>
          <w:rFonts w:ascii="Arial" w:hAnsi="Arial" w:cs="Arial"/>
          <w:color w:val="775511"/>
          <w:sz w:val="18"/>
          <w:szCs w:val="18"/>
        </w:rPr>
        <w:t>(+12)</w:t>
      </w:r>
    </w:p>
    <w:p w14:paraId="17F145C5" w14:textId="77777777" w:rsidR="0004764D" w:rsidRDefault="0004764D" w:rsidP="0004764D">
      <w:pPr>
        <w:pStyle w:val="gold"/>
        <w:numPr>
          <w:ilvl w:val="1"/>
          <w:numId w:val="0"/>
        </w:numPr>
        <w:shd w:val="clear" w:color="auto" w:fill="FFFFFF"/>
        <w:tabs>
          <w:tab w:val="num" w:pos="1440"/>
        </w:tabs>
        <w:ind w:left="1440" w:hanging="360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Особовий склад — близько 512420 </w:t>
      </w:r>
      <w:r>
        <w:rPr>
          <w:rStyle w:val="idx-help"/>
          <w:rFonts w:ascii="Arial" w:eastAsiaTheme="majorEastAsia" w:hAnsi="Arial" w:cs="Arial"/>
          <w:color w:val="775511"/>
          <w:sz w:val="21"/>
          <w:szCs w:val="21"/>
        </w:rPr>
        <w:t>осіб</w:t>
      </w:r>
      <w:r>
        <w:rPr>
          <w:rFonts w:ascii="Arial" w:hAnsi="Arial" w:cs="Arial"/>
          <w:color w:val="000000"/>
          <w:sz w:val="21"/>
          <w:szCs w:val="21"/>
        </w:rPr>
        <w:t> </w:t>
      </w:r>
      <w:r>
        <w:rPr>
          <w:rFonts w:ascii="Arial" w:hAnsi="Arial" w:cs="Arial"/>
          <w:color w:val="775511"/>
          <w:sz w:val="18"/>
          <w:szCs w:val="18"/>
        </w:rPr>
        <w:t>(+1290)</w:t>
      </w:r>
    </w:p>
    <w:p w14:paraId="08F13425" w14:textId="77777777" w:rsidR="0004764D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087FFD6E" w14:textId="77777777" w:rsidR="0004764D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366898D4" w14:textId="77777777" w:rsidR="0004764D" w:rsidRDefault="0004764D" w:rsidP="00F911CE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</w:pPr>
    </w:p>
    <w:p w14:paraId="6A9FC1BE" w14:textId="312A14B1" w:rsidR="00F911CE" w:rsidRPr="00F911CE" w:rsidRDefault="00F911CE" w:rsidP="00F911CE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shd w:val="clear" w:color="auto" w:fill="FFFFFF"/>
          <w:lang w:eastAsia="en-CA"/>
          <w14:ligatures w14:val="none"/>
        </w:rPr>
        <w:t>03.06.2024</w:t>
      </w:r>
    </w:p>
    <w:p w14:paraId="0DD8805A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7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5C0A681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5002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AC08A58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280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787FF87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90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62A24D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24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DF95004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07FA6CE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C2F28B2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73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838F1CE" w14:textId="40A3BF6B" w:rsidR="00F911CE" w:rsidRPr="00F911CE" w:rsidRDefault="007576EB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775511"/>
          <w:kern w:val="0"/>
          <w:sz w:val="21"/>
          <w:szCs w:val="21"/>
          <w:lang w:val="uk-UA" w:eastAsia="en-CA"/>
          <w14:ligatures w14:val="none"/>
        </w:rPr>
        <w:t>Р</w:t>
      </w:r>
      <w:r w:rsidR="00F911CE" w:rsidRPr="00F911CE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акети</w:t>
      </w:r>
      <w:r w:rsidR="00F911CE"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68</w:t>
      </w:r>
    </w:p>
    <w:p w14:paraId="1BA14E12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63CC10A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3C64E76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15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)</w:t>
      </w:r>
    </w:p>
    <w:p w14:paraId="59BCD6B0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99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C850544" w14:textId="77777777" w:rsidR="00F911CE" w:rsidRPr="00F911CE" w:rsidRDefault="00F911CE">
      <w:pPr>
        <w:numPr>
          <w:ilvl w:val="0"/>
          <w:numId w:val="2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11130 </w:t>
      </w:r>
      <w:r w:rsidRPr="00F911CE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F911CE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911CE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12B0606E" w14:textId="77777777" w:rsidR="00F911CE" w:rsidRDefault="00F911CE" w:rsidP="003D627B">
      <w:pPr>
        <w:shd w:val="clear" w:color="auto" w:fill="FFFFFF"/>
        <w:tabs>
          <w:tab w:val="num" w:pos="720"/>
        </w:tabs>
        <w:spacing w:before="100" w:beforeAutospacing="1" w:after="100" w:afterAutospacing="1" w:line="240" w:lineRule="auto"/>
        <w:ind w:left="720" w:hanging="360"/>
      </w:pPr>
    </w:p>
    <w:p w14:paraId="25CA4F5A" w14:textId="77777777" w:rsidR="003D627B" w:rsidRPr="003D627B" w:rsidRDefault="003D627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6.2024</w:t>
      </w:r>
    </w:p>
    <w:p w14:paraId="5D5306E9" w14:textId="77777777" w:rsidR="003D627B" w:rsidRPr="003D627B" w:rsidRDefault="003D627B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53D02F8" w14:textId="77777777" w:rsidR="003D627B" w:rsidRPr="003D627B" w:rsidRDefault="003D627B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4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0A7B445" w14:textId="77777777" w:rsidR="003D627B" w:rsidRPr="003D627B" w:rsidRDefault="003D627B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2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CBB7C2D" w14:textId="77777777" w:rsidR="003D627B" w:rsidRPr="003D627B" w:rsidRDefault="003D627B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97C4A2" w14:textId="77777777" w:rsidR="003D627B" w:rsidRPr="003D627B" w:rsidRDefault="003D627B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C5F3F1D" w14:textId="77777777" w:rsidR="003D627B" w:rsidRPr="003D627B" w:rsidRDefault="003D627B">
      <w:pPr>
        <w:numPr>
          <w:ilvl w:val="1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0D050139" w14:textId="77777777" w:rsidR="003D627B" w:rsidRPr="003D627B" w:rsidRDefault="003D627B">
      <w:pPr>
        <w:numPr>
          <w:ilvl w:val="1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40C9857" w14:textId="77777777" w:rsidR="003D627B" w:rsidRPr="003D627B" w:rsidRDefault="003D627B">
      <w:pPr>
        <w:numPr>
          <w:ilvl w:val="1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)</w:t>
      </w:r>
    </w:p>
    <w:p w14:paraId="423CF0A9" w14:textId="1F802340" w:rsidR="003D627B" w:rsidRPr="003D627B" w:rsidRDefault="0011345C">
      <w:pPr>
        <w:numPr>
          <w:ilvl w:val="1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6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36E95FEF" w14:textId="77777777" w:rsidR="003D627B" w:rsidRPr="003D627B" w:rsidRDefault="003D627B">
      <w:pPr>
        <w:numPr>
          <w:ilvl w:val="1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21213D0" w14:textId="77777777" w:rsidR="003D627B" w:rsidRPr="003D627B" w:rsidRDefault="003D627B">
      <w:pPr>
        <w:numPr>
          <w:ilvl w:val="1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A8EF10B" w14:textId="77777777" w:rsidR="003D627B" w:rsidRPr="003D627B" w:rsidRDefault="003D627B">
      <w:pPr>
        <w:numPr>
          <w:ilvl w:val="1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0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)</w:t>
      </w:r>
    </w:p>
    <w:p w14:paraId="58C23512" w14:textId="77777777" w:rsidR="003D627B" w:rsidRPr="003D627B" w:rsidRDefault="003D627B">
      <w:pPr>
        <w:numPr>
          <w:ilvl w:val="1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D7AD9F8" w14:textId="77777777" w:rsidR="003D627B" w:rsidRPr="003D627B" w:rsidRDefault="003D627B">
      <w:pPr>
        <w:numPr>
          <w:ilvl w:val="1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9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5D08BE2F" w14:textId="77777777" w:rsidR="003D627B" w:rsidRPr="003D627B" w:rsidRDefault="003D627B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6.2024</w:t>
      </w:r>
    </w:p>
    <w:p w14:paraId="3374E8AB" w14:textId="77777777" w:rsidR="003D627B" w:rsidRPr="003D627B" w:rsidRDefault="003D627B">
      <w:pPr>
        <w:numPr>
          <w:ilvl w:val="1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0EA890" w14:textId="77777777" w:rsidR="003D627B" w:rsidRPr="003D627B" w:rsidRDefault="003D627B">
      <w:pPr>
        <w:numPr>
          <w:ilvl w:val="1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86557E1" w14:textId="77777777" w:rsidR="003D627B" w:rsidRPr="003D627B" w:rsidRDefault="003D627B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1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2E93C16" w14:textId="77777777" w:rsidR="003D627B" w:rsidRPr="003D627B" w:rsidRDefault="003D627B">
      <w:pPr>
        <w:numPr>
          <w:ilvl w:val="1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</w:t>
      </w:r>
    </w:p>
    <w:p w14:paraId="28B300D2" w14:textId="77777777" w:rsidR="003D627B" w:rsidRPr="003D627B" w:rsidRDefault="003D627B">
      <w:pPr>
        <w:numPr>
          <w:ilvl w:val="1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7633302F" w14:textId="77777777" w:rsidR="003D627B" w:rsidRPr="003D627B" w:rsidRDefault="003D627B">
      <w:pPr>
        <w:numPr>
          <w:ilvl w:val="1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24CC683F" w14:textId="77777777" w:rsidR="003D627B" w:rsidRPr="003D627B" w:rsidRDefault="003D627B">
      <w:pPr>
        <w:numPr>
          <w:ilvl w:val="1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0C80563" w14:textId="77777777" w:rsidR="003D627B" w:rsidRPr="003D627B" w:rsidRDefault="003D627B">
      <w:pPr>
        <w:numPr>
          <w:ilvl w:val="1"/>
          <w:numId w:val="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4839244" w14:textId="36FD2839" w:rsidR="003D627B" w:rsidRPr="003D627B" w:rsidRDefault="0011345C">
      <w:pPr>
        <w:numPr>
          <w:ilvl w:val="1"/>
          <w:numId w:val="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3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8EF25F" w14:textId="77777777" w:rsidR="003D627B" w:rsidRPr="003D627B" w:rsidRDefault="003D627B">
      <w:pPr>
        <w:numPr>
          <w:ilvl w:val="1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4F52525" w14:textId="77777777" w:rsidR="003D627B" w:rsidRPr="003D627B" w:rsidRDefault="003D627B">
      <w:pPr>
        <w:numPr>
          <w:ilvl w:val="1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9EAEDF" w14:textId="77777777" w:rsidR="003D627B" w:rsidRPr="003D627B" w:rsidRDefault="003D627B">
      <w:pPr>
        <w:numPr>
          <w:ilvl w:val="1"/>
          <w:numId w:val="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8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1)</w:t>
      </w:r>
    </w:p>
    <w:p w14:paraId="31A75DDB" w14:textId="77777777" w:rsidR="003D627B" w:rsidRPr="003D627B" w:rsidRDefault="003D627B">
      <w:pPr>
        <w:numPr>
          <w:ilvl w:val="1"/>
          <w:numId w:val="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CC860EA" w14:textId="77777777" w:rsidR="003D627B" w:rsidRPr="003D627B" w:rsidRDefault="003D627B">
      <w:pPr>
        <w:numPr>
          <w:ilvl w:val="1"/>
          <w:numId w:val="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87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2E3AE05A" w14:textId="77777777" w:rsidR="003D627B" w:rsidRPr="003D627B" w:rsidRDefault="003D627B">
      <w:pPr>
        <w:numPr>
          <w:ilvl w:val="0"/>
          <w:numId w:val="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5.2024</w:t>
      </w:r>
    </w:p>
    <w:p w14:paraId="23BDB38A" w14:textId="77777777" w:rsidR="003D627B" w:rsidRPr="003D627B" w:rsidRDefault="003D627B">
      <w:pPr>
        <w:numPr>
          <w:ilvl w:val="1"/>
          <w:numId w:val="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F9D7C9D" w14:textId="77777777" w:rsidR="003D627B" w:rsidRPr="003D627B" w:rsidRDefault="003D627B">
      <w:pPr>
        <w:numPr>
          <w:ilvl w:val="1"/>
          <w:numId w:val="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7C277D1" w14:textId="77777777" w:rsidR="003D627B" w:rsidRPr="003D627B" w:rsidRDefault="003D627B">
      <w:pPr>
        <w:numPr>
          <w:ilvl w:val="1"/>
          <w:numId w:val="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1A7B4C2B" w14:textId="77777777" w:rsidR="003D627B" w:rsidRPr="003D627B" w:rsidRDefault="003D627B">
      <w:pPr>
        <w:numPr>
          <w:ilvl w:val="1"/>
          <w:numId w:val="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</w:t>
      </w:r>
    </w:p>
    <w:p w14:paraId="0725CCCA" w14:textId="77777777" w:rsidR="003D627B" w:rsidRPr="003D627B" w:rsidRDefault="003D627B">
      <w:pPr>
        <w:numPr>
          <w:ilvl w:val="1"/>
          <w:numId w:val="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502E1994" w14:textId="77777777" w:rsidR="003D627B" w:rsidRPr="003D627B" w:rsidRDefault="003D627B">
      <w:pPr>
        <w:numPr>
          <w:ilvl w:val="1"/>
          <w:numId w:val="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13982573" w14:textId="77777777" w:rsidR="003D627B" w:rsidRPr="003D627B" w:rsidRDefault="003D627B">
      <w:pPr>
        <w:numPr>
          <w:ilvl w:val="1"/>
          <w:numId w:val="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4EE168B8" w14:textId="77777777" w:rsidR="003D627B" w:rsidRPr="003D627B" w:rsidRDefault="003D627B">
      <w:pPr>
        <w:numPr>
          <w:ilvl w:val="1"/>
          <w:numId w:val="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387B40AC" w14:textId="06A1AFDA" w:rsidR="003D627B" w:rsidRPr="003D627B" w:rsidRDefault="0011345C">
      <w:pPr>
        <w:numPr>
          <w:ilvl w:val="1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B6CDA8D" w14:textId="77777777" w:rsidR="003D627B" w:rsidRPr="003D627B" w:rsidRDefault="003D627B">
      <w:pPr>
        <w:numPr>
          <w:ilvl w:val="1"/>
          <w:numId w:val="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A094BC8" w14:textId="77777777" w:rsidR="003D627B" w:rsidRPr="003D627B" w:rsidRDefault="003D627B">
      <w:pPr>
        <w:numPr>
          <w:ilvl w:val="1"/>
          <w:numId w:val="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1AD1B89" w14:textId="77777777" w:rsidR="003D627B" w:rsidRPr="003D627B" w:rsidRDefault="003D627B">
      <w:pPr>
        <w:numPr>
          <w:ilvl w:val="1"/>
          <w:numId w:val="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4906357B" w14:textId="77777777" w:rsidR="003D627B" w:rsidRPr="003D627B" w:rsidRDefault="003D627B">
      <w:pPr>
        <w:numPr>
          <w:ilvl w:val="1"/>
          <w:numId w:val="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E3E79F1" w14:textId="77777777" w:rsidR="003D627B" w:rsidRPr="003D627B" w:rsidRDefault="003D627B">
      <w:pPr>
        <w:numPr>
          <w:ilvl w:val="1"/>
          <w:numId w:val="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7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90)</w:t>
      </w:r>
    </w:p>
    <w:p w14:paraId="0DD8C641" w14:textId="77777777" w:rsidR="003D627B" w:rsidRPr="003D627B" w:rsidRDefault="003D627B">
      <w:pPr>
        <w:numPr>
          <w:ilvl w:val="0"/>
          <w:numId w:val="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5.2024</w:t>
      </w:r>
    </w:p>
    <w:p w14:paraId="503A6BD3" w14:textId="77777777" w:rsidR="003D627B" w:rsidRPr="003D627B" w:rsidRDefault="003D627B">
      <w:pPr>
        <w:numPr>
          <w:ilvl w:val="1"/>
          <w:numId w:val="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C47710A" w14:textId="77777777" w:rsidR="003D627B" w:rsidRPr="003D627B" w:rsidRDefault="003D627B">
      <w:pPr>
        <w:numPr>
          <w:ilvl w:val="1"/>
          <w:numId w:val="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BC88259" w14:textId="77777777" w:rsidR="003D627B" w:rsidRPr="003D627B" w:rsidRDefault="003D627B">
      <w:pPr>
        <w:numPr>
          <w:ilvl w:val="1"/>
          <w:numId w:val="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1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63D5199" w14:textId="77777777" w:rsidR="003D627B" w:rsidRPr="003D627B" w:rsidRDefault="003D627B">
      <w:pPr>
        <w:numPr>
          <w:ilvl w:val="1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701614" w14:textId="77777777" w:rsidR="003D627B" w:rsidRPr="003D627B" w:rsidRDefault="003D627B">
      <w:pPr>
        <w:numPr>
          <w:ilvl w:val="1"/>
          <w:numId w:val="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7C0BB948" w14:textId="77777777" w:rsidR="003D627B" w:rsidRPr="003D627B" w:rsidRDefault="003D627B">
      <w:pPr>
        <w:numPr>
          <w:ilvl w:val="1"/>
          <w:numId w:val="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8CFEBF3" w14:textId="77777777" w:rsidR="003D627B" w:rsidRPr="003D627B" w:rsidRDefault="003D627B">
      <w:pPr>
        <w:numPr>
          <w:ilvl w:val="1"/>
          <w:numId w:val="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B9BBF98" w14:textId="77777777" w:rsidR="003D627B" w:rsidRPr="003D627B" w:rsidRDefault="003D627B">
      <w:pPr>
        <w:numPr>
          <w:ilvl w:val="1"/>
          <w:numId w:val="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111D66C" w14:textId="3B035A03" w:rsidR="003D627B" w:rsidRPr="003D627B" w:rsidRDefault="0011345C">
      <w:pPr>
        <w:numPr>
          <w:ilvl w:val="1"/>
          <w:numId w:val="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2</w:t>
      </w:r>
    </w:p>
    <w:p w14:paraId="545BF3E1" w14:textId="77777777" w:rsidR="003D627B" w:rsidRPr="003D627B" w:rsidRDefault="003D627B">
      <w:pPr>
        <w:numPr>
          <w:ilvl w:val="1"/>
          <w:numId w:val="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66A7E84F" w14:textId="77777777" w:rsidR="003D627B" w:rsidRPr="003D627B" w:rsidRDefault="003D627B">
      <w:pPr>
        <w:numPr>
          <w:ilvl w:val="1"/>
          <w:numId w:val="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2881C47" w14:textId="77777777" w:rsidR="003D627B" w:rsidRPr="003D627B" w:rsidRDefault="003D627B">
      <w:pPr>
        <w:numPr>
          <w:ilvl w:val="1"/>
          <w:numId w:val="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8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4AB1BA1E" w14:textId="77777777" w:rsidR="003D627B" w:rsidRPr="003D627B" w:rsidRDefault="003D627B">
      <w:pPr>
        <w:numPr>
          <w:ilvl w:val="1"/>
          <w:numId w:val="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F3DE113" w14:textId="77777777" w:rsidR="003D627B" w:rsidRPr="003D627B" w:rsidRDefault="003D627B">
      <w:pPr>
        <w:numPr>
          <w:ilvl w:val="1"/>
          <w:numId w:val="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6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3DFEA561" w14:textId="77777777" w:rsidR="003D627B" w:rsidRPr="003D627B" w:rsidRDefault="003D627B">
      <w:pPr>
        <w:numPr>
          <w:ilvl w:val="0"/>
          <w:numId w:val="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5.2024</w:t>
      </w:r>
    </w:p>
    <w:p w14:paraId="6D1B3E0C" w14:textId="77777777" w:rsidR="003D627B" w:rsidRPr="003D627B" w:rsidRDefault="003D627B">
      <w:pPr>
        <w:numPr>
          <w:ilvl w:val="1"/>
          <w:numId w:val="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9283AF6" w14:textId="77777777" w:rsidR="003D627B" w:rsidRPr="003D627B" w:rsidRDefault="003D627B">
      <w:pPr>
        <w:numPr>
          <w:ilvl w:val="1"/>
          <w:numId w:val="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76AB8B9" w14:textId="77777777" w:rsidR="003D627B" w:rsidRPr="003D627B" w:rsidRDefault="003D627B">
      <w:pPr>
        <w:numPr>
          <w:ilvl w:val="1"/>
          <w:numId w:val="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0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443D6461" w14:textId="77777777" w:rsidR="003D627B" w:rsidRPr="003D627B" w:rsidRDefault="003D627B">
      <w:pPr>
        <w:numPr>
          <w:ilvl w:val="1"/>
          <w:numId w:val="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240A88C" w14:textId="77777777" w:rsidR="003D627B" w:rsidRPr="003D627B" w:rsidRDefault="003D627B">
      <w:pPr>
        <w:numPr>
          <w:ilvl w:val="1"/>
          <w:numId w:val="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058EA508" w14:textId="77777777" w:rsidR="003D627B" w:rsidRPr="003D627B" w:rsidRDefault="003D627B">
      <w:pPr>
        <w:numPr>
          <w:ilvl w:val="1"/>
          <w:numId w:val="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4C5DD0CA" w14:textId="77777777" w:rsidR="003D627B" w:rsidRPr="003D627B" w:rsidRDefault="003D627B">
      <w:pPr>
        <w:numPr>
          <w:ilvl w:val="1"/>
          <w:numId w:val="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461FBEA6" w14:textId="77777777" w:rsidR="003D627B" w:rsidRPr="003D627B" w:rsidRDefault="003D627B">
      <w:pPr>
        <w:numPr>
          <w:ilvl w:val="1"/>
          <w:numId w:val="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4AE1B8BA" w14:textId="5A670467" w:rsidR="003D627B" w:rsidRPr="003D627B" w:rsidRDefault="0011345C">
      <w:pPr>
        <w:numPr>
          <w:ilvl w:val="1"/>
          <w:numId w:val="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7889EA" w14:textId="77777777" w:rsidR="003D627B" w:rsidRPr="003D627B" w:rsidRDefault="003D627B">
      <w:pPr>
        <w:numPr>
          <w:ilvl w:val="1"/>
          <w:numId w:val="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B4FC7C0" w14:textId="77777777" w:rsidR="003D627B" w:rsidRPr="003D627B" w:rsidRDefault="003D627B">
      <w:pPr>
        <w:numPr>
          <w:ilvl w:val="1"/>
          <w:numId w:val="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AEE03F" w14:textId="77777777" w:rsidR="003D627B" w:rsidRPr="003D627B" w:rsidRDefault="003D627B">
      <w:pPr>
        <w:numPr>
          <w:ilvl w:val="1"/>
          <w:numId w:val="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15DDC661" w14:textId="77777777" w:rsidR="003D627B" w:rsidRPr="003D627B" w:rsidRDefault="003D627B">
      <w:pPr>
        <w:numPr>
          <w:ilvl w:val="1"/>
          <w:numId w:val="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8102385" w14:textId="77777777" w:rsidR="003D627B" w:rsidRPr="003D627B" w:rsidRDefault="003D627B">
      <w:pPr>
        <w:numPr>
          <w:ilvl w:val="1"/>
          <w:numId w:val="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51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1E2F8C92" w14:textId="77777777" w:rsidR="003D627B" w:rsidRPr="003D627B" w:rsidRDefault="003D627B">
      <w:pPr>
        <w:numPr>
          <w:ilvl w:val="0"/>
          <w:numId w:val="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5.2024</w:t>
      </w:r>
    </w:p>
    <w:p w14:paraId="21307C35" w14:textId="77777777" w:rsidR="003D627B" w:rsidRPr="003D627B" w:rsidRDefault="003D627B">
      <w:pPr>
        <w:numPr>
          <w:ilvl w:val="1"/>
          <w:numId w:val="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C19B573" w14:textId="77777777" w:rsidR="003D627B" w:rsidRPr="003D627B" w:rsidRDefault="003D627B">
      <w:pPr>
        <w:numPr>
          <w:ilvl w:val="1"/>
          <w:numId w:val="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152DF75" w14:textId="77777777" w:rsidR="003D627B" w:rsidRPr="003D627B" w:rsidRDefault="003D627B">
      <w:pPr>
        <w:numPr>
          <w:ilvl w:val="1"/>
          <w:numId w:val="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3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43536DCF" w14:textId="77777777" w:rsidR="003D627B" w:rsidRPr="003D627B" w:rsidRDefault="003D627B">
      <w:pPr>
        <w:numPr>
          <w:ilvl w:val="1"/>
          <w:numId w:val="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2A88406" w14:textId="77777777" w:rsidR="003D627B" w:rsidRPr="003D627B" w:rsidRDefault="003D627B">
      <w:pPr>
        <w:numPr>
          <w:ilvl w:val="1"/>
          <w:numId w:val="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</w:t>
      </w:r>
    </w:p>
    <w:p w14:paraId="45DDD49D" w14:textId="77777777" w:rsidR="003D627B" w:rsidRPr="003D627B" w:rsidRDefault="003D627B">
      <w:pPr>
        <w:numPr>
          <w:ilvl w:val="1"/>
          <w:numId w:val="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6A325D61" w14:textId="77777777" w:rsidR="003D627B" w:rsidRPr="003D627B" w:rsidRDefault="003D627B">
      <w:pPr>
        <w:numPr>
          <w:ilvl w:val="1"/>
          <w:numId w:val="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293543FB" w14:textId="77777777" w:rsidR="003D627B" w:rsidRPr="003D627B" w:rsidRDefault="003D627B">
      <w:pPr>
        <w:numPr>
          <w:ilvl w:val="1"/>
          <w:numId w:val="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B7DC3AE" w14:textId="2EA72084" w:rsidR="003D627B" w:rsidRPr="003D627B" w:rsidRDefault="0011345C">
      <w:pPr>
        <w:numPr>
          <w:ilvl w:val="1"/>
          <w:numId w:val="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1</w:t>
      </w:r>
    </w:p>
    <w:p w14:paraId="22C8DFB3" w14:textId="77777777" w:rsidR="003D627B" w:rsidRPr="003D627B" w:rsidRDefault="003D627B">
      <w:pPr>
        <w:numPr>
          <w:ilvl w:val="1"/>
          <w:numId w:val="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0F3AA8AD" w14:textId="77777777" w:rsidR="003D627B" w:rsidRPr="003D627B" w:rsidRDefault="003D627B">
      <w:pPr>
        <w:numPr>
          <w:ilvl w:val="1"/>
          <w:numId w:val="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865B5BC" w14:textId="77777777" w:rsidR="003D627B" w:rsidRPr="003D627B" w:rsidRDefault="003D627B">
      <w:pPr>
        <w:numPr>
          <w:ilvl w:val="1"/>
          <w:numId w:val="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50F9D2AD" w14:textId="77777777" w:rsidR="003D627B" w:rsidRPr="003D627B" w:rsidRDefault="003D627B">
      <w:pPr>
        <w:numPr>
          <w:ilvl w:val="1"/>
          <w:numId w:val="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B140779" w14:textId="77777777" w:rsidR="003D627B" w:rsidRPr="003D627B" w:rsidRDefault="003D627B">
      <w:pPr>
        <w:numPr>
          <w:ilvl w:val="1"/>
          <w:numId w:val="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3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60)</w:t>
      </w:r>
    </w:p>
    <w:p w14:paraId="6A6F7184" w14:textId="77777777" w:rsidR="003D627B" w:rsidRPr="003D627B" w:rsidRDefault="003D627B">
      <w:pPr>
        <w:numPr>
          <w:ilvl w:val="0"/>
          <w:numId w:val="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5.2024</w:t>
      </w:r>
    </w:p>
    <w:p w14:paraId="5062B682" w14:textId="77777777" w:rsidR="003D627B" w:rsidRPr="003D627B" w:rsidRDefault="003D627B">
      <w:pPr>
        <w:numPr>
          <w:ilvl w:val="1"/>
          <w:numId w:val="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6008618" w14:textId="77777777" w:rsidR="003D627B" w:rsidRPr="003D627B" w:rsidRDefault="003D627B">
      <w:pPr>
        <w:numPr>
          <w:ilvl w:val="1"/>
          <w:numId w:val="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D254401" w14:textId="77777777" w:rsidR="003D627B" w:rsidRPr="003D627B" w:rsidRDefault="003D627B">
      <w:pPr>
        <w:numPr>
          <w:ilvl w:val="1"/>
          <w:numId w:val="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9AE8273" w14:textId="77777777" w:rsidR="003D627B" w:rsidRPr="003D627B" w:rsidRDefault="003D627B">
      <w:pPr>
        <w:numPr>
          <w:ilvl w:val="1"/>
          <w:numId w:val="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CF566F" w14:textId="77777777" w:rsidR="003D627B" w:rsidRPr="003D627B" w:rsidRDefault="003D627B">
      <w:pPr>
        <w:numPr>
          <w:ilvl w:val="1"/>
          <w:numId w:val="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33C64D" w14:textId="77777777" w:rsidR="003D627B" w:rsidRPr="003D627B" w:rsidRDefault="003D627B">
      <w:pPr>
        <w:numPr>
          <w:ilvl w:val="1"/>
          <w:numId w:val="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</w:t>
      </w:r>
    </w:p>
    <w:p w14:paraId="4C4B59FA" w14:textId="77777777" w:rsidR="003D627B" w:rsidRPr="003D627B" w:rsidRDefault="003D627B">
      <w:pPr>
        <w:numPr>
          <w:ilvl w:val="1"/>
          <w:numId w:val="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1C7BC24" w14:textId="77777777" w:rsidR="003D627B" w:rsidRPr="003D627B" w:rsidRDefault="003D627B">
      <w:pPr>
        <w:numPr>
          <w:ilvl w:val="1"/>
          <w:numId w:val="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6896F44" w14:textId="31877D23" w:rsidR="003D627B" w:rsidRPr="003D627B" w:rsidRDefault="0011345C">
      <w:pPr>
        <w:numPr>
          <w:ilvl w:val="1"/>
          <w:numId w:val="1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2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7E7AC4" w14:textId="77777777" w:rsidR="003D627B" w:rsidRPr="003D627B" w:rsidRDefault="003D627B">
      <w:pPr>
        <w:numPr>
          <w:ilvl w:val="1"/>
          <w:numId w:val="1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2C3893BC" w14:textId="77777777" w:rsidR="003D627B" w:rsidRPr="003D627B" w:rsidRDefault="003D627B">
      <w:pPr>
        <w:numPr>
          <w:ilvl w:val="1"/>
          <w:numId w:val="1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18867AB" w14:textId="77777777" w:rsidR="003D627B" w:rsidRPr="003D627B" w:rsidRDefault="003D627B">
      <w:pPr>
        <w:numPr>
          <w:ilvl w:val="1"/>
          <w:numId w:val="1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38FDD2D4" w14:textId="77777777" w:rsidR="003D627B" w:rsidRPr="003D627B" w:rsidRDefault="003D627B">
      <w:pPr>
        <w:numPr>
          <w:ilvl w:val="1"/>
          <w:numId w:val="1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C8DE255" w14:textId="77777777" w:rsidR="003D627B" w:rsidRPr="003D627B" w:rsidRDefault="003D627B">
      <w:pPr>
        <w:numPr>
          <w:ilvl w:val="1"/>
          <w:numId w:val="1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2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6A30D67B" w14:textId="77777777" w:rsidR="003D627B" w:rsidRPr="003D627B" w:rsidRDefault="003D627B">
      <w:pPr>
        <w:numPr>
          <w:ilvl w:val="0"/>
          <w:numId w:val="1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5.2024</w:t>
      </w:r>
    </w:p>
    <w:p w14:paraId="6EA11368" w14:textId="77777777" w:rsidR="003D627B" w:rsidRPr="003D627B" w:rsidRDefault="003D627B">
      <w:pPr>
        <w:numPr>
          <w:ilvl w:val="1"/>
          <w:numId w:val="1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7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4727E1C" w14:textId="77777777" w:rsidR="003D627B" w:rsidRPr="003D627B" w:rsidRDefault="003D627B">
      <w:pPr>
        <w:numPr>
          <w:ilvl w:val="1"/>
          <w:numId w:val="1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8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75CBF6E" w14:textId="77777777" w:rsidR="003D627B" w:rsidRPr="003D627B" w:rsidRDefault="003D627B">
      <w:pPr>
        <w:numPr>
          <w:ilvl w:val="1"/>
          <w:numId w:val="1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C28AED6" w14:textId="77777777" w:rsidR="003D627B" w:rsidRPr="003D627B" w:rsidRDefault="003D627B">
      <w:pPr>
        <w:numPr>
          <w:ilvl w:val="1"/>
          <w:numId w:val="1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C81359" w14:textId="77777777" w:rsidR="003D627B" w:rsidRPr="003D627B" w:rsidRDefault="003D627B">
      <w:pPr>
        <w:numPr>
          <w:ilvl w:val="1"/>
          <w:numId w:val="1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4</w:t>
      </w:r>
    </w:p>
    <w:p w14:paraId="299AFB60" w14:textId="77777777" w:rsidR="003D627B" w:rsidRPr="003D627B" w:rsidRDefault="003D627B">
      <w:pPr>
        <w:numPr>
          <w:ilvl w:val="1"/>
          <w:numId w:val="1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AA54A3" w14:textId="77777777" w:rsidR="003D627B" w:rsidRPr="003D627B" w:rsidRDefault="003D627B">
      <w:pPr>
        <w:numPr>
          <w:ilvl w:val="1"/>
          <w:numId w:val="1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67DC4FC" w14:textId="77777777" w:rsidR="003D627B" w:rsidRPr="003D627B" w:rsidRDefault="003D627B">
      <w:pPr>
        <w:numPr>
          <w:ilvl w:val="1"/>
          <w:numId w:val="1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1FAD43C" w14:textId="4996884E" w:rsidR="003D627B" w:rsidRPr="003D627B" w:rsidRDefault="0011345C">
      <w:pPr>
        <w:numPr>
          <w:ilvl w:val="1"/>
          <w:numId w:val="1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7EACCFB8" w14:textId="77777777" w:rsidR="003D627B" w:rsidRPr="003D627B" w:rsidRDefault="003D627B">
      <w:pPr>
        <w:numPr>
          <w:ilvl w:val="1"/>
          <w:numId w:val="1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6A9C273" w14:textId="77777777" w:rsidR="003D627B" w:rsidRPr="003D627B" w:rsidRDefault="003D627B">
      <w:pPr>
        <w:numPr>
          <w:ilvl w:val="1"/>
          <w:numId w:val="1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9959250" w14:textId="77777777" w:rsidR="003D627B" w:rsidRPr="003D627B" w:rsidRDefault="003D627B">
      <w:pPr>
        <w:numPr>
          <w:ilvl w:val="1"/>
          <w:numId w:val="1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A1AED69" w14:textId="77777777" w:rsidR="003D627B" w:rsidRPr="003D627B" w:rsidRDefault="003D627B">
      <w:pPr>
        <w:numPr>
          <w:ilvl w:val="1"/>
          <w:numId w:val="1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612DA24" w14:textId="77777777" w:rsidR="003D627B" w:rsidRPr="003D627B" w:rsidRDefault="003D627B">
      <w:pPr>
        <w:numPr>
          <w:ilvl w:val="1"/>
          <w:numId w:val="1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1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10)</w:t>
      </w:r>
    </w:p>
    <w:p w14:paraId="4C4780CD" w14:textId="77777777" w:rsidR="003D627B" w:rsidRPr="003D627B" w:rsidRDefault="003D627B">
      <w:pPr>
        <w:numPr>
          <w:ilvl w:val="0"/>
          <w:numId w:val="1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5.2024</w:t>
      </w:r>
    </w:p>
    <w:p w14:paraId="6E251DB3" w14:textId="77777777" w:rsidR="003D627B" w:rsidRPr="003D627B" w:rsidRDefault="003D627B">
      <w:pPr>
        <w:numPr>
          <w:ilvl w:val="1"/>
          <w:numId w:val="1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0F14514" w14:textId="77777777" w:rsidR="003D627B" w:rsidRPr="003D627B" w:rsidRDefault="003D627B">
      <w:pPr>
        <w:numPr>
          <w:ilvl w:val="1"/>
          <w:numId w:val="1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F3DD37" w14:textId="77777777" w:rsidR="003D627B" w:rsidRPr="003D627B" w:rsidRDefault="003D627B">
      <w:pPr>
        <w:numPr>
          <w:ilvl w:val="1"/>
          <w:numId w:val="1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07A75BA" w14:textId="77777777" w:rsidR="003D627B" w:rsidRPr="003D627B" w:rsidRDefault="003D627B">
      <w:pPr>
        <w:numPr>
          <w:ilvl w:val="1"/>
          <w:numId w:val="1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50325E1" w14:textId="77777777" w:rsidR="003D627B" w:rsidRPr="003D627B" w:rsidRDefault="003D627B">
      <w:pPr>
        <w:numPr>
          <w:ilvl w:val="1"/>
          <w:numId w:val="1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D10340" w14:textId="77777777" w:rsidR="003D627B" w:rsidRPr="003D627B" w:rsidRDefault="003D627B">
      <w:pPr>
        <w:numPr>
          <w:ilvl w:val="1"/>
          <w:numId w:val="1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6</w:t>
      </w:r>
    </w:p>
    <w:p w14:paraId="71769845" w14:textId="77777777" w:rsidR="003D627B" w:rsidRPr="003D627B" w:rsidRDefault="003D627B">
      <w:pPr>
        <w:numPr>
          <w:ilvl w:val="1"/>
          <w:numId w:val="1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6DBC9017" w14:textId="77777777" w:rsidR="003D627B" w:rsidRPr="003D627B" w:rsidRDefault="003D627B">
      <w:pPr>
        <w:numPr>
          <w:ilvl w:val="1"/>
          <w:numId w:val="1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5F0BA76" w14:textId="7C4B74E6" w:rsidR="003D627B" w:rsidRPr="003D627B" w:rsidRDefault="0011345C">
      <w:pPr>
        <w:numPr>
          <w:ilvl w:val="1"/>
          <w:numId w:val="1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2F2E47AA" w14:textId="77777777" w:rsidR="003D627B" w:rsidRPr="003D627B" w:rsidRDefault="003D627B">
      <w:pPr>
        <w:numPr>
          <w:ilvl w:val="1"/>
          <w:numId w:val="1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D8015E8" w14:textId="77777777" w:rsidR="003D627B" w:rsidRPr="003D627B" w:rsidRDefault="003D627B">
      <w:pPr>
        <w:numPr>
          <w:ilvl w:val="1"/>
          <w:numId w:val="1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D53441" w14:textId="77777777" w:rsidR="003D627B" w:rsidRPr="003D627B" w:rsidRDefault="003D627B">
      <w:pPr>
        <w:numPr>
          <w:ilvl w:val="1"/>
          <w:numId w:val="1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6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F428CAF" w14:textId="77777777" w:rsidR="003D627B" w:rsidRPr="003D627B" w:rsidRDefault="003D627B">
      <w:pPr>
        <w:numPr>
          <w:ilvl w:val="1"/>
          <w:numId w:val="1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71C0511" w14:textId="77777777" w:rsidR="003D627B" w:rsidRPr="003D627B" w:rsidRDefault="003D627B">
      <w:pPr>
        <w:numPr>
          <w:ilvl w:val="1"/>
          <w:numId w:val="1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500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38FB41CE" w14:textId="77777777" w:rsidR="003D627B" w:rsidRPr="003D627B" w:rsidRDefault="003D627B">
      <w:pPr>
        <w:numPr>
          <w:ilvl w:val="0"/>
          <w:numId w:val="1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5.2024</w:t>
      </w:r>
    </w:p>
    <w:p w14:paraId="1A185381" w14:textId="77777777" w:rsidR="003D627B" w:rsidRPr="003D627B" w:rsidRDefault="003D627B">
      <w:pPr>
        <w:numPr>
          <w:ilvl w:val="1"/>
          <w:numId w:val="1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2484345" w14:textId="77777777" w:rsidR="003D627B" w:rsidRPr="003D627B" w:rsidRDefault="003D627B">
      <w:pPr>
        <w:numPr>
          <w:ilvl w:val="1"/>
          <w:numId w:val="1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9498BE1" w14:textId="77777777" w:rsidR="003D627B" w:rsidRPr="003D627B" w:rsidRDefault="003D627B">
      <w:pPr>
        <w:numPr>
          <w:ilvl w:val="1"/>
          <w:numId w:val="1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587FA1A" w14:textId="77777777" w:rsidR="003D627B" w:rsidRPr="003D627B" w:rsidRDefault="003D627B">
      <w:pPr>
        <w:numPr>
          <w:ilvl w:val="1"/>
          <w:numId w:val="1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C92763C" w14:textId="77777777" w:rsidR="003D627B" w:rsidRPr="003D627B" w:rsidRDefault="003D627B">
      <w:pPr>
        <w:numPr>
          <w:ilvl w:val="1"/>
          <w:numId w:val="1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3</w:t>
      </w:r>
    </w:p>
    <w:p w14:paraId="59CEBDE0" w14:textId="77777777" w:rsidR="003D627B" w:rsidRPr="003D627B" w:rsidRDefault="003D627B">
      <w:pPr>
        <w:numPr>
          <w:ilvl w:val="1"/>
          <w:numId w:val="1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5731A9" w14:textId="77777777" w:rsidR="003D627B" w:rsidRPr="003D627B" w:rsidRDefault="003D627B">
      <w:pPr>
        <w:numPr>
          <w:ilvl w:val="1"/>
          <w:numId w:val="1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0B1900D5" w14:textId="77777777" w:rsidR="003D627B" w:rsidRPr="003D627B" w:rsidRDefault="003D627B">
      <w:pPr>
        <w:numPr>
          <w:ilvl w:val="1"/>
          <w:numId w:val="1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9419629" w14:textId="5FDD08AC" w:rsidR="003D627B" w:rsidRPr="003D627B" w:rsidRDefault="0011345C">
      <w:pPr>
        <w:numPr>
          <w:ilvl w:val="1"/>
          <w:numId w:val="1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</w:t>
      </w:r>
    </w:p>
    <w:p w14:paraId="442A983B" w14:textId="77777777" w:rsidR="003D627B" w:rsidRPr="003D627B" w:rsidRDefault="003D627B">
      <w:pPr>
        <w:numPr>
          <w:ilvl w:val="1"/>
          <w:numId w:val="1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311EFA82" w14:textId="77777777" w:rsidR="003D627B" w:rsidRPr="003D627B" w:rsidRDefault="003D627B">
      <w:pPr>
        <w:numPr>
          <w:ilvl w:val="1"/>
          <w:numId w:val="1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C7D165C" w14:textId="77777777" w:rsidR="003D627B" w:rsidRPr="003D627B" w:rsidRDefault="003D627B">
      <w:pPr>
        <w:numPr>
          <w:ilvl w:val="1"/>
          <w:numId w:val="1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5CF85B0" w14:textId="77777777" w:rsidR="003D627B" w:rsidRPr="003D627B" w:rsidRDefault="003D627B">
      <w:pPr>
        <w:numPr>
          <w:ilvl w:val="1"/>
          <w:numId w:val="1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1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548889A" w14:textId="77777777" w:rsidR="003D627B" w:rsidRPr="003D627B" w:rsidRDefault="003D627B">
      <w:pPr>
        <w:numPr>
          <w:ilvl w:val="1"/>
          <w:numId w:val="1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8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40)</w:t>
      </w:r>
    </w:p>
    <w:p w14:paraId="7AAD69B6" w14:textId="77777777" w:rsidR="003D627B" w:rsidRPr="003D627B" w:rsidRDefault="003D627B">
      <w:pPr>
        <w:numPr>
          <w:ilvl w:val="0"/>
          <w:numId w:val="1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5.2024</w:t>
      </w:r>
    </w:p>
    <w:p w14:paraId="69BD6F5D" w14:textId="77777777" w:rsidR="003D627B" w:rsidRPr="003D627B" w:rsidRDefault="003D627B">
      <w:pPr>
        <w:numPr>
          <w:ilvl w:val="1"/>
          <w:numId w:val="1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66338E" w14:textId="77777777" w:rsidR="003D627B" w:rsidRPr="003D627B" w:rsidRDefault="003D627B">
      <w:pPr>
        <w:numPr>
          <w:ilvl w:val="1"/>
          <w:numId w:val="1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22D4903A" w14:textId="77777777" w:rsidR="003D627B" w:rsidRPr="003D627B" w:rsidRDefault="003D627B">
      <w:pPr>
        <w:numPr>
          <w:ilvl w:val="1"/>
          <w:numId w:val="1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8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FADB90B" w14:textId="77777777" w:rsidR="003D627B" w:rsidRPr="003D627B" w:rsidRDefault="003D627B">
      <w:pPr>
        <w:numPr>
          <w:ilvl w:val="1"/>
          <w:numId w:val="1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</w:t>
      </w:r>
    </w:p>
    <w:p w14:paraId="56A0A8C5" w14:textId="77777777" w:rsidR="003D627B" w:rsidRPr="003D627B" w:rsidRDefault="003D627B">
      <w:pPr>
        <w:numPr>
          <w:ilvl w:val="1"/>
          <w:numId w:val="1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777C3C" w14:textId="77777777" w:rsidR="003D627B" w:rsidRPr="003D627B" w:rsidRDefault="003D627B">
      <w:pPr>
        <w:numPr>
          <w:ilvl w:val="1"/>
          <w:numId w:val="1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E5EE80" w14:textId="77777777" w:rsidR="003D627B" w:rsidRPr="003D627B" w:rsidRDefault="003D627B">
      <w:pPr>
        <w:numPr>
          <w:ilvl w:val="1"/>
          <w:numId w:val="1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15FB8323" w14:textId="77777777" w:rsidR="003D627B" w:rsidRPr="003D627B" w:rsidRDefault="003D627B">
      <w:pPr>
        <w:numPr>
          <w:ilvl w:val="1"/>
          <w:numId w:val="1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10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6CE298FF" w14:textId="20FE16B0" w:rsidR="003D627B" w:rsidRPr="003D627B" w:rsidRDefault="0011345C">
      <w:pPr>
        <w:numPr>
          <w:ilvl w:val="1"/>
          <w:numId w:val="1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C14732F" w14:textId="77777777" w:rsidR="003D627B" w:rsidRPr="003D627B" w:rsidRDefault="003D627B">
      <w:pPr>
        <w:numPr>
          <w:ilvl w:val="1"/>
          <w:numId w:val="1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793B85A" w14:textId="77777777" w:rsidR="003D627B" w:rsidRPr="003D627B" w:rsidRDefault="003D627B">
      <w:pPr>
        <w:numPr>
          <w:ilvl w:val="1"/>
          <w:numId w:val="1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9142C37" w14:textId="77777777" w:rsidR="003D627B" w:rsidRPr="003D627B" w:rsidRDefault="003D627B">
      <w:pPr>
        <w:numPr>
          <w:ilvl w:val="1"/>
          <w:numId w:val="1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)</w:t>
      </w:r>
    </w:p>
    <w:p w14:paraId="65F0F373" w14:textId="77777777" w:rsidR="003D627B" w:rsidRPr="003D627B" w:rsidRDefault="003D627B">
      <w:pPr>
        <w:numPr>
          <w:ilvl w:val="1"/>
          <w:numId w:val="1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B868D4" w14:textId="77777777" w:rsidR="003D627B" w:rsidRPr="003D627B" w:rsidRDefault="003D627B">
      <w:pPr>
        <w:numPr>
          <w:ilvl w:val="1"/>
          <w:numId w:val="1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7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30)</w:t>
      </w:r>
    </w:p>
    <w:p w14:paraId="289A75FE" w14:textId="77777777" w:rsidR="003D627B" w:rsidRPr="003D627B" w:rsidRDefault="003D627B">
      <w:pPr>
        <w:numPr>
          <w:ilvl w:val="0"/>
          <w:numId w:val="1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5.2024</w:t>
      </w:r>
    </w:p>
    <w:p w14:paraId="48AD571B" w14:textId="77777777" w:rsidR="003D627B" w:rsidRPr="003D627B" w:rsidRDefault="003D627B">
      <w:pPr>
        <w:numPr>
          <w:ilvl w:val="1"/>
          <w:numId w:val="1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CF38BBD" w14:textId="77777777" w:rsidR="003D627B" w:rsidRPr="003D627B" w:rsidRDefault="003D627B">
      <w:pPr>
        <w:numPr>
          <w:ilvl w:val="1"/>
          <w:numId w:val="1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6449ED6" w14:textId="77777777" w:rsidR="003D627B" w:rsidRPr="003D627B" w:rsidRDefault="003D627B">
      <w:pPr>
        <w:numPr>
          <w:ilvl w:val="1"/>
          <w:numId w:val="1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18E5506" w14:textId="77777777" w:rsidR="003D627B" w:rsidRPr="003D627B" w:rsidRDefault="003D627B">
      <w:pPr>
        <w:numPr>
          <w:ilvl w:val="1"/>
          <w:numId w:val="1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</w:t>
      </w:r>
    </w:p>
    <w:p w14:paraId="7C60CCD9" w14:textId="77777777" w:rsidR="003D627B" w:rsidRPr="003D627B" w:rsidRDefault="003D627B">
      <w:pPr>
        <w:numPr>
          <w:ilvl w:val="1"/>
          <w:numId w:val="1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9FA2D6" w14:textId="77777777" w:rsidR="003D627B" w:rsidRPr="003D627B" w:rsidRDefault="003D627B">
      <w:pPr>
        <w:numPr>
          <w:ilvl w:val="1"/>
          <w:numId w:val="1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0F36A4EA" w14:textId="77777777" w:rsidR="003D627B" w:rsidRPr="003D627B" w:rsidRDefault="003D627B">
      <w:pPr>
        <w:numPr>
          <w:ilvl w:val="1"/>
          <w:numId w:val="1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E616F30" w14:textId="77777777" w:rsidR="003D627B" w:rsidRPr="003D627B" w:rsidRDefault="003D627B">
      <w:pPr>
        <w:numPr>
          <w:ilvl w:val="1"/>
          <w:numId w:val="1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AF35789" w14:textId="2D621B3B" w:rsidR="003D627B" w:rsidRPr="003D627B" w:rsidRDefault="0011345C">
      <w:pPr>
        <w:numPr>
          <w:ilvl w:val="1"/>
          <w:numId w:val="1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71E71B" w14:textId="77777777" w:rsidR="003D627B" w:rsidRPr="003D627B" w:rsidRDefault="003D627B">
      <w:pPr>
        <w:numPr>
          <w:ilvl w:val="1"/>
          <w:numId w:val="1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40BBC376" w14:textId="77777777" w:rsidR="003D627B" w:rsidRPr="003D627B" w:rsidRDefault="003D627B">
      <w:pPr>
        <w:numPr>
          <w:ilvl w:val="1"/>
          <w:numId w:val="1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4658BC" w14:textId="77777777" w:rsidR="003D627B" w:rsidRPr="003D627B" w:rsidRDefault="003D627B">
      <w:pPr>
        <w:numPr>
          <w:ilvl w:val="1"/>
          <w:numId w:val="1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6BC72073" w14:textId="77777777" w:rsidR="003D627B" w:rsidRPr="003D627B" w:rsidRDefault="003D627B">
      <w:pPr>
        <w:numPr>
          <w:ilvl w:val="1"/>
          <w:numId w:val="1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134DB3B" w14:textId="77777777" w:rsidR="003D627B" w:rsidRPr="003D627B" w:rsidRDefault="003D627B">
      <w:pPr>
        <w:numPr>
          <w:ilvl w:val="1"/>
          <w:numId w:val="1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6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73CB3F39" w14:textId="77777777" w:rsidR="003D627B" w:rsidRPr="003D627B" w:rsidRDefault="003D627B">
      <w:pPr>
        <w:numPr>
          <w:ilvl w:val="0"/>
          <w:numId w:val="1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5.2024</w:t>
      </w:r>
    </w:p>
    <w:p w14:paraId="574550E9" w14:textId="77777777" w:rsidR="003D627B" w:rsidRPr="003D627B" w:rsidRDefault="003D627B">
      <w:pPr>
        <w:numPr>
          <w:ilvl w:val="1"/>
          <w:numId w:val="1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6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93DE75E" w14:textId="77777777" w:rsidR="003D627B" w:rsidRPr="003D627B" w:rsidRDefault="003D627B">
      <w:pPr>
        <w:numPr>
          <w:ilvl w:val="1"/>
          <w:numId w:val="1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6E1CA20" w14:textId="77777777" w:rsidR="003D627B" w:rsidRPr="003D627B" w:rsidRDefault="003D627B">
      <w:pPr>
        <w:numPr>
          <w:ilvl w:val="1"/>
          <w:numId w:val="1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F142AAE" w14:textId="77777777" w:rsidR="003D627B" w:rsidRPr="003D627B" w:rsidRDefault="003D627B">
      <w:pPr>
        <w:numPr>
          <w:ilvl w:val="1"/>
          <w:numId w:val="1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B63531" w14:textId="77777777" w:rsidR="003D627B" w:rsidRPr="003D627B" w:rsidRDefault="003D627B">
      <w:pPr>
        <w:numPr>
          <w:ilvl w:val="1"/>
          <w:numId w:val="1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0238CCB" w14:textId="77777777" w:rsidR="003D627B" w:rsidRPr="003D627B" w:rsidRDefault="003D627B">
      <w:pPr>
        <w:numPr>
          <w:ilvl w:val="1"/>
          <w:numId w:val="1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3EDD021E" w14:textId="77777777" w:rsidR="003D627B" w:rsidRPr="003D627B" w:rsidRDefault="003D627B">
      <w:pPr>
        <w:numPr>
          <w:ilvl w:val="1"/>
          <w:numId w:val="1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FA6FF7B" w14:textId="77777777" w:rsidR="003D627B" w:rsidRPr="003D627B" w:rsidRDefault="003D627B">
      <w:pPr>
        <w:numPr>
          <w:ilvl w:val="1"/>
          <w:numId w:val="1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04A3EF93" w14:textId="5F79CBFF" w:rsidR="003D627B" w:rsidRPr="003D627B" w:rsidRDefault="0011345C">
      <w:pPr>
        <w:numPr>
          <w:ilvl w:val="1"/>
          <w:numId w:val="1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2A7E5F" w14:textId="77777777" w:rsidR="003D627B" w:rsidRPr="003D627B" w:rsidRDefault="003D627B">
      <w:pPr>
        <w:numPr>
          <w:ilvl w:val="1"/>
          <w:numId w:val="1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</w:t>
      </w:r>
    </w:p>
    <w:p w14:paraId="193EBD2F" w14:textId="77777777" w:rsidR="003D627B" w:rsidRPr="003D627B" w:rsidRDefault="003D627B">
      <w:pPr>
        <w:numPr>
          <w:ilvl w:val="1"/>
          <w:numId w:val="1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6EC702B" w14:textId="77777777" w:rsidR="003D627B" w:rsidRPr="003D627B" w:rsidRDefault="003D627B">
      <w:pPr>
        <w:numPr>
          <w:ilvl w:val="1"/>
          <w:numId w:val="1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2)</w:t>
      </w:r>
    </w:p>
    <w:p w14:paraId="0797EF07" w14:textId="77777777" w:rsidR="003D627B" w:rsidRPr="003D627B" w:rsidRDefault="003D627B">
      <w:pPr>
        <w:numPr>
          <w:ilvl w:val="1"/>
          <w:numId w:val="1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AB98501" w14:textId="77777777" w:rsidR="003D627B" w:rsidRPr="003D627B" w:rsidRDefault="003D627B">
      <w:pPr>
        <w:numPr>
          <w:ilvl w:val="1"/>
          <w:numId w:val="1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5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80)</w:t>
      </w:r>
    </w:p>
    <w:p w14:paraId="6A3070AC" w14:textId="77777777" w:rsidR="003D627B" w:rsidRPr="003D627B" w:rsidRDefault="003D627B">
      <w:pPr>
        <w:numPr>
          <w:ilvl w:val="0"/>
          <w:numId w:val="1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5.2024</w:t>
      </w:r>
    </w:p>
    <w:p w14:paraId="5F5F533E" w14:textId="77777777" w:rsidR="003D627B" w:rsidRPr="003D627B" w:rsidRDefault="003D627B">
      <w:pPr>
        <w:numPr>
          <w:ilvl w:val="1"/>
          <w:numId w:val="1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7096CC7" w14:textId="77777777" w:rsidR="003D627B" w:rsidRPr="003D627B" w:rsidRDefault="003D627B">
      <w:pPr>
        <w:numPr>
          <w:ilvl w:val="1"/>
          <w:numId w:val="1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F9F06C6" w14:textId="77777777" w:rsidR="003D627B" w:rsidRPr="003D627B" w:rsidRDefault="003D627B">
      <w:pPr>
        <w:numPr>
          <w:ilvl w:val="1"/>
          <w:numId w:val="1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7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42D3DD21" w14:textId="77777777" w:rsidR="003D627B" w:rsidRPr="003D627B" w:rsidRDefault="003D627B">
      <w:pPr>
        <w:numPr>
          <w:ilvl w:val="1"/>
          <w:numId w:val="2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4D716ED" w14:textId="77777777" w:rsidR="003D627B" w:rsidRPr="003D627B" w:rsidRDefault="003D627B">
      <w:pPr>
        <w:numPr>
          <w:ilvl w:val="1"/>
          <w:numId w:val="2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A975711" w14:textId="77777777" w:rsidR="003D627B" w:rsidRPr="003D627B" w:rsidRDefault="003D627B">
      <w:pPr>
        <w:numPr>
          <w:ilvl w:val="1"/>
          <w:numId w:val="2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7AF40043" w14:textId="77777777" w:rsidR="003D627B" w:rsidRPr="003D627B" w:rsidRDefault="003D627B">
      <w:pPr>
        <w:numPr>
          <w:ilvl w:val="1"/>
          <w:numId w:val="2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7DBB096A" w14:textId="77777777" w:rsidR="003D627B" w:rsidRPr="003D627B" w:rsidRDefault="003D627B">
      <w:pPr>
        <w:numPr>
          <w:ilvl w:val="1"/>
          <w:numId w:val="2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2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)</w:t>
      </w:r>
    </w:p>
    <w:p w14:paraId="0B652A1D" w14:textId="69E6F1D5" w:rsidR="003D627B" w:rsidRPr="003D627B" w:rsidRDefault="0011345C">
      <w:pPr>
        <w:numPr>
          <w:ilvl w:val="1"/>
          <w:numId w:val="2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0D3EBA" w14:textId="77777777" w:rsidR="003D627B" w:rsidRPr="003D627B" w:rsidRDefault="003D627B">
      <w:pPr>
        <w:numPr>
          <w:ilvl w:val="1"/>
          <w:numId w:val="2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2C3524" w14:textId="77777777" w:rsidR="003D627B" w:rsidRPr="003D627B" w:rsidRDefault="003D627B">
      <w:pPr>
        <w:numPr>
          <w:ilvl w:val="1"/>
          <w:numId w:val="2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0FFA289" w14:textId="77777777" w:rsidR="003D627B" w:rsidRPr="003D627B" w:rsidRDefault="003D627B">
      <w:pPr>
        <w:numPr>
          <w:ilvl w:val="1"/>
          <w:numId w:val="2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)</w:t>
      </w:r>
    </w:p>
    <w:p w14:paraId="5A0B305E" w14:textId="77777777" w:rsidR="003D627B" w:rsidRPr="003D627B" w:rsidRDefault="003D627B">
      <w:pPr>
        <w:numPr>
          <w:ilvl w:val="1"/>
          <w:numId w:val="2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A4B74BD" w14:textId="77777777" w:rsidR="003D627B" w:rsidRPr="003D627B" w:rsidRDefault="003D627B">
      <w:pPr>
        <w:numPr>
          <w:ilvl w:val="1"/>
          <w:numId w:val="2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3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00)</w:t>
      </w:r>
    </w:p>
    <w:p w14:paraId="3BCA7AC2" w14:textId="77777777" w:rsidR="003D627B" w:rsidRPr="003D627B" w:rsidRDefault="003D627B">
      <w:pPr>
        <w:numPr>
          <w:ilvl w:val="0"/>
          <w:numId w:val="2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19.05.2024</w:t>
      </w:r>
    </w:p>
    <w:p w14:paraId="61D4474E" w14:textId="77777777" w:rsidR="003D627B" w:rsidRPr="003D627B" w:rsidRDefault="003D627B">
      <w:pPr>
        <w:numPr>
          <w:ilvl w:val="1"/>
          <w:numId w:val="2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7C06B95" w14:textId="77777777" w:rsidR="003D627B" w:rsidRPr="003D627B" w:rsidRDefault="003D627B">
      <w:pPr>
        <w:numPr>
          <w:ilvl w:val="1"/>
          <w:numId w:val="2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BEBEA5B" w14:textId="77777777" w:rsidR="003D627B" w:rsidRPr="003D627B" w:rsidRDefault="003D627B">
      <w:pPr>
        <w:numPr>
          <w:ilvl w:val="1"/>
          <w:numId w:val="2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448A5384" w14:textId="77777777" w:rsidR="003D627B" w:rsidRPr="003D627B" w:rsidRDefault="003D627B">
      <w:pPr>
        <w:numPr>
          <w:ilvl w:val="1"/>
          <w:numId w:val="2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9B2BA1C" w14:textId="77777777" w:rsidR="003D627B" w:rsidRPr="003D627B" w:rsidRDefault="003D627B">
      <w:pPr>
        <w:numPr>
          <w:ilvl w:val="1"/>
          <w:numId w:val="2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89A7EC4" w14:textId="77777777" w:rsidR="003D627B" w:rsidRPr="003D627B" w:rsidRDefault="003D627B">
      <w:pPr>
        <w:numPr>
          <w:ilvl w:val="1"/>
          <w:numId w:val="2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</w:t>
      </w:r>
    </w:p>
    <w:p w14:paraId="49FE00B1" w14:textId="77777777" w:rsidR="003D627B" w:rsidRPr="003D627B" w:rsidRDefault="003D627B">
      <w:pPr>
        <w:numPr>
          <w:ilvl w:val="1"/>
          <w:numId w:val="2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306D57D3" w14:textId="77777777" w:rsidR="003D627B" w:rsidRPr="003D627B" w:rsidRDefault="003D627B">
      <w:pPr>
        <w:numPr>
          <w:ilvl w:val="1"/>
          <w:numId w:val="2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1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6DCF051A" w14:textId="174F6391" w:rsidR="003D627B" w:rsidRPr="003D627B" w:rsidRDefault="0011345C">
      <w:pPr>
        <w:numPr>
          <w:ilvl w:val="1"/>
          <w:numId w:val="2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A03B347" w14:textId="77777777" w:rsidR="003D627B" w:rsidRPr="003D627B" w:rsidRDefault="003D627B">
      <w:pPr>
        <w:numPr>
          <w:ilvl w:val="1"/>
          <w:numId w:val="2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B0175F2" w14:textId="77777777" w:rsidR="003D627B" w:rsidRPr="003D627B" w:rsidRDefault="003D627B">
      <w:pPr>
        <w:numPr>
          <w:ilvl w:val="1"/>
          <w:numId w:val="2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216A5DF" w14:textId="77777777" w:rsidR="003D627B" w:rsidRPr="003D627B" w:rsidRDefault="003D627B">
      <w:pPr>
        <w:numPr>
          <w:ilvl w:val="1"/>
          <w:numId w:val="2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2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)</w:t>
      </w:r>
    </w:p>
    <w:p w14:paraId="79E6377F" w14:textId="77777777" w:rsidR="003D627B" w:rsidRPr="003D627B" w:rsidRDefault="003D627B">
      <w:pPr>
        <w:numPr>
          <w:ilvl w:val="1"/>
          <w:numId w:val="2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FEBFB06" w14:textId="77777777" w:rsidR="003D627B" w:rsidRPr="003D627B" w:rsidRDefault="003D627B">
      <w:pPr>
        <w:numPr>
          <w:ilvl w:val="1"/>
          <w:numId w:val="2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2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6B09E0A1" w14:textId="77777777" w:rsidR="003D627B" w:rsidRPr="003D627B" w:rsidRDefault="003D627B">
      <w:pPr>
        <w:numPr>
          <w:ilvl w:val="0"/>
          <w:numId w:val="2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5.2024</w:t>
      </w:r>
    </w:p>
    <w:p w14:paraId="74FB7D51" w14:textId="77777777" w:rsidR="003D627B" w:rsidRPr="003D627B" w:rsidRDefault="003D627B">
      <w:pPr>
        <w:numPr>
          <w:ilvl w:val="1"/>
          <w:numId w:val="2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F037DF1" w14:textId="77777777" w:rsidR="003D627B" w:rsidRPr="003D627B" w:rsidRDefault="003D627B">
      <w:pPr>
        <w:numPr>
          <w:ilvl w:val="1"/>
          <w:numId w:val="2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74036794" w14:textId="77777777" w:rsidR="003D627B" w:rsidRPr="003D627B" w:rsidRDefault="003D627B">
      <w:pPr>
        <w:numPr>
          <w:ilvl w:val="1"/>
          <w:numId w:val="2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41A9A1A9" w14:textId="77777777" w:rsidR="003D627B" w:rsidRPr="003D627B" w:rsidRDefault="003D627B">
      <w:pPr>
        <w:numPr>
          <w:ilvl w:val="1"/>
          <w:numId w:val="2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1</w:t>
      </w:r>
    </w:p>
    <w:p w14:paraId="23ABA4D7" w14:textId="77777777" w:rsidR="003D627B" w:rsidRPr="003D627B" w:rsidRDefault="003D627B">
      <w:pPr>
        <w:numPr>
          <w:ilvl w:val="1"/>
          <w:numId w:val="2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DF9AC9" w14:textId="77777777" w:rsidR="003D627B" w:rsidRPr="003D627B" w:rsidRDefault="003D627B">
      <w:pPr>
        <w:numPr>
          <w:ilvl w:val="1"/>
          <w:numId w:val="2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41B9DB" w14:textId="77777777" w:rsidR="003D627B" w:rsidRPr="003D627B" w:rsidRDefault="003D627B">
      <w:pPr>
        <w:numPr>
          <w:ilvl w:val="1"/>
          <w:numId w:val="2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</w:t>
      </w:r>
    </w:p>
    <w:p w14:paraId="5783E02C" w14:textId="77777777" w:rsidR="003D627B" w:rsidRPr="003D627B" w:rsidRDefault="003D627B">
      <w:pPr>
        <w:numPr>
          <w:ilvl w:val="1"/>
          <w:numId w:val="2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1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93BDB1D" w14:textId="5B5F834D" w:rsidR="003D627B" w:rsidRPr="003D627B" w:rsidRDefault="0011345C">
      <w:pPr>
        <w:numPr>
          <w:ilvl w:val="1"/>
          <w:numId w:val="2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851CD4B" w14:textId="77777777" w:rsidR="003D627B" w:rsidRPr="003D627B" w:rsidRDefault="003D627B">
      <w:pPr>
        <w:numPr>
          <w:ilvl w:val="1"/>
          <w:numId w:val="2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53D5D22" w14:textId="77777777" w:rsidR="003D627B" w:rsidRPr="003D627B" w:rsidRDefault="003D627B">
      <w:pPr>
        <w:numPr>
          <w:ilvl w:val="1"/>
          <w:numId w:val="2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2AC59B" w14:textId="77777777" w:rsidR="003D627B" w:rsidRPr="003D627B" w:rsidRDefault="003D627B">
      <w:pPr>
        <w:numPr>
          <w:ilvl w:val="1"/>
          <w:numId w:val="2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29EBA67F" w14:textId="77777777" w:rsidR="003D627B" w:rsidRPr="003D627B" w:rsidRDefault="003D627B">
      <w:pPr>
        <w:numPr>
          <w:ilvl w:val="1"/>
          <w:numId w:val="2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05F3226" w14:textId="77777777" w:rsidR="003D627B" w:rsidRPr="003D627B" w:rsidRDefault="003D627B">
      <w:pPr>
        <w:numPr>
          <w:ilvl w:val="1"/>
          <w:numId w:val="2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91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6F13B7BD" w14:textId="77777777" w:rsidR="003D627B" w:rsidRPr="003D627B" w:rsidRDefault="003D627B">
      <w:pPr>
        <w:numPr>
          <w:ilvl w:val="0"/>
          <w:numId w:val="2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5.2024</w:t>
      </w:r>
    </w:p>
    <w:p w14:paraId="627CC8FE" w14:textId="77777777" w:rsidR="003D627B" w:rsidRPr="003D627B" w:rsidRDefault="003D627B">
      <w:pPr>
        <w:numPr>
          <w:ilvl w:val="1"/>
          <w:numId w:val="2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8379183" w14:textId="77777777" w:rsidR="003D627B" w:rsidRPr="003D627B" w:rsidRDefault="003D627B">
      <w:pPr>
        <w:numPr>
          <w:ilvl w:val="1"/>
          <w:numId w:val="2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6D6353E" w14:textId="77777777" w:rsidR="003D627B" w:rsidRPr="003D627B" w:rsidRDefault="003D627B">
      <w:pPr>
        <w:numPr>
          <w:ilvl w:val="1"/>
          <w:numId w:val="2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6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2C55F84" w14:textId="77777777" w:rsidR="003D627B" w:rsidRPr="003D627B" w:rsidRDefault="003D627B">
      <w:pPr>
        <w:numPr>
          <w:ilvl w:val="1"/>
          <w:numId w:val="2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EE3C8B" w14:textId="77777777" w:rsidR="003D627B" w:rsidRPr="003D627B" w:rsidRDefault="003D627B">
      <w:pPr>
        <w:numPr>
          <w:ilvl w:val="1"/>
          <w:numId w:val="2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95886B" w14:textId="77777777" w:rsidR="003D627B" w:rsidRPr="003D627B" w:rsidRDefault="003D627B">
      <w:pPr>
        <w:numPr>
          <w:ilvl w:val="1"/>
          <w:numId w:val="2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19F6EAE" w14:textId="77777777" w:rsidR="003D627B" w:rsidRPr="003D627B" w:rsidRDefault="003D627B">
      <w:pPr>
        <w:numPr>
          <w:ilvl w:val="1"/>
          <w:numId w:val="2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65BBB7" w14:textId="77777777" w:rsidR="003D627B" w:rsidRPr="003D627B" w:rsidRDefault="003D627B">
      <w:pPr>
        <w:numPr>
          <w:ilvl w:val="1"/>
          <w:numId w:val="2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55DF1F4A" w14:textId="12F2B245" w:rsidR="003D627B" w:rsidRPr="003D627B" w:rsidRDefault="0011345C">
      <w:pPr>
        <w:numPr>
          <w:ilvl w:val="1"/>
          <w:numId w:val="2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0</w:t>
      </w:r>
    </w:p>
    <w:p w14:paraId="6BC0427B" w14:textId="77777777" w:rsidR="003D627B" w:rsidRPr="003D627B" w:rsidRDefault="003D627B">
      <w:pPr>
        <w:numPr>
          <w:ilvl w:val="1"/>
          <w:numId w:val="2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C35867" w14:textId="77777777" w:rsidR="003D627B" w:rsidRPr="003D627B" w:rsidRDefault="003D627B">
      <w:pPr>
        <w:numPr>
          <w:ilvl w:val="1"/>
          <w:numId w:val="2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6233AA9" w14:textId="77777777" w:rsidR="003D627B" w:rsidRPr="003D627B" w:rsidRDefault="003D627B">
      <w:pPr>
        <w:numPr>
          <w:ilvl w:val="1"/>
          <w:numId w:val="2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08E5E07" w14:textId="77777777" w:rsidR="003D627B" w:rsidRPr="003D627B" w:rsidRDefault="003D627B">
      <w:pPr>
        <w:numPr>
          <w:ilvl w:val="1"/>
          <w:numId w:val="2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0BA1D51" w14:textId="77777777" w:rsidR="003D627B" w:rsidRPr="003D627B" w:rsidRDefault="003D627B">
      <w:pPr>
        <w:numPr>
          <w:ilvl w:val="1"/>
          <w:numId w:val="2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9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10)</w:t>
      </w:r>
    </w:p>
    <w:p w14:paraId="1F03801F" w14:textId="77777777" w:rsidR="003D627B" w:rsidRPr="003D627B" w:rsidRDefault="003D627B">
      <w:pPr>
        <w:numPr>
          <w:ilvl w:val="0"/>
          <w:numId w:val="2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5.2024</w:t>
      </w:r>
    </w:p>
    <w:p w14:paraId="6456FAFA" w14:textId="77777777" w:rsidR="003D627B" w:rsidRPr="003D627B" w:rsidRDefault="003D627B">
      <w:pPr>
        <w:numPr>
          <w:ilvl w:val="1"/>
          <w:numId w:val="2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7E7413A" w14:textId="77777777" w:rsidR="003D627B" w:rsidRPr="003D627B" w:rsidRDefault="003D627B">
      <w:pPr>
        <w:numPr>
          <w:ilvl w:val="1"/>
          <w:numId w:val="2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DBE4A4C" w14:textId="77777777" w:rsidR="003D627B" w:rsidRPr="003D627B" w:rsidRDefault="003D627B">
      <w:pPr>
        <w:numPr>
          <w:ilvl w:val="1"/>
          <w:numId w:val="2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8354C1C" w14:textId="77777777" w:rsidR="003D627B" w:rsidRPr="003D627B" w:rsidRDefault="003D627B">
      <w:pPr>
        <w:numPr>
          <w:ilvl w:val="1"/>
          <w:numId w:val="2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7FB58371" w14:textId="77777777" w:rsidR="003D627B" w:rsidRPr="003D627B" w:rsidRDefault="003D627B">
      <w:pPr>
        <w:numPr>
          <w:ilvl w:val="1"/>
          <w:numId w:val="2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</w:t>
      </w:r>
    </w:p>
    <w:p w14:paraId="71808BDF" w14:textId="77777777" w:rsidR="003D627B" w:rsidRPr="003D627B" w:rsidRDefault="003D627B">
      <w:pPr>
        <w:numPr>
          <w:ilvl w:val="1"/>
          <w:numId w:val="2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</w:t>
      </w:r>
    </w:p>
    <w:p w14:paraId="6B82D3BC" w14:textId="77777777" w:rsidR="003D627B" w:rsidRPr="003D627B" w:rsidRDefault="003D627B">
      <w:pPr>
        <w:numPr>
          <w:ilvl w:val="1"/>
          <w:numId w:val="2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5</w:t>
      </w:r>
    </w:p>
    <w:p w14:paraId="1501B887" w14:textId="77777777" w:rsidR="003D627B" w:rsidRPr="003D627B" w:rsidRDefault="003D627B">
      <w:pPr>
        <w:numPr>
          <w:ilvl w:val="1"/>
          <w:numId w:val="2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E10D5CD" w14:textId="398C8ED3" w:rsidR="003D627B" w:rsidRPr="003D627B" w:rsidRDefault="0011345C">
      <w:pPr>
        <w:numPr>
          <w:ilvl w:val="1"/>
          <w:numId w:val="2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20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E7139B" w14:textId="77777777" w:rsidR="003D627B" w:rsidRPr="003D627B" w:rsidRDefault="003D627B">
      <w:pPr>
        <w:numPr>
          <w:ilvl w:val="1"/>
          <w:numId w:val="2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E7FE25" w14:textId="77777777" w:rsidR="003D627B" w:rsidRPr="003D627B" w:rsidRDefault="003D627B">
      <w:pPr>
        <w:numPr>
          <w:ilvl w:val="1"/>
          <w:numId w:val="2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40DAD4D" w14:textId="77777777" w:rsidR="003D627B" w:rsidRPr="003D627B" w:rsidRDefault="003D627B">
      <w:pPr>
        <w:numPr>
          <w:ilvl w:val="1"/>
          <w:numId w:val="2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7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)</w:t>
      </w:r>
    </w:p>
    <w:p w14:paraId="7BBE5755" w14:textId="77777777" w:rsidR="003D627B" w:rsidRPr="003D627B" w:rsidRDefault="003D627B">
      <w:pPr>
        <w:numPr>
          <w:ilvl w:val="1"/>
          <w:numId w:val="2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295B74" w14:textId="77777777" w:rsidR="003D627B" w:rsidRPr="003D627B" w:rsidRDefault="003D627B">
      <w:pPr>
        <w:numPr>
          <w:ilvl w:val="1"/>
          <w:numId w:val="2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8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20)</w:t>
      </w:r>
    </w:p>
    <w:p w14:paraId="5DA6497B" w14:textId="77777777" w:rsidR="003D627B" w:rsidRPr="003D627B" w:rsidRDefault="003D627B">
      <w:pPr>
        <w:numPr>
          <w:ilvl w:val="0"/>
          <w:numId w:val="2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5.2024</w:t>
      </w:r>
    </w:p>
    <w:p w14:paraId="4F5DD371" w14:textId="77777777" w:rsidR="003D627B" w:rsidRPr="003D627B" w:rsidRDefault="003D627B">
      <w:pPr>
        <w:numPr>
          <w:ilvl w:val="1"/>
          <w:numId w:val="2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857522" w14:textId="77777777" w:rsidR="003D627B" w:rsidRPr="003D627B" w:rsidRDefault="003D627B">
      <w:pPr>
        <w:numPr>
          <w:ilvl w:val="1"/>
          <w:numId w:val="2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63EB8672" w14:textId="77777777" w:rsidR="003D627B" w:rsidRPr="003D627B" w:rsidRDefault="003D627B">
      <w:pPr>
        <w:numPr>
          <w:ilvl w:val="1"/>
          <w:numId w:val="2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D91AF3C" w14:textId="77777777" w:rsidR="003D627B" w:rsidRPr="003D627B" w:rsidRDefault="003D627B">
      <w:pPr>
        <w:numPr>
          <w:ilvl w:val="1"/>
          <w:numId w:val="2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38FC793F" w14:textId="77777777" w:rsidR="003D627B" w:rsidRPr="003D627B" w:rsidRDefault="003D627B">
      <w:pPr>
        <w:numPr>
          <w:ilvl w:val="1"/>
          <w:numId w:val="2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</w:t>
      </w:r>
    </w:p>
    <w:p w14:paraId="48C447AB" w14:textId="77777777" w:rsidR="003D627B" w:rsidRPr="003D627B" w:rsidRDefault="003D627B">
      <w:pPr>
        <w:numPr>
          <w:ilvl w:val="1"/>
          <w:numId w:val="2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</w:t>
      </w:r>
    </w:p>
    <w:p w14:paraId="2CFE4689" w14:textId="77777777" w:rsidR="003D627B" w:rsidRPr="003D627B" w:rsidRDefault="003D627B">
      <w:pPr>
        <w:numPr>
          <w:ilvl w:val="1"/>
          <w:numId w:val="2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1E4C053" w14:textId="77777777" w:rsidR="003D627B" w:rsidRPr="003D627B" w:rsidRDefault="003D627B">
      <w:pPr>
        <w:numPr>
          <w:ilvl w:val="1"/>
          <w:numId w:val="2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10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FB2FFBA" w14:textId="79741303" w:rsidR="003D627B" w:rsidRPr="003D627B" w:rsidRDefault="0011345C">
      <w:pPr>
        <w:numPr>
          <w:ilvl w:val="1"/>
          <w:numId w:val="2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0958AB" w14:textId="77777777" w:rsidR="003D627B" w:rsidRPr="003D627B" w:rsidRDefault="003D627B">
      <w:pPr>
        <w:numPr>
          <w:ilvl w:val="1"/>
          <w:numId w:val="2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E9B4048" w14:textId="77777777" w:rsidR="003D627B" w:rsidRPr="003D627B" w:rsidRDefault="003D627B">
      <w:pPr>
        <w:numPr>
          <w:ilvl w:val="1"/>
          <w:numId w:val="2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4FDF1CA" w14:textId="77777777" w:rsidR="003D627B" w:rsidRPr="003D627B" w:rsidRDefault="003D627B">
      <w:pPr>
        <w:numPr>
          <w:ilvl w:val="1"/>
          <w:numId w:val="2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9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1D3172FB" w14:textId="77777777" w:rsidR="003D627B" w:rsidRPr="003D627B" w:rsidRDefault="003D627B">
      <w:pPr>
        <w:numPr>
          <w:ilvl w:val="1"/>
          <w:numId w:val="2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D14BB30" w14:textId="77777777" w:rsidR="003D627B" w:rsidRPr="003D627B" w:rsidRDefault="003D627B">
      <w:pPr>
        <w:numPr>
          <w:ilvl w:val="1"/>
          <w:numId w:val="2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6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10)</w:t>
      </w:r>
    </w:p>
    <w:p w14:paraId="6F5DD629" w14:textId="77777777" w:rsidR="003D627B" w:rsidRPr="003D627B" w:rsidRDefault="003D627B">
      <w:pPr>
        <w:numPr>
          <w:ilvl w:val="0"/>
          <w:numId w:val="2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5.2024</w:t>
      </w:r>
    </w:p>
    <w:p w14:paraId="7DEDC5CC" w14:textId="77777777" w:rsidR="003D627B" w:rsidRPr="003D627B" w:rsidRDefault="003D627B">
      <w:pPr>
        <w:numPr>
          <w:ilvl w:val="1"/>
          <w:numId w:val="2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5CA1A52" w14:textId="77777777" w:rsidR="003D627B" w:rsidRPr="003D627B" w:rsidRDefault="003D627B">
      <w:pPr>
        <w:numPr>
          <w:ilvl w:val="1"/>
          <w:numId w:val="2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55609554" w14:textId="77777777" w:rsidR="003D627B" w:rsidRPr="003D627B" w:rsidRDefault="003D627B">
      <w:pPr>
        <w:numPr>
          <w:ilvl w:val="1"/>
          <w:numId w:val="2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5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754D93AD" w14:textId="77777777" w:rsidR="003D627B" w:rsidRPr="003D627B" w:rsidRDefault="003D627B">
      <w:pPr>
        <w:numPr>
          <w:ilvl w:val="1"/>
          <w:numId w:val="2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</w:t>
      </w:r>
    </w:p>
    <w:p w14:paraId="3C273DB9" w14:textId="77777777" w:rsidR="003D627B" w:rsidRPr="003D627B" w:rsidRDefault="003D627B">
      <w:pPr>
        <w:numPr>
          <w:ilvl w:val="1"/>
          <w:numId w:val="2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77AF02" w14:textId="77777777" w:rsidR="003D627B" w:rsidRPr="003D627B" w:rsidRDefault="003D627B">
      <w:pPr>
        <w:numPr>
          <w:ilvl w:val="1"/>
          <w:numId w:val="2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81C089" w14:textId="77777777" w:rsidR="003D627B" w:rsidRPr="003D627B" w:rsidRDefault="003D627B">
      <w:pPr>
        <w:numPr>
          <w:ilvl w:val="1"/>
          <w:numId w:val="2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6C41552" w14:textId="77777777" w:rsidR="003D627B" w:rsidRPr="003D627B" w:rsidRDefault="003D627B">
      <w:pPr>
        <w:numPr>
          <w:ilvl w:val="1"/>
          <w:numId w:val="2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1B72C48E" w14:textId="28DAC522" w:rsidR="003D627B" w:rsidRPr="003D627B" w:rsidRDefault="0011345C">
      <w:pPr>
        <w:numPr>
          <w:ilvl w:val="1"/>
          <w:numId w:val="2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7</w:t>
      </w:r>
    </w:p>
    <w:p w14:paraId="1CEB464B" w14:textId="77777777" w:rsidR="003D627B" w:rsidRPr="003D627B" w:rsidRDefault="003D627B">
      <w:pPr>
        <w:numPr>
          <w:ilvl w:val="1"/>
          <w:numId w:val="2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8F46266" w14:textId="77777777" w:rsidR="003D627B" w:rsidRPr="003D627B" w:rsidRDefault="003D627B">
      <w:pPr>
        <w:numPr>
          <w:ilvl w:val="1"/>
          <w:numId w:val="2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6F8A8B" w14:textId="77777777" w:rsidR="003D627B" w:rsidRPr="003D627B" w:rsidRDefault="003D627B">
      <w:pPr>
        <w:numPr>
          <w:ilvl w:val="1"/>
          <w:numId w:val="2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9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C22C5C6" w14:textId="77777777" w:rsidR="003D627B" w:rsidRPr="003D627B" w:rsidRDefault="003D627B">
      <w:pPr>
        <w:numPr>
          <w:ilvl w:val="1"/>
          <w:numId w:val="2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D09F726" w14:textId="77777777" w:rsidR="003D627B" w:rsidRPr="003D627B" w:rsidRDefault="003D627B">
      <w:pPr>
        <w:numPr>
          <w:ilvl w:val="1"/>
          <w:numId w:val="3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5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00)</w:t>
      </w:r>
    </w:p>
    <w:p w14:paraId="125B4BD1" w14:textId="77777777" w:rsidR="003D627B" w:rsidRPr="003D627B" w:rsidRDefault="003D627B">
      <w:pPr>
        <w:numPr>
          <w:ilvl w:val="0"/>
          <w:numId w:val="3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5.2024</w:t>
      </w:r>
    </w:p>
    <w:p w14:paraId="537850B0" w14:textId="77777777" w:rsidR="003D627B" w:rsidRPr="003D627B" w:rsidRDefault="003D627B">
      <w:pPr>
        <w:numPr>
          <w:ilvl w:val="1"/>
          <w:numId w:val="3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9BC5FE1" w14:textId="77777777" w:rsidR="003D627B" w:rsidRPr="003D627B" w:rsidRDefault="003D627B">
      <w:pPr>
        <w:numPr>
          <w:ilvl w:val="1"/>
          <w:numId w:val="3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AB722D0" w14:textId="77777777" w:rsidR="003D627B" w:rsidRPr="003D627B" w:rsidRDefault="003D627B">
      <w:pPr>
        <w:numPr>
          <w:ilvl w:val="1"/>
          <w:numId w:val="3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EBF6ADE" w14:textId="77777777" w:rsidR="003D627B" w:rsidRPr="003D627B" w:rsidRDefault="003D627B">
      <w:pPr>
        <w:numPr>
          <w:ilvl w:val="1"/>
          <w:numId w:val="3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073904D" w14:textId="77777777" w:rsidR="003D627B" w:rsidRPr="003D627B" w:rsidRDefault="003D627B">
      <w:pPr>
        <w:numPr>
          <w:ilvl w:val="1"/>
          <w:numId w:val="3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7</w:t>
      </w:r>
    </w:p>
    <w:p w14:paraId="7C73C903" w14:textId="77777777" w:rsidR="003D627B" w:rsidRPr="003D627B" w:rsidRDefault="003D627B">
      <w:pPr>
        <w:numPr>
          <w:ilvl w:val="1"/>
          <w:numId w:val="3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0</w:t>
      </w:r>
    </w:p>
    <w:p w14:paraId="00F37FA4" w14:textId="77777777" w:rsidR="003D627B" w:rsidRPr="003D627B" w:rsidRDefault="003D627B">
      <w:pPr>
        <w:numPr>
          <w:ilvl w:val="1"/>
          <w:numId w:val="3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745A52" w14:textId="77777777" w:rsidR="003D627B" w:rsidRPr="003D627B" w:rsidRDefault="003D627B">
      <w:pPr>
        <w:numPr>
          <w:ilvl w:val="1"/>
          <w:numId w:val="3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2B9C7EB" w14:textId="2A7BDA57" w:rsidR="003D627B" w:rsidRPr="003D627B" w:rsidRDefault="0011345C">
      <w:pPr>
        <w:numPr>
          <w:ilvl w:val="1"/>
          <w:numId w:val="3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C375653" w14:textId="77777777" w:rsidR="003D627B" w:rsidRPr="003D627B" w:rsidRDefault="003D627B">
      <w:pPr>
        <w:numPr>
          <w:ilvl w:val="1"/>
          <w:numId w:val="3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1F7AF7B" w14:textId="77777777" w:rsidR="003D627B" w:rsidRPr="003D627B" w:rsidRDefault="003D627B">
      <w:pPr>
        <w:numPr>
          <w:ilvl w:val="1"/>
          <w:numId w:val="3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613C8F1" w14:textId="77777777" w:rsidR="003D627B" w:rsidRPr="003D627B" w:rsidRDefault="003D627B">
      <w:pPr>
        <w:numPr>
          <w:ilvl w:val="1"/>
          <w:numId w:val="3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8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3010956D" w14:textId="77777777" w:rsidR="003D627B" w:rsidRPr="003D627B" w:rsidRDefault="003D627B">
      <w:pPr>
        <w:numPr>
          <w:ilvl w:val="1"/>
          <w:numId w:val="3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7414234" w14:textId="77777777" w:rsidR="003D627B" w:rsidRPr="003D627B" w:rsidRDefault="003D627B">
      <w:pPr>
        <w:numPr>
          <w:ilvl w:val="1"/>
          <w:numId w:val="3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484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40)</w:t>
      </w:r>
    </w:p>
    <w:p w14:paraId="6D9582EE" w14:textId="77777777" w:rsidR="003D627B" w:rsidRPr="003D627B" w:rsidRDefault="003D627B">
      <w:pPr>
        <w:numPr>
          <w:ilvl w:val="0"/>
          <w:numId w:val="3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5.2024</w:t>
      </w:r>
    </w:p>
    <w:p w14:paraId="1BCCCD96" w14:textId="77777777" w:rsidR="003D627B" w:rsidRPr="003D627B" w:rsidRDefault="003D627B">
      <w:pPr>
        <w:numPr>
          <w:ilvl w:val="1"/>
          <w:numId w:val="3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AF7C757" w14:textId="77777777" w:rsidR="003D627B" w:rsidRPr="003D627B" w:rsidRDefault="003D627B">
      <w:pPr>
        <w:numPr>
          <w:ilvl w:val="1"/>
          <w:numId w:val="3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EA711E6" w14:textId="77777777" w:rsidR="003D627B" w:rsidRPr="003D627B" w:rsidRDefault="003D627B">
      <w:pPr>
        <w:numPr>
          <w:ilvl w:val="1"/>
          <w:numId w:val="3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A666E5C" w14:textId="77777777" w:rsidR="003D627B" w:rsidRPr="003D627B" w:rsidRDefault="003D627B">
      <w:pPr>
        <w:numPr>
          <w:ilvl w:val="1"/>
          <w:numId w:val="3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6A4960A" w14:textId="77777777" w:rsidR="003D627B" w:rsidRPr="003D627B" w:rsidRDefault="003D627B">
      <w:pPr>
        <w:numPr>
          <w:ilvl w:val="1"/>
          <w:numId w:val="3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31CD693" w14:textId="77777777" w:rsidR="003D627B" w:rsidRPr="003D627B" w:rsidRDefault="003D627B">
      <w:pPr>
        <w:numPr>
          <w:ilvl w:val="1"/>
          <w:numId w:val="3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60902E" w14:textId="77777777" w:rsidR="003D627B" w:rsidRPr="003D627B" w:rsidRDefault="003D627B">
      <w:pPr>
        <w:numPr>
          <w:ilvl w:val="1"/>
          <w:numId w:val="3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881931" w14:textId="77777777" w:rsidR="003D627B" w:rsidRPr="003D627B" w:rsidRDefault="003D627B">
      <w:pPr>
        <w:numPr>
          <w:ilvl w:val="1"/>
          <w:numId w:val="3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B3B3687" w14:textId="39652ABF" w:rsidR="003D627B" w:rsidRPr="003D627B" w:rsidRDefault="0011345C">
      <w:pPr>
        <w:numPr>
          <w:ilvl w:val="1"/>
          <w:numId w:val="3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A7CF0F" w14:textId="77777777" w:rsidR="003D627B" w:rsidRPr="003D627B" w:rsidRDefault="003D627B">
      <w:pPr>
        <w:numPr>
          <w:ilvl w:val="1"/>
          <w:numId w:val="3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5BF2927" w14:textId="77777777" w:rsidR="003D627B" w:rsidRPr="003D627B" w:rsidRDefault="003D627B">
      <w:pPr>
        <w:numPr>
          <w:ilvl w:val="1"/>
          <w:numId w:val="3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19A6136" w14:textId="77777777" w:rsidR="003D627B" w:rsidRPr="003D627B" w:rsidRDefault="003D627B">
      <w:pPr>
        <w:numPr>
          <w:ilvl w:val="1"/>
          <w:numId w:val="3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8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)</w:t>
      </w:r>
    </w:p>
    <w:p w14:paraId="6A901641" w14:textId="77777777" w:rsidR="003D627B" w:rsidRPr="003D627B" w:rsidRDefault="003D627B">
      <w:pPr>
        <w:numPr>
          <w:ilvl w:val="1"/>
          <w:numId w:val="3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B299F3" w14:textId="77777777" w:rsidR="003D627B" w:rsidRPr="003D627B" w:rsidRDefault="003D627B">
      <w:pPr>
        <w:numPr>
          <w:ilvl w:val="1"/>
          <w:numId w:val="3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2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60)</w:t>
      </w:r>
    </w:p>
    <w:p w14:paraId="42C8CD0E" w14:textId="77777777" w:rsidR="003D627B" w:rsidRPr="003D627B" w:rsidRDefault="003D627B">
      <w:pPr>
        <w:numPr>
          <w:ilvl w:val="0"/>
          <w:numId w:val="3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5.2024</w:t>
      </w:r>
    </w:p>
    <w:p w14:paraId="2C6F5A65" w14:textId="77777777" w:rsidR="003D627B" w:rsidRPr="003D627B" w:rsidRDefault="003D627B">
      <w:pPr>
        <w:numPr>
          <w:ilvl w:val="1"/>
          <w:numId w:val="3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6EB9308" w14:textId="77777777" w:rsidR="003D627B" w:rsidRPr="003D627B" w:rsidRDefault="003D627B">
      <w:pPr>
        <w:numPr>
          <w:ilvl w:val="1"/>
          <w:numId w:val="3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674788A" w14:textId="77777777" w:rsidR="003D627B" w:rsidRPr="003D627B" w:rsidRDefault="003D627B">
      <w:pPr>
        <w:numPr>
          <w:ilvl w:val="1"/>
          <w:numId w:val="3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D412FC8" w14:textId="77777777" w:rsidR="003D627B" w:rsidRPr="003D627B" w:rsidRDefault="003D627B">
      <w:pPr>
        <w:numPr>
          <w:ilvl w:val="1"/>
          <w:numId w:val="3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D2E9D7" w14:textId="77777777" w:rsidR="003D627B" w:rsidRPr="003D627B" w:rsidRDefault="003D627B">
      <w:pPr>
        <w:numPr>
          <w:ilvl w:val="1"/>
          <w:numId w:val="3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61C34F" w14:textId="77777777" w:rsidR="003D627B" w:rsidRPr="003D627B" w:rsidRDefault="003D627B">
      <w:pPr>
        <w:numPr>
          <w:ilvl w:val="1"/>
          <w:numId w:val="3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778E7E3E" w14:textId="77777777" w:rsidR="003D627B" w:rsidRPr="003D627B" w:rsidRDefault="003D627B">
      <w:pPr>
        <w:numPr>
          <w:ilvl w:val="1"/>
          <w:numId w:val="3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08E1AD8" w14:textId="77777777" w:rsidR="003D627B" w:rsidRPr="003D627B" w:rsidRDefault="003D627B">
      <w:pPr>
        <w:numPr>
          <w:ilvl w:val="1"/>
          <w:numId w:val="3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6A88FEF" w14:textId="364A803A" w:rsidR="003D627B" w:rsidRPr="003D627B" w:rsidRDefault="0011345C">
      <w:pPr>
        <w:numPr>
          <w:ilvl w:val="1"/>
          <w:numId w:val="3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A697E5" w14:textId="77777777" w:rsidR="003D627B" w:rsidRPr="003D627B" w:rsidRDefault="003D627B">
      <w:pPr>
        <w:numPr>
          <w:ilvl w:val="1"/>
          <w:numId w:val="3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11DFE63" w14:textId="77777777" w:rsidR="003D627B" w:rsidRPr="003D627B" w:rsidRDefault="003D627B">
      <w:pPr>
        <w:numPr>
          <w:ilvl w:val="1"/>
          <w:numId w:val="3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6B4FFC5" w14:textId="77777777" w:rsidR="003D627B" w:rsidRPr="003D627B" w:rsidRDefault="003D627B">
      <w:pPr>
        <w:numPr>
          <w:ilvl w:val="1"/>
          <w:numId w:val="3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)</w:t>
      </w:r>
    </w:p>
    <w:p w14:paraId="78C5004E" w14:textId="77777777" w:rsidR="003D627B" w:rsidRPr="003D627B" w:rsidRDefault="003D627B">
      <w:pPr>
        <w:numPr>
          <w:ilvl w:val="1"/>
          <w:numId w:val="3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8A9A513" w14:textId="77777777" w:rsidR="003D627B" w:rsidRPr="003D627B" w:rsidRDefault="003D627B">
      <w:pPr>
        <w:numPr>
          <w:ilvl w:val="1"/>
          <w:numId w:val="3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81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20)</w:t>
      </w:r>
    </w:p>
    <w:p w14:paraId="5F2EA3BD" w14:textId="77777777" w:rsidR="003D627B" w:rsidRPr="003D627B" w:rsidRDefault="003D627B">
      <w:pPr>
        <w:numPr>
          <w:ilvl w:val="0"/>
          <w:numId w:val="3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5.2024</w:t>
      </w:r>
    </w:p>
    <w:p w14:paraId="1B4C81B3" w14:textId="77777777" w:rsidR="003D627B" w:rsidRPr="003D627B" w:rsidRDefault="003D627B">
      <w:pPr>
        <w:numPr>
          <w:ilvl w:val="1"/>
          <w:numId w:val="3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118630D" w14:textId="77777777" w:rsidR="003D627B" w:rsidRPr="003D627B" w:rsidRDefault="003D627B">
      <w:pPr>
        <w:numPr>
          <w:ilvl w:val="1"/>
          <w:numId w:val="3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F9CDE4F" w14:textId="77777777" w:rsidR="003D627B" w:rsidRPr="003D627B" w:rsidRDefault="003D627B">
      <w:pPr>
        <w:numPr>
          <w:ilvl w:val="1"/>
          <w:numId w:val="3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0096ED1" w14:textId="77777777" w:rsidR="003D627B" w:rsidRPr="003D627B" w:rsidRDefault="003D627B">
      <w:pPr>
        <w:numPr>
          <w:ilvl w:val="1"/>
          <w:numId w:val="3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4ED13FA" w14:textId="77777777" w:rsidR="003D627B" w:rsidRPr="003D627B" w:rsidRDefault="003D627B">
      <w:pPr>
        <w:numPr>
          <w:ilvl w:val="1"/>
          <w:numId w:val="3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62445AB" w14:textId="77777777" w:rsidR="003D627B" w:rsidRPr="003D627B" w:rsidRDefault="003D627B">
      <w:pPr>
        <w:numPr>
          <w:ilvl w:val="1"/>
          <w:numId w:val="3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4891A7E2" w14:textId="77777777" w:rsidR="003D627B" w:rsidRPr="003D627B" w:rsidRDefault="003D627B">
      <w:pPr>
        <w:numPr>
          <w:ilvl w:val="1"/>
          <w:numId w:val="3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E25F1F" w14:textId="77777777" w:rsidR="003D627B" w:rsidRPr="003D627B" w:rsidRDefault="003D627B">
      <w:pPr>
        <w:numPr>
          <w:ilvl w:val="1"/>
          <w:numId w:val="3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0567EFD2" w14:textId="459FDCC4" w:rsidR="003D627B" w:rsidRPr="003D627B" w:rsidRDefault="0011345C">
      <w:pPr>
        <w:numPr>
          <w:ilvl w:val="1"/>
          <w:numId w:val="3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2</w:t>
      </w:r>
    </w:p>
    <w:p w14:paraId="7F6810AB" w14:textId="77777777" w:rsidR="003D627B" w:rsidRPr="003D627B" w:rsidRDefault="003D627B">
      <w:pPr>
        <w:numPr>
          <w:ilvl w:val="1"/>
          <w:numId w:val="3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65477F7" w14:textId="77777777" w:rsidR="003D627B" w:rsidRPr="003D627B" w:rsidRDefault="003D627B">
      <w:pPr>
        <w:numPr>
          <w:ilvl w:val="1"/>
          <w:numId w:val="3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18B24B6" w14:textId="77777777" w:rsidR="003D627B" w:rsidRPr="003D627B" w:rsidRDefault="003D627B">
      <w:pPr>
        <w:numPr>
          <w:ilvl w:val="1"/>
          <w:numId w:val="3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520C15C2" w14:textId="77777777" w:rsidR="003D627B" w:rsidRPr="003D627B" w:rsidRDefault="003D627B">
      <w:pPr>
        <w:numPr>
          <w:ilvl w:val="1"/>
          <w:numId w:val="3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ABA3CC" w14:textId="77777777" w:rsidR="003D627B" w:rsidRPr="003D627B" w:rsidRDefault="003D627B">
      <w:pPr>
        <w:numPr>
          <w:ilvl w:val="1"/>
          <w:numId w:val="3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97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37B792C4" w14:textId="77777777" w:rsidR="003D627B" w:rsidRPr="003D627B" w:rsidRDefault="003D627B">
      <w:pPr>
        <w:numPr>
          <w:ilvl w:val="0"/>
          <w:numId w:val="3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5.2024</w:t>
      </w:r>
    </w:p>
    <w:p w14:paraId="188631E3" w14:textId="77777777" w:rsidR="003D627B" w:rsidRPr="003D627B" w:rsidRDefault="003D627B">
      <w:pPr>
        <w:numPr>
          <w:ilvl w:val="1"/>
          <w:numId w:val="3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F348C48" w14:textId="77777777" w:rsidR="003D627B" w:rsidRPr="003D627B" w:rsidRDefault="003D627B">
      <w:pPr>
        <w:numPr>
          <w:ilvl w:val="1"/>
          <w:numId w:val="3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DF6968C" w14:textId="77777777" w:rsidR="003D627B" w:rsidRPr="003D627B" w:rsidRDefault="003D627B">
      <w:pPr>
        <w:numPr>
          <w:ilvl w:val="1"/>
          <w:numId w:val="3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7FA6463" w14:textId="77777777" w:rsidR="003D627B" w:rsidRPr="003D627B" w:rsidRDefault="003D627B">
      <w:pPr>
        <w:numPr>
          <w:ilvl w:val="1"/>
          <w:numId w:val="3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E9D02E" w14:textId="77777777" w:rsidR="003D627B" w:rsidRPr="003D627B" w:rsidRDefault="003D627B">
      <w:pPr>
        <w:numPr>
          <w:ilvl w:val="1"/>
          <w:numId w:val="3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E4409D" w14:textId="77777777" w:rsidR="003D627B" w:rsidRPr="003D627B" w:rsidRDefault="003D627B">
      <w:pPr>
        <w:numPr>
          <w:ilvl w:val="1"/>
          <w:numId w:val="3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Літаки — 349</w:t>
      </w:r>
    </w:p>
    <w:p w14:paraId="268FA0F3" w14:textId="77777777" w:rsidR="003D627B" w:rsidRPr="003D627B" w:rsidRDefault="003D627B">
      <w:pPr>
        <w:numPr>
          <w:ilvl w:val="1"/>
          <w:numId w:val="3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F1E62EA" w14:textId="77777777" w:rsidR="003D627B" w:rsidRPr="003D627B" w:rsidRDefault="003D627B">
      <w:pPr>
        <w:numPr>
          <w:ilvl w:val="1"/>
          <w:numId w:val="3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7BC5A6A3" w14:textId="10103C96" w:rsidR="003D627B" w:rsidRPr="003D627B" w:rsidRDefault="0011345C">
      <w:pPr>
        <w:numPr>
          <w:ilvl w:val="1"/>
          <w:numId w:val="3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896B053" w14:textId="77777777" w:rsidR="003D627B" w:rsidRPr="003D627B" w:rsidRDefault="003D627B">
      <w:pPr>
        <w:numPr>
          <w:ilvl w:val="1"/>
          <w:numId w:val="3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7F75CC1" w14:textId="77777777" w:rsidR="003D627B" w:rsidRPr="003D627B" w:rsidRDefault="003D627B">
      <w:pPr>
        <w:numPr>
          <w:ilvl w:val="1"/>
          <w:numId w:val="3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7AE5AF0" w14:textId="77777777" w:rsidR="003D627B" w:rsidRPr="003D627B" w:rsidRDefault="003D627B">
      <w:pPr>
        <w:numPr>
          <w:ilvl w:val="1"/>
          <w:numId w:val="3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9)</w:t>
      </w:r>
    </w:p>
    <w:p w14:paraId="26E388B9" w14:textId="77777777" w:rsidR="003D627B" w:rsidRPr="003D627B" w:rsidRDefault="003D627B">
      <w:pPr>
        <w:numPr>
          <w:ilvl w:val="1"/>
          <w:numId w:val="3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200EB64" w14:textId="77777777" w:rsidR="003D627B" w:rsidRPr="003D627B" w:rsidRDefault="003D627B">
      <w:pPr>
        <w:numPr>
          <w:ilvl w:val="1"/>
          <w:numId w:val="3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8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7853080F" w14:textId="77777777" w:rsidR="003D627B" w:rsidRPr="003D627B" w:rsidRDefault="003D627B">
      <w:pPr>
        <w:numPr>
          <w:ilvl w:val="0"/>
          <w:numId w:val="3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5.2024</w:t>
      </w:r>
    </w:p>
    <w:p w14:paraId="24691227" w14:textId="77777777" w:rsidR="003D627B" w:rsidRPr="003D627B" w:rsidRDefault="003D627B">
      <w:pPr>
        <w:numPr>
          <w:ilvl w:val="1"/>
          <w:numId w:val="3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DEA1F88" w14:textId="77777777" w:rsidR="003D627B" w:rsidRPr="003D627B" w:rsidRDefault="003D627B">
      <w:pPr>
        <w:numPr>
          <w:ilvl w:val="1"/>
          <w:numId w:val="3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9C89B8B" w14:textId="77777777" w:rsidR="003D627B" w:rsidRPr="003D627B" w:rsidRDefault="003D627B">
      <w:pPr>
        <w:numPr>
          <w:ilvl w:val="1"/>
          <w:numId w:val="3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003F625" w14:textId="77777777" w:rsidR="003D627B" w:rsidRPr="003D627B" w:rsidRDefault="003D627B">
      <w:pPr>
        <w:numPr>
          <w:ilvl w:val="1"/>
          <w:numId w:val="3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2306AA55" w14:textId="77777777" w:rsidR="003D627B" w:rsidRPr="003D627B" w:rsidRDefault="003D627B">
      <w:pPr>
        <w:numPr>
          <w:ilvl w:val="1"/>
          <w:numId w:val="3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2</w:t>
      </w:r>
    </w:p>
    <w:p w14:paraId="51C13DE5" w14:textId="77777777" w:rsidR="003D627B" w:rsidRPr="003D627B" w:rsidRDefault="003D627B">
      <w:pPr>
        <w:numPr>
          <w:ilvl w:val="1"/>
          <w:numId w:val="3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7D704AD0" w14:textId="77777777" w:rsidR="003D627B" w:rsidRPr="003D627B" w:rsidRDefault="003D627B">
      <w:pPr>
        <w:numPr>
          <w:ilvl w:val="1"/>
          <w:numId w:val="3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7F2F87C" w14:textId="77777777" w:rsidR="003D627B" w:rsidRPr="003D627B" w:rsidRDefault="003D627B">
      <w:pPr>
        <w:numPr>
          <w:ilvl w:val="1"/>
          <w:numId w:val="3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F338EAE" w14:textId="0FC04D98" w:rsidR="003D627B" w:rsidRPr="003D627B" w:rsidRDefault="0011345C">
      <w:pPr>
        <w:numPr>
          <w:ilvl w:val="1"/>
          <w:numId w:val="3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5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7F576B1" w14:textId="77777777" w:rsidR="003D627B" w:rsidRPr="003D627B" w:rsidRDefault="003D627B">
      <w:pPr>
        <w:numPr>
          <w:ilvl w:val="1"/>
          <w:numId w:val="3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ED710BC" w14:textId="77777777" w:rsidR="003D627B" w:rsidRPr="003D627B" w:rsidRDefault="003D627B">
      <w:pPr>
        <w:numPr>
          <w:ilvl w:val="1"/>
          <w:numId w:val="3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A9CB1F" w14:textId="77777777" w:rsidR="003D627B" w:rsidRPr="003D627B" w:rsidRDefault="003D627B">
      <w:pPr>
        <w:numPr>
          <w:ilvl w:val="1"/>
          <w:numId w:val="3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BE24166" w14:textId="77777777" w:rsidR="003D627B" w:rsidRPr="003D627B" w:rsidRDefault="003D627B">
      <w:pPr>
        <w:numPr>
          <w:ilvl w:val="1"/>
          <w:numId w:val="3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F3B76D" w14:textId="77777777" w:rsidR="003D627B" w:rsidRPr="003D627B" w:rsidRDefault="003D627B">
      <w:pPr>
        <w:numPr>
          <w:ilvl w:val="1"/>
          <w:numId w:val="3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7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0DD0B47B" w14:textId="77777777" w:rsidR="003D627B" w:rsidRPr="003D627B" w:rsidRDefault="003D627B">
      <w:pPr>
        <w:numPr>
          <w:ilvl w:val="0"/>
          <w:numId w:val="3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5.2024</w:t>
      </w:r>
    </w:p>
    <w:p w14:paraId="1AA88B08" w14:textId="77777777" w:rsidR="003D627B" w:rsidRPr="003D627B" w:rsidRDefault="003D627B">
      <w:pPr>
        <w:numPr>
          <w:ilvl w:val="1"/>
          <w:numId w:val="3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4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EEA7C29" w14:textId="77777777" w:rsidR="003D627B" w:rsidRPr="003D627B" w:rsidRDefault="003D627B">
      <w:pPr>
        <w:numPr>
          <w:ilvl w:val="1"/>
          <w:numId w:val="3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4AA0AF6" w14:textId="77777777" w:rsidR="003D627B" w:rsidRPr="003D627B" w:rsidRDefault="003D627B">
      <w:pPr>
        <w:numPr>
          <w:ilvl w:val="1"/>
          <w:numId w:val="3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A733F94" w14:textId="77777777" w:rsidR="003D627B" w:rsidRPr="003D627B" w:rsidRDefault="003D627B">
      <w:pPr>
        <w:numPr>
          <w:ilvl w:val="1"/>
          <w:numId w:val="3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125B0429" w14:textId="77777777" w:rsidR="003D627B" w:rsidRPr="003D627B" w:rsidRDefault="003D627B">
      <w:pPr>
        <w:numPr>
          <w:ilvl w:val="1"/>
          <w:numId w:val="3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BB41E1" w14:textId="77777777" w:rsidR="003D627B" w:rsidRPr="003D627B" w:rsidRDefault="003D627B">
      <w:pPr>
        <w:numPr>
          <w:ilvl w:val="1"/>
          <w:numId w:val="3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52DB3C4A" w14:textId="77777777" w:rsidR="003D627B" w:rsidRPr="003D627B" w:rsidRDefault="003D627B">
      <w:pPr>
        <w:numPr>
          <w:ilvl w:val="1"/>
          <w:numId w:val="3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FA4BDC5" w14:textId="77777777" w:rsidR="003D627B" w:rsidRPr="003D627B" w:rsidRDefault="003D627B">
      <w:pPr>
        <w:numPr>
          <w:ilvl w:val="1"/>
          <w:numId w:val="3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E111512" w14:textId="03A9149A" w:rsidR="003D627B" w:rsidRPr="003D627B" w:rsidRDefault="0011345C">
      <w:pPr>
        <w:numPr>
          <w:ilvl w:val="1"/>
          <w:numId w:val="4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621998" w14:textId="77777777" w:rsidR="003D627B" w:rsidRPr="003D627B" w:rsidRDefault="003D627B">
      <w:pPr>
        <w:numPr>
          <w:ilvl w:val="1"/>
          <w:numId w:val="4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E7CD60E" w14:textId="77777777" w:rsidR="003D627B" w:rsidRPr="003D627B" w:rsidRDefault="003D627B">
      <w:pPr>
        <w:numPr>
          <w:ilvl w:val="1"/>
          <w:numId w:val="4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62C97E7" w14:textId="77777777" w:rsidR="003D627B" w:rsidRPr="003D627B" w:rsidRDefault="003D627B">
      <w:pPr>
        <w:numPr>
          <w:ilvl w:val="1"/>
          <w:numId w:val="4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7CC30F6" w14:textId="77777777" w:rsidR="003D627B" w:rsidRPr="003D627B" w:rsidRDefault="003D627B">
      <w:pPr>
        <w:numPr>
          <w:ilvl w:val="1"/>
          <w:numId w:val="4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F7F4879" w14:textId="77777777" w:rsidR="003D627B" w:rsidRPr="003D627B" w:rsidRDefault="003D627B">
      <w:pPr>
        <w:numPr>
          <w:ilvl w:val="1"/>
          <w:numId w:val="4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6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010C3496" w14:textId="77777777" w:rsidR="003D627B" w:rsidRPr="003D627B" w:rsidRDefault="003D627B">
      <w:pPr>
        <w:numPr>
          <w:ilvl w:val="0"/>
          <w:numId w:val="4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5.2024</w:t>
      </w:r>
    </w:p>
    <w:p w14:paraId="4C49FDE3" w14:textId="77777777" w:rsidR="003D627B" w:rsidRPr="003D627B" w:rsidRDefault="003D627B">
      <w:pPr>
        <w:numPr>
          <w:ilvl w:val="1"/>
          <w:numId w:val="4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D9DCB6D" w14:textId="77777777" w:rsidR="003D627B" w:rsidRPr="003D627B" w:rsidRDefault="003D627B">
      <w:pPr>
        <w:numPr>
          <w:ilvl w:val="1"/>
          <w:numId w:val="4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991F15C" w14:textId="77777777" w:rsidR="003D627B" w:rsidRPr="003D627B" w:rsidRDefault="003D627B">
      <w:pPr>
        <w:numPr>
          <w:ilvl w:val="1"/>
          <w:numId w:val="4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EE52B51" w14:textId="77777777" w:rsidR="003D627B" w:rsidRPr="003D627B" w:rsidRDefault="003D627B">
      <w:pPr>
        <w:numPr>
          <w:ilvl w:val="1"/>
          <w:numId w:val="4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</w:t>
      </w:r>
    </w:p>
    <w:p w14:paraId="28BB948D" w14:textId="77777777" w:rsidR="003D627B" w:rsidRPr="003D627B" w:rsidRDefault="003D627B">
      <w:pPr>
        <w:numPr>
          <w:ilvl w:val="1"/>
          <w:numId w:val="4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3E9BB2" w14:textId="77777777" w:rsidR="003D627B" w:rsidRPr="003D627B" w:rsidRDefault="003D627B">
      <w:pPr>
        <w:numPr>
          <w:ilvl w:val="1"/>
          <w:numId w:val="4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</w:t>
      </w:r>
    </w:p>
    <w:p w14:paraId="5FE7D786" w14:textId="77777777" w:rsidR="003D627B" w:rsidRPr="003D627B" w:rsidRDefault="003D627B">
      <w:pPr>
        <w:numPr>
          <w:ilvl w:val="1"/>
          <w:numId w:val="4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C44240B" w14:textId="77777777" w:rsidR="003D627B" w:rsidRPr="003D627B" w:rsidRDefault="003D627B">
      <w:pPr>
        <w:numPr>
          <w:ilvl w:val="1"/>
          <w:numId w:val="4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3D279735" w14:textId="643C9626" w:rsidR="003D627B" w:rsidRPr="003D627B" w:rsidRDefault="0011345C">
      <w:pPr>
        <w:numPr>
          <w:ilvl w:val="1"/>
          <w:numId w:val="4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E0A498" w14:textId="77777777" w:rsidR="003D627B" w:rsidRPr="003D627B" w:rsidRDefault="003D627B">
      <w:pPr>
        <w:numPr>
          <w:ilvl w:val="1"/>
          <w:numId w:val="4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F173AF9" w14:textId="77777777" w:rsidR="003D627B" w:rsidRPr="003D627B" w:rsidRDefault="003D627B">
      <w:pPr>
        <w:numPr>
          <w:ilvl w:val="1"/>
          <w:numId w:val="4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3E67E7" w14:textId="77777777" w:rsidR="003D627B" w:rsidRPr="003D627B" w:rsidRDefault="003D627B">
      <w:pPr>
        <w:numPr>
          <w:ilvl w:val="1"/>
          <w:numId w:val="4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1A24F617" w14:textId="77777777" w:rsidR="003D627B" w:rsidRPr="003D627B" w:rsidRDefault="003D627B">
      <w:pPr>
        <w:numPr>
          <w:ilvl w:val="1"/>
          <w:numId w:val="4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Спеціальна техніка — 2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7019CC9" w14:textId="77777777" w:rsidR="003D627B" w:rsidRPr="003D627B" w:rsidRDefault="003D627B">
      <w:pPr>
        <w:numPr>
          <w:ilvl w:val="1"/>
          <w:numId w:val="4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5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3E888FC" w14:textId="77777777" w:rsidR="003D627B" w:rsidRPr="003D627B" w:rsidRDefault="003D627B">
      <w:pPr>
        <w:numPr>
          <w:ilvl w:val="0"/>
          <w:numId w:val="4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5.2024</w:t>
      </w:r>
    </w:p>
    <w:p w14:paraId="7ADC0DB3" w14:textId="77777777" w:rsidR="003D627B" w:rsidRPr="003D627B" w:rsidRDefault="003D627B">
      <w:pPr>
        <w:numPr>
          <w:ilvl w:val="1"/>
          <w:numId w:val="4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7068A48" w14:textId="77777777" w:rsidR="003D627B" w:rsidRPr="003D627B" w:rsidRDefault="003D627B">
      <w:pPr>
        <w:numPr>
          <w:ilvl w:val="1"/>
          <w:numId w:val="4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0F3C88C" w14:textId="77777777" w:rsidR="003D627B" w:rsidRPr="003D627B" w:rsidRDefault="003D627B">
      <w:pPr>
        <w:numPr>
          <w:ilvl w:val="1"/>
          <w:numId w:val="4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2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236154EA" w14:textId="77777777" w:rsidR="003D627B" w:rsidRPr="003D627B" w:rsidRDefault="003D627B">
      <w:pPr>
        <w:numPr>
          <w:ilvl w:val="1"/>
          <w:numId w:val="4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803555F" w14:textId="77777777" w:rsidR="003D627B" w:rsidRPr="003D627B" w:rsidRDefault="003D627B">
      <w:pPr>
        <w:numPr>
          <w:ilvl w:val="1"/>
          <w:numId w:val="4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EF03F9" w14:textId="77777777" w:rsidR="003D627B" w:rsidRPr="003D627B" w:rsidRDefault="003D627B">
      <w:pPr>
        <w:numPr>
          <w:ilvl w:val="1"/>
          <w:numId w:val="4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678638B" w14:textId="77777777" w:rsidR="003D627B" w:rsidRPr="003D627B" w:rsidRDefault="003D627B">
      <w:pPr>
        <w:numPr>
          <w:ilvl w:val="1"/>
          <w:numId w:val="4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38F772E" w14:textId="77777777" w:rsidR="003D627B" w:rsidRPr="003D627B" w:rsidRDefault="003D627B">
      <w:pPr>
        <w:numPr>
          <w:ilvl w:val="1"/>
          <w:numId w:val="4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1DBF594" w14:textId="0C7FF1D6" w:rsidR="003D627B" w:rsidRPr="003D627B" w:rsidRDefault="0011345C">
      <w:pPr>
        <w:numPr>
          <w:ilvl w:val="1"/>
          <w:numId w:val="4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690EC0" w14:textId="77777777" w:rsidR="003D627B" w:rsidRPr="003D627B" w:rsidRDefault="003D627B">
      <w:pPr>
        <w:numPr>
          <w:ilvl w:val="1"/>
          <w:numId w:val="4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67A961" w14:textId="77777777" w:rsidR="003D627B" w:rsidRPr="003D627B" w:rsidRDefault="003D627B">
      <w:pPr>
        <w:numPr>
          <w:ilvl w:val="1"/>
          <w:numId w:val="4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6D9A89C" w14:textId="77777777" w:rsidR="003D627B" w:rsidRPr="003D627B" w:rsidRDefault="003D627B">
      <w:pPr>
        <w:numPr>
          <w:ilvl w:val="1"/>
          <w:numId w:val="4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4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37262F41" w14:textId="77777777" w:rsidR="003D627B" w:rsidRPr="003D627B" w:rsidRDefault="003D627B">
      <w:pPr>
        <w:numPr>
          <w:ilvl w:val="1"/>
          <w:numId w:val="4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20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EEFAE7F" w14:textId="77777777" w:rsidR="003D627B" w:rsidRPr="003D627B" w:rsidRDefault="003D627B">
      <w:pPr>
        <w:numPr>
          <w:ilvl w:val="1"/>
          <w:numId w:val="4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4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C062ED4" w14:textId="77777777" w:rsidR="003D627B" w:rsidRPr="003D627B" w:rsidRDefault="003D627B">
      <w:pPr>
        <w:numPr>
          <w:ilvl w:val="0"/>
          <w:numId w:val="4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5.2024</w:t>
      </w:r>
    </w:p>
    <w:p w14:paraId="743F5C0B" w14:textId="77777777" w:rsidR="003D627B" w:rsidRPr="003D627B" w:rsidRDefault="003D627B">
      <w:pPr>
        <w:numPr>
          <w:ilvl w:val="1"/>
          <w:numId w:val="4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DBB1AD1" w14:textId="77777777" w:rsidR="003D627B" w:rsidRPr="003D627B" w:rsidRDefault="003D627B">
      <w:pPr>
        <w:numPr>
          <w:ilvl w:val="1"/>
          <w:numId w:val="4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E00917A" w14:textId="77777777" w:rsidR="003D627B" w:rsidRPr="003D627B" w:rsidRDefault="003D627B">
      <w:pPr>
        <w:numPr>
          <w:ilvl w:val="1"/>
          <w:numId w:val="4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)</w:t>
      </w:r>
    </w:p>
    <w:p w14:paraId="06D9CF17" w14:textId="77777777" w:rsidR="003D627B" w:rsidRPr="003D627B" w:rsidRDefault="003D627B">
      <w:pPr>
        <w:numPr>
          <w:ilvl w:val="1"/>
          <w:numId w:val="4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CEA49B1" w14:textId="77777777" w:rsidR="003D627B" w:rsidRPr="003D627B" w:rsidRDefault="003D627B">
      <w:pPr>
        <w:numPr>
          <w:ilvl w:val="1"/>
          <w:numId w:val="4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1A0F2C" w14:textId="77777777" w:rsidR="003D627B" w:rsidRPr="003D627B" w:rsidRDefault="003D627B">
      <w:pPr>
        <w:numPr>
          <w:ilvl w:val="1"/>
          <w:numId w:val="4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9C4FF33" w14:textId="77777777" w:rsidR="003D627B" w:rsidRPr="003D627B" w:rsidRDefault="003D627B">
      <w:pPr>
        <w:numPr>
          <w:ilvl w:val="1"/>
          <w:numId w:val="4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57F16E1" w14:textId="77777777" w:rsidR="003D627B" w:rsidRPr="003D627B" w:rsidRDefault="003D627B">
      <w:pPr>
        <w:numPr>
          <w:ilvl w:val="1"/>
          <w:numId w:val="4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79D76EE" w14:textId="3664E415" w:rsidR="003D627B" w:rsidRPr="003D627B" w:rsidRDefault="0011345C">
      <w:pPr>
        <w:numPr>
          <w:ilvl w:val="1"/>
          <w:numId w:val="4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0EE83CFD" w14:textId="77777777" w:rsidR="003D627B" w:rsidRPr="003D627B" w:rsidRDefault="003D627B">
      <w:pPr>
        <w:numPr>
          <w:ilvl w:val="1"/>
          <w:numId w:val="4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E78760C" w14:textId="77777777" w:rsidR="003D627B" w:rsidRPr="003D627B" w:rsidRDefault="003D627B">
      <w:pPr>
        <w:numPr>
          <w:ilvl w:val="1"/>
          <w:numId w:val="4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E5596C7" w14:textId="77777777" w:rsidR="003D627B" w:rsidRPr="003D627B" w:rsidRDefault="003D627B">
      <w:pPr>
        <w:numPr>
          <w:ilvl w:val="1"/>
          <w:numId w:val="4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3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)</w:t>
      </w:r>
    </w:p>
    <w:p w14:paraId="64864A33" w14:textId="77777777" w:rsidR="003D627B" w:rsidRPr="003D627B" w:rsidRDefault="003D627B">
      <w:pPr>
        <w:numPr>
          <w:ilvl w:val="1"/>
          <w:numId w:val="4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ED974C0" w14:textId="77777777" w:rsidR="003D627B" w:rsidRPr="003D627B" w:rsidRDefault="003D627B">
      <w:pPr>
        <w:numPr>
          <w:ilvl w:val="1"/>
          <w:numId w:val="4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34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60)</w:t>
      </w:r>
    </w:p>
    <w:p w14:paraId="4760A4A5" w14:textId="77777777" w:rsidR="003D627B" w:rsidRPr="003D627B" w:rsidRDefault="003D627B">
      <w:pPr>
        <w:numPr>
          <w:ilvl w:val="0"/>
          <w:numId w:val="4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5.2024</w:t>
      </w:r>
    </w:p>
    <w:p w14:paraId="61991EF0" w14:textId="77777777" w:rsidR="003D627B" w:rsidRPr="003D627B" w:rsidRDefault="003D627B">
      <w:pPr>
        <w:numPr>
          <w:ilvl w:val="1"/>
          <w:numId w:val="4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A44C497" w14:textId="77777777" w:rsidR="003D627B" w:rsidRPr="003D627B" w:rsidRDefault="003D627B">
      <w:pPr>
        <w:numPr>
          <w:ilvl w:val="1"/>
          <w:numId w:val="4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B36A1CE" w14:textId="77777777" w:rsidR="003D627B" w:rsidRPr="003D627B" w:rsidRDefault="003D627B">
      <w:pPr>
        <w:numPr>
          <w:ilvl w:val="1"/>
          <w:numId w:val="4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09EA4A95" w14:textId="77777777" w:rsidR="003D627B" w:rsidRPr="003D627B" w:rsidRDefault="003D627B">
      <w:pPr>
        <w:numPr>
          <w:ilvl w:val="1"/>
          <w:numId w:val="4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7C3BFB6F" w14:textId="77777777" w:rsidR="003D627B" w:rsidRPr="003D627B" w:rsidRDefault="003D627B">
      <w:pPr>
        <w:numPr>
          <w:ilvl w:val="1"/>
          <w:numId w:val="4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429D234" w14:textId="77777777" w:rsidR="003D627B" w:rsidRPr="003D627B" w:rsidRDefault="003D627B">
      <w:pPr>
        <w:numPr>
          <w:ilvl w:val="1"/>
          <w:numId w:val="4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7371D88C" w14:textId="77777777" w:rsidR="003D627B" w:rsidRPr="003D627B" w:rsidRDefault="003D627B">
      <w:pPr>
        <w:numPr>
          <w:ilvl w:val="1"/>
          <w:numId w:val="4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18D73E2" w14:textId="77777777" w:rsidR="003D627B" w:rsidRPr="003D627B" w:rsidRDefault="003D627B">
      <w:pPr>
        <w:numPr>
          <w:ilvl w:val="1"/>
          <w:numId w:val="4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AA39D36" w14:textId="1C17427E" w:rsidR="003D627B" w:rsidRPr="003D627B" w:rsidRDefault="0011345C">
      <w:pPr>
        <w:numPr>
          <w:ilvl w:val="1"/>
          <w:numId w:val="4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51D3010D" w14:textId="77777777" w:rsidR="003D627B" w:rsidRPr="003D627B" w:rsidRDefault="003D627B">
      <w:pPr>
        <w:numPr>
          <w:ilvl w:val="1"/>
          <w:numId w:val="4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DC20CC" w14:textId="77777777" w:rsidR="003D627B" w:rsidRPr="003D627B" w:rsidRDefault="003D627B">
      <w:pPr>
        <w:numPr>
          <w:ilvl w:val="1"/>
          <w:numId w:val="4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5E2FA1D" w14:textId="77777777" w:rsidR="003D627B" w:rsidRPr="003D627B" w:rsidRDefault="003D627B">
      <w:pPr>
        <w:numPr>
          <w:ilvl w:val="1"/>
          <w:numId w:val="4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2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FA219BA" w14:textId="77777777" w:rsidR="003D627B" w:rsidRPr="003D627B" w:rsidRDefault="003D627B">
      <w:pPr>
        <w:numPr>
          <w:ilvl w:val="1"/>
          <w:numId w:val="4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8C1E3B1" w14:textId="77777777" w:rsidR="003D627B" w:rsidRPr="003D627B" w:rsidRDefault="003D627B">
      <w:pPr>
        <w:numPr>
          <w:ilvl w:val="1"/>
          <w:numId w:val="4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2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6148BF16" w14:textId="77777777" w:rsidR="003D627B" w:rsidRPr="003D627B" w:rsidRDefault="003D627B">
      <w:pPr>
        <w:numPr>
          <w:ilvl w:val="0"/>
          <w:numId w:val="4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5.2024</w:t>
      </w:r>
    </w:p>
    <w:p w14:paraId="3ED79B44" w14:textId="77777777" w:rsidR="003D627B" w:rsidRPr="003D627B" w:rsidRDefault="003D627B">
      <w:pPr>
        <w:numPr>
          <w:ilvl w:val="1"/>
          <w:numId w:val="4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06C453C" w14:textId="77777777" w:rsidR="003D627B" w:rsidRPr="003D627B" w:rsidRDefault="003D627B">
      <w:pPr>
        <w:numPr>
          <w:ilvl w:val="1"/>
          <w:numId w:val="4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4A8FE38" w14:textId="77777777" w:rsidR="003D627B" w:rsidRPr="003D627B" w:rsidRDefault="003D627B">
      <w:pPr>
        <w:numPr>
          <w:ilvl w:val="1"/>
          <w:numId w:val="4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622D61B7" w14:textId="77777777" w:rsidR="003D627B" w:rsidRPr="003D627B" w:rsidRDefault="003D627B">
      <w:pPr>
        <w:numPr>
          <w:ilvl w:val="1"/>
          <w:numId w:val="4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020A8C3D" w14:textId="77777777" w:rsidR="003D627B" w:rsidRPr="003D627B" w:rsidRDefault="003D627B">
      <w:pPr>
        <w:numPr>
          <w:ilvl w:val="1"/>
          <w:numId w:val="4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Засоби ППО — 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9B2C312" w14:textId="77777777" w:rsidR="003D627B" w:rsidRPr="003D627B" w:rsidRDefault="003D627B">
      <w:pPr>
        <w:numPr>
          <w:ilvl w:val="1"/>
          <w:numId w:val="4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9F26B40" w14:textId="77777777" w:rsidR="003D627B" w:rsidRPr="003D627B" w:rsidRDefault="003D627B">
      <w:pPr>
        <w:numPr>
          <w:ilvl w:val="1"/>
          <w:numId w:val="4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4093B56" w14:textId="77777777" w:rsidR="003D627B" w:rsidRPr="003D627B" w:rsidRDefault="003D627B">
      <w:pPr>
        <w:numPr>
          <w:ilvl w:val="1"/>
          <w:numId w:val="4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13617D9" w14:textId="224AA6A4" w:rsidR="003D627B" w:rsidRPr="003D627B" w:rsidRDefault="0011345C">
      <w:pPr>
        <w:numPr>
          <w:ilvl w:val="1"/>
          <w:numId w:val="4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733DD637" w14:textId="77777777" w:rsidR="003D627B" w:rsidRPr="003D627B" w:rsidRDefault="003D627B">
      <w:pPr>
        <w:numPr>
          <w:ilvl w:val="1"/>
          <w:numId w:val="4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4FFBE3" w14:textId="77777777" w:rsidR="003D627B" w:rsidRPr="003D627B" w:rsidRDefault="003D627B">
      <w:pPr>
        <w:numPr>
          <w:ilvl w:val="1"/>
          <w:numId w:val="4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57EE956" w14:textId="77777777" w:rsidR="003D627B" w:rsidRPr="003D627B" w:rsidRDefault="003D627B">
      <w:pPr>
        <w:numPr>
          <w:ilvl w:val="1"/>
          <w:numId w:val="4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0CA7915" w14:textId="77777777" w:rsidR="003D627B" w:rsidRPr="003D627B" w:rsidRDefault="003D627B">
      <w:pPr>
        <w:numPr>
          <w:ilvl w:val="1"/>
          <w:numId w:val="4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294099A" w14:textId="77777777" w:rsidR="003D627B" w:rsidRPr="003D627B" w:rsidRDefault="003D627B">
      <w:pPr>
        <w:numPr>
          <w:ilvl w:val="1"/>
          <w:numId w:val="4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70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4410CCD" w14:textId="77777777" w:rsidR="003D627B" w:rsidRPr="003D627B" w:rsidRDefault="003D627B">
      <w:pPr>
        <w:numPr>
          <w:ilvl w:val="0"/>
          <w:numId w:val="4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5.2024</w:t>
      </w:r>
    </w:p>
    <w:p w14:paraId="4E94BC43" w14:textId="77777777" w:rsidR="003D627B" w:rsidRPr="003D627B" w:rsidRDefault="003D627B">
      <w:pPr>
        <w:numPr>
          <w:ilvl w:val="1"/>
          <w:numId w:val="4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B07321E" w14:textId="77777777" w:rsidR="003D627B" w:rsidRPr="003D627B" w:rsidRDefault="003D627B">
      <w:pPr>
        <w:numPr>
          <w:ilvl w:val="1"/>
          <w:numId w:val="4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E1A8703" w14:textId="77777777" w:rsidR="003D627B" w:rsidRPr="003D627B" w:rsidRDefault="003D627B">
      <w:pPr>
        <w:numPr>
          <w:ilvl w:val="1"/>
          <w:numId w:val="4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ABA36F5" w14:textId="77777777" w:rsidR="003D627B" w:rsidRPr="003D627B" w:rsidRDefault="003D627B">
      <w:pPr>
        <w:numPr>
          <w:ilvl w:val="1"/>
          <w:numId w:val="4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</w:t>
      </w:r>
    </w:p>
    <w:p w14:paraId="54DB5009" w14:textId="77777777" w:rsidR="003D627B" w:rsidRPr="003D627B" w:rsidRDefault="003D627B">
      <w:pPr>
        <w:numPr>
          <w:ilvl w:val="1"/>
          <w:numId w:val="4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C9A4CFF" w14:textId="77777777" w:rsidR="003D627B" w:rsidRPr="003D627B" w:rsidRDefault="003D627B">
      <w:pPr>
        <w:numPr>
          <w:ilvl w:val="1"/>
          <w:numId w:val="4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688C9C6" w14:textId="77777777" w:rsidR="003D627B" w:rsidRPr="003D627B" w:rsidRDefault="003D627B">
      <w:pPr>
        <w:numPr>
          <w:ilvl w:val="1"/>
          <w:numId w:val="4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8B18394" w14:textId="77777777" w:rsidR="003D627B" w:rsidRPr="003D627B" w:rsidRDefault="003D627B">
      <w:pPr>
        <w:numPr>
          <w:ilvl w:val="1"/>
          <w:numId w:val="4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D1185A8" w14:textId="67811B63" w:rsidR="003D627B" w:rsidRPr="003D627B" w:rsidRDefault="0011345C">
      <w:pPr>
        <w:numPr>
          <w:ilvl w:val="1"/>
          <w:numId w:val="4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</w:t>
      </w:r>
    </w:p>
    <w:p w14:paraId="44413D0C" w14:textId="77777777" w:rsidR="003D627B" w:rsidRPr="003D627B" w:rsidRDefault="003D627B">
      <w:pPr>
        <w:numPr>
          <w:ilvl w:val="1"/>
          <w:numId w:val="4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5CFC5FC" w14:textId="77777777" w:rsidR="003D627B" w:rsidRPr="003D627B" w:rsidRDefault="003D627B">
      <w:pPr>
        <w:numPr>
          <w:ilvl w:val="1"/>
          <w:numId w:val="4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EB191B" w14:textId="77777777" w:rsidR="003D627B" w:rsidRPr="003D627B" w:rsidRDefault="003D627B">
      <w:pPr>
        <w:numPr>
          <w:ilvl w:val="1"/>
          <w:numId w:val="4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C2F025D" w14:textId="77777777" w:rsidR="003D627B" w:rsidRPr="003D627B" w:rsidRDefault="003D627B">
      <w:pPr>
        <w:numPr>
          <w:ilvl w:val="1"/>
          <w:numId w:val="4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7A96A8" w14:textId="77777777" w:rsidR="003D627B" w:rsidRPr="003D627B" w:rsidRDefault="003D627B">
      <w:pPr>
        <w:numPr>
          <w:ilvl w:val="1"/>
          <w:numId w:val="4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9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0)</w:t>
      </w:r>
    </w:p>
    <w:p w14:paraId="23F2820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5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Квітень 2024</w:t>
        </w:r>
      </w:hyperlink>
    </w:p>
    <w:p w14:paraId="2972F59A" w14:textId="77777777" w:rsidR="003D627B" w:rsidRPr="003D627B" w:rsidRDefault="003D627B">
      <w:pPr>
        <w:numPr>
          <w:ilvl w:val="0"/>
          <w:numId w:val="4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4.2024</w:t>
      </w:r>
    </w:p>
    <w:p w14:paraId="3A44CB1F" w14:textId="77777777" w:rsidR="003D627B" w:rsidRPr="003D627B" w:rsidRDefault="003D627B">
      <w:pPr>
        <w:numPr>
          <w:ilvl w:val="1"/>
          <w:numId w:val="4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3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C31243F" w14:textId="77777777" w:rsidR="003D627B" w:rsidRPr="003D627B" w:rsidRDefault="003D627B">
      <w:pPr>
        <w:numPr>
          <w:ilvl w:val="1"/>
          <w:numId w:val="4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44889BD" w14:textId="77777777" w:rsidR="003D627B" w:rsidRPr="003D627B" w:rsidRDefault="003D627B">
      <w:pPr>
        <w:numPr>
          <w:ilvl w:val="1"/>
          <w:numId w:val="4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2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DD8CD15" w14:textId="77777777" w:rsidR="003D627B" w:rsidRPr="003D627B" w:rsidRDefault="003D627B">
      <w:pPr>
        <w:numPr>
          <w:ilvl w:val="1"/>
          <w:numId w:val="5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408C07" w14:textId="77777777" w:rsidR="003D627B" w:rsidRPr="003D627B" w:rsidRDefault="003D627B">
      <w:pPr>
        <w:numPr>
          <w:ilvl w:val="1"/>
          <w:numId w:val="5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48A384" w14:textId="77777777" w:rsidR="003D627B" w:rsidRPr="003D627B" w:rsidRDefault="003D627B">
      <w:pPr>
        <w:numPr>
          <w:ilvl w:val="1"/>
          <w:numId w:val="5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1B5B08E" w14:textId="77777777" w:rsidR="003D627B" w:rsidRPr="003D627B" w:rsidRDefault="003D627B">
      <w:pPr>
        <w:numPr>
          <w:ilvl w:val="1"/>
          <w:numId w:val="5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2431ADD" w14:textId="77777777" w:rsidR="003D627B" w:rsidRPr="003D627B" w:rsidRDefault="003D627B">
      <w:pPr>
        <w:numPr>
          <w:ilvl w:val="1"/>
          <w:numId w:val="5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36A83FA" w14:textId="4F2D40B5" w:rsidR="003D627B" w:rsidRPr="003D627B" w:rsidRDefault="0011345C">
      <w:pPr>
        <w:numPr>
          <w:ilvl w:val="1"/>
          <w:numId w:val="5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55D2AD" w14:textId="77777777" w:rsidR="003D627B" w:rsidRPr="003D627B" w:rsidRDefault="003D627B">
      <w:pPr>
        <w:numPr>
          <w:ilvl w:val="1"/>
          <w:numId w:val="5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803448" w14:textId="77777777" w:rsidR="003D627B" w:rsidRPr="003D627B" w:rsidRDefault="003D627B">
      <w:pPr>
        <w:numPr>
          <w:ilvl w:val="1"/>
          <w:numId w:val="5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4626454" w14:textId="77777777" w:rsidR="003D627B" w:rsidRPr="003D627B" w:rsidRDefault="003D627B">
      <w:pPr>
        <w:numPr>
          <w:ilvl w:val="1"/>
          <w:numId w:val="5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DAFD0DF" w14:textId="77777777" w:rsidR="003D627B" w:rsidRPr="003D627B" w:rsidRDefault="003D627B">
      <w:pPr>
        <w:numPr>
          <w:ilvl w:val="1"/>
          <w:numId w:val="5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ECB322" w14:textId="77777777" w:rsidR="003D627B" w:rsidRPr="003D627B" w:rsidRDefault="003D627B">
      <w:pPr>
        <w:numPr>
          <w:ilvl w:val="1"/>
          <w:numId w:val="5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8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0FA0FB11" w14:textId="77777777" w:rsidR="003D627B" w:rsidRPr="003D627B" w:rsidRDefault="003D627B">
      <w:pPr>
        <w:numPr>
          <w:ilvl w:val="0"/>
          <w:numId w:val="5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4.2024</w:t>
      </w:r>
    </w:p>
    <w:p w14:paraId="2DCC7B3E" w14:textId="77777777" w:rsidR="003D627B" w:rsidRPr="003D627B" w:rsidRDefault="003D627B">
      <w:pPr>
        <w:numPr>
          <w:ilvl w:val="1"/>
          <w:numId w:val="5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8A0B89E" w14:textId="77777777" w:rsidR="003D627B" w:rsidRPr="003D627B" w:rsidRDefault="003D627B">
      <w:pPr>
        <w:numPr>
          <w:ilvl w:val="1"/>
          <w:numId w:val="5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4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8D736A0" w14:textId="77777777" w:rsidR="003D627B" w:rsidRPr="003D627B" w:rsidRDefault="003D627B">
      <w:pPr>
        <w:numPr>
          <w:ilvl w:val="1"/>
          <w:numId w:val="5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3577EEE" w14:textId="77777777" w:rsidR="003D627B" w:rsidRPr="003D627B" w:rsidRDefault="003D627B">
      <w:pPr>
        <w:numPr>
          <w:ilvl w:val="1"/>
          <w:numId w:val="5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AD2C07" w14:textId="77777777" w:rsidR="003D627B" w:rsidRPr="003D627B" w:rsidRDefault="003D627B">
      <w:pPr>
        <w:numPr>
          <w:ilvl w:val="1"/>
          <w:numId w:val="5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7EF1E5" w14:textId="77777777" w:rsidR="003D627B" w:rsidRPr="003D627B" w:rsidRDefault="003D627B">
      <w:pPr>
        <w:numPr>
          <w:ilvl w:val="1"/>
          <w:numId w:val="5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1512A0A8" w14:textId="77777777" w:rsidR="003D627B" w:rsidRPr="003D627B" w:rsidRDefault="003D627B">
      <w:pPr>
        <w:numPr>
          <w:ilvl w:val="1"/>
          <w:numId w:val="5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6AA04EE" w14:textId="77777777" w:rsidR="003D627B" w:rsidRPr="003D627B" w:rsidRDefault="003D627B">
      <w:pPr>
        <w:numPr>
          <w:ilvl w:val="1"/>
          <w:numId w:val="5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38BE545" w14:textId="3C20F9FA" w:rsidR="003D627B" w:rsidRPr="003D627B" w:rsidRDefault="0011345C">
      <w:pPr>
        <w:numPr>
          <w:ilvl w:val="1"/>
          <w:numId w:val="5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</w:t>
      </w:r>
    </w:p>
    <w:p w14:paraId="68E7547E" w14:textId="77777777" w:rsidR="003D627B" w:rsidRPr="003D627B" w:rsidRDefault="003D627B">
      <w:pPr>
        <w:numPr>
          <w:ilvl w:val="1"/>
          <w:numId w:val="5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DA14A1B" w14:textId="77777777" w:rsidR="003D627B" w:rsidRPr="003D627B" w:rsidRDefault="003D627B">
      <w:pPr>
        <w:numPr>
          <w:ilvl w:val="1"/>
          <w:numId w:val="5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FA4A999" w14:textId="77777777" w:rsidR="003D627B" w:rsidRPr="003D627B" w:rsidRDefault="003D627B">
      <w:pPr>
        <w:numPr>
          <w:ilvl w:val="1"/>
          <w:numId w:val="5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1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B0B50D5" w14:textId="77777777" w:rsidR="003D627B" w:rsidRPr="003D627B" w:rsidRDefault="003D627B">
      <w:pPr>
        <w:numPr>
          <w:ilvl w:val="1"/>
          <w:numId w:val="5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28FE21" w14:textId="77777777" w:rsidR="003D627B" w:rsidRPr="003D627B" w:rsidRDefault="003D627B">
      <w:pPr>
        <w:numPr>
          <w:ilvl w:val="1"/>
          <w:numId w:val="5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7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20)</w:t>
      </w:r>
    </w:p>
    <w:p w14:paraId="3BAA107B" w14:textId="77777777" w:rsidR="003D627B" w:rsidRPr="003D627B" w:rsidRDefault="003D627B">
      <w:pPr>
        <w:numPr>
          <w:ilvl w:val="0"/>
          <w:numId w:val="5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4.2024</w:t>
      </w:r>
    </w:p>
    <w:p w14:paraId="06470605" w14:textId="77777777" w:rsidR="003D627B" w:rsidRPr="003D627B" w:rsidRDefault="003D627B">
      <w:pPr>
        <w:numPr>
          <w:ilvl w:val="1"/>
          <w:numId w:val="5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DBE9E4B" w14:textId="77777777" w:rsidR="003D627B" w:rsidRPr="003D627B" w:rsidRDefault="003D627B">
      <w:pPr>
        <w:numPr>
          <w:ilvl w:val="1"/>
          <w:numId w:val="5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4CB9117" w14:textId="77777777" w:rsidR="003D627B" w:rsidRPr="003D627B" w:rsidRDefault="003D627B">
      <w:pPr>
        <w:numPr>
          <w:ilvl w:val="1"/>
          <w:numId w:val="5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508A0448" w14:textId="77777777" w:rsidR="003D627B" w:rsidRPr="003D627B" w:rsidRDefault="003D627B">
      <w:pPr>
        <w:numPr>
          <w:ilvl w:val="1"/>
          <w:numId w:val="5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9D331B2" w14:textId="77777777" w:rsidR="003D627B" w:rsidRPr="003D627B" w:rsidRDefault="003D627B">
      <w:pPr>
        <w:numPr>
          <w:ilvl w:val="1"/>
          <w:numId w:val="5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2656F4" w14:textId="77777777" w:rsidR="003D627B" w:rsidRPr="003D627B" w:rsidRDefault="003D627B">
      <w:pPr>
        <w:numPr>
          <w:ilvl w:val="1"/>
          <w:numId w:val="5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57E28796" w14:textId="77777777" w:rsidR="003D627B" w:rsidRPr="003D627B" w:rsidRDefault="003D627B">
      <w:pPr>
        <w:numPr>
          <w:ilvl w:val="1"/>
          <w:numId w:val="5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8786122" w14:textId="77777777" w:rsidR="003D627B" w:rsidRPr="003D627B" w:rsidRDefault="003D627B">
      <w:pPr>
        <w:numPr>
          <w:ilvl w:val="1"/>
          <w:numId w:val="5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D330E73" w14:textId="45D55ACB" w:rsidR="003D627B" w:rsidRPr="003D627B" w:rsidRDefault="0011345C">
      <w:pPr>
        <w:numPr>
          <w:ilvl w:val="1"/>
          <w:numId w:val="5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</w:t>
      </w:r>
    </w:p>
    <w:p w14:paraId="1ABE14FE" w14:textId="77777777" w:rsidR="003D627B" w:rsidRPr="003D627B" w:rsidRDefault="003D627B">
      <w:pPr>
        <w:numPr>
          <w:ilvl w:val="1"/>
          <w:numId w:val="5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9380521" w14:textId="77777777" w:rsidR="003D627B" w:rsidRPr="003D627B" w:rsidRDefault="003D627B">
      <w:pPr>
        <w:numPr>
          <w:ilvl w:val="1"/>
          <w:numId w:val="5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52986F3" w14:textId="77777777" w:rsidR="003D627B" w:rsidRPr="003D627B" w:rsidRDefault="003D627B">
      <w:pPr>
        <w:numPr>
          <w:ilvl w:val="1"/>
          <w:numId w:val="5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652AE873" w14:textId="77777777" w:rsidR="003D627B" w:rsidRPr="003D627B" w:rsidRDefault="003D627B">
      <w:pPr>
        <w:numPr>
          <w:ilvl w:val="1"/>
          <w:numId w:val="5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A246B41" w14:textId="77777777" w:rsidR="003D627B" w:rsidRPr="003D627B" w:rsidRDefault="003D627B">
      <w:pPr>
        <w:numPr>
          <w:ilvl w:val="1"/>
          <w:numId w:val="5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61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6)</w:t>
      </w:r>
    </w:p>
    <w:p w14:paraId="22337089" w14:textId="77777777" w:rsidR="003D627B" w:rsidRPr="003D627B" w:rsidRDefault="003D627B">
      <w:pPr>
        <w:numPr>
          <w:ilvl w:val="0"/>
          <w:numId w:val="5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4.2024</w:t>
      </w:r>
    </w:p>
    <w:p w14:paraId="2A70FC08" w14:textId="77777777" w:rsidR="003D627B" w:rsidRPr="003D627B" w:rsidRDefault="003D627B">
      <w:pPr>
        <w:numPr>
          <w:ilvl w:val="1"/>
          <w:numId w:val="5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818497" w14:textId="77777777" w:rsidR="003D627B" w:rsidRPr="003D627B" w:rsidRDefault="003D627B">
      <w:pPr>
        <w:numPr>
          <w:ilvl w:val="1"/>
          <w:numId w:val="5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2C86BD9" w14:textId="77777777" w:rsidR="003D627B" w:rsidRPr="003D627B" w:rsidRDefault="003D627B">
      <w:pPr>
        <w:numPr>
          <w:ilvl w:val="1"/>
          <w:numId w:val="5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DDE3941" w14:textId="77777777" w:rsidR="003D627B" w:rsidRPr="003D627B" w:rsidRDefault="003D627B">
      <w:pPr>
        <w:numPr>
          <w:ilvl w:val="1"/>
          <w:numId w:val="5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</w:t>
      </w:r>
    </w:p>
    <w:p w14:paraId="714728C9" w14:textId="77777777" w:rsidR="003D627B" w:rsidRPr="003D627B" w:rsidRDefault="003D627B">
      <w:pPr>
        <w:numPr>
          <w:ilvl w:val="1"/>
          <w:numId w:val="5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1F48D5F" w14:textId="77777777" w:rsidR="003D627B" w:rsidRPr="003D627B" w:rsidRDefault="003D627B">
      <w:pPr>
        <w:numPr>
          <w:ilvl w:val="1"/>
          <w:numId w:val="5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2DE05426" w14:textId="77777777" w:rsidR="003D627B" w:rsidRPr="003D627B" w:rsidRDefault="003D627B">
      <w:pPr>
        <w:numPr>
          <w:ilvl w:val="1"/>
          <w:numId w:val="5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208F918" w14:textId="77777777" w:rsidR="003D627B" w:rsidRPr="003D627B" w:rsidRDefault="003D627B">
      <w:pPr>
        <w:numPr>
          <w:ilvl w:val="1"/>
          <w:numId w:val="5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D48C589" w14:textId="66E92650" w:rsidR="003D627B" w:rsidRPr="003D627B" w:rsidRDefault="0011345C">
      <w:pPr>
        <w:numPr>
          <w:ilvl w:val="1"/>
          <w:numId w:val="5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2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BCF2555" w14:textId="77777777" w:rsidR="003D627B" w:rsidRPr="003D627B" w:rsidRDefault="003D627B">
      <w:pPr>
        <w:numPr>
          <w:ilvl w:val="1"/>
          <w:numId w:val="5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4D824CB" w14:textId="77777777" w:rsidR="003D627B" w:rsidRPr="003D627B" w:rsidRDefault="003D627B">
      <w:pPr>
        <w:numPr>
          <w:ilvl w:val="1"/>
          <w:numId w:val="5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083D69" w14:textId="77777777" w:rsidR="003D627B" w:rsidRPr="003D627B" w:rsidRDefault="003D627B">
      <w:pPr>
        <w:numPr>
          <w:ilvl w:val="1"/>
          <w:numId w:val="5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6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E28D1CB" w14:textId="77777777" w:rsidR="003D627B" w:rsidRPr="003D627B" w:rsidRDefault="003D627B">
      <w:pPr>
        <w:numPr>
          <w:ilvl w:val="1"/>
          <w:numId w:val="5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F051AE9" w14:textId="77777777" w:rsidR="003D627B" w:rsidRPr="003D627B" w:rsidRDefault="003D627B">
      <w:pPr>
        <w:numPr>
          <w:ilvl w:val="1"/>
          <w:numId w:val="5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5054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4)</w:t>
      </w:r>
    </w:p>
    <w:p w14:paraId="21E61F08" w14:textId="77777777" w:rsidR="003D627B" w:rsidRPr="003D627B" w:rsidRDefault="003D627B">
      <w:pPr>
        <w:numPr>
          <w:ilvl w:val="0"/>
          <w:numId w:val="5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4.2024</w:t>
      </w:r>
    </w:p>
    <w:p w14:paraId="14414D33" w14:textId="77777777" w:rsidR="003D627B" w:rsidRPr="003D627B" w:rsidRDefault="003D627B">
      <w:pPr>
        <w:numPr>
          <w:ilvl w:val="1"/>
          <w:numId w:val="5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83B6875" w14:textId="77777777" w:rsidR="003D627B" w:rsidRPr="003D627B" w:rsidRDefault="003D627B">
      <w:pPr>
        <w:numPr>
          <w:ilvl w:val="1"/>
          <w:numId w:val="5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A231C8F" w14:textId="77777777" w:rsidR="003D627B" w:rsidRPr="003D627B" w:rsidRDefault="003D627B">
      <w:pPr>
        <w:numPr>
          <w:ilvl w:val="1"/>
          <w:numId w:val="5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00B5B71" w14:textId="77777777" w:rsidR="003D627B" w:rsidRPr="003D627B" w:rsidRDefault="003D627B">
      <w:pPr>
        <w:numPr>
          <w:ilvl w:val="1"/>
          <w:numId w:val="5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</w:t>
      </w:r>
    </w:p>
    <w:p w14:paraId="4EBFA816" w14:textId="77777777" w:rsidR="003D627B" w:rsidRPr="003D627B" w:rsidRDefault="003D627B">
      <w:pPr>
        <w:numPr>
          <w:ilvl w:val="1"/>
          <w:numId w:val="5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2</w:t>
      </w:r>
    </w:p>
    <w:p w14:paraId="29A02A03" w14:textId="77777777" w:rsidR="003D627B" w:rsidRPr="003D627B" w:rsidRDefault="003D627B">
      <w:pPr>
        <w:numPr>
          <w:ilvl w:val="1"/>
          <w:numId w:val="5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0788A4A" w14:textId="77777777" w:rsidR="003D627B" w:rsidRPr="003D627B" w:rsidRDefault="003D627B">
      <w:pPr>
        <w:numPr>
          <w:ilvl w:val="1"/>
          <w:numId w:val="5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B5DDA27" w14:textId="77777777" w:rsidR="003D627B" w:rsidRPr="003D627B" w:rsidRDefault="003D627B">
      <w:pPr>
        <w:numPr>
          <w:ilvl w:val="1"/>
          <w:numId w:val="5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A86D685" w14:textId="6F20D508" w:rsidR="003D627B" w:rsidRPr="003D627B" w:rsidRDefault="0011345C">
      <w:pPr>
        <w:numPr>
          <w:ilvl w:val="1"/>
          <w:numId w:val="5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1E0952E" w14:textId="77777777" w:rsidR="003D627B" w:rsidRPr="003D627B" w:rsidRDefault="003D627B">
      <w:pPr>
        <w:numPr>
          <w:ilvl w:val="1"/>
          <w:numId w:val="5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C7D43D" w14:textId="77777777" w:rsidR="003D627B" w:rsidRPr="003D627B" w:rsidRDefault="003D627B">
      <w:pPr>
        <w:numPr>
          <w:ilvl w:val="1"/>
          <w:numId w:val="5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025E96D" w14:textId="77777777" w:rsidR="003D627B" w:rsidRPr="003D627B" w:rsidRDefault="003D627B">
      <w:pPr>
        <w:numPr>
          <w:ilvl w:val="1"/>
          <w:numId w:val="5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978B617" w14:textId="77777777" w:rsidR="003D627B" w:rsidRPr="003D627B" w:rsidRDefault="003D627B">
      <w:pPr>
        <w:numPr>
          <w:ilvl w:val="1"/>
          <w:numId w:val="5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6EE72BD" w14:textId="77777777" w:rsidR="003D627B" w:rsidRPr="003D627B" w:rsidRDefault="003D627B">
      <w:pPr>
        <w:numPr>
          <w:ilvl w:val="1"/>
          <w:numId w:val="5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39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74B4917A" w14:textId="77777777" w:rsidR="003D627B" w:rsidRPr="003D627B" w:rsidRDefault="003D627B">
      <w:pPr>
        <w:numPr>
          <w:ilvl w:val="0"/>
          <w:numId w:val="5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4.2024</w:t>
      </w:r>
    </w:p>
    <w:p w14:paraId="4E3DE6D6" w14:textId="77777777" w:rsidR="003D627B" w:rsidRPr="003D627B" w:rsidRDefault="003D627B">
      <w:pPr>
        <w:numPr>
          <w:ilvl w:val="1"/>
          <w:numId w:val="5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72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7CD80C6" w14:textId="77777777" w:rsidR="003D627B" w:rsidRPr="003D627B" w:rsidRDefault="003D627B">
      <w:pPr>
        <w:numPr>
          <w:ilvl w:val="1"/>
          <w:numId w:val="5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1D20E62" w14:textId="77777777" w:rsidR="003D627B" w:rsidRPr="003D627B" w:rsidRDefault="003D627B">
      <w:pPr>
        <w:numPr>
          <w:ilvl w:val="1"/>
          <w:numId w:val="5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27EB95D" w14:textId="77777777" w:rsidR="003D627B" w:rsidRPr="003D627B" w:rsidRDefault="003D627B">
      <w:pPr>
        <w:numPr>
          <w:ilvl w:val="1"/>
          <w:numId w:val="5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9A16F9" w14:textId="77777777" w:rsidR="003D627B" w:rsidRPr="003D627B" w:rsidRDefault="003D627B">
      <w:pPr>
        <w:numPr>
          <w:ilvl w:val="1"/>
          <w:numId w:val="5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C7047C4" w14:textId="77777777" w:rsidR="003D627B" w:rsidRPr="003D627B" w:rsidRDefault="003D627B">
      <w:pPr>
        <w:numPr>
          <w:ilvl w:val="1"/>
          <w:numId w:val="5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0A7E06F8" w14:textId="77777777" w:rsidR="003D627B" w:rsidRPr="003D627B" w:rsidRDefault="003D627B">
      <w:pPr>
        <w:numPr>
          <w:ilvl w:val="1"/>
          <w:numId w:val="5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DE06A0" w14:textId="77777777" w:rsidR="003D627B" w:rsidRPr="003D627B" w:rsidRDefault="003D627B">
      <w:pPr>
        <w:numPr>
          <w:ilvl w:val="1"/>
          <w:numId w:val="5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3B0FA40" w14:textId="6FE5B52E" w:rsidR="003D627B" w:rsidRPr="003D627B" w:rsidRDefault="0011345C">
      <w:pPr>
        <w:numPr>
          <w:ilvl w:val="1"/>
          <w:numId w:val="5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7D1FB9" w14:textId="77777777" w:rsidR="003D627B" w:rsidRPr="003D627B" w:rsidRDefault="003D627B">
      <w:pPr>
        <w:numPr>
          <w:ilvl w:val="1"/>
          <w:numId w:val="5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636D811" w14:textId="77777777" w:rsidR="003D627B" w:rsidRPr="003D627B" w:rsidRDefault="003D627B">
      <w:pPr>
        <w:numPr>
          <w:ilvl w:val="1"/>
          <w:numId w:val="5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10BF88A" w14:textId="77777777" w:rsidR="003D627B" w:rsidRPr="003D627B" w:rsidRDefault="003D627B">
      <w:pPr>
        <w:numPr>
          <w:ilvl w:val="1"/>
          <w:numId w:val="5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334AA36B" w14:textId="77777777" w:rsidR="003D627B" w:rsidRPr="003D627B" w:rsidRDefault="003D627B">
      <w:pPr>
        <w:numPr>
          <w:ilvl w:val="1"/>
          <w:numId w:val="5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6C1F2E" w14:textId="77777777" w:rsidR="003D627B" w:rsidRPr="003D627B" w:rsidRDefault="003D627B">
      <w:pPr>
        <w:numPr>
          <w:ilvl w:val="1"/>
          <w:numId w:val="5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2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BF50359" w14:textId="77777777" w:rsidR="003D627B" w:rsidRPr="003D627B" w:rsidRDefault="003D627B">
      <w:pPr>
        <w:numPr>
          <w:ilvl w:val="0"/>
          <w:numId w:val="5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4.2024</w:t>
      </w:r>
    </w:p>
    <w:p w14:paraId="418E4CCA" w14:textId="77777777" w:rsidR="003D627B" w:rsidRPr="003D627B" w:rsidRDefault="003D627B">
      <w:pPr>
        <w:numPr>
          <w:ilvl w:val="1"/>
          <w:numId w:val="5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24CAF6" w14:textId="77777777" w:rsidR="003D627B" w:rsidRPr="003D627B" w:rsidRDefault="003D627B">
      <w:pPr>
        <w:numPr>
          <w:ilvl w:val="1"/>
          <w:numId w:val="5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D8AF039" w14:textId="77777777" w:rsidR="003D627B" w:rsidRPr="003D627B" w:rsidRDefault="003D627B">
      <w:pPr>
        <w:numPr>
          <w:ilvl w:val="1"/>
          <w:numId w:val="5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762E7EAA" w14:textId="77777777" w:rsidR="003D627B" w:rsidRPr="003D627B" w:rsidRDefault="003D627B">
      <w:pPr>
        <w:numPr>
          <w:ilvl w:val="1"/>
          <w:numId w:val="5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0BE364B" w14:textId="77777777" w:rsidR="003D627B" w:rsidRPr="003D627B" w:rsidRDefault="003D627B">
      <w:pPr>
        <w:numPr>
          <w:ilvl w:val="1"/>
          <w:numId w:val="5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35C2DF" w14:textId="77777777" w:rsidR="003D627B" w:rsidRPr="003D627B" w:rsidRDefault="003D627B">
      <w:pPr>
        <w:numPr>
          <w:ilvl w:val="1"/>
          <w:numId w:val="5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581C6F1" w14:textId="77777777" w:rsidR="003D627B" w:rsidRPr="003D627B" w:rsidRDefault="003D627B">
      <w:pPr>
        <w:numPr>
          <w:ilvl w:val="1"/>
          <w:numId w:val="5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EB9F4E7" w14:textId="77777777" w:rsidR="003D627B" w:rsidRPr="003D627B" w:rsidRDefault="003D627B">
      <w:pPr>
        <w:numPr>
          <w:ilvl w:val="1"/>
          <w:numId w:val="5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EF5043A" w14:textId="60E7C311" w:rsidR="003D627B" w:rsidRPr="003D627B" w:rsidRDefault="0011345C">
      <w:pPr>
        <w:numPr>
          <w:ilvl w:val="1"/>
          <w:numId w:val="5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</w:t>
      </w:r>
    </w:p>
    <w:p w14:paraId="78B01BC1" w14:textId="77777777" w:rsidR="003D627B" w:rsidRPr="003D627B" w:rsidRDefault="003D627B">
      <w:pPr>
        <w:numPr>
          <w:ilvl w:val="1"/>
          <w:numId w:val="5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725B087" w14:textId="77777777" w:rsidR="003D627B" w:rsidRPr="003D627B" w:rsidRDefault="003D627B">
      <w:pPr>
        <w:numPr>
          <w:ilvl w:val="1"/>
          <w:numId w:val="5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F1F6CC" w14:textId="77777777" w:rsidR="003D627B" w:rsidRPr="003D627B" w:rsidRDefault="003D627B">
      <w:pPr>
        <w:numPr>
          <w:ilvl w:val="1"/>
          <w:numId w:val="5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C95BC17" w14:textId="77777777" w:rsidR="003D627B" w:rsidRPr="003D627B" w:rsidRDefault="003D627B">
      <w:pPr>
        <w:numPr>
          <w:ilvl w:val="1"/>
          <w:numId w:val="5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75D78E1" w14:textId="77777777" w:rsidR="003D627B" w:rsidRPr="003D627B" w:rsidRDefault="003D627B">
      <w:pPr>
        <w:numPr>
          <w:ilvl w:val="1"/>
          <w:numId w:val="6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1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27F2FDE5" w14:textId="77777777" w:rsidR="003D627B" w:rsidRPr="003D627B" w:rsidRDefault="003D627B">
      <w:pPr>
        <w:numPr>
          <w:ilvl w:val="0"/>
          <w:numId w:val="6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4.2024</w:t>
      </w:r>
    </w:p>
    <w:p w14:paraId="30030FD6" w14:textId="77777777" w:rsidR="003D627B" w:rsidRPr="003D627B" w:rsidRDefault="003D627B">
      <w:pPr>
        <w:numPr>
          <w:ilvl w:val="1"/>
          <w:numId w:val="6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0834FD3" w14:textId="77777777" w:rsidR="003D627B" w:rsidRPr="003D627B" w:rsidRDefault="003D627B">
      <w:pPr>
        <w:numPr>
          <w:ilvl w:val="1"/>
          <w:numId w:val="6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89A0547" w14:textId="77777777" w:rsidR="003D627B" w:rsidRPr="003D627B" w:rsidRDefault="003D627B">
      <w:pPr>
        <w:numPr>
          <w:ilvl w:val="1"/>
          <w:numId w:val="6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7C95467" w14:textId="77777777" w:rsidR="003D627B" w:rsidRPr="003D627B" w:rsidRDefault="003D627B">
      <w:pPr>
        <w:numPr>
          <w:ilvl w:val="1"/>
          <w:numId w:val="6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1B7D007" w14:textId="77777777" w:rsidR="003D627B" w:rsidRPr="003D627B" w:rsidRDefault="003D627B">
      <w:pPr>
        <w:numPr>
          <w:ilvl w:val="1"/>
          <w:numId w:val="6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B489DD" w14:textId="77777777" w:rsidR="003D627B" w:rsidRPr="003D627B" w:rsidRDefault="003D627B">
      <w:pPr>
        <w:numPr>
          <w:ilvl w:val="1"/>
          <w:numId w:val="6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2019BDA7" w14:textId="77777777" w:rsidR="003D627B" w:rsidRPr="003D627B" w:rsidRDefault="003D627B">
      <w:pPr>
        <w:numPr>
          <w:ilvl w:val="1"/>
          <w:numId w:val="6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8D6565" w14:textId="77777777" w:rsidR="003D627B" w:rsidRPr="003D627B" w:rsidRDefault="003D627B">
      <w:pPr>
        <w:numPr>
          <w:ilvl w:val="1"/>
          <w:numId w:val="6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4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977903C" w14:textId="6B28010A" w:rsidR="003D627B" w:rsidRPr="003D627B" w:rsidRDefault="0011345C">
      <w:pPr>
        <w:numPr>
          <w:ilvl w:val="1"/>
          <w:numId w:val="6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</w:t>
      </w:r>
    </w:p>
    <w:p w14:paraId="0AE51EA6" w14:textId="77777777" w:rsidR="003D627B" w:rsidRPr="003D627B" w:rsidRDefault="003D627B">
      <w:pPr>
        <w:numPr>
          <w:ilvl w:val="1"/>
          <w:numId w:val="6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2D57969" w14:textId="77777777" w:rsidR="003D627B" w:rsidRPr="003D627B" w:rsidRDefault="003D627B">
      <w:pPr>
        <w:numPr>
          <w:ilvl w:val="1"/>
          <w:numId w:val="6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9F5FFA" w14:textId="77777777" w:rsidR="003D627B" w:rsidRPr="003D627B" w:rsidRDefault="003D627B">
      <w:pPr>
        <w:numPr>
          <w:ilvl w:val="1"/>
          <w:numId w:val="6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731C173" w14:textId="77777777" w:rsidR="003D627B" w:rsidRPr="003D627B" w:rsidRDefault="003D627B">
      <w:pPr>
        <w:numPr>
          <w:ilvl w:val="1"/>
          <w:numId w:val="6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AD74B7F" w14:textId="77777777" w:rsidR="003D627B" w:rsidRPr="003D627B" w:rsidRDefault="003D627B">
      <w:pPr>
        <w:numPr>
          <w:ilvl w:val="1"/>
          <w:numId w:val="6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1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2077FE23" w14:textId="77777777" w:rsidR="003D627B" w:rsidRPr="003D627B" w:rsidRDefault="003D627B">
      <w:pPr>
        <w:numPr>
          <w:ilvl w:val="0"/>
          <w:numId w:val="6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4.2024</w:t>
      </w:r>
    </w:p>
    <w:p w14:paraId="365D44A1" w14:textId="77777777" w:rsidR="003D627B" w:rsidRPr="003D627B" w:rsidRDefault="003D627B">
      <w:pPr>
        <w:numPr>
          <w:ilvl w:val="1"/>
          <w:numId w:val="6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31EAC01" w14:textId="77777777" w:rsidR="003D627B" w:rsidRPr="003D627B" w:rsidRDefault="003D627B">
      <w:pPr>
        <w:numPr>
          <w:ilvl w:val="1"/>
          <w:numId w:val="6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AB98232" w14:textId="77777777" w:rsidR="003D627B" w:rsidRPr="003D627B" w:rsidRDefault="003D627B">
      <w:pPr>
        <w:numPr>
          <w:ilvl w:val="1"/>
          <w:numId w:val="6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9C49E37" w14:textId="77777777" w:rsidR="003D627B" w:rsidRPr="003D627B" w:rsidRDefault="003D627B">
      <w:pPr>
        <w:numPr>
          <w:ilvl w:val="1"/>
          <w:numId w:val="6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06F68CF5" w14:textId="77777777" w:rsidR="003D627B" w:rsidRPr="003D627B" w:rsidRDefault="003D627B">
      <w:pPr>
        <w:numPr>
          <w:ilvl w:val="1"/>
          <w:numId w:val="6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8A58EA" w14:textId="77777777" w:rsidR="003D627B" w:rsidRPr="003D627B" w:rsidRDefault="003D627B">
      <w:pPr>
        <w:numPr>
          <w:ilvl w:val="1"/>
          <w:numId w:val="6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4581CE8B" w14:textId="77777777" w:rsidR="003D627B" w:rsidRPr="003D627B" w:rsidRDefault="003D627B">
      <w:pPr>
        <w:numPr>
          <w:ilvl w:val="1"/>
          <w:numId w:val="6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DD738E" w14:textId="77777777" w:rsidR="003D627B" w:rsidRPr="003D627B" w:rsidRDefault="003D627B">
      <w:pPr>
        <w:numPr>
          <w:ilvl w:val="1"/>
          <w:numId w:val="6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93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DA6C5E3" w14:textId="7DE44CC4" w:rsidR="003D627B" w:rsidRPr="003D627B" w:rsidRDefault="0011345C">
      <w:pPr>
        <w:numPr>
          <w:ilvl w:val="1"/>
          <w:numId w:val="6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2024AE3" w14:textId="77777777" w:rsidR="003D627B" w:rsidRPr="003D627B" w:rsidRDefault="003D627B">
      <w:pPr>
        <w:numPr>
          <w:ilvl w:val="1"/>
          <w:numId w:val="6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CFFD3DC" w14:textId="77777777" w:rsidR="003D627B" w:rsidRPr="003D627B" w:rsidRDefault="003D627B">
      <w:pPr>
        <w:numPr>
          <w:ilvl w:val="1"/>
          <w:numId w:val="6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6F8041" w14:textId="77777777" w:rsidR="003D627B" w:rsidRPr="003D627B" w:rsidRDefault="003D627B">
      <w:pPr>
        <w:numPr>
          <w:ilvl w:val="1"/>
          <w:numId w:val="6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8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9981593" w14:textId="77777777" w:rsidR="003D627B" w:rsidRPr="003D627B" w:rsidRDefault="003D627B">
      <w:pPr>
        <w:numPr>
          <w:ilvl w:val="1"/>
          <w:numId w:val="6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A80B20B" w14:textId="77777777" w:rsidR="003D627B" w:rsidRPr="003D627B" w:rsidRDefault="003D627B">
      <w:pPr>
        <w:numPr>
          <w:ilvl w:val="1"/>
          <w:numId w:val="6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602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0)</w:t>
      </w:r>
    </w:p>
    <w:p w14:paraId="163B43C3" w14:textId="77777777" w:rsidR="003D627B" w:rsidRPr="003D627B" w:rsidRDefault="003D627B">
      <w:pPr>
        <w:numPr>
          <w:ilvl w:val="0"/>
          <w:numId w:val="6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4.2024</w:t>
      </w:r>
    </w:p>
    <w:p w14:paraId="7AA35BAA" w14:textId="77777777" w:rsidR="003D627B" w:rsidRPr="003D627B" w:rsidRDefault="003D627B">
      <w:pPr>
        <w:numPr>
          <w:ilvl w:val="1"/>
          <w:numId w:val="6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8008211" w14:textId="77777777" w:rsidR="003D627B" w:rsidRPr="003D627B" w:rsidRDefault="003D627B">
      <w:pPr>
        <w:numPr>
          <w:ilvl w:val="1"/>
          <w:numId w:val="6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68AA302" w14:textId="77777777" w:rsidR="003D627B" w:rsidRPr="003D627B" w:rsidRDefault="003D627B">
      <w:pPr>
        <w:numPr>
          <w:ilvl w:val="1"/>
          <w:numId w:val="6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3F9C85F4" w14:textId="77777777" w:rsidR="003D627B" w:rsidRPr="003D627B" w:rsidRDefault="003D627B">
      <w:pPr>
        <w:numPr>
          <w:ilvl w:val="1"/>
          <w:numId w:val="6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72CBAFCA" w14:textId="77777777" w:rsidR="003D627B" w:rsidRPr="003D627B" w:rsidRDefault="003D627B">
      <w:pPr>
        <w:numPr>
          <w:ilvl w:val="1"/>
          <w:numId w:val="6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B23C389" w14:textId="77777777" w:rsidR="003D627B" w:rsidRPr="003D627B" w:rsidRDefault="003D627B">
      <w:pPr>
        <w:numPr>
          <w:ilvl w:val="1"/>
          <w:numId w:val="6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</w:t>
      </w:r>
    </w:p>
    <w:p w14:paraId="761108A7" w14:textId="77777777" w:rsidR="003D627B" w:rsidRPr="003D627B" w:rsidRDefault="003D627B">
      <w:pPr>
        <w:numPr>
          <w:ilvl w:val="1"/>
          <w:numId w:val="6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685DD1E" w14:textId="77777777" w:rsidR="003D627B" w:rsidRPr="003D627B" w:rsidRDefault="003D627B">
      <w:pPr>
        <w:numPr>
          <w:ilvl w:val="1"/>
          <w:numId w:val="6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880717C" w14:textId="5E1E7DB2" w:rsidR="003D627B" w:rsidRPr="003D627B" w:rsidRDefault="0011345C">
      <w:pPr>
        <w:numPr>
          <w:ilvl w:val="1"/>
          <w:numId w:val="6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28E749E" w14:textId="77777777" w:rsidR="003D627B" w:rsidRPr="003D627B" w:rsidRDefault="003D627B">
      <w:pPr>
        <w:numPr>
          <w:ilvl w:val="1"/>
          <w:numId w:val="6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3E1CB1AF" w14:textId="77777777" w:rsidR="003D627B" w:rsidRPr="003D627B" w:rsidRDefault="003D627B">
      <w:pPr>
        <w:numPr>
          <w:ilvl w:val="1"/>
          <w:numId w:val="6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DD949B5" w14:textId="77777777" w:rsidR="003D627B" w:rsidRPr="003D627B" w:rsidRDefault="003D627B">
      <w:pPr>
        <w:numPr>
          <w:ilvl w:val="1"/>
          <w:numId w:val="6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)</w:t>
      </w:r>
    </w:p>
    <w:p w14:paraId="43ED9B5E" w14:textId="77777777" w:rsidR="003D627B" w:rsidRPr="003D627B" w:rsidRDefault="003D627B">
      <w:pPr>
        <w:numPr>
          <w:ilvl w:val="1"/>
          <w:numId w:val="6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D6E2D4F" w14:textId="77777777" w:rsidR="003D627B" w:rsidRPr="003D627B" w:rsidRDefault="003D627B">
      <w:pPr>
        <w:numPr>
          <w:ilvl w:val="1"/>
          <w:numId w:val="6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95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56CCE01A" w14:textId="77777777" w:rsidR="003D627B" w:rsidRPr="003D627B" w:rsidRDefault="003D627B">
      <w:pPr>
        <w:numPr>
          <w:ilvl w:val="0"/>
          <w:numId w:val="6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4.2024</w:t>
      </w:r>
    </w:p>
    <w:p w14:paraId="0CBE2C53" w14:textId="77777777" w:rsidR="003D627B" w:rsidRPr="003D627B" w:rsidRDefault="003D627B">
      <w:pPr>
        <w:numPr>
          <w:ilvl w:val="1"/>
          <w:numId w:val="6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6B72EB0" w14:textId="77777777" w:rsidR="003D627B" w:rsidRPr="003D627B" w:rsidRDefault="003D627B">
      <w:pPr>
        <w:numPr>
          <w:ilvl w:val="1"/>
          <w:numId w:val="6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C86FB2A" w14:textId="77777777" w:rsidR="003D627B" w:rsidRPr="003D627B" w:rsidRDefault="003D627B">
      <w:pPr>
        <w:numPr>
          <w:ilvl w:val="1"/>
          <w:numId w:val="6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15E6363" w14:textId="77777777" w:rsidR="003D627B" w:rsidRPr="003D627B" w:rsidRDefault="003D627B">
      <w:pPr>
        <w:numPr>
          <w:ilvl w:val="1"/>
          <w:numId w:val="6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D177A72" w14:textId="77777777" w:rsidR="003D627B" w:rsidRPr="003D627B" w:rsidRDefault="003D627B">
      <w:pPr>
        <w:numPr>
          <w:ilvl w:val="1"/>
          <w:numId w:val="6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C14B12" w14:textId="77777777" w:rsidR="003D627B" w:rsidRPr="003D627B" w:rsidRDefault="003D627B">
      <w:pPr>
        <w:numPr>
          <w:ilvl w:val="1"/>
          <w:numId w:val="6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A69BB7E" w14:textId="77777777" w:rsidR="003D627B" w:rsidRPr="003D627B" w:rsidRDefault="003D627B">
      <w:pPr>
        <w:numPr>
          <w:ilvl w:val="1"/>
          <w:numId w:val="6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54AB553" w14:textId="77777777" w:rsidR="003D627B" w:rsidRPr="003D627B" w:rsidRDefault="003D627B">
      <w:pPr>
        <w:numPr>
          <w:ilvl w:val="1"/>
          <w:numId w:val="6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E1B2836" w14:textId="04BAF575" w:rsidR="003D627B" w:rsidRPr="003D627B" w:rsidRDefault="0011345C">
      <w:pPr>
        <w:numPr>
          <w:ilvl w:val="1"/>
          <w:numId w:val="6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10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2E29196" w14:textId="77777777" w:rsidR="003D627B" w:rsidRPr="003D627B" w:rsidRDefault="003D627B">
      <w:pPr>
        <w:numPr>
          <w:ilvl w:val="1"/>
          <w:numId w:val="6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8F7E588" w14:textId="77777777" w:rsidR="003D627B" w:rsidRPr="003D627B" w:rsidRDefault="003D627B">
      <w:pPr>
        <w:numPr>
          <w:ilvl w:val="1"/>
          <w:numId w:val="6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2D7B88" w14:textId="77777777" w:rsidR="003D627B" w:rsidRPr="003D627B" w:rsidRDefault="003D627B">
      <w:pPr>
        <w:numPr>
          <w:ilvl w:val="1"/>
          <w:numId w:val="6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10E8FB2F" w14:textId="77777777" w:rsidR="003D627B" w:rsidRPr="003D627B" w:rsidRDefault="003D627B">
      <w:pPr>
        <w:numPr>
          <w:ilvl w:val="1"/>
          <w:numId w:val="6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4F8E754" w14:textId="77777777" w:rsidR="003D627B" w:rsidRPr="003D627B" w:rsidRDefault="003D627B">
      <w:pPr>
        <w:numPr>
          <w:ilvl w:val="1"/>
          <w:numId w:val="6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8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6BCF76A0" w14:textId="77777777" w:rsidR="003D627B" w:rsidRPr="003D627B" w:rsidRDefault="003D627B">
      <w:pPr>
        <w:numPr>
          <w:ilvl w:val="0"/>
          <w:numId w:val="6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4.2024</w:t>
      </w:r>
    </w:p>
    <w:p w14:paraId="1106D4A9" w14:textId="77777777" w:rsidR="003D627B" w:rsidRPr="003D627B" w:rsidRDefault="003D627B">
      <w:pPr>
        <w:numPr>
          <w:ilvl w:val="1"/>
          <w:numId w:val="6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E1906AC" w14:textId="77777777" w:rsidR="003D627B" w:rsidRPr="003D627B" w:rsidRDefault="003D627B">
      <w:pPr>
        <w:numPr>
          <w:ilvl w:val="1"/>
          <w:numId w:val="6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121E5ED" w14:textId="77777777" w:rsidR="003D627B" w:rsidRPr="003D627B" w:rsidRDefault="003D627B">
      <w:pPr>
        <w:numPr>
          <w:ilvl w:val="1"/>
          <w:numId w:val="6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C7E8F15" w14:textId="77777777" w:rsidR="003D627B" w:rsidRPr="003D627B" w:rsidRDefault="003D627B">
      <w:pPr>
        <w:numPr>
          <w:ilvl w:val="1"/>
          <w:numId w:val="6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1E441E9A" w14:textId="77777777" w:rsidR="003D627B" w:rsidRPr="003D627B" w:rsidRDefault="003D627B">
      <w:pPr>
        <w:numPr>
          <w:ilvl w:val="1"/>
          <w:numId w:val="6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56CB18" w14:textId="77777777" w:rsidR="003D627B" w:rsidRPr="003D627B" w:rsidRDefault="003D627B">
      <w:pPr>
        <w:numPr>
          <w:ilvl w:val="1"/>
          <w:numId w:val="6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ABA26B2" w14:textId="77777777" w:rsidR="003D627B" w:rsidRPr="003D627B" w:rsidRDefault="003D627B">
      <w:pPr>
        <w:numPr>
          <w:ilvl w:val="1"/>
          <w:numId w:val="6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26B3F60" w14:textId="77777777" w:rsidR="003D627B" w:rsidRPr="003D627B" w:rsidRDefault="003D627B">
      <w:pPr>
        <w:numPr>
          <w:ilvl w:val="1"/>
          <w:numId w:val="6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76B0F02" w14:textId="7AB519B0" w:rsidR="003D627B" w:rsidRPr="003D627B" w:rsidRDefault="0011345C">
      <w:pPr>
        <w:numPr>
          <w:ilvl w:val="1"/>
          <w:numId w:val="6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2B7DFF" w14:textId="77777777" w:rsidR="003D627B" w:rsidRPr="003D627B" w:rsidRDefault="003D627B">
      <w:pPr>
        <w:numPr>
          <w:ilvl w:val="1"/>
          <w:numId w:val="6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C8D50F1" w14:textId="77777777" w:rsidR="003D627B" w:rsidRPr="003D627B" w:rsidRDefault="003D627B">
      <w:pPr>
        <w:numPr>
          <w:ilvl w:val="1"/>
          <w:numId w:val="6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466F4F4" w14:textId="77777777" w:rsidR="003D627B" w:rsidRPr="003D627B" w:rsidRDefault="003D627B">
      <w:pPr>
        <w:numPr>
          <w:ilvl w:val="1"/>
          <w:numId w:val="6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2CD038D1" w14:textId="77777777" w:rsidR="003D627B" w:rsidRPr="003D627B" w:rsidRDefault="003D627B">
      <w:pPr>
        <w:numPr>
          <w:ilvl w:val="1"/>
          <w:numId w:val="6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5</w:t>
      </w:r>
    </w:p>
    <w:p w14:paraId="4B206D49" w14:textId="77777777" w:rsidR="003D627B" w:rsidRPr="003D627B" w:rsidRDefault="003D627B">
      <w:pPr>
        <w:numPr>
          <w:ilvl w:val="1"/>
          <w:numId w:val="6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7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360D6EAC" w14:textId="77777777" w:rsidR="003D627B" w:rsidRPr="003D627B" w:rsidRDefault="003D627B">
      <w:pPr>
        <w:numPr>
          <w:ilvl w:val="0"/>
          <w:numId w:val="6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18.04.2024</w:t>
      </w:r>
    </w:p>
    <w:p w14:paraId="3C5B9E91" w14:textId="77777777" w:rsidR="003D627B" w:rsidRPr="003D627B" w:rsidRDefault="003D627B">
      <w:pPr>
        <w:numPr>
          <w:ilvl w:val="1"/>
          <w:numId w:val="6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DEF19A" w14:textId="77777777" w:rsidR="003D627B" w:rsidRPr="003D627B" w:rsidRDefault="003D627B">
      <w:pPr>
        <w:numPr>
          <w:ilvl w:val="1"/>
          <w:numId w:val="6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0E75B05" w14:textId="77777777" w:rsidR="003D627B" w:rsidRPr="003D627B" w:rsidRDefault="003D627B">
      <w:pPr>
        <w:numPr>
          <w:ilvl w:val="1"/>
          <w:numId w:val="6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69B7987" w14:textId="77777777" w:rsidR="003D627B" w:rsidRPr="003D627B" w:rsidRDefault="003D627B">
      <w:pPr>
        <w:numPr>
          <w:ilvl w:val="1"/>
          <w:numId w:val="6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5591F80D" w14:textId="77777777" w:rsidR="003D627B" w:rsidRPr="003D627B" w:rsidRDefault="003D627B">
      <w:pPr>
        <w:numPr>
          <w:ilvl w:val="1"/>
          <w:numId w:val="6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0</w:t>
      </w:r>
    </w:p>
    <w:p w14:paraId="5BE5DF04" w14:textId="77777777" w:rsidR="003D627B" w:rsidRPr="003D627B" w:rsidRDefault="003D627B">
      <w:pPr>
        <w:numPr>
          <w:ilvl w:val="1"/>
          <w:numId w:val="6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CA9838F" w14:textId="77777777" w:rsidR="003D627B" w:rsidRPr="003D627B" w:rsidRDefault="003D627B">
      <w:pPr>
        <w:numPr>
          <w:ilvl w:val="1"/>
          <w:numId w:val="6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E28B607" w14:textId="77777777" w:rsidR="003D627B" w:rsidRPr="003D627B" w:rsidRDefault="003D627B">
      <w:pPr>
        <w:numPr>
          <w:ilvl w:val="1"/>
          <w:numId w:val="6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ADC0368" w14:textId="0365567B" w:rsidR="003D627B" w:rsidRPr="003D627B" w:rsidRDefault="0011345C">
      <w:pPr>
        <w:numPr>
          <w:ilvl w:val="1"/>
          <w:numId w:val="6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3</w:t>
      </w:r>
    </w:p>
    <w:p w14:paraId="157B96F5" w14:textId="77777777" w:rsidR="003D627B" w:rsidRPr="003D627B" w:rsidRDefault="003D627B">
      <w:pPr>
        <w:numPr>
          <w:ilvl w:val="1"/>
          <w:numId w:val="6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15AF751" w14:textId="77777777" w:rsidR="003D627B" w:rsidRPr="003D627B" w:rsidRDefault="003D627B">
      <w:pPr>
        <w:numPr>
          <w:ilvl w:val="1"/>
          <w:numId w:val="6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CEAEBF" w14:textId="77777777" w:rsidR="003D627B" w:rsidRPr="003D627B" w:rsidRDefault="003D627B">
      <w:pPr>
        <w:numPr>
          <w:ilvl w:val="1"/>
          <w:numId w:val="6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912CACC" w14:textId="77777777" w:rsidR="003D627B" w:rsidRPr="003D627B" w:rsidRDefault="003D627B">
      <w:pPr>
        <w:numPr>
          <w:ilvl w:val="1"/>
          <w:numId w:val="6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0FAE627" w14:textId="77777777" w:rsidR="003D627B" w:rsidRPr="003D627B" w:rsidRDefault="003D627B">
      <w:pPr>
        <w:numPr>
          <w:ilvl w:val="1"/>
          <w:numId w:val="6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6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45C2B2E" w14:textId="77777777" w:rsidR="003D627B" w:rsidRPr="003D627B" w:rsidRDefault="003D627B">
      <w:pPr>
        <w:numPr>
          <w:ilvl w:val="0"/>
          <w:numId w:val="6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4.2024</w:t>
      </w:r>
    </w:p>
    <w:p w14:paraId="5EF14259" w14:textId="77777777" w:rsidR="003D627B" w:rsidRPr="003D627B" w:rsidRDefault="003D627B">
      <w:pPr>
        <w:numPr>
          <w:ilvl w:val="1"/>
          <w:numId w:val="6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88B4AD6" w14:textId="77777777" w:rsidR="003D627B" w:rsidRPr="003D627B" w:rsidRDefault="003D627B">
      <w:pPr>
        <w:numPr>
          <w:ilvl w:val="1"/>
          <w:numId w:val="6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2C2F345" w14:textId="77777777" w:rsidR="003D627B" w:rsidRPr="003D627B" w:rsidRDefault="003D627B">
      <w:pPr>
        <w:numPr>
          <w:ilvl w:val="1"/>
          <w:numId w:val="6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BFB7DC0" w14:textId="77777777" w:rsidR="003D627B" w:rsidRPr="003D627B" w:rsidRDefault="003D627B">
      <w:pPr>
        <w:numPr>
          <w:ilvl w:val="1"/>
          <w:numId w:val="6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0A1406DF" w14:textId="77777777" w:rsidR="003D627B" w:rsidRPr="003D627B" w:rsidRDefault="003D627B">
      <w:pPr>
        <w:numPr>
          <w:ilvl w:val="1"/>
          <w:numId w:val="6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D583D81" w14:textId="77777777" w:rsidR="003D627B" w:rsidRPr="003D627B" w:rsidRDefault="003D627B">
      <w:pPr>
        <w:numPr>
          <w:ilvl w:val="1"/>
          <w:numId w:val="6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D3C42F2" w14:textId="77777777" w:rsidR="003D627B" w:rsidRPr="003D627B" w:rsidRDefault="003D627B">
      <w:pPr>
        <w:numPr>
          <w:ilvl w:val="1"/>
          <w:numId w:val="6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BE129E4" w14:textId="77777777" w:rsidR="003D627B" w:rsidRPr="003D627B" w:rsidRDefault="003D627B">
      <w:pPr>
        <w:numPr>
          <w:ilvl w:val="1"/>
          <w:numId w:val="6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10B990" w14:textId="3A76EB51" w:rsidR="003D627B" w:rsidRPr="003D627B" w:rsidRDefault="0011345C">
      <w:pPr>
        <w:numPr>
          <w:ilvl w:val="1"/>
          <w:numId w:val="7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ABA9D3" w14:textId="77777777" w:rsidR="003D627B" w:rsidRPr="003D627B" w:rsidRDefault="003D627B">
      <w:pPr>
        <w:numPr>
          <w:ilvl w:val="1"/>
          <w:numId w:val="7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89EB555" w14:textId="77777777" w:rsidR="003D627B" w:rsidRPr="003D627B" w:rsidRDefault="003D627B">
      <w:pPr>
        <w:numPr>
          <w:ilvl w:val="1"/>
          <w:numId w:val="7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B9F41C4" w14:textId="77777777" w:rsidR="003D627B" w:rsidRPr="003D627B" w:rsidRDefault="003D627B">
      <w:pPr>
        <w:numPr>
          <w:ilvl w:val="1"/>
          <w:numId w:val="7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AAC568" w14:textId="77777777" w:rsidR="003D627B" w:rsidRPr="003D627B" w:rsidRDefault="003D627B">
      <w:pPr>
        <w:numPr>
          <w:ilvl w:val="1"/>
          <w:numId w:val="7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D641260" w14:textId="77777777" w:rsidR="003D627B" w:rsidRPr="003D627B" w:rsidRDefault="003D627B">
      <w:pPr>
        <w:numPr>
          <w:ilvl w:val="1"/>
          <w:numId w:val="7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6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0321E6CA" w14:textId="77777777" w:rsidR="003D627B" w:rsidRPr="003D627B" w:rsidRDefault="003D627B">
      <w:pPr>
        <w:numPr>
          <w:ilvl w:val="0"/>
          <w:numId w:val="7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4.2024</w:t>
      </w:r>
    </w:p>
    <w:p w14:paraId="469F74E0" w14:textId="77777777" w:rsidR="003D627B" w:rsidRPr="003D627B" w:rsidRDefault="003D627B">
      <w:pPr>
        <w:numPr>
          <w:ilvl w:val="1"/>
          <w:numId w:val="7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E5396A2" w14:textId="77777777" w:rsidR="003D627B" w:rsidRPr="003D627B" w:rsidRDefault="003D627B">
      <w:pPr>
        <w:numPr>
          <w:ilvl w:val="1"/>
          <w:numId w:val="7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7C6ACDB" w14:textId="77777777" w:rsidR="003D627B" w:rsidRPr="003D627B" w:rsidRDefault="003D627B">
      <w:pPr>
        <w:numPr>
          <w:ilvl w:val="1"/>
          <w:numId w:val="7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BE20588" w14:textId="77777777" w:rsidR="003D627B" w:rsidRPr="003D627B" w:rsidRDefault="003D627B">
      <w:pPr>
        <w:numPr>
          <w:ilvl w:val="1"/>
          <w:numId w:val="7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68FB002E" w14:textId="77777777" w:rsidR="003D627B" w:rsidRPr="003D627B" w:rsidRDefault="003D627B">
      <w:pPr>
        <w:numPr>
          <w:ilvl w:val="1"/>
          <w:numId w:val="7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42D362" w14:textId="77777777" w:rsidR="003D627B" w:rsidRPr="003D627B" w:rsidRDefault="003D627B">
      <w:pPr>
        <w:numPr>
          <w:ilvl w:val="1"/>
          <w:numId w:val="7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EB414F2" w14:textId="77777777" w:rsidR="003D627B" w:rsidRPr="003D627B" w:rsidRDefault="003D627B">
      <w:pPr>
        <w:numPr>
          <w:ilvl w:val="1"/>
          <w:numId w:val="7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D94402F" w14:textId="77777777" w:rsidR="003D627B" w:rsidRPr="003D627B" w:rsidRDefault="003D627B">
      <w:pPr>
        <w:numPr>
          <w:ilvl w:val="1"/>
          <w:numId w:val="7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B6F431C" w14:textId="2E88660B" w:rsidR="003D627B" w:rsidRPr="003D627B" w:rsidRDefault="0011345C">
      <w:pPr>
        <w:numPr>
          <w:ilvl w:val="1"/>
          <w:numId w:val="7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2</w:t>
      </w:r>
    </w:p>
    <w:p w14:paraId="366E62B6" w14:textId="77777777" w:rsidR="003D627B" w:rsidRPr="003D627B" w:rsidRDefault="003D627B">
      <w:pPr>
        <w:numPr>
          <w:ilvl w:val="1"/>
          <w:numId w:val="7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3CDBC47" w14:textId="77777777" w:rsidR="003D627B" w:rsidRPr="003D627B" w:rsidRDefault="003D627B">
      <w:pPr>
        <w:numPr>
          <w:ilvl w:val="1"/>
          <w:numId w:val="7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6BCD9AB" w14:textId="77777777" w:rsidR="003D627B" w:rsidRPr="003D627B" w:rsidRDefault="003D627B">
      <w:pPr>
        <w:numPr>
          <w:ilvl w:val="1"/>
          <w:numId w:val="7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55F741D9" w14:textId="77777777" w:rsidR="003D627B" w:rsidRPr="003D627B" w:rsidRDefault="003D627B">
      <w:pPr>
        <w:numPr>
          <w:ilvl w:val="1"/>
          <w:numId w:val="7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8</w:t>
      </w:r>
    </w:p>
    <w:p w14:paraId="09A5FBAD" w14:textId="77777777" w:rsidR="003D627B" w:rsidRPr="003D627B" w:rsidRDefault="003D627B">
      <w:pPr>
        <w:numPr>
          <w:ilvl w:val="1"/>
          <w:numId w:val="7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5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3FB4C728" w14:textId="77777777" w:rsidR="003D627B" w:rsidRPr="003D627B" w:rsidRDefault="003D627B">
      <w:pPr>
        <w:numPr>
          <w:ilvl w:val="0"/>
          <w:numId w:val="7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4.2024</w:t>
      </w:r>
    </w:p>
    <w:p w14:paraId="154922EC" w14:textId="77777777" w:rsidR="003D627B" w:rsidRPr="003D627B" w:rsidRDefault="003D627B">
      <w:pPr>
        <w:numPr>
          <w:ilvl w:val="1"/>
          <w:numId w:val="7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1CD85F6" w14:textId="77777777" w:rsidR="003D627B" w:rsidRPr="003D627B" w:rsidRDefault="003D627B">
      <w:pPr>
        <w:numPr>
          <w:ilvl w:val="1"/>
          <w:numId w:val="7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498FA1F" w14:textId="77777777" w:rsidR="003D627B" w:rsidRPr="003D627B" w:rsidRDefault="003D627B">
      <w:pPr>
        <w:numPr>
          <w:ilvl w:val="1"/>
          <w:numId w:val="7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BC0433D" w14:textId="77777777" w:rsidR="003D627B" w:rsidRPr="003D627B" w:rsidRDefault="003D627B">
      <w:pPr>
        <w:numPr>
          <w:ilvl w:val="1"/>
          <w:numId w:val="7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</w:t>
      </w:r>
    </w:p>
    <w:p w14:paraId="49E05C0B" w14:textId="77777777" w:rsidR="003D627B" w:rsidRPr="003D627B" w:rsidRDefault="003D627B">
      <w:pPr>
        <w:numPr>
          <w:ilvl w:val="1"/>
          <w:numId w:val="7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8</w:t>
      </w:r>
    </w:p>
    <w:p w14:paraId="3F37E697" w14:textId="77777777" w:rsidR="003D627B" w:rsidRPr="003D627B" w:rsidRDefault="003D627B">
      <w:pPr>
        <w:numPr>
          <w:ilvl w:val="1"/>
          <w:numId w:val="7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E960B77" w14:textId="77777777" w:rsidR="003D627B" w:rsidRPr="003D627B" w:rsidRDefault="003D627B">
      <w:pPr>
        <w:numPr>
          <w:ilvl w:val="1"/>
          <w:numId w:val="7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5</w:t>
      </w:r>
    </w:p>
    <w:p w14:paraId="3D42C18D" w14:textId="77777777" w:rsidR="003D627B" w:rsidRPr="003D627B" w:rsidRDefault="003D627B">
      <w:pPr>
        <w:numPr>
          <w:ilvl w:val="1"/>
          <w:numId w:val="7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5081896" w14:textId="6AABB3B1" w:rsidR="003D627B" w:rsidRPr="003D627B" w:rsidRDefault="0011345C">
      <w:pPr>
        <w:numPr>
          <w:ilvl w:val="1"/>
          <w:numId w:val="7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2A40E94" w14:textId="77777777" w:rsidR="003D627B" w:rsidRPr="003D627B" w:rsidRDefault="003D627B">
      <w:pPr>
        <w:numPr>
          <w:ilvl w:val="1"/>
          <w:numId w:val="7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AD026AC" w14:textId="77777777" w:rsidR="003D627B" w:rsidRPr="003D627B" w:rsidRDefault="003D627B">
      <w:pPr>
        <w:numPr>
          <w:ilvl w:val="1"/>
          <w:numId w:val="7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E686555" w14:textId="77777777" w:rsidR="003D627B" w:rsidRPr="003D627B" w:rsidRDefault="003D627B">
      <w:pPr>
        <w:numPr>
          <w:ilvl w:val="1"/>
          <w:numId w:val="7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76044757" w14:textId="77777777" w:rsidR="003D627B" w:rsidRPr="003D627B" w:rsidRDefault="003D627B">
      <w:pPr>
        <w:numPr>
          <w:ilvl w:val="1"/>
          <w:numId w:val="7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D31D02A" w14:textId="77777777" w:rsidR="003D627B" w:rsidRPr="003D627B" w:rsidRDefault="003D627B">
      <w:pPr>
        <w:numPr>
          <w:ilvl w:val="1"/>
          <w:numId w:val="7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4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1B0BA2F7" w14:textId="77777777" w:rsidR="003D627B" w:rsidRPr="003D627B" w:rsidRDefault="003D627B">
      <w:pPr>
        <w:numPr>
          <w:ilvl w:val="0"/>
          <w:numId w:val="7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4.2024</w:t>
      </w:r>
    </w:p>
    <w:p w14:paraId="2877B10D" w14:textId="77777777" w:rsidR="003D627B" w:rsidRPr="003D627B" w:rsidRDefault="003D627B">
      <w:pPr>
        <w:numPr>
          <w:ilvl w:val="1"/>
          <w:numId w:val="7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2D018F7" w14:textId="77777777" w:rsidR="003D627B" w:rsidRPr="003D627B" w:rsidRDefault="003D627B">
      <w:pPr>
        <w:numPr>
          <w:ilvl w:val="1"/>
          <w:numId w:val="7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45A7C05" w14:textId="77777777" w:rsidR="003D627B" w:rsidRPr="003D627B" w:rsidRDefault="003D627B">
      <w:pPr>
        <w:numPr>
          <w:ilvl w:val="1"/>
          <w:numId w:val="7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E549FD0" w14:textId="77777777" w:rsidR="003D627B" w:rsidRPr="003D627B" w:rsidRDefault="003D627B">
      <w:pPr>
        <w:numPr>
          <w:ilvl w:val="1"/>
          <w:numId w:val="7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F83B9C9" w14:textId="77777777" w:rsidR="003D627B" w:rsidRPr="003D627B" w:rsidRDefault="003D627B">
      <w:pPr>
        <w:numPr>
          <w:ilvl w:val="1"/>
          <w:numId w:val="7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B7B624E" w14:textId="77777777" w:rsidR="003D627B" w:rsidRPr="003D627B" w:rsidRDefault="003D627B">
      <w:pPr>
        <w:numPr>
          <w:ilvl w:val="1"/>
          <w:numId w:val="7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7774824" w14:textId="77777777" w:rsidR="003D627B" w:rsidRPr="003D627B" w:rsidRDefault="003D627B">
      <w:pPr>
        <w:numPr>
          <w:ilvl w:val="1"/>
          <w:numId w:val="7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6176605" w14:textId="77777777" w:rsidR="003D627B" w:rsidRPr="003D627B" w:rsidRDefault="003D627B">
      <w:pPr>
        <w:numPr>
          <w:ilvl w:val="1"/>
          <w:numId w:val="7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AB19899" w14:textId="6373CC48" w:rsidR="003D627B" w:rsidRPr="003D627B" w:rsidRDefault="0011345C">
      <w:pPr>
        <w:numPr>
          <w:ilvl w:val="1"/>
          <w:numId w:val="7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37E3B2" w14:textId="77777777" w:rsidR="003D627B" w:rsidRPr="003D627B" w:rsidRDefault="003D627B">
      <w:pPr>
        <w:numPr>
          <w:ilvl w:val="1"/>
          <w:numId w:val="7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D2713C2" w14:textId="77777777" w:rsidR="003D627B" w:rsidRPr="003D627B" w:rsidRDefault="003D627B">
      <w:pPr>
        <w:numPr>
          <w:ilvl w:val="1"/>
          <w:numId w:val="7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2DC920" w14:textId="77777777" w:rsidR="003D627B" w:rsidRPr="003D627B" w:rsidRDefault="003D627B">
      <w:pPr>
        <w:numPr>
          <w:ilvl w:val="1"/>
          <w:numId w:val="7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2A89ADB0" w14:textId="77777777" w:rsidR="003D627B" w:rsidRPr="003D627B" w:rsidRDefault="003D627B">
      <w:pPr>
        <w:numPr>
          <w:ilvl w:val="1"/>
          <w:numId w:val="7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ED90356" w14:textId="77777777" w:rsidR="003D627B" w:rsidRPr="003D627B" w:rsidRDefault="003D627B">
      <w:pPr>
        <w:numPr>
          <w:ilvl w:val="1"/>
          <w:numId w:val="7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3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6662089B" w14:textId="77777777" w:rsidR="003D627B" w:rsidRPr="003D627B" w:rsidRDefault="003D627B">
      <w:pPr>
        <w:numPr>
          <w:ilvl w:val="0"/>
          <w:numId w:val="7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4.2024</w:t>
      </w:r>
    </w:p>
    <w:p w14:paraId="59F100A4" w14:textId="77777777" w:rsidR="003D627B" w:rsidRPr="003D627B" w:rsidRDefault="003D627B">
      <w:pPr>
        <w:numPr>
          <w:ilvl w:val="1"/>
          <w:numId w:val="7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DB287B8" w14:textId="77777777" w:rsidR="003D627B" w:rsidRPr="003D627B" w:rsidRDefault="003D627B">
      <w:pPr>
        <w:numPr>
          <w:ilvl w:val="1"/>
          <w:numId w:val="7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50D6627" w14:textId="77777777" w:rsidR="003D627B" w:rsidRPr="003D627B" w:rsidRDefault="003D627B">
      <w:pPr>
        <w:numPr>
          <w:ilvl w:val="1"/>
          <w:numId w:val="7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E14A482" w14:textId="77777777" w:rsidR="003D627B" w:rsidRPr="003D627B" w:rsidRDefault="003D627B">
      <w:pPr>
        <w:numPr>
          <w:ilvl w:val="1"/>
          <w:numId w:val="7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F7EDDD" w14:textId="77777777" w:rsidR="003D627B" w:rsidRPr="003D627B" w:rsidRDefault="003D627B">
      <w:pPr>
        <w:numPr>
          <w:ilvl w:val="1"/>
          <w:numId w:val="7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6CFA93" w14:textId="77777777" w:rsidR="003D627B" w:rsidRPr="003D627B" w:rsidRDefault="003D627B">
      <w:pPr>
        <w:numPr>
          <w:ilvl w:val="1"/>
          <w:numId w:val="7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1D59139" w14:textId="77777777" w:rsidR="003D627B" w:rsidRPr="003D627B" w:rsidRDefault="003D627B">
      <w:pPr>
        <w:numPr>
          <w:ilvl w:val="1"/>
          <w:numId w:val="7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9311DE8" w14:textId="77777777" w:rsidR="003D627B" w:rsidRPr="003D627B" w:rsidRDefault="003D627B">
      <w:pPr>
        <w:numPr>
          <w:ilvl w:val="1"/>
          <w:numId w:val="7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2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C554431" w14:textId="3D6860F7" w:rsidR="003D627B" w:rsidRPr="003D627B" w:rsidRDefault="0011345C">
      <w:pPr>
        <w:numPr>
          <w:ilvl w:val="1"/>
          <w:numId w:val="7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25EFC0" w14:textId="77777777" w:rsidR="003D627B" w:rsidRPr="003D627B" w:rsidRDefault="003D627B">
      <w:pPr>
        <w:numPr>
          <w:ilvl w:val="1"/>
          <w:numId w:val="7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06BA4CB" w14:textId="77777777" w:rsidR="003D627B" w:rsidRPr="003D627B" w:rsidRDefault="003D627B">
      <w:pPr>
        <w:numPr>
          <w:ilvl w:val="1"/>
          <w:numId w:val="7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C9DC5F5" w14:textId="77777777" w:rsidR="003D627B" w:rsidRPr="003D627B" w:rsidRDefault="003D627B">
      <w:pPr>
        <w:numPr>
          <w:ilvl w:val="1"/>
          <w:numId w:val="7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1BC0030D" w14:textId="77777777" w:rsidR="003D627B" w:rsidRPr="003D627B" w:rsidRDefault="003D627B">
      <w:pPr>
        <w:numPr>
          <w:ilvl w:val="1"/>
          <w:numId w:val="7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041C24B" w14:textId="77777777" w:rsidR="003D627B" w:rsidRPr="003D627B" w:rsidRDefault="003D627B">
      <w:pPr>
        <w:numPr>
          <w:ilvl w:val="1"/>
          <w:numId w:val="7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2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65C79667" w14:textId="77777777" w:rsidR="003D627B" w:rsidRPr="003D627B" w:rsidRDefault="003D627B">
      <w:pPr>
        <w:numPr>
          <w:ilvl w:val="0"/>
          <w:numId w:val="7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4.2024</w:t>
      </w:r>
    </w:p>
    <w:p w14:paraId="34E1E17C" w14:textId="77777777" w:rsidR="003D627B" w:rsidRPr="003D627B" w:rsidRDefault="003D627B">
      <w:pPr>
        <w:numPr>
          <w:ilvl w:val="1"/>
          <w:numId w:val="7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8941362" w14:textId="77777777" w:rsidR="003D627B" w:rsidRPr="003D627B" w:rsidRDefault="003D627B">
      <w:pPr>
        <w:numPr>
          <w:ilvl w:val="1"/>
          <w:numId w:val="7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3B87F6D" w14:textId="77777777" w:rsidR="003D627B" w:rsidRPr="003D627B" w:rsidRDefault="003D627B">
      <w:pPr>
        <w:numPr>
          <w:ilvl w:val="1"/>
          <w:numId w:val="7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17FD56DC" w14:textId="77777777" w:rsidR="003D627B" w:rsidRPr="003D627B" w:rsidRDefault="003D627B">
      <w:pPr>
        <w:numPr>
          <w:ilvl w:val="1"/>
          <w:numId w:val="7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CF9FCBA" w14:textId="77777777" w:rsidR="003D627B" w:rsidRPr="003D627B" w:rsidRDefault="003D627B">
      <w:pPr>
        <w:numPr>
          <w:ilvl w:val="1"/>
          <w:numId w:val="7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D615E5C" w14:textId="77777777" w:rsidR="003D627B" w:rsidRPr="003D627B" w:rsidRDefault="003D627B">
      <w:pPr>
        <w:numPr>
          <w:ilvl w:val="1"/>
          <w:numId w:val="7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B6DD3C1" w14:textId="77777777" w:rsidR="003D627B" w:rsidRPr="003D627B" w:rsidRDefault="003D627B">
      <w:pPr>
        <w:numPr>
          <w:ilvl w:val="1"/>
          <w:numId w:val="7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F614EE8" w14:textId="77777777" w:rsidR="003D627B" w:rsidRPr="003D627B" w:rsidRDefault="003D627B">
      <w:pPr>
        <w:numPr>
          <w:ilvl w:val="1"/>
          <w:numId w:val="7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431CF22C" w14:textId="456C038B" w:rsidR="003D627B" w:rsidRPr="003D627B" w:rsidRDefault="0011345C">
      <w:pPr>
        <w:numPr>
          <w:ilvl w:val="1"/>
          <w:numId w:val="7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8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8835E4C" w14:textId="77777777" w:rsidR="003D627B" w:rsidRPr="003D627B" w:rsidRDefault="003D627B">
      <w:pPr>
        <w:numPr>
          <w:ilvl w:val="1"/>
          <w:numId w:val="7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2C55B0E" w14:textId="77777777" w:rsidR="003D627B" w:rsidRPr="003D627B" w:rsidRDefault="003D627B">
      <w:pPr>
        <w:numPr>
          <w:ilvl w:val="1"/>
          <w:numId w:val="7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84312F0" w14:textId="77777777" w:rsidR="003D627B" w:rsidRPr="003D627B" w:rsidRDefault="003D627B">
      <w:pPr>
        <w:numPr>
          <w:ilvl w:val="1"/>
          <w:numId w:val="7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603A3590" w14:textId="77777777" w:rsidR="003D627B" w:rsidRPr="003D627B" w:rsidRDefault="003D627B">
      <w:pPr>
        <w:numPr>
          <w:ilvl w:val="1"/>
          <w:numId w:val="7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425ADE1" w14:textId="77777777" w:rsidR="003D627B" w:rsidRPr="003D627B" w:rsidRDefault="003D627B">
      <w:pPr>
        <w:numPr>
          <w:ilvl w:val="1"/>
          <w:numId w:val="7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451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48C5F0A" w14:textId="77777777" w:rsidR="003D627B" w:rsidRPr="003D627B" w:rsidRDefault="003D627B">
      <w:pPr>
        <w:numPr>
          <w:ilvl w:val="0"/>
          <w:numId w:val="7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4.2024</w:t>
      </w:r>
    </w:p>
    <w:p w14:paraId="3826D55B" w14:textId="77777777" w:rsidR="003D627B" w:rsidRPr="003D627B" w:rsidRDefault="003D627B">
      <w:pPr>
        <w:numPr>
          <w:ilvl w:val="1"/>
          <w:numId w:val="7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4D3CBEA" w14:textId="77777777" w:rsidR="003D627B" w:rsidRPr="003D627B" w:rsidRDefault="003D627B">
      <w:pPr>
        <w:numPr>
          <w:ilvl w:val="1"/>
          <w:numId w:val="7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C42B145" w14:textId="77777777" w:rsidR="003D627B" w:rsidRPr="003D627B" w:rsidRDefault="003D627B">
      <w:pPr>
        <w:numPr>
          <w:ilvl w:val="1"/>
          <w:numId w:val="7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75974EB3" w14:textId="77777777" w:rsidR="003D627B" w:rsidRPr="003D627B" w:rsidRDefault="003D627B">
      <w:pPr>
        <w:numPr>
          <w:ilvl w:val="1"/>
          <w:numId w:val="7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0</w:t>
      </w:r>
    </w:p>
    <w:p w14:paraId="48B3106E" w14:textId="77777777" w:rsidR="003D627B" w:rsidRPr="003D627B" w:rsidRDefault="003D627B">
      <w:pPr>
        <w:numPr>
          <w:ilvl w:val="1"/>
          <w:numId w:val="7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8A18EA" w14:textId="77777777" w:rsidR="003D627B" w:rsidRPr="003D627B" w:rsidRDefault="003D627B">
      <w:pPr>
        <w:numPr>
          <w:ilvl w:val="1"/>
          <w:numId w:val="7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4EA9164" w14:textId="77777777" w:rsidR="003D627B" w:rsidRPr="003D627B" w:rsidRDefault="003D627B">
      <w:pPr>
        <w:numPr>
          <w:ilvl w:val="1"/>
          <w:numId w:val="7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D86EA3" w14:textId="77777777" w:rsidR="003D627B" w:rsidRPr="003D627B" w:rsidRDefault="003D627B">
      <w:pPr>
        <w:numPr>
          <w:ilvl w:val="1"/>
          <w:numId w:val="7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4B193DBA" w14:textId="739C80FF" w:rsidR="003D627B" w:rsidRPr="003D627B" w:rsidRDefault="0011345C">
      <w:pPr>
        <w:numPr>
          <w:ilvl w:val="1"/>
          <w:numId w:val="7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261F299" w14:textId="77777777" w:rsidR="003D627B" w:rsidRPr="003D627B" w:rsidRDefault="003D627B">
      <w:pPr>
        <w:numPr>
          <w:ilvl w:val="1"/>
          <w:numId w:val="7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2A48BE2" w14:textId="77777777" w:rsidR="003D627B" w:rsidRPr="003D627B" w:rsidRDefault="003D627B">
      <w:pPr>
        <w:numPr>
          <w:ilvl w:val="1"/>
          <w:numId w:val="7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D972EB3" w14:textId="77777777" w:rsidR="003D627B" w:rsidRPr="003D627B" w:rsidRDefault="003D627B">
      <w:pPr>
        <w:numPr>
          <w:ilvl w:val="1"/>
          <w:numId w:val="7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4BE75B73" w14:textId="77777777" w:rsidR="003D627B" w:rsidRPr="003D627B" w:rsidRDefault="003D627B">
      <w:pPr>
        <w:numPr>
          <w:ilvl w:val="1"/>
          <w:numId w:val="7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5AC1D21" w14:textId="77777777" w:rsidR="003D627B" w:rsidRPr="003D627B" w:rsidRDefault="003D627B">
      <w:pPr>
        <w:numPr>
          <w:ilvl w:val="1"/>
          <w:numId w:val="7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0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36E62001" w14:textId="77777777" w:rsidR="003D627B" w:rsidRPr="003D627B" w:rsidRDefault="003D627B">
      <w:pPr>
        <w:numPr>
          <w:ilvl w:val="0"/>
          <w:numId w:val="7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4.2024</w:t>
      </w:r>
    </w:p>
    <w:p w14:paraId="356695DD" w14:textId="77777777" w:rsidR="003D627B" w:rsidRPr="003D627B" w:rsidRDefault="003D627B">
      <w:pPr>
        <w:numPr>
          <w:ilvl w:val="1"/>
          <w:numId w:val="7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B900E69" w14:textId="77777777" w:rsidR="003D627B" w:rsidRPr="003D627B" w:rsidRDefault="003D627B">
      <w:pPr>
        <w:numPr>
          <w:ilvl w:val="1"/>
          <w:numId w:val="7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085A4CB" w14:textId="77777777" w:rsidR="003D627B" w:rsidRPr="003D627B" w:rsidRDefault="003D627B">
      <w:pPr>
        <w:numPr>
          <w:ilvl w:val="1"/>
          <w:numId w:val="7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20FC0A2" w14:textId="77777777" w:rsidR="003D627B" w:rsidRPr="003D627B" w:rsidRDefault="003D627B">
      <w:pPr>
        <w:numPr>
          <w:ilvl w:val="1"/>
          <w:numId w:val="8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15DEC3A" w14:textId="77777777" w:rsidR="003D627B" w:rsidRPr="003D627B" w:rsidRDefault="003D627B">
      <w:pPr>
        <w:numPr>
          <w:ilvl w:val="1"/>
          <w:numId w:val="8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3</w:t>
      </w:r>
    </w:p>
    <w:p w14:paraId="3B3C640F" w14:textId="77777777" w:rsidR="003D627B" w:rsidRPr="003D627B" w:rsidRDefault="003D627B">
      <w:pPr>
        <w:numPr>
          <w:ilvl w:val="1"/>
          <w:numId w:val="8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6D75803" w14:textId="77777777" w:rsidR="003D627B" w:rsidRPr="003D627B" w:rsidRDefault="003D627B">
      <w:pPr>
        <w:numPr>
          <w:ilvl w:val="1"/>
          <w:numId w:val="8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E582648" w14:textId="77777777" w:rsidR="003D627B" w:rsidRPr="003D627B" w:rsidRDefault="003D627B">
      <w:pPr>
        <w:numPr>
          <w:ilvl w:val="1"/>
          <w:numId w:val="8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6C18506" w14:textId="66A22E0F" w:rsidR="003D627B" w:rsidRPr="003D627B" w:rsidRDefault="0011345C">
      <w:pPr>
        <w:numPr>
          <w:ilvl w:val="1"/>
          <w:numId w:val="8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193475" w14:textId="77777777" w:rsidR="003D627B" w:rsidRPr="003D627B" w:rsidRDefault="003D627B">
      <w:pPr>
        <w:numPr>
          <w:ilvl w:val="1"/>
          <w:numId w:val="8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6FE6151" w14:textId="77777777" w:rsidR="003D627B" w:rsidRPr="003D627B" w:rsidRDefault="003D627B">
      <w:pPr>
        <w:numPr>
          <w:ilvl w:val="1"/>
          <w:numId w:val="8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7E84128" w14:textId="77777777" w:rsidR="003D627B" w:rsidRPr="003D627B" w:rsidRDefault="003D627B">
      <w:pPr>
        <w:numPr>
          <w:ilvl w:val="1"/>
          <w:numId w:val="8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2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)</w:t>
      </w:r>
    </w:p>
    <w:p w14:paraId="2418887B" w14:textId="77777777" w:rsidR="003D627B" w:rsidRPr="003D627B" w:rsidRDefault="003D627B">
      <w:pPr>
        <w:numPr>
          <w:ilvl w:val="1"/>
          <w:numId w:val="8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C388E5B" w14:textId="77777777" w:rsidR="003D627B" w:rsidRPr="003D627B" w:rsidRDefault="003D627B">
      <w:pPr>
        <w:numPr>
          <w:ilvl w:val="1"/>
          <w:numId w:val="8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50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00BA1154" w14:textId="77777777" w:rsidR="003D627B" w:rsidRPr="003D627B" w:rsidRDefault="003D627B">
      <w:pPr>
        <w:numPr>
          <w:ilvl w:val="0"/>
          <w:numId w:val="8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4.2024</w:t>
      </w:r>
    </w:p>
    <w:p w14:paraId="7D3775F0" w14:textId="77777777" w:rsidR="003D627B" w:rsidRPr="003D627B" w:rsidRDefault="003D627B">
      <w:pPr>
        <w:numPr>
          <w:ilvl w:val="1"/>
          <w:numId w:val="8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1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3B481C2" w14:textId="77777777" w:rsidR="003D627B" w:rsidRPr="003D627B" w:rsidRDefault="003D627B">
      <w:pPr>
        <w:numPr>
          <w:ilvl w:val="1"/>
          <w:numId w:val="8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4EE2C15F" w14:textId="77777777" w:rsidR="003D627B" w:rsidRPr="003D627B" w:rsidRDefault="003D627B">
      <w:pPr>
        <w:numPr>
          <w:ilvl w:val="1"/>
          <w:numId w:val="8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C2147CE" w14:textId="77777777" w:rsidR="003D627B" w:rsidRPr="003D627B" w:rsidRDefault="003D627B">
      <w:pPr>
        <w:numPr>
          <w:ilvl w:val="1"/>
          <w:numId w:val="8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9</w:t>
      </w:r>
    </w:p>
    <w:p w14:paraId="53CC920F" w14:textId="77777777" w:rsidR="003D627B" w:rsidRPr="003D627B" w:rsidRDefault="003D627B">
      <w:pPr>
        <w:numPr>
          <w:ilvl w:val="1"/>
          <w:numId w:val="8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A0C3CC3" w14:textId="77777777" w:rsidR="003D627B" w:rsidRPr="003D627B" w:rsidRDefault="003D627B">
      <w:pPr>
        <w:numPr>
          <w:ilvl w:val="1"/>
          <w:numId w:val="8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283F395" w14:textId="77777777" w:rsidR="003D627B" w:rsidRPr="003D627B" w:rsidRDefault="003D627B">
      <w:pPr>
        <w:numPr>
          <w:ilvl w:val="1"/>
          <w:numId w:val="8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B2486CD" w14:textId="77777777" w:rsidR="003D627B" w:rsidRPr="003D627B" w:rsidRDefault="003D627B">
      <w:pPr>
        <w:numPr>
          <w:ilvl w:val="1"/>
          <w:numId w:val="8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9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354410F" w14:textId="527625F5" w:rsidR="003D627B" w:rsidRPr="003D627B" w:rsidRDefault="0011345C">
      <w:pPr>
        <w:numPr>
          <w:ilvl w:val="1"/>
          <w:numId w:val="8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5</w:t>
      </w:r>
    </w:p>
    <w:p w14:paraId="6250CD70" w14:textId="77777777" w:rsidR="003D627B" w:rsidRPr="003D627B" w:rsidRDefault="003D627B">
      <w:pPr>
        <w:numPr>
          <w:ilvl w:val="1"/>
          <w:numId w:val="8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0E63E98" w14:textId="77777777" w:rsidR="003D627B" w:rsidRPr="003D627B" w:rsidRDefault="003D627B">
      <w:pPr>
        <w:numPr>
          <w:ilvl w:val="1"/>
          <w:numId w:val="8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BFC1F31" w14:textId="77777777" w:rsidR="003D627B" w:rsidRPr="003D627B" w:rsidRDefault="003D627B">
      <w:pPr>
        <w:numPr>
          <w:ilvl w:val="1"/>
          <w:numId w:val="8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)</w:t>
      </w:r>
    </w:p>
    <w:p w14:paraId="024569B4" w14:textId="77777777" w:rsidR="003D627B" w:rsidRPr="003D627B" w:rsidRDefault="003D627B">
      <w:pPr>
        <w:numPr>
          <w:ilvl w:val="1"/>
          <w:numId w:val="8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F4DC22" w14:textId="77777777" w:rsidR="003D627B" w:rsidRPr="003D627B" w:rsidRDefault="003D627B">
      <w:pPr>
        <w:numPr>
          <w:ilvl w:val="1"/>
          <w:numId w:val="8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92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3BADD19B" w14:textId="77777777" w:rsidR="003D627B" w:rsidRPr="003D627B" w:rsidRDefault="003D627B">
      <w:pPr>
        <w:numPr>
          <w:ilvl w:val="0"/>
          <w:numId w:val="8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4.2024</w:t>
      </w:r>
    </w:p>
    <w:p w14:paraId="164EFC35" w14:textId="77777777" w:rsidR="003D627B" w:rsidRPr="003D627B" w:rsidRDefault="003D627B">
      <w:pPr>
        <w:numPr>
          <w:ilvl w:val="1"/>
          <w:numId w:val="8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F2E2902" w14:textId="77777777" w:rsidR="003D627B" w:rsidRPr="003D627B" w:rsidRDefault="003D627B">
      <w:pPr>
        <w:numPr>
          <w:ilvl w:val="1"/>
          <w:numId w:val="8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8E834ED" w14:textId="77777777" w:rsidR="003D627B" w:rsidRPr="003D627B" w:rsidRDefault="003D627B">
      <w:pPr>
        <w:numPr>
          <w:ilvl w:val="1"/>
          <w:numId w:val="8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F434408" w14:textId="77777777" w:rsidR="003D627B" w:rsidRPr="003D627B" w:rsidRDefault="003D627B">
      <w:pPr>
        <w:numPr>
          <w:ilvl w:val="1"/>
          <w:numId w:val="8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95E23D" w14:textId="77777777" w:rsidR="003D627B" w:rsidRPr="003D627B" w:rsidRDefault="003D627B">
      <w:pPr>
        <w:numPr>
          <w:ilvl w:val="1"/>
          <w:numId w:val="8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B151740" w14:textId="77777777" w:rsidR="003D627B" w:rsidRPr="003D627B" w:rsidRDefault="003D627B">
      <w:pPr>
        <w:numPr>
          <w:ilvl w:val="1"/>
          <w:numId w:val="8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Літаки — 347</w:t>
      </w:r>
    </w:p>
    <w:p w14:paraId="3329CAF7" w14:textId="77777777" w:rsidR="003D627B" w:rsidRPr="003D627B" w:rsidRDefault="003D627B">
      <w:pPr>
        <w:numPr>
          <w:ilvl w:val="1"/>
          <w:numId w:val="8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55C41F7" w14:textId="77777777" w:rsidR="003D627B" w:rsidRPr="003D627B" w:rsidRDefault="003D627B">
      <w:pPr>
        <w:numPr>
          <w:ilvl w:val="1"/>
          <w:numId w:val="8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F5B9193" w14:textId="6AED49C7" w:rsidR="003D627B" w:rsidRPr="003D627B" w:rsidRDefault="0011345C">
      <w:pPr>
        <w:numPr>
          <w:ilvl w:val="1"/>
          <w:numId w:val="8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EC7D03" w14:textId="77777777" w:rsidR="003D627B" w:rsidRPr="003D627B" w:rsidRDefault="003D627B">
      <w:pPr>
        <w:numPr>
          <w:ilvl w:val="1"/>
          <w:numId w:val="8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9848FF2" w14:textId="77777777" w:rsidR="003D627B" w:rsidRPr="003D627B" w:rsidRDefault="003D627B">
      <w:pPr>
        <w:numPr>
          <w:ilvl w:val="1"/>
          <w:numId w:val="8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92DEB4" w14:textId="77777777" w:rsidR="003D627B" w:rsidRPr="003D627B" w:rsidRDefault="003D627B">
      <w:pPr>
        <w:numPr>
          <w:ilvl w:val="1"/>
          <w:numId w:val="8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1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676642D" w14:textId="77777777" w:rsidR="003D627B" w:rsidRPr="003D627B" w:rsidRDefault="003D627B">
      <w:pPr>
        <w:numPr>
          <w:ilvl w:val="1"/>
          <w:numId w:val="8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6EDE272" w14:textId="77777777" w:rsidR="003D627B" w:rsidRPr="003D627B" w:rsidRDefault="003D627B">
      <w:pPr>
        <w:numPr>
          <w:ilvl w:val="1"/>
          <w:numId w:val="8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84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2F150FEC" w14:textId="77777777" w:rsidR="003D627B" w:rsidRPr="003D627B" w:rsidRDefault="003D627B">
      <w:pPr>
        <w:numPr>
          <w:ilvl w:val="0"/>
          <w:numId w:val="8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4.2024</w:t>
      </w:r>
    </w:p>
    <w:p w14:paraId="5610A8C6" w14:textId="77777777" w:rsidR="003D627B" w:rsidRPr="003D627B" w:rsidRDefault="003D627B">
      <w:pPr>
        <w:numPr>
          <w:ilvl w:val="1"/>
          <w:numId w:val="8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8279E2D" w14:textId="77777777" w:rsidR="003D627B" w:rsidRPr="003D627B" w:rsidRDefault="003D627B">
      <w:pPr>
        <w:numPr>
          <w:ilvl w:val="1"/>
          <w:numId w:val="8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02EC13EC" w14:textId="77777777" w:rsidR="003D627B" w:rsidRPr="003D627B" w:rsidRDefault="003D627B">
      <w:pPr>
        <w:numPr>
          <w:ilvl w:val="1"/>
          <w:numId w:val="8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35C4E39B" w14:textId="77777777" w:rsidR="003D627B" w:rsidRPr="003D627B" w:rsidRDefault="003D627B">
      <w:pPr>
        <w:numPr>
          <w:ilvl w:val="1"/>
          <w:numId w:val="8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D5C84DB" w14:textId="77777777" w:rsidR="003D627B" w:rsidRPr="003D627B" w:rsidRDefault="003D627B">
      <w:pPr>
        <w:numPr>
          <w:ilvl w:val="1"/>
          <w:numId w:val="8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9</w:t>
      </w:r>
    </w:p>
    <w:p w14:paraId="4161A458" w14:textId="77777777" w:rsidR="003D627B" w:rsidRPr="003D627B" w:rsidRDefault="003D627B">
      <w:pPr>
        <w:numPr>
          <w:ilvl w:val="1"/>
          <w:numId w:val="8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9EA9531" w14:textId="77777777" w:rsidR="003D627B" w:rsidRPr="003D627B" w:rsidRDefault="003D627B">
      <w:pPr>
        <w:numPr>
          <w:ilvl w:val="1"/>
          <w:numId w:val="8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6A4EBF" w14:textId="77777777" w:rsidR="003D627B" w:rsidRPr="003D627B" w:rsidRDefault="003D627B">
      <w:pPr>
        <w:numPr>
          <w:ilvl w:val="1"/>
          <w:numId w:val="8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645BB5F9" w14:textId="6A6D2A2A" w:rsidR="003D627B" w:rsidRPr="003D627B" w:rsidRDefault="0011345C">
      <w:pPr>
        <w:numPr>
          <w:ilvl w:val="1"/>
          <w:numId w:val="8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610154" w14:textId="77777777" w:rsidR="003D627B" w:rsidRPr="003D627B" w:rsidRDefault="003D627B">
      <w:pPr>
        <w:numPr>
          <w:ilvl w:val="1"/>
          <w:numId w:val="8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D7CAE42" w14:textId="77777777" w:rsidR="003D627B" w:rsidRPr="003D627B" w:rsidRDefault="003D627B">
      <w:pPr>
        <w:numPr>
          <w:ilvl w:val="1"/>
          <w:numId w:val="8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3360367" w14:textId="77777777" w:rsidR="003D627B" w:rsidRPr="003D627B" w:rsidRDefault="003D627B">
      <w:pPr>
        <w:numPr>
          <w:ilvl w:val="1"/>
          <w:numId w:val="8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50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)</w:t>
      </w:r>
    </w:p>
    <w:p w14:paraId="3A2D4FC6" w14:textId="77777777" w:rsidR="003D627B" w:rsidRPr="003D627B" w:rsidRDefault="003D627B">
      <w:pPr>
        <w:numPr>
          <w:ilvl w:val="1"/>
          <w:numId w:val="8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75A3219" w14:textId="77777777" w:rsidR="003D627B" w:rsidRPr="003D627B" w:rsidRDefault="003D627B">
      <w:pPr>
        <w:numPr>
          <w:ilvl w:val="1"/>
          <w:numId w:val="8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7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5A40DABF" w14:textId="77777777" w:rsidR="003D627B" w:rsidRPr="003D627B" w:rsidRDefault="003D627B">
      <w:pPr>
        <w:numPr>
          <w:ilvl w:val="0"/>
          <w:numId w:val="8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4.2024</w:t>
      </w:r>
    </w:p>
    <w:p w14:paraId="0514C05C" w14:textId="77777777" w:rsidR="003D627B" w:rsidRPr="003D627B" w:rsidRDefault="003D627B">
      <w:pPr>
        <w:numPr>
          <w:ilvl w:val="1"/>
          <w:numId w:val="8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8243D47" w14:textId="77777777" w:rsidR="003D627B" w:rsidRPr="003D627B" w:rsidRDefault="003D627B">
      <w:pPr>
        <w:numPr>
          <w:ilvl w:val="1"/>
          <w:numId w:val="8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14F7494" w14:textId="77777777" w:rsidR="003D627B" w:rsidRPr="003D627B" w:rsidRDefault="003D627B">
      <w:pPr>
        <w:numPr>
          <w:ilvl w:val="1"/>
          <w:numId w:val="8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0383CEB" w14:textId="77777777" w:rsidR="003D627B" w:rsidRPr="003D627B" w:rsidRDefault="003D627B">
      <w:pPr>
        <w:numPr>
          <w:ilvl w:val="1"/>
          <w:numId w:val="8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885AD41" w14:textId="77777777" w:rsidR="003D627B" w:rsidRPr="003D627B" w:rsidRDefault="003D627B">
      <w:pPr>
        <w:numPr>
          <w:ilvl w:val="1"/>
          <w:numId w:val="8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54850F" w14:textId="77777777" w:rsidR="003D627B" w:rsidRPr="003D627B" w:rsidRDefault="003D627B">
      <w:pPr>
        <w:numPr>
          <w:ilvl w:val="1"/>
          <w:numId w:val="8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4816040" w14:textId="77777777" w:rsidR="003D627B" w:rsidRPr="003D627B" w:rsidRDefault="003D627B">
      <w:pPr>
        <w:numPr>
          <w:ilvl w:val="1"/>
          <w:numId w:val="8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2563BE2" w14:textId="77777777" w:rsidR="003D627B" w:rsidRPr="003D627B" w:rsidRDefault="003D627B">
      <w:pPr>
        <w:numPr>
          <w:ilvl w:val="1"/>
          <w:numId w:val="8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014435A1" w14:textId="48B07F6E" w:rsidR="003D627B" w:rsidRPr="003D627B" w:rsidRDefault="0011345C">
      <w:pPr>
        <w:numPr>
          <w:ilvl w:val="1"/>
          <w:numId w:val="8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6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0CA23E0" w14:textId="77777777" w:rsidR="003D627B" w:rsidRPr="003D627B" w:rsidRDefault="003D627B">
      <w:pPr>
        <w:numPr>
          <w:ilvl w:val="1"/>
          <w:numId w:val="8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5CF1FAB" w14:textId="77777777" w:rsidR="003D627B" w:rsidRPr="003D627B" w:rsidRDefault="003D627B">
      <w:pPr>
        <w:numPr>
          <w:ilvl w:val="1"/>
          <w:numId w:val="8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5FEB98E" w14:textId="77777777" w:rsidR="003D627B" w:rsidRPr="003D627B" w:rsidRDefault="003D627B">
      <w:pPr>
        <w:numPr>
          <w:ilvl w:val="1"/>
          <w:numId w:val="8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)</w:t>
      </w:r>
    </w:p>
    <w:p w14:paraId="182130E3" w14:textId="77777777" w:rsidR="003D627B" w:rsidRPr="003D627B" w:rsidRDefault="003D627B">
      <w:pPr>
        <w:numPr>
          <w:ilvl w:val="1"/>
          <w:numId w:val="8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C5D4610" w14:textId="77777777" w:rsidR="003D627B" w:rsidRPr="003D627B" w:rsidRDefault="003D627B">
      <w:pPr>
        <w:numPr>
          <w:ilvl w:val="1"/>
          <w:numId w:val="8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6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3155A63C" w14:textId="77777777" w:rsidR="003D627B" w:rsidRPr="003D627B" w:rsidRDefault="003D627B">
      <w:pPr>
        <w:numPr>
          <w:ilvl w:val="0"/>
          <w:numId w:val="8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4.2024</w:t>
      </w:r>
    </w:p>
    <w:p w14:paraId="3DD71E25" w14:textId="77777777" w:rsidR="003D627B" w:rsidRPr="003D627B" w:rsidRDefault="003D627B">
      <w:pPr>
        <w:numPr>
          <w:ilvl w:val="1"/>
          <w:numId w:val="8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0AC3CD3" w14:textId="77777777" w:rsidR="003D627B" w:rsidRPr="003D627B" w:rsidRDefault="003D627B">
      <w:pPr>
        <w:numPr>
          <w:ilvl w:val="1"/>
          <w:numId w:val="8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6AA613C9" w14:textId="77777777" w:rsidR="003D627B" w:rsidRPr="003D627B" w:rsidRDefault="003D627B">
      <w:pPr>
        <w:numPr>
          <w:ilvl w:val="1"/>
          <w:numId w:val="8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2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0051FB83" w14:textId="77777777" w:rsidR="003D627B" w:rsidRPr="003D627B" w:rsidRDefault="003D627B">
      <w:pPr>
        <w:numPr>
          <w:ilvl w:val="1"/>
          <w:numId w:val="8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42A8856" w14:textId="77777777" w:rsidR="003D627B" w:rsidRPr="003D627B" w:rsidRDefault="003D627B">
      <w:pPr>
        <w:numPr>
          <w:ilvl w:val="1"/>
          <w:numId w:val="8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BD2A7A" w14:textId="77777777" w:rsidR="003D627B" w:rsidRPr="003D627B" w:rsidRDefault="003D627B">
      <w:pPr>
        <w:numPr>
          <w:ilvl w:val="1"/>
          <w:numId w:val="8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A136D60" w14:textId="77777777" w:rsidR="003D627B" w:rsidRPr="003D627B" w:rsidRDefault="003D627B">
      <w:pPr>
        <w:numPr>
          <w:ilvl w:val="1"/>
          <w:numId w:val="8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657DAA8" w14:textId="77777777" w:rsidR="003D627B" w:rsidRPr="003D627B" w:rsidRDefault="003D627B">
      <w:pPr>
        <w:numPr>
          <w:ilvl w:val="1"/>
          <w:numId w:val="8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36C569E" w14:textId="7374435D" w:rsidR="003D627B" w:rsidRPr="003D627B" w:rsidRDefault="0011345C">
      <w:pPr>
        <w:numPr>
          <w:ilvl w:val="1"/>
          <w:numId w:val="8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</w:t>
      </w:r>
    </w:p>
    <w:p w14:paraId="7E43C156" w14:textId="77777777" w:rsidR="003D627B" w:rsidRPr="003D627B" w:rsidRDefault="003D627B">
      <w:pPr>
        <w:numPr>
          <w:ilvl w:val="1"/>
          <w:numId w:val="8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85D0D90" w14:textId="77777777" w:rsidR="003D627B" w:rsidRPr="003D627B" w:rsidRDefault="003D627B">
      <w:pPr>
        <w:numPr>
          <w:ilvl w:val="1"/>
          <w:numId w:val="8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4DDF09A" w14:textId="77777777" w:rsidR="003D627B" w:rsidRPr="003D627B" w:rsidRDefault="003D627B">
      <w:pPr>
        <w:numPr>
          <w:ilvl w:val="1"/>
          <w:numId w:val="8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9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016432FE" w14:textId="77777777" w:rsidR="003D627B" w:rsidRPr="003D627B" w:rsidRDefault="003D627B">
      <w:pPr>
        <w:numPr>
          <w:ilvl w:val="1"/>
          <w:numId w:val="8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Спеціальна техніка — 18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C04F53D" w14:textId="77777777" w:rsidR="003D627B" w:rsidRPr="003D627B" w:rsidRDefault="003D627B">
      <w:pPr>
        <w:numPr>
          <w:ilvl w:val="1"/>
          <w:numId w:val="8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5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6541237D" w14:textId="77777777" w:rsidR="003D627B" w:rsidRPr="003D627B" w:rsidRDefault="003D627B">
      <w:pPr>
        <w:numPr>
          <w:ilvl w:val="0"/>
          <w:numId w:val="8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4.2024</w:t>
      </w:r>
    </w:p>
    <w:p w14:paraId="0EFB613B" w14:textId="77777777" w:rsidR="003D627B" w:rsidRPr="003D627B" w:rsidRDefault="003D627B">
      <w:pPr>
        <w:numPr>
          <w:ilvl w:val="1"/>
          <w:numId w:val="8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CDE0B6" w14:textId="77777777" w:rsidR="003D627B" w:rsidRPr="003D627B" w:rsidRDefault="003D627B">
      <w:pPr>
        <w:numPr>
          <w:ilvl w:val="1"/>
          <w:numId w:val="8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1327C82" w14:textId="77777777" w:rsidR="003D627B" w:rsidRPr="003D627B" w:rsidRDefault="003D627B">
      <w:pPr>
        <w:numPr>
          <w:ilvl w:val="1"/>
          <w:numId w:val="8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8DF719F" w14:textId="77777777" w:rsidR="003D627B" w:rsidRPr="003D627B" w:rsidRDefault="003D627B">
      <w:pPr>
        <w:numPr>
          <w:ilvl w:val="1"/>
          <w:numId w:val="8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16DE44" w14:textId="77777777" w:rsidR="003D627B" w:rsidRPr="003D627B" w:rsidRDefault="003D627B">
      <w:pPr>
        <w:numPr>
          <w:ilvl w:val="1"/>
          <w:numId w:val="8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59BA10" w14:textId="77777777" w:rsidR="003D627B" w:rsidRPr="003D627B" w:rsidRDefault="003D627B">
      <w:pPr>
        <w:numPr>
          <w:ilvl w:val="1"/>
          <w:numId w:val="8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C43A5BF" w14:textId="77777777" w:rsidR="003D627B" w:rsidRPr="003D627B" w:rsidRDefault="003D627B">
      <w:pPr>
        <w:numPr>
          <w:ilvl w:val="1"/>
          <w:numId w:val="8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A3A5121" w14:textId="77777777" w:rsidR="003D627B" w:rsidRPr="003D627B" w:rsidRDefault="003D627B">
      <w:pPr>
        <w:numPr>
          <w:ilvl w:val="1"/>
          <w:numId w:val="8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8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A471011" w14:textId="68E24FEF" w:rsidR="003D627B" w:rsidRPr="003D627B" w:rsidRDefault="0011345C">
      <w:pPr>
        <w:numPr>
          <w:ilvl w:val="1"/>
          <w:numId w:val="8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</w:t>
      </w:r>
    </w:p>
    <w:p w14:paraId="2340350B" w14:textId="77777777" w:rsidR="003D627B" w:rsidRPr="003D627B" w:rsidRDefault="003D627B">
      <w:pPr>
        <w:numPr>
          <w:ilvl w:val="1"/>
          <w:numId w:val="8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13FAACE" w14:textId="77777777" w:rsidR="003D627B" w:rsidRPr="003D627B" w:rsidRDefault="003D627B">
      <w:pPr>
        <w:numPr>
          <w:ilvl w:val="1"/>
          <w:numId w:val="8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2888970" w14:textId="77777777" w:rsidR="003D627B" w:rsidRPr="003D627B" w:rsidRDefault="003D627B">
      <w:pPr>
        <w:numPr>
          <w:ilvl w:val="1"/>
          <w:numId w:val="8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3B0D570B" w14:textId="77777777" w:rsidR="003D627B" w:rsidRPr="003D627B" w:rsidRDefault="003D627B">
      <w:pPr>
        <w:numPr>
          <w:ilvl w:val="1"/>
          <w:numId w:val="8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9D1142C" w14:textId="77777777" w:rsidR="003D627B" w:rsidRPr="003D627B" w:rsidRDefault="003D627B">
      <w:pPr>
        <w:numPr>
          <w:ilvl w:val="1"/>
          <w:numId w:val="9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5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70)</w:t>
      </w:r>
    </w:p>
    <w:p w14:paraId="34FF80ED" w14:textId="77777777" w:rsidR="003D627B" w:rsidRPr="003D627B" w:rsidRDefault="003D627B">
      <w:pPr>
        <w:numPr>
          <w:ilvl w:val="0"/>
          <w:numId w:val="9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4.2024</w:t>
      </w:r>
    </w:p>
    <w:p w14:paraId="4901CCA1" w14:textId="77777777" w:rsidR="003D627B" w:rsidRPr="003D627B" w:rsidRDefault="003D627B">
      <w:pPr>
        <w:numPr>
          <w:ilvl w:val="1"/>
          <w:numId w:val="9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7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5140FBB" w14:textId="77777777" w:rsidR="003D627B" w:rsidRPr="003D627B" w:rsidRDefault="003D627B">
      <w:pPr>
        <w:numPr>
          <w:ilvl w:val="1"/>
          <w:numId w:val="9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DAC7191" w14:textId="77777777" w:rsidR="003D627B" w:rsidRPr="003D627B" w:rsidRDefault="003D627B">
      <w:pPr>
        <w:numPr>
          <w:ilvl w:val="1"/>
          <w:numId w:val="9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B8DB272" w14:textId="77777777" w:rsidR="003D627B" w:rsidRPr="003D627B" w:rsidRDefault="003D627B">
      <w:pPr>
        <w:numPr>
          <w:ilvl w:val="1"/>
          <w:numId w:val="9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03B966" w14:textId="77777777" w:rsidR="003D627B" w:rsidRPr="003D627B" w:rsidRDefault="003D627B">
      <w:pPr>
        <w:numPr>
          <w:ilvl w:val="1"/>
          <w:numId w:val="9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7EC4CCE" w14:textId="77777777" w:rsidR="003D627B" w:rsidRPr="003D627B" w:rsidRDefault="003D627B">
      <w:pPr>
        <w:numPr>
          <w:ilvl w:val="1"/>
          <w:numId w:val="9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F4B5101" w14:textId="77777777" w:rsidR="003D627B" w:rsidRPr="003D627B" w:rsidRDefault="003D627B">
      <w:pPr>
        <w:numPr>
          <w:ilvl w:val="1"/>
          <w:numId w:val="9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76F68DC" w14:textId="77777777" w:rsidR="003D627B" w:rsidRPr="003D627B" w:rsidRDefault="003D627B">
      <w:pPr>
        <w:numPr>
          <w:ilvl w:val="1"/>
          <w:numId w:val="9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8167D11" w14:textId="19A1F46A" w:rsidR="003D627B" w:rsidRPr="003D627B" w:rsidRDefault="0011345C">
      <w:pPr>
        <w:numPr>
          <w:ilvl w:val="1"/>
          <w:numId w:val="9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C8B10C" w14:textId="77777777" w:rsidR="003D627B" w:rsidRPr="003D627B" w:rsidRDefault="003D627B">
      <w:pPr>
        <w:numPr>
          <w:ilvl w:val="1"/>
          <w:numId w:val="9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B3CD1DC" w14:textId="77777777" w:rsidR="003D627B" w:rsidRPr="003D627B" w:rsidRDefault="003D627B">
      <w:pPr>
        <w:numPr>
          <w:ilvl w:val="1"/>
          <w:numId w:val="9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74B96C1" w14:textId="77777777" w:rsidR="003D627B" w:rsidRPr="003D627B" w:rsidRDefault="003D627B">
      <w:pPr>
        <w:numPr>
          <w:ilvl w:val="1"/>
          <w:numId w:val="9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9E32C90" w14:textId="77777777" w:rsidR="003D627B" w:rsidRPr="003D627B" w:rsidRDefault="003D627B">
      <w:pPr>
        <w:numPr>
          <w:ilvl w:val="1"/>
          <w:numId w:val="9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3185A6" w14:textId="77777777" w:rsidR="003D627B" w:rsidRPr="003D627B" w:rsidRDefault="003D627B">
      <w:pPr>
        <w:numPr>
          <w:ilvl w:val="1"/>
          <w:numId w:val="9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4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45E11C61" w14:textId="77777777" w:rsidR="003D627B" w:rsidRPr="003D627B" w:rsidRDefault="003D627B">
      <w:pPr>
        <w:numPr>
          <w:ilvl w:val="0"/>
          <w:numId w:val="9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4.2024</w:t>
      </w:r>
    </w:p>
    <w:p w14:paraId="680A7E5E" w14:textId="77777777" w:rsidR="003D627B" w:rsidRPr="003D627B" w:rsidRDefault="003D627B">
      <w:pPr>
        <w:numPr>
          <w:ilvl w:val="1"/>
          <w:numId w:val="9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59EC0C6" w14:textId="77777777" w:rsidR="003D627B" w:rsidRPr="003D627B" w:rsidRDefault="003D627B">
      <w:pPr>
        <w:numPr>
          <w:ilvl w:val="1"/>
          <w:numId w:val="9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65669F5" w14:textId="77777777" w:rsidR="003D627B" w:rsidRPr="003D627B" w:rsidRDefault="003D627B">
      <w:pPr>
        <w:numPr>
          <w:ilvl w:val="1"/>
          <w:numId w:val="9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C2BC9ED" w14:textId="77777777" w:rsidR="003D627B" w:rsidRPr="003D627B" w:rsidRDefault="003D627B">
      <w:pPr>
        <w:numPr>
          <w:ilvl w:val="1"/>
          <w:numId w:val="9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6EE4E7B" w14:textId="77777777" w:rsidR="003D627B" w:rsidRPr="003D627B" w:rsidRDefault="003D627B">
      <w:pPr>
        <w:numPr>
          <w:ilvl w:val="1"/>
          <w:numId w:val="9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4</w:t>
      </w:r>
    </w:p>
    <w:p w14:paraId="0F45A62B" w14:textId="77777777" w:rsidR="003D627B" w:rsidRPr="003D627B" w:rsidRDefault="003D627B">
      <w:pPr>
        <w:numPr>
          <w:ilvl w:val="1"/>
          <w:numId w:val="9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E047F28" w14:textId="77777777" w:rsidR="003D627B" w:rsidRPr="003D627B" w:rsidRDefault="003D627B">
      <w:pPr>
        <w:numPr>
          <w:ilvl w:val="1"/>
          <w:numId w:val="9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D8F22F0" w14:textId="77777777" w:rsidR="003D627B" w:rsidRPr="003D627B" w:rsidRDefault="003D627B">
      <w:pPr>
        <w:numPr>
          <w:ilvl w:val="1"/>
          <w:numId w:val="9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73BF8F9" w14:textId="74ADF449" w:rsidR="003D627B" w:rsidRPr="003D627B" w:rsidRDefault="0011345C">
      <w:pPr>
        <w:numPr>
          <w:ilvl w:val="1"/>
          <w:numId w:val="9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CB539A" w14:textId="77777777" w:rsidR="003D627B" w:rsidRPr="003D627B" w:rsidRDefault="003D627B">
      <w:pPr>
        <w:numPr>
          <w:ilvl w:val="1"/>
          <w:numId w:val="9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D533169" w14:textId="77777777" w:rsidR="003D627B" w:rsidRPr="003D627B" w:rsidRDefault="003D627B">
      <w:pPr>
        <w:numPr>
          <w:ilvl w:val="1"/>
          <w:numId w:val="9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B9B4349" w14:textId="77777777" w:rsidR="003D627B" w:rsidRPr="003D627B" w:rsidRDefault="003D627B">
      <w:pPr>
        <w:numPr>
          <w:ilvl w:val="1"/>
          <w:numId w:val="9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E7145ED" w14:textId="77777777" w:rsidR="003D627B" w:rsidRPr="003D627B" w:rsidRDefault="003D627B">
      <w:pPr>
        <w:numPr>
          <w:ilvl w:val="1"/>
          <w:numId w:val="9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A94590F" w14:textId="77777777" w:rsidR="003D627B" w:rsidRPr="003D627B" w:rsidRDefault="003D627B">
      <w:pPr>
        <w:numPr>
          <w:ilvl w:val="1"/>
          <w:numId w:val="9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3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829649F" w14:textId="77777777" w:rsidR="003D627B" w:rsidRPr="003D627B" w:rsidRDefault="003D627B">
      <w:pPr>
        <w:numPr>
          <w:ilvl w:val="0"/>
          <w:numId w:val="9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4.2024</w:t>
      </w:r>
    </w:p>
    <w:p w14:paraId="77060F3C" w14:textId="77777777" w:rsidR="003D627B" w:rsidRPr="003D627B" w:rsidRDefault="003D627B">
      <w:pPr>
        <w:numPr>
          <w:ilvl w:val="1"/>
          <w:numId w:val="9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E836B15" w14:textId="77777777" w:rsidR="003D627B" w:rsidRPr="003D627B" w:rsidRDefault="003D627B">
      <w:pPr>
        <w:numPr>
          <w:ilvl w:val="1"/>
          <w:numId w:val="9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2AFC8E3" w14:textId="77777777" w:rsidR="003D627B" w:rsidRPr="003D627B" w:rsidRDefault="003D627B">
      <w:pPr>
        <w:numPr>
          <w:ilvl w:val="1"/>
          <w:numId w:val="9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CBA9883" w14:textId="77777777" w:rsidR="003D627B" w:rsidRPr="003D627B" w:rsidRDefault="003D627B">
      <w:pPr>
        <w:numPr>
          <w:ilvl w:val="1"/>
          <w:numId w:val="9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D79B095" w14:textId="77777777" w:rsidR="003D627B" w:rsidRPr="003D627B" w:rsidRDefault="003D627B">
      <w:pPr>
        <w:numPr>
          <w:ilvl w:val="1"/>
          <w:numId w:val="9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Засоби ППО — 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078198D" w14:textId="77777777" w:rsidR="003D627B" w:rsidRPr="003D627B" w:rsidRDefault="003D627B">
      <w:pPr>
        <w:numPr>
          <w:ilvl w:val="1"/>
          <w:numId w:val="9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A78EC65" w14:textId="77777777" w:rsidR="003D627B" w:rsidRPr="003D627B" w:rsidRDefault="003D627B">
      <w:pPr>
        <w:numPr>
          <w:ilvl w:val="1"/>
          <w:numId w:val="9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C11C50B" w14:textId="77777777" w:rsidR="003D627B" w:rsidRPr="003D627B" w:rsidRDefault="003D627B">
      <w:pPr>
        <w:numPr>
          <w:ilvl w:val="1"/>
          <w:numId w:val="9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0C1157B" w14:textId="1752C206" w:rsidR="003D627B" w:rsidRPr="003D627B" w:rsidRDefault="0011345C">
      <w:pPr>
        <w:numPr>
          <w:ilvl w:val="1"/>
          <w:numId w:val="9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5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A61EB65" w14:textId="77777777" w:rsidR="003D627B" w:rsidRPr="003D627B" w:rsidRDefault="003D627B">
      <w:pPr>
        <w:numPr>
          <w:ilvl w:val="1"/>
          <w:numId w:val="9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990681E" w14:textId="77777777" w:rsidR="003D627B" w:rsidRPr="003D627B" w:rsidRDefault="003D627B">
      <w:pPr>
        <w:numPr>
          <w:ilvl w:val="1"/>
          <w:numId w:val="9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3F72C5A" w14:textId="77777777" w:rsidR="003D627B" w:rsidRPr="003D627B" w:rsidRDefault="003D627B">
      <w:pPr>
        <w:numPr>
          <w:ilvl w:val="1"/>
          <w:numId w:val="9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C6D5048" w14:textId="77777777" w:rsidR="003D627B" w:rsidRPr="003D627B" w:rsidRDefault="003D627B">
      <w:pPr>
        <w:numPr>
          <w:ilvl w:val="1"/>
          <w:numId w:val="9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8ADE753" w14:textId="77777777" w:rsidR="003D627B" w:rsidRPr="003D627B" w:rsidRDefault="003D627B">
      <w:pPr>
        <w:numPr>
          <w:ilvl w:val="1"/>
          <w:numId w:val="9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28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129016B9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6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Березень 2024</w:t>
        </w:r>
      </w:hyperlink>
    </w:p>
    <w:p w14:paraId="3CC47A32" w14:textId="77777777" w:rsidR="003D627B" w:rsidRPr="003D627B" w:rsidRDefault="003D627B">
      <w:pPr>
        <w:numPr>
          <w:ilvl w:val="0"/>
          <w:numId w:val="9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3.2024</w:t>
      </w:r>
    </w:p>
    <w:p w14:paraId="58909279" w14:textId="77777777" w:rsidR="003D627B" w:rsidRPr="003D627B" w:rsidRDefault="003D627B">
      <w:pPr>
        <w:numPr>
          <w:ilvl w:val="1"/>
          <w:numId w:val="9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D5022A5" w14:textId="77777777" w:rsidR="003D627B" w:rsidRPr="003D627B" w:rsidRDefault="003D627B">
      <w:pPr>
        <w:numPr>
          <w:ilvl w:val="1"/>
          <w:numId w:val="9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64DE2FE" w14:textId="77777777" w:rsidR="003D627B" w:rsidRPr="003D627B" w:rsidRDefault="003D627B">
      <w:pPr>
        <w:numPr>
          <w:ilvl w:val="1"/>
          <w:numId w:val="9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509F5F4" w14:textId="77777777" w:rsidR="003D627B" w:rsidRPr="003D627B" w:rsidRDefault="003D627B">
      <w:pPr>
        <w:numPr>
          <w:ilvl w:val="1"/>
          <w:numId w:val="9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5A2D56A6" w14:textId="77777777" w:rsidR="003D627B" w:rsidRPr="003D627B" w:rsidRDefault="003D627B">
      <w:pPr>
        <w:numPr>
          <w:ilvl w:val="1"/>
          <w:numId w:val="9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8620350" w14:textId="77777777" w:rsidR="003D627B" w:rsidRPr="003D627B" w:rsidRDefault="003D627B">
      <w:pPr>
        <w:numPr>
          <w:ilvl w:val="1"/>
          <w:numId w:val="9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325C1D9" w14:textId="77777777" w:rsidR="003D627B" w:rsidRPr="003D627B" w:rsidRDefault="003D627B">
      <w:pPr>
        <w:numPr>
          <w:ilvl w:val="1"/>
          <w:numId w:val="9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A8A54A2" w14:textId="77777777" w:rsidR="003D627B" w:rsidRPr="003D627B" w:rsidRDefault="003D627B">
      <w:pPr>
        <w:numPr>
          <w:ilvl w:val="1"/>
          <w:numId w:val="9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7DDAA8B" w14:textId="1D766962" w:rsidR="003D627B" w:rsidRPr="003D627B" w:rsidRDefault="0011345C">
      <w:pPr>
        <w:numPr>
          <w:ilvl w:val="1"/>
          <w:numId w:val="9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DE438E3" w14:textId="77777777" w:rsidR="003D627B" w:rsidRPr="003D627B" w:rsidRDefault="003D627B">
      <w:pPr>
        <w:numPr>
          <w:ilvl w:val="1"/>
          <w:numId w:val="9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767449E" w14:textId="77777777" w:rsidR="003D627B" w:rsidRPr="003D627B" w:rsidRDefault="003D627B">
      <w:pPr>
        <w:numPr>
          <w:ilvl w:val="1"/>
          <w:numId w:val="9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FC0274E" w14:textId="77777777" w:rsidR="003D627B" w:rsidRPr="003D627B" w:rsidRDefault="003D627B">
      <w:pPr>
        <w:numPr>
          <w:ilvl w:val="1"/>
          <w:numId w:val="9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39B0C73C" w14:textId="77777777" w:rsidR="003D627B" w:rsidRPr="003D627B" w:rsidRDefault="003D627B">
      <w:pPr>
        <w:numPr>
          <w:ilvl w:val="1"/>
          <w:numId w:val="9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DD811DA" w14:textId="77777777" w:rsidR="003D627B" w:rsidRPr="003D627B" w:rsidRDefault="003D627B">
      <w:pPr>
        <w:numPr>
          <w:ilvl w:val="1"/>
          <w:numId w:val="9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21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0)</w:t>
      </w:r>
    </w:p>
    <w:p w14:paraId="7531B5DA" w14:textId="77777777" w:rsidR="003D627B" w:rsidRPr="003D627B" w:rsidRDefault="003D627B">
      <w:pPr>
        <w:numPr>
          <w:ilvl w:val="0"/>
          <w:numId w:val="9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3.2024</w:t>
      </w:r>
    </w:p>
    <w:p w14:paraId="0F1A6E59" w14:textId="77777777" w:rsidR="003D627B" w:rsidRPr="003D627B" w:rsidRDefault="003D627B">
      <w:pPr>
        <w:numPr>
          <w:ilvl w:val="1"/>
          <w:numId w:val="9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4081371" w14:textId="77777777" w:rsidR="003D627B" w:rsidRPr="003D627B" w:rsidRDefault="003D627B">
      <w:pPr>
        <w:numPr>
          <w:ilvl w:val="1"/>
          <w:numId w:val="9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4DE97FD" w14:textId="77777777" w:rsidR="003D627B" w:rsidRPr="003D627B" w:rsidRDefault="003D627B">
      <w:pPr>
        <w:numPr>
          <w:ilvl w:val="1"/>
          <w:numId w:val="9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1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A7998C2" w14:textId="77777777" w:rsidR="003D627B" w:rsidRPr="003D627B" w:rsidRDefault="003D627B">
      <w:pPr>
        <w:numPr>
          <w:ilvl w:val="1"/>
          <w:numId w:val="9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</w:t>
      </w:r>
    </w:p>
    <w:p w14:paraId="15E607C5" w14:textId="77777777" w:rsidR="003D627B" w:rsidRPr="003D627B" w:rsidRDefault="003D627B">
      <w:pPr>
        <w:numPr>
          <w:ilvl w:val="1"/>
          <w:numId w:val="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C4DA5F" w14:textId="77777777" w:rsidR="003D627B" w:rsidRPr="003D627B" w:rsidRDefault="003D627B">
      <w:pPr>
        <w:numPr>
          <w:ilvl w:val="1"/>
          <w:numId w:val="9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EFA4520" w14:textId="77777777" w:rsidR="003D627B" w:rsidRPr="003D627B" w:rsidRDefault="003D627B">
      <w:pPr>
        <w:numPr>
          <w:ilvl w:val="1"/>
          <w:numId w:val="9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3ADBED" w14:textId="77777777" w:rsidR="003D627B" w:rsidRPr="003D627B" w:rsidRDefault="003D627B">
      <w:pPr>
        <w:numPr>
          <w:ilvl w:val="1"/>
          <w:numId w:val="9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7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07140451" w14:textId="6BDB7A49" w:rsidR="003D627B" w:rsidRPr="003D627B" w:rsidRDefault="0011345C">
      <w:pPr>
        <w:numPr>
          <w:ilvl w:val="1"/>
          <w:numId w:val="9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5F65C83" w14:textId="77777777" w:rsidR="003D627B" w:rsidRPr="003D627B" w:rsidRDefault="003D627B">
      <w:pPr>
        <w:numPr>
          <w:ilvl w:val="1"/>
          <w:numId w:val="9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747D332" w14:textId="77777777" w:rsidR="003D627B" w:rsidRPr="003D627B" w:rsidRDefault="003D627B">
      <w:pPr>
        <w:numPr>
          <w:ilvl w:val="1"/>
          <w:numId w:val="9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97E1B8E" w14:textId="77777777" w:rsidR="003D627B" w:rsidRPr="003D627B" w:rsidRDefault="003D627B">
      <w:pPr>
        <w:numPr>
          <w:ilvl w:val="1"/>
          <w:numId w:val="9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F3C9C4" w14:textId="77777777" w:rsidR="003D627B" w:rsidRPr="003D627B" w:rsidRDefault="003D627B">
      <w:pPr>
        <w:numPr>
          <w:ilvl w:val="1"/>
          <w:numId w:val="9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4901A00" w14:textId="77777777" w:rsidR="003D627B" w:rsidRPr="003D627B" w:rsidRDefault="003D627B">
      <w:pPr>
        <w:numPr>
          <w:ilvl w:val="1"/>
          <w:numId w:val="9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1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0)</w:t>
      </w:r>
    </w:p>
    <w:p w14:paraId="67425BDF" w14:textId="77777777" w:rsidR="003D627B" w:rsidRPr="003D627B" w:rsidRDefault="003D627B">
      <w:pPr>
        <w:numPr>
          <w:ilvl w:val="0"/>
          <w:numId w:val="9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3.2024</w:t>
      </w:r>
    </w:p>
    <w:p w14:paraId="77CB6D19" w14:textId="77777777" w:rsidR="003D627B" w:rsidRPr="003D627B" w:rsidRDefault="003D627B">
      <w:pPr>
        <w:numPr>
          <w:ilvl w:val="1"/>
          <w:numId w:val="9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2255849" w14:textId="77777777" w:rsidR="003D627B" w:rsidRPr="003D627B" w:rsidRDefault="003D627B">
      <w:pPr>
        <w:numPr>
          <w:ilvl w:val="1"/>
          <w:numId w:val="9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DB8BA43" w14:textId="77777777" w:rsidR="003D627B" w:rsidRPr="003D627B" w:rsidRDefault="003D627B">
      <w:pPr>
        <w:numPr>
          <w:ilvl w:val="1"/>
          <w:numId w:val="9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2CEA310" w14:textId="77777777" w:rsidR="003D627B" w:rsidRPr="003D627B" w:rsidRDefault="003D627B">
      <w:pPr>
        <w:numPr>
          <w:ilvl w:val="1"/>
          <w:numId w:val="9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C526711" w14:textId="77777777" w:rsidR="003D627B" w:rsidRPr="003D627B" w:rsidRDefault="003D627B">
      <w:pPr>
        <w:numPr>
          <w:ilvl w:val="1"/>
          <w:numId w:val="9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048D13D" w14:textId="77777777" w:rsidR="003D627B" w:rsidRPr="003D627B" w:rsidRDefault="003D627B">
      <w:pPr>
        <w:numPr>
          <w:ilvl w:val="1"/>
          <w:numId w:val="9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48FF7BD" w14:textId="77777777" w:rsidR="003D627B" w:rsidRPr="003D627B" w:rsidRDefault="003D627B">
      <w:pPr>
        <w:numPr>
          <w:ilvl w:val="1"/>
          <w:numId w:val="9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1FDAAF" w14:textId="77777777" w:rsidR="003D627B" w:rsidRPr="003D627B" w:rsidRDefault="003D627B">
      <w:pPr>
        <w:numPr>
          <w:ilvl w:val="1"/>
          <w:numId w:val="9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6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B156149" w14:textId="3C2AC432" w:rsidR="003D627B" w:rsidRPr="003D627B" w:rsidRDefault="0011345C">
      <w:pPr>
        <w:numPr>
          <w:ilvl w:val="1"/>
          <w:numId w:val="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E421511" w14:textId="77777777" w:rsidR="003D627B" w:rsidRPr="003D627B" w:rsidRDefault="003D627B">
      <w:pPr>
        <w:numPr>
          <w:ilvl w:val="1"/>
          <w:numId w:val="9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82F2E94" w14:textId="77777777" w:rsidR="003D627B" w:rsidRPr="003D627B" w:rsidRDefault="003D627B">
      <w:pPr>
        <w:numPr>
          <w:ilvl w:val="1"/>
          <w:numId w:val="9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1AB1EA" w14:textId="77777777" w:rsidR="003D627B" w:rsidRPr="003D627B" w:rsidRDefault="003D627B">
      <w:pPr>
        <w:numPr>
          <w:ilvl w:val="1"/>
          <w:numId w:val="9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6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7C284927" w14:textId="77777777" w:rsidR="003D627B" w:rsidRPr="003D627B" w:rsidRDefault="003D627B">
      <w:pPr>
        <w:numPr>
          <w:ilvl w:val="1"/>
          <w:numId w:val="9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08B53A2" w14:textId="77777777" w:rsidR="003D627B" w:rsidRPr="003D627B" w:rsidRDefault="003D627B">
      <w:pPr>
        <w:numPr>
          <w:ilvl w:val="1"/>
          <w:numId w:val="9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40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6C142812" w14:textId="77777777" w:rsidR="003D627B" w:rsidRPr="003D627B" w:rsidRDefault="003D627B">
      <w:pPr>
        <w:numPr>
          <w:ilvl w:val="0"/>
          <w:numId w:val="9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3.2024</w:t>
      </w:r>
    </w:p>
    <w:p w14:paraId="5C52198C" w14:textId="77777777" w:rsidR="003D627B" w:rsidRPr="003D627B" w:rsidRDefault="003D627B">
      <w:pPr>
        <w:numPr>
          <w:ilvl w:val="1"/>
          <w:numId w:val="9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4AAF5FC" w14:textId="77777777" w:rsidR="003D627B" w:rsidRPr="003D627B" w:rsidRDefault="003D627B">
      <w:pPr>
        <w:numPr>
          <w:ilvl w:val="1"/>
          <w:numId w:val="9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3DABB47D" w14:textId="77777777" w:rsidR="003D627B" w:rsidRPr="003D627B" w:rsidRDefault="003D627B">
      <w:pPr>
        <w:numPr>
          <w:ilvl w:val="1"/>
          <w:numId w:val="9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F38077B" w14:textId="77777777" w:rsidR="003D627B" w:rsidRPr="003D627B" w:rsidRDefault="003D627B">
      <w:pPr>
        <w:numPr>
          <w:ilvl w:val="1"/>
          <w:numId w:val="9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384055A" w14:textId="77777777" w:rsidR="003D627B" w:rsidRPr="003D627B" w:rsidRDefault="003D627B">
      <w:pPr>
        <w:numPr>
          <w:ilvl w:val="1"/>
          <w:numId w:val="9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CE175A" w14:textId="77777777" w:rsidR="003D627B" w:rsidRPr="003D627B" w:rsidRDefault="003D627B">
      <w:pPr>
        <w:numPr>
          <w:ilvl w:val="1"/>
          <w:numId w:val="9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F62A060" w14:textId="77777777" w:rsidR="003D627B" w:rsidRPr="003D627B" w:rsidRDefault="003D627B">
      <w:pPr>
        <w:numPr>
          <w:ilvl w:val="1"/>
          <w:numId w:val="9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AF640F" w14:textId="77777777" w:rsidR="003D627B" w:rsidRPr="003D627B" w:rsidRDefault="003D627B">
      <w:pPr>
        <w:numPr>
          <w:ilvl w:val="1"/>
          <w:numId w:val="9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49E5D8E" w14:textId="042A6422" w:rsidR="003D627B" w:rsidRPr="003D627B" w:rsidRDefault="0011345C">
      <w:pPr>
        <w:numPr>
          <w:ilvl w:val="1"/>
          <w:numId w:val="10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A77DCB6" w14:textId="77777777" w:rsidR="003D627B" w:rsidRPr="003D627B" w:rsidRDefault="003D627B">
      <w:pPr>
        <w:numPr>
          <w:ilvl w:val="1"/>
          <w:numId w:val="10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35B20F0" w14:textId="77777777" w:rsidR="003D627B" w:rsidRPr="003D627B" w:rsidRDefault="003D627B">
      <w:pPr>
        <w:numPr>
          <w:ilvl w:val="1"/>
          <w:numId w:val="10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A0B6377" w14:textId="77777777" w:rsidR="003D627B" w:rsidRPr="003D627B" w:rsidRDefault="003D627B">
      <w:pPr>
        <w:numPr>
          <w:ilvl w:val="1"/>
          <w:numId w:val="10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11F3A2A0" w14:textId="77777777" w:rsidR="003D627B" w:rsidRPr="003D627B" w:rsidRDefault="003D627B">
      <w:pPr>
        <w:numPr>
          <w:ilvl w:val="1"/>
          <w:numId w:val="10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AB29829" w14:textId="77777777" w:rsidR="003D627B" w:rsidRPr="003D627B" w:rsidRDefault="003D627B">
      <w:pPr>
        <w:numPr>
          <w:ilvl w:val="1"/>
          <w:numId w:val="10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9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0843409" w14:textId="77777777" w:rsidR="003D627B" w:rsidRPr="003D627B" w:rsidRDefault="003D627B">
      <w:pPr>
        <w:numPr>
          <w:ilvl w:val="0"/>
          <w:numId w:val="10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3.2024</w:t>
      </w:r>
    </w:p>
    <w:p w14:paraId="2ACD20A0" w14:textId="77777777" w:rsidR="003D627B" w:rsidRPr="003D627B" w:rsidRDefault="003D627B">
      <w:pPr>
        <w:numPr>
          <w:ilvl w:val="1"/>
          <w:numId w:val="10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A696E6C" w14:textId="77777777" w:rsidR="003D627B" w:rsidRPr="003D627B" w:rsidRDefault="003D627B">
      <w:pPr>
        <w:numPr>
          <w:ilvl w:val="1"/>
          <w:numId w:val="10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9BDE5F9" w14:textId="77777777" w:rsidR="003D627B" w:rsidRPr="003D627B" w:rsidRDefault="003D627B">
      <w:pPr>
        <w:numPr>
          <w:ilvl w:val="1"/>
          <w:numId w:val="10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652C58E5" w14:textId="77777777" w:rsidR="003D627B" w:rsidRPr="003D627B" w:rsidRDefault="003D627B">
      <w:pPr>
        <w:numPr>
          <w:ilvl w:val="1"/>
          <w:numId w:val="10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9</w:t>
      </w:r>
    </w:p>
    <w:p w14:paraId="715B486B" w14:textId="77777777" w:rsidR="003D627B" w:rsidRPr="003D627B" w:rsidRDefault="003D627B">
      <w:pPr>
        <w:numPr>
          <w:ilvl w:val="1"/>
          <w:numId w:val="10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F61B0B" w14:textId="77777777" w:rsidR="003D627B" w:rsidRPr="003D627B" w:rsidRDefault="003D627B">
      <w:pPr>
        <w:numPr>
          <w:ilvl w:val="1"/>
          <w:numId w:val="10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D785DAB" w14:textId="77777777" w:rsidR="003D627B" w:rsidRPr="003D627B" w:rsidRDefault="003D627B">
      <w:pPr>
        <w:numPr>
          <w:ilvl w:val="1"/>
          <w:numId w:val="10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DAE5FCE" w14:textId="77777777" w:rsidR="003D627B" w:rsidRPr="003D627B" w:rsidRDefault="003D627B">
      <w:pPr>
        <w:numPr>
          <w:ilvl w:val="1"/>
          <w:numId w:val="10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59E573F" w14:textId="4097488F" w:rsidR="003D627B" w:rsidRPr="003D627B" w:rsidRDefault="0011345C">
      <w:pPr>
        <w:numPr>
          <w:ilvl w:val="1"/>
          <w:numId w:val="10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85FE01" w14:textId="77777777" w:rsidR="003D627B" w:rsidRPr="003D627B" w:rsidRDefault="003D627B">
      <w:pPr>
        <w:numPr>
          <w:ilvl w:val="1"/>
          <w:numId w:val="10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D6E3857" w14:textId="77777777" w:rsidR="003D627B" w:rsidRPr="003D627B" w:rsidRDefault="003D627B">
      <w:pPr>
        <w:numPr>
          <w:ilvl w:val="1"/>
          <w:numId w:val="10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874427E" w14:textId="77777777" w:rsidR="003D627B" w:rsidRPr="003D627B" w:rsidRDefault="003D627B">
      <w:pPr>
        <w:numPr>
          <w:ilvl w:val="1"/>
          <w:numId w:val="10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3F2789EE" w14:textId="77777777" w:rsidR="003D627B" w:rsidRPr="003D627B" w:rsidRDefault="003D627B">
      <w:pPr>
        <w:numPr>
          <w:ilvl w:val="1"/>
          <w:numId w:val="10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AE3451A" w14:textId="77777777" w:rsidR="003D627B" w:rsidRPr="003D627B" w:rsidRDefault="003D627B">
      <w:pPr>
        <w:numPr>
          <w:ilvl w:val="1"/>
          <w:numId w:val="10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9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2BDEE7E3" w14:textId="77777777" w:rsidR="003D627B" w:rsidRPr="003D627B" w:rsidRDefault="003D627B">
      <w:pPr>
        <w:numPr>
          <w:ilvl w:val="0"/>
          <w:numId w:val="10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3.2024</w:t>
      </w:r>
    </w:p>
    <w:p w14:paraId="2172C99B" w14:textId="77777777" w:rsidR="003D627B" w:rsidRPr="003D627B" w:rsidRDefault="003D627B">
      <w:pPr>
        <w:numPr>
          <w:ilvl w:val="1"/>
          <w:numId w:val="10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BAD067D" w14:textId="77777777" w:rsidR="003D627B" w:rsidRPr="003D627B" w:rsidRDefault="003D627B">
      <w:pPr>
        <w:numPr>
          <w:ilvl w:val="1"/>
          <w:numId w:val="10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2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DED8AE" w14:textId="77777777" w:rsidR="003D627B" w:rsidRPr="003D627B" w:rsidRDefault="003D627B">
      <w:pPr>
        <w:numPr>
          <w:ilvl w:val="1"/>
          <w:numId w:val="10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B2B5AEF" w14:textId="77777777" w:rsidR="003D627B" w:rsidRPr="003D627B" w:rsidRDefault="003D627B">
      <w:pPr>
        <w:numPr>
          <w:ilvl w:val="1"/>
          <w:numId w:val="10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94C66DA" w14:textId="77777777" w:rsidR="003D627B" w:rsidRPr="003D627B" w:rsidRDefault="003D627B">
      <w:pPr>
        <w:numPr>
          <w:ilvl w:val="1"/>
          <w:numId w:val="10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12A5D7" w14:textId="77777777" w:rsidR="003D627B" w:rsidRPr="003D627B" w:rsidRDefault="003D627B">
      <w:pPr>
        <w:numPr>
          <w:ilvl w:val="1"/>
          <w:numId w:val="10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5D71117B" w14:textId="77777777" w:rsidR="003D627B" w:rsidRPr="003D627B" w:rsidRDefault="003D627B">
      <w:pPr>
        <w:numPr>
          <w:ilvl w:val="1"/>
          <w:numId w:val="10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5B8767F" w14:textId="77777777" w:rsidR="003D627B" w:rsidRPr="003D627B" w:rsidRDefault="003D627B">
      <w:pPr>
        <w:numPr>
          <w:ilvl w:val="1"/>
          <w:numId w:val="10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0A6C5AC" w14:textId="2E0F736D" w:rsidR="003D627B" w:rsidRPr="003D627B" w:rsidRDefault="0011345C">
      <w:pPr>
        <w:numPr>
          <w:ilvl w:val="1"/>
          <w:numId w:val="10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8FA21AA" w14:textId="77777777" w:rsidR="003D627B" w:rsidRPr="003D627B" w:rsidRDefault="003D627B">
      <w:pPr>
        <w:numPr>
          <w:ilvl w:val="1"/>
          <w:numId w:val="10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6EEA49DA" w14:textId="77777777" w:rsidR="003D627B" w:rsidRPr="003D627B" w:rsidRDefault="003D627B">
      <w:pPr>
        <w:numPr>
          <w:ilvl w:val="1"/>
          <w:numId w:val="10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201AE5" w14:textId="77777777" w:rsidR="003D627B" w:rsidRPr="003D627B" w:rsidRDefault="003D627B">
      <w:pPr>
        <w:numPr>
          <w:ilvl w:val="1"/>
          <w:numId w:val="10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43B48FD8" w14:textId="77777777" w:rsidR="003D627B" w:rsidRPr="003D627B" w:rsidRDefault="003D627B">
      <w:pPr>
        <w:numPr>
          <w:ilvl w:val="1"/>
          <w:numId w:val="10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0FF2458" w14:textId="77777777" w:rsidR="003D627B" w:rsidRPr="003D627B" w:rsidRDefault="003D627B">
      <w:pPr>
        <w:numPr>
          <w:ilvl w:val="1"/>
          <w:numId w:val="10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8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5721F366" w14:textId="77777777" w:rsidR="003D627B" w:rsidRPr="003D627B" w:rsidRDefault="003D627B">
      <w:pPr>
        <w:numPr>
          <w:ilvl w:val="0"/>
          <w:numId w:val="10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3.2024</w:t>
      </w:r>
    </w:p>
    <w:p w14:paraId="4C836912" w14:textId="77777777" w:rsidR="003D627B" w:rsidRPr="003D627B" w:rsidRDefault="003D627B">
      <w:pPr>
        <w:numPr>
          <w:ilvl w:val="1"/>
          <w:numId w:val="10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68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862B4BF" w14:textId="77777777" w:rsidR="003D627B" w:rsidRPr="003D627B" w:rsidRDefault="003D627B">
      <w:pPr>
        <w:numPr>
          <w:ilvl w:val="1"/>
          <w:numId w:val="10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DBD0218" w14:textId="77777777" w:rsidR="003D627B" w:rsidRPr="003D627B" w:rsidRDefault="003D627B">
      <w:pPr>
        <w:numPr>
          <w:ilvl w:val="1"/>
          <w:numId w:val="10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7060C1D" w14:textId="77777777" w:rsidR="003D627B" w:rsidRPr="003D627B" w:rsidRDefault="003D627B">
      <w:pPr>
        <w:numPr>
          <w:ilvl w:val="1"/>
          <w:numId w:val="10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4E0B939E" w14:textId="77777777" w:rsidR="003D627B" w:rsidRPr="003D627B" w:rsidRDefault="003D627B">
      <w:pPr>
        <w:numPr>
          <w:ilvl w:val="1"/>
          <w:numId w:val="10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D2B017F" w14:textId="77777777" w:rsidR="003D627B" w:rsidRPr="003D627B" w:rsidRDefault="003D627B">
      <w:pPr>
        <w:numPr>
          <w:ilvl w:val="1"/>
          <w:numId w:val="10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5E52A98" w14:textId="77777777" w:rsidR="003D627B" w:rsidRPr="003D627B" w:rsidRDefault="003D627B">
      <w:pPr>
        <w:numPr>
          <w:ilvl w:val="1"/>
          <w:numId w:val="10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39FF1AC" w14:textId="77777777" w:rsidR="003D627B" w:rsidRPr="003D627B" w:rsidRDefault="003D627B">
      <w:pPr>
        <w:numPr>
          <w:ilvl w:val="1"/>
          <w:numId w:val="10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A070EE7" w14:textId="24110E08" w:rsidR="003D627B" w:rsidRPr="003D627B" w:rsidRDefault="0011345C">
      <w:pPr>
        <w:numPr>
          <w:ilvl w:val="1"/>
          <w:numId w:val="10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201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BD38F56" w14:textId="77777777" w:rsidR="003D627B" w:rsidRPr="003D627B" w:rsidRDefault="003D627B">
      <w:pPr>
        <w:numPr>
          <w:ilvl w:val="1"/>
          <w:numId w:val="10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E2E7A6F" w14:textId="77777777" w:rsidR="003D627B" w:rsidRPr="003D627B" w:rsidRDefault="003D627B">
      <w:pPr>
        <w:numPr>
          <w:ilvl w:val="1"/>
          <w:numId w:val="10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81BC3E5" w14:textId="77777777" w:rsidR="003D627B" w:rsidRPr="003D627B" w:rsidRDefault="003D627B">
      <w:pPr>
        <w:numPr>
          <w:ilvl w:val="1"/>
          <w:numId w:val="10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C3724A7" w14:textId="77777777" w:rsidR="003D627B" w:rsidRPr="003D627B" w:rsidRDefault="003D627B">
      <w:pPr>
        <w:numPr>
          <w:ilvl w:val="1"/>
          <w:numId w:val="10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A85C2D5" w14:textId="77777777" w:rsidR="003D627B" w:rsidRPr="003D627B" w:rsidRDefault="003D627B">
      <w:pPr>
        <w:numPr>
          <w:ilvl w:val="1"/>
          <w:numId w:val="10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7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389026A4" w14:textId="77777777" w:rsidR="003D627B" w:rsidRPr="003D627B" w:rsidRDefault="003D627B">
      <w:pPr>
        <w:numPr>
          <w:ilvl w:val="0"/>
          <w:numId w:val="10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3.2024</w:t>
      </w:r>
    </w:p>
    <w:p w14:paraId="0D274370" w14:textId="77777777" w:rsidR="003D627B" w:rsidRPr="003D627B" w:rsidRDefault="003D627B">
      <w:pPr>
        <w:numPr>
          <w:ilvl w:val="1"/>
          <w:numId w:val="10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652DBB5" w14:textId="77777777" w:rsidR="003D627B" w:rsidRPr="003D627B" w:rsidRDefault="003D627B">
      <w:pPr>
        <w:numPr>
          <w:ilvl w:val="1"/>
          <w:numId w:val="10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23C37530" w14:textId="77777777" w:rsidR="003D627B" w:rsidRPr="003D627B" w:rsidRDefault="003D627B">
      <w:pPr>
        <w:numPr>
          <w:ilvl w:val="1"/>
          <w:numId w:val="10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1C738263" w14:textId="77777777" w:rsidR="003D627B" w:rsidRPr="003D627B" w:rsidRDefault="003D627B">
      <w:pPr>
        <w:numPr>
          <w:ilvl w:val="1"/>
          <w:numId w:val="10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165DE28A" w14:textId="77777777" w:rsidR="003D627B" w:rsidRPr="003D627B" w:rsidRDefault="003D627B">
      <w:pPr>
        <w:numPr>
          <w:ilvl w:val="1"/>
          <w:numId w:val="10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</w:t>
      </w:r>
    </w:p>
    <w:p w14:paraId="2AC8820E" w14:textId="77777777" w:rsidR="003D627B" w:rsidRPr="003D627B" w:rsidRDefault="003D627B">
      <w:pPr>
        <w:numPr>
          <w:ilvl w:val="1"/>
          <w:numId w:val="10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9321638" w14:textId="77777777" w:rsidR="003D627B" w:rsidRPr="003D627B" w:rsidRDefault="003D627B">
      <w:pPr>
        <w:numPr>
          <w:ilvl w:val="1"/>
          <w:numId w:val="10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18B58F5" w14:textId="77777777" w:rsidR="003D627B" w:rsidRPr="003D627B" w:rsidRDefault="003D627B">
      <w:pPr>
        <w:numPr>
          <w:ilvl w:val="1"/>
          <w:numId w:val="10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5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19E07716" w14:textId="5D4A87A3" w:rsidR="003D627B" w:rsidRPr="003D627B" w:rsidRDefault="0011345C">
      <w:pPr>
        <w:numPr>
          <w:ilvl w:val="1"/>
          <w:numId w:val="10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92</w:t>
      </w:r>
    </w:p>
    <w:p w14:paraId="534556CA" w14:textId="77777777" w:rsidR="003D627B" w:rsidRPr="003D627B" w:rsidRDefault="003D627B">
      <w:pPr>
        <w:numPr>
          <w:ilvl w:val="1"/>
          <w:numId w:val="10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61F6E62" w14:textId="77777777" w:rsidR="003D627B" w:rsidRPr="003D627B" w:rsidRDefault="003D627B">
      <w:pPr>
        <w:numPr>
          <w:ilvl w:val="1"/>
          <w:numId w:val="10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EDA67C4" w14:textId="77777777" w:rsidR="003D627B" w:rsidRPr="003D627B" w:rsidRDefault="003D627B">
      <w:pPr>
        <w:numPr>
          <w:ilvl w:val="1"/>
          <w:numId w:val="10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4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3BCB8C97" w14:textId="77777777" w:rsidR="003D627B" w:rsidRPr="003D627B" w:rsidRDefault="003D627B">
      <w:pPr>
        <w:numPr>
          <w:ilvl w:val="1"/>
          <w:numId w:val="10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ADD5427" w14:textId="77777777" w:rsidR="003D627B" w:rsidRPr="003D627B" w:rsidRDefault="003D627B">
      <w:pPr>
        <w:numPr>
          <w:ilvl w:val="1"/>
          <w:numId w:val="10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6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7F200BB" w14:textId="77777777" w:rsidR="003D627B" w:rsidRPr="003D627B" w:rsidRDefault="003D627B">
      <w:pPr>
        <w:numPr>
          <w:ilvl w:val="0"/>
          <w:numId w:val="10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3.2024</w:t>
      </w:r>
    </w:p>
    <w:p w14:paraId="4A12F859" w14:textId="77777777" w:rsidR="003D627B" w:rsidRPr="003D627B" w:rsidRDefault="003D627B">
      <w:pPr>
        <w:numPr>
          <w:ilvl w:val="1"/>
          <w:numId w:val="10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54CE562F" w14:textId="77777777" w:rsidR="003D627B" w:rsidRPr="003D627B" w:rsidRDefault="003D627B">
      <w:pPr>
        <w:numPr>
          <w:ilvl w:val="1"/>
          <w:numId w:val="10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ACD197A" w14:textId="77777777" w:rsidR="003D627B" w:rsidRPr="003D627B" w:rsidRDefault="003D627B">
      <w:pPr>
        <w:numPr>
          <w:ilvl w:val="1"/>
          <w:numId w:val="10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79570CF9" w14:textId="77777777" w:rsidR="003D627B" w:rsidRPr="003D627B" w:rsidRDefault="003D627B">
      <w:pPr>
        <w:numPr>
          <w:ilvl w:val="1"/>
          <w:numId w:val="10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1B999A61" w14:textId="77777777" w:rsidR="003D627B" w:rsidRPr="003D627B" w:rsidRDefault="003D627B">
      <w:pPr>
        <w:numPr>
          <w:ilvl w:val="1"/>
          <w:numId w:val="10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</w:t>
      </w:r>
    </w:p>
    <w:p w14:paraId="6EC440B2" w14:textId="77777777" w:rsidR="003D627B" w:rsidRPr="003D627B" w:rsidRDefault="003D627B">
      <w:pPr>
        <w:numPr>
          <w:ilvl w:val="1"/>
          <w:numId w:val="10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9F2D51C" w14:textId="77777777" w:rsidR="003D627B" w:rsidRPr="003D627B" w:rsidRDefault="003D627B">
      <w:pPr>
        <w:numPr>
          <w:ilvl w:val="1"/>
          <w:numId w:val="10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3E69B77" w14:textId="77777777" w:rsidR="003D627B" w:rsidRPr="003D627B" w:rsidRDefault="003D627B">
      <w:pPr>
        <w:numPr>
          <w:ilvl w:val="1"/>
          <w:numId w:val="10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)</w:t>
      </w:r>
    </w:p>
    <w:p w14:paraId="70E70DA7" w14:textId="0282E486" w:rsidR="003D627B" w:rsidRPr="003D627B" w:rsidRDefault="0011345C">
      <w:pPr>
        <w:numPr>
          <w:ilvl w:val="1"/>
          <w:numId w:val="10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9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B03AF62" w14:textId="77777777" w:rsidR="003D627B" w:rsidRPr="003D627B" w:rsidRDefault="003D627B">
      <w:pPr>
        <w:numPr>
          <w:ilvl w:val="1"/>
          <w:numId w:val="10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76C3C37" w14:textId="77777777" w:rsidR="003D627B" w:rsidRPr="003D627B" w:rsidRDefault="003D627B">
      <w:pPr>
        <w:numPr>
          <w:ilvl w:val="1"/>
          <w:numId w:val="10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4EB5F6" w14:textId="77777777" w:rsidR="003D627B" w:rsidRPr="003D627B" w:rsidRDefault="003D627B">
      <w:pPr>
        <w:numPr>
          <w:ilvl w:val="1"/>
          <w:numId w:val="10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3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)</w:t>
      </w:r>
    </w:p>
    <w:p w14:paraId="0CA7901D" w14:textId="77777777" w:rsidR="003D627B" w:rsidRPr="003D627B" w:rsidRDefault="003D627B">
      <w:pPr>
        <w:numPr>
          <w:ilvl w:val="1"/>
          <w:numId w:val="10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35051AD" w14:textId="77777777" w:rsidR="003D627B" w:rsidRPr="003D627B" w:rsidRDefault="003D627B">
      <w:pPr>
        <w:numPr>
          <w:ilvl w:val="1"/>
          <w:numId w:val="10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5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50)</w:t>
      </w:r>
    </w:p>
    <w:p w14:paraId="0B5A029D" w14:textId="77777777" w:rsidR="003D627B" w:rsidRPr="003D627B" w:rsidRDefault="003D627B">
      <w:pPr>
        <w:numPr>
          <w:ilvl w:val="0"/>
          <w:numId w:val="10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3.2024</w:t>
      </w:r>
    </w:p>
    <w:p w14:paraId="1722ED52" w14:textId="77777777" w:rsidR="003D627B" w:rsidRPr="003D627B" w:rsidRDefault="003D627B">
      <w:pPr>
        <w:numPr>
          <w:ilvl w:val="1"/>
          <w:numId w:val="10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1F723AE" w14:textId="77777777" w:rsidR="003D627B" w:rsidRPr="003D627B" w:rsidRDefault="003D627B">
      <w:pPr>
        <w:numPr>
          <w:ilvl w:val="1"/>
          <w:numId w:val="10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1208939" w14:textId="77777777" w:rsidR="003D627B" w:rsidRPr="003D627B" w:rsidRDefault="003D627B">
      <w:pPr>
        <w:numPr>
          <w:ilvl w:val="1"/>
          <w:numId w:val="10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083D46B2" w14:textId="77777777" w:rsidR="003D627B" w:rsidRPr="003D627B" w:rsidRDefault="003D627B">
      <w:pPr>
        <w:numPr>
          <w:ilvl w:val="1"/>
          <w:numId w:val="10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</w:t>
      </w:r>
    </w:p>
    <w:p w14:paraId="31CDDF3A" w14:textId="77777777" w:rsidR="003D627B" w:rsidRPr="003D627B" w:rsidRDefault="003D627B">
      <w:pPr>
        <w:numPr>
          <w:ilvl w:val="1"/>
          <w:numId w:val="10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F96F44" w14:textId="77777777" w:rsidR="003D627B" w:rsidRPr="003D627B" w:rsidRDefault="003D627B">
      <w:pPr>
        <w:numPr>
          <w:ilvl w:val="1"/>
          <w:numId w:val="10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92E4A37" w14:textId="77777777" w:rsidR="003D627B" w:rsidRPr="003D627B" w:rsidRDefault="003D627B">
      <w:pPr>
        <w:numPr>
          <w:ilvl w:val="1"/>
          <w:numId w:val="10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FE1D089" w14:textId="77777777" w:rsidR="003D627B" w:rsidRPr="003D627B" w:rsidRDefault="003D627B">
      <w:pPr>
        <w:numPr>
          <w:ilvl w:val="1"/>
          <w:numId w:val="10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83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509E638" w14:textId="0A4EA183" w:rsidR="003D627B" w:rsidRPr="003D627B" w:rsidRDefault="0011345C">
      <w:pPr>
        <w:numPr>
          <w:ilvl w:val="1"/>
          <w:numId w:val="10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5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7D1D300" w14:textId="77777777" w:rsidR="003D627B" w:rsidRPr="003D627B" w:rsidRDefault="003D627B">
      <w:pPr>
        <w:numPr>
          <w:ilvl w:val="1"/>
          <w:numId w:val="10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7988CFB" w14:textId="77777777" w:rsidR="003D627B" w:rsidRPr="003D627B" w:rsidRDefault="003D627B">
      <w:pPr>
        <w:numPr>
          <w:ilvl w:val="1"/>
          <w:numId w:val="10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6534D4" w14:textId="77777777" w:rsidR="003D627B" w:rsidRPr="003D627B" w:rsidRDefault="003D627B">
      <w:pPr>
        <w:numPr>
          <w:ilvl w:val="1"/>
          <w:numId w:val="10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2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1FA872F9" w14:textId="77777777" w:rsidR="003D627B" w:rsidRPr="003D627B" w:rsidRDefault="003D627B">
      <w:pPr>
        <w:numPr>
          <w:ilvl w:val="1"/>
          <w:numId w:val="10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C4F78A6" w14:textId="77777777" w:rsidR="003D627B" w:rsidRPr="003D627B" w:rsidRDefault="003D627B">
      <w:pPr>
        <w:numPr>
          <w:ilvl w:val="1"/>
          <w:numId w:val="10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47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2FD44901" w14:textId="77777777" w:rsidR="003D627B" w:rsidRPr="003D627B" w:rsidRDefault="003D627B">
      <w:pPr>
        <w:numPr>
          <w:ilvl w:val="0"/>
          <w:numId w:val="10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3.2024</w:t>
      </w:r>
    </w:p>
    <w:p w14:paraId="7E0176E3" w14:textId="77777777" w:rsidR="003D627B" w:rsidRPr="003D627B" w:rsidRDefault="003D627B">
      <w:pPr>
        <w:numPr>
          <w:ilvl w:val="1"/>
          <w:numId w:val="10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93AE644" w14:textId="77777777" w:rsidR="003D627B" w:rsidRPr="003D627B" w:rsidRDefault="003D627B">
      <w:pPr>
        <w:numPr>
          <w:ilvl w:val="1"/>
          <w:numId w:val="10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3A085AA" w14:textId="77777777" w:rsidR="003D627B" w:rsidRPr="003D627B" w:rsidRDefault="003D627B">
      <w:pPr>
        <w:numPr>
          <w:ilvl w:val="1"/>
          <w:numId w:val="10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0347EC2" w14:textId="77777777" w:rsidR="003D627B" w:rsidRPr="003D627B" w:rsidRDefault="003D627B">
      <w:pPr>
        <w:numPr>
          <w:ilvl w:val="1"/>
          <w:numId w:val="11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EFB490" w14:textId="77777777" w:rsidR="003D627B" w:rsidRPr="003D627B" w:rsidRDefault="003D627B">
      <w:pPr>
        <w:numPr>
          <w:ilvl w:val="1"/>
          <w:numId w:val="11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</w:t>
      </w:r>
    </w:p>
    <w:p w14:paraId="5EEEDB37" w14:textId="77777777" w:rsidR="003D627B" w:rsidRPr="003D627B" w:rsidRDefault="003D627B">
      <w:pPr>
        <w:numPr>
          <w:ilvl w:val="1"/>
          <w:numId w:val="11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C5CC432" w14:textId="77777777" w:rsidR="003D627B" w:rsidRPr="003D627B" w:rsidRDefault="003D627B">
      <w:pPr>
        <w:numPr>
          <w:ilvl w:val="1"/>
          <w:numId w:val="11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DDF6543" w14:textId="77777777" w:rsidR="003D627B" w:rsidRPr="003D627B" w:rsidRDefault="003D627B">
      <w:pPr>
        <w:numPr>
          <w:ilvl w:val="1"/>
          <w:numId w:val="11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E3CB6E5" w14:textId="05FA285E" w:rsidR="003D627B" w:rsidRPr="003D627B" w:rsidRDefault="0011345C">
      <w:pPr>
        <w:numPr>
          <w:ilvl w:val="1"/>
          <w:numId w:val="11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5A415D2F" w14:textId="77777777" w:rsidR="003D627B" w:rsidRPr="003D627B" w:rsidRDefault="003D627B">
      <w:pPr>
        <w:numPr>
          <w:ilvl w:val="1"/>
          <w:numId w:val="11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8A0C6CB" w14:textId="77777777" w:rsidR="003D627B" w:rsidRPr="003D627B" w:rsidRDefault="003D627B">
      <w:pPr>
        <w:numPr>
          <w:ilvl w:val="1"/>
          <w:numId w:val="11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AF710BE" w14:textId="77777777" w:rsidR="003D627B" w:rsidRPr="003D627B" w:rsidRDefault="003D627B">
      <w:pPr>
        <w:numPr>
          <w:ilvl w:val="1"/>
          <w:numId w:val="11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34A2F4D" w14:textId="77777777" w:rsidR="003D627B" w:rsidRPr="003D627B" w:rsidRDefault="003D627B">
      <w:pPr>
        <w:numPr>
          <w:ilvl w:val="1"/>
          <w:numId w:val="11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057490" w14:textId="77777777" w:rsidR="003D627B" w:rsidRPr="003D627B" w:rsidRDefault="003D627B">
      <w:pPr>
        <w:numPr>
          <w:ilvl w:val="1"/>
          <w:numId w:val="11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3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1C559F1E" w14:textId="77777777" w:rsidR="003D627B" w:rsidRPr="003D627B" w:rsidRDefault="003D627B">
      <w:pPr>
        <w:numPr>
          <w:ilvl w:val="0"/>
          <w:numId w:val="11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3.2024</w:t>
      </w:r>
    </w:p>
    <w:p w14:paraId="1BC5FD78" w14:textId="77777777" w:rsidR="003D627B" w:rsidRPr="003D627B" w:rsidRDefault="003D627B">
      <w:pPr>
        <w:numPr>
          <w:ilvl w:val="1"/>
          <w:numId w:val="11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599A795" w14:textId="77777777" w:rsidR="003D627B" w:rsidRPr="003D627B" w:rsidRDefault="003D627B">
      <w:pPr>
        <w:numPr>
          <w:ilvl w:val="1"/>
          <w:numId w:val="11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2BEC171" w14:textId="77777777" w:rsidR="003D627B" w:rsidRPr="003D627B" w:rsidRDefault="003D627B">
      <w:pPr>
        <w:numPr>
          <w:ilvl w:val="1"/>
          <w:numId w:val="11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B0FDC60" w14:textId="77777777" w:rsidR="003D627B" w:rsidRPr="003D627B" w:rsidRDefault="003D627B">
      <w:pPr>
        <w:numPr>
          <w:ilvl w:val="1"/>
          <w:numId w:val="11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1A861DED" w14:textId="77777777" w:rsidR="003D627B" w:rsidRPr="003D627B" w:rsidRDefault="003D627B">
      <w:pPr>
        <w:numPr>
          <w:ilvl w:val="1"/>
          <w:numId w:val="11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</w:t>
      </w:r>
    </w:p>
    <w:p w14:paraId="2636D8C7" w14:textId="77777777" w:rsidR="003D627B" w:rsidRPr="003D627B" w:rsidRDefault="003D627B">
      <w:pPr>
        <w:numPr>
          <w:ilvl w:val="1"/>
          <w:numId w:val="11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1270F4E" w14:textId="77777777" w:rsidR="003D627B" w:rsidRPr="003D627B" w:rsidRDefault="003D627B">
      <w:pPr>
        <w:numPr>
          <w:ilvl w:val="1"/>
          <w:numId w:val="11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282E1F9" w14:textId="77777777" w:rsidR="003D627B" w:rsidRPr="003D627B" w:rsidRDefault="003D627B">
      <w:pPr>
        <w:numPr>
          <w:ilvl w:val="1"/>
          <w:numId w:val="11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22407F8" w14:textId="290E5D1F" w:rsidR="003D627B" w:rsidRPr="003D627B" w:rsidRDefault="0011345C">
      <w:pPr>
        <w:numPr>
          <w:ilvl w:val="1"/>
          <w:numId w:val="11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5B5267F8" w14:textId="77777777" w:rsidR="003D627B" w:rsidRPr="003D627B" w:rsidRDefault="003D627B">
      <w:pPr>
        <w:numPr>
          <w:ilvl w:val="1"/>
          <w:numId w:val="11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36B7BC0" w14:textId="77777777" w:rsidR="003D627B" w:rsidRPr="003D627B" w:rsidRDefault="003D627B">
      <w:pPr>
        <w:numPr>
          <w:ilvl w:val="1"/>
          <w:numId w:val="11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D772261" w14:textId="77777777" w:rsidR="003D627B" w:rsidRPr="003D627B" w:rsidRDefault="003D627B">
      <w:pPr>
        <w:numPr>
          <w:ilvl w:val="1"/>
          <w:numId w:val="11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6ED4D4" w14:textId="77777777" w:rsidR="003D627B" w:rsidRPr="003D627B" w:rsidRDefault="003D627B">
      <w:pPr>
        <w:numPr>
          <w:ilvl w:val="1"/>
          <w:numId w:val="11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E7B0F1" w14:textId="77777777" w:rsidR="003D627B" w:rsidRPr="003D627B" w:rsidRDefault="003D627B">
      <w:pPr>
        <w:numPr>
          <w:ilvl w:val="1"/>
          <w:numId w:val="11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3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4F7BE4FE" w14:textId="77777777" w:rsidR="003D627B" w:rsidRPr="003D627B" w:rsidRDefault="003D627B">
      <w:pPr>
        <w:numPr>
          <w:ilvl w:val="0"/>
          <w:numId w:val="11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3.2024</w:t>
      </w:r>
    </w:p>
    <w:p w14:paraId="5F0CBD23" w14:textId="77777777" w:rsidR="003D627B" w:rsidRPr="003D627B" w:rsidRDefault="003D627B">
      <w:pPr>
        <w:numPr>
          <w:ilvl w:val="1"/>
          <w:numId w:val="11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6C0D1E4" w14:textId="77777777" w:rsidR="003D627B" w:rsidRPr="003D627B" w:rsidRDefault="003D627B">
      <w:pPr>
        <w:numPr>
          <w:ilvl w:val="1"/>
          <w:numId w:val="11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E40DA11" w14:textId="77777777" w:rsidR="003D627B" w:rsidRPr="003D627B" w:rsidRDefault="003D627B">
      <w:pPr>
        <w:numPr>
          <w:ilvl w:val="1"/>
          <w:numId w:val="11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8FA8789" w14:textId="77777777" w:rsidR="003D627B" w:rsidRPr="003D627B" w:rsidRDefault="003D627B">
      <w:pPr>
        <w:numPr>
          <w:ilvl w:val="1"/>
          <w:numId w:val="11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0E2E3F94" w14:textId="77777777" w:rsidR="003D627B" w:rsidRPr="003D627B" w:rsidRDefault="003D627B">
      <w:pPr>
        <w:numPr>
          <w:ilvl w:val="1"/>
          <w:numId w:val="11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49DC12" w14:textId="77777777" w:rsidR="003D627B" w:rsidRPr="003D627B" w:rsidRDefault="003D627B">
      <w:pPr>
        <w:numPr>
          <w:ilvl w:val="1"/>
          <w:numId w:val="11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F8C6711" w14:textId="77777777" w:rsidR="003D627B" w:rsidRPr="003D627B" w:rsidRDefault="003D627B">
      <w:pPr>
        <w:numPr>
          <w:ilvl w:val="1"/>
          <w:numId w:val="11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85AF0C8" w14:textId="77777777" w:rsidR="003D627B" w:rsidRPr="003D627B" w:rsidRDefault="003D627B">
      <w:pPr>
        <w:numPr>
          <w:ilvl w:val="1"/>
          <w:numId w:val="11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3D4215D" w14:textId="4335DF1E" w:rsidR="003D627B" w:rsidRPr="003D627B" w:rsidRDefault="0011345C">
      <w:pPr>
        <w:numPr>
          <w:ilvl w:val="1"/>
          <w:numId w:val="11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0C10DE9B" w14:textId="77777777" w:rsidR="003D627B" w:rsidRPr="003D627B" w:rsidRDefault="003D627B">
      <w:pPr>
        <w:numPr>
          <w:ilvl w:val="1"/>
          <w:numId w:val="11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E389069" w14:textId="77777777" w:rsidR="003D627B" w:rsidRPr="003D627B" w:rsidRDefault="003D627B">
      <w:pPr>
        <w:numPr>
          <w:ilvl w:val="1"/>
          <w:numId w:val="11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08FD82" w14:textId="77777777" w:rsidR="003D627B" w:rsidRPr="003D627B" w:rsidRDefault="003D627B">
      <w:pPr>
        <w:numPr>
          <w:ilvl w:val="1"/>
          <w:numId w:val="11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02F25DB0" w14:textId="77777777" w:rsidR="003D627B" w:rsidRPr="003D627B" w:rsidRDefault="003D627B">
      <w:pPr>
        <w:numPr>
          <w:ilvl w:val="1"/>
          <w:numId w:val="11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700ED46" w14:textId="77777777" w:rsidR="003D627B" w:rsidRPr="003D627B" w:rsidRDefault="003D627B">
      <w:pPr>
        <w:numPr>
          <w:ilvl w:val="1"/>
          <w:numId w:val="11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2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699B6315" w14:textId="77777777" w:rsidR="003D627B" w:rsidRPr="003D627B" w:rsidRDefault="003D627B">
      <w:pPr>
        <w:numPr>
          <w:ilvl w:val="0"/>
          <w:numId w:val="11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18.03.2024</w:t>
      </w:r>
    </w:p>
    <w:p w14:paraId="09350682" w14:textId="77777777" w:rsidR="003D627B" w:rsidRPr="003D627B" w:rsidRDefault="003D627B">
      <w:pPr>
        <w:numPr>
          <w:ilvl w:val="1"/>
          <w:numId w:val="11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2474F97" w14:textId="77777777" w:rsidR="003D627B" w:rsidRPr="003D627B" w:rsidRDefault="003D627B">
      <w:pPr>
        <w:numPr>
          <w:ilvl w:val="1"/>
          <w:numId w:val="11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3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C52DB3" w14:textId="77777777" w:rsidR="003D627B" w:rsidRPr="003D627B" w:rsidRDefault="003D627B">
      <w:pPr>
        <w:numPr>
          <w:ilvl w:val="1"/>
          <w:numId w:val="11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B76D755" w14:textId="77777777" w:rsidR="003D627B" w:rsidRPr="003D627B" w:rsidRDefault="003D627B">
      <w:pPr>
        <w:numPr>
          <w:ilvl w:val="1"/>
          <w:numId w:val="11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492FD7A2" w14:textId="77777777" w:rsidR="003D627B" w:rsidRPr="003D627B" w:rsidRDefault="003D627B">
      <w:pPr>
        <w:numPr>
          <w:ilvl w:val="1"/>
          <w:numId w:val="11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0</w:t>
      </w:r>
    </w:p>
    <w:p w14:paraId="4B703027" w14:textId="77777777" w:rsidR="003D627B" w:rsidRPr="003D627B" w:rsidRDefault="003D627B">
      <w:pPr>
        <w:numPr>
          <w:ilvl w:val="1"/>
          <w:numId w:val="11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9F41AE4" w14:textId="77777777" w:rsidR="003D627B" w:rsidRPr="003D627B" w:rsidRDefault="003D627B">
      <w:pPr>
        <w:numPr>
          <w:ilvl w:val="1"/>
          <w:numId w:val="11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4B864B0" w14:textId="77777777" w:rsidR="003D627B" w:rsidRPr="003D627B" w:rsidRDefault="003D627B">
      <w:pPr>
        <w:numPr>
          <w:ilvl w:val="1"/>
          <w:numId w:val="11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3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0FB6ED6" w14:textId="6F63F41B" w:rsidR="003D627B" w:rsidRPr="003D627B" w:rsidRDefault="0011345C">
      <w:pPr>
        <w:numPr>
          <w:ilvl w:val="1"/>
          <w:numId w:val="11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48D7B260" w14:textId="77777777" w:rsidR="003D627B" w:rsidRPr="003D627B" w:rsidRDefault="003D627B">
      <w:pPr>
        <w:numPr>
          <w:ilvl w:val="1"/>
          <w:numId w:val="11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5E2F448" w14:textId="77777777" w:rsidR="003D627B" w:rsidRPr="003D627B" w:rsidRDefault="003D627B">
      <w:pPr>
        <w:numPr>
          <w:ilvl w:val="1"/>
          <w:numId w:val="11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EC22035" w14:textId="77777777" w:rsidR="003D627B" w:rsidRPr="003D627B" w:rsidRDefault="003D627B">
      <w:pPr>
        <w:numPr>
          <w:ilvl w:val="1"/>
          <w:numId w:val="11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)</w:t>
      </w:r>
    </w:p>
    <w:p w14:paraId="385A77FB" w14:textId="77777777" w:rsidR="003D627B" w:rsidRPr="003D627B" w:rsidRDefault="003D627B">
      <w:pPr>
        <w:numPr>
          <w:ilvl w:val="1"/>
          <w:numId w:val="11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1B9B327" w14:textId="77777777" w:rsidR="003D627B" w:rsidRPr="003D627B" w:rsidRDefault="003D627B">
      <w:pPr>
        <w:numPr>
          <w:ilvl w:val="1"/>
          <w:numId w:val="11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1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4C1A7FE9" w14:textId="77777777" w:rsidR="003D627B" w:rsidRPr="003D627B" w:rsidRDefault="003D627B">
      <w:pPr>
        <w:numPr>
          <w:ilvl w:val="0"/>
          <w:numId w:val="11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3.2024</w:t>
      </w:r>
    </w:p>
    <w:p w14:paraId="2FA9F5F3" w14:textId="77777777" w:rsidR="003D627B" w:rsidRPr="003D627B" w:rsidRDefault="003D627B">
      <w:pPr>
        <w:numPr>
          <w:ilvl w:val="1"/>
          <w:numId w:val="11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4D2FC4" w14:textId="77777777" w:rsidR="003D627B" w:rsidRPr="003D627B" w:rsidRDefault="003D627B">
      <w:pPr>
        <w:numPr>
          <w:ilvl w:val="1"/>
          <w:numId w:val="11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A2E266D" w14:textId="77777777" w:rsidR="003D627B" w:rsidRPr="003D627B" w:rsidRDefault="003D627B">
      <w:pPr>
        <w:numPr>
          <w:ilvl w:val="1"/>
          <w:numId w:val="11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7851497" w14:textId="77777777" w:rsidR="003D627B" w:rsidRPr="003D627B" w:rsidRDefault="003D627B">
      <w:pPr>
        <w:numPr>
          <w:ilvl w:val="1"/>
          <w:numId w:val="11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2773BB66" w14:textId="77777777" w:rsidR="003D627B" w:rsidRPr="003D627B" w:rsidRDefault="003D627B">
      <w:pPr>
        <w:numPr>
          <w:ilvl w:val="1"/>
          <w:numId w:val="11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DE90A07" w14:textId="77777777" w:rsidR="003D627B" w:rsidRPr="003D627B" w:rsidRDefault="003D627B">
      <w:pPr>
        <w:numPr>
          <w:ilvl w:val="1"/>
          <w:numId w:val="11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0327D72" w14:textId="77777777" w:rsidR="003D627B" w:rsidRPr="003D627B" w:rsidRDefault="003D627B">
      <w:pPr>
        <w:numPr>
          <w:ilvl w:val="1"/>
          <w:numId w:val="11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C033C27" w14:textId="77777777" w:rsidR="003D627B" w:rsidRPr="003D627B" w:rsidRDefault="003D627B">
      <w:pPr>
        <w:numPr>
          <w:ilvl w:val="1"/>
          <w:numId w:val="11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32797C9" w14:textId="4288CD26" w:rsidR="003D627B" w:rsidRPr="003D627B" w:rsidRDefault="0011345C">
      <w:pPr>
        <w:numPr>
          <w:ilvl w:val="1"/>
          <w:numId w:val="11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</w:t>
      </w:r>
    </w:p>
    <w:p w14:paraId="40F6B7FC" w14:textId="77777777" w:rsidR="003D627B" w:rsidRPr="003D627B" w:rsidRDefault="003D627B">
      <w:pPr>
        <w:numPr>
          <w:ilvl w:val="1"/>
          <w:numId w:val="11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3FD20B4" w14:textId="77777777" w:rsidR="003D627B" w:rsidRPr="003D627B" w:rsidRDefault="003D627B">
      <w:pPr>
        <w:numPr>
          <w:ilvl w:val="1"/>
          <w:numId w:val="11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0DC7148" w14:textId="77777777" w:rsidR="003D627B" w:rsidRPr="003D627B" w:rsidRDefault="003D627B">
      <w:pPr>
        <w:numPr>
          <w:ilvl w:val="1"/>
          <w:numId w:val="11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13F2B379" w14:textId="77777777" w:rsidR="003D627B" w:rsidRPr="003D627B" w:rsidRDefault="003D627B">
      <w:pPr>
        <w:numPr>
          <w:ilvl w:val="1"/>
          <w:numId w:val="11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0DBD40A" w14:textId="77777777" w:rsidR="003D627B" w:rsidRPr="003D627B" w:rsidRDefault="003D627B">
      <w:pPr>
        <w:numPr>
          <w:ilvl w:val="1"/>
          <w:numId w:val="11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307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6C626E7A" w14:textId="77777777" w:rsidR="003D627B" w:rsidRPr="003D627B" w:rsidRDefault="003D627B">
      <w:pPr>
        <w:numPr>
          <w:ilvl w:val="0"/>
          <w:numId w:val="11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6.03.2024</w:t>
      </w:r>
    </w:p>
    <w:p w14:paraId="17353F46" w14:textId="77777777" w:rsidR="003D627B" w:rsidRPr="003D627B" w:rsidRDefault="003D627B">
      <w:pPr>
        <w:numPr>
          <w:ilvl w:val="1"/>
          <w:numId w:val="11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0C92B21" w14:textId="77777777" w:rsidR="003D627B" w:rsidRPr="003D627B" w:rsidRDefault="003D627B">
      <w:pPr>
        <w:numPr>
          <w:ilvl w:val="1"/>
          <w:numId w:val="11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08894DC" w14:textId="77777777" w:rsidR="003D627B" w:rsidRPr="003D627B" w:rsidRDefault="003D627B">
      <w:pPr>
        <w:numPr>
          <w:ilvl w:val="1"/>
          <w:numId w:val="11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6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2C3B023" w14:textId="77777777" w:rsidR="003D627B" w:rsidRPr="003D627B" w:rsidRDefault="003D627B">
      <w:pPr>
        <w:numPr>
          <w:ilvl w:val="1"/>
          <w:numId w:val="11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6848FE10" w14:textId="77777777" w:rsidR="003D627B" w:rsidRPr="003D627B" w:rsidRDefault="003D627B">
      <w:pPr>
        <w:numPr>
          <w:ilvl w:val="1"/>
          <w:numId w:val="11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347935D" w14:textId="77777777" w:rsidR="003D627B" w:rsidRPr="003D627B" w:rsidRDefault="003D627B">
      <w:pPr>
        <w:numPr>
          <w:ilvl w:val="1"/>
          <w:numId w:val="11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BED31AB" w14:textId="77777777" w:rsidR="003D627B" w:rsidRPr="003D627B" w:rsidRDefault="003D627B">
      <w:pPr>
        <w:numPr>
          <w:ilvl w:val="1"/>
          <w:numId w:val="11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59779FC" w14:textId="77777777" w:rsidR="003D627B" w:rsidRPr="003D627B" w:rsidRDefault="003D627B">
      <w:pPr>
        <w:numPr>
          <w:ilvl w:val="1"/>
          <w:numId w:val="11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F2FA4F8" w14:textId="635F876D" w:rsidR="003D627B" w:rsidRPr="003D627B" w:rsidRDefault="0011345C">
      <w:pPr>
        <w:numPr>
          <w:ilvl w:val="1"/>
          <w:numId w:val="11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D89190" w14:textId="77777777" w:rsidR="003D627B" w:rsidRPr="003D627B" w:rsidRDefault="003D627B">
      <w:pPr>
        <w:numPr>
          <w:ilvl w:val="1"/>
          <w:numId w:val="11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C55287C" w14:textId="77777777" w:rsidR="003D627B" w:rsidRPr="003D627B" w:rsidRDefault="003D627B">
      <w:pPr>
        <w:numPr>
          <w:ilvl w:val="1"/>
          <w:numId w:val="11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FF21D1" w14:textId="77777777" w:rsidR="003D627B" w:rsidRPr="003D627B" w:rsidRDefault="003D627B">
      <w:pPr>
        <w:numPr>
          <w:ilvl w:val="1"/>
          <w:numId w:val="11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4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BC14A08" w14:textId="77777777" w:rsidR="003D627B" w:rsidRPr="003D627B" w:rsidRDefault="003D627B">
      <w:pPr>
        <w:numPr>
          <w:ilvl w:val="1"/>
          <w:numId w:val="11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141FF74" w14:textId="77777777" w:rsidR="003D627B" w:rsidRPr="003D627B" w:rsidRDefault="003D627B">
      <w:pPr>
        <w:numPr>
          <w:ilvl w:val="1"/>
          <w:numId w:val="11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9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1BF1EA5F" w14:textId="77777777" w:rsidR="003D627B" w:rsidRPr="003D627B" w:rsidRDefault="003D627B">
      <w:pPr>
        <w:numPr>
          <w:ilvl w:val="0"/>
          <w:numId w:val="11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3.2024</w:t>
      </w:r>
    </w:p>
    <w:p w14:paraId="2AB90133" w14:textId="77777777" w:rsidR="003D627B" w:rsidRPr="003D627B" w:rsidRDefault="003D627B">
      <w:pPr>
        <w:numPr>
          <w:ilvl w:val="1"/>
          <w:numId w:val="11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66FCE55" w14:textId="77777777" w:rsidR="003D627B" w:rsidRPr="003D627B" w:rsidRDefault="003D627B">
      <w:pPr>
        <w:numPr>
          <w:ilvl w:val="1"/>
          <w:numId w:val="11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A4B4D52" w14:textId="77777777" w:rsidR="003D627B" w:rsidRPr="003D627B" w:rsidRDefault="003D627B">
      <w:pPr>
        <w:numPr>
          <w:ilvl w:val="1"/>
          <w:numId w:val="11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5E236B5" w14:textId="77777777" w:rsidR="003D627B" w:rsidRPr="003D627B" w:rsidRDefault="003D627B">
      <w:pPr>
        <w:numPr>
          <w:ilvl w:val="1"/>
          <w:numId w:val="11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22597128" w14:textId="77777777" w:rsidR="003D627B" w:rsidRPr="003D627B" w:rsidRDefault="003D627B">
      <w:pPr>
        <w:numPr>
          <w:ilvl w:val="1"/>
          <w:numId w:val="11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7</w:t>
      </w:r>
    </w:p>
    <w:p w14:paraId="5C56D63C" w14:textId="77777777" w:rsidR="003D627B" w:rsidRPr="003D627B" w:rsidRDefault="003D627B">
      <w:pPr>
        <w:numPr>
          <w:ilvl w:val="1"/>
          <w:numId w:val="11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A659950" w14:textId="77777777" w:rsidR="003D627B" w:rsidRPr="003D627B" w:rsidRDefault="003D627B">
      <w:pPr>
        <w:numPr>
          <w:ilvl w:val="1"/>
          <w:numId w:val="11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5</w:t>
      </w:r>
    </w:p>
    <w:p w14:paraId="76B7398C" w14:textId="77777777" w:rsidR="003D627B" w:rsidRPr="003D627B" w:rsidRDefault="003D627B">
      <w:pPr>
        <w:numPr>
          <w:ilvl w:val="1"/>
          <w:numId w:val="11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E27A57F" w14:textId="148AD0BE" w:rsidR="003D627B" w:rsidRPr="003D627B" w:rsidRDefault="0011345C">
      <w:pPr>
        <w:numPr>
          <w:ilvl w:val="1"/>
          <w:numId w:val="11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0</w:t>
      </w:r>
    </w:p>
    <w:p w14:paraId="0204D9E0" w14:textId="77777777" w:rsidR="003D627B" w:rsidRPr="003D627B" w:rsidRDefault="003D627B">
      <w:pPr>
        <w:numPr>
          <w:ilvl w:val="1"/>
          <w:numId w:val="11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F2706AC" w14:textId="77777777" w:rsidR="003D627B" w:rsidRPr="003D627B" w:rsidRDefault="003D627B">
      <w:pPr>
        <w:numPr>
          <w:ilvl w:val="1"/>
          <w:numId w:val="11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737B2FA" w14:textId="77777777" w:rsidR="003D627B" w:rsidRPr="003D627B" w:rsidRDefault="003D627B">
      <w:pPr>
        <w:numPr>
          <w:ilvl w:val="1"/>
          <w:numId w:val="11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5ED9FE08" w14:textId="77777777" w:rsidR="003D627B" w:rsidRPr="003D627B" w:rsidRDefault="003D627B">
      <w:pPr>
        <w:numPr>
          <w:ilvl w:val="1"/>
          <w:numId w:val="11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BF3513F" w14:textId="77777777" w:rsidR="003D627B" w:rsidRPr="003D627B" w:rsidRDefault="003D627B">
      <w:pPr>
        <w:numPr>
          <w:ilvl w:val="1"/>
          <w:numId w:val="12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8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7080BDA4" w14:textId="77777777" w:rsidR="003D627B" w:rsidRPr="003D627B" w:rsidRDefault="003D627B">
      <w:pPr>
        <w:numPr>
          <w:ilvl w:val="0"/>
          <w:numId w:val="12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3.2024</w:t>
      </w:r>
    </w:p>
    <w:p w14:paraId="15F8422E" w14:textId="77777777" w:rsidR="003D627B" w:rsidRPr="003D627B" w:rsidRDefault="003D627B">
      <w:pPr>
        <w:numPr>
          <w:ilvl w:val="1"/>
          <w:numId w:val="12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00F8D17" w14:textId="77777777" w:rsidR="003D627B" w:rsidRPr="003D627B" w:rsidRDefault="003D627B">
      <w:pPr>
        <w:numPr>
          <w:ilvl w:val="1"/>
          <w:numId w:val="12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FA495E8" w14:textId="77777777" w:rsidR="003D627B" w:rsidRPr="003D627B" w:rsidRDefault="003D627B">
      <w:pPr>
        <w:numPr>
          <w:ilvl w:val="1"/>
          <w:numId w:val="12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817A426" w14:textId="77777777" w:rsidR="003D627B" w:rsidRPr="003D627B" w:rsidRDefault="003D627B">
      <w:pPr>
        <w:numPr>
          <w:ilvl w:val="1"/>
          <w:numId w:val="12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</w:t>
      </w:r>
    </w:p>
    <w:p w14:paraId="0E01087F" w14:textId="77777777" w:rsidR="003D627B" w:rsidRPr="003D627B" w:rsidRDefault="003D627B">
      <w:pPr>
        <w:numPr>
          <w:ilvl w:val="1"/>
          <w:numId w:val="12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AF9693" w14:textId="77777777" w:rsidR="003D627B" w:rsidRPr="003D627B" w:rsidRDefault="003D627B">
      <w:pPr>
        <w:numPr>
          <w:ilvl w:val="1"/>
          <w:numId w:val="12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3306635" w14:textId="77777777" w:rsidR="003D627B" w:rsidRPr="003D627B" w:rsidRDefault="003D627B">
      <w:pPr>
        <w:numPr>
          <w:ilvl w:val="1"/>
          <w:numId w:val="12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2CDF32B" w14:textId="77777777" w:rsidR="003D627B" w:rsidRPr="003D627B" w:rsidRDefault="003D627B">
      <w:pPr>
        <w:numPr>
          <w:ilvl w:val="1"/>
          <w:numId w:val="12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1F69263" w14:textId="64D94D43" w:rsidR="003D627B" w:rsidRPr="003D627B" w:rsidRDefault="0011345C">
      <w:pPr>
        <w:numPr>
          <w:ilvl w:val="1"/>
          <w:numId w:val="12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2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5AAAAC" w14:textId="77777777" w:rsidR="003D627B" w:rsidRPr="003D627B" w:rsidRDefault="003D627B">
      <w:pPr>
        <w:numPr>
          <w:ilvl w:val="1"/>
          <w:numId w:val="12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50523FA2" w14:textId="77777777" w:rsidR="003D627B" w:rsidRPr="003D627B" w:rsidRDefault="003D627B">
      <w:pPr>
        <w:numPr>
          <w:ilvl w:val="1"/>
          <w:numId w:val="12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5FF7B3" w14:textId="77777777" w:rsidR="003D627B" w:rsidRPr="003D627B" w:rsidRDefault="003D627B">
      <w:pPr>
        <w:numPr>
          <w:ilvl w:val="1"/>
          <w:numId w:val="12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2AE83AA" w14:textId="77777777" w:rsidR="003D627B" w:rsidRPr="003D627B" w:rsidRDefault="003D627B">
      <w:pPr>
        <w:numPr>
          <w:ilvl w:val="1"/>
          <w:numId w:val="12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FDF17E" w14:textId="77777777" w:rsidR="003D627B" w:rsidRPr="003D627B" w:rsidRDefault="003D627B">
      <w:pPr>
        <w:numPr>
          <w:ilvl w:val="1"/>
          <w:numId w:val="12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7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1826355C" w14:textId="77777777" w:rsidR="003D627B" w:rsidRPr="003D627B" w:rsidRDefault="003D627B">
      <w:pPr>
        <w:numPr>
          <w:ilvl w:val="0"/>
          <w:numId w:val="12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3.2024</w:t>
      </w:r>
    </w:p>
    <w:p w14:paraId="0CD9C1F2" w14:textId="77777777" w:rsidR="003D627B" w:rsidRPr="003D627B" w:rsidRDefault="003D627B">
      <w:pPr>
        <w:numPr>
          <w:ilvl w:val="1"/>
          <w:numId w:val="12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8F22B3F" w14:textId="77777777" w:rsidR="003D627B" w:rsidRPr="003D627B" w:rsidRDefault="003D627B">
      <w:pPr>
        <w:numPr>
          <w:ilvl w:val="1"/>
          <w:numId w:val="12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D71CA8F" w14:textId="77777777" w:rsidR="003D627B" w:rsidRPr="003D627B" w:rsidRDefault="003D627B">
      <w:pPr>
        <w:numPr>
          <w:ilvl w:val="1"/>
          <w:numId w:val="12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1748C0B" w14:textId="77777777" w:rsidR="003D627B" w:rsidRPr="003D627B" w:rsidRDefault="003D627B">
      <w:pPr>
        <w:numPr>
          <w:ilvl w:val="1"/>
          <w:numId w:val="12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2D4F65" w14:textId="77777777" w:rsidR="003D627B" w:rsidRPr="003D627B" w:rsidRDefault="003D627B">
      <w:pPr>
        <w:numPr>
          <w:ilvl w:val="1"/>
          <w:numId w:val="12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84BC7E1" w14:textId="77777777" w:rsidR="003D627B" w:rsidRPr="003D627B" w:rsidRDefault="003D627B">
      <w:pPr>
        <w:numPr>
          <w:ilvl w:val="1"/>
          <w:numId w:val="12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3E3FFC0C" w14:textId="77777777" w:rsidR="003D627B" w:rsidRPr="003D627B" w:rsidRDefault="003D627B">
      <w:pPr>
        <w:numPr>
          <w:ilvl w:val="1"/>
          <w:numId w:val="12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7B5351F" w14:textId="77777777" w:rsidR="003D627B" w:rsidRPr="003D627B" w:rsidRDefault="003D627B">
      <w:pPr>
        <w:numPr>
          <w:ilvl w:val="1"/>
          <w:numId w:val="12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DC3BB28" w14:textId="6981CA8F" w:rsidR="003D627B" w:rsidRPr="003D627B" w:rsidRDefault="0011345C">
      <w:pPr>
        <w:numPr>
          <w:ilvl w:val="1"/>
          <w:numId w:val="12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8EFBFA8" w14:textId="77777777" w:rsidR="003D627B" w:rsidRPr="003D627B" w:rsidRDefault="003D627B">
      <w:pPr>
        <w:numPr>
          <w:ilvl w:val="1"/>
          <w:numId w:val="12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40984681" w14:textId="77777777" w:rsidR="003D627B" w:rsidRPr="003D627B" w:rsidRDefault="003D627B">
      <w:pPr>
        <w:numPr>
          <w:ilvl w:val="1"/>
          <w:numId w:val="12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CD59EBA" w14:textId="77777777" w:rsidR="003D627B" w:rsidRPr="003D627B" w:rsidRDefault="003D627B">
      <w:pPr>
        <w:numPr>
          <w:ilvl w:val="1"/>
          <w:numId w:val="12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)</w:t>
      </w:r>
    </w:p>
    <w:p w14:paraId="1A371393" w14:textId="77777777" w:rsidR="003D627B" w:rsidRPr="003D627B" w:rsidRDefault="003D627B">
      <w:pPr>
        <w:numPr>
          <w:ilvl w:val="1"/>
          <w:numId w:val="12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DF6A540" w14:textId="77777777" w:rsidR="003D627B" w:rsidRPr="003D627B" w:rsidRDefault="003D627B">
      <w:pPr>
        <w:numPr>
          <w:ilvl w:val="1"/>
          <w:numId w:val="12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6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0A2E6098" w14:textId="77777777" w:rsidR="003D627B" w:rsidRPr="003D627B" w:rsidRDefault="003D627B">
      <w:pPr>
        <w:numPr>
          <w:ilvl w:val="0"/>
          <w:numId w:val="12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3.2024</w:t>
      </w:r>
    </w:p>
    <w:p w14:paraId="303C609D" w14:textId="77777777" w:rsidR="003D627B" w:rsidRPr="003D627B" w:rsidRDefault="003D627B">
      <w:pPr>
        <w:numPr>
          <w:ilvl w:val="1"/>
          <w:numId w:val="12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753461F" w14:textId="77777777" w:rsidR="003D627B" w:rsidRPr="003D627B" w:rsidRDefault="003D627B">
      <w:pPr>
        <w:numPr>
          <w:ilvl w:val="1"/>
          <w:numId w:val="12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0B5D9FE" w14:textId="77777777" w:rsidR="003D627B" w:rsidRPr="003D627B" w:rsidRDefault="003D627B">
      <w:pPr>
        <w:numPr>
          <w:ilvl w:val="1"/>
          <w:numId w:val="12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5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B78D119" w14:textId="77777777" w:rsidR="003D627B" w:rsidRPr="003D627B" w:rsidRDefault="003D627B">
      <w:pPr>
        <w:numPr>
          <w:ilvl w:val="1"/>
          <w:numId w:val="12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6</w:t>
      </w:r>
    </w:p>
    <w:p w14:paraId="34FA6E3F" w14:textId="77777777" w:rsidR="003D627B" w:rsidRPr="003D627B" w:rsidRDefault="003D627B">
      <w:pPr>
        <w:numPr>
          <w:ilvl w:val="1"/>
          <w:numId w:val="12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6642947" w14:textId="77777777" w:rsidR="003D627B" w:rsidRPr="003D627B" w:rsidRDefault="003D627B">
      <w:pPr>
        <w:numPr>
          <w:ilvl w:val="1"/>
          <w:numId w:val="12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4B9039B9" w14:textId="77777777" w:rsidR="003D627B" w:rsidRPr="003D627B" w:rsidRDefault="003D627B">
      <w:pPr>
        <w:numPr>
          <w:ilvl w:val="1"/>
          <w:numId w:val="12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7033922" w14:textId="77777777" w:rsidR="003D627B" w:rsidRPr="003D627B" w:rsidRDefault="003D627B">
      <w:pPr>
        <w:numPr>
          <w:ilvl w:val="1"/>
          <w:numId w:val="12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1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1B3BFC4" w14:textId="7031CE03" w:rsidR="003D627B" w:rsidRPr="003D627B" w:rsidRDefault="0011345C">
      <w:pPr>
        <w:numPr>
          <w:ilvl w:val="1"/>
          <w:numId w:val="12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77D0AA20" w14:textId="77777777" w:rsidR="003D627B" w:rsidRPr="003D627B" w:rsidRDefault="003D627B">
      <w:pPr>
        <w:numPr>
          <w:ilvl w:val="1"/>
          <w:numId w:val="12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1B1B8B5B" w14:textId="77777777" w:rsidR="003D627B" w:rsidRPr="003D627B" w:rsidRDefault="003D627B">
      <w:pPr>
        <w:numPr>
          <w:ilvl w:val="1"/>
          <w:numId w:val="12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BDF41C" w14:textId="77777777" w:rsidR="003D627B" w:rsidRPr="003D627B" w:rsidRDefault="003D627B">
      <w:pPr>
        <w:numPr>
          <w:ilvl w:val="1"/>
          <w:numId w:val="12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8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44A85AD" w14:textId="77777777" w:rsidR="003D627B" w:rsidRPr="003D627B" w:rsidRDefault="003D627B">
      <w:pPr>
        <w:numPr>
          <w:ilvl w:val="1"/>
          <w:numId w:val="12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9F71DD5" w14:textId="77777777" w:rsidR="003D627B" w:rsidRPr="003D627B" w:rsidRDefault="003D627B">
      <w:pPr>
        <w:numPr>
          <w:ilvl w:val="1"/>
          <w:numId w:val="12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425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8404202" w14:textId="77777777" w:rsidR="003D627B" w:rsidRPr="003D627B" w:rsidRDefault="003D627B">
      <w:pPr>
        <w:numPr>
          <w:ilvl w:val="0"/>
          <w:numId w:val="12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3.2024</w:t>
      </w:r>
    </w:p>
    <w:p w14:paraId="24310119" w14:textId="77777777" w:rsidR="003D627B" w:rsidRPr="003D627B" w:rsidRDefault="003D627B">
      <w:pPr>
        <w:numPr>
          <w:ilvl w:val="1"/>
          <w:numId w:val="12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703E2AB" w14:textId="77777777" w:rsidR="003D627B" w:rsidRPr="003D627B" w:rsidRDefault="003D627B">
      <w:pPr>
        <w:numPr>
          <w:ilvl w:val="1"/>
          <w:numId w:val="12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B1B71A5" w14:textId="77777777" w:rsidR="003D627B" w:rsidRPr="003D627B" w:rsidRDefault="003D627B">
      <w:pPr>
        <w:numPr>
          <w:ilvl w:val="1"/>
          <w:numId w:val="12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6E39146" w14:textId="77777777" w:rsidR="003D627B" w:rsidRPr="003D627B" w:rsidRDefault="003D627B">
      <w:pPr>
        <w:numPr>
          <w:ilvl w:val="1"/>
          <w:numId w:val="12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348E51A" w14:textId="77777777" w:rsidR="003D627B" w:rsidRPr="003D627B" w:rsidRDefault="003D627B">
      <w:pPr>
        <w:numPr>
          <w:ilvl w:val="1"/>
          <w:numId w:val="12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E89D28A" w14:textId="77777777" w:rsidR="003D627B" w:rsidRPr="003D627B" w:rsidRDefault="003D627B">
      <w:pPr>
        <w:numPr>
          <w:ilvl w:val="1"/>
          <w:numId w:val="12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285EC58A" w14:textId="77777777" w:rsidR="003D627B" w:rsidRPr="003D627B" w:rsidRDefault="003D627B">
      <w:pPr>
        <w:numPr>
          <w:ilvl w:val="1"/>
          <w:numId w:val="12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56CCFB99" w14:textId="77777777" w:rsidR="003D627B" w:rsidRPr="003D627B" w:rsidRDefault="003D627B">
      <w:pPr>
        <w:numPr>
          <w:ilvl w:val="1"/>
          <w:numId w:val="12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10DD0CD4" w14:textId="7AC7E4CD" w:rsidR="003D627B" w:rsidRPr="003D627B" w:rsidRDefault="0011345C">
      <w:pPr>
        <w:numPr>
          <w:ilvl w:val="1"/>
          <w:numId w:val="12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0B41D83E" w14:textId="77777777" w:rsidR="003D627B" w:rsidRPr="003D627B" w:rsidRDefault="003D627B">
      <w:pPr>
        <w:numPr>
          <w:ilvl w:val="1"/>
          <w:numId w:val="12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781170FA" w14:textId="77777777" w:rsidR="003D627B" w:rsidRPr="003D627B" w:rsidRDefault="003D627B">
      <w:pPr>
        <w:numPr>
          <w:ilvl w:val="1"/>
          <w:numId w:val="12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0281856" w14:textId="77777777" w:rsidR="003D627B" w:rsidRPr="003D627B" w:rsidRDefault="003D627B">
      <w:pPr>
        <w:numPr>
          <w:ilvl w:val="1"/>
          <w:numId w:val="12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)</w:t>
      </w:r>
    </w:p>
    <w:p w14:paraId="2D3A7C47" w14:textId="77777777" w:rsidR="003D627B" w:rsidRPr="003D627B" w:rsidRDefault="003D627B">
      <w:pPr>
        <w:numPr>
          <w:ilvl w:val="1"/>
          <w:numId w:val="12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7BE6BE3" w14:textId="77777777" w:rsidR="003D627B" w:rsidRPr="003D627B" w:rsidRDefault="003D627B">
      <w:pPr>
        <w:numPr>
          <w:ilvl w:val="1"/>
          <w:numId w:val="12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4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1F3DB0DE" w14:textId="77777777" w:rsidR="003D627B" w:rsidRPr="003D627B" w:rsidRDefault="003D627B">
      <w:pPr>
        <w:numPr>
          <w:ilvl w:val="0"/>
          <w:numId w:val="12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3.2024</w:t>
      </w:r>
    </w:p>
    <w:p w14:paraId="1CB7007A" w14:textId="77777777" w:rsidR="003D627B" w:rsidRPr="003D627B" w:rsidRDefault="003D627B">
      <w:pPr>
        <w:numPr>
          <w:ilvl w:val="1"/>
          <w:numId w:val="12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39A1B44" w14:textId="77777777" w:rsidR="003D627B" w:rsidRPr="003D627B" w:rsidRDefault="003D627B">
      <w:pPr>
        <w:numPr>
          <w:ilvl w:val="1"/>
          <w:numId w:val="12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A14DC77" w14:textId="77777777" w:rsidR="003D627B" w:rsidRPr="003D627B" w:rsidRDefault="003D627B">
      <w:pPr>
        <w:numPr>
          <w:ilvl w:val="1"/>
          <w:numId w:val="12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4D5A9620" w14:textId="77777777" w:rsidR="003D627B" w:rsidRPr="003D627B" w:rsidRDefault="003D627B">
      <w:pPr>
        <w:numPr>
          <w:ilvl w:val="1"/>
          <w:numId w:val="12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73E1BC0" w14:textId="77777777" w:rsidR="003D627B" w:rsidRPr="003D627B" w:rsidRDefault="003D627B">
      <w:pPr>
        <w:numPr>
          <w:ilvl w:val="1"/>
          <w:numId w:val="12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4BB4B3A" w14:textId="77777777" w:rsidR="003D627B" w:rsidRPr="003D627B" w:rsidRDefault="003D627B">
      <w:pPr>
        <w:numPr>
          <w:ilvl w:val="1"/>
          <w:numId w:val="12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7041A591" w14:textId="77777777" w:rsidR="003D627B" w:rsidRPr="003D627B" w:rsidRDefault="003D627B">
      <w:pPr>
        <w:numPr>
          <w:ilvl w:val="1"/>
          <w:numId w:val="12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179A00B" w14:textId="77777777" w:rsidR="003D627B" w:rsidRPr="003D627B" w:rsidRDefault="003D627B">
      <w:pPr>
        <w:numPr>
          <w:ilvl w:val="1"/>
          <w:numId w:val="12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51FD7CEB" w14:textId="0E64F199" w:rsidR="003D627B" w:rsidRPr="003D627B" w:rsidRDefault="0011345C">
      <w:pPr>
        <w:numPr>
          <w:ilvl w:val="1"/>
          <w:numId w:val="12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04AE22AF" w14:textId="77777777" w:rsidR="003D627B" w:rsidRPr="003D627B" w:rsidRDefault="003D627B">
      <w:pPr>
        <w:numPr>
          <w:ilvl w:val="1"/>
          <w:numId w:val="12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77548DA" w14:textId="77777777" w:rsidR="003D627B" w:rsidRPr="003D627B" w:rsidRDefault="003D627B">
      <w:pPr>
        <w:numPr>
          <w:ilvl w:val="1"/>
          <w:numId w:val="12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788C4A" w14:textId="77777777" w:rsidR="003D627B" w:rsidRPr="003D627B" w:rsidRDefault="003D627B">
      <w:pPr>
        <w:numPr>
          <w:ilvl w:val="1"/>
          <w:numId w:val="12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9)</w:t>
      </w:r>
    </w:p>
    <w:p w14:paraId="00AADC76" w14:textId="77777777" w:rsidR="003D627B" w:rsidRPr="003D627B" w:rsidRDefault="003D627B">
      <w:pPr>
        <w:numPr>
          <w:ilvl w:val="1"/>
          <w:numId w:val="12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5D84BB9" w14:textId="77777777" w:rsidR="003D627B" w:rsidRPr="003D627B" w:rsidRDefault="003D627B">
      <w:pPr>
        <w:numPr>
          <w:ilvl w:val="1"/>
          <w:numId w:val="12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4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00)</w:t>
      </w:r>
    </w:p>
    <w:p w14:paraId="45DDBC2B" w14:textId="77777777" w:rsidR="003D627B" w:rsidRPr="003D627B" w:rsidRDefault="003D627B">
      <w:pPr>
        <w:numPr>
          <w:ilvl w:val="0"/>
          <w:numId w:val="12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3.2024</w:t>
      </w:r>
    </w:p>
    <w:p w14:paraId="66889942" w14:textId="77777777" w:rsidR="003D627B" w:rsidRPr="003D627B" w:rsidRDefault="003D627B">
      <w:pPr>
        <w:numPr>
          <w:ilvl w:val="1"/>
          <w:numId w:val="12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6C5870" w14:textId="77777777" w:rsidR="003D627B" w:rsidRPr="003D627B" w:rsidRDefault="003D627B">
      <w:pPr>
        <w:numPr>
          <w:ilvl w:val="1"/>
          <w:numId w:val="12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48983E6" w14:textId="77777777" w:rsidR="003D627B" w:rsidRPr="003D627B" w:rsidRDefault="003D627B">
      <w:pPr>
        <w:numPr>
          <w:ilvl w:val="1"/>
          <w:numId w:val="12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4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3A95E5C6" w14:textId="77777777" w:rsidR="003D627B" w:rsidRPr="003D627B" w:rsidRDefault="003D627B">
      <w:pPr>
        <w:numPr>
          <w:ilvl w:val="1"/>
          <w:numId w:val="12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9CA0E4" w14:textId="77777777" w:rsidR="003D627B" w:rsidRPr="003D627B" w:rsidRDefault="003D627B">
      <w:pPr>
        <w:numPr>
          <w:ilvl w:val="1"/>
          <w:numId w:val="12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AD51B00" w14:textId="77777777" w:rsidR="003D627B" w:rsidRPr="003D627B" w:rsidRDefault="003D627B">
      <w:pPr>
        <w:numPr>
          <w:ilvl w:val="1"/>
          <w:numId w:val="12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C79B679" w14:textId="77777777" w:rsidR="003D627B" w:rsidRPr="003D627B" w:rsidRDefault="003D627B">
      <w:pPr>
        <w:numPr>
          <w:ilvl w:val="1"/>
          <w:numId w:val="12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45A3A3E" w14:textId="77777777" w:rsidR="003D627B" w:rsidRPr="003D627B" w:rsidRDefault="003D627B">
      <w:pPr>
        <w:numPr>
          <w:ilvl w:val="1"/>
          <w:numId w:val="12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8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647920C8" w14:textId="6664C0F8" w:rsidR="003D627B" w:rsidRPr="003D627B" w:rsidRDefault="0011345C">
      <w:pPr>
        <w:numPr>
          <w:ilvl w:val="1"/>
          <w:numId w:val="12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5EB84B5" w14:textId="77777777" w:rsidR="003D627B" w:rsidRPr="003D627B" w:rsidRDefault="003D627B">
      <w:pPr>
        <w:numPr>
          <w:ilvl w:val="1"/>
          <w:numId w:val="12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74EC463" w14:textId="77777777" w:rsidR="003D627B" w:rsidRPr="003D627B" w:rsidRDefault="003D627B">
      <w:pPr>
        <w:numPr>
          <w:ilvl w:val="1"/>
          <w:numId w:val="12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D0B904" w14:textId="77777777" w:rsidR="003D627B" w:rsidRPr="003D627B" w:rsidRDefault="003D627B">
      <w:pPr>
        <w:numPr>
          <w:ilvl w:val="1"/>
          <w:numId w:val="12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)</w:t>
      </w:r>
    </w:p>
    <w:p w14:paraId="2956D15B" w14:textId="77777777" w:rsidR="003D627B" w:rsidRPr="003D627B" w:rsidRDefault="003D627B">
      <w:pPr>
        <w:numPr>
          <w:ilvl w:val="1"/>
          <w:numId w:val="12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2AA5020" w14:textId="77777777" w:rsidR="003D627B" w:rsidRPr="003D627B" w:rsidRDefault="003D627B">
      <w:pPr>
        <w:numPr>
          <w:ilvl w:val="1"/>
          <w:numId w:val="12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3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AD09AB7" w14:textId="77777777" w:rsidR="003D627B" w:rsidRPr="003D627B" w:rsidRDefault="003D627B">
      <w:pPr>
        <w:numPr>
          <w:ilvl w:val="0"/>
          <w:numId w:val="12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3.2024</w:t>
      </w:r>
    </w:p>
    <w:p w14:paraId="0FCC3614" w14:textId="77777777" w:rsidR="003D627B" w:rsidRPr="003D627B" w:rsidRDefault="003D627B">
      <w:pPr>
        <w:numPr>
          <w:ilvl w:val="1"/>
          <w:numId w:val="12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8434E58" w14:textId="77777777" w:rsidR="003D627B" w:rsidRPr="003D627B" w:rsidRDefault="003D627B">
      <w:pPr>
        <w:numPr>
          <w:ilvl w:val="1"/>
          <w:numId w:val="12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9215ED6" w14:textId="77777777" w:rsidR="003D627B" w:rsidRPr="003D627B" w:rsidRDefault="003D627B">
      <w:pPr>
        <w:numPr>
          <w:ilvl w:val="1"/>
          <w:numId w:val="12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03FFB8D" w14:textId="77777777" w:rsidR="003D627B" w:rsidRPr="003D627B" w:rsidRDefault="003D627B">
      <w:pPr>
        <w:numPr>
          <w:ilvl w:val="1"/>
          <w:numId w:val="12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A238D3" w14:textId="77777777" w:rsidR="003D627B" w:rsidRPr="003D627B" w:rsidRDefault="003D627B">
      <w:pPr>
        <w:numPr>
          <w:ilvl w:val="1"/>
          <w:numId w:val="12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76AC003" w14:textId="77777777" w:rsidR="003D627B" w:rsidRPr="003D627B" w:rsidRDefault="003D627B">
      <w:pPr>
        <w:numPr>
          <w:ilvl w:val="1"/>
          <w:numId w:val="12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Літаки — 347</w:t>
      </w:r>
    </w:p>
    <w:p w14:paraId="2554DFE6" w14:textId="77777777" w:rsidR="003D627B" w:rsidRPr="003D627B" w:rsidRDefault="003D627B">
      <w:pPr>
        <w:numPr>
          <w:ilvl w:val="1"/>
          <w:numId w:val="12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41E45DC" w14:textId="77777777" w:rsidR="003D627B" w:rsidRPr="003D627B" w:rsidRDefault="003D627B">
      <w:pPr>
        <w:numPr>
          <w:ilvl w:val="1"/>
          <w:numId w:val="12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586AD174" w14:textId="716045B5" w:rsidR="003D627B" w:rsidRPr="003D627B" w:rsidRDefault="0011345C">
      <w:pPr>
        <w:numPr>
          <w:ilvl w:val="1"/>
          <w:numId w:val="13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</w:t>
      </w:r>
    </w:p>
    <w:p w14:paraId="14F22264" w14:textId="77777777" w:rsidR="003D627B" w:rsidRPr="003D627B" w:rsidRDefault="003D627B">
      <w:pPr>
        <w:numPr>
          <w:ilvl w:val="1"/>
          <w:numId w:val="13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281E023D" w14:textId="77777777" w:rsidR="003D627B" w:rsidRPr="003D627B" w:rsidRDefault="003D627B">
      <w:pPr>
        <w:numPr>
          <w:ilvl w:val="1"/>
          <w:numId w:val="13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48A292" w14:textId="77777777" w:rsidR="003D627B" w:rsidRPr="003D627B" w:rsidRDefault="003D627B">
      <w:pPr>
        <w:numPr>
          <w:ilvl w:val="1"/>
          <w:numId w:val="13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5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57918EA8" w14:textId="77777777" w:rsidR="003D627B" w:rsidRPr="003D627B" w:rsidRDefault="003D627B">
      <w:pPr>
        <w:numPr>
          <w:ilvl w:val="1"/>
          <w:numId w:val="13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61AB826" w14:textId="77777777" w:rsidR="003D627B" w:rsidRPr="003D627B" w:rsidRDefault="003D627B">
      <w:pPr>
        <w:numPr>
          <w:ilvl w:val="1"/>
          <w:numId w:val="13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2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4A17399C" w14:textId="77777777" w:rsidR="003D627B" w:rsidRPr="003D627B" w:rsidRDefault="003D627B">
      <w:pPr>
        <w:numPr>
          <w:ilvl w:val="0"/>
          <w:numId w:val="13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3.2024</w:t>
      </w:r>
    </w:p>
    <w:p w14:paraId="7809EB29" w14:textId="77777777" w:rsidR="003D627B" w:rsidRPr="003D627B" w:rsidRDefault="003D627B">
      <w:pPr>
        <w:numPr>
          <w:ilvl w:val="1"/>
          <w:numId w:val="13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F8F8DC4" w14:textId="77777777" w:rsidR="003D627B" w:rsidRPr="003D627B" w:rsidRDefault="003D627B">
      <w:pPr>
        <w:numPr>
          <w:ilvl w:val="1"/>
          <w:numId w:val="13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313E5412" w14:textId="77777777" w:rsidR="003D627B" w:rsidRPr="003D627B" w:rsidRDefault="003D627B">
      <w:pPr>
        <w:numPr>
          <w:ilvl w:val="1"/>
          <w:numId w:val="13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F2C1566" w14:textId="77777777" w:rsidR="003D627B" w:rsidRPr="003D627B" w:rsidRDefault="003D627B">
      <w:pPr>
        <w:numPr>
          <w:ilvl w:val="1"/>
          <w:numId w:val="13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3DC23F" w14:textId="77777777" w:rsidR="003D627B" w:rsidRPr="003D627B" w:rsidRDefault="003D627B">
      <w:pPr>
        <w:numPr>
          <w:ilvl w:val="1"/>
          <w:numId w:val="13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1</w:t>
      </w:r>
    </w:p>
    <w:p w14:paraId="7151BCB5" w14:textId="77777777" w:rsidR="003D627B" w:rsidRPr="003D627B" w:rsidRDefault="003D627B">
      <w:pPr>
        <w:numPr>
          <w:ilvl w:val="1"/>
          <w:numId w:val="13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67C15314" w14:textId="77777777" w:rsidR="003D627B" w:rsidRPr="003D627B" w:rsidRDefault="003D627B">
      <w:pPr>
        <w:numPr>
          <w:ilvl w:val="1"/>
          <w:numId w:val="13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E9D12AF" w14:textId="77777777" w:rsidR="003D627B" w:rsidRPr="003D627B" w:rsidRDefault="003D627B">
      <w:pPr>
        <w:numPr>
          <w:ilvl w:val="1"/>
          <w:numId w:val="13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AE2BD68" w14:textId="7D53B670" w:rsidR="003D627B" w:rsidRPr="003D627B" w:rsidRDefault="0011345C">
      <w:pPr>
        <w:numPr>
          <w:ilvl w:val="1"/>
          <w:numId w:val="13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89261C" w14:textId="77777777" w:rsidR="003D627B" w:rsidRPr="003D627B" w:rsidRDefault="003D627B">
      <w:pPr>
        <w:numPr>
          <w:ilvl w:val="1"/>
          <w:numId w:val="13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</w:t>
      </w:r>
    </w:p>
    <w:p w14:paraId="0387C63C" w14:textId="77777777" w:rsidR="003D627B" w:rsidRPr="003D627B" w:rsidRDefault="003D627B">
      <w:pPr>
        <w:numPr>
          <w:ilvl w:val="1"/>
          <w:numId w:val="13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CC98E8" w14:textId="77777777" w:rsidR="003D627B" w:rsidRPr="003D627B" w:rsidRDefault="003D627B">
      <w:pPr>
        <w:numPr>
          <w:ilvl w:val="1"/>
          <w:numId w:val="13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6612BD18" w14:textId="77777777" w:rsidR="003D627B" w:rsidRPr="003D627B" w:rsidRDefault="003D627B">
      <w:pPr>
        <w:numPr>
          <w:ilvl w:val="1"/>
          <w:numId w:val="13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7ED2020" w14:textId="77777777" w:rsidR="003D627B" w:rsidRPr="003D627B" w:rsidRDefault="003D627B">
      <w:pPr>
        <w:numPr>
          <w:ilvl w:val="1"/>
          <w:numId w:val="13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1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5EF666BB" w14:textId="77777777" w:rsidR="003D627B" w:rsidRPr="003D627B" w:rsidRDefault="003D627B">
      <w:pPr>
        <w:numPr>
          <w:ilvl w:val="0"/>
          <w:numId w:val="13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3.2024</w:t>
      </w:r>
    </w:p>
    <w:p w14:paraId="2DCFFE8F" w14:textId="77777777" w:rsidR="003D627B" w:rsidRPr="003D627B" w:rsidRDefault="003D627B">
      <w:pPr>
        <w:numPr>
          <w:ilvl w:val="1"/>
          <w:numId w:val="13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F6579A3" w14:textId="77777777" w:rsidR="003D627B" w:rsidRPr="003D627B" w:rsidRDefault="003D627B">
      <w:pPr>
        <w:numPr>
          <w:ilvl w:val="1"/>
          <w:numId w:val="13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12F812D9" w14:textId="77777777" w:rsidR="003D627B" w:rsidRPr="003D627B" w:rsidRDefault="003D627B">
      <w:pPr>
        <w:numPr>
          <w:ilvl w:val="1"/>
          <w:numId w:val="13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3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)</w:t>
      </w:r>
    </w:p>
    <w:p w14:paraId="51F7BDE3" w14:textId="77777777" w:rsidR="003D627B" w:rsidRPr="003D627B" w:rsidRDefault="003D627B">
      <w:pPr>
        <w:numPr>
          <w:ilvl w:val="1"/>
          <w:numId w:val="13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3C8A01" w14:textId="77777777" w:rsidR="003D627B" w:rsidRPr="003D627B" w:rsidRDefault="003D627B">
      <w:pPr>
        <w:numPr>
          <w:ilvl w:val="1"/>
          <w:numId w:val="13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87085A" w14:textId="77777777" w:rsidR="003D627B" w:rsidRPr="003D627B" w:rsidRDefault="003D627B">
      <w:pPr>
        <w:numPr>
          <w:ilvl w:val="1"/>
          <w:numId w:val="13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858432F" w14:textId="77777777" w:rsidR="003D627B" w:rsidRPr="003D627B" w:rsidRDefault="003D627B">
      <w:pPr>
        <w:numPr>
          <w:ilvl w:val="1"/>
          <w:numId w:val="13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D16176D" w14:textId="77777777" w:rsidR="003D627B" w:rsidRPr="003D627B" w:rsidRDefault="003D627B">
      <w:pPr>
        <w:numPr>
          <w:ilvl w:val="1"/>
          <w:numId w:val="13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238D70AA" w14:textId="5E80ADE2" w:rsidR="003D627B" w:rsidRPr="003D627B" w:rsidRDefault="0011345C">
      <w:pPr>
        <w:numPr>
          <w:ilvl w:val="1"/>
          <w:numId w:val="13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427E8DA" w14:textId="77777777" w:rsidR="003D627B" w:rsidRPr="003D627B" w:rsidRDefault="003D627B">
      <w:pPr>
        <w:numPr>
          <w:ilvl w:val="1"/>
          <w:numId w:val="13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1CA46D" w14:textId="77777777" w:rsidR="003D627B" w:rsidRPr="003D627B" w:rsidRDefault="003D627B">
      <w:pPr>
        <w:numPr>
          <w:ilvl w:val="1"/>
          <w:numId w:val="13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7DCAA0A" w14:textId="77777777" w:rsidR="003D627B" w:rsidRPr="003D627B" w:rsidRDefault="003D627B">
      <w:pPr>
        <w:numPr>
          <w:ilvl w:val="1"/>
          <w:numId w:val="13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3773FD34" w14:textId="77777777" w:rsidR="003D627B" w:rsidRPr="003D627B" w:rsidRDefault="003D627B">
      <w:pPr>
        <w:numPr>
          <w:ilvl w:val="1"/>
          <w:numId w:val="13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7C576E0" w14:textId="77777777" w:rsidR="003D627B" w:rsidRPr="003D627B" w:rsidRDefault="003D627B">
      <w:pPr>
        <w:numPr>
          <w:ilvl w:val="1"/>
          <w:numId w:val="13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2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6D6E580C" w14:textId="77777777" w:rsidR="003D627B" w:rsidRPr="003D627B" w:rsidRDefault="003D627B">
      <w:pPr>
        <w:numPr>
          <w:ilvl w:val="0"/>
          <w:numId w:val="13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3.2024</w:t>
      </w:r>
    </w:p>
    <w:p w14:paraId="3D34BB1F" w14:textId="77777777" w:rsidR="003D627B" w:rsidRPr="003D627B" w:rsidRDefault="003D627B">
      <w:pPr>
        <w:numPr>
          <w:ilvl w:val="1"/>
          <w:numId w:val="13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AFB6A5B" w14:textId="77777777" w:rsidR="003D627B" w:rsidRPr="003D627B" w:rsidRDefault="003D627B">
      <w:pPr>
        <w:numPr>
          <w:ilvl w:val="1"/>
          <w:numId w:val="13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0A2BF396" w14:textId="77777777" w:rsidR="003D627B" w:rsidRPr="003D627B" w:rsidRDefault="003D627B">
      <w:pPr>
        <w:numPr>
          <w:ilvl w:val="1"/>
          <w:numId w:val="13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2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532C82C1" w14:textId="77777777" w:rsidR="003D627B" w:rsidRPr="003D627B" w:rsidRDefault="003D627B">
      <w:pPr>
        <w:numPr>
          <w:ilvl w:val="1"/>
          <w:numId w:val="13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DA107F8" w14:textId="77777777" w:rsidR="003D627B" w:rsidRPr="003D627B" w:rsidRDefault="003D627B">
      <w:pPr>
        <w:numPr>
          <w:ilvl w:val="1"/>
          <w:numId w:val="13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5BB9779" w14:textId="77777777" w:rsidR="003D627B" w:rsidRPr="003D627B" w:rsidRDefault="003D627B">
      <w:pPr>
        <w:numPr>
          <w:ilvl w:val="1"/>
          <w:numId w:val="13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18AEE9D5" w14:textId="77777777" w:rsidR="003D627B" w:rsidRPr="003D627B" w:rsidRDefault="003D627B">
      <w:pPr>
        <w:numPr>
          <w:ilvl w:val="1"/>
          <w:numId w:val="13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94D40F0" w14:textId="77777777" w:rsidR="003D627B" w:rsidRPr="003D627B" w:rsidRDefault="003D627B">
      <w:pPr>
        <w:numPr>
          <w:ilvl w:val="1"/>
          <w:numId w:val="13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3C0DF45" w14:textId="304ADCC4" w:rsidR="003D627B" w:rsidRPr="003D627B" w:rsidRDefault="0011345C">
      <w:pPr>
        <w:numPr>
          <w:ilvl w:val="1"/>
          <w:numId w:val="13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426116" w14:textId="77777777" w:rsidR="003D627B" w:rsidRPr="003D627B" w:rsidRDefault="003D627B">
      <w:pPr>
        <w:numPr>
          <w:ilvl w:val="1"/>
          <w:numId w:val="13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12936F1F" w14:textId="77777777" w:rsidR="003D627B" w:rsidRPr="003D627B" w:rsidRDefault="003D627B">
      <w:pPr>
        <w:numPr>
          <w:ilvl w:val="1"/>
          <w:numId w:val="13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1AC1D8" w14:textId="77777777" w:rsidR="003D627B" w:rsidRPr="003D627B" w:rsidRDefault="003D627B">
      <w:pPr>
        <w:numPr>
          <w:ilvl w:val="1"/>
          <w:numId w:val="13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68B3D2E" w14:textId="77777777" w:rsidR="003D627B" w:rsidRPr="003D627B" w:rsidRDefault="003D627B">
      <w:pPr>
        <w:numPr>
          <w:ilvl w:val="1"/>
          <w:numId w:val="13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Спеціальна техніка — 1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6B6F303" w14:textId="77777777" w:rsidR="003D627B" w:rsidRPr="003D627B" w:rsidRDefault="003D627B">
      <w:pPr>
        <w:numPr>
          <w:ilvl w:val="1"/>
          <w:numId w:val="13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9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1395AA1C" w14:textId="77777777" w:rsidR="003D627B" w:rsidRPr="003D627B" w:rsidRDefault="003D627B">
      <w:pPr>
        <w:numPr>
          <w:ilvl w:val="0"/>
          <w:numId w:val="13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3.2024</w:t>
      </w:r>
    </w:p>
    <w:p w14:paraId="6FABBCDA" w14:textId="77777777" w:rsidR="003D627B" w:rsidRPr="003D627B" w:rsidRDefault="003D627B">
      <w:pPr>
        <w:numPr>
          <w:ilvl w:val="1"/>
          <w:numId w:val="13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A78D861" w14:textId="77777777" w:rsidR="003D627B" w:rsidRPr="003D627B" w:rsidRDefault="003D627B">
      <w:pPr>
        <w:numPr>
          <w:ilvl w:val="1"/>
          <w:numId w:val="13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911CB57" w14:textId="77777777" w:rsidR="003D627B" w:rsidRPr="003D627B" w:rsidRDefault="003D627B">
      <w:pPr>
        <w:numPr>
          <w:ilvl w:val="1"/>
          <w:numId w:val="13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2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AB2BB19" w14:textId="77777777" w:rsidR="003D627B" w:rsidRPr="003D627B" w:rsidRDefault="003D627B">
      <w:pPr>
        <w:numPr>
          <w:ilvl w:val="1"/>
          <w:numId w:val="13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C07689" w14:textId="77777777" w:rsidR="003D627B" w:rsidRPr="003D627B" w:rsidRDefault="003D627B">
      <w:pPr>
        <w:numPr>
          <w:ilvl w:val="1"/>
          <w:numId w:val="13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905868" w14:textId="77777777" w:rsidR="003D627B" w:rsidRPr="003D627B" w:rsidRDefault="003D627B">
      <w:pPr>
        <w:numPr>
          <w:ilvl w:val="1"/>
          <w:numId w:val="13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</w:t>
      </w:r>
    </w:p>
    <w:p w14:paraId="039C8AB1" w14:textId="77777777" w:rsidR="003D627B" w:rsidRPr="003D627B" w:rsidRDefault="003D627B">
      <w:pPr>
        <w:numPr>
          <w:ilvl w:val="1"/>
          <w:numId w:val="13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78153FC" w14:textId="77777777" w:rsidR="003D627B" w:rsidRPr="003D627B" w:rsidRDefault="003D627B">
      <w:pPr>
        <w:numPr>
          <w:ilvl w:val="1"/>
          <w:numId w:val="13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77FC06B" w14:textId="10C04C2A" w:rsidR="003D627B" w:rsidRPr="003D627B" w:rsidRDefault="0011345C">
      <w:pPr>
        <w:numPr>
          <w:ilvl w:val="1"/>
          <w:numId w:val="13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05827D" w14:textId="77777777" w:rsidR="003D627B" w:rsidRPr="003D627B" w:rsidRDefault="003D627B">
      <w:pPr>
        <w:numPr>
          <w:ilvl w:val="1"/>
          <w:numId w:val="13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D6BE966" w14:textId="77777777" w:rsidR="003D627B" w:rsidRPr="003D627B" w:rsidRDefault="003D627B">
      <w:pPr>
        <w:numPr>
          <w:ilvl w:val="1"/>
          <w:numId w:val="13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FE5CECA" w14:textId="77777777" w:rsidR="003D627B" w:rsidRPr="003D627B" w:rsidRDefault="003D627B">
      <w:pPr>
        <w:numPr>
          <w:ilvl w:val="1"/>
          <w:numId w:val="13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3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6E3AE1F6" w14:textId="77777777" w:rsidR="003D627B" w:rsidRPr="003D627B" w:rsidRDefault="003D627B">
      <w:pPr>
        <w:numPr>
          <w:ilvl w:val="1"/>
          <w:numId w:val="13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FB9E9D" w14:textId="77777777" w:rsidR="003D627B" w:rsidRPr="003D627B" w:rsidRDefault="003D627B">
      <w:pPr>
        <w:numPr>
          <w:ilvl w:val="1"/>
          <w:numId w:val="13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7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4700DDCD" w14:textId="77777777" w:rsidR="003D627B" w:rsidRPr="003D627B" w:rsidRDefault="003D627B">
      <w:pPr>
        <w:numPr>
          <w:ilvl w:val="0"/>
          <w:numId w:val="13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3.2024</w:t>
      </w:r>
    </w:p>
    <w:p w14:paraId="0749E97A" w14:textId="77777777" w:rsidR="003D627B" w:rsidRPr="003D627B" w:rsidRDefault="003D627B">
      <w:pPr>
        <w:numPr>
          <w:ilvl w:val="1"/>
          <w:numId w:val="13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98EA54B" w14:textId="77777777" w:rsidR="003D627B" w:rsidRPr="003D627B" w:rsidRDefault="003D627B">
      <w:pPr>
        <w:numPr>
          <w:ilvl w:val="1"/>
          <w:numId w:val="13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067FC06" w14:textId="77777777" w:rsidR="003D627B" w:rsidRPr="003D627B" w:rsidRDefault="003D627B">
      <w:pPr>
        <w:numPr>
          <w:ilvl w:val="1"/>
          <w:numId w:val="13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03C3A7D" w14:textId="77777777" w:rsidR="003D627B" w:rsidRPr="003D627B" w:rsidRDefault="003D627B">
      <w:pPr>
        <w:numPr>
          <w:ilvl w:val="1"/>
          <w:numId w:val="13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3</w:t>
      </w:r>
    </w:p>
    <w:p w14:paraId="419C8BC0" w14:textId="77777777" w:rsidR="003D627B" w:rsidRPr="003D627B" w:rsidRDefault="003D627B">
      <w:pPr>
        <w:numPr>
          <w:ilvl w:val="1"/>
          <w:numId w:val="13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6</w:t>
      </w:r>
    </w:p>
    <w:p w14:paraId="2DAA2363" w14:textId="77777777" w:rsidR="003D627B" w:rsidRPr="003D627B" w:rsidRDefault="003D627B">
      <w:pPr>
        <w:numPr>
          <w:ilvl w:val="1"/>
          <w:numId w:val="13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31C503F" w14:textId="77777777" w:rsidR="003D627B" w:rsidRPr="003D627B" w:rsidRDefault="003D627B">
      <w:pPr>
        <w:numPr>
          <w:ilvl w:val="1"/>
          <w:numId w:val="13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03F8570" w14:textId="77777777" w:rsidR="003D627B" w:rsidRPr="003D627B" w:rsidRDefault="003D627B">
      <w:pPr>
        <w:numPr>
          <w:ilvl w:val="1"/>
          <w:numId w:val="13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FEED99A" w14:textId="15371758" w:rsidR="003D627B" w:rsidRPr="003D627B" w:rsidRDefault="0011345C">
      <w:pPr>
        <w:numPr>
          <w:ilvl w:val="1"/>
          <w:numId w:val="13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5</w:t>
      </w:r>
    </w:p>
    <w:p w14:paraId="491EC076" w14:textId="77777777" w:rsidR="003D627B" w:rsidRPr="003D627B" w:rsidRDefault="003D627B">
      <w:pPr>
        <w:numPr>
          <w:ilvl w:val="1"/>
          <w:numId w:val="13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BCA4EB3" w14:textId="77777777" w:rsidR="003D627B" w:rsidRPr="003D627B" w:rsidRDefault="003D627B">
      <w:pPr>
        <w:numPr>
          <w:ilvl w:val="1"/>
          <w:numId w:val="13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B3A0F14" w14:textId="77777777" w:rsidR="003D627B" w:rsidRPr="003D627B" w:rsidRDefault="003D627B">
      <w:pPr>
        <w:numPr>
          <w:ilvl w:val="1"/>
          <w:numId w:val="13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5D615B3D" w14:textId="77777777" w:rsidR="003D627B" w:rsidRPr="003D627B" w:rsidRDefault="003D627B">
      <w:pPr>
        <w:numPr>
          <w:ilvl w:val="1"/>
          <w:numId w:val="13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AF61F5A" w14:textId="77777777" w:rsidR="003D627B" w:rsidRPr="003D627B" w:rsidRDefault="003D627B">
      <w:pPr>
        <w:numPr>
          <w:ilvl w:val="1"/>
          <w:numId w:val="13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6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4F1DCAFD" w14:textId="77777777" w:rsidR="003D627B" w:rsidRPr="003D627B" w:rsidRDefault="003D627B">
      <w:pPr>
        <w:numPr>
          <w:ilvl w:val="0"/>
          <w:numId w:val="13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3.2024</w:t>
      </w:r>
    </w:p>
    <w:p w14:paraId="45011929" w14:textId="77777777" w:rsidR="003D627B" w:rsidRPr="003D627B" w:rsidRDefault="003D627B">
      <w:pPr>
        <w:numPr>
          <w:ilvl w:val="1"/>
          <w:numId w:val="13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62F1E26" w14:textId="77777777" w:rsidR="003D627B" w:rsidRPr="003D627B" w:rsidRDefault="003D627B">
      <w:pPr>
        <w:numPr>
          <w:ilvl w:val="1"/>
          <w:numId w:val="13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8A472FE" w14:textId="77777777" w:rsidR="003D627B" w:rsidRPr="003D627B" w:rsidRDefault="003D627B">
      <w:pPr>
        <w:numPr>
          <w:ilvl w:val="1"/>
          <w:numId w:val="13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7DC564A" w14:textId="77777777" w:rsidR="003D627B" w:rsidRPr="003D627B" w:rsidRDefault="003D627B">
      <w:pPr>
        <w:numPr>
          <w:ilvl w:val="1"/>
          <w:numId w:val="13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E70A75" w14:textId="77777777" w:rsidR="003D627B" w:rsidRPr="003D627B" w:rsidRDefault="003D627B">
      <w:pPr>
        <w:numPr>
          <w:ilvl w:val="1"/>
          <w:numId w:val="13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C88FF78" w14:textId="77777777" w:rsidR="003D627B" w:rsidRPr="003D627B" w:rsidRDefault="003D627B">
      <w:pPr>
        <w:numPr>
          <w:ilvl w:val="1"/>
          <w:numId w:val="13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EBD9E0C" w14:textId="77777777" w:rsidR="003D627B" w:rsidRPr="003D627B" w:rsidRDefault="003D627B">
      <w:pPr>
        <w:numPr>
          <w:ilvl w:val="1"/>
          <w:numId w:val="13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B650B26" w14:textId="77777777" w:rsidR="003D627B" w:rsidRPr="003D627B" w:rsidRDefault="003D627B">
      <w:pPr>
        <w:numPr>
          <w:ilvl w:val="1"/>
          <w:numId w:val="13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8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E699403" w14:textId="491745B7" w:rsidR="003D627B" w:rsidRPr="003D627B" w:rsidRDefault="0011345C">
      <w:pPr>
        <w:numPr>
          <w:ilvl w:val="1"/>
          <w:numId w:val="13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5FFD73" w14:textId="77777777" w:rsidR="003D627B" w:rsidRPr="003D627B" w:rsidRDefault="003D627B">
      <w:pPr>
        <w:numPr>
          <w:ilvl w:val="1"/>
          <w:numId w:val="13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48AEDC2" w14:textId="77777777" w:rsidR="003D627B" w:rsidRPr="003D627B" w:rsidRDefault="003D627B">
      <w:pPr>
        <w:numPr>
          <w:ilvl w:val="1"/>
          <w:numId w:val="13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0D0022B" w14:textId="77777777" w:rsidR="003D627B" w:rsidRPr="003D627B" w:rsidRDefault="003D627B">
      <w:pPr>
        <w:numPr>
          <w:ilvl w:val="1"/>
          <w:numId w:val="13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2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56F00B87" w14:textId="77777777" w:rsidR="003D627B" w:rsidRPr="003D627B" w:rsidRDefault="003D627B">
      <w:pPr>
        <w:numPr>
          <w:ilvl w:val="1"/>
          <w:numId w:val="13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1F72710" w14:textId="77777777" w:rsidR="003D627B" w:rsidRPr="003D627B" w:rsidRDefault="003D627B">
      <w:pPr>
        <w:numPr>
          <w:ilvl w:val="1"/>
          <w:numId w:val="13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56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11A275AB" w14:textId="77777777" w:rsidR="003D627B" w:rsidRPr="003D627B" w:rsidRDefault="003D627B">
      <w:pPr>
        <w:numPr>
          <w:ilvl w:val="0"/>
          <w:numId w:val="13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3.2024</w:t>
      </w:r>
    </w:p>
    <w:p w14:paraId="2088E755" w14:textId="77777777" w:rsidR="003D627B" w:rsidRPr="003D627B" w:rsidRDefault="003D627B">
      <w:pPr>
        <w:numPr>
          <w:ilvl w:val="1"/>
          <w:numId w:val="13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F1F62EC" w14:textId="77777777" w:rsidR="003D627B" w:rsidRPr="003D627B" w:rsidRDefault="003D627B">
      <w:pPr>
        <w:numPr>
          <w:ilvl w:val="1"/>
          <w:numId w:val="13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222D6AB" w14:textId="77777777" w:rsidR="003D627B" w:rsidRPr="003D627B" w:rsidRDefault="003D627B">
      <w:pPr>
        <w:numPr>
          <w:ilvl w:val="1"/>
          <w:numId w:val="13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1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7D923D47" w14:textId="77777777" w:rsidR="003D627B" w:rsidRPr="003D627B" w:rsidRDefault="003D627B">
      <w:pPr>
        <w:numPr>
          <w:ilvl w:val="1"/>
          <w:numId w:val="14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6E45C0DB" w14:textId="77777777" w:rsidR="003D627B" w:rsidRPr="003D627B" w:rsidRDefault="003D627B">
      <w:pPr>
        <w:numPr>
          <w:ilvl w:val="1"/>
          <w:numId w:val="14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Засоби ППО — 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047957" w14:textId="77777777" w:rsidR="003D627B" w:rsidRPr="003D627B" w:rsidRDefault="003D627B">
      <w:pPr>
        <w:numPr>
          <w:ilvl w:val="1"/>
          <w:numId w:val="14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7AFA1C0" w14:textId="77777777" w:rsidR="003D627B" w:rsidRPr="003D627B" w:rsidRDefault="003D627B">
      <w:pPr>
        <w:numPr>
          <w:ilvl w:val="1"/>
          <w:numId w:val="14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7DCFD7E" w14:textId="77777777" w:rsidR="003D627B" w:rsidRPr="003D627B" w:rsidRDefault="003D627B">
      <w:pPr>
        <w:numPr>
          <w:ilvl w:val="1"/>
          <w:numId w:val="14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03F5B434" w14:textId="7E913F40" w:rsidR="003D627B" w:rsidRPr="003D627B" w:rsidRDefault="0011345C">
      <w:pPr>
        <w:numPr>
          <w:ilvl w:val="1"/>
          <w:numId w:val="14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040ED1D0" w14:textId="77777777" w:rsidR="003D627B" w:rsidRPr="003D627B" w:rsidRDefault="003D627B">
      <w:pPr>
        <w:numPr>
          <w:ilvl w:val="1"/>
          <w:numId w:val="14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793BE67" w14:textId="77777777" w:rsidR="003D627B" w:rsidRPr="003D627B" w:rsidRDefault="003D627B">
      <w:pPr>
        <w:numPr>
          <w:ilvl w:val="1"/>
          <w:numId w:val="14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9FC44D8" w14:textId="77777777" w:rsidR="003D627B" w:rsidRPr="003D627B" w:rsidRDefault="003D627B">
      <w:pPr>
        <w:numPr>
          <w:ilvl w:val="1"/>
          <w:numId w:val="14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2DE9DAA0" w14:textId="77777777" w:rsidR="003D627B" w:rsidRPr="003D627B" w:rsidRDefault="003D627B">
      <w:pPr>
        <w:numPr>
          <w:ilvl w:val="1"/>
          <w:numId w:val="14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F7502E3" w14:textId="77777777" w:rsidR="003D627B" w:rsidRPr="003D627B" w:rsidRDefault="003D627B">
      <w:pPr>
        <w:numPr>
          <w:ilvl w:val="1"/>
          <w:numId w:val="14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4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46FCCBB4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ютий 2024</w:t>
        </w:r>
      </w:hyperlink>
    </w:p>
    <w:p w14:paraId="6B1FA15D" w14:textId="77777777" w:rsidR="003D627B" w:rsidRPr="003D627B" w:rsidRDefault="003D627B">
      <w:pPr>
        <w:numPr>
          <w:ilvl w:val="0"/>
          <w:numId w:val="14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2.2024</w:t>
      </w:r>
    </w:p>
    <w:p w14:paraId="377E58FC" w14:textId="77777777" w:rsidR="003D627B" w:rsidRPr="003D627B" w:rsidRDefault="003D627B">
      <w:pPr>
        <w:numPr>
          <w:ilvl w:val="1"/>
          <w:numId w:val="14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5287A1E" w14:textId="77777777" w:rsidR="003D627B" w:rsidRPr="003D627B" w:rsidRDefault="003D627B">
      <w:pPr>
        <w:numPr>
          <w:ilvl w:val="1"/>
          <w:numId w:val="14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7CE177B5" w14:textId="77777777" w:rsidR="003D627B" w:rsidRPr="003D627B" w:rsidRDefault="003D627B">
      <w:pPr>
        <w:numPr>
          <w:ilvl w:val="1"/>
          <w:numId w:val="14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0BA5E66" w14:textId="77777777" w:rsidR="003D627B" w:rsidRPr="003D627B" w:rsidRDefault="003D627B">
      <w:pPr>
        <w:numPr>
          <w:ilvl w:val="1"/>
          <w:numId w:val="14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38C474CD" w14:textId="77777777" w:rsidR="003D627B" w:rsidRPr="003D627B" w:rsidRDefault="003D627B">
      <w:pPr>
        <w:numPr>
          <w:ilvl w:val="1"/>
          <w:numId w:val="14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3C1BF27" w14:textId="77777777" w:rsidR="003D627B" w:rsidRPr="003D627B" w:rsidRDefault="003D627B">
      <w:pPr>
        <w:numPr>
          <w:ilvl w:val="1"/>
          <w:numId w:val="14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2</w:t>
      </w:r>
    </w:p>
    <w:p w14:paraId="1ACF1D7A" w14:textId="77777777" w:rsidR="003D627B" w:rsidRPr="003D627B" w:rsidRDefault="003D627B">
      <w:pPr>
        <w:numPr>
          <w:ilvl w:val="1"/>
          <w:numId w:val="14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6AA90CA" w14:textId="77777777" w:rsidR="003D627B" w:rsidRPr="003D627B" w:rsidRDefault="003D627B">
      <w:pPr>
        <w:numPr>
          <w:ilvl w:val="1"/>
          <w:numId w:val="14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8814317" w14:textId="6AF9B27C" w:rsidR="003D627B" w:rsidRPr="003D627B" w:rsidRDefault="0011345C">
      <w:pPr>
        <w:numPr>
          <w:ilvl w:val="1"/>
          <w:numId w:val="14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01F79B8E" w14:textId="77777777" w:rsidR="003D627B" w:rsidRPr="003D627B" w:rsidRDefault="003D627B">
      <w:pPr>
        <w:numPr>
          <w:ilvl w:val="1"/>
          <w:numId w:val="14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13175408" w14:textId="77777777" w:rsidR="003D627B" w:rsidRPr="003D627B" w:rsidRDefault="003D627B">
      <w:pPr>
        <w:numPr>
          <w:ilvl w:val="1"/>
          <w:numId w:val="14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0FF684A" w14:textId="77777777" w:rsidR="003D627B" w:rsidRPr="003D627B" w:rsidRDefault="003D627B">
      <w:pPr>
        <w:numPr>
          <w:ilvl w:val="1"/>
          <w:numId w:val="14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1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1509DE5" w14:textId="77777777" w:rsidR="003D627B" w:rsidRPr="003D627B" w:rsidRDefault="003D627B">
      <w:pPr>
        <w:numPr>
          <w:ilvl w:val="1"/>
          <w:numId w:val="14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6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CC6512D" w14:textId="77777777" w:rsidR="003D627B" w:rsidRPr="003D627B" w:rsidRDefault="003D627B">
      <w:pPr>
        <w:numPr>
          <w:ilvl w:val="1"/>
          <w:numId w:val="14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3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50)</w:t>
      </w:r>
    </w:p>
    <w:p w14:paraId="0F2521BD" w14:textId="77777777" w:rsidR="003D627B" w:rsidRPr="003D627B" w:rsidRDefault="003D627B">
      <w:pPr>
        <w:numPr>
          <w:ilvl w:val="0"/>
          <w:numId w:val="14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2.2024</w:t>
      </w:r>
    </w:p>
    <w:p w14:paraId="1E8C02D7" w14:textId="77777777" w:rsidR="003D627B" w:rsidRPr="003D627B" w:rsidRDefault="003D627B">
      <w:pPr>
        <w:numPr>
          <w:ilvl w:val="1"/>
          <w:numId w:val="14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C55A7E7" w14:textId="77777777" w:rsidR="003D627B" w:rsidRPr="003D627B" w:rsidRDefault="003D627B">
      <w:pPr>
        <w:numPr>
          <w:ilvl w:val="1"/>
          <w:numId w:val="14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D1732CA" w14:textId="77777777" w:rsidR="003D627B" w:rsidRPr="003D627B" w:rsidRDefault="003D627B">
      <w:pPr>
        <w:numPr>
          <w:ilvl w:val="1"/>
          <w:numId w:val="14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0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E04628B" w14:textId="77777777" w:rsidR="003D627B" w:rsidRPr="003D627B" w:rsidRDefault="003D627B">
      <w:pPr>
        <w:numPr>
          <w:ilvl w:val="1"/>
          <w:numId w:val="14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094575BF" w14:textId="77777777" w:rsidR="003D627B" w:rsidRPr="003D627B" w:rsidRDefault="003D627B">
      <w:pPr>
        <w:numPr>
          <w:ilvl w:val="1"/>
          <w:numId w:val="14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8C2CE9E" w14:textId="77777777" w:rsidR="003D627B" w:rsidRPr="003D627B" w:rsidRDefault="003D627B">
      <w:pPr>
        <w:numPr>
          <w:ilvl w:val="1"/>
          <w:numId w:val="14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47D6002" w14:textId="77777777" w:rsidR="003D627B" w:rsidRPr="003D627B" w:rsidRDefault="003D627B">
      <w:pPr>
        <w:numPr>
          <w:ilvl w:val="1"/>
          <w:numId w:val="14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8D91A0D" w14:textId="77777777" w:rsidR="003D627B" w:rsidRPr="003D627B" w:rsidRDefault="003D627B">
      <w:pPr>
        <w:numPr>
          <w:ilvl w:val="1"/>
          <w:numId w:val="14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BC918CD" w14:textId="4A77A82C" w:rsidR="003D627B" w:rsidRPr="003D627B" w:rsidRDefault="0011345C">
      <w:pPr>
        <w:numPr>
          <w:ilvl w:val="1"/>
          <w:numId w:val="14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</w:t>
      </w:r>
    </w:p>
    <w:p w14:paraId="3CC92D2A" w14:textId="77777777" w:rsidR="003D627B" w:rsidRPr="003D627B" w:rsidRDefault="003D627B">
      <w:pPr>
        <w:numPr>
          <w:ilvl w:val="1"/>
          <w:numId w:val="14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CD6830C" w14:textId="77777777" w:rsidR="003D627B" w:rsidRPr="003D627B" w:rsidRDefault="003D627B">
      <w:pPr>
        <w:numPr>
          <w:ilvl w:val="1"/>
          <w:numId w:val="14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C6E0E39" w14:textId="77777777" w:rsidR="003D627B" w:rsidRPr="003D627B" w:rsidRDefault="003D627B">
      <w:pPr>
        <w:numPr>
          <w:ilvl w:val="1"/>
          <w:numId w:val="14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5245049" w14:textId="77777777" w:rsidR="003D627B" w:rsidRPr="003D627B" w:rsidRDefault="003D627B">
      <w:pPr>
        <w:numPr>
          <w:ilvl w:val="1"/>
          <w:numId w:val="14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D28E779" w14:textId="77777777" w:rsidR="003D627B" w:rsidRPr="003D627B" w:rsidRDefault="003D627B">
      <w:pPr>
        <w:numPr>
          <w:ilvl w:val="1"/>
          <w:numId w:val="14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26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60)</w:t>
      </w:r>
    </w:p>
    <w:p w14:paraId="4544D676" w14:textId="77777777" w:rsidR="003D627B" w:rsidRPr="003D627B" w:rsidRDefault="003D627B">
      <w:pPr>
        <w:numPr>
          <w:ilvl w:val="0"/>
          <w:numId w:val="14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2.2024</w:t>
      </w:r>
    </w:p>
    <w:p w14:paraId="7CE44DF9" w14:textId="77777777" w:rsidR="003D627B" w:rsidRPr="003D627B" w:rsidRDefault="003D627B">
      <w:pPr>
        <w:numPr>
          <w:ilvl w:val="1"/>
          <w:numId w:val="14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032E1" w14:textId="77777777" w:rsidR="003D627B" w:rsidRPr="003D627B" w:rsidRDefault="003D627B">
      <w:pPr>
        <w:numPr>
          <w:ilvl w:val="1"/>
          <w:numId w:val="14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FFCD174" w14:textId="77777777" w:rsidR="003D627B" w:rsidRPr="003D627B" w:rsidRDefault="003D627B">
      <w:pPr>
        <w:numPr>
          <w:ilvl w:val="1"/>
          <w:numId w:val="14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10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0FC48AD" w14:textId="77777777" w:rsidR="003D627B" w:rsidRPr="003D627B" w:rsidRDefault="003D627B">
      <w:pPr>
        <w:numPr>
          <w:ilvl w:val="1"/>
          <w:numId w:val="14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</w:t>
      </w:r>
    </w:p>
    <w:p w14:paraId="097CE04E" w14:textId="77777777" w:rsidR="003D627B" w:rsidRPr="003D627B" w:rsidRDefault="003D627B">
      <w:pPr>
        <w:numPr>
          <w:ilvl w:val="1"/>
          <w:numId w:val="14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6</w:t>
      </w:r>
    </w:p>
    <w:p w14:paraId="16B5C071" w14:textId="77777777" w:rsidR="003D627B" w:rsidRPr="003D627B" w:rsidRDefault="003D627B">
      <w:pPr>
        <w:numPr>
          <w:ilvl w:val="1"/>
          <w:numId w:val="14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55A47A0E" w14:textId="77777777" w:rsidR="003D627B" w:rsidRPr="003D627B" w:rsidRDefault="003D627B">
      <w:pPr>
        <w:numPr>
          <w:ilvl w:val="1"/>
          <w:numId w:val="14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1EB3E1C" w14:textId="77777777" w:rsidR="003D627B" w:rsidRPr="003D627B" w:rsidRDefault="003D627B">
      <w:pPr>
        <w:numPr>
          <w:ilvl w:val="1"/>
          <w:numId w:val="14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8BA7589" w14:textId="7A428DBA" w:rsidR="003D627B" w:rsidRPr="003D627B" w:rsidRDefault="0011345C">
      <w:pPr>
        <w:numPr>
          <w:ilvl w:val="1"/>
          <w:numId w:val="14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3BFFE9" w14:textId="77777777" w:rsidR="003D627B" w:rsidRPr="003D627B" w:rsidRDefault="003D627B">
      <w:pPr>
        <w:numPr>
          <w:ilvl w:val="1"/>
          <w:numId w:val="14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CD539C8" w14:textId="77777777" w:rsidR="003D627B" w:rsidRPr="003D627B" w:rsidRDefault="003D627B">
      <w:pPr>
        <w:numPr>
          <w:ilvl w:val="1"/>
          <w:numId w:val="14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B16609B" w14:textId="77777777" w:rsidR="003D627B" w:rsidRPr="003D627B" w:rsidRDefault="003D627B">
      <w:pPr>
        <w:numPr>
          <w:ilvl w:val="1"/>
          <w:numId w:val="14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48507EE" w14:textId="77777777" w:rsidR="003D627B" w:rsidRPr="003D627B" w:rsidRDefault="003D627B">
      <w:pPr>
        <w:numPr>
          <w:ilvl w:val="1"/>
          <w:numId w:val="14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E8E056A" w14:textId="77777777" w:rsidR="003D627B" w:rsidRPr="003D627B" w:rsidRDefault="003D627B">
      <w:pPr>
        <w:numPr>
          <w:ilvl w:val="1"/>
          <w:numId w:val="14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1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79725FB6" w14:textId="77777777" w:rsidR="003D627B" w:rsidRPr="003D627B" w:rsidRDefault="003D627B">
      <w:pPr>
        <w:numPr>
          <w:ilvl w:val="0"/>
          <w:numId w:val="14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2.2024</w:t>
      </w:r>
    </w:p>
    <w:p w14:paraId="33CECFC4" w14:textId="77777777" w:rsidR="003D627B" w:rsidRPr="003D627B" w:rsidRDefault="003D627B">
      <w:pPr>
        <w:numPr>
          <w:ilvl w:val="1"/>
          <w:numId w:val="14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005556B" w14:textId="77777777" w:rsidR="003D627B" w:rsidRPr="003D627B" w:rsidRDefault="003D627B">
      <w:pPr>
        <w:numPr>
          <w:ilvl w:val="1"/>
          <w:numId w:val="14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07AA9ABA" w14:textId="77777777" w:rsidR="003D627B" w:rsidRPr="003D627B" w:rsidRDefault="003D627B">
      <w:pPr>
        <w:numPr>
          <w:ilvl w:val="1"/>
          <w:numId w:val="14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6FE9588" w14:textId="77777777" w:rsidR="003D627B" w:rsidRPr="003D627B" w:rsidRDefault="003D627B">
      <w:pPr>
        <w:numPr>
          <w:ilvl w:val="1"/>
          <w:numId w:val="14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10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BB5294" w14:textId="77777777" w:rsidR="003D627B" w:rsidRPr="003D627B" w:rsidRDefault="003D627B">
      <w:pPr>
        <w:numPr>
          <w:ilvl w:val="1"/>
          <w:numId w:val="14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05BDF3E" w14:textId="77777777" w:rsidR="003D627B" w:rsidRPr="003D627B" w:rsidRDefault="003D627B">
      <w:pPr>
        <w:numPr>
          <w:ilvl w:val="1"/>
          <w:numId w:val="14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4F902171" w14:textId="77777777" w:rsidR="003D627B" w:rsidRPr="003D627B" w:rsidRDefault="003D627B">
      <w:pPr>
        <w:numPr>
          <w:ilvl w:val="1"/>
          <w:numId w:val="14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75FD6AC" w14:textId="77777777" w:rsidR="003D627B" w:rsidRPr="003D627B" w:rsidRDefault="003D627B">
      <w:pPr>
        <w:numPr>
          <w:ilvl w:val="1"/>
          <w:numId w:val="14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7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2BB7087" w14:textId="5D4EF77C" w:rsidR="003D627B" w:rsidRPr="003D627B" w:rsidRDefault="0011345C">
      <w:pPr>
        <w:numPr>
          <w:ilvl w:val="1"/>
          <w:numId w:val="14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1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BD8E866" w14:textId="77777777" w:rsidR="003D627B" w:rsidRPr="003D627B" w:rsidRDefault="003D627B">
      <w:pPr>
        <w:numPr>
          <w:ilvl w:val="1"/>
          <w:numId w:val="14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5B586679" w14:textId="77777777" w:rsidR="003D627B" w:rsidRPr="003D627B" w:rsidRDefault="003D627B">
      <w:pPr>
        <w:numPr>
          <w:ilvl w:val="1"/>
          <w:numId w:val="14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9600C7E" w14:textId="77777777" w:rsidR="003D627B" w:rsidRPr="003D627B" w:rsidRDefault="003D627B">
      <w:pPr>
        <w:numPr>
          <w:ilvl w:val="1"/>
          <w:numId w:val="14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4CC2421" w14:textId="77777777" w:rsidR="003D627B" w:rsidRPr="003D627B" w:rsidRDefault="003D627B">
      <w:pPr>
        <w:numPr>
          <w:ilvl w:val="1"/>
          <w:numId w:val="14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692BE1C" w14:textId="77777777" w:rsidR="003D627B" w:rsidRPr="003D627B" w:rsidRDefault="003D627B">
      <w:pPr>
        <w:numPr>
          <w:ilvl w:val="1"/>
          <w:numId w:val="14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10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069413E3" w14:textId="77777777" w:rsidR="003D627B" w:rsidRPr="003D627B" w:rsidRDefault="003D627B">
      <w:pPr>
        <w:numPr>
          <w:ilvl w:val="0"/>
          <w:numId w:val="14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2.2024</w:t>
      </w:r>
    </w:p>
    <w:p w14:paraId="79CBAB86" w14:textId="77777777" w:rsidR="003D627B" w:rsidRPr="003D627B" w:rsidRDefault="003D627B">
      <w:pPr>
        <w:numPr>
          <w:ilvl w:val="1"/>
          <w:numId w:val="14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5803F80" w14:textId="77777777" w:rsidR="003D627B" w:rsidRPr="003D627B" w:rsidRDefault="003D627B">
      <w:pPr>
        <w:numPr>
          <w:ilvl w:val="1"/>
          <w:numId w:val="14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410C2E0" w14:textId="77777777" w:rsidR="003D627B" w:rsidRPr="003D627B" w:rsidRDefault="003D627B">
      <w:pPr>
        <w:numPr>
          <w:ilvl w:val="1"/>
          <w:numId w:val="14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211001D" w14:textId="77777777" w:rsidR="003D627B" w:rsidRPr="003D627B" w:rsidRDefault="003D627B">
      <w:pPr>
        <w:numPr>
          <w:ilvl w:val="1"/>
          <w:numId w:val="14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</w:t>
      </w:r>
    </w:p>
    <w:p w14:paraId="213E3260" w14:textId="77777777" w:rsidR="003D627B" w:rsidRPr="003D627B" w:rsidRDefault="003D627B">
      <w:pPr>
        <w:numPr>
          <w:ilvl w:val="1"/>
          <w:numId w:val="14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4</w:t>
      </w:r>
    </w:p>
    <w:p w14:paraId="6A1F5E8B" w14:textId="77777777" w:rsidR="003D627B" w:rsidRPr="003D627B" w:rsidRDefault="003D627B">
      <w:pPr>
        <w:numPr>
          <w:ilvl w:val="1"/>
          <w:numId w:val="14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</w:t>
      </w:r>
    </w:p>
    <w:p w14:paraId="507AFA40" w14:textId="77777777" w:rsidR="003D627B" w:rsidRPr="003D627B" w:rsidRDefault="003D627B">
      <w:pPr>
        <w:numPr>
          <w:ilvl w:val="1"/>
          <w:numId w:val="14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DF377A" w14:textId="77777777" w:rsidR="003D627B" w:rsidRPr="003D627B" w:rsidRDefault="003D627B">
      <w:pPr>
        <w:numPr>
          <w:ilvl w:val="1"/>
          <w:numId w:val="14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6600F13" w14:textId="7C286E84" w:rsidR="003D627B" w:rsidRPr="003D627B" w:rsidRDefault="0011345C">
      <w:pPr>
        <w:numPr>
          <w:ilvl w:val="1"/>
          <w:numId w:val="14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2F17E1" w14:textId="77777777" w:rsidR="003D627B" w:rsidRPr="003D627B" w:rsidRDefault="003D627B">
      <w:pPr>
        <w:numPr>
          <w:ilvl w:val="1"/>
          <w:numId w:val="14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1FB3F39F" w14:textId="77777777" w:rsidR="003D627B" w:rsidRPr="003D627B" w:rsidRDefault="003D627B">
      <w:pPr>
        <w:numPr>
          <w:ilvl w:val="1"/>
          <w:numId w:val="14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595EF5B" w14:textId="77777777" w:rsidR="003D627B" w:rsidRPr="003D627B" w:rsidRDefault="003D627B">
      <w:pPr>
        <w:numPr>
          <w:ilvl w:val="1"/>
          <w:numId w:val="14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3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40C52AB" w14:textId="77777777" w:rsidR="003D627B" w:rsidRPr="003D627B" w:rsidRDefault="003D627B">
      <w:pPr>
        <w:numPr>
          <w:ilvl w:val="1"/>
          <w:numId w:val="14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7CC5772" w14:textId="77777777" w:rsidR="003D627B" w:rsidRPr="003D627B" w:rsidRDefault="003D627B">
      <w:pPr>
        <w:numPr>
          <w:ilvl w:val="1"/>
          <w:numId w:val="14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9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1543647E" w14:textId="77777777" w:rsidR="003D627B" w:rsidRPr="003D627B" w:rsidRDefault="003D627B">
      <w:pPr>
        <w:numPr>
          <w:ilvl w:val="0"/>
          <w:numId w:val="14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2.2024</w:t>
      </w:r>
    </w:p>
    <w:p w14:paraId="5572F277" w14:textId="77777777" w:rsidR="003D627B" w:rsidRPr="003D627B" w:rsidRDefault="003D627B">
      <w:pPr>
        <w:numPr>
          <w:ilvl w:val="1"/>
          <w:numId w:val="14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5CC9E04" w14:textId="77777777" w:rsidR="003D627B" w:rsidRPr="003D627B" w:rsidRDefault="003D627B">
      <w:pPr>
        <w:numPr>
          <w:ilvl w:val="1"/>
          <w:numId w:val="14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5D6D0AE" w14:textId="77777777" w:rsidR="003D627B" w:rsidRPr="003D627B" w:rsidRDefault="003D627B">
      <w:pPr>
        <w:numPr>
          <w:ilvl w:val="1"/>
          <w:numId w:val="14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D1052CB" w14:textId="77777777" w:rsidR="003D627B" w:rsidRPr="003D627B" w:rsidRDefault="003D627B">
      <w:pPr>
        <w:numPr>
          <w:ilvl w:val="1"/>
          <w:numId w:val="14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</w:t>
      </w:r>
    </w:p>
    <w:p w14:paraId="1644F656" w14:textId="77777777" w:rsidR="003D627B" w:rsidRPr="003D627B" w:rsidRDefault="003D627B">
      <w:pPr>
        <w:numPr>
          <w:ilvl w:val="1"/>
          <w:numId w:val="14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AB0ABF" w14:textId="77777777" w:rsidR="003D627B" w:rsidRPr="003D627B" w:rsidRDefault="003D627B">
      <w:pPr>
        <w:numPr>
          <w:ilvl w:val="1"/>
          <w:numId w:val="14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C8227F" w14:textId="77777777" w:rsidR="003D627B" w:rsidRPr="003D627B" w:rsidRDefault="003D627B">
      <w:pPr>
        <w:numPr>
          <w:ilvl w:val="1"/>
          <w:numId w:val="14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2E02533" w14:textId="77777777" w:rsidR="003D627B" w:rsidRPr="003D627B" w:rsidRDefault="003D627B">
      <w:pPr>
        <w:numPr>
          <w:ilvl w:val="1"/>
          <w:numId w:val="14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BFFDECF" w14:textId="3A357B24" w:rsidR="003D627B" w:rsidRPr="003D627B" w:rsidRDefault="0011345C">
      <w:pPr>
        <w:numPr>
          <w:ilvl w:val="1"/>
          <w:numId w:val="14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2137768" w14:textId="77777777" w:rsidR="003D627B" w:rsidRPr="003D627B" w:rsidRDefault="003D627B">
      <w:pPr>
        <w:numPr>
          <w:ilvl w:val="1"/>
          <w:numId w:val="14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FD879D8" w14:textId="77777777" w:rsidR="003D627B" w:rsidRPr="003D627B" w:rsidRDefault="003D627B">
      <w:pPr>
        <w:numPr>
          <w:ilvl w:val="1"/>
          <w:numId w:val="14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EC71B9F" w14:textId="77777777" w:rsidR="003D627B" w:rsidRPr="003D627B" w:rsidRDefault="003D627B">
      <w:pPr>
        <w:numPr>
          <w:ilvl w:val="1"/>
          <w:numId w:val="14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77B9FE5" w14:textId="77777777" w:rsidR="003D627B" w:rsidRPr="003D627B" w:rsidRDefault="003D627B">
      <w:pPr>
        <w:numPr>
          <w:ilvl w:val="1"/>
          <w:numId w:val="14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B1D4DB" w14:textId="77777777" w:rsidR="003D627B" w:rsidRPr="003D627B" w:rsidRDefault="003D627B">
      <w:pPr>
        <w:numPr>
          <w:ilvl w:val="1"/>
          <w:numId w:val="15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9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6D3FA607" w14:textId="77777777" w:rsidR="003D627B" w:rsidRPr="003D627B" w:rsidRDefault="003D627B">
      <w:pPr>
        <w:numPr>
          <w:ilvl w:val="0"/>
          <w:numId w:val="15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2.2024</w:t>
      </w:r>
    </w:p>
    <w:p w14:paraId="3DD15DE5" w14:textId="77777777" w:rsidR="003D627B" w:rsidRPr="003D627B" w:rsidRDefault="003D627B">
      <w:pPr>
        <w:numPr>
          <w:ilvl w:val="1"/>
          <w:numId w:val="15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65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40BDDB4" w14:textId="77777777" w:rsidR="003D627B" w:rsidRPr="003D627B" w:rsidRDefault="003D627B">
      <w:pPr>
        <w:numPr>
          <w:ilvl w:val="1"/>
          <w:numId w:val="15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76450F1D" w14:textId="77777777" w:rsidR="003D627B" w:rsidRPr="003D627B" w:rsidRDefault="003D627B">
      <w:pPr>
        <w:numPr>
          <w:ilvl w:val="1"/>
          <w:numId w:val="15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9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5261CBBD" w14:textId="77777777" w:rsidR="003D627B" w:rsidRPr="003D627B" w:rsidRDefault="003D627B">
      <w:pPr>
        <w:numPr>
          <w:ilvl w:val="1"/>
          <w:numId w:val="15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D1E369" w14:textId="77777777" w:rsidR="003D627B" w:rsidRPr="003D627B" w:rsidRDefault="003D627B">
      <w:pPr>
        <w:numPr>
          <w:ilvl w:val="1"/>
          <w:numId w:val="15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B0DED23" w14:textId="77777777" w:rsidR="003D627B" w:rsidRPr="003D627B" w:rsidRDefault="003D627B">
      <w:pPr>
        <w:numPr>
          <w:ilvl w:val="1"/>
          <w:numId w:val="15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9</w:t>
      </w:r>
    </w:p>
    <w:p w14:paraId="104F482F" w14:textId="77777777" w:rsidR="003D627B" w:rsidRPr="003D627B" w:rsidRDefault="003D627B">
      <w:pPr>
        <w:numPr>
          <w:ilvl w:val="1"/>
          <w:numId w:val="15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4C90FF47" w14:textId="77777777" w:rsidR="003D627B" w:rsidRPr="003D627B" w:rsidRDefault="003D627B">
      <w:pPr>
        <w:numPr>
          <w:ilvl w:val="1"/>
          <w:numId w:val="15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19E1637" w14:textId="16F16EAA" w:rsidR="003D627B" w:rsidRPr="003D627B" w:rsidRDefault="0011345C">
      <w:pPr>
        <w:numPr>
          <w:ilvl w:val="1"/>
          <w:numId w:val="15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</w:t>
      </w:r>
    </w:p>
    <w:p w14:paraId="58C72A80" w14:textId="77777777" w:rsidR="003D627B" w:rsidRPr="003D627B" w:rsidRDefault="003D627B">
      <w:pPr>
        <w:numPr>
          <w:ilvl w:val="1"/>
          <w:numId w:val="15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6BB64757" w14:textId="77777777" w:rsidR="003D627B" w:rsidRPr="003D627B" w:rsidRDefault="003D627B">
      <w:pPr>
        <w:numPr>
          <w:ilvl w:val="1"/>
          <w:numId w:val="15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ADBC273" w14:textId="77777777" w:rsidR="003D627B" w:rsidRPr="003D627B" w:rsidRDefault="003D627B">
      <w:pPr>
        <w:numPr>
          <w:ilvl w:val="1"/>
          <w:numId w:val="15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BBF9AB4" w14:textId="77777777" w:rsidR="003D627B" w:rsidRPr="003D627B" w:rsidRDefault="003D627B">
      <w:pPr>
        <w:numPr>
          <w:ilvl w:val="1"/>
          <w:numId w:val="15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09EDEEE" w14:textId="77777777" w:rsidR="003D627B" w:rsidRPr="003D627B" w:rsidRDefault="003D627B">
      <w:pPr>
        <w:numPr>
          <w:ilvl w:val="1"/>
          <w:numId w:val="15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8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00)</w:t>
      </w:r>
    </w:p>
    <w:p w14:paraId="59DB2DE5" w14:textId="77777777" w:rsidR="003D627B" w:rsidRPr="003D627B" w:rsidRDefault="003D627B">
      <w:pPr>
        <w:numPr>
          <w:ilvl w:val="0"/>
          <w:numId w:val="15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2.2024</w:t>
      </w:r>
    </w:p>
    <w:p w14:paraId="487C9770" w14:textId="77777777" w:rsidR="003D627B" w:rsidRPr="003D627B" w:rsidRDefault="003D627B">
      <w:pPr>
        <w:numPr>
          <w:ilvl w:val="1"/>
          <w:numId w:val="15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CA7715" w14:textId="77777777" w:rsidR="003D627B" w:rsidRPr="003D627B" w:rsidRDefault="003D627B">
      <w:pPr>
        <w:numPr>
          <w:ilvl w:val="1"/>
          <w:numId w:val="15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3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84740D6" w14:textId="77777777" w:rsidR="003D627B" w:rsidRPr="003D627B" w:rsidRDefault="003D627B">
      <w:pPr>
        <w:numPr>
          <w:ilvl w:val="1"/>
          <w:numId w:val="15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08F3447" w14:textId="77777777" w:rsidR="003D627B" w:rsidRPr="003D627B" w:rsidRDefault="003D627B">
      <w:pPr>
        <w:numPr>
          <w:ilvl w:val="1"/>
          <w:numId w:val="15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D535CC" w14:textId="77777777" w:rsidR="003D627B" w:rsidRPr="003D627B" w:rsidRDefault="003D627B">
      <w:pPr>
        <w:numPr>
          <w:ilvl w:val="1"/>
          <w:numId w:val="15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7DC12D" w14:textId="77777777" w:rsidR="003D627B" w:rsidRPr="003D627B" w:rsidRDefault="003D627B">
      <w:pPr>
        <w:numPr>
          <w:ilvl w:val="1"/>
          <w:numId w:val="15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68D507" w14:textId="77777777" w:rsidR="003D627B" w:rsidRPr="003D627B" w:rsidRDefault="003D627B">
      <w:pPr>
        <w:numPr>
          <w:ilvl w:val="1"/>
          <w:numId w:val="15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5C16D25" w14:textId="77777777" w:rsidR="003D627B" w:rsidRPr="003D627B" w:rsidRDefault="003D627B">
      <w:pPr>
        <w:numPr>
          <w:ilvl w:val="1"/>
          <w:numId w:val="15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8850B19" w14:textId="76AF633C" w:rsidR="003D627B" w:rsidRPr="003D627B" w:rsidRDefault="0011345C">
      <w:pPr>
        <w:numPr>
          <w:ilvl w:val="1"/>
          <w:numId w:val="15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</w:t>
      </w:r>
    </w:p>
    <w:p w14:paraId="43076BDD" w14:textId="77777777" w:rsidR="003D627B" w:rsidRPr="003D627B" w:rsidRDefault="003D627B">
      <w:pPr>
        <w:numPr>
          <w:ilvl w:val="1"/>
          <w:numId w:val="15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EC1D674" w14:textId="77777777" w:rsidR="003D627B" w:rsidRPr="003D627B" w:rsidRDefault="003D627B">
      <w:pPr>
        <w:numPr>
          <w:ilvl w:val="1"/>
          <w:numId w:val="15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D4CD976" w14:textId="77777777" w:rsidR="003D627B" w:rsidRPr="003D627B" w:rsidRDefault="003D627B">
      <w:pPr>
        <w:numPr>
          <w:ilvl w:val="1"/>
          <w:numId w:val="15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9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)</w:t>
      </w:r>
    </w:p>
    <w:p w14:paraId="483F5BFC" w14:textId="77777777" w:rsidR="003D627B" w:rsidRPr="003D627B" w:rsidRDefault="003D627B">
      <w:pPr>
        <w:numPr>
          <w:ilvl w:val="1"/>
          <w:numId w:val="15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1B89D67" w14:textId="77777777" w:rsidR="003D627B" w:rsidRPr="003D627B" w:rsidRDefault="003D627B">
      <w:pPr>
        <w:numPr>
          <w:ilvl w:val="1"/>
          <w:numId w:val="15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7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60)</w:t>
      </w:r>
    </w:p>
    <w:p w14:paraId="627B3D80" w14:textId="77777777" w:rsidR="003D627B" w:rsidRPr="003D627B" w:rsidRDefault="003D627B">
      <w:pPr>
        <w:numPr>
          <w:ilvl w:val="0"/>
          <w:numId w:val="15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2.2024</w:t>
      </w:r>
    </w:p>
    <w:p w14:paraId="2CF34379" w14:textId="77777777" w:rsidR="003D627B" w:rsidRPr="003D627B" w:rsidRDefault="003D627B">
      <w:pPr>
        <w:numPr>
          <w:ilvl w:val="1"/>
          <w:numId w:val="15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B7048FC" w14:textId="77777777" w:rsidR="003D627B" w:rsidRPr="003D627B" w:rsidRDefault="003D627B">
      <w:pPr>
        <w:numPr>
          <w:ilvl w:val="1"/>
          <w:numId w:val="15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)</w:t>
      </w:r>
    </w:p>
    <w:p w14:paraId="6DAC9EB8" w14:textId="77777777" w:rsidR="003D627B" w:rsidRPr="003D627B" w:rsidRDefault="003D627B">
      <w:pPr>
        <w:numPr>
          <w:ilvl w:val="1"/>
          <w:numId w:val="15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8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1251FB5F" w14:textId="77777777" w:rsidR="003D627B" w:rsidRPr="003D627B" w:rsidRDefault="003D627B">
      <w:pPr>
        <w:numPr>
          <w:ilvl w:val="1"/>
          <w:numId w:val="15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E252F2B" w14:textId="77777777" w:rsidR="003D627B" w:rsidRPr="003D627B" w:rsidRDefault="003D627B">
      <w:pPr>
        <w:numPr>
          <w:ilvl w:val="1"/>
          <w:numId w:val="15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8F85A6" w14:textId="77777777" w:rsidR="003D627B" w:rsidRPr="003D627B" w:rsidRDefault="003D627B">
      <w:pPr>
        <w:numPr>
          <w:ilvl w:val="1"/>
          <w:numId w:val="15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8</w:t>
      </w:r>
    </w:p>
    <w:p w14:paraId="5407030D" w14:textId="77777777" w:rsidR="003D627B" w:rsidRPr="003D627B" w:rsidRDefault="003D627B">
      <w:pPr>
        <w:numPr>
          <w:ilvl w:val="1"/>
          <w:numId w:val="15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2C0CEA15" w14:textId="77777777" w:rsidR="003D627B" w:rsidRPr="003D627B" w:rsidRDefault="003D627B">
      <w:pPr>
        <w:numPr>
          <w:ilvl w:val="1"/>
          <w:numId w:val="15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67CF1BD" w14:textId="3A87A0FE" w:rsidR="003D627B" w:rsidRPr="003D627B" w:rsidRDefault="0011345C">
      <w:pPr>
        <w:numPr>
          <w:ilvl w:val="1"/>
          <w:numId w:val="15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3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252856E" w14:textId="77777777" w:rsidR="003D627B" w:rsidRPr="003D627B" w:rsidRDefault="003D627B">
      <w:pPr>
        <w:numPr>
          <w:ilvl w:val="1"/>
          <w:numId w:val="15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32D56F0E" w14:textId="77777777" w:rsidR="003D627B" w:rsidRPr="003D627B" w:rsidRDefault="003D627B">
      <w:pPr>
        <w:numPr>
          <w:ilvl w:val="1"/>
          <w:numId w:val="15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112385E" w14:textId="77777777" w:rsidR="003D627B" w:rsidRPr="003D627B" w:rsidRDefault="003D627B">
      <w:pPr>
        <w:numPr>
          <w:ilvl w:val="1"/>
          <w:numId w:val="15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7309352D" w14:textId="77777777" w:rsidR="003D627B" w:rsidRPr="003D627B" w:rsidRDefault="003D627B">
      <w:pPr>
        <w:numPr>
          <w:ilvl w:val="1"/>
          <w:numId w:val="15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34A070B" w14:textId="77777777" w:rsidR="003D627B" w:rsidRPr="003D627B" w:rsidRDefault="003D627B">
      <w:pPr>
        <w:numPr>
          <w:ilvl w:val="1"/>
          <w:numId w:val="15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6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09FD090A" w14:textId="77777777" w:rsidR="003D627B" w:rsidRPr="003D627B" w:rsidRDefault="003D627B">
      <w:pPr>
        <w:numPr>
          <w:ilvl w:val="0"/>
          <w:numId w:val="15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2.2024</w:t>
      </w:r>
    </w:p>
    <w:p w14:paraId="4B508884" w14:textId="77777777" w:rsidR="003D627B" w:rsidRPr="003D627B" w:rsidRDefault="003D627B">
      <w:pPr>
        <w:numPr>
          <w:ilvl w:val="1"/>
          <w:numId w:val="15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B921F85" w14:textId="77777777" w:rsidR="003D627B" w:rsidRPr="003D627B" w:rsidRDefault="003D627B">
      <w:pPr>
        <w:numPr>
          <w:ilvl w:val="1"/>
          <w:numId w:val="15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5FD01CE9" w14:textId="77777777" w:rsidR="003D627B" w:rsidRPr="003D627B" w:rsidRDefault="003D627B">
      <w:pPr>
        <w:numPr>
          <w:ilvl w:val="1"/>
          <w:numId w:val="15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DF2108D" w14:textId="77777777" w:rsidR="003D627B" w:rsidRPr="003D627B" w:rsidRDefault="003D627B">
      <w:pPr>
        <w:numPr>
          <w:ilvl w:val="1"/>
          <w:numId w:val="15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A71DF5E" w14:textId="77777777" w:rsidR="003D627B" w:rsidRPr="003D627B" w:rsidRDefault="003D627B">
      <w:pPr>
        <w:numPr>
          <w:ilvl w:val="1"/>
          <w:numId w:val="15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2F370" w14:textId="77777777" w:rsidR="003D627B" w:rsidRPr="003D627B" w:rsidRDefault="003D627B">
      <w:pPr>
        <w:numPr>
          <w:ilvl w:val="1"/>
          <w:numId w:val="15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91E4CE" w14:textId="77777777" w:rsidR="003D627B" w:rsidRPr="003D627B" w:rsidRDefault="003D627B">
      <w:pPr>
        <w:numPr>
          <w:ilvl w:val="1"/>
          <w:numId w:val="15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D0399DD" w14:textId="77777777" w:rsidR="003D627B" w:rsidRPr="003D627B" w:rsidRDefault="003D627B">
      <w:pPr>
        <w:numPr>
          <w:ilvl w:val="1"/>
          <w:numId w:val="15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7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2E3283C2" w14:textId="7F30FFFE" w:rsidR="003D627B" w:rsidRPr="003D627B" w:rsidRDefault="0011345C">
      <w:pPr>
        <w:numPr>
          <w:ilvl w:val="1"/>
          <w:numId w:val="15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90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F58676" w14:textId="77777777" w:rsidR="003D627B" w:rsidRPr="003D627B" w:rsidRDefault="003D627B">
      <w:pPr>
        <w:numPr>
          <w:ilvl w:val="1"/>
          <w:numId w:val="15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03446AC" w14:textId="77777777" w:rsidR="003D627B" w:rsidRPr="003D627B" w:rsidRDefault="003D627B">
      <w:pPr>
        <w:numPr>
          <w:ilvl w:val="1"/>
          <w:numId w:val="15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087D3E0" w14:textId="77777777" w:rsidR="003D627B" w:rsidRPr="003D627B" w:rsidRDefault="003D627B">
      <w:pPr>
        <w:numPr>
          <w:ilvl w:val="1"/>
          <w:numId w:val="15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8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5D83CB4" w14:textId="77777777" w:rsidR="003D627B" w:rsidRPr="003D627B" w:rsidRDefault="003D627B">
      <w:pPr>
        <w:numPr>
          <w:ilvl w:val="1"/>
          <w:numId w:val="15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39D7EB5" w14:textId="77777777" w:rsidR="003D627B" w:rsidRPr="003D627B" w:rsidRDefault="003D627B">
      <w:pPr>
        <w:numPr>
          <w:ilvl w:val="1"/>
          <w:numId w:val="15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4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30)</w:t>
      </w:r>
    </w:p>
    <w:p w14:paraId="7C12E43B" w14:textId="77777777" w:rsidR="003D627B" w:rsidRPr="003D627B" w:rsidRDefault="003D627B">
      <w:pPr>
        <w:numPr>
          <w:ilvl w:val="0"/>
          <w:numId w:val="15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2.2024</w:t>
      </w:r>
    </w:p>
    <w:p w14:paraId="7BCA9CA6" w14:textId="77777777" w:rsidR="003D627B" w:rsidRPr="003D627B" w:rsidRDefault="003D627B">
      <w:pPr>
        <w:numPr>
          <w:ilvl w:val="1"/>
          <w:numId w:val="15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E877D4" w14:textId="77777777" w:rsidR="003D627B" w:rsidRPr="003D627B" w:rsidRDefault="003D627B">
      <w:pPr>
        <w:numPr>
          <w:ilvl w:val="1"/>
          <w:numId w:val="15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2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F49CCAB" w14:textId="77777777" w:rsidR="003D627B" w:rsidRPr="003D627B" w:rsidRDefault="003D627B">
      <w:pPr>
        <w:numPr>
          <w:ilvl w:val="1"/>
          <w:numId w:val="15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D3D8EFF" w14:textId="77777777" w:rsidR="003D627B" w:rsidRPr="003D627B" w:rsidRDefault="003D627B">
      <w:pPr>
        <w:numPr>
          <w:ilvl w:val="1"/>
          <w:numId w:val="15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DA37C12" w14:textId="77777777" w:rsidR="003D627B" w:rsidRPr="003D627B" w:rsidRDefault="003D627B">
      <w:pPr>
        <w:numPr>
          <w:ilvl w:val="1"/>
          <w:numId w:val="15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4</w:t>
      </w:r>
    </w:p>
    <w:p w14:paraId="53DB7131" w14:textId="77777777" w:rsidR="003D627B" w:rsidRPr="003D627B" w:rsidRDefault="003D627B">
      <w:pPr>
        <w:numPr>
          <w:ilvl w:val="1"/>
          <w:numId w:val="15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92368D" w14:textId="77777777" w:rsidR="003D627B" w:rsidRPr="003D627B" w:rsidRDefault="003D627B">
      <w:pPr>
        <w:numPr>
          <w:ilvl w:val="1"/>
          <w:numId w:val="15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8437938" w14:textId="77777777" w:rsidR="003D627B" w:rsidRPr="003D627B" w:rsidRDefault="003D627B">
      <w:pPr>
        <w:numPr>
          <w:ilvl w:val="1"/>
          <w:numId w:val="15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F8E2372" w14:textId="58773587" w:rsidR="003D627B" w:rsidRPr="003D627B" w:rsidRDefault="0011345C">
      <w:pPr>
        <w:numPr>
          <w:ilvl w:val="1"/>
          <w:numId w:val="15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8</w:t>
      </w:r>
    </w:p>
    <w:p w14:paraId="3AF2BEE8" w14:textId="77777777" w:rsidR="003D627B" w:rsidRPr="003D627B" w:rsidRDefault="003D627B">
      <w:pPr>
        <w:numPr>
          <w:ilvl w:val="1"/>
          <w:numId w:val="15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0D9292BE" w14:textId="77777777" w:rsidR="003D627B" w:rsidRPr="003D627B" w:rsidRDefault="003D627B">
      <w:pPr>
        <w:numPr>
          <w:ilvl w:val="1"/>
          <w:numId w:val="15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B1428F0" w14:textId="77777777" w:rsidR="003D627B" w:rsidRPr="003D627B" w:rsidRDefault="003D627B">
      <w:pPr>
        <w:numPr>
          <w:ilvl w:val="1"/>
          <w:numId w:val="15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F735594" w14:textId="77777777" w:rsidR="003D627B" w:rsidRPr="003D627B" w:rsidRDefault="003D627B">
      <w:pPr>
        <w:numPr>
          <w:ilvl w:val="1"/>
          <w:numId w:val="15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6A6F929" w14:textId="77777777" w:rsidR="003D627B" w:rsidRPr="003D627B" w:rsidRDefault="003D627B">
      <w:pPr>
        <w:numPr>
          <w:ilvl w:val="1"/>
          <w:numId w:val="15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3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90)</w:t>
      </w:r>
    </w:p>
    <w:p w14:paraId="2EB19767" w14:textId="77777777" w:rsidR="003D627B" w:rsidRPr="003D627B" w:rsidRDefault="003D627B">
      <w:pPr>
        <w:numPr>
          <w:ilvl w:val="0"/>
          <w:numId w:val="15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8.02.2024</w:t>
      </w:r>
    </w:p>
    <w:p w14:paraId="6E0A0768" w14:textId="77777777" w:rsidR="003D627B" w:rsidRPr="003D627B" w:rsidRDefault="003D627B">
      <w:pPr>
        <w:numPr>
          <w:ilvl w:val="1"/>
          <w:numId w:val="15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1CB1B71" w14:textId="77777777" w:rsidR="003D627B" w:rsidRPr="003D627B" w:rsidRDefault="003D627B">
      <w:pPr>
        <w:numPr>
          <w:ilvl w:val="1"/>
          <w:numId w:val="15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37E87EDD" w14:textId="77777777" w:rsidR="003D627B" w:rsidRPr="003D627B" w:rsidRDefault="003D627B">
      <w:pPr>
        <w:numPr>
          <w:ilvl w:val="1"/>
          <w:numId w:val="15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6D57C2B1" w14:textId="77777777" w:rsidR="003D627B" w:rsidRPr="003D627B" w:rsidRDefault="003D627B">
      <w:pPr>
        <w:numPr>
          <w:ilvl w:val="1"/>
          <w:numId w:val="15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5AD4FB68" w14:textId="77777777" w:rsidR="003D627B" w:rsidRPr="003D627B" w:rsidRDefault="003D627B">
      <w:pPr>
        <w:numPr>
          <w:ilvl w:val="1"/>
          <w:numId w:val="15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BDAF68" w14:textId="77777777" w:rsidR="003D627B" w:rsidRPr="003D627B" w:rsidRDefault="003D627B">
      <w:pPr>
        <w:numPr>
          <w:ilvl w:val="1"/>
          <w:numId w:val="15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2FEEE78" w14:textId="77777777" w:rsidR="003D627B" w:rsidRPr="003D627B" w:rsidRDefault="003D627B">
      <w:pPr>
        <w:numPr>
          <w:ilvl w:val="1"/>
          <w:numId w:val="15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90F223A" w14:textId="77777777" w:rsidR="003D627B" w:rsidRPr="003D627B" w:rsidRDefault="003D627B">
      <w:pPr>
        <w:numPr>
          <w:ilvl w:val="1"/>
          <w:numId w:val="15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24A0BA21" w14:textId="65120C2C" w:rsidR="003D627B" w:rsidRPr="003D627B" w:rsidRDefault="0011345C">
      <w:pPr>
        <w:numPr>
          <w:ilvl w:val="1"/>
          <w:numId w:val="15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5115128" w14:textId="77777777" w:rsidR="003D627B" w:rsidRPr="003D627B" w:rsidRDefault="003D627B">
      <w:pPr>
        <w:numPr>
          <w:ilvl w:val="1"/>
          <w:numId w:val="15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44633992" w14:textId="77777777" w:rsidR="003D627B" w:rsidRPr="003D627B" w:rsidRDefault="003D627B">
      <w:pPr>
        <w:numPr>
          <w:ilvl w:val="1"/>
          <w:numId w:val="15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A46384" w14:textId="77777777" w:rsidR="003D627B" w:rsidRPr="003D627B" w:rsidRDefault="003D627B">
      <w:pPr>
        <w:numPr>
          <w:ilvl w:val="1"/>
          <w:numId w:val="15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8A91C0" w14:textId="77777777" w:rsidR="003D627B" w:rsidRPr="003D627B" w:rsidRDefault="003D627B">
      <w:pPr>
        <w:numPr>
          <w:ilvl w:val="1"/>
          <w:numId w:val="15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D064193" w14:textId="77777777" w:rsidR="003D627B" w:rsidRPr="003D627B" w:rsidRDefault="003D627B">
      <w:pPr>
        <w:numPr>
          <w:ilvl w:val="1"/>
          <w:numId w:val="15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2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540E818A" w14:textId="77777777" w:rsidR="003D627B" w:rsidRPr="003D627B" w:rsidRDefault="003D627B">
      <w:pPr>
        <w:numPr>
          <w:ilvl w:val="0"/>
          <w:numId w:val="15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7.02.2024</w:t>
      </w:r>
    </w:p>
    <w:p w14:paraId="4B8C5C81" w14:textId="77777777" w:rsidR="003D627B" w:rsidRPr="003D627B" w:rsidRDefault="003D627B">
      <w:pPr>
        <w:numPr>
          <w:ilvl w:val="1"/>
          <w:numId w:val="15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C5A4BE" w14:textId="77777777" w:rsidR="003D627B" w:rsidRPr="003D627B" w:rsidRDefault="003D627B">
      <w:pPr>
        <w:numPr>
          <w:ilvl w:val="1"/>
          <w:numId w:val="15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34DEBBB" w14:textId="77777777" w:rsidR="003D627B" w:rsidRPr="003D627B" w:rsidRDefault="003D627B">
      <w:pPr>
        <w:numPr>
          <w:ilvl w:val="1"/>
          <w:numId w:val="15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F59558C" w14:textId="77777777" w:rsidR="003D627B" w:rsidRPr="003D627B" w:rsidRDefault="003D627B">
      <w:pPr>
        <w:numPr>
          <w:ilvl w:val="1"/>
          <w:numId w:val="15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5133DC49" w14:textId="77777777" w:rsidR="003D627B" w:rsidRPr="003D627B" w:rsidRDefault="003D627B">
      <w:pPr>
        <w:numPr>
          <w:ilvl w:val="1"/>
          <w:numId w:val="15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4D96C33F" w14:textId="77777777" w:rsidR="003D627B" w:rsidRPr="003D627B" w:rsidRDefault="003D627B">
      <w:pPr>
        <w:numPr>
          <w:ilvl w:val="1"/>
          <w:numId w:val="15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BCD22DA" w14:textId="77777777" w:rsidR="003D627B" w:rsidRPr="003D627B" w:rsidRDefault="003D627B">
      <w:pPr>
        <w:numPr>
          <w:ilvl w:val="1"/>
          <w:numId w:val="15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77BECC4D" w14:textId="77777777" w:rsidR="003D627B" w:rsidRPr="003D627B" w:rsidRDefault="003D627B">
      <w:pPr>
        <w:numPr>
          <w:ilvl w:val="1"/>
          <w:numId w:val="15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DB08E45" w14:textId="796E0244" w:rsidR="003D627B" w:rsidRPr="003D627B" w:rsidRDefault="0011345C">
      <w:pPr>
        <w:numPr>
          <w:ilvl w:val="1"/>
          <w:numId w:val="16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4EE747" w14:textId="77777777" w:rsidR="003D627B" w:rsidRPr="003D627B" w:rsidRDefault="003D627B">
      <w:pPr>
        <w:numPr>
          <w:ilvl w:val="1"/>
          <w:numId w:val="16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530B4C29" w14:textId="77777777" w:rsidR="003D627B" w:rsidRPr="003D627B" w:rsidRDefault="003D627B">
      <w:pPr>
        <w:numPr>
          <w:ilvl w:val="1"/>
          <w:numId w:val="16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37591AA" w14:textId="77777777" w:rsidR="003D627B" w:rsidRPr="003D627B" w:rsidRDefault="003D627B">
      <w:pPr>
        <w:numPr>
          <w:ilvl w:val="1"/>
          <w:numId w:val="16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0621F9F" w14:textId="77777777" w:rsidR="003D627B" w:rsidRPr="003D627B" w:rsidRDefault="003D627B">
      <w:pPr>
        <w:numPr>
          <w:ilvl w:val="1"/>
          <w:numId w:val="16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F63C9CA" w14:textId="77777777" w:rsidR="003D627B" w:rsidRPr="003D627B" w:rsidRDefault="003D627B">
      <w:pPr>
        <w:numPr>
          <w:ilvl w:val="1"/>
          <w:numId w:val="16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1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50)</w:t>
      </w:r>
    </w:p>
    <w:p w14:paraId="4241189C" w14:textId="77777777" w:rsidR="003D627B" w:rsidRPr="003D627B" w:rsidRDefault="003D627B">
      <w:pPr>
        <w:numPr>
          <w:ilvl w:val="0"/>
          <w:numId w:val="16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16.02.2024</w:t>
      </w:r>
    </w:p>
    <w:p w14:paraId="5659F2CF" w14:textId="77777777" w:rsidR="003D627B" w:rsidRPr="003D627B" w:rsidRDefault="003D627B">
      <w:pPr>
        <w:numPr>
          <w:ilvl w:val="1"/>
          <w:numId w:val="16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3C4DCBE" w14:textId="77777777" w:rsidR="003D627B" w:rsidRPr="003D627B" w:rsidRDefault="003D627B">
      <w:pPr>
        <w:numPr>
          <w:ilvl w:val="1"/>
          <w:numId w:val="16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255544B" w14:textId="77777777" w:rsidR="003D627B" w:rsidRPr="003D627B" w:rsidRDefault="003D627B">
      <w:pPr>
        <w:numPr>
          <w:ilvl w:val="1"/>
          <w:numId w:val="16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E8F90F8" w14:textId="77777777" w:rsidR="003D627B" w:rsidRPr="003D627B" w:rsidRDefault="003D627B">
      <w:pPr>
        <w:numPr>
          <w:ilvl w:val="1"/>
          <w:numId w:val="16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44B95E20" w14:textId="77777777" w:rsidR="003D627B" w:rsidRPr="003D627B" w:rsidRDefault="003D627B">
      <w:pPr>
        <w:numPr>
          <w:ilvl w:val="1"/>
          <w:numId w:val="16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165CB7E9" w14:textId="77777777" w:rsidR="003D627B" w:rsidRPr="003D627B" w:rsidRDefault="003D627B">
      <w:pPr>
        <w:numPr>
          <w:ilvl w:val="1"/>
          <w:numId w:val="16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E0827A7" w14:textId="77777777" w:rsidR="003D627B" w:rsidRPr="003D627B" w:rsidRDefault="003D627B">
      <w:pPr>
        <w:numPr>
          <w:ilvl w:val="1"/>
          <w:numId w:val="16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9E632D9" w14:textId="77777777" w:rsidR="003D627B" w:rsidRPr="003D627B" w:rsidRDefault="003D627B">
      <w:pPr>
        <w:numPr>
          <w:ilvl w:val="1"/>
          <w:numId w:val="16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F396801" w14:textId="6DFAC46A" w:rsidR="003D627B" w:rsidRPr="003D627B" w:rsidRDefault="0011345C">
      <w:pPr>
        <w:numPr>
          <w:ilvl w:val="1"/>
          <w:numId w:val="16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9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857B88B" w14:textId="77777777" w:rsidR="003D627B" w:rsidRPr="003D627B" w:rsidRDefault="003D627B">
      <w:pPr>
        <w:numPr>
          <w:ilvl w:val="1"/>
          <w:numId w:val="16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</w:t>
      </w:r>
    </w:p>
    <w:p w14:paraId="684F7F97" w14:textId="77777777" w:rsidR="003D627B" w:rsidRPr="003D627B" w:rsidRDefault="003D627B">
      <w:pPr>
        <w:numPr>
          <w:ilvl w:val="1"/>
          <w:numId w:val="16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CDEAE8E" w14:textId="77777777" w:rsidR="003D627B" w:rsidRPr="003D627B" w:rsidRDefault="003D627B">
      <w:pPr>
        <w:numPr>
          <w:ilvl w:val="1"/>
          <w:numId w:val="16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DB4A3E" w14:textId="77777777" w:rsidR="003D627B" w:rsidRPr="003D627B" w:rsidRDefault="003D627B">
      <w:pPr>
        <w:numPr>
          <w:ilvl w:val="1"/>
          <w:numId w:val="16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8BBD909" w14:textId="77777777" w:rsidR="003D627B" w:rsidRPr="003D627B" w:rsidRDefault="003D627B">
      <w:pPr>
        <w:numPr>
          <w:ilvl w:val="1"/>
          <w:numId w:val="16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400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10)</w:t>
      </w:r>
    </w:p>
    <w:p w14:paraId="7981DDB2" w14:textId="77777777" w:rsidR="003D627B" w:rsidRPr="003D627B" w:rsidRDefault="003D627B">
      <w:pPr>
        <w:numPr>
          <w:ilvl w:val="0"/>
          <w:numId w:val="16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5.02.2024</w:t>
      </w:r>
    </w:p>
    <w:p w14:paraId="0622F50C" w14:textId="77777777" w:rsidR="003D627B" w:rsidRPr="003D627B" w:rsidRDefault="003D627B">
      <w:pPr>
        <w:numPr>
          <w:ilvl w:val="1"/>
          <w:numId w:val="16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61F78BF" w14:textId="77777777" w:rsidR="003D627B" w:rsidRPr="003D627B" w:rsidRDefault="003D627B">
      <w:pPr>
        <w:numPr>
          <w:ilvl w:val="1"/>
          <w:numId w:val="16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067F163" w14:textId="77777777" w:rsidR="003D627B" w:rsidRPr="003D627B" w:rsidRDefault="003D627B">
      <w:pPr>
        <w:numPr>
          <w:ilvl w:val="1"/>
          <w:numId w:val="16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)</w:t>
      </w:r>
    </w:p>
    <w:p w14:paraId="2EA406B5" w14:textId="77777777" w:rsidR="003D627B" w:rsidRPr="003D627B" w:rsidRDefault="003D627B">
      <w:pPr>
        <w:numPr>
          <w:ilvl w:val="1"/>
          <w:numId w:val="16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</w:t>
      </w:r>
    </w:p>
    <w:p w14:paraId="65A219E1" w14:textId="77777777" w:rsidR="003D627B" w:rsidRPr="003D627B" w:rsidRDefault="003D627B">
      <w:pPr>
        <w:numPr>
          <w:ilvl w:val="1"/>
          <w:numId w:val="16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</w:t>
      </w:r>
    </w:p>
    <w:p w14:paraId="16C7C9F2" w14:textId="77777777" w:rsidR="003D627B" w:rsidRPr="003D627B" w:rsidRDefault="003D627B">
      <w:pPr>
        <w:numPr>
          <w:ilvl w:val="1"/>
          <w:numId w:val="16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099B1066" w14:textId="77777777" w:rsidR="003D627B" w:rsidRPr="003D627B" w:rsidRDefault="003D627B">
      <w:pPr>
        <w:numPr>
          <w:ilvl w:val="1"/>
          <w:numId w:val="16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1CD0D779" w14:textId="77777777" w:rsidR="003D627B" w:rsidRPr="003D627B" w:rsidRDefault="003D627B">
      <w:pPr>
        <w:numPr>
          <w:ilvl w:val="1"/>
          <w:numId w:val="16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12E6FC33" w14:textId="76993822" w:rsidR="003D627B" w:rsidRPr="003D627B" w:rsidRDefault="0011345C">
      <w:pPr>
        <w:numPr>
          <w:ilvl w:val="1"/>
          <w:numId w:val="16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4265EFB1" w14:textId="77777777" w:rsidR="003D627B" w:rsidRPr="003D627B" w:rsidRDefault="003D627B">
      <w:pPr>
        <w:numPr>
          <w:ilvl w:val="1"/>
          <w:numId w:val="16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A937DC" w14:textId="77777777" w:rsidR="003D627B" w:rsidRPr="003D627B" w:rsidRDefault="003D627B">
      <w:pPr>
        <w:numPr>
          <w:ilvl w:val="1"/>
          <w:numId w:val="16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5D0D59B" w14:textId="77777777" w:rsidR="003D627B" w:rsidRPr="003D627B" w:rsidRDefault="003D627B">
      <w:pPr>
        <w:numPr>
          <w:ilvl w:val="1"/>
          <w:numId w:val="16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79F5741" w14:textId="77777777" w:rsidR="003D627B" w:rsidRPr="003D627B" w:rsidRDefault="003D627B">
      <w:pPr>
        <w:numPr>
          <w:ilvl w:val="1"/>
          <w:numId w:val="16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E31813" w14:textId="77777777" w:rsidR="003D627B" w:rsidRPr="003D627B" w:rsidRDefault="003D627B">
      <w:pPr>
        <w:numPr>
          <w:ilvl w:val="1"/>
          <w:numId w:val="16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9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011F8B57" w14:textId="77777777" w:rsidR="003D627B" w:rsidRPr="003D627B" w:rsidRDefault="003D627B">
      <w:pPr>
        <w:numPr>
          <w:ilvl w:val="0"/>
          <w:numId w:val="16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4.02.2024</w:t>
      </w:r>
    </w:p>
    <w:p w14:paraId="32313497" w14:textId="77777777" w:rsidR="003D627B" w:rsidRPr="003D627B" w:rsidRDefault="003D627B">
      <w:pPr>
        <w:numPr>
          <w:ilvl w:val="1"/>
          <w:numId w:val="16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4BB503D" w14:textId="77777777" w:rsidR="003D627B" w:rsidRPr="003D627B" w:rsidRDefault="003D627B">
      <w:pPr>
        <w:numPr>
          <w:ilvl w:val="1"/>
          <w:numId w:val="16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101E8CC" w14:textId="77777777" w:rsidR="003D627B" w:rsidRPr="003D627B" w:rsidRDefault="003D627B">
      <w:pPr>
        <w:numPr>
          <w:ilvl w:val="1"/>
          <w:numId w:val="16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014CB7E3" w14:textId="77777777" w:rsidR="003D627B" w:rsidRPr="003D627B" w:rsidRDefault="003D627B">
      <w:pPr>
        <w:numPr>
          <w:ilvl w:val="1"/>
          <w:numId w:val="16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372C1E" w14:textId="77777777" w:rsidR="003D627B" w:rsidRPr="003D627B" w:rsidRDefault="003D627B">
      <w:pPr>
        <w:numPr>
          <w:ilvl w:val="1"/>
          <w:numId w:val="16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AA484FF" w14:textId="77777777" w:rsidR="003D627B" w:rsidRPr="003D627B" w:rsidRDefault="003D627B">
      <w:pPr>
        <w:numPr>
          <w:ilvl w:val="1"/>
          <w:numId w:val="16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48EE0A9" w14:textId="77777777" w:rsidR="003D627B" w:rsidRPr="003D627B" w:rsidRDefault="003D627B">
      <w:pPr>
        <w:numPr>
          <w:ilvl w:val="1"/>
          <w:numId w:val="16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84D8BCF" w14:textId="77777777" w:rsidR="003D627B" w:rsidRPr="003D627B" w:rsidRDefault="003D627B">
      <w:pPr>
        <w:numPr>
          <w:ilvl w:val="1"/>
          <w:numId w:val="16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01F96AEE" w14:textId="25EF5DA4" w:rsidR="003D627B" w:rsidRPr="003D627B" w:rsidRDefault="0011345C">
      <w:pPr>
        <w:numPr>
          <w:ilvl w:val="1"/>
          <w:numId w:val="16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5887E10F" w14:textId="77777777" w:rsidR="003D627B" w:rsidRPr="003D627B" w:rsidRDefault="003D627B">
      <w:pPr>
        <w:numPr>
          <w:ilvl w:val="1"/>
          <w:numId w:val="16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FD1E9EB" w14:textId="77777777" w:rsidR="003D627B" w:rsidRPr="003D627B" w:rsidRDefault="003D627B">
      <w:pPr>
        <w:numPr>
          <w:ilvl w:val="1"/>
          <w:numId w:val="16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307DBAC" w14:textId="77777777" w:rsidR="003D627B" w:rsidRPr="003D627B" w:rsidRDefault="003D627B">
      <w:pPr>
        <w:numPr>
          <w:ilvl w:val="1"/>
          <w:numId w:val="16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3F8346B4" w14:textId="77777777" w:rsidR="003D627B" w:rsidRPr="003D627B" w:rsidRDefault="003D627B">
      <w:pPr>
        <w:numPr>
          <w:ilvl w:val="1"/>
          <w:numId w:val="16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A3C2C7A" w14:textId="77777777" w:rsidR="003D627B" w:rsidRPr="003D627B" w:rsidRDefault="003D627B">
      <w:pPr>
        <w:numPr>
          <w:ilvl w:val="1"/>
          <w:numId w:val="16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8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60)</w:t>
      </w:r>
    </w:p>
    <w:p w14:paraId="618309ED" w14:textId="77777777" w:rsidR="003D627B" w:rsidRPr="003D627B" w:rsidRDefault="003D627B">
      <w:pPr>
        <w:numPr>
          <w:ilvl w:val="0"/>
          <w:numId w:val="16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3.02.2024</w:t>
      </w:r>
    </w:p>
    <w:p w14:paraId="7B20BF7B" w14:textId="77777777" w:rsidR="003D627B" w:rsidRPr="003D627B" w:rsidRDefault="003D627B">
      <w:pPr>
        <w:numPr>
          <w:ilvl w:val="1"/>
          <w:numId w:val="16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5ED196" w14:textId="77777777" w:rsidR="003D627B" w:rsidRPr="003D627B" w:rsidRDefault="003D627B">
      <w:pPr>
        <w:numPr>
          <w:ilvl w:val="1"/>
          <w:numId w:val="16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20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A9B43BA" w14:textId="77777777" w:rsidR="003D627B" w:rsidRPr="003D627B" w:rsidRDefault="003D627B">
      <w:pPr>
        <w:numPr>
          <w:ilvl w:val="1"/>
          <w:numId w:val="16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5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182276A" w14:textId="77777777" w:rsidR="003D627B" w:rsidRPr="003D627B" w:rsidRDefault="003D627B">
      <w:pPr>
        <w:numPr>
          <w:ilvl w:val="1"/>
          <w:numId w:val="16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692ED643" w14:textId="77777777" w:rsidR="003D627B" w:rsidRPr="003D627B" w:rsidRDefault="003D627B">
      <w:pPr>
        <w:numPr>
          <w:ilvl w:val="1"/>
          <w:numId w:val="16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4DEB07D" w14:textId="77777777" w:rsidR="003D627B" w:rsidRPr="003D627B" w:rsidRDefault="003D627B">
      <w:pPr>
        <w:numPr>
          <w:ilvl w:val="1"/>
          <w:numId w:val="16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E2597AF" w14:textId="77777777" w:rsidR="003D627B" w:rsidRPr="003D627B" w:rsidRDefault="003D627B">
      <w:pPr>
        <w:numPr>
          <w:ilvl w:val="1"/>
          <w:numId w:val="16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Гелікоптери — 325</w:t>
      </w:r>
    </w:p>
    <w:p w14:paraId="7338DA1B" w14:textId="77777777" w:rsidR="003D627B" w:rsidRPr="003D627B" w:rsidRDefault="003D627B">
      <w:pPr>
        <w:numPr>
          <w:ilvl w:val="1"/>
          <w:numId w:val="16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7142D3A" w14:textId="670F947A" w:rsidR="003D627B" w:rsidRPr="003D627B" w:rsidRDefault="0011345C">
      <w:pPr>
        <w:numPr>
          <w:ilvl w:val="1"/>
          <w:numId w:val="16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</w:t>
      </w:r>
    </w:p>
    <w:p w14:paraId="0C17E7CF" w14:textId="77777777" w:rsidR="003D627B" w:rsidRPr="003D627B" w:rsidRDefault="003D627B">
      <w:pPr>
        <w:numPr>
          <w:ilvl w:val="1"/>
          <w:numId w:val="16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C24AC98" w14:textId="77777777" w:rsidR="003D627B" w:rsidRPr="003D627B" w:rsidRDefault="003D627B">
      <w:pPr>
        <w:numPr>
          <w:ilvl w:val="1"/>
          <w:numId w:val="16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5FE0620" w14:textId="77777777" w:rsidR="003D627B" w:rsidRPr="003D627B" w:rsidRDefault="003D627B">
      <w:pPr>
        <w:numPr>
          <w:ilvl w:val="1"/>
          <w:numId w:val="16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D3E01B2" w14:textId="77777777" w:rsidR="003D627B" w:rsidRPr="003D627B" w:rsidRDefault="003D627B">
      <w:pPr>
        <w:numPr>
          <w:ilvl w:val="1"/>
          <w:numId w:val="16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ED3DE1C" w14:textId="77777777" w:rsidR="003D627B" w:rsidRPr="003D627B" w:rsidRDefault="003D627B">
      <w:pPr>
        <w:numPr>
          <w:ilvl w:val="1"/>
          <w:numId w:val="16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7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60FCA6D8" w14:textId="77777777" w:rsidR="003D627B" w:rsidRPr="003D627B" w:rsidRDefault="003D627B">
      <w:pPr>
        <w:numPr>
          <w:ilvl w:val="0"/>
          <w:numId w:val="16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2.02.2024</w:t>
      </w:r>
    </w:p>
    <w:p w14:paraId="5799A208" w14:textId="77777777" w:rsidR="003D627B" w:rsidRPr="003D627B" w:rsidRDefault="003D627B">
      <w:pPr>
        <w:numPr>
          <w:ilvl w:val="1"/>
          <w:numId w:val="16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BE9E685" w14:textId="77777777" w:rsidR="003D627B" w:rsidRPr="003D627B" w:rsidRDefault="003D627B">
      <w:pPr>
        <w:numPr>
          <w:ilvl w:val="1"/>
          <w:numId w:val="16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73D5F73" w14:textId="77777777" w:rsidR="003D627B" w:rsidRPr="003D627B" w:rsidRDefault="003D627B">
      <w:pPr>
        <w:numPr>
          <w:ilvl w:val="1"/>
          <w:numId w:val="16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837E2B" w14:textId="77777777" w:rsidR="003D627B" w:rsidRPr="003D627B" w:rsidRDefault="003D627B">
      <w:pPr>
        <w:numPr>
          <w:ilvl w:val="1"/>
          <w:numId w:val="16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578C04B9" w14:textId="77777777" w:rsidR="003D627B" w:rsidRPr="003D627B" w:rsidRDefault="003D627B">
      <w:pPr>
        <w:numPr>
          <w:ilvl w:val="1"/>
          <w:numId w:val="16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319E0387" w14:textId="77777777" w:rsidR="003D627B" w:rsidRPr="003D627B" w:rsidRDefault="003D627B">
      <w:pPr>
        <w:numPr>
          <w:ilvl w:val="1"/>
          <w:numId w:val="16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15FA0F1D" w14:textId="77777777" w:rsidR="003D627B" w:rsidRPr="003D627B" w:rsidRDefault="003D627B">
      <w:pPr>
        <w:numPr>
          <w:ilvl w:val="1"/>
          <w:numId w:val="16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3522806F" w14:textId="77777777" w:rsidR="003D627B" w:rsidRPr="003D627B" w:rsidRDefault="003D627B">
      <w:pPr>
        <w:numPr>
          <w:ilvl w:val="1"/>
          <w:numId w:val="16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3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07A6054F" w14:textId="6D0CF7A2" w:rsidR="003D627B" w:rsidRPr="003D627B" w:rsidRDefault="0011345C">
      <w:pPr>
        <w:numPr>
          <w:ilvl w:val="1"/>
          <w:numId w:val="16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265928" w14:textId="77777777" w:rsidR="003D627B" w:rsidRPr="003D627B" w:rsidRDefault="003D627B">
      <w:pPr>
        <w:numPr>
          <w:ilvl w:val="1"/>
          <w:numId w:val="16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5370282" w14:textId="77777777" w:rsidR="003D627B" w:rsidRPr="003D627B" w:rsidRDefault="003D627B">
      <w:pPr>
        <w:numPr>
          <w:ilvl w:val="1"/>
          <w:numId w:val="16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A683129" w14:textId="77777777" w:rsidR="003D627B" w:rsidRPr="003D627B" w:rsidRDefault="003D627B">
      <w:pPr>
        <w:numPr>
          <w:ilvl w:val="1"/>
          <w:numId w:val="16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A32B601" w14:textId="77777777" w:rsidR="003D627B" w:rsidRPr="003D627B" w:rsidRDefault="003D627B">
      <w:pPr>
        <w:numPr>
          <w:ilvl w:val="1"/>
          <w:numId w:val="16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7D2279" w14:textId="77777777" w:rsidR="003D627B" w:rsidRPr="003D627B" w:rsidRDefault="003D627B">
      <w:pPr>
        <w:numPr>
          <w:ilvl w:val="1"/>
          <w:numId w:val="16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59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69A05B30" w14:textId="77777777" w:rsidR="003D627B" w:rsidRPr="003D627B" w:rsidRDefault="003D627B">
      <w:pPr>
        <w:numPr>
          <w:ilvl w:val="0"/>
          <w:numId w:val="16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1.02.2024</w:t>
      </w:r>
    </w:p>
    <w:p w14:paraId="47D73B78" w14:textId="77777777" w:rsidR="003D627B" w:rsidRPr="003D627B" w:rsidRDefault="003D627B">
      <w:pPr>
        <w:numPr>
          <w:ilvl w:val="1"/>
          <w:numId w:val="16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4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114E2D" w14:textId="77777777" w:rsidR="003D627B" w:rsidRPr="003D627B" w:rsidRDefault="003D627B">
      <w:pPr>
        <w:numPr>
          <w:ilvl w:val="1"/>
          <w:numId w:val="16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F0D72F" w14:textId="77777777" w:rsidR="003D627B" w:rsidRPr="003D627B" w:rsidRDefault="003D627B">
      <w:pPr>
        <w:numPr>
          <w:ilvl w:val="1"/>
          <w:numId w:val="16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B7C00CF" w14:textId="77777777" w:rsidR="003D627B" w:rsidRPr="003D627B" w:rsidRDefault="003D627B">
      <w:pPr>
        <w:numPr>
          <w:ilvl w:val="1"/>
          <w:numId w:val="16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5F380420" w14:textId="77777777" w:rsidR="003D627B" w:rsidRPr="003D627B" w:rsidRDefault="003D627B">
      <w:pPr>
        <w:numPr>
          <w:ilvl w:val="1"/>
          <w:numId w:val="16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03033471" w14:textId="77777777" w:rsidR="003D627B" w:rsidRPr="003D627B" w:rsidRDefault="003D627B">
      <w:pPr>
        <w:numPr>
          <w:ilvl w:val="1"/>
          <w:numId w:val="16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2CFF8D59" w14:textId="77777777" w:rsidR="003D627B" w:rsidRPr="003D627B" w:rsidRDefault="003D627B">
      <w:pPr>
        <w:numPr>
          <w:ilvl w:val="1"/>
          <w:numId w:val="16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2DE4EF2" w14:textId="77777777" w:rsidR="003D627B" w:rsidRPr="003D627B" w:rsidRDefault="003D627B">
      <w:pPr>
        <w:numPr>
          <w:ilvl w:val="1"/>
          <w:numId w:val="16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2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58792ED" w14:textId="765716C0" w:rsidR="003D627B" w:rsidRPr="003D627B" w:rsidRDefault="0011345C">
      <w:pPr>
        <w:numPr>
          <w:ilvl w:val="1"/>
          <w:numId w:val="16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</w:t>
      </w:r>
    </w:p>
    <w:p w14:paraId="3D1C4EFC" w14:textId="77777777" w:rsidR="003D627B" w:rsidRPr="003D627B" w:rsidRDefault="003D627B">
      <w:pPr>
        <w:numPr>
          <w:ilvl w:val="1"/>
          <w:numId w:val="16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20EFEEE" w14:textId="77777777" w:rsidR="003D627B" w:rsidRPr="003D627B" w:rsidRDefault="003D627B">
      <w:pPr>
        <w:numPr>
          <w:ilvl w:val="1"/>
          <w:numId w:val="16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4569AB9" w14:textId="77777777" w:rsidR="003D627B" w:rsidRPr="003D627B" w:rsidRDefault="003D627B">
      <w:pPr>
        <w:numPr>
          <w:ilvl w:val="1"/>
          <w:numId w:val="16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597A6FC4" w14:textId="77777777" w:rsidR="003D627B" w:rsidRPr="003D627B" w:rsidRDefault="003D627B">
      <w:pPr>
        <w:numPr>
          <w:ilvl w:val="1"/>
          <w:numId w:val="16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1EAAC3" w14:textId="77777777" w:rsidR="003D627B" w:rsidRPr="003D627B" w:rsidRDefault="003D627B">
      <w:pPr>
        <w:numPr>
          <w:ilvl w:val="1"/>
          <w:numId w:val="16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52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3889DEA5" w14:textId="77777777" w:rsidR="003D627B" w:rsidRPr="003D627B" w:rsidRDefault="003D627B">
      <w:pPr>
        <w:numPr>
          <w:ilvl w:val="0"/>
          <w:numId w:val="16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0.02.2024</w:t>
      </w:r>
    </w:p>
    <w:p w14:paraId="1C2F37AF" w14:textId="77777777" w:rsidR="003D627B" w:rsidRPr="003D627B" w:rsidRDefault="003D627B">
      <w:pPr>
        <w:numPr>
          <w:ilvl w:val="1"/>
          <w:numId w:val="16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A7802F3" w14:textId="77777777" w:rsidR="003D627B" w:rsidRPr="003D627B" w:rsidRDefault="003D627B">
      <w:pPr>
        <w:numPr>
          <w:ilvl w:val="1"/>
          <w:numId w:val="16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915FDF7" w14:textId="77777777" w:rsidR="003D627B" w:rsidRPr="003D627B" w:rsidRDefault="003D627B">
      <w:pPr>
        <w:numPr>
          <w:ilvl w:val="1"/>
          <w:numId w:val="16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BBCD6D4" w14:textId="77777777" w:rsidR="003D627B" w:rsidRPr="003D627B" w:rsidRDefault="003D627B">
      <w:pPr>
        <w:numPr>
          <w:ilvl w:val="1"/>
          <w:numId w:val="17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</w:t>
      </w:r>
    </w:p>
    <w:p w14:paraId="468A64A6" w14:textId="77777777" w:rsidR="003D627B" w:rsidRPr="003D627B" w:rsidRDefault="003D627B">
      <w:pPr>
        <w:numPr>
          <w:ilvl w:val="1"/>
          <w:numId w:val="17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464401DB" w14:textId="77777777" w:rsidR="003D627B" w:rsidRPr="003D627B" w:rsidRDefault="003D627B">
      <w:pPr>
        <w:numPr>
          <w:ilvl w:val="1"/>
          <w:numId w:val="17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A080853" w14:textId="77777777" w:rsidR="003D627B" w:rsidRPr="003D627B" w:rsidRDefault="003D627B">
      <w:pPr>
        <w:numPr>
          <w:ilvl w:val="1"/>
          <w:numId w:val="17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613422DB" w14:textId="77777777" w:rsidR="003D627B" w:rsidRPr="003D627B" w:rsidRDefault="003D627B">
      <w:pPr>
        <w:numPr>
          <w:ilvl w:val="1"/>
          <w:numId w:val="17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2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82A0912" w14:textId="4A20B17F" w:rsidR="003D627B" w:rsidRPr="003D627B" w:rsidRDefault="0011345C">
      <w:pPr>
        <w:numPr>
          <w:ilvl w:val="1"/>
          <w:numId w:val="17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</w:t>
      </w:r>
    </w:p>
    <w:p w14:paraId="6FAAC563" w14:textId="77777777" w:rsidR="003D627B" w:rsidRPr="003D627B" w:rsidRDefault="003D627B">
      <w:pPr>
        <w:numPr>
          <w:ilvl w:val="1"/>
          <w:numId w:val="17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5635C9B" w14:textId="77777777" w:rsidR="003D627B" w:rsidRPr="003D627B" w:rsidRDefault="003D627B">
      <w:pPr>
        <w:numPr>
          <w:ilvl w:val="1"/>
          <w:numId w:val="17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E460AD" w14:textId="77777777" w:rsidR="003D627B" w:rsidRPr="003D627B" w:rsidRDefault="003D627B">
      <w:pPr>
        <w:numPr>
          <w:ilvl w:val="1"/>
          <w:numId w:val="17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075DB9CC" w14:textId="77777777" w:rsidR="003D627B" w:rsidRPr="003D627B" w:rsidRDefault="003D627B">
      <w:pPr>
        <w:numPr>
          <w:ilvl w:val="1"/>
          <w:numId w:val="17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1AD7EA2" w14:textId="77777777" w:rsidR="003D627B" w:rsidRPr="003D627B" w:rsidRDefault="003D627B">
      <w:pPr>
        <w:numPr>
          <w:ilvl w:val="1"/>
          <w:numId w:val="17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Особовий склад — близько 394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67DFD72E" w14:textId="77777777" w:rsidR="003D627B" w:rsidRPr="003D627B" w:rsidRDefault="003D627B">
      <w:pPr>
        <w:numPr>
          <w:ilvl w:val="0"/>
          <w:numId w:val="17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9.02.2024</w:t>
      </w:r>
    </w:p>
    <w:p w14:paraId="114EE0BF" w14:textId="77777777" w:rsidR="003D627B" w:rsidRPr="003D627B" w:rsidRDefault="003D627B">
      <w:pPr>
        <w:numPr>
          <w:ilvl w:val="1"/>
          <w:numId w:val="17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0BB7B" w14:textId="77777777" w:rsidR="003D627B" w:rsidRPr="003D627B" w:rsidRDefault="003D627B">
      <w:pPr>
        <w:numPr>
          <w:ilvl w:val="1"/>
          <w:numId w:val="17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9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EF52B16" w14:textId="77777777" w:rsidR="003D627B" w:rsidRPr="003D627B" w:rsidRDefault="003D627B">
      <w:pPr>
        <w:numPr>
          <w:ilvl w:val="1"/>
          <w:numId w:val="17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E82B6D1" w14:textId="77777777" w:rsidR="003D627B" w:rsidRPr="003D627B" w:rsidRDefault="003D627B">
      <w:pPr>
        <w:numPr>
          <w:ilvl w:val="1"/>
          <w:numId w:val="17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AC693D" w14:textId="77777777" w:rsidR="003D627B" w:rsidRPr="003D627B" w:rsidRDefault="003D627B">
      <w:pPr>
        <w:numPr>
          <w:ilvl w:val="1"/>
          <w:numId w:val="17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</w:t>
      </w:r>
    </w:p>
    <w:p w14:paraId="1C4DFFA3" w14:textId="77777777" w:rsidR="003D627B" w:rsidRPr="003D627B" w:rsidRDefault="003D627B">
      <w:pPr>
        <w:numPr>
          <w:ilvl w:val="1"/>
          <w:numId w:val="17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754C5B6" w14:textId="77777777" w:rsidR="003D627B" w:rsidRPr="003D627B" w:rsidRDefault="003D627B">
      <w:pPr>
        <w:numPr>
          <w:ilvl w:val="1"/>
          <w:numId w:val="17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</w:t>
      </w:r>
    </w:p>
    <w:p w14:paraId="0A31CB7C" w14:textId="77777777" w:rsidR="003D627B" w:rsidRPr="003D627B" w:rsidRDefault="003D627B">
      <w:pPr>
        <w:numPr>
          <w:ilvl w:val="1"/>
          <w:numId w:val="17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2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3580AF8" w14:textId="16F51974" w:rsidR="003D627B" w:rsidRPr="003D627B" w:rsidRDefault="0011345C">
      <w:pPr>
        <w:numPr>
          <w:ilvl w:val="1"/>
          <w:numId w:val="17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1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A9AB67" w14:textId="77777777" w:rsidR="003D627B" w:rsidRPr="003D627B" w:rsidRDefault="003D627B">
      <w:pPr>
        <w:numPr>
          <w:ilvl w:val="1"/>
          <w:numId w:val="17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2F216A0E" w14:textId="77777777" w:rsidR="003D627B" w:rsidRPr="003D627B" w:rsidRDefault="003D627B">
      <w:pPr>
        <w:numPr>
          <w:ilvl w:val="1"/>
          <w:numId w:val="17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FEE7A8C" w14:textId="77777777" w:rsidR="003D627B" w:rsidRPr="003D627B" w:rsidRDefault="003D627B">
      <w:pPr>
        <w:numPr>
          <w:ilvl w:val="1"/>
          <w:numId w:val="17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AE01011" w14:textId="77777777" w:rsidR="003D627B" w:rsidRPr="003D627B" w:rsidRDefault="003D627B">
      <w:pPr>
        <w:numPr>
          <w:ilvl w:val="1"/>
          <w:numId w:val="17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0D559C2" w14:textId="77777777" w:rsidR="003D627B" w:rsidRPr="003D627B" w:rsidRDefault="003D627B">
      <w:pPr>
        <w:numPr>
          <w:ilvl w:val="1"/>
          <w:numId w:val="17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3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3E12B71" w14:textId="77777777" w:rsidR="003D627B" w:rsidRPr="003D627B" w:rsidRDefault="003D627B">
      <w:pPr>
        <w:numPr>
          <w:ilvl w:val="0"/>
          <w:numId w:val="17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8.02.2024</w:t>
      </w:r>
    </w:p>
    <w:p w14:paraId="704C37DC" w14:textId="77777777" w:rsidR="003D627B" w:rsidRPr="003D627B" w:rsidRDefault="003D627B">
      <w:pPr>
        <w:numPr>
          <w:ilvl w:val="1"/>
          <w:numId w:val="17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707DA66" w14:textId="77777777" w:rsidR="003D627B" w:rsidRPr="003D627B" w:rsidRDefault="003D627B">
      <w:pPr>
        <w:numPr>
          <w:ilvl w:val="1"/>
          <w:numId w:val="17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3524F0D" w14:textId="77777777" w:rsidR="003D627B" w:rsidRPr="003D627B" w:rsidRDefault="003D627B">
      <w:pPr>
        <w:numPr>
          <w:ilvl w:val="1"/>
          <w:numId w:val="17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4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AF70F3" w14:textId="77777777" w:rsidR="003D627B" w:rsidRPr="003D627B" w:rsidRDefault="003D627B">
      <w:pPr>
        <w:numPr>
          <w:ilvl w:val="1"/>
          <w:numId w:val="17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0</w:t>
      </w:r>
    </w:p>
    <w:p w14:paraId="308D0234" w14:textId="77777777" w:rsidR="003D627B" w:rsidRPr="003D627B" w:rsidRDefault="003D627B">
      <w:pPr>
        <w:numPr>
          <w:ilvl w:val="1"/>
          <w:numId w:val="17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9A5C42" w14:textId="77777777" w:rsidR="003D627B" w:rsidRPr="003D627B" w:rsidRDefault="003D627B">
      <w:pPr>
        <w:numPr>
          <w:ilvl w:val="1"/>
          <w:numId w:val="17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8D221E0" w14:textId="77777777" w:rsidR="003D627B" w:rsidRPr="003D627B" w:rsidRDefault="003D627B">
      <w:pPr>
        <w:numPr>
          <w:ilvl w:val="1"/>
          <w:numId w:val="17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6A564E" w14:textId="77777777" w:rsidR="003D627B" w:rsidRPr="003D627B" w:rsidRDefault="003D627B">
      <w:pPr>
        <w:numPr>
          <w:ilvl w:val="1"/>
          <w:numId w:val="17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A7DD690" w14:textId="0BEDAE65" w:rsidR="003D627B" w:rsidRPr="003D627B" w:rsidRDefault="0011345C">
      <w:pPr>
        <w:numPr>
          <w:ilvl w:val="1"/>
          <w:numId w:val="17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8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89D1F44" w14:textId="77777777" w:rsidR="003D627B" w:rsidRPr="003D627B" w:rsidRDefault="003D627B">
      <w:pPr>
        <w:numPr>
          <w:ilvl w:val="1"/>
          <w:numId w:val="17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EC53C16" w14:textId="77777777" w:rsidR="003D627B" w:rsidRPr="003D627B" w:rsidRDefault="003D627B">
      <w:pPr>
        <w:numPr>
          <w:ilvl w:val="1"/>
          <w:numId w:val="17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F9EDD4D" w14:textId="77777777" w:rsidR="003D627B" w:rsidRPr="003D627B" w:rsidRDefault="003D627B">
      <w:pPr>
        <w:numPr>
          <w:ilvl w:val="1"/>
          <w:numId w:val="17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C9CAD7C" w14:textId="77777777" w:rsidR="003D627B" w:rsidRPr="003D627B" w:rsidRDefault="003D627B">
      <w:pPr>
        <w:numPr>
          <w:ilvl w:val="1"/>
          <w:numId w:val="17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5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1B85812" w14:textId="77777777" w:rsidR="003D627B" w:rsidRPr="003D627B" w:rsidRDefault="003D627B">
      <w:pPr>
        <w:numPr>
          <w:ilvl w:val="1"/>
          <w:numId w:val="17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2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0)</w:t>
      </w:r>
    </w:p>
    <w:p w14:paraId="08178535" w14:textId="77777777" w:rsidR="003D627B" w:rsidRPr="003D627B" w:rsidRDefault="003D627B">
      <w:pPr>
        <w:numPr>
          <w:ilvl w:val="0"/>
          <w:numId w:val="17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2.2024</w:t>
      </w:r>
    </w:p>
    <w:p w14:paraId="095DED7E" w14:textId="77777777" w:rsidR="003D627B" w:rsidRPr="003D627B" w:rsidRDefault="003D627B">
      <w:pPr>
        <w:numPr>
          <w:ilvl w:val="1"/>
          <w:numId w:val="17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36CA6D4" w14:textId="77777777" w:rsidR="003D627B" w:rsidRPr="003D627B" w:rsidRDefault="003D627B">
      <w:pPr>
        <w:numPr>
          <w:ilvl w:val="1"/>
          <w:numId w:val="17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A490BBA" w14:textId="77777777" w:rsidR="003D627B" w:rsidRPr="003D627B" w:rsidRDefault="003D627B">
      <w:pPr>
        <w:numPr>
          <w:ilvl w:val="1"/>
          <w:numId w:val="17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F53AA06" w14:textId="77777777" w:rsidR="003D627B" w:rsidRPr="003D627B" w:rsidRDefault="003D627B">
      <w:pPr>
        <w:numPr>
          <w:ilvl w:val="1"/>
          <w:numId w:val="17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AE7EA5" w14:textId="77777777" w:rsidR="003D627B" w:rsidRPr="003D627B" w:rsidRDefault="003D627B">
      <w:pPr>
        <w:numPr>
          <w:ilvl w:val="1"/>
          <w:numId w:val="17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5</w:t>
      </w:r>
    </w:p>
    <w:p w14:paraId="5C3D714E" w14:textId="77777777" w:rsidR="003D627B" w:rsidRPr="003D627B" w:rsidRDefault="003D627B">
      <w:pPr>
        <w:numPr>
          <w:ilvl w:val="1"/>
          <w:numId w:val="17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C30B6B8" w14:textId="77777777" w:rsidR="003D627B" w:rsidRPr="003D627B" w:rsidRDefault="003D627B">
      <w:pPr>
        <w:numPr>
          <w:ilvl w:val="1"/>
          <w:numId w:val="17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33DE9493" w14:textId="77777777" w:rsidR="003D627B" w:rsidRPr="003D627B" w:rsidRDefault="003D627B">
      <w:pPr>
        <w:numPr>
          <w:ilvl w:val="1"/>
          <w:numId w:val="17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CF69C2C" w14:textId="3F553BCD" w:rsidR="003D627B" w:rsidRPr="003D627B" w:rsidRDefault="0011345C">
      <w:pPr>
        <w:numPr>
          <w:ilvl w:val="1"/>
          <w:numId w:val="17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D23CD9" w14:textId="77777777" w:rsidR="003D627B" w:rsidRPr="003D627B" w:rsidRDefault="003D627B">
      <w:pPr>
        <w:numPr>
          <w:ilvl w:val="1"/>
          <w:numId w:val="17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6B7503DB" w14:textId="77777777" w:rsidR="003D627B" w:rsidRPr="003D627B" w:rsidRDefault="003D627B">
      <w:pPr>
        <w:numPr>
          <w:ilvl w:val="1"/>
          <w:numId w:val="17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321DD27" w14:textId="77777777" w:rsidR="003D627B" w:rsidRPr="003D627B" w:rsidRDefault="003D627B">
      <w:pPr>
        <w:numPr>
          <w:ilvl w:val="1"/>
          <w:numId w:val="17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52DC68F" w14:textId="77777777" w:rsidR="003D627B" w:rsidRPr="003D627B" w:rsidRDefault="003D627B">
      <w:pPr>
        <w:numPr>
          <w:ilvl w:val="1"/>
          <w:numId w:val="17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2727EF" w14:textId="77777777" w:rsidR="003D627B" w:rsidRPr="003D627B" w:rsidRDefault="003D627B">
      <w:pPr>
        <w:numPr>
          <w:ilvl w:val="1"/>
          <w:numId w:val="17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1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6133A6FB" w14:textId="77777777" w:rsidR="003D627B" w:rsidRPr="003D627B" w:rsidRDefault="003D627B">
      <w:pPr>
        <w:numPr>
          <w:ilvl w:val="0"/>
          <w:numId w:val="17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6.02.2024</w:t>
      </w:r>
    </w:p>
    <w:p w14:paraId="1599DD01" w14:textId="77777777" w:rsidR="003D627B" w:rsidRPr="003D627B" w:rsidRDefault="003D627B">
      <w:pPr>
        <w:numPr>
          <w:ilvl w:val="1"/>
          <w:numId w:val="17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AC01F78" w14:textId="77777777" w:rsidR="003D627B" w:rsidRPr="003D627B" w:rsidRDefault="003D627B">
      <w:pPr>
        <w:numPr>
          <w:ilvl w:val="1"/>
          <w:numId w:val="17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7840999" w14:textId="77777777" w:rsidR="003D627B" w:rsidRPr="003D627B" w:rsidRDefault="003D627B">
      <w:pPr>
        <w:numPr>
          <w:ilvl w:val="1"/>
          <w:numId w:val="17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F71059B" w14:textId="77777777" w:rsidR="003D627B" w:rsidRPr="003D627B" w:rsidRDefault="003D627B">
      <w:pPr>
        <w:numPr>
          <w:ilvl w:val="1"/>
          <w:numId w:val="17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1DF0C8AD" w14:textId="77777777" w:rsidR="003D627B" w:rsidRPr="003D627B" w:rsidRDefault="003D627B">
      <w:pPr>
        <w:numPr>
          <w:ilvl w:val="1"/>
          <w:numId w:val="17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4F659F" w14:textId="77777777" w:rsidR="003D627B" w:rsidRPr="003D627B" w:rsidRDefault="003D627B">
      <w:pPr>
        <w:numPr>
          <w:ilvl w:val="1"/>
          <w:numId w:val="17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Літаки — 332</w:t>
      </w:r>
    </w:p>
    <w:p w14:paraId="35FA5742" w14:textId="77777777" w:rsidR="003D627B" w:rsidRPr="003D627B" w:rsidRDefault="003D627B">
      <w:pPr>
        <w:numPr>
          <w:ilvl w:val="1"/>
          <w:numId w:val="17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FF2584A" w14:textId="77777777" w:rsidR="003D627B" w:rsidRPr="003D627B" w:rsidRDefault="003D627B">
      <w:pPr>
        <w:numPr>
          <w:ilvl w:val="1"/>
          <w:numId w:val="17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</w:t>
      </w:r>
    </w:p>
    <w:p w14:paraId="6F31FC80" w14:textId="1D9485EB" w:rsidR="003D627B" w:rsidRPr="003D627B" w:rsidRDefault="0011345C">
      <w:pPr>
        <w:numPr>
          <w:ilvl w:val="1"/>
          <w:numId w:val="17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</w:t>
      </w:r>
    </w:p>
    <w:p w14:paraId="6BB0B0BC" w14:textId="77777777" w:rsidR="003D627B" w:rsidRPr="003D627B" w:rsidRDefault="003D627B">
      <w:pPr>
        <w:numPr>
          <w:ilvl w:val="1"/>
          <w:numId w:val="17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74790E69" w14:textId="77777777" w:rsidR="003D627B" w:rsidRPr="003D627B" w:rsidRDefault="003D627B">
      <w:pPr>
        <w:numPr>
          <w:ilvl w:val="1"/>
          <w:numId w:val="17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32AC48F" w14:textId="77777777" w:rsidR="003D627B" w:rsidRPr="003D627B" w:rsidRDefault="003D627B">
      <w:pPr>
        <w:numPr>
          <w:ilvl w:val="1"/>
          <w:numId w:val="17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7AC389DF" w14:textId="77777777" w:rsidR="003D627B" w:rsidRPr="003D627B" w:rsidRDefault="003D627B">
      <w:pPr>
        <w:numPr>
          <w:ilvl w:val="1"/>
          <w:numId w:val="17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A8D2DBE" w14:textId="77777777" w:rsidR="003D627B" w:rsidRPr="003D627B" w:rsidRDefault="003D627B">
      <w:pPr>
        <w:numPr>
          <w:ilvl w:val="1"/>
          <w:numId w:val="17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90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20)</w:t>
      </w:r>
    </w:p>
    <w:p w14:paraId="5520A412" w14:textId="77777777" w:rsidR="003D627B" w:rsidRPr="003D627B" w:rsidRDefault="003D627B">
      <w:pPr>
        <w:numPr>
          <w:ilvl w:val="0"/>
          <w:numId w:val="17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5.02.2024</w:t>
      </w:r>
    </w:p>
    <w:p w14:paraId="60431C68" w14:textId="77777777" w:rsidR="003D627B" w:rsidRPr="003D627B" w:rsidRDefault="003D627B">
      <w:pPr>
        <w:numPr>
          <w:ilvl w:val="1"/>
          <w:numId w:val="17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9A5A1C5" w14:textId="77777777" w:rsidR="003D627B" w:rsidRPr="003D627B" w:rsidRDefault="003D627B">
      <w:pPr>
        <w:numPr>
          <w:ilvl w:val="1"/>
          <w:numId w:val="17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3BA9D4" w14:textId="77777777" w:rsidR="003D627B" w:rsidRPr="003D627B" w:rsidRDefault="003D627B">
      <w:pPr>
        <w:numPr>
          <w:ilvl w:val="1"/>
          <w:numId w:val="17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5EF0AC0" w14:textId="77777777" w:rsidR="003D627B" w:rsidRPr="003D627B" w:rsidRDefault="003D627B">
      <w:pPr>
        <w:numPr>
          <w:ilvl w:val="1"/>
          <w:numId w:val="17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2E7C2E55" w14:textId="77777777" w:rsidR="003D627B" w:rsidRPr="003D627B" w:rsidRDefault="003D627B">
      <w:pPr>
        <w:numPr>
          <w:ilvl w:val="1"/>
          <w:numId w:val="17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D0A50C3" w14:textId="77777777" w:rsidR="003D627B" w:rsidRPr="003D627B" w:rsidRDefault="003D627B">
      <w:pPr>
        <w:numPr>
          <w:ilvl w:val="1"/>
          <w:numId w:val="17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3FC93988" w14:textId="77777777" w:rsidR="003D627B" w:rsidRPr="003D627B" w:rsidRDefault="003D627B">
      <w:pPr>
        <w:numPr>
          <w:ilvl w:val="1"/>
          <w:numId w:val="17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5B0F771" w14:textId="77777777" w:rsidR="003D627B" w:rsidRPr="003D627B" w:rsidRDefault="003D627B">
      <w:pPr>
        <w:numPr>
          <w:ilvl w:val="1"/>
          <w:numId w:val="17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</w:t>
      </w:r>
    </w:p>
    <w:p w14:paraId="11116625" w14:textId="3401DB4A" w:rsidR="003D627B" w:rsidRPr="003D627B" w:rsidRDefault="0011345C">
      <w:pPr>
        <w:numPr>
          <w:ilvl w:val="1"/>
          <w:numId w:val="17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</w:t>
      </w:r>
    </w:p>
    <w:p w14:paraId="638866D7" w14:textId="77777777" w:rsidR="003D627B" w:rsidRPr="003D627B" w:rsidRDefault="003D627B">
      <w:pPr>
        <w:numPr>
          <w:ilvl w:val="1"/>
          <w:numId w:val="17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02DE384D" w14:textId="77777777" w:rsidR="003D627B" w:rsidRPr="003D627B" w:rsidRDefault="003D627B">
      <w:pPr>
        <w:numPr>
          <w:ilvl w:val="1"/>
          <w:numId w:val="17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2228E8F" w14:textId="77777777" w:rsidR="003D627B" w:rsidRPr="003D627B" w:rsidRDefault="003D627B">
      <w:pPr>
        <w:numPr>
          <w:ilvl w:val="1"/>
          <w:numId w:val="17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4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2C3BA5A" w14:textId="77777777" w:rsidR="003D627B" w:rsidRPr="003D627B" w:rsidRDefault="003D627B">
      <w:pPr>
        <w:numPr>
          <w:ilvl w:val="1"/>
          <w:numId w:val="17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9D0D43A" w14:textId="77777777" w:rsidR="003D627B" w:rsidRPr="003D627B" w:rsidRDefault="003D627B">
      <w:pPr>
        <w:numPr>
          <w:ilvl w:val="1"/>
          <w:numId w:val="17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95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6B6AA47D" w14:textId="77777777" w:rsidR="003D627B" w:rsidRPr="003D627B" w:rsidRDefault="003D627B">
      <w:pPr>
        <w:numPr>
          <w:ilvl w:val="0"/>
          <w:numId w:val="17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4.02.2024</w:t>
      </w:r>
    </w:p>
    <w:p w14:paraId="75352D11" w14:textId="77777777" w:rsidR="003D627B" w:rsidRPr="003D627B" w:rsidRDefault="003D627B">
      <w:pPr>
        <w:numPr>
          <w:ilvl w:val="1"/>
          <w:numId w:val="17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40EE77B" w14:textId="77777777" w:rsidR="003D627B" w:rsidRPr="003D627B" w:rsidRDefault="003D627B">
      <w:pPr>
        <w:numPr>
          <w:ilvl w:val="1"/>
          <w:numId w:val="17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AD3085E" w14:textId="77777777" w:rsidR="003D627B" w:rsidRPr="003D627B" w:rsidRDefault="003D627B">
      <w:pPr>
        <w:numPr>
          <w:ilvl w:val="1"/>
          <w:numId w:val="17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CF4B7D8" w14:textId="77777777" w:rsidR="003D627B" w:rsidRPr="003D627B" w:rsidRDefault="003D627B">
      <w:pPr>
        <w:numPr>
          <w:ilvl w:val="1"/>
          <w:numId w:val="17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</w:t>
      </w:r>
    </w:p>
    <w:p w14:paraId="433DAE10" w14:textId="77777777" w:rsidR="003D627B" w:rsidRPr="003D627B" w:rsidRDefault="003D627B">
      <w:pPr>
        <w:numPr>
          <w:ilvl w:val="1"/>
          <w:numId w:val="17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304B786D" w14:textId="77777777" w:rsidR="003D627B" w:rsidRPr="003D627B" w:rsidRDefault="003D627B">
      <w:pPr>
        <w:numPr>
          <w:ilvl w:val="1"/>
          <w:numId w:val="17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A57B48E" w14:textId="77777777" w:rsidR="003D627B" w:rsidRPr="003D627B" w:rsidRDefault="003D627B">
      <w:pPr>
        <w:numPr>
          <w:ilvl w:val="1"/>
          <w:numId w:val="17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1B685F2" w14:textId="77777777" w:rsidR="003D627B" w:rsidRPr="003D627B" w:rsidRDefault="003D627B">
      <w:pPr>
        <w:numPr>
          <w:ilvl w:val="1"/>
          <w:numId w:val="17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23D975E" w14:textId="16C1AEDC" w:rsidR="003D627B" w:rsidRPr="003D627B" w:rsidRDefault="0011345C">
      <w:pPr>
        <w:numPr>
          <w:ilvl w:val="1"/>
          <w:numId w:val="17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8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E4ADC5" w14:textId="77777777" w:rsidR="003D627B" w:rsidRPr="003D627B" w:rsidRDefault="003D627B">
      <w:pPr>
        <w:numPr>
          <w:ilvl w:val="1"/>
          <w:numId w:val="17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52EB1005" w14:textId="77777777" w:rsidR="003D627B" w:rsidRPr="003D627B" w:rsidRDefault="003D627B">
      <w:pPr>
        <w:numPr>
          <w:ilvl w:val="1"/>
          <w:numId w:val="17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ED27C2A" w14:textId="77777777" w:rsidR="003D627B" w:rsidRPr="003D627B" w:rsidRDefault="003D627B">
      <w:pPr>
        <w:numPr>
          <w:ilvl w:val="1"/>
          <w:numId w:val="17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0BF223C3" w14:textId="77777777" w:rsidR="003D627B" w:rsidRPr="003D627B" w:rsidRDefault="003D627B">
      <w:pPr>
        <w:numPr>
          <w:ilvl w:val="1"/>
          <w:numId w:val="17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352B4C6" w14:textId="77777777" w:rsidR="003D627B" w:rsidRPr="003D627B" w:rsidRDefault="003D627B">
      <w:pPr>
        <w:numPr>
          <w:ilvl w:val="1"/>
          <w:numId w:val="18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8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76EDEDF6" w14:textId="77777777" w:rsidR="003D627B" w:rsidRPr="003D627B" w:rsidRDefault="003D627B">
      <w:pPr>
        <w:numPr>
          <w:ilvl w:val="0"/>
          <w:numId w:val="18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3.02.2024</w:t>
      </w:r>
    </w:p>
    <w:p w14:paraId="20CEF500" w14:textId="77777777" w:rsidR="003D627B" w:rsidRPr="003D627B" w:rsidRDefault="003D627B">
      <w:pPr>
        <w:numPr>
          <w:ilvl w:val="1"/>
          <w:numId w:val="18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E99B394" w14:textId="77777777" w:rsidR="003D627B" w:rsidRPr="003D627B" w:rsidRDefault="003D627B">
      <w:pPr>
        <w:numPr>
          <w:ilvl w:val="1"/>
          <w:numId w:val="18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8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98AFF8C" w14:textId="77777777" w:rsidR="003D627B" w:rsidRPr="003D627B" w:rsidRDefault="003D627B">
      <w:pPr>
        <w:numPr>
          <w:ilvl w:val="1"/>
          <w:numId w:val="18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3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47A5BF9" w14:textId="77777777" w:rsidR="003D627B" w:rsidRPr="003D627B" w:rsidRDefault="003D627B">
      <w:pPr>
        <w:numPr>
          <w:ilvl w:val="1"/>
          <w:numId w:val="18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274F8C" w14:textId="77777777" w:rsidR="003D627B" w:rsidRPr="003D627B" w:rsidRDefault="003D627B">
      <w:pPr>
        <w:numPr>
          <w:ilvl w:val="1"/>
          <w:numId w:val="18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0023A3E0" w14:textId="77777777" w:rsidR="003D627B" w:rsidRPr="003D627B" w:rsidRDefault="003D627B">
      <w:pPr>
        <w:numPr>
          <w:ilvl w:val="1"/>
          <w:numId w:val="18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72527F25" w14:textId="77777777" w:rsidR="003D627B" w:rsidRPr="003D627B" w:rsidRDefault="003D627B">
      <w:pPr>
        <w:numPr>
          <w:ilvl w:val="1"/>
          <w:numId w:val="18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61E4A62D" w14:textId="77777777" w:rsidR="003D627B" w:rsidRPr="003D627B" w:rsidRDefault="003D627B">
      <w:pPr>
        <w:numPr>
          <w:ilvl w:val="1"/>
          <w:numId w:val="18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BC7FE9E" w14:textId="71CD5E81" w:rsidR="003D627B" w:rsidRPr="003D627B" w:rsidRDefault="0011345C">
      <w:pPr>
        <w:numPr>
          <w:ilvl w:val="1"/>
          <w:numId w:val="18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</w:t>
      </w:r>
    </w:p>
    <w:p w14:paraId="627FA6F3" w14:textId="77777777" w:rsidR="003D627B" w:rsidRPr="003D627B" w:rsidRDefault="003D627B">
      <w:pPr>
        <w:numPr>
          <w:ilvl w:val="1"/>
          <w:numId w:val="18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</w:t>
      </w:r>
    </w:p>
    <w:p w14:paraId="563490EB" w14:textId="77777777" w:rsidR="003D627B" w:rsidRPr="003D627B" w:rsidRDefault="003D627B">
      <w:pPr>
        <w:numPr>
          <w:ilvl w:val="1"/>
          <w:numId w:val="18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39A85CA4" w14:textId="77777777" w:rsidR="003D627B" w:rsidRPr="003D627B" w:rsidRDefault="003D627B">
      <w:pPr>
        <w:numPr>
          <w:ilvl w:val="1"/>
          <w:numId w:val="18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AF6CE2E" w14:textId="77777777" w:rsidR="003D627B" w:rsidRPr="003D627B" w:rsidRDefault="003D627B">
      <w:pPr>
        <w:numPr>
          <w:ilvl w:val="1"/>
          <w:numId w:val="18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Спеціальна техніка — 14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5082F1" w14:textId="77777777" w:rsidR="003D627B" w:rsidRPr="003D627B" w:rsidRDefault="003D627B">
      <w:pPr>
        <w:numPr>
          <w:ilvl w:val="1"/>
          <w:numId w:val="18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7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60BC3549" w14:textId="77777777" w:rsidR="003D627B" w:rsidRPr="003D627B" w:rsidRDefault="003D627B">
      <w:pPr>
        <w:numPr>
          <w:ilvl w:val="0"/>
          <w:numId w:val="18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2.02.2024</w:t>
      </w:r>
    </w:p>
    <w:p w14:paraId="2F551447" w14:textId="77777777" w:rsidR="003D627B" w:rsidRPr="003D627B" w:rsidRDefault="003D627B">
      <w:pPr>
        <w:numPr>
          <w:ilvl w:val="1"/>
          <w:numId w:val="18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DF7AAB4" w14:textId="77777777" w:rsidR="003D627B" w:rsidRPr="003D627B" w:rsidRDefault="003D627B">
      <w:pPr>
        <w:numPr>
          <w:ilvl w:val="1"/>
          <w:numId w:val="18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15C9D19" w14:textId="77777777" w:rsidR="003D627B" w:rsidRPr="003D627B" w:rsidRDefault="003D627B">
      <w:pPr>
        <w:numPr>
          <w:ilvl w:val="1"/>
          <w:numId w:val="18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2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69039C86" w14:textId="77777777" w:rsidR="003D627B" w:rsidRPr="003D627B" w:rsidRDefault="003D627B">
      <w:pPr>
        <w:numPr>
          <w:ilvl w:val="1"/>
          <w:numId w:val="18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98B5B8" w14:textId="77777777" w:rsidR="003D627B" w:rsidRPr="003D627B" w:rsidRDefault="003D627B">
      <w:pPr>
        <w:numPr>
          <w:ilvl w:val="1"/>
          <w:numId w:val="18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5F80230B" w14:textId="77777777" w:rsidR="003D627B" w:rsidRPr="003D627B" w:rsidRDefault="003D627B">
      <w:pPr>
        <w:numPr>
          <w:ilvl w:val="1"/>
          <w:numId w:val="18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1CD369C" w14:textId="77777777" w:rsidR="003D627B" w:rsidRPr="003D627B" w:rsidRDefault="003D627B">
      <w:pPr>
        <w:numPr>
          <w:ilvl w:val="1"/>
          <w:numId w:val="18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48B4E1CD" w14:textId="77777777" w:rsidR="003D627B" w:rsidRPr="003D627B" w:rsidRDefault="003D627B">
      <w:pPr>
        <w:numPr>
          <w:ilvl w:val="1"/>
          <w:numId w:val="18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E475B39" w14:textId="5D4D6A21" w:rsidR="003D627B" w:rsidRPr="003D627B" w:rsidRDefault="0011345C">
      <w:pPr>
        <w:numPr>
          <w:ilvl w:val="1"/>
          <w:numId w:val="18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</w:t>
      </w:r>
    </w:p>
    <w:p w14:paraId="72838D2B" w14:textId="77777777" w:rsidR="003D627B" w:rsidRPr="003D627B" w:rsidRDefault="003D627B">
      <w:pPr>
        <w:numPr>
          <w:ilvl w:val="1"/>
          <w:numId w:val="18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CBA74D" w14:textId="77777777" w:rsidR="003D627B" w:rsidRPr="003D627B" w:rsidRDefault="003D627B">
      <w:pPr>
        <w:numPr>
          <w:ilvl w:val="1"/>
          <w:numId w:val="18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0EDE1868" w14:textId="77777777" w:rsidR="003D627B" w:rsidRPr="003D627B" w:rsidRDefault="003D627B">
      <w:pPr>
        <w:numPr>
          <w:ilvl w:val="1"/>
          <w:numId w:val="18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795B02AD" w14:textId="77777777" w:rsidR="003D627B" w:rsidRPr="003D627B" w:rsidRDefault="003D627B">
      <w:pPr>
        <w:numPr>
          <w:ilvl w:val="1"/>
          <w:numId w:val="18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382B031" w14:textId="77777777" w:rsidR="003D627B" w:rsidRPr="003D627B" w:rsidRDefault="003D627B">
      <w:pPr>
        <w:numPr>
          <w:ilvl w:val="1"/>
          <w:numId w:val="18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7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37AE1FB1" w14:textId="77777777" w:rsidR="003D627B" w:rsidRPr="003D627B" w:rsidRDefault="003D627B">
      <w:pPr>
        <w:numPr>
          <w:ilvl w:val="0"/>
          <w:numId w:val="18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1.02.2024</w:t>
      </w:r>
    </w:p>
    <w:p w14:paraId="2E02A59D" w14:textId="77777777" w:rsidR="003D627B" w:rsidRPr="003D627B" w:rsidRDefault="003D627B">
      <w:pPr>
        <w:numPr>
          <w:ilvl w:val="1"/>
          <w:numId w:val="18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698497C" w14:textId="77777777" w:rsidR="003D627B" w:rsidRPr="003D627B" w:rsidRDefault="003D627B">
      <w:pPr>
        <w:numPr>
          <w:ilvl w:val="1"/>
          <w:numId w:val="18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B47DE89" w14:textId="77777777" w:rsidR="003D627B" w:rsidRPr="003D627B" w:rsidRDefault="003D627B">
      <w:pPr>
        <w:numPr>
          <w:ilvl w:val="1"/>
          <w:numId w:val="18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2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F30E1FE" w14:textId="77777777" w:rsidR="003D627B" w:rsidRPr="003D627B" w:rsidRDefault="003D627B">
      <w:pPr>
        <w:numPr>
          <w:ilvl w:val="1"/>
          <w:numId w:val="18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5ABE43" w14:textId="77777777" w:rsidR="003D627B" w:rsidRPr="003D627B" w:rsidRDefault="003D627B">
      <w:pPr>
        <w:numPr>
          <w:ilvl w:val="1"/>
          <w:numId w:val="18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41420D3F" w14:textId="77777777" w:rsidR="003D627B" w:rsidRPr="003D627B" w:rsidRDefault="003D627B">
      <w:pPr>
        <w:numPr>
          <w:ilvl w:val="1"/>
          <w:numId w:val="18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1E02FBF0" w14:textId="77777777" w:rsidR="003D627B" w:rsidRPr="003D627B" w:rsidRDefault="003D627B">
      <w:pPr>
        <w:numPr>
          <w:ilvl w:val="1"/>
          <w:numId w:val="18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387D5B0" w14:textId="77777777" w:rsidR="003D627B" w:rsidRPr="003D627B" w:rsidRDefault="003D627B">
      <w:pPr>
        <w:numPr>
          <w:ilvl w:val="1"/>
          <w:numId w:val="18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D1DC749" w14:textId="18085F10" w:rsidR="003D627B" w:rsidRPr="003D627B" w:rsidRDefault="0011345C">
      <w:pPr>
        <w:numPr>
          <w:ilvl w:val="1"/>
          <w:numId w:val="18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7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A730939" w14:textId="77777777" w:rsidR="003D627B" w:rsidRPr="003D627B" w:rsidRDefault="003D627B">
      <w:pPr>
        <w:numPr>
          <w:ilvl w:val="1"/>
          <w:numId w:val="18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6A35910B" w14:textId="77777777" w:rsidR="003D627B" w:rsidRPr="003D627B" w:rsidRDefault="003D627B">
      <w:pPr>
        <w:numPr>
          <w:ilvl w:val="1"/>
          <w:numId w:val="18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40A3BD3" w14:textId="77777777" w:rsidR="003D627B" w:rsidRPr="003D627B" w:rsidRDefault="003D627B">
      <w:pPr>
        <w:numPr>
          <w:ilvl w:val="1"/>
          <w:numId w:val="18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2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7A5C58D" w14:textId="77777777" w:rsidR="003D627B" w:rsidRPr="003D627B" w:rsidRDefault="003D627B">
      <w:pPr>
        <w:numPr>
          <w:ilvl w:val="1"/>
          <w:numId w:val="18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D987907" w14:textId="77777777" w:rsidR="003D627B" w:rsidRPr="003D627B" w:rsidRDefault="003D627B">
      <w:pPr>
        <w:numPr>
          <w:ilvl w:val="1"/>
          <w:numId w:val="18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6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00)</w:t>
      </w:r>
    </w:p>
    <w:p w14:paraId="0D67F45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Січень 2024</w:t>
        </w:r>
      </w:hyperlink>
    </w:p>
    <w:p w14:paraId="68154535" w14:textId="77777777" w:rsidR="003D627B" w:rsidRPr="003D627B" w:rsidRDefault="003D627B">
      <w:pPr>
        <w:numPr>
          <w:ilvl w:val="0"/>
          <w:numId w:val="18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1.01.2024</w:t>
      </w:r>
    </w:p>
    <w:p w14:paraId="130CE46A" w14:textId="77777777" w:rsidR="003D627B" w:rsidRPr="003D627B" w:rsidRDefault="003D627B">
      <w:pPr>
        <w:numPr>
          <w:ilvl w:val="1"/>
          <w:numId w:val="18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0A36808" w14:textId="77777777" w:rsidR="003D627B" w:rsidRPr="003D627B" w:rsidRDefault="003D627B">
      <w:pPr>
        <w:numPr>
          <w:ilvl w:val="1"/>
          <w:numId w:val="18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7DAFD95" w14:textId="77777777" w:rsidR="003D627B" w:rsidRPr="003D627B" w:rsidRDefault="003D627B">
      <w:pPr>
        <w:numPr>
          <w:ilvl w:val="1"/>
          <w:numId w:val="18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373F0E94" w14:textId="77777777" w:rsidR="003D627B" w:rsidRPr="003D627B" w:rsidRDefault="003D627B">
      <w:pPr>
        <w:numPr>
          <w:ilvl w:val="1"/>
          <w:numId w:val="18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91F0841" w14:textId="77777777" w:rsidR="003D627B" w:rsidRPr="003D627B" w:rsidRDefault="003D627B">
      <w:pPr>
        <w:numPr>
          <w:ilvl w:val="1"/>
          <w:numId w:val="18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</w:t>
      </w:r>
    </w:p>
    <w:p w14:paraId="068C59D8" w14:textId="77777777" w:rsidR="003D627B" w:rsidRPr="003D627B" w:rsidRDefault="003D627B">
      <w:pPr>
        <w:numPr>
          <w:ilvl w:val="1"/>
          <w:numId w:val="18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</w:t>
      </w:r>
    </w:p>
    <w:p w14:paraId="515F57BC" w14:textId="77777777" w:rsidR="003D627B" w:rsidRPr="003D627B" w:rsidRDefault="003D627B">
      <w:pPr>
        <w:numPr>
          <w:ilvl w:val="1"/>
          <w:numId w:val="18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1B59DD7" w14:textId="77777777" w:rsidR="003D627B" w:rsidRPr="003D627B" w:rsidRDefault="003D627B">
      <w:pPr>
        <w:numPr>
          <w:ilvl w:val="1"/>
          <w:numId w:val="18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F751314" w14:textId="1E74ECBA" w:rsidR="003D627B" w:rsidRPr="003D627B" w:rsidRDefault="0011345C">
      <w:pPr>
        <w:numPr>
          <w:ilvl w:val="1"/>
          <w:numId w:val="18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</w:t>
      </w:r>
    </w:p>
    <w:p w14:paraId="0969B52B" w14:textId="77777777" w:rsidR="003D627B" w:rsidRPr="003D627B" w:rsidRDefault="003D627B">
      <w:pPr>
        <w:numPr>
          <w:ilvl w:val="1"/>
          <w:numId w:val="18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3757F05D" w14:textId="77777777" w:rsidR="003D627B" w:rsidRPr="003D627B" w:rsidRDefault="003D627B">
      <w:pPr>
        <w:numPr>
          <w:ilvl w:val="1"/>
          <w:numId w:val="18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3ACED09" w14:textId="77777777" w:rsidR="003D627B" w:rsidRPr="003D627B" w:rsidRDefault="003D627B">
      <w:pPr>
        <w:numPr>
          <w:ilvl w:val="1"/>
          <w:numId w:val="18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2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C0E5686" w14:textId="77777777" w:rsidR="003D627B" w:rsidRPr="003D627B" w:rsidRDefault="003D627B">
      <w:pPr>
        <w:numPr>
          <w:ilvl w:val="1"/>
          <w:numId w:val="18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1A2DDE" w14:textId="77777777" w:rsidR="003D627B" w:rsidRPr="003D627B" w:rsidRDefault="003D627B">
      <w:pPr>
        <w:numPr>
          <w:ilvl w:val="1"/>
          <w:numId w:val="18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5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605E79A9" w14:textId="77777777" w:rsidR="003D627B" w:rsidRPr="003D627B" w:rsidRDefault="003D627B">
      <w:pPr>
        <w:numPr>
          <w:ilvl w:val="0"/>
          <w:numId w:val="18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30.01.2024</w:t>
      </w:r>
    </w:p>
    <w:p w14:paraId="236E2455" w14:textId="77777777" w:rsidR="003D627B" w:rsidRPr="003D627B" w:rsidRDefault="003D627B">
      <w:pPr>
        <w:numPr>
          <w:ilvl w:val="1"/>
          <w:numId w:val="18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3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374A5D9" w14:textId="77777777" w:rsidR="003D627B" w:rsidRPr="003D627B" w:rsidRDefault="003D627B">
      <w:pPr>
        <w:numPr>
          <w:ilvl w:val="1"/>
          <w:numId w:val="18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БМ — 117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D0B4EEC" w14:textId="77777777" w:rsidR="003D627B" w:rsidRPr="003D627B" w:rsidRDefault="003D627B">
      <w:pPr>
        <w:numPr>
          <w:ilvl w:val="1"/>
          <w:numId w:val="18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5DF8C72" w14:textId="77777777" w:rsidR="003D627B" w:rsidRPr="003D627B" w:rsidRDefault="003D627B">
      <w:pPr>
        <w:numPr>
          <w:ilvl w:val="1"/>
          <w:numId w:val="18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1C1BF404" w14:textId="77777777" w:rsidR="003D627B" w:rsidRPr="003D627B" w:rsidRDefault="003D627B">
      <w:pPr>
        <w:numPr>
          <w:ilvl w:val="1"/>
          <w:numId w:val="18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6D0801" w14:textId="77777777" w:rsidR="003D627B" w:rsidRPr="003D627B" w:rsidRDefault="003D627B">
      <w:pPr>
        <w:numPr>
          <w:ilvl w:val="1"/>
          <w:numId w:val="18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CD9044D" w14:textId="77777777" w:rsidR="003D627B" w:rsidRPr="003D627B" w:rsidRDefault="003D627B">
      <w:pPr>
        <w:numPr>
          <w:ilvl w:val="1"/>
          <w:numId w:val="18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1C86D438" w14:textId="77777777" w:rsidR="003D627B" w:rsidRPr="003D627B" w:rsidRDefault="003D627B">
      <w:pPr>
        <w:numPr>
          <w:ilvl w:val="1"/>
          <w:numId w:val="18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B881E70" w14:textId="4E17977F" w:rsidR="003D627B" w:rsidRPr="003D627B" w:rsidRDefault="0011345C">
      <w:pPr>
        <w:numPr>
          <w:ilvl w:val="1"/>
          <w:numId w:val="18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</w:t>
      </w:r>
    </w:p>
    <w:p w14:paraId="3004B470" w14:textId="77777777" w:rsidR="003D627B" w:rsidRPr="003D627B" w:rsidRDefault="003D627B">
      <w:pPr>
        <w:numPr>
          <w:ilvl w:val="1"/>
          <w:numId w:val="18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3F8AE901" w14:textId="77777777" w:rsidR="003D627B" w:rsidRPr="003D627B" w:rsidRDefault="003D627B">
      <w:pPr>
        <w:numPr>
          <w:ilvl w:val="1"/>
          <w:numId w:val="18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F19ADAB" w14:textId="77777777" w:rsidR="003D627B" w:rsidRPr="003D627B" w:rsidRDefault="003D627B">
      <w:pPr>
        <w:numPr>
          <w:ilvl w:val="1"/>
          <w:numId w:val="18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27285EF3" w14:textId="77777777" w:rsidR="003D627B" w:rsidRPr="003D627B" w:rsidRDefault="003D627B">
      <w:pPr>
        <w:numPr>
          <w:ilvl w:val="1"/>
          <w:numId w:val="18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2CF6459" w14:textId="77777777" w:rsidR="003D627B" w:rsidRPr="003D627B" w:rsidRDefault="003D627B">
      <w:pPr>
        <w:numPr>
          <w:ilvl w:val="1"/>
          <w:numId w:val="18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4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79497C86" w14:textId="77777777" w:rsidR="003D627B" w:rsidRPr="003D627B" w:rsidRDefault="003D627B">
      <w:pPr>
        <w:numPr>
          <w:ilvl w:val="0"/>
          <w:numId w:val="18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9.01.2024</w:t>
      </w:r>
    </w:p>
    <w:p w14:paraId="133B2ADA" w14:textId="77777777" w:rsidR="003D627B" w:rsidRPr="003D627B" w:rsidRDefault="003D627B">
      <w:pPr>
        <w:numPr>
          <w:ilvl w:val="1"/>
          <w:numId w:val="18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FE79E92" w14:textId="77777777" w:rsidR="003D627B" w:rsidRPr="003D627B" w:rsidRDefault="003D627B">
      <w:pPr>
        <w:numPr>
          <w:ilvl w:val="1"/>
          <w:numId w:val="18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3BB3BC7" w14:textId="77777777" w:rsidR="003D627B" w:rsidRPr="003D627B" w:rsidRDefault="003D627B">
      <w:pPr>
        <w:numPr>
          <w:ilvl w:val="1"/>
          <w:numId w:val="18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0F11AFB" w14:textId="77777777" w:rsidR="003D627B" w:rsidRPr="003D627B" w:rsidRDefault="003D627B">
      <w:pPr>
        <w:numPr>
          <w:ilvl w:val="1"/>
          <w:numId w:val="18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4CA4F948" w14:textId="77777777" w:rsidR="003D627B" w:rsidRPr="003D627B" w:rsidRDefault="003D627B">
      <w:pPr>
        <w:numPr>
          <w:ilvl w:val="1"/>
          <w:numId w:val="18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6FFC20C9" w14:textId="77777777" w:rsidR="003D627B" w:rsidRPr="003D627B" w:rsidRDefault="003D627B">
      <w:pPr>
        <w:numPr>
          <w:ilvl w:val="1"/>
          <w:numId w:val="18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3682B2DC" w14:textId="77777777" w:rsidR="003D627B" w:rsidRPr="003D627B" w:rsidRDefault="003D627B">
      <w:pPr>
        <w:numPr>
          <w:ilvl w:val="1"/>
          <w:numId w:val="18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4F1474DE" w14:textId="77777777" w:rsidR="003D627B" w:rsidRPr="003D627B" w:rsidRDefault="003D627B">
      <w:pPr>
        <w:numPr>
          <w:ilvl w:val="1"/>
          <w:numId w:val="18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D44568" w14:textId="173E7CB3" w:rsidR="003D627B" w:rsidRPr="003D627B" w:rsidRDefault="0011345C">
      <w:pPr>
        <w:numPr>
          <w:ilvl w:val="1"/>
          <w:numId w:val="18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6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77A20B" w14:textId="77777777" w:rsidR="003D627B" w:rsidRPr="003D627B" w:rsidRDefault="003D627B">
      <w:pPr>
        <w:numPr>
          <w:ilvl w:val="1"/>
          <w:numId w:val="18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58902BC1" w14:textId="77777777" w:rsidR="003D627B" w:rsidRPr="003D627B" w:rsidRDefault="003D627B">
      <w:pPr>
        <w:numPr>
          <w:ilvl w:val="1"/>
          <w:numId w:val="18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DEB67F3" w14:textId="77777777" w:rsidR="003D627B" w:rsidRPr="003D627B" w:rsidRDefault="003D627B">
      <w:pPr>
        <w:numPr>
          <w:ilvl w:val="1"/>
          <w:numId w:val="18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3AFFB124" w14:textId="77777777" w:rsidR="003D627B" w:rsidRPr="003D627B" w:rsidRDefault="003D627B">
      <w:pPr>
        <w:numPr>
          <w:ilvl w:val="1"/>
          <w:numId w:val="18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E3B8013" w14:textId="77777777" w:rsidR="003D627B" w:rsidRPr="003D627B" w:rsidRDefault="003D627B">
      <w:pPr>
        <w:numPr>
          <w:ilvl w:val="1"/>
          <w:numId w:val="18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31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4BAD5C7A" w14:textId="77777777" w:rsidR="003D627B" w:rsidRPr="003D627B" w:rsidRDefault="003D627B">
      <w:pPr>
        <w:numPr>
          <w:ilvl w:val="0"/>
          <w:numId w:val="18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8.01.2024</w:t>
      </w:r>
    </w:p>
    <w:p w14:paraId="54C18CA9" w14:textId="77777777" w:rsidR="003D627B" w:rsidRPr="003D627B" w:rsidRDefault="003D627B">
      <w:pPr>
        <w:numPr>
          <w:ilvl w:val="1"/>
          <w:numId w:val="18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03E0F28" w14:textId="77777777" w:rsidR="003D627B" w:rsidRPr="003D627B" w:rsidRDefault="003D627B">
      <w:pPr>
        <w:numPr>
          <w:ilvl w:val="1"/>
          <w:numId w:val="18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7D82A41" w14:textId="77777777" w:rsidR="003D627B" w:rsidRPr="003D627B" w:rsidRDefault="003D627B">
      <w:pPr>
        <w:numPr>
          <w:ilvl w:val="1"/>
          <w:numId w:val="18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AD9C659" w14:textId="77777777" w:rsidR="003D627B" w:rsidRPr="003D627B" w:rsidRDefault="003D627B">
      <w:pPr>
        <w:numPr>
          <w:ilvl w:val="1"/>
          <w:numId w:val="18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5F9B09CA" w14:textId="77777777" w:rsidR="003D627B" w:rsidRPr="003D627B" w:rsidRDefault="003D627B">
      <w:pPr>
        <w:numPr>
          <w:ilvl w:val="1"/>
          <w:numId w:val="18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59D372D5" w14:textId="77777777" w:rsidR="003D627B" w:rsidRPr="003D627B" w:rsidRDefault="003D627B">
      <w:pPr>
        <w:numPr>
          <w:ilvl w:val="1"/>
          <w:numId w:val="18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1FE9372A" w14:textId="77777777" w:rsidR="003D627B" w:rsidRPr="003D627B" w:rsidRDefault="003D627B">
      <w:pPr>
        <w:numPr>
          <w:ilvl w:val="1"/>
          <w:numId w:val="18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50F5FB4E" w14:textId="77777777" w:rsidR="003D627B" w:rsidRPr="003D627B" w:rsidRDefault="003D627B">
      <w:pPr>
        <w:numPr>
          <w:ilvl w:val="1"/>
          <w:numId w:val="18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7B6D042" w14:textId="3D48A189" w:rsidR="003D627B" w:rsidRPr="003D627B" w:rsidRDefault="0011345C">
      <w:pPr>
        <w:numPr>
          <w:ilvl w:val="1"/>
          <w:numId w:val="19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</w:t>
      </w:r>
    </w:p>
    <w:p w14:paraId="0B601D31" w14:textId="77777777" w:rsidR="003D627B" w:rsidRPr="003D627B" w:rsidRDefault="003D627B">
      <w:pPr>
        <w:numPr>
          <w:ilvl w:val="1"/>
          <w:numId w:val="19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14C9089" w14:textId="77777777" w:rsidR="003D627B" w:rsidRPr="003D627B" w:rsidRDefault="003D627B">
      <w:pPr>
        <w:numPr>
          <w:ilvl w:val="1"/>
          <w:numId w:val="19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71517FEE" w14:textId="77777777" w:rsidR="003D627B" w:rsidRPr="003D627B" w:rsidRDefault="003D627B">
      <w:pPr>
        <w:numPr>
          <w:ilvl w:val="1"/>
          <w:numId w:val="19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1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EA5B516" w14:textId="77777777" w:rsidR="003D627B" w:rsidRPr="003D627B" w:rsidRDefault="003D627B">
      <w:pPr>
        <w:numPr>
          <w:ilvl w:val="1"/>
          <w:numId w:val="19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620FA77" w14:textId="77777777" w:rsidR="003D627B" w:rsidRPr="003D627B" w:rsidRDefault="003D627B">
      <w:pPr>
        <w:numPr>
          <w:ilvl w:val="1"/>
          <w:numId w:val="19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2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0)</w:t>
      </w:r>
    </w:p>
    <w:p w14:paraId="0A35692C" w14:textId="77777777" w:rsidR="003D627B" w:rsidRPr="003D627B" w:rsidRDefault="003D627B">
      <w:pPr>
        <w:numPr>
          <w:ilvl w:val="0"/>
          <w:numId w:val="19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7.01.2024</w:t>
      </w:r>
    </w:p>
    <w:p w14:paraId="3E106A77" w14:textId="77777777" w:rsidR="003D627B" w:rsidRPr="003D627B" w:rsidRDefault="003D627B">
      <w:pPr>
        <w:numPr>
          <w:ilvl w:val="1"/>
          <w:numId w:val="19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6D13AE3" w14:textId="77777777" w:rsidR="003D627B" w:rsidRPr="003D627B" w:rsidRDefault="003D627B">
      <w:pPr>
        <w:numPr>
          <w:ilvl w:val="1"/>
          <w:numId w:val="19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3CCE044" w14:textId="77777777" w:rsidR="003D627B" w:rsidRPr="003D627B" w:rsidRDefault="003D627B">
      <w:pPr>
        <w:numPr>
          <w:ilvl w:val="1"/>
          <w:numId w:val="19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C48DB0" w14:textId="77777777" w:rsidR="003D627B" w:rsidRPr="003D627B" w:rsidRDefault="003D627B">
      <w:pPr>
        <w:numPr>
          <w:ilvl w:val="1"/>
          <w:numId w:val="19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307C4B84" w14:textId="77777777" w:rsidR="003D627B" w:rsidRPr="003D627B" w:rsidRDefault="003D627B">
      <w:pPr>
        <w:numPr>
          <w:ilvl w:val="1"/>
          <w:numId w:val="19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2B69D1BC" w14:textId="77777777" w:rsidR="003D627B" w:rsidRPr="003D627B" w:rsidRDefault="003D627B">
      <w:pPr>
        <w:numPr>
          <w:ilvl w:val="1"/>
          <w:numId w:val="19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159FD76A" w14:textId="77777777" w:rsidR="003D627B" w:rsidRPr="003D627B" w:rsidRDefault="003D627B">
      <w:pPr>
        <w:numPr>
          <w:ilvl w:val="1"/>
          <w:numId w:val="19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3017C73D" w14:textId="77777777" w:rsidR="003D627B" w:rsidRPr="003D627B" w:rsidRDefault="003D627B">
      <w:pPr>
        <w:numPr>
          <w:ilvl w:val="1"/>
          <w:numId w:val="19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B433ED0" w14:textId="43D637A4" w:rsidR="003D627B" w:rsidRPr="003D627B" w:rsidRDefault="0011345C">
      <w:pPr>
        <w:numPr>
          <w:ilvl w:val="1"/>
          <w:numId w:val="19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</w:t>
      </w:r>
    </w:p>
    <w:p w14:paraId="7DCD6842" w14:textId="77777777" w:rsidR="003D627B" w:rsidRPr="003D627B" w:rsidRDefault="003D627B">
      <w:pPr>
        <w:numPr>
          <w:ilvl w:val="1"/>
          <w:numId w:val="19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4C259CBE" w14:textId="77777777" w:rsidR="003D627B" w:rsidRPr="003D627B" w:rsidRDefault="003D627B">
      <w:pPr>
        <w:numPr>
          <w:ilvl w:val="1"/>
          <w:numId w:val="19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9FB0D19" w14:textId="77777777" w:rsidR="003D627B" w:rsidRPr="003D627B" w:rsidRDefault="003D627B">
      <w:pPr>
        <w:numPr>
          <w:ilvl w:val="1"/>
          <w:numId w:val="19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F325D63" w14:textId="77777777" w:rsidR="003D627B" w:rsidRPr="003D627B" w:rsidRDefault="003D627B">
      <w:pPr>
        <w:numPr>
          <w:ilvl w:val="1"/>
          <w:numId w:val="19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A35689F" w14:textId="77777777" w:rsidR="003D627B" w:rsidRPr="003D627B" w:rsidRDefault="003D627B">
      <w:pPr>
        <w:numPr>
          <w:ilvl w:val="1"/>
          <w:numId w:val="19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13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0DFB6472" w14:textId="77777777" w:rsidR="003D627B" w:rsidRPr="003D627B" w:rsidRDefault="003D627B">
      <w:pPr>
        <w:numPr>
          <w:ilvl w:val="0"/>
          <w:numId w:val="19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6.01.2024</w:t>
      </w:r>
    </w:p>
    <w:p w14:paraId="0049243D" w14:textId="77777777" w:rsidR="003D627B" w:rsidRPr="003D627B" w:rsidRDefault="003D627B">
      <w:pPr>
        <w:numPr>
          <w:ilvl w:val="1"/>
          <w:numId w:val="192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0FFDBD4" w14:textId="77777777" w:rsidR="003D627B" w:rsidRPr="003D627B" w:rsidRDefault="003D627B">
      <w:pPr>
        <w:numPr>
          <w:ilvl w:val="1"/>
          <w:numId w:val="192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2A1192D" w14:textId="77777777" w:rsidR="003D627B" w:rsidRPr="003D627B" w:rsidRDefault="003D627B">
      <w:pPr>
        <w:numPr>
          <w:ilvl w:val="1"/>
          <w:numId w:val="192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94FAE4B" w14:textId="77777777" w:rsidR="003D627B" w:rsidRPr="003D627B" w:rsidRDefault="003D627B">
      <w:pPr>
        <w:numPr>
          <w:ilvl w:val="1"/>
          <w:numId w:val="192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</w:t>
      </w:r>
    </w:p>
    <w:p w14:paraId="40DE4239" w14:textId="77777777" w:rsidR="003D627B" w:rsidRPr="003D627B" w:rsidRDefault="003D627B">
      <w:pPr>
        <w:numPr>
          <w:ilvl w:val="1"/>
          <w:numId w:val="192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</w:t>
      </w:r>
    </w:p>
    <w:p w14:paraId="299F496B" w14:textId="77777777" w:rsidR="003D627B" w:rsidRPr="003D627B" w:rsidRDefault="003D627B">
      <w:pPr>
        <w:numPr>
          <w:ilvl w:val="1"/>
          <w:numId w:val="192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5ED05700" w14:textId="77777777" w:rsidR="003D627B" w:rsidRPr="003D627B" w:rsidRDefault="003D627B">
      <w:pPr>
        <w:numPr>
          <w:ilvl w:val="1"/>
          <w:numId w:val="192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9A67FA0" w14:textId="77777777" w:rsidR="003D627B" w:rsidRPr="003D627B" w:rsidRDefault="003D627B">
      <w:pPr>
        <w:numPr>
          <w:ilvl w:val="1"/>
          <w:numId w:val="192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3</w:t>
      </w:r>
    </w:p>
    <w:p w14:paraId="037B1B29" w14:textId="7898A393" w:rsidR="003D627B" w:rsidRPr="003D627B" w:rsidRDefault="0011345C">
      <w:pPr>
        <w:numPr>
          <w:ilvl w:val="1"/>
          <w:numId w:val="193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5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CD9517" w14:textId="77777777" w:rsidR="003D627B" w:rsidRPr="003D627B" w:rsidRDefault="003D627B">
      <w:pPr>
        <w:numPr>
          <w:ilvl w:val="1"/>
          <w:numId w:val="193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7DDD58BC" w14:textId="77777777" w:rsidR="003D627B" w:rsidRPr="003D627B" w:rsidRDefault="003D627B">
      <w:pPr>
        <w:numPr>
          <w:ilvl w:val="1"/>
          <w:numId w:val="193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2FA22C25" w14:textId="77777777" w:rsidR="003D627B" w:rsidRPr="003D627B" w:rsidRDefault="003D627B">
      <w:pPr>
        <w:numPr>
          <w:ilvl w:val="1"/>
          <w:numId w:val="193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B84470D" w14:textId="77777777" w:rsidR="003D627B" w:rsidRPr="003D627B" w:rsidRDefault="003D627B">
      <w:pPr>
        <w:numPr>
          <w:ilvl w:val="1"/>
          <w:numId w:val="193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CA6C618" w14:textId="77777777" w:rsidR="003D627B" w:rsidRPr="003D627B" w:rsidRDefault="003D627B">
      <w:pPr>
        <w:numPr>
          <w:ilvl w:val="1"/>
          <w:numId w:val="193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806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450A50AC" w14:textId="77777777" w:rsidR="003D627B" w:rsidRPr="003D627B" w:rsidRDefault="003D627B">
      <w:pPr>
        <w:numPr>
          <w:ilvl w:val="0"/>
          <w:numId w:val="193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5.01.2024</w:t>
      </w:r>
    </w:p>
    <w:p w14:paraId="37C5BB0A" w14:textId="77777777" w:rsidR="003D627B" w:rsidRPr="003D627B" w:rsidRDefault="003D627B">
      <w:pPr>
        <w:numPr>
          <w:ilvl w:val="1"/>
          <w:numId w:val="193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37A53F55" w14:textId="77777777" w:rsidR="003D627B" w:rsidRPr="003D627B" w:rsidRDefault="003D627B">
      <w:pPr>
        <w:numPr>
          <w:ilvl w:val="1"/>
          <w:numId w:val="193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597B6B68" w14:textId="77777777" w:rsidR="003D627B" w:rsidRPr="003D627B" w:rsidRDefault="003D627B">
      <w:pPr>
        <w:numPr>
          <w:ilvl w:val="1"/>
          <w:numId w:val="193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6ED45237" w14:textId="77777777" w:rsidR="003D627B" w:rsidRPr="003D627B" w:rsidRDefault="003D627B">
      <w:pPr>
        <w:numPr>
          <w:ilvl w:val="1"/>
          <w:numId w:val="194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62F539" w14:textId="77777777" w:rsidR="003D627B" w:rsidRPr="003D627B" w:rsidRDefault="003D627B">
      <w:pPr>
        <w:numPr>
          <w:ilvl w:val="1"/>
          <w:numId w:val="194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66859E" w14:textId="77777777" w:rsidR="003D627B" w:rsidRPr="003D627B" w:rsidRDefault="003D627B">
      <w:pPr>
        <w:numPr>
          <w:ilvl w:val="1"/>
          <w:numId w:val="194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3D20C62E" w14:textId="77777777" w:rsidR="003D627B" w:rsidRPr="003D627B" w:rsidRDefault="003D627B">
      <w:pPr>
        <w:numPr>
          <w:ilvl w:val="1"/>
          <w:numId w:val="194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D5FAD00" w14:textId="77777777" w:rsidR="003D627B" w:rsidRPr="003D627B" w:rsidRDefault="003D627B">
      <w:pPr>
        <w:numPr>
          <w:ilvl w:val="1"/>
          <w:numId w:val="194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7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A7CAE1E" w14:textId="26365C25" w:rsidR="003D627B" w:rsidRPr="003D627B" w:rsidRDefault="0011345C">
      <w:pPr>
        <w:numPr>
          <w:ilvl w:val="1"/>
          <w:numId w:val="194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4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309BED" w14:textId="77777777" w:rsidR="003D627B" w:rsidRPr="003D627B" w:rsidRDefault="003D627B">
      <w:pPr>
        <w:numPr>
          <w:ilvl w:val="1"/>
          <w:numId w:val="194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5FDAA392" w14:textId="77777777" w:rsidR="003D627B" w:rsidRPr="003D627B" w:rsidRDefault="003D627B">
      <w:pPr>
        <w:numPr>
          <w:ilvl w:val="1"/>
          <w:numId w:val="194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61C1F506" w14:textId="77777777" w:rsidR="003D627B" w:rsidRPr="003D627B" w:rsidRDefault="003D627B">
      <w:pPr>
        <w:numPr>
          <w:ilvl w:val="1"/>
          <w:numId w:val="194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8E1D0FA" w14:textId="77777777" w:rsidR="003D627B" w:rsidRPr="003D627B" w:rsidRDefault="003D627B">
      <w:pPr>
        <w:numPr>
          <w:ilvl w:val="1"/>
          <w:numId w:val="194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A1AF2F1" w14:textId="77777777" w:rsidR="003D627B" w:rsidRPr="003D627B" w:rsidRDefault="003D627B">
      <w:pPr>
        <w:numPr>
          <w:ilvl w:val="1"/>
          <w:numId w:val="19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96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50)</w:t>
      </w:r>
    </w:p>
    <w:p w14:paraId="36E6E583" w14:textId="77777777" w:rsidR="003D627B" w:rsidRPr="003D627B" w:rsidRDefault="003D627B">
      <w:pPr>
        <w:numPr>
          <w:ilvl w:val="0"/>
          <w:numId w:val="195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4.01.2024</w:t>
      </w:r>
    </w:p>
    <w:p w14:paraId="52FFA3E3" w14:textId="77777777" w:rsidR="003D627B" w:rsidRPr="003D627B" w:rsidRDefault="003D627B">
      <w:pPr>
        <w:numPr>
          <w:ilvl w:val="1"/>
          <w:numId w:val="195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43F1861" w14:textId="77777777" w:rsidR="003D627B" w:rsidRPr="003D627B" w:rsidRDefault="003D627B">
      <w:pPr>
        <w:numPr>
          <w:ilvl w:val="1"/>
          <w:numId w:val="195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396FDB4" w14:textId="77777777" w:rsidR="003D627B" w:rsidRPr="003D627B" w:rsidRDefault="003D627B">
      <w:pPr>
        <w:numPr>
          <w:ilvl w:val="1"/>
          <w:numId w:val="195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9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)</w:t>
      </w:r>
    </w:p>
    <w:p w14:paraId="028FD2A3" w14:textId="77777777" w:rsidR="003D627B" w:rsidRPr="003D627B" w:rsidRDefault="003D627B">
      <w:pPr>
        <w:numPr>
          <w:ilvl w:val="1"/>
          <w:numId w:val="195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906E96" w14:textId="77777777" w:rsidR="003D627B" w:rsidRPr="003D627B" w:rsidRDefault="003D627B">
      <w:pPr>
        <w:numPr>
          <w:ilvl w:val="1"/>
          <w:numId w:val="195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EF5340" w14:textId="77777777" w:rsidR="003D627B" w:rsidRPr="003D627B" w:rsidRDefault="003D627B">
      <w:pPr>
        <w:numPr>
          <w:ilvl w:val="1"/>
          <w:numId w:val="195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D59982A" w14:textId="77777777" w:rsidR="003D627B" w:rsidRPr="003D627B" w:rsidRDefault="003D627B">
      <w:pPr>
        <w:numPr>
          <w:ilvl w:val="1"/>
          <w:numId w:val="195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012F5BE7" w14:textId="77777777" w:rsidR="003D627B" w:rsidRPr="003D627B" w:rsidRDefault="003D627B">
      <w:pPr>
        <w:numPr>
          <w:ilvl w:val="1"/>
          <w:numId w:val="195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0E55BD4" w14:textId="6FC686B3" w:rsidR="003D627B" w:rsidRPr="003D627B" w:rsidRDefault="0011345C">
      <w:pPr>
        <w:numPr>
          <w:ilvl w:val="1"/>
          <w:numId w:val="196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42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4A007C41" w14:textId="77777777" w:rsidR="003D627B" w:rsidRPr="003D627B" w:rsidRDefault="003D627B">
      <w:pPr>
        <w:numPr>
          <w:ilvl w:val="1"/>
          <w:numId w:val="196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FAB9D59" w14:textId="77777777" w:rsidR="003D627B" w:rsidRPr="003D627B" w:rsidRDefault="003D627B">
      <w:pPr>
        <w:numPr>
          <w:ilvl w:val="1"/>
          <w:numId w:val="196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5C02551" w14:textId="77777777" w:rsidR="003D627B" w:rsidRPr="003D627B" w:rsidRDefault="003D627B">
      <w:pPr>
        <w:numPr>
          <w:ilvl w:val="1"/>
          <w:numId w:val="196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20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776460ED" w14:textId="77777777" w:rsidR="003D627B" w:rsidRPr="003D627B" w:rsidRDefault="003D627B">
      <w:pPr>
        <w:numPr>
          <w:ilvl w:val="1"/>
          <w:numId w:val="196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0E74F65" w14:textId="77777777" w:rsidR="003D627B" w:rsidRPr="003D627B" w:rsidRDefault="003D627B">
      <w:pPr>
        <w:numPr>
          <w:ilvl w:val="1"/>
          <w:numId w:val="196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8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4DDB3BA" w14:textId="77777777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3.01.2024</w:t>
      </w:r>
    </w:p>
    <w:p w14:paraId="6844BED5" w14:textId="77777777" w:rsidR="003D627B" w:rsidRPr="003D627B" w:rsidRDefault="003D627B">
      <w:pPr>
        <w:numPr>
          <w:ilvl w:val="1"/>
          <w:numId w:val="196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Танки — 62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059F089" w14:textId="77777777" w:rsidR="003D627B" w:rsidRPr="003D627B" w:rsidRDefault="003D627B">
      <w:pPr>
        <w:numPr>
          <w:ilvl w:val="1"/>
          <w:numId w:val="196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5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056D749D" w14:textId="77777777" w:rsidR="003D627B" w:rsidRPr="003D627B" w:rsidRDefault="003D627B">
      <w:pPr>
        <w:numPr>
          <w:ilvl w:val="1"/>
          <w:numId w:val="196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531F7164" w14:textId="77777777" w:rsidR="003D627B" w:rsidRPr="003D627B" w:rsidRDefault="003D627B">
      <w:pPr>
        <w:numPr>
          <w:ilvl w:val="1"/>
          <w:numId w:val="197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4DF8AB" w14:textId="77777777" w:rsidR="003D627B" w:rsidRPr="003D627B" w:rsidRDefault="003D627B">
      <w:pPr>
        <w:numPr>
          <w:ilvl w:val="1"/>
          <w:numId w:val="197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7</w:t>
      </w:r>
    </w:p>
    <w:p w14:paraId="6249B52D" w14:textId="77777777" w:rsidR="003D627B" w:rsidRPr="003D627B" w:rsidRDefault="003D627B">
      <w:pPr>
        <w:numPr>
          <w:ilvl w:val="1"/>
          <w:numId w:val="197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0B85F55" w14:textId="77777777" w:rsidR="003D627B" w:rsidRPr="003D627B" w:rsidRDefault="003D627B">
      <w:pPr>
        <w:numPr>
          <w:ilvl w:val="1"/>
          <w:numId w:val="197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7C2E0D80" w14:textId="77777777" w:rsidR="003D627B" w:rsidRPr="003D627B" w:rsidRDefault="003D627B">
      <w:pPr>
        <w:numPr>
          <w:ilvl w:val="1"/>
          <w:numId w:val="197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61</w:t>
      </w:r>
    </w:p>
    <w:p w14:paraId="0DC8EE99" w14:textId="2E8A3352" w:rsidR="003D627B" w:rsidRPr="003D627B" w:rsidRDefault="0011345C">
      <w:pPr>
        <w:numPr>
          <w:ilvl w:val="1"/>
          <w:numId w:val="197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20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762A3D" w14:textId="77777777" w:rsidR="003D627B" w:rsidRPr="003D627B" w:rsidRDefault="003D627B">
      <w:pPr>
        <w:numPr>
          <w:ilvl w:val="1"/>
          <w:numId w:val="197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003F4B05" w14:textId="77777777" w:rsidR="003D627B" w:rsidRPr="003D627B" w:rsidRDefault="003D627B">
      <w:pPr>
        <w:numPr>
          <w:ilvl w:val="1"/>
          <w:numId w:val="197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72D9ED0" w14:textId="77777777" w:rsidR="003D627B" w:rsidRPr="003D627B" w:rsidRDefault="003D627B">
      <w:pPr>
        <w:numPr>
          <w:ilvl w:val="1"/>
          <w:numId w:val="197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)</w:t>
      </w:r>
    </w:p>
    <w:p w14:paraId="4C325A8B" w14:textId="77777777" w:rsidR="003D627B" w:rsidRPr="003D627B" w:rsidRDefault="003D627B">
      <w:pPr>
        <w:numPr>
          <w:ilvl w:val="1"/>
          <w:numId w:val="197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2C86B8E" w14:textId="77777777" w:rsidR="003D627B" w:rsidRPr="003D627B" w:rsidRDefault="003D627B">
      <w:pPr>
        <w:numPr>
          <w:ilvl w:val="1"/>
          <w:numId w:val="198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7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1DD30992" w14:textId="77777777" w:rsidR="003D627B" w:rsidRPr="003D627B" w:rsidRDefault="003D627B">
      <w:pPr>
        <w:numPr>
          <w:ilvl w:val="0"/>
          <w:numId w:val="198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2.01.2024</w:t>
      </w:r>
    </w:p>
    <w:p w14:paraId="4422D77E" w14:textId="77777777" w:rsidR="003D627B" w:rsidRPr="003D627B" w:rsidRDefault="003D627B">
      <w:pPr>
        <w:numPr>
          <w:ilvl w:val="1"/>
          <w:numId w:val="198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7B1D21F" w14:textId="77777777" w:rsidR="003D627B" w:rsidRPr="003D627B" w:rsidRDefault="003D627B">
      <w:pPr>
        <w:numPr>
          <w:ilvl w:val="1"/>
          <w:numId w:val="198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BD69E77" w14:textId="77777777" w:rsidR="003D627B" w:rsidRPr="003D627B" w:rsidRDefault="003D627B">
      <w:pPr>
        <w:numPr>
          <w:ilvl w:val="1"/>
          <w:numId w:val="198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38A25B5" w14:textId="77777777" w:rsidR="003D627B" w:rsidRPr="003D627B" w:rsidRDefault="003D627B">
      <w:pPr>
        <w:numPr>
          <w:ilvl w:val="1"/>
          <w:numId w:val="198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8</w:t>
      </w:r>
    </w:p>
    <w:p w14:paraId="65D54880" w14:textId="77777777" w:rsidR="003D627B" w:rsidRPr="003D627B" w:rsidRDefault="003D627B">
      <w:pPr>
        <w:numPr>
          <w:ilvl w:val="1"/>
          <w:numId w:val="198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4B35BC" w14:textId="77777777" w:rsidR="003D627B" w:rsidRPr="003D627B" w:rsidRDefault="003D627B">
      <w:pPr>
        <w:numPr>
          <w:ilvl w:val="1"/>
          <w:numId w:val="198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5A5941F7" w14:textId="77777777" w:rsidR="003D627B" w:rsidRPr="003D627B" w:rsidRDefault="003D627B">
      <w:pPr>
        <w:numPr>
          <w:ilvl w:val="1"/>
          <w:numId w:val="198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D448450" w14:textId="77777777" w:rsidR="003D627B" w:rsidRPr="003D627B" w:rsidRDefault="003D627B">
      <w:pPr>
        <w:numPr>
          <w:ilvl w:val="1"/>
          <w:numId w:val="198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894B3E6" w14:textId="490A090E" w:rsidR="003D627B" w:rsidRPr="003D627B" w:rsidRDefault="0011345C">
      <w:pPr>
        <w:numPr>
          <w:ilvl w:val="1"/>
          <w:numId w:val="199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9 </w:t>
      </w:r>
      <w:r w:rsidR="003D627B"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C6594B" w14:textId="77777777" w:rsidR="003D627B" w:rsidRPr="003D627B" w:rsidRDefault="003D627B">
      <w:pPr>
        <w:numPr>
          <w:ilvl w:val="1"/>
          <w:numId w:val="199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435C6AD0" w14:textId="77777777" w:rsidR="003D627B" w:rsidRPr="003D627B" w:rsidRDefault="003D627B">
      <w:pPr>
        <w:numPr>
          <w:ilvl w:val="1"/>
          <w:numId w:val="199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4B7A7BDD" w14:textId="77777777" w:rsidR="003D627B" w:rsidRPr="003D627B" w:rsidRDefault="003D627B">
      <w:pPr>
        <w:numPr>
          <w:ilvl w:val="1"/>
          <w:numId w:val="199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4EEA002" w14:textId="77777777" w:rsidR="003D627B" w:rsidRPr="003D627B" w:rsidRDefault="003D627B">
      <w:pPr>
        <w:numPr>
          <w:ilvl w:val="1"/>
          <w:numId w:val="199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17D3495" w14:textId="77777777" w:rsidR="003D627B" w:rsidRPr="003D627B" w:rsidRDefault="003D627B">
      <w:pPr>
        <w:numPr>
          <w:ilvl w:val="1"/>
          <w:numId w:val="199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6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7B571962" w14:textId="77777777" w:rsidR="003D627B" w:rsidRPr="003D627B" w:rsidRDefault="003D627B">
      <w:pPr>
        <w:numPr>
          <w:ilvl w:val="0"/>
          <w:numId w:val="199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1.01.2024</w:t>
      </w:r>
    </w:p>
    <w:p w14:paraId="5775BBF6" w14:textId="77777777" w:rsidR="003D627B" w:rsidRPr="003D627B" w:rsidRDefault="003D627B">
      <w:pPr>
        <w:numPr>
          <w:ilvl w:val="1"/>
          <w:numId w:val="199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AB8B3D8" w14:textId="77777777" w:rsidR="003D627B" w:rsidRPr="003D627B" w:rsidRDefault="003D627B">
      <w:pPr>
        <w:numPr>
          <w:ilvl w:val="1"/>
          <w:numId w:val="199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AD83963" w14:textId="77777777" w:rsidR="003D627B" w:rsidRPr="003D627B" w:rsidRDefault="003D627B">
      <w:pPr>
        <w:numPr>
          <w:ilvl w:val="1"/>
          <w:numId w:val="199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41E7596" w14:textId="77777777" w:rsidR="003D627B" w:rsidRPr="003D627B" w:rsidRDefault="003D627B">
      <w:pPr>
        <w:numPr>
          <w:ilvl w:val="1"/>
          <w:numId w:val="200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91E79D" w14:textId="77777777" w:rsidR="003D627B" w:rsidRPr="003D627B" w:rsidRDefault="003D627B">
      <w:pPr>
        <w:numPr>
          <w:ilvl w:val="1"/>
          <w:numId w:val="200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6F5000" w14:textId="77777777" w:rsidR="003D627B" w:rsidRPr="003D627B" w:rsidRDefault="003D627B">
      <w:pPr>
        <w:numPr>
          <w:ilvl w:val="1"/>
          <w:numId w:val="200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485CBAEF" w14:textId="77777777" w:rsidR="003D627B" w:rsidRPr="003D627B" w:rsidRDefault="003D627B">
      <w:pPr>
        <w:numPr>
          <w:ilvl w:val="1"/>
          <w:numId w:val="200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87C3FBD" w14:textId="77777777" w:rsidR="003D627B" w:rsidRPr="003D627B" w:rsidRDefault="003D627B">
      <w:pPr>
        <w:numPr>
          <w:ilvl w:val="1"/>
          <w:numId w:val="200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ПЛА — 6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1A5F221" w14:textId="1FA035D1" w:rsidR="003D627B" w:rsidRPr="003D627B" w:rsidRDefault="0011345C">
      <w:pPr>
        <w:numPr>
          <w:ilvl w:val="1"/>
          <w:numId w:val="200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</w:t>
      </w:r>
    </w:p>
    <w:p w14:paraId="1646A5DF" w14:textId="77777777" w:rsidR="003D627B" w:rsidRPr="003D627B" w:rsidRDefault="003D627B">
      <w:pPr>
        <w:numPr>
          <w:ilvl w:val="1"/>
          <w:numId w:val="200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2F56133C" w14:textId="77777777" w:rsidR="003D627B" w:rsidRPr="003D627B" w:rsidRDefault="003D627B">
      <w:pPr>
        <w:numPr>
          <w:ilvl w:val="1"/>
          <w:numId w:val="200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142CB99E" w14:textId="77777777" w:rsidR="003D627B" w:rsidRPr="003D627B" w:rsidRDefault="003D627B">
      <w:pPr>
        <w:numPr>
          <w:ilvl w:val="1"/>
          <w:numId w:val="200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2D9AD8E" w14:textId="77777777" w:rsidR="003D627B" w:rsidRPr="003D627B" w:rsidRDefault="003D627B">
      <w:pPr>
        <w:numPr>
          <w:ilvl w:val="1"/>
          <w:numId w:val="200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3E3DB2E" w14:textId="77777777" w:rsidR="003D627B" w:rsidRPr="003D627B" w:rsidRDefault="003D627B">
      <w:pPr>
        <w:numPr>
          <w:ilvl w:val="1"/>
          <w:numId w:val="201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60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60)</w:t>
      </w:r>
    </w:p>
    <w:p w14:paraId="175C4F34" w14:textId="77777777" w:rsidR="003D627B" w:rsidRPr="003D627B" w:rsidRDefault="003D627B">
      <w:pPr>
        <w:numPr>
          <w:ilvl w:val="0"/>
          <w:numId w:val="201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20.01.2024</w:t>
      </w:r>
    </w:p>
    <w:p w14:paraId="4B57290D" w14:textId="77777777" w:rsidR="003D627B" w:rsidRPr="003D627B" w:rsidRDefault="003D627B">
      <w:pPr>
        <w:numPr>
          <w:ilvl w:val="1"/>
          <w:numId w:val="201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9CEA32C" w14:textId="77777777" w:rsidR="003D627B" w:rsidRPr="003D627B" w:rsidRDefault="003D627B">
      <w:pPr>
        <w:numPr>
          <w:ilvl w:val="1"/>
          <w:numId w:val="201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756CBD1" w14:textId="77777777" w:rsidR="003D627B" w:rsidRPr="003D627B" w:rsidRDefault="003D627B">
      <w:pPr>
        <w:numPr>
          <w:ilvl w:val="1"/>
          <w:numId w:val="201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ртилерійські системи — 8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7D5DBEF" w14:textId="77777777" w:rsidR="003D627B" w:rsidRPr="003D627B" w:rsidRDefault="003D627B">
      <w:pPr>
        <w:numPr>
          <w:ilvl w:val="1"/>
          <w:numId w:val="2015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СЗВ — 9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2630C7C" w14:textId="77777777" w:rsidR="003D627B" w:rsidRPr="003D627B" w:rsidRDefault="003D627B">
      <w:pPr>
        <w:numPr>
          <w:ilvl w:val="1"/>
          <w:numId w:val="201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Засоби ППО — 654</w:t>
      </w:r>
    </w:p>
    <w:p w14:paraId="2CE2AE6A" w14:textId="77777777" w:rsidR="003D627B" w:rsidRPr="003D627B" w:rsidRDefault="003D627B">
      <w:pPr>
        <w:numPr>
          <w:ilvl w:val="1"/>
          <w:numId w:val="2017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31</w:t>
      </w:r>
    </w:p>
    <w:p w14:paraId="0F49E949" w14:textId="77777777" w:rsidR="003D627B" w:rsidRPr="003D627B" w:rsidRDefault="003D627B">
      <w:pPr>
        <w:numPr>
          <w:ilvl w:val="1"/>
          <w:numId w:val="2018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Гелікоптери — 324</w:t>
      </w:r>
    </w:p>
    <w:p w14:paraId="218758A8" w14:textId="77777777" w:rsidR="003D627B" w:rsidRPr="003D627B" w:rsidRDefault="003D627B">
      <w:pPr>
        <w:numPr>
          <w:ilvl w:val="1"/>
          <w:numId w:val="2019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>БПЛА — 6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60F547" w14:textId="2AC84353" w:rsidR="003D627B" w:rsidRPr="003D627B" w:rsidRDefault="0011345C">
      <w:pPr>
        <w:numPr>
          <w:ilvl w:val="1"/>
          <w:numId w:val="202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</w:t>
      </w:r>
    </w:p>
    <w:p w14:paraId="02AE933E" w14:textId="77777777" w:rsidR="003D627B" w:rsidRPr="003D627B" w:rsidRDefault="003D627B">
      <w:pPr>
        <w:numPr>
          <w:ilvl w:val="1"/>
          <w:numId w:val="202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Кораблі (катери) — 23</w:t>
      </w:r>
    </w:p>
    <w:p w14:paraId="7E535AF5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1440" w:hanging="36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Підводні човни — 1</w:t>
      </w:r>
    </w:p>
    <w:p w14:paraId="5ED55401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144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Автомобілі та автоцистерни — 118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904839B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Спеціальна техніка — 1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D399198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обовий склад — близько 375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24936E94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19.01.2024</w:t>
      </w:r>
    </w:p>
    <w:p w14:paraId="4705EF1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Танки — 6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9B14E1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ББМ — 114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320CDBC9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258804B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6</w:t>
      </w:r>
    </w:p>
    <w:p w14:paraId="083E81A9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00DDA6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79441E6A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</w:p>
    <w:p w14:paraId="454FC50A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46E647" w14:textId="1D659611" w:rsidR="003D627B" w:rsidRPr="00F63172" w:rsidRDefault="0011345C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="003D627B"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="003D627B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8</w:t>
      </w:r>
    </w:p>
    <w:p w14:paraId="5AFCFCDF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367DD100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3C7CC9D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73014DD1" w14:textId="77777777" w:rsidR="003D627B" w:rsidRPr="00F63172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134044" w14:textId="77777777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(+920)</w:t>
      </w:r>
    </w:p>
    <w:p w14:paraId="41953590" w14:textId="145083C1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18.01.2024</w:t>
      </w:r>
    </w:p>
    <w:p w14:paraId="1434AC62" w14:textId="025DB389" w:rsidR="003D627B" w:rsidRPr="00F63172" w:rsidRDefault="003D627B" w:rsidP="00F63172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(+21)</w:t>
      </w:r>
    </w:p>
    <w:p w14:paraId="43C5E1A0" w14:textId="0D1B538D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41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8)</w:t>
      </w:r>
    </w:p>
    <w:p w14:paraId="196D8F8B" w14:textId="5FBD3C79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3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1B2887DD" w14:textId="79C5E684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7CF0DDE2" w14:textId="382950C3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</w:t>
      </w:r>
    </w:p>
    <w:p w14:paraId="3F7D1492" w14:textId="240C1797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31</w:t>
      </w:r>
    </w:p>
    <w:p w14:paraId="3C8B0D6A" w14:textId="7EF1D205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D8E7652" w14:textId="1E1305AD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92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1)</w:t>
      </w:r>
    </w:p>
    <w:p w14:paraId="1D5E0753" w14:textId="5ACD7B10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3B4BC555" w14:textId="17F6FE04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64DE20F9" w14:textId="797B93D3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A3DB28" w14:textId="14E30495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9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9)</w:t>
      </w:r>
    </w:p>
    <w:p w14:paraId="011B5A30" w14:textId="64339694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8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115F8FF3" w14:textId="2A248C6D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360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80)</w:t>
      </w:r>
    </w:p>
    <w:p w14:paraId="1A220CB6" w14:textId="572BF136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1.2024</w:t>
      </w:r>
    </w:p>
    <w:p w14:paraId="274E6046" w14:textId="4BD1869F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12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04D01777" w14:textId="40267214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7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4)</w:t>
      </w:r>
    </w:p>
    <w:p w14:paraId="3E20EAA3" w14:textId="1DF34DD2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1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0)</w:t>
      </w:r>
    </w:p>
    <w:p w14:paraId="0FD64C77" w14:textId="19FD41FD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2B4039EA" w14:textId="23D95271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</w:t>
      </w:r>
    </w:p>
    <w:p w14:paraId="59FA80D3" w14:textId="633C701F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</w:t>
      </w:r>
    </w:p>
    <w:p w14:paraId="7A2D0F0B" w14:textId="20A64282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A70485" w14:textId="255248A0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8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)</w:t>
      </w:r>
    </w:p>
    <w:p w14:paraId="7B652EF7" w14:textId="60B8DBF8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73C7B2F6" w14:textId="2EDB9BA0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F2983AC" w14:textId="39EE1D7F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AD4484" w14:textId="7EEE58D7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5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402A2610" w14:textId="18D329CB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6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2C0310CD" w14:textId="77F7039F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282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730)</w:t>
      </w:r>
    </w:p>
    <w:p w14:paraId="0CA84BE9" w14:textId="5A52D16A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1.2024</w:t>
      </w:r>
    </w:p>
    <w:p w14:paraId="2F74EF67" w14:textId="3638A3A7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11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34112061" w14:textId="35EB16D5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5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6)</w:t>
      </w:r>
    </w:p>
    <w:p w14:paraId="1013FA8A" w14:textId="16D7C911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80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0)</w:t>
      </w:r>
    </w:p>
    <w:p w14:paraId="697F36AE" w14:textId="6F4942ED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6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5061940A" w14:textId="68996F50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4A7933E0" w14:textId="61503B95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3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26C7F5F6" w14:textId="5E0AB611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033B32F" w14:textId="5BF79C71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7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2)</w:t>
      </w:r>
    </w:p>
    <w:p w14:paraId="3A6E0397" w14:textId="453974F7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298C98D0" w14:textId="4849005F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1CF3F0E" w14:textId="33A011C8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B2A73E" w14:textId="1ED6F442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73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3)</w:t>
      </w:r>
    </w:p>
    <w:p w14:paraId="1EC6E758" w14:textId="37655035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9)</w:t>
      </w:r>
    </w:p>
    <w:p w14:paraId="4FA5CB12" w14:textId="44C2DEFD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209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110)</w:t>
      </w:r>
    </w:p>
    <w:p w14:paraId="266C62E8" w14:textId="02F172AB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1.2024</w:t>
      </w:r>
    </w:p>
    <w:p w14:paraId="271B314E" w14:textId="03C8CD09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89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4)</w:t>
      </w:r>
    </w:p>
    <w:p w14:paraId="593F3AB3" w14:textId="496E8D9D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2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0)</w:t>
      </w:r>
    </w:p>
    <w:p w14:paraId="69BBDC29" w14:textId="313BAB79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7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4)</w:t>
      </w:r>
    </w:p>
    <w:p w14:paraId="66FA09C0" w14:textId="592E1DA4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21550A6E" w14:textId="593410DE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5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567DE537" w14:textId="3D77EAE4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36CF6538" w14:textId="3C7B094A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D6AE0F2" w14:textId="57203B44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)</w:t>
      </w:r>
    </w:p>
    <w:p w14:paraId="18448852" w14:textId="0A8E8250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)</w:t>
      </w:r>
    </w:p>
    <w:p w14:paraId="182E748E" w14:textId="1829EC0A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93A18FE" w14:textId="1B50FF38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DDA4F5" w14:textId="0D5BDB0B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9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1)</w:t>
      </w:r>
    </w:p>
    <w:p w14:paraId="560E3F4B" w14:textId="17EEE45B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5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)</w:t>
      </w:r>
    </w:p>
    <w:p w14:paraId="7B9EF67C" w14:textId="42BB22BE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7098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980)</w:t>
      </w:r>
    </w:p>
    <w:p w14:paraId="1C62F5E0" w14:textId="2030A8E5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1.2024</w:t>
      </w:r>
    </w:p>
    <w:p w14:paraId="1B7F4B8C" w14:textId="05CC12D1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7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0)</w:t>
      </w:r>
    </w:p>
    <w:p w14:paraId="7D820409" w14:textId="00FA8331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30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3)</w:t>
      </w:r>
    </w:p>
    <w:p w14:paraId="7FE1C6BA" w14:textId="2587A92C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4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9)</w:t>
      </w:r>
    </w:p>
    <w:p w14:paraId="1391B859" w14:textId="6071C391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5859DBAA" w14:textId="07687B11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)</w:t>
      </w:r>
    </w:p>
    <w:p w14:paraId="0A4CDE7B" w14:textId="4E45EDD4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41FFC05E" w14:textId="6BC1AFC3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83AC05" w14:textId="0080AC34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61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3)</w:t>
      </w:r>
    </w:p>
    <w:p w14:paraId="556AF56F" w14:textId="635AEAC8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14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)</w:t>
      </w:r>
    </w:p>
    <w:p w14:paraId="03569751" w14:textId="31EDD4B9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2BF7B8CC" w14:textId="0C0688E3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7930B1" w14:textId="71BE3179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67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35)</w:t>
      </w:r>
    </w:p>
    <w:p w14:paraId="194DD430" w14:textId="287CD3F6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53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)</w:t>
      </w:r>
    </w:p>
    <w:p w14:paraId="59D1FFC4" w14:textId="57DC5883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70000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840)</w:t>
      </w:r>
    </w:p>
    <w:p w14:paraId="684DE33C" w14:textId="3B3C72C1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1.2024</w:t>
      </w:r>
    </w:p>
    <w:p w14:paraId="0F135742" w14:textId="190B35CD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6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5)</w:t>
      </w:r>
    </w:p>
    <w:p w14:paraId="74072603" w14:textId="5E1BAB39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69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5)</w:t>
      </w:r>
    </w:p>
    <w:p w14:paraId="514A3348" w14:textId="66849AEC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2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8)</w:t>
      </w:r>
    </w:p>
    <w:p w14:paraId="269E241B" w14:textId="08383B2F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1BDBD636" w14:textId="70433FAE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6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4)</w:t>
      </w:r>
    </w:p>
    <w:p w14:paraId="5BB58425" w14:textId="5EEEEC99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D9B77ED" w14:textId="0EF78320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0549BEF" w14:textId="486E186C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48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12)</w:t>
      </w:r>
    </w:p>
    <w:p w14:paraId="38EEFBB0" w14:textId="42ABD11C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</w:t>
      </w:r>
    </w:p>
    <w:p w14:paraId="433A5CF0" w14:textId="5481EBE6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10C4066" w14:textId="1743B066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E0F6165" w14:textId="1AD2E45E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32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20)</w:t>
      </w:r>
    </w:p>
    <w:p w14:paraId="6F183F72" w14:textId="278F9D2D" w:rsidR="003D627B" w:rsidRPr="003D627B" w:rsidRDefault="003D627B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45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(+6)</w:t>
      </w:r>
    </w:p>
    <w:p w14:paraId="1046FDDD" w14:textId="4B8D95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9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0E85CE19" w14:textId="11AFF42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1.2024</w:t>
      </w:r>
    </w:p>
    <w:p w14:paraId="3E403B25" w14:textId="26366E8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129DEC5" w14:textId="113A521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E540DB8" w14:textId="056CD0B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99F4A18" w14:textId="3A8EEBF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</w:t>
      </w:r>
    </w:p>
    <w:p w14:paraId="6EEA7D77" w14:textId="17FE6D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DC3D16" w14:textId="16CE834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0203C67" w14:textId="0B8E80F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FB9F2DD" w14:textId="74F5BB6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BA6F203" w14:textId="122413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</w:t>
      </w:r>
    </w:p>
    <w:p w14:paraId="5E9F2A57" w14:textId="0D0FB34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B282FDD" w14:textId="2E5CE86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FC0E61B" w14:textId="3D4CBA2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6489C2F" w14:textId="438EDC0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9C9303" w14:textId="5A9C2B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8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40)</w:t>
      </w:r>
    </w:p>
    <w:p w14:paraId="23C0AF10" w14:textId="3450B09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1.2024</w:t>
      </w:r>
    </w:p>
    <w:p w14:paraId="3208AB8A" w14:textId="1693CB0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1A9A5DA" w14:textId="3EE19A0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44C5212" w14:textId="6FDEAC0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EF54704" w14:textId="4C7A45D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B2536C" w14:textId="09D5ECB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E373086" w14:textId="6EE64D3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464D59CC" w14:textId="142D2E0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07ACE23" w14:textId="244C279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4</w:t>
      </w:r>
    </w:p>
    <w:p w14:paraId="2242E531" w14:textId="1897FCF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B5F3F6C" w14:textId="19D138A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010FC09" w14:textId="0A77F24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6A1AB06" w14:textId="369584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332B0981" w14:textId="21014BE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186B50" w14:textId="49C98CC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7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64D9A08C" w14:textId="542B4A9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1.2024</w:t>
      </w:r>
    </w:p>
    <w:p w14:paraId="0BF0F574" w14:textId="1BD8A26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050768" w14:textId="60DBEB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9F9F752" w14:textId="6FF3727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591FD21" w14:textId="697A42F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A883AD" w14:textId="12692AD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7D04F86" w14:textId="679D841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D87B30E" w14:textId="20E2896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ECDECD" w14:textId="2DBF179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F2C3995" w14:textId="16F861B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805</w:t>
      </w:r>
    </w:p>
    <w:p w14:paraId="5EAA0489" w14:textId="51C927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B7CDBE7" w14:textId="2CFE70E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00D087B" w14:textId="383D7E3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F0B2F2C" w14:textId="2A1F13D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B1D98AD" w14:textId="0547EFA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6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3977220E" w14:textId="33C097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1.2024</w:t>
      </w:r>
    </w:p>
    <w:p w14:paraId="2A623AA5" w14:textId="7E81FE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5709154" w14:textId="5BFBCA5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A83FEA3" w14:textId="658DEC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4CC72C1" w14:textId="10BF913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25B3127" w14:textId="20327E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8</w:t>
      </w:r>
    </w:p>
    <w:p w14:paraId="3F79733E" w14:textId="4C38B6C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3146F5B4" w14:textId="36C7C9E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4CCE9D" w14:textId="2998865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9F16CE" w14:textId="5B65B980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53AB866" w14:textId="688A48CD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48C0F98B" w14:textId="1C17D07E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2E323731" w14:textId="58A63A7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77C29A4" w14:textId="7C1D5552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56666C" w14:textId="0C5F1B2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7AA42202" w14:textId="37A29F3C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1.2024</w:t>
      </w:r>
    </w:p>
    <w:p w14:paraId="05B9B2B2" w14:textId="74C38D5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00915D4" w14:textId="0D1367C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7974493" w14:textId="3C81174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12E9E15" w14:textId="3F6704C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736DF0" w14:textId="6E2EA459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4D4FA7" w14:textId="0E63DFA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Літаки — 329</w:t>
      </w:r>
    </w:p>
    <w:p w14:paraId="6FF58DBC" w14:textId="28888E58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</w:p>
    <w:p w14:paraId="3A4B5DDB" w14:textId="19C99D0A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5C7E6F" w14:textId="669A3EA7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6B6D66" w14:textId="46628B72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</w:p>
    <w:p w14:paraId="2750AC4F" w14:textId="4D8C7B24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ідводні чов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5CEF2CC3" w14:textId="215CEF0B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E951B6A" w14:textId="054B401B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49A4E6" w14:textId="32E70DBF" w:rsidR="003D627B" w:rsidRPr="00F63172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0)</w:t>
      </w:r>
    </w:p>
    <w:p w14:paraId="3947DAE8" w14:textId="65072C3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07.01.2024</w:t>
      </w:r>
    </w:p>
    <w:p w14:paraId="14A5B779" w14:textId="5F38B71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7C517C" w14:textId="1DD4B72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04EC230" w14:textId="0483768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87C7180" w14:textId="42665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1AE89C" w14:textId="6B5F242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85A697D" w14:textId="3BFC038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F8D9876" w14:textId="4E21286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61E953F" w14:textId="69175AF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E507C70" w14:textId="4008CED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</w:t>
      </w:r>
    </w:p>
    <w:p w14:paraId="10C29368" w14:textId="2CF4725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39DB189" w14:textId="38D331B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B08374" w14:textId="19274FF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)</w:t>
      </w:r>
    </w:p>
    <w:p w14:paraId="45AFB2D6" w14:textId="143279D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06C9057" w14:textId="6F78E3C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47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FEA0FDA" w14:textId="0BC8203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1.2024</w:t>
      </w:r>
    </w:p>
    <w:p w14:paraId="316F0B85" w14:textId="1789AC3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C19ACC9" w14:textId="17A15F1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00648BA" w14:textId="24CA321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C20D9C5" w14:textId="7BF0D81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4F1802" w14:textId="61A024C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58DC77" w14:textId="57B0E3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80EB5F7" w14:textId="380CF37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767C4EE" w14:textId="63E4E4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2FAD693" w14:textId="5F26003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</w:t>
      </w:r>
    </w:p>
    <w:p w14:paraId="3C067F66" w14:textId="4FE3145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60523628" w14:textId="55916AE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CF48F05" w14:textId="46BF43C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D1FA1A2" w14:textId="3298596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188B67E" w14:textId="19A98C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38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14CDD62B" w14:textId="187334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1.2024</w:t>
      </w:r>
    </w:p>
    <w:p w14:paraId="379DF3A8" w14:textId="16BA74A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1994B2C" w14:textId="0A19DD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0E5BA57" w14:textId="1D46A4C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6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82A6FE6" w14:textId="3A2CE85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F13B1A9" w14:textId="67DA67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93517A" w14:textId="40C89E1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BA967D3" w14:textId="6B66637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D00CD76" w14:textId="520307D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2D71BF8" w14:textId="5951097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158D123" w14:textId="14E4065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75BEF9A" w14:textId="0AD362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D03B026" w14:textId="6A7901E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71898D66" w14:textId="3F4BFC9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5027BF7" w14:textId="612569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3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0B5A7A97" w14:textId="734FDB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1.2024</w:t>
      </w:r>
    </w:p>
    <w:p w14:paraId="291DADC0" w14:textId="59A5D3E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60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29F6FBF" w14:textId="49BF73E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98ED9C9" w14:textId="50CD373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2845E756" w14:textId="6BCCD0F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CC896A0" w14:textId="2B7A4BB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6473D6F" w14:textId="0DB82C4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60CA5D7" w14:textId="6D86CC5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E42ECC4" w14:textId="675958A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881F5DD" w14:textId="69AAEA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C21740" w14:textId="5CE166A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0D029E50" w14:textId="4E2B4F5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800F0C" w14:textId="6E905596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23CE0ABD" w14:textId="32303B2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7EC429" w14:textId="7F5B0589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3622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44382805" w14:textId="61F050F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01.2024</w:t>
      </w:r>
    </w:p>
    <w:p w14:paraId="39641A77" w14:textId="5B5E87F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90</w:t>
      </w:r>
    </w:p>
    <w:p w14:paraId="5058081E" w14:textId="5492FB1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C3C4C46" w14:textId="25B6FAC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047106B" w14:textId="77BF1C7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5</w:t>
      </w:r>
    </w:p>
    <w:p w14:paraId="114D9D6F" w14:textId="79B53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99D6684" w14:textId="3846B81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672C2D3" w14:textId="0C11EA0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A8EF93" w14:textId="264B0E6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AFB827D" w14:textId="2874E17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3)</w:t>
      </w:r>
    </w:p>
    <w:p w14:paraId="4DC9D611" w14:textId="26FB17E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326304D" w14:textId="09CFF7A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B17E9EA" w14:textId="0A5D284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F759E15" w14:textId="32DFC8E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E3E7102" w14:textId="4E2AD88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15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7C822A59" w14:textId="5CC0822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01.2024</w:t>
      </w:r>
    </w:p>
    <w:p w14:paraId="289F8342" w14:textId="604D58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A7B3640" w14:textId="123C799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3DCDC5D" w14:textId="35103A2B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3AFEAE95" w14:textId="4A944795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77C58F4" w14:textId="358AEF4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86D65C6" w14:textId="2E0B447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7E654A9" w14:textId="014DC3B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A4AE1A3" w14:textId="1F596E4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05BF0901" w14:textId="44E8D291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C9163A" w14:textId="32E2E72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19665EA7" w14:textId="45CB40B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749ED43" w14:textId="217EECD3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3A1FC67B" w14:textId="1D50188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00E3DCA" w14:textId="24CA67B0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0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6D6557CE" w14:textId="03F8809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1.2024</w:t>
      </w:r>
    </w:p>
    <w:p w14:paraId="63E6698D" w14:textId="6F69D66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96C3FD5" w14:textId="4A540EE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D9A0A6" w14:textId="15CD99B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FF4EB13" w14:textId="0B8E4EAF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3</w:t>
      </w:r>
    </w:p>
    <w:p w14:paraId="71EB31E2" w14:textId="6D6D3D34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E5A036" w14:textId="12D1E57C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1240343A" w14:textId="195D879D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4204B2B" w14:textId="3428430A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)</w:t>
      </w:r>
    </w:p>
    <w:p w14:paraId="25F09002" w14:textId="07A0A88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9</w:t>
      </w:r>
    </w:p>
    <w:p w14:paraId="18D158F9" w14:textId="396E315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324EFD6F" w14:textId="53679877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B5D4EE9" w14:textId="48510078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5A91456" w14:textId="668BE35E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27E2353" w14:textId="1F9E7CF2" w:rsidR="003D627B" w:rsidRPr="003D627B" w:rsidRDefault="003D627B" w:rsidP="003D627B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60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5C1DF933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Грудень 2023</w:t>
        </w:r>
      </w:hyperlink>
    </w:p>
    <w:p w14:paraId="04EDEF66" w14:textId="1E2C03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12.2023</w:t>
      </w:r>
    </w:p>
    <w:p w14:paraId="3705D5AD" w14:textId="19966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5E31B78" w14:textId="3999B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4A1D1B1" w14:textId="584CA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84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EF639F5" w14:textId="10A3A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71A50DB" w14:textId="722994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79CCE48" w14:textId="40279D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65A26936" w14:textId="4AD704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2AB1A48" w14:textId="35CFB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91BF195" w14:textId="7DA0F8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0FA829" w14:textId="23624F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3B30E3A" w14:textId="0D809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359F0A" w14:textId="199122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7F22FF8C" w14:textId="6FD9F1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CB2918C" w14:textId="170E74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9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60)</w:t>
      </w:r>
    </w:p>
    <w:p w14:paraId="69869314" w14:textId="209CF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2.2023</w:t>
      </w:r>
    </w:p>
    <w:p w14:paraId="6AC563C5" w14:textId="418289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1915FEC" w14:textId="47D4C2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119B52E" w14:textId="483D9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2487463" w14:textId="7DCE3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A5C929" w14:textId="6C078B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2329E0" w14:textId="787CF8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170A3325" w14:textId="6D4951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D58D1D4" w14:textId="30BC1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376A57B" w14:textId="3AD1B5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)</w:t>
      </w:r>
    </w:p>
    <w:p w14:paraId="09B73614" w14:textId="1A1F35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54A2614D" w14:textId="3A487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47B9E1D" w14:textId="080113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56DA1E4" w14:textId="2C5B9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2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9E87C46" w14:textId="5030F1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8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06F4581C" w14:textId="00BD48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2.2023</w:t>
      </w:r>
    </w:p>
    <w:p w14:paraId="66E4D301" w14:textId="7881A4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37FCD57" w14:textId="207DF5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F565BD" w14:textId="1B2D4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94CC320" w14:textId="32C044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0E676B2" w14:textId="150CA3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645CDC" w14:textId="20EEB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594B47BA" w14:textId="01486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80B8250" w14:textId="52290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2C930570" w14:textId="0BA672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</w:t>
      </w:r>
    </w:p>
    <w:p w14:paraId="1F447361" w14:textId="0B7A5A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200B13FA" w14:textId="6FED7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40A1916" w14:textId="0401B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2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727154D4" w14:textId="51721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0D0422E" w14:textId="206F7C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7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087873F" w14:textId="700D64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2.2023</w:t>
      </w:r>
    </w:p>
    <w:p w14:paraId="7A5C5FFD" w14:textId="4CC77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4DB6BFD" w14:textId="1AC46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1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30CAA526" w14:textId="7BD9F8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92E6D48" w14:textId="742C6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235220" w14:textId="65E058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126FD7" w14:textId="6AA13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09595942" w14:textId="45B5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3C1FDC3" w14:textId="50D6B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6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0430F1F1" w14:textId="57D8D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</w:t>
      </w:r>
    </w:p>
    <w:p w14:paraId="64BE64B1" w14:textId="33BCD0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7729D8B4" w14:textId="6DA50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B6B5BA4" w14:textId="6EFFC4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00A76BF0" w14:textId="6527B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1E482FF" w14:textId="3F53B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6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26823BF1" w14:textId="0979B4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2.2023</w:t>
      </w:r>
    </w:p>
    <w:p w14:paraId="6D426095" w14:textId="1D07D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6801606" w14:textId="512830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AD9B6FA" w14:textId="0DCDC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D4D63A5" w14:textId="29E92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4</w:t>
      </w:r>
    </w:p>
    <w:p w14:paraId="0CF48E15" w14:textId="7080D0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CFB66A4" w14:textId="18C5A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739D5F17" w14:textId="70C13F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755FA6D" w14:textId="40A742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8751837" w14:textId="6BBA58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F2ED01E" w14:textId="66E084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</w:t>
      </w:r>
    </w:p>
    <w:p w14:paraId="41F2FC72" w14:textId="4E3D8B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1CB6A79" w14:textId="2A1D6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3C05B42" w14:textId="45DBB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79A866" w14:textId="18A660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5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373E3E73" w14:textId="41C5FF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2.2023</w:t>
      </w:r>
    </w:p>
    <w:p w14:paraId="69EEA31B" w14:textId="63F77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2F44124" w14:textId="279CD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6F73BEFE" w14:textId="46EEF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8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67309F7" w14:textId="58C3FA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4</w:t>
      </w:r>
    </w:p>
    <w:p w14:paraId="465224AB" w14:textId="7180D4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8558917" w14:textId="765DE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</w:t>
      </w:r>
    </w:p>
    <w:p w14:paraId="64791071" w14:textId="0C444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378BE22" w14:textId="31DAA1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A22D43A" w14:textId="2B769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5347F8D" w14:textId="7EFE8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A0E0CD5" w14:textId="06699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0EFB3A" w14:textId="1ADAD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1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51C8D495" w14:textId="58853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0904347" w14:textId="0AAEA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4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10)</w:t>
      </w:r>
    </w:p>
    <w:p w14:paraId="5971CAE4" w14:textId="690679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2.2023</w:t>
      </w:r>
    </w:p>
    <w:p w14:paraId="7D816D55" w14:textId="387D1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694C5448" w14:textId="319CA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04A387B" w14:textId="62636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A6596DC" w14:textId="1B8C54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59370A" w14:textId="71908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A12830" w14:textId="4FCA3D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8FA40F" w14:textId="1CA47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95BF92" w14:textId="6BDF2A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4E32212" w14:textId="6B6FE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9F0B2A" w14:textId="3F3332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87C496A" w14:textId="2A2CC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19246D" w14:textId="12B23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0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)</w:t>
      </w:r>
    </w:p>
    <w:p w14:paraId="169736ED" w14:textId="5923A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2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222E6F5" w14:textId="48861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3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60)</w:t>
      </w:r>
    </w:p>
    <w:p w14:paraId="50031C12" w14:textId="5A24E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2.2023</w:t>
      </w:r>
    </w:p>
    <w:p w14:paraId="2258BAEE" w14:textId="5546D7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107EE83" w14:textId="19CCC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55FE50" w14:textId="5F15A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3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460A4464" w14:textId="5CB457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12EE7770" w14:textId="0D968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168C59F" w14:textId="637792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7</w:t>
      </w:r>
    </w:p>
    <w:p w14:paraId="0B725EF9" w14:textId="7D3C31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DB233C0" w14:textId="094CC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878168D" w14:textId="62B17E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061C34" w14:textId="4E4CB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F74CFD5" w14:textId="6FA732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F55E929" w14:textId="7C3EA5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10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DDE8803" w14:textId="0A61DA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D14A4D2" w14:textId="671A9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3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C03DBF1" w14:textId="013B4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2.2023</w:t>
      </w:r>
    </w:p>
    <w:p w14:paraId="0B196341" w14:textId="5A025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80158A7" w14:textId="264CF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16B2E6AC" w14:textId="71CC8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8480C74" w14:textId="4F230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2F12B248" w14:textId="0D058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7B4E3C75" w14:textId="274F8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725F93" w14:textId="31CA0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5C942AC" w14:textId="2DEB21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63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50FAA23" w14:textId="306BB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</w:t>
      </w:r>
    </w:p>
    <w:p w14:paraId="64FEB889" w14:textId="304B4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AFA45F9" w14:textId="535C56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E5B3202" w14:textId="185E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5B9A3451" w14:textId="73538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5D5ED1A" w14:textId="6637EE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23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40)</w:t>
      </w:r>
    </w:p>
    <w:p w14:paraId="3AF5EAF1" w14:textId="0ACE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2.2023</w:t>
      </w:r>
    </w:p>
    <w:p w14:paraId="0742F9FE" w14:textId="2980D5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F7D41F7" w14:textId="4E9733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3587F83" w14:textId="19AEE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520BC2D" w14:textId="65C434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</w:t>
      </w:r>
    </w:p>
    <w:p w14:paraId="73DFE04A" w14:textId="331C8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EAC5DD5" w14:textId="690B5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598A465" w14:textId="727F3F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BE7A5D0" w14:textId="16B0D0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0D0DE59" w14:textId="18301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</w:t>
      </w:r>
    </w:p>
    <w:p w14:paraId="17EEE89B" w14:textId="07E5E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35E47EB" w14:textId="1B1B8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2F9D266" w14:textId="0B340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509463C" w14:textId="667614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FD82199" w14:textId="5B078F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1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418DAE18" w14:textId="4C1AE0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2.2023</w:t>
      </w:r>
    </w:p>
    <w:p w14:paraId="735C9B71" w14:textId="3E2C0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2C43E41" w14:textId="39B5A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D95155B" w14:textId="08D09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8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B614AC7" w14:textId="46435A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E7EA4E9" w14:textId="20E39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1B8958B6" w14:textId="55C3AC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7F1CFE54" w14:textId="4EB66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655CFE8" w14:textId="46D03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515C6A1" w14:textId="3C79E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71F60A" w14:textId="2B743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1F8B8AC" w14:textId="253A61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DD16C90" w14:textId="4BAF5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563E8E21" w14:textId="21433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8DF5C35" w14:textId="2B8D2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5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6BE13D62" w14:textId="601C6F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2.2023</w:t>
      </w:r>
    </w:p>
    <w:p w14:paraId="3AFCDA87" w14:textId="3DF53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15845B0" w14:textId="02D55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2761FD9" w14:textId="4DD16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08B07012" w14:textId="766DE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3C82AC5" w14:textId="70AAA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</w:t>
      </w:r>
    </w:p>
    <w:p w14:paraId="611DBC4B" w14:textId="5D03E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CCD7A2A" w14:textId="7AE13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D46CD6" w14:textId="2DEE1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D5FFD79" w14:textId="21374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8BD97B" w14:textId="61123A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E23424F" w14:textId="1350A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B3D000" w14:textId="194C8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23F8137" w14:textId="284536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4D066E" w14:textId="0253E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9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5AFC6F91" w14:textId="676E6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2.2023</w:t>
      </w:r>
    </w:p>
    <w:p w14:paraId="21510411" w14:textId="10A88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C15B35A" w14:textId="2C8766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78E5FDC" w14:textId="617E2F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C003E6F" w14:textId="40F1A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6</w:t>
      </w:r>
    </w:p>
    <w:p w14:paraId="5067F50D" w14:textId="124491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30CD90" w14:textId="6B9BD7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E4ADEFC" w14:textId="549991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5942F0" w14:textId="227BB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069BF69" w14:textId="00271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3E11142" w14:textId="76C4B6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7C600350" w14:textId="73942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A6C1B50" w14:textId="16B6A5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0607A4A" w14:textId="77F8D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2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0406BDC" w14:textId="21590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8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02769DE2" w14:textId="6F557C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2.2023</w:t>
      </w:r>
    </w:p>
    <w:p w14:paraId="1B939B1B" w14:textId="3D885B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08B2108A" w14:textId="333B6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)</w:t>
      </w:r>
    </w:p>
    <w:p w14:paraId="32312B51" w14:textId="09F18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3578A36" w14:textId="11473C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5DED8A" w14:textId="74D59E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6EC29D" w14:textId="4236E7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A2CE80F" w14:textId="4F4B32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7CF7E4A" w14:textId="12CF8D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6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E2C9382" w14:textId="3F70B2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0</w:t>
      </w:r>
    </w:p>
    <w:p w14:paraId="4F23A5A9" w14:textId="616BD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5973085" w14:textId="020F72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42D15EA" w14:textId="25B938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40AE834E" w14:textId="4DAFF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1F02440" w14:textId="71E3D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7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74AB67B7" w14:textId="4D18BB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2.2023</w:t>
      </w:r>
    </w:p>
    <w:p w14:paraId="6EB6C7B9" w14:textId="48DF2C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518F8DE" w14:textId="34B500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A1055CE" w14:textId="1EF1D0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3FB8B519" w14:textId="3DD00C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086430" w14:textId="717CB3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8F852B0" w14:textId="57FDA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9890E31" w14:textId="38F15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F248FD" w14:textId="1E84B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EE6EDEC" w14:textId="65A67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4252AD" w14:textId="3DC35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76A6573" w14:textId="0A8CD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7C2EC3A" w14:textId="58111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)</w:t>
      </w:r>
    </w:p>
    <w:p w14:paraId="0BED6C27" w14:textId="228BB1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E5ACA0B" w14:textId="6436CB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60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50)</w:t>
      </w:r>
    </w:p>
    <w:p w14:paraId="6C05D279" w14:textId="2517F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2.2023</w:t>
      </w:r>
    </w:p>
    <w:p w14:paraId="36685AED" w14:textId="23CF6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C751063" w14:textId="65C5AD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2027B16" w14:textId="6BAE2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81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438BBA9" w14:textId="139E5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0</w:t>
      </w:r>
    </w:p>
    <w:p w14:paraId="0F83EC82" w14:textId="3D4DC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314EDD9" w14:textId="6C8A5C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4F587A1" w14:textId="1303A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61179C" w14:textId="0DB3B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9D399A2" w14:textId="4343C3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B9AD27" w14:textId="19A19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F3467B7" w14:textId="682CF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7BBA4F" w14:textId="206BC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DA758F2" w14:textId="6201B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80BF323" w14:textId="77945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4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3D7B5A89" w14:textId="10819D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2.2023</w:t>
      </w:r>
    </w:p>
    <w:p w14:paraId="404D04EC" w14:textId="5789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5C2B2B1" w14:textId="434DC5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94E0BC9" w14:textId="19A8D5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22715E8" w14:textId="7D0B0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0</w:t>
      </w:r>
    </w:p>
    <w:p w14:paraId="708030BB" w14:textId="2AFC5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0DA72C5" w14:textId="2E19C4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771945B" w14:textId="2D8CBF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B554805" w14:textId="0BAAB3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1B8A867" w14:textId="2EA39A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216749" w14:textId="55724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0843CA1" w14:textId="1D530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C16AF8C" w14:textId="15171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D597D81" w14:textId="31546E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1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D30959B" w14:textId="0F143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3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90)</w:t>
      </w:r>
    </w:p>
    <w:p w14:paraId="3BE829AF" w14:textId="1501F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2.2023</w:t>
      </w:r>
    </w:p>
    <w:p w14:paraId="5493F843" w14:textId="08304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BA80C70" w14:textId="3F370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08F20653" w14:textId="3C3EE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7E94544" w14:textId="53E9D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13147F" w14:textId="4DD93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6064154" w14:textId="22606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3904EA4A" w14:textId="67CA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C9CEA42" w14:textId="4F7BA9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2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AD3A37D" w14:textId="56327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6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433F77C" w14:textId="68E80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78AA1A4C" w14:textId="287667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BFD60A" w14:textId="616D1A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A82FDFF" w14:textId="3194D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E56FA9A" w14:textId="36CA87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2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00)</w:t>
      </w:r>
    </w:p>
    <w:p w14:paraId="09D8AD0E" w14:textId="12B0F3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2.2023</w:t>
      </w:r>
    </w:p>
    <w:p w14:paraId="5873B406" w14:textId="296F2F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9CE1E06" w14:textId="2990E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362AFD6" w14:textId="360C84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C006E8D" w14:textId="19345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579DC77A" w14:textId="07F96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AFA6C42" w14:textId="062B9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418111E" w14:textId="522EC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559061" w14:textId="68109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61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F90A2F7" w14:textId="5F4B8E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96</w:t>
      </w:r>
    </w:p>
    <w:p w14:paraId="6AC8D3BE" w14:textId="70B41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56FFD29" w14:textId="48A63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44FDF58" w14:textId="2BC43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37F774" w14:textId="21682D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91CF7BB" w14:textId="34AAC7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15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57588B90" w14:textId="16A941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2.2023</w:t>
      </w:r>
    </w:p>
    <w:p w14:paraId="7AEEE9DA" w14:textId="76307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A8E4888" w14:textId="3D69A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F815874" w14:textId="1854EE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02B4C2F" w14:textId="0D4ACE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38166C3C" w14:textId="09DF9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4F43065F" w14:textId="62CC6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9585CC7" w14:textId="56F82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DEC1835" w14:textId="0818C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56981E5" w14:textId="39F68B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BA90376" w14:textId="4243B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DF69478" w14:textId="3A855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7AA87D3" w14:textId="2908F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4298764" w14:textId="57CE0C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83BC3B9" w14:textId="16BEF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40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47D0531E" w14:textId="371C79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2.2023</w:t>
      </w:r>
    </w:p>
    <w:p w14:paraId="1E11879B" w14:textId="5A662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18C19C1" w14:textId="1B3A7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6C4CFCA" w14:textId="2C6E4D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8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7644796" w14:textId="1EAF1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7D1AF8BD" w14:textId="3D9934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0EC57428" w14:textId="39806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805E1FF" w14:textId="0DF38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4BBC7B5" w14:textId="521A3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2E93CF3" w14:textId="531DB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6</w:t>
      </w:r>
    </w:p>
    <w:p w14:paraId="58D41A15" w14:textId="36D9EB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BF96F5E" w14:textId="6132B2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325DE4" w14:textId="70FD4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648A728" w14:textId="3FEB2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C416D44" w14:textId="3B199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9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509AB57" w14:textId="5EDA4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2.2023</w:t>
      </w:r>
    </w:p>
    <w:p w14:paraId="5EFECFB7" w14:textId="7664B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07398A3" w14:textId="120D2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DB39A68" w14:textId="1E076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E373E8F" w14:textId="1CF89A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78679EF4" w14:textId="0842A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3A4A00E2" w14:textId="01207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4410BCE3" w14:textId="55DFC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12B21B0" w14:textId="058A0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36</w:t>
      </w:r>
    </w:p>
    <w:p w14:paraId="7EB832E0" w14:textId="1C507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B84C8B0" w14:textId="56324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013F7F5" w14:textId="6111C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1C3AC3" w14:textId="026D2B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B070CA1" w14:textId="3121A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87C4265" w14:textId="7307A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8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00)</w:t>
      </w:r>
    </w:p>
    <w:p w14:paraId="520C0896" w14:textId="08F61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2.2023</w:t>
      </w:r>
    </w:p>
    <w:p w14:paraId="32B251E9" w14:textId="634604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DFD354D" w14:textId="101B6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5F2CD1F" w14:textId="0584E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B40BBA" w14:textId="57435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5C32ED4F" w14:textId="4D8410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28C6CA97" w14:textId="5E722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D56C2FE" w14:textId="5C8E37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48376B2" w14:textId="56F42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36</w:t>
      </w:r>
    </w:p>
    <w:p w14:paraId="326D5E36" w14:textId="6FE81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8C40566" w14:textId="34CBF1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30FF459" w14:textId="0EFDB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61DA917" w14:textId="371500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AEC9806" w14:textId="3BB8C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9</w:t>
      </w:r>
    </w:p>
    <w:p w14:paraId="3190DF4B" w14:textId="3B6BB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8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00)</w:t>
      </w:r>
    </w:p>
    <w:p w14:paraId="1DD3142B" w14:textId="2EE8C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2.2023</w:t>
      </w:r>
    </w:p>
    <w:p w14:paraId="45B979E1" w14:textId="3412B3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78598C8" w14:textId="4C6BA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B432E03" w14:textId="59C390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B48FE95" w14:textId="3E8B0E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7A5B7DA1" w14:textId="77A55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22EF9216" w14:textId="1C83D0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5BC40E90" w14:textId="07E824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6F897A" w14:textId="6FC2C0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6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0F9B4A8" w14:textId="1D61C8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1</w:t>
      </w:r>
    </w:p>
    <w:p w14:paraId="169478BC" w14:textId="4B4C0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8E886C2" w14:textId="4006E9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B869EBC" w14:textId="6427F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6847F78" w14:textId="6B41D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1AEB18" w14:textId="5804B9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7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57B9E304" w14:textId="4855A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2.2023</w:t>
      </w:r>
    </w:p>
    <w:p w14:paraId="1146EE7E" w14:textId="198CF8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93809AC" w14:textId="501AF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5D80AA4" w14:textId="365DF5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80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C1CF26B" w14:textId="4D930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</w:t>
      </w:r>
    </w:p>
    <w:p w14:paraId="2D8CDF98" w14:textId="1CD990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106A9347" w14:textId="618615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</w:t>
      </w:r>
    </w:p>
    <w:p w14:paraId="63A0C217" w14:textId="6FF334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942C825" w14:textId="60276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1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204FA7A" w14:textId="632A3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409D54B" w14:textId="6605B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8484FDA" w14:textId="04070B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92C321D" w14:textId="1D5F6F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F8B6D28" w14:textId="7157E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2E78395" w14:textId="546066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6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20)</w:t>
      </w:r>
    </w:p>
    <w:p w14:paraId="06AF9BC3" w14:textId="114E6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2.2023</w:t>
      </w:r>
    </w:p>
    <w:p w14:paraId="19F736E6" w14:textId="07BCAD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C01E2B9" w14:textId="6C62A1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2F63A13F" w14:textId="1EDA8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80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1C2DBB5D" w14:textId="40038E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79B195" w14:textId="63879D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</w:t>
      </w:r>
    </w:p>
    <w:p w14:paraId="549E6FF4" w14:textId="64A8DA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39C0C6" w14:textId="3CD12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BA563AB" w14:textId="402053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)</w:t>
      </w:r>
    </w:p>
    <w:p w14:paraId="62ED54A3" w14:textId="33297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0</w:t>
      </w:r>
    </w:p>
    <w:p w14:paraId="45D4CFED" w14:textId="59592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039815B" w14:textId="4B53F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2433C3" w14:textId="6FA9E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CE2800E" w14:textId="64ADF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857661D" w14:textId="00AC5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5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70)</w:t>
      </w:r>
    </w:p>
    <w:p w14:paraId="3BF535E3" w14:textId="6E478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2.2023</w:t>
      </w:r>
    </w:p>
    <w:p w14:paraId="492106A7" w14:textId="48C724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3090F8F" w14:textId="1AE167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DA6A116" w14:textId="54542D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C7EB569" w14:textId="3C68E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</w:t>
      </w:r>
    </w:p>
    <w:p w14:paraId="040276FB" w14:textId="20268E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D9B3BFE" w14:textId="02304D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759840B" w14:textId="122AE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02B951B" w14:textId="13DF2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303F111" w14:textId="725A40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9440539" w14:textId="0B77AD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18932B3" w14:textId="09494A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76AD271" w14:textId="5BC72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8183BF3" w14:textId="026615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11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4C0BFB5" w14:textId="215CE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3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618741D8" w14:textId="04E7A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2.2023</w:t>
      </w:r>
    </w:p>
    <w:p w14:paraId="1CF5D310" w14:textId="45825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DAECD41" w14:textId="33991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4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604F22E" w14:textId="13B30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6CBB810" w14:textId="55AE53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</w:t>
      </w:r>
    </w:p>
    <w:p w14:paraId="20610020" w14:textId="1BB75F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444E9BF3" w14:textId="64E3B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16C18854" w14:textId="100D2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997CA32" w14:textId="6457EB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6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F34A52C" w14:textId="1C023F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9</w:t>
      </w:r>
    </w:p>
    <w:p w14:paraId="51B16DFD" w14:textId="1D56A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ED5570F" w14:textId="21314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9798D3F" w14:textId="7BD33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72CAFEF" w14:textId="71582C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663C04" w14:textId="5EACA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2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70)</w:t>
      </w:r>
    </w:p>
    <w:p w14:paraId="25193747" w14:textId="20EFD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2.2023</w:t>
      </w:r>
    </w:p>
    <w:p w14:paraId="536A5FC1" w14:textId="2C7EF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E85B76" w14:textId="1E2DBF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7098A5F" w14:textId="5C085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40E2372" w14:textId="47AB1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</w:t>
      </w:r>
    </w:p>
    <w:p w14:paraId="0D72AA74" w14:textId="090FF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0301D60C" w14:textId="4573C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87D3CC8" w14:textId="055CB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791CE39" w14:textId="51D8E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5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A16482" w14:textId="0A745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99962F" w14:textId="2C517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8236370" w14:textId="4C5E76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AA9BC7" w14:textId="5EFC6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C26DDD6" w14:textId="13244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92B98" w14:textId="70CAA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2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52AA1952" w14:textId="2A3C9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2.2023</w:t>
      </w:r>
    </w:p>
    <w:p w14:paraId="629A33FB" w14:textId="708B9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0C9122D" w14:textId="352776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CCB3B10" w14:textId="45F8F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BA5B22D" w14:textId="7AF588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EB12844" w14:textId="388909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</w:t>
      </w:r>
    </w:p>
    <w:p w14:paraId="3D6269DB" w14:textId="7C396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383D665" w14:textId="415B0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3C4A061" w14:textId="5C3709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9499236" w14:textId="468596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7B0DE3" w14:textId="0DF81D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9D0A95C" w14:textId="02A00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4FE1DD8" w14:textId="512FA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CB9EC5" w14:textId="2D3E4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596A0FD" w14:textId="492BD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1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0EAAF74F" w14:textId="3223A0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2.2023</w:t>
      </w:r>
    </w:p>
    <w:p w14:paraId="4FDE4CAB" w14:textId="1BDA4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E301417" w14:textId="2011C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57F7346" w14:textId="648789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7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57611C1" w14:textId="3EB6D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940456" w14:textId="08844F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772E62" w14:textId="56DDE1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13B48F4" w14:textId="192DB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6AB34D" w14:textId="09F67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A6D51C9" w14:textId="4EB1B6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</w:t>
      </w:r>
    </w:p>
    <w:p w14:paraId="0EE76A6F" w14:textId="12B12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EEAD2B4" w14:textId="315B59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A22DF0" w14:textId="18980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5C93543" w14:textId="1B486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30D4CE4" w14:textId="44C27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30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80)</w:t>
      </w:r>
    </w:p>
    <w:p w14:paraId="704BA2E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0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истопад 2023</w:t>
        </w:r>
      </w:hyperlink>
    </w:p>
    <w:p w14:paraId="20B5CDEA" w14:textId="73308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1.2023</w:t>
      </w:r>
    </w:p>
    <w:p w14:paraId="79A95ADA" w14:textId="27ABD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10F5D05" w14:textId="06F925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75708485" w14:textId="1F182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98DE52" w14:textId="7DA1C1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0</w:t>
      </w:r>
    </w:p>
    <w:p w14:paraId="1B95E14F" w14:textId="41893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0</w:t>
      </w:r>
    </w:p>
    <w:p w14:paraId="5FF14E5E" w14:textId="47E58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47584E9B" w14:textId="4CC68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1CC5DB6" w14:textId="769D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833DAF2" w14:textId="068BB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</w:t>
      </w:r>
    </w:p>
    <w:p w14:paraId="386348DC" w14:textId="39292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3EEFCAF" w14:textId="7BAB3F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2609A79" w14:textId="73BE5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103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1F12BFB8" w14:textId="693E0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D51AC51" w14:textId="0C009D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8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80)</w:t>
      </w:r>
    </w:p>
    <w:p w14:paraId="314C7B4A" w14:textId="0E9A50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1.2023</w:t>
      </w:r>
    </w:p>
    <w:p w14:paraId="5E2293E2" w14:textId="51146B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F90224F" w14:textId="175EE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7812F68" w14:textId="2E3B17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9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02046241" w14:textId="2C03D5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D3A174D" w14:textId="2A177A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6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9CCDF3" w14:textId="61B0DF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295C01C" w14:textId="598A1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5F7F465" w14:textId="20E1A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467BB34" w14:textId="0C67E6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A85A51D" w14:textId="08F13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541C209A" w14:textId="28AE7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61B9055" w14:textId="4820B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7A7CE54B" w14:textId="298F4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47554FA" w14:textId="7993C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7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4449AF7F" w14:textId="35D8BF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1.2023</w:t>
      </w:r>
    </w:p>
    <w:p w14:paraId="59DE6936" w14:textId="5726D4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47720CC" w14:textId="07C09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9320655" w14:textId="0321A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F29A4A5" w14:textId="3E5FC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</w:t>
      </w:r>
    </w:p>
    <w:p w14:paraId="7B9E4FDD" w14:textId="7BA3F3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</w:t>
      </w:r>
    </w:p>
    <w:p w14:paraId="036AD04B" w14:textId="5BB85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33C57C3A" w14:textId="4B44F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3A3B92A4" w14:textId="30477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05</w:t>
      </w:r>
    </w:p>
    <w:p w14:paraId="1A7561B1" w14:textId="418EF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24317B0D" w14:textId="256BA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94A5A99" w14:textId="2DAE8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824DE3" w14:textId="1C414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3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5F2E10C" w14:textId="108F34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</w:t>
      </w:r>
    </w:p>
    <w:p w14:paraId="71B04C31" w14:textId="60D25A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6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1367F4E8" w14:textId="00F7EE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1.2023</w:t>
      </w:r>
    </w:p>
    <w:p w14:paraId="162B1A90" w14:textId="428A3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EA6B539" w14:textId="4C199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C82F3F2" w14:textId="0C373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D55325" w14:textId="3C6DF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</w:t>
      </w:r>
    </w:p>
    <w:p w14:paraId="30E3902E" w14:textId="622FFD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</w:t>
      </w:r>
    </w:p>
    <w:p w14:paraId="251EF11B" w14:textId="661950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2F145BB9" w14:textId="743BC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B0F838D" w14:textId="34E81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D368CAA" w14:textId="46A84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10BF4ACD" w14:textId="41154B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5A54350" w14:textId="69085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0140751" w14:textId="7F660F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B696B32" w14:textId="096F9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</w:t>
      </w:r>
    </w:p>
    <w:p w14:paraId="36421C8E" w14:textId="18EE6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55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50)</w:t>
      </w:r>
    </w:p>
    <w:p w14:paraId="214E4E54" w14:textId="0D0E0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1.2023</w:t>
      </w:r>
    </w:p>
    <w:p w14:paraId="541F9EB7" w14:textId="6DC67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C18C724" w14:textId="722835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10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D9CA92A" w14:textId="0B8E92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E12781D" w14:textId="779D5E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96D1CA" w14:textId="6B338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5FB29BE" w14:textId="32D74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F7D456C" w14:textId="08E2D9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3DD338D" w14:textId="01ACB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)</w:t>
      </w:r>
    </w:p>
    <w:p w14:paraId="480F70AE" w14:textId="59D719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</w:t>
      </w:r>
    </w:p>
    <w:p w14:paraId="13628F7E" w14:textId="2BEE7C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72784CD" w14:textId="7725ED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21E96DF" w14:textId="05162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7A8EC026" w14:textId="3D5E5A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16E7B86" w14:textId="67CA3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4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70)</w:t>
      </w:r>
    </w:p>
    <w:p w14:paraId="16859820" w14:textId="53DDDE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1.2023</w:t>
      </w:r>
    </w:p>
    <w:p w14:paraId="1E29D24D" w14:textId="01BDE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5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575A32C" w14:textId="6DB32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D01A899" w14:textId="0DE5D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3ADD8B6" w14:textId="448C4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5FA3DF" w14:textId="55B774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1E6F1D" w14:textId="79FEFE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19981DA" w14:textId="4677F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9176BA0" w14:textId="02A33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288B463" w14:textId="4B3D5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17D1CF3" w14:textId="0C6EFC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7CC47CE" w14:textId="18DE2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2EB8626" w14:textId="1C8EC6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102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10863CB8" w14:textId="2C517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8D41B51" w14:textId="4D496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3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4C2895F1" w14:textId="14139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1.2023</w:t>
      </w:r>
    </w:p>
    <w:p w14:paraId="4C0D1C23" w14:textId="4FD890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DFD3F89" w14:textId="42199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77B35EC" w14:textId="6A5E76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CD07FB0" w14:textId="45035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BF84C9" w14:textId="2B758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560AFA" w14:textId="56814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22F0119B" w14:textId="388B3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EE039A7" w14:textId="503D2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10AD69" w14:textId="557C7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39D964CB" w14:textId="23EEF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63FC9CCE" w14:textId="20A63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D187B9A" w14:textId="238CE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2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5F4AAAF2" w14:textId="70D69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8CE440" w14:textId="73354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2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00)</w:t>
      </w:r>
    </w:p>
    <w:p w14:paraId="0E1D3907" w14:textId="5CEA2B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1.2023</w:t>
      </w:r>
    </w:p>
    <w:p w14:paraId="122189DA" w14:textId="1E919F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B22E8A" w14:textId="5394C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6DB01C67" w14:textId="0DCBB6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183E8512" w14:textId="5B1998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183BB83" w14:textId="0003B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5BD5E5E" w14:textId="2A097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6CDA0474" w14:textId="47B55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02E9BAD9" w14:textId="141D9E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BB1CF1A" w14:textId="4F4A49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4F630219" w14:textId="6FFDA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45447E9" w14:textId="70EDE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0576C6B" w14:textId="728CCF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44E7163E" w14:textId="1EF8BF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04D2C66" w14:textId="47C4E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1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5BAD4A20" w14:textId="692F2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1.2023</w:t>
      </w:r>
    </w:p>
    <w:p w14:paraId="22019E3F" w14:textId="500FC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3208A97" w14:textId="099B88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2718313" w14:textId="2EBD78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7BE1690" w14:textId="35C04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</w:t>
      </w:r>
    </w:p>
    <w:p w14:paraId="32748807" w14:textId="2CAF1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934CBC" w14:textId="548890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1CF39A1F" w14:textId="161904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86C5839" w14:textId="58DC10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F816F0D" w14:textId="0D829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</w:t>
      </w:r>
    </w:p>
    <w:p w14:paraId="238E3897" w14:textId="65DBA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21DBDDE" w14:textId="378B1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A09AC49" w14:textId="6D299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0236708" w14:textId="706F7D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93450B5" w14:textId="002E1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20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27090F70" w14:textId="03E0B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1.2023</w:t>
      </w:r>
    </w:p>
    <w:p w14:paraId="21A213CE" w14:textId="5FAE9E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9</w:t>
      </w:r>
    </w:p>
    <w:p w14:paraId="61DE90B0" w14:textId="48FDDA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10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619B63" w14:textId="4DA86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592EA92" w14:textId="50B594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</w:t>
      </w:r>
    </w:p>
    <w:p w14:paraId="503DD96D" w14:textId="61048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</w:t>
      </w:r>
    </w:p>
    <w:p w14:paraId="6FCB0422" w14:textId="04F6B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5A6A8EE0" w14:textId="0858CC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44F81166" w14:textId="51A8D8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BC050B7" w14:textId="55748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E57471" w14:textId="734BD7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4CB0E58C" w14:textId="3F877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963052D" w14:textId="4AC7E1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6CA569B" w14:textId="711B4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69482F" w14:textId="3DF3C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9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5102FEAD" w14:textId="4B578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1.2023</w:t>
      </w:r>
    </w:p>
    <w:p w14:paraId="7AF11740" w14:textId="7936AD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E15DB61" w14:textId="419807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8DC5B7" w14:textId="0064E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4E70780" w14:textId="3933F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178373" w14:textId="1A3120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</w:t>
      </w:r>
    </w:p>
    <w:p w14:paraId="671ADDB1" w14:textId="69C4D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CB7C684" w14:textId="3F707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47690F" w14:textId="59730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B961348" w14:textId="2D946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376E78CA" w14:textId="30D630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41CB53D" w14:textId="2420F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61AAD7" w14:textId="1F588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101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9E3F776" w14:textId="21F6AC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993F5C" w14:textId="0F383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92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7208FEE" w14:textId="7BD49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1.2023</w:t>
      </w:r>
    </w:p>
    <w:p w14:paraId="573E5954" w14:textId="26A20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DF5CA61" w14:textId="30D20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9619D11" w14:textId="03FC79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0D36700" w14:textId="07D12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232BF6" w14:textId="7CEC99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55A68B8" w14:textId="1BBB58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87000FB" w14:textId="7D3C8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BE2887A" w14:textId="15D0A3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C9AB4B8" w14:textId="001B13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1613CF30" w14:textId="29B77E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11001DD6" w14:textId="7F78AE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C855376" w14:textId="53DA9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1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1DFC2F7" w14:textId="04D33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0474330" w14:textId="36509E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8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90)</w:t>
      </w:r>
    </w:p>
    <w:p w14:paraId="78E970E2" w14:textId="4DCF93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1.2023</w:t>
      </w:r>
    </w:p>
    <w:p w14:paraId="2E9C9666" w14:textId="2F6CF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8428A1E" w14:textId="02CA0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B96A2E" w14:textId="1C653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32B32EA" w14:textId="73165E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B4D0A6F" w14:textId="3C273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960C7C" w14:textId="4850E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3869A174" w14:textId="62FA6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47639FA7" w14:textId="3C427E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3F0B291" w14:textId="5DEA76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53FF49E7" w14:textId="06CF80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3C30BF9" w14:textId="6180D2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CAEF5E5" w14:textId="26291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F1C3301" w14:textId="12326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7DD548D" w14:textId="333B6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7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11017EFD" w14:textId="083AD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1.2023</w:t>
      </w:r>
    </w:p>
    <w:p w14:paraId="01717A9E" w14:textId="557255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979B68B" w14:textId="1E35D2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D5CE6B6" w14:textId="11E4D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7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00BAF02" w14:textId="1440B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B459FDD" w14:textId="11A9D4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5</w:t>
      </w:r>
    </w:p>
    <w:p w14:paraId="1912CDB6" w14:textId="3B3E0F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016A79DD" w14:textId="56EB4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CD1D658" w14:textId="1B2F0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918DD9D" w14:textId="76559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</w:t>
      </w:r>
    </w:p>
    <w:p w14:paraId="59FAA7C6" w14:textId="4BA88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0034BAC" w14:textId="1C498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97AB8D0" w14:textId="4C96F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10C74D" w14:textId="568CB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BA9E10" w14:textId="6F75C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6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40)</w:t>
      </w:r>
    </w:p>
    <w:p w14:paraId="2C4EC024" w14:textId="1415F0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1.2023</w:t>
      </w:r>
    </w:p>
    <w:p w14:paraId="642DEBA9" w14:textId="28C0B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0B69047" w14:textId="035594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10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6C9E47D" w14:textId="051E4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A4F4A15" w14:textId="75AB3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ED9C3B9" w14:textId="44E37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365D9C" w14:textId="65569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</w:t>
      </w:r>
    </w:p>
    <w:p w14:paraId="77B1F57F" w14:textId="46EA8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1240273" w14:textId="2F852D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D7EAC40" w14:textId="23386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A2EF1D" w14:textId="4721D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8BC0501" w14:textId="783A8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18A632" w14:textId="7754A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10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3CAC93CC" w14:textId="065AF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AEC576" w14:textId="6B7E5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5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30)</w:t>
      </w:r>
    </w:p>
    <w:p w14:paraId="22DA1D3B" w14:textId="6A02EE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1.2023</w:t>
      </w:r>
    </w:p>
    <w:p w14:paraId="24A02059" w14:textId="0D86C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E05CDDA" w14:textId="070EA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FB6DDAB" w14:textId="58A930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1562A8D0" w14:textId="6DA762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F2F62D" w14:textId="497ED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7DAE22E" w14:textId="22E1E9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323E3A4" w14:textId="4FC2AA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E0D7D5" w14:textId="7A1EF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6C4C444" w14:textId="1167AE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5AA6640" w14:textId="51A5F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2521A7B4" w14:textId="67168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2B6103" w14:textId="671DB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100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7635618A" w14:textId="7AE891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8EBE6D6" w14:textId="473209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4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D039BC0" w14:textId="65AE2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1.2023</w:t>
      </w:r>
    </w:p>
    <w:p w14:paraId="5E7ADFE7" w14:textId="65129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AEC81E0" w14:textId="15BB24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E3F49DD" w14:textId="476BD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6D0174CE" w14:textId="0E753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BEAF4A6" w14:textId="41984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</w:t>
      </w:r>
    </w:p>
    <w:p w14:paraId="2FB88136" w14:textId="0A6EA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5441C6AA" w14:textId="51761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A6F3D9F" w14:textId="3A88D2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89C031C" w14:textId="2DEF2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1</w:t>
      </w:r>
    </w:p>
    <w:p w14:paraId="343016E0" w14:textId="4AAB6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33EA50B7" w14:textId="2CC882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F273EF1" w14:textId="234088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FA681CF" w14:textId="7DAE8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1CECF5F" w14:textId="2C07C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3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20)</w:t>
      </w:r>
    </w:p>
    <w:p w14:paraId="45F63BF0" w14:textId="41BE9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1.2023</w:t>
      </w:r>
    </w:p>
    <w:p w14:paraId="12664A85" w14:textId="48B09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9458C1B" w14:textId="38CCDD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C1CE60F" w14:textId="2656E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BB2D032" w14:textId="6E5ED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1</w:t>
      </w:r>
    </w:p>
    <w:p w14:paraId="15EA0D05" w14:textId="46E8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</w:t>
      </w:r>
    </w:p>
    <w:p w14:paraId="4F024039" w14:textId="505EF2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2466A885" w14:textId="65896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115BB9AE" w14:textId="6262DF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6EF0701" w14:textId="062FD7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EC6D15" w14:textId="747D1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7B218F8C" w14:textId="7DD69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18CF4A8" w14:textId="2C6AF5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792A22E" w14:textId="1E693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648DB0" w14:textId="457E33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25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F9C5DA6" w14:textId="157CE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1.2023</w:t>
      </w:r>
    </w:p>
    <w:p w14:paraId="7CC1726E" w14:textId="72D22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44FF0F4" w14:textId="03D12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29DB9862" w14:textId="0AD71A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6871B5F9" w14:textId="7926DB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D5F1182" w14:textId="62D2C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32F9252" w14:textId="4B8C5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030D5BCA" w14:textId="618E2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86FB92" w14:textId="263E2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F6DE9CD" w14:textId="3917B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6AF658B" w14:textId="5D82E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</w:t>
      </w:r>
    </w:p>
    <w:p w14:paraId="01D759F2" w14:textId="024DD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DA2413A" w14:textId="7EEC4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4AD1D46" w14:textId="497A2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048D0AF" w14:textId="6E488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17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00)</w:t>
      </w:r>
    </w:p>
    <w:p w14:paraId="147AA3A4" w14:textId="6EE20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1.2023</w:t>
      </w:r>
    </w:p>
    <w:p w14:paraId="3FE48ACB" w14:textId="70F21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DAD5AC6" w14:textId="119AC3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100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E802D47" w14:textId="794040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5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5655E458" w14:textId="30E5B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25DEDC" w14:textId="772E7B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E35E10" w14:textId="4D405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709C51DE" w14:textId="37798E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7FDAB7C" w14:textId="4D4BF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9A87503" w14:textId="75E22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9DBA12" w14:textId="7FA6F1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3F83768" w14:textId="428B6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7255CA" w14:textId="784A5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9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41520B63" w14:textId="5690A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038BA91D" w14:textId="05D97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106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30)</w:t>
      </w:r>
    </w:p>
    <w:p w14:paraId="1FE37057" w14:textId="03D538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1.2023</w:t>
      </w:r>
    </w:p>
    <w:p w14:paraId="735972EC" w14:textId="25EF0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9AC637" w14:textId="5EDEC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1B2F6D5" w14:textId="23AC61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9B434D3" w14:textId="272DE4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5B6E9F" w14:textId="269E2A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BAFC026" w14:textId="1CE3D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006B4B59" w14:textId="6C4892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F364B22" w14:textId="3733F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0ED1ADD" w14:textId="5FF73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2C6884" w14:textId="298F4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9B2520A" w14:textId="780AD4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9022B6A" w14:textId="52809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98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3485CEC" w14:textId="2B772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A21944A" w14:textId="1630C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95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0542AA76" w14:textId="67985E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1.2023</w:t>
      </w:r>
    </w:p>
    <w:p w14:paraId="69922098" w14:textId="5B695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5F95C1C" w14:textId="73114E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10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A4F5F6F" w14:textId="79F46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020D072F" w14:textId="31368E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8D95217" w14:textId="150B6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42F2927" w14:textId="720DBF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04AA41F" w14:textId="14680C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8702C4" w14:textId="76A13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881FA4F" w14:textId="229DF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D6C921F" w14:textId="2251C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92E9EE8" w14:textId="366C73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92F67B" w14:textId="79867B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2D06C279" w14:textId="373A36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75F641C" w14:textId="4F4E88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87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80)</w:t>
      </w:r>
    </w:p>
    <w:p w14:paraId="2190834E" w14:textId="12C9BC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1.2023</w:t>
      </w:r>
    </w:p>
    <w:p w14:paraId="400A0800" w14:textId="6042D2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3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BE1B879" w14:textId="7E9029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D6ED6F1" w14:textId="7B92B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038C55A" w14:textId="47CC37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CF7D374" w14:textId="0068E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A77E71B" w14:textId="5373F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4E9A1BE" w14:textId="236447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01EED2F0" w14:textId="59054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21EFDA8" w14:textId="3A3369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</w:t>
      </w:r>
    </w:p>
    <w:p w14:paraId="39F5DFEA" w14:textId="615FA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9BE23C" w14:textId="2D4AE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F42E38C" w14:textId="2E773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4206433" w14:textId="2E7CF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9B0D990" w14:textId="0B20D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76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80)</w:t>
      </w:r>
    </w:p>
    <w:p w14:paraId="00972569" w14:textId="068A8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1.2023</w:t>
      </w:r>
    </w:p>
    <w:p w14:paraId="4182D42F" w14:textId="0C451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312DAE7" w14:textId="528D5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564AE55" w14:textId="144CF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280A142" w14:textId="68253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BB74B87" w14:textId="773F5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</w:t>
      </w:r>
    </w:p>
    <w:p w14:paraId="31D938C2" w14:textId="53227B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75634596" w14:textId="6CF4B8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C7186E5" w14:textId="035A9D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5105B0" w14:textId="46666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</w:t>
      </w:r>
    </w:p>
    <w:p w14:paraId="01540C94" w14:textId="61818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07342DD" w14:textId="40CCF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D8DB80" w14:textId="125BDF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A6979DC" w14:textId="699B0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B74992C" w14:textId="7C691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68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90)</w:t>
      </w:r>
    </w:p>
    <w:p w14:paraId="1324D736" w14:textId="6771E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1.2023</w:t>
      </w:r>
    </w:p>
    <w:p w14:paraId="0760E084" w14:textId="1798A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A91D207" w14:textId="565F3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99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331CDD" w14:textId="1D09E7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EE722F7" w14:textId="201038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7</w:t>
      </w:r>
    </w:p>
    <w:p w14:paraId="44352344" w14:textId="2954D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</w:t>
      </w:r>
    </w:p>
    <w:p w14:paraId="4596B0C2" w14:textId="3759A7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4107E023" w14:textId="058D4D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62E7A80" w14:textId="18E40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01E6DE6" w14:textId="7DF89F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6ACB86" w14:textId="46121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E0EABA4" w14:textId="3EFC9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3DBBC39" w14:textId="7C24A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FD0A41B" w14:textId="259684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7</w:t>
      </w:r>
    </w:p>
    <w:p w14:paraId="32349200" w14:textId="1A712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5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25D1DCF3" w14:textId="021A5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1.2023</w:t>
      </w:r>
    </w:p>
    <w:p w14:paraId="7F160CAC" w14:textId="48CBB7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BF11DBF" w14:textId="4A413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3C0ED438" w14:textId="43AAE6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FF04C27" w14:textId="0E65B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0A6258B" w14:textId="7012E0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0FB3A3C" w14:textId="1F2F4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20F5E97D" w14:textId="74F4C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50B2426" w14:textId="6D46B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34</w:t>
      </w:r>
    </w:p>
    <w:p w14:paraId="67768112" w14:textId="4D06C9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8428361" w14:textId="1862C3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AB6F309" w14:textId="1FF15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7966F19" w14:textId="088A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9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130C8DC" w14:textId="36AA9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7964AEE" w14:textId="4A9558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5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BC57057" w14:textId="5E7C1B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1.2023</w:t>
      </w:r>
    </w:p>
    <w:p w14:paraId="1073A3C8" w14:textId="5A31D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F5EF1F8" w14:textId="440F9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3875876B" w14:textId="261E7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0FD8E2EC" w14:textId="79297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E86436A" w14:textId="4701B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FD4FE84" w14:textId="26E1E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3934F2F5" w14:textId="4329B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F597526" w14:textId="31BA40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5F00BF8" w14:textId="5137C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1</w:t>
      </w:r>
    </w:p>
    <w:p w14:paraId="450808C7" w14:textId="6314E2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0459268" w14:textId="3352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80E90FF" w14:textId="7891A0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11DD7216" w14:textId="05BDBD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76E7B99" w14:textId="5B16C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41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30)</w:t>
      </w:r>
    </w:p>
    <w:p w14:paraId="648892F8" w14:textId="1386A8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1.2023</w:t>
      </w:r>
    </w:p>
    <w:p w14:paraId="667B0DA2" w14:textId="2FEA04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9C6DC04" w14:textId="3FC1D6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7CF348F6" w14:textId="0A604F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3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1C42F876" w14:textId="2BE00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0427A58" w14:textId="4C1CE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6</w:t>
      </w:r>
    </w:p>
    <w:p w14:paraId="215C53A5" w14:textId="0B434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</w:t>
      </w:r>
    </w:p>
    <w:p w14:paraId="6E0193F7" w14:textId="2F37AD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24</w:t>
      </w:r>
    </w:p>
    <w:p w14:paraId="4D965F52" w14:textId="0606B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CD3988B" w14:textId="4A7B3D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C8FD878" w14:textId="74E76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5707AD7" w14:textId="6C955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7255EB3" w14:textId="398AA9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FAED5A4" w14:textId="17A5B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146BB89" w14:textId="4B2EDA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3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50)</w:t>
      </w:r>
    </w:p>
    <w:p w14:paraId="71955121" w14:textId="5F735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1.2023</w:t>
      </w:r>
    </w:p>
    <w:p w14:paraId="08566171" w14:textId="66DD2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4E4E8AA" w14:textId="4CFF9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0CBEBFF1" w14:textId="0432A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0CD62F89" w14:textId="257EF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FEA49FA" w14:textId="12ABA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A24BFEF" w14:textId="5DE34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E3EB92" w14:textId="73913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8D11F45" w14:textId="260F7A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9A99519" w14:textId="3ACEA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9C9C3AA" w14:textId="24503F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C641399" w14:textId="35B2E8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65088F4" w14:textId="2B8BA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AA2F793" w14:textId="289B9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9006A7E" w14:textId="7409B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2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30)</w:t>
      </w:r>
    </w:p>
    <w:p w14:paraId="10021E12" w14:textId="343DD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1.2023</w:t>
      </w:r>
    </w:p>
    <w:p w14:paraId="3C485827" w14:textId="43027E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E6AB22D" w14:textId="51BAA8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9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E42324E" w14:textId="00E0CC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C909886" w14:textId="4B0CE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23843BF" w14:textId="49E8D0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38B9BA0" w14:textId="038A22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</w:t>
      </w:r>
    </w:p>
    <w:p w14:paraId="5DDE2D88" w14:textId="6554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2F85942C" w14:textId="05460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29226B0" w14:textId="6B0953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BE30B73" w14:textId="5FC4F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03B08A1" w14:textId="22E9E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3C6D7C3" w14:textId="0222F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6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6E50346B" w14:textId="128EB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F7F23F" w14:textId="072AB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1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64151AA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Жовтень 2023</w:t>
        </w:r>
      </w:hyperlink>
    </w:p>
    <w:p w14:paraId="18AC4240" w14:textId="0D3B1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10.2023</w:t>
      </w:r>
    </w:p>
    <w:p w14:paraId="237652F7" w14:textId="2ED5A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D598CAC" w14:textId="563C0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F766C24" w14:textId="57C405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3D1F69C2" w14:textId="16147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792918A8" w14:textId="2A39B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8A3D56D" w14:textId="046B9C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</w:t>
      </w:r>
    </w:p>
    <w:p w14:paraId="003F7BC3" w14:textId="2F5AC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1E7B8E0E" w14:textId="49AAB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05057AFE" w14:textId="34BBC6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E4C2436" w14:textId="22A97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A15FF77" w14:textId="5A65C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08F63587" w14:textId="0E31CB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68701F7B" w14:textId="27533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074AEAA" w14:textId="3F27F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300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075D88B4" w14:textId="7B748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10.2023</w:t>
      </w:r>
    </w:p>
    <w:p w14:paraId="2A5205CF" w14:textId="41927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7B59451" w14:textId="2AE01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C07B127" w14:textId="70F48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2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E241B2E" w14:textId="70801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5A3390D8" w14:textId="7CB95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48A635" w14:textId="6D6E4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1CFCC6" w14:textId="3A135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819F047" w14:textId="138A9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6239E0C" w14:textId="46BCD6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4</w:t>
      </w:r>
    </w:p>
    <w:p w14:paraId="2F730C6D" w14:textId="556FD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BB071CF" w14:textId="3FDFC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B0B0596" w14:textId="06FE7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20E24135" w14:textId="6BCAF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2EC4F85" w14:textId="641A8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9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5EB35CCF" w14:textId="69E93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10.2023</w:t>
      </w:r>
    </w:p>
    <w:p w14:paraId="21FC5395" w14:textId="33954E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81F418F" w14:textId="01F21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2230144" w14:textId="3E9E8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3F439E9" w14:textId="636118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2B5E7FEE" w14:textId="1EF32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8</w:t>
      </w:r>
    </w:p>
    <w:p w14:paraId="635E9098" w14:textId="7147D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20</w:t>
      </w:r>
    </w:p>
    <w:p w14:paraId="3DDE0DD5" w14:textId="6BF8D9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AC56C77" w14:textId="44D00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9</w:t>
      </w:r>
    </w:p>
    <w:p w14:paraId="52DEBAAA" w14:textId="7CD60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5ABF6C1" w14:textId="3957F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12632A3" w14:textId="7FE56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1717FF7" w14:textId="1DC53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A46FE2C" w14:textId="30F2E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091B6D9" w14:textId="72B88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9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0)</w:t>
      </w:r>
    </w:p>
    <w:p w14:paraId="21208D02" w14:textId="2C7EC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10.2023</w:t>
      </w:r>
    </w:p>
    <w:p w14:paraId="78CE4809" w14:textId="16975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CAE77F5" w14:textId="475BA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C3CC10D" w14:textId="22F13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1C701C3" w14:textId="1B2FB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7A9B815C" w14:textId="10BB7B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BE9970" w14:textId="038E6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D1130A2" w14:textId="09B06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783939D" w14:textId="4EB7D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DC2C2ED" w14:textId="7D94CB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3BCF695" w14:textId="5042E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34C8EF7" w14:textId="329CB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157599" w14:textId="40C8C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14D1638" w14:textId="728D6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1</w:t>
      </w:r>
    </w:p>
    <w:p w14:paraId="155A3F8F" w14:textId="34DFB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84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40)</w:t>
      </w:r>
    </w:p>
    <w:p w14:paraId="424502ED" w14:textId="06B82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10.2023</w:t>
      </w:r>
    </w:p>
    <w:p w14:paraId="6C8E1DDB" w14:textId="61CE7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5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31C39A5" w14:textId="47F80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CDC35C1" w14:textId="119E8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706D32C" w14:textId="095C64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</w:t>
      </w:r>
    </w:p>
    <w:p w14:paraId="5BE049AD" w14:textId="38810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6</w:t>
      </w:r>
    </w:p>
    <w:p w14:paraId="46775414" w14:textId="49640A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6AE1621F" w14:textId="1DF85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37E3DD0" w14:textId="5C266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D164CD2" w14:textId="47584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</w:t>
      </w:r>
    </w:p>
    <w:p w14:paraId="5B8E0295" w14:textId="204B0F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205F65A" w14:textId="7A8FE4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9C8CDEF" w14:textId="7D4518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79131C0" w14:textId="5EC0C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2E6A1D" w14:textId="25361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7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27A9D2CC" w14:textId="26541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10.2023</w:t>
      </w:r>
    </w:p>
    <w:p w14:paraId="3908A41E" w14:textId="04282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1B8CDBBB" w14:textId="128398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5D65DB1" w14:textId="5D8640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BD51117" w14:textId="02684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FD6544" w14:textId="76396F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F22A73D" w14:textId="14719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0F769838" w14:textId="657F4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3BA53A4" w14:textId="5FAD1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E27965E" w14:textId="0F1EE5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</w:t>
      </w:r>
    </w:p>
    <w:p w14:paraId="3FC05B2E" w14:textId="2F4FBD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176D50B" w14:textId="2136D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56D7DEF6" w14:textId="505F0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329166A6" w14:textId="6915A2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F1BBBA2" w14:textId="7E1A5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7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35F9FAB6" w14:textId="53FEF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10.2023</w:t>
      </w:r>
    </w:p>
    <w:p w14:paraId="5213EF2F" w14:textId="7711A5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1CBBA76" w14:textId="7B044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FBD1948" w14:textId="6E76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1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747FC5E1" w14:textId="42F50F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4D74A10" w14:textId="4E572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241356F" w14:textId="01CA9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0AABB334" w14:textId="53DC8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78067720" w14:textId="4F8274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B151165" w14:textId="5AB9E1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491273" w14:textId="2809E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55BFEA" w14:textId="1FBA9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CB02A54" w14:textId="54310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D54CCCF" w14:textId="78CDB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41D115" w14:textId="074DB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6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3CFEC8BA" w14:textId="4B8192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10.2023</w:t>
      </w:r>
    </w:p>
    <w:p w14:paraId="156766F5" w14:textId="44EF7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AE5813F" w14:textId="32DE3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119C293A" w14:textId="11497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EE659A8" w14:textId="4B128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60A55BA" w14:textId="20A32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5879649" w14:textId="2DE8E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20</w:t>
      </w:r>
    </w:p>
    <w:p w14:paraId="1D9D66EF" w14:textId="5BDB2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A828E54" w14:textId="026A3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D9B0C80" w14:textId="4064C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3B5821" w14:textId="755CA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FB0A45B" w14:textId="7EED8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69E2402" w14:textId="79FF5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BD826A2" w14:textId="53B82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1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4F00BF" w14:textId="5A42B3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5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10)</w:t>
      </w:r>
    </w:p>
    <w:p w14:paraId="17DC8ECF" w14:textId="4BEF5C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10.2023</w:t>
      </w:r>
    </w:p>
    <w:p w14:paraId="035F5280" w14:textId="38B6B5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AECADEC" w14:textId="54636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4D92421" w14:textId="04DA4A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794BE751" w14:textId="455F2D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5</w:t>
      </w:r>
    </w:p>
    <w:p w14:paraId="6FF60CC1" w14:textId="6F5D8C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542B8B" w14:textId="72D3B5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1174ED6" w14:textId="3EF73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66382B53" w14:textId="2DF3FA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3E30937" w14:textId="03E503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E53257" w14:textId="03B15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EC8DF49" w14:textId="44A75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B2AEFBF" w14:textId="61FE4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93C78E2" w14:textId="72ED8E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FF651BD" w14:textId="1E936C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4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70)</w:t>
      </w:r>
    </w:p>
    <w:p w14:paraId="07AA9F1F" w14:textId="18AA0C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10.2023</w:t>
      </w:r>
    </w:p>
    <w:p w14:paraId="37A72B79" w14:textId="4EB565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50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33B982D" w14:textId="20077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049BA4F" w14:textId="599819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77D38DF" w14:textId="3B142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9FBAA7D" w14:textId="1039B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6C85154" w14:textId="10DDB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5DE4EE23" w14:textId="2484B5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3290A0C3" w14:textId="122E8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1742FD4" w14:textId="1E77AE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</w:t>
      </w:r>
    </w:p>
    <w:p w14:paraId="115BD3CD" w14:textId="707109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AD915A6" w14:textId="3B790F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4520414B" w14:textId="2E54CF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175B8BC" w14:textId="069FF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3CB9A6" w14:textId="4230E4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3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80)</w:t>
      </w:r>
    </w:p>
    <w:p w14:paraId="60AAD55E" w14:textId="68C37F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10.2023</w:t>
      </w:r>
    </w:p>
    <w:p w14:paraId="14C8681B" w14:textId="2EFB3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74E93A5" w14:textId="77ACBF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C8317DA" w14:textId="394570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C36EA26" w14:textId="3802A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2</w:t>
      </w:r>
    </w:p>
    <w:p w14:paraId="41C1997C" w14:textId="59ECF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</w:t>
      </w:r>
    </w:p>
    <w:p w14:paraId="3B29F02E" w14:textId="737C3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52EFEF26" w14:textId="7EF72D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59B667DC" w14:textId="6B9D4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BB41B5" w14:textId="0BB15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</w:t>
      </w:r>
    </w:p>
    <w:p w14:paraId="3BD48DFA" w14:textId="2E8D6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45785C3" w14:textId="0180E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0CB370CB" w14:textId="4A68B1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AFAE540" w14:textId="2D7D40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639A95B" w14:textId="392667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2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90)</w:t>
      </w:r>
    </w:p>
    <w:p w14:paraId="4D22F17B" w14:textId="1161D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10.2023</w:t>
      </w:r>
    </w:p>
    <w:p w14:paraId="5096EB53" w14:textId="70C897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50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)</w:t>
      </w:r>
    </w:p>
    <w:p w14:paraId="48CEC1B8" w14:textId="5A5CB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5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0)</w:t>
      </w:r>
    </w:p>
    <w:p w14:paraId="3EEA7F45" w14:textId="33078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70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5214239" w14:textId="42FC6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7F65B7A" w14:textId="68B291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</w:t>
      </w:r>
    </w:p>
    <w:p w14:paraId="312017D6" w14:textId="25814E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20</w:t>
      </w:r>
    </w:p>
    <w:p w14:paraId="373F2F48" w14:textId="6CA59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</w:t>
      </w:r>
    </w:p>
    <w:p w14:paraId="0E059C06" w14:textId="2852A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83F54DF" w14:textId="05BF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A79574" w14:textId="272E6B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81D3D96" w14:textId="3AD17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4D0710B" w14:textId="1208AA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B8D9839" w14:textId="71756F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5</w:t>
      </w:r>
    </w:p>
    <w:p w14:paraId="6215ABC1" w14:textId="41421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2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80)</w:t>
      </w:r>
    </w:p>
    <w:p w14:paraId="746AFE46" w14:textId="1E7B4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10.2023</w:t>
      </w:r>
    </w:p>
    <w:p w14:paraId="47A9CA9A" w14:textId="7A2C3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7CE437F" w14:textId="0D680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F0038E7" w14:textId="69E68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6693C09F" w14:textId="4CC991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D517146" w14:textId="6BDC2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8735848" w14:textId="7825B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0E916F" w14:textId="5A9EE6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5EE098C" w14:textId="1CFD6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7F0F882" w14:textId="4008AF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4</w:t>
      </w:r>
    </w:p>
    <w:p w14:paraId="327A52FE" w14:textId="28342A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9CEA3DB" w14:textId="745A1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70CA46" w14:textId="400A6F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D0C9E5F" w14:textId="6B6C7D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8246C2A" w14:textId="3C20E0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0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0856764E" w14:textId="544040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10.2023</w:t>
      </w:r>
    </w:p>
    <w:p w14:paraId="78054927" w14:textId="3FFCBF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DD44D8F" w14:textId="5E44B4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4B05278" w14:textId="0CD290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B58B89D" w14:textId="05081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</w:t>
      </w:r>
    </w:p>
    <w:p w14:paraId="65AF0B8A" w14:textId="226D01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075AA94B" w14:textId="4AD58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C1D54E6" w14:textId="7D5D4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C4ECD4D" w14:textId="7F50D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3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626E356" w14:textId="5C33A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CEBFDFC" w14:textId="44864F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47B78AD" w14:textId="6FA45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FD14D4E" w14:textId="0FDB8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3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B8F759E" w14:textId="743FD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2</w:t>
      </w:r>
    </w:p>
    <w:p w14:paraId="199FDE6E" w14:textId="50EA72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90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2524E5FF" w14:textId="4D2A5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10.2023</w:t>
      </w:r>
    </w:p>
    <w:p w14:paraId="13983EC8" w14:textId="6D5759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9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52AD3BA6" w14:textId="4B025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4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AD62399" w14:textId="34A9C9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4208BAE" w14:textId="709DD1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</w:t>
      </w:r>
    </w:p>
    <w:p w14:paraId="4F9B9004" w14:textId="7178B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1DF0C252" w14:textId="3F093C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8</w:t>
      </w:r>
    </w:p>
    <w:p w14:paraId="385B879A" w14:textId="60508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7</w:t>
      </w:r>
    </w:p>
    <w:p w14:paraId="2A6DE12F" w14:textId="0C6BF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464916E" w14:textId="24AC5C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2BFC22" w14:textId="036013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F746FA7" w14:textId="17DA2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0EC4890" w14:textId="272F93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3A88F8E" w14:textId="6730B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4983339" w14:textId="5394AD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94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00)</w:t>
      </w:r>
    </w:p>
    <w:p w14:paraId="7DF1D643" w14:textId="09CE2F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10.2023</w:t>
      </w:r>
    </w:p>
    <w:p w14:paraId="41B5D043" w14:textId="4608BE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70360FF" w14:textId="58849B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57ACFB7D" w14:textId="724F10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9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238D722" w14:textId="5E271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A1FC54" w14:textId="1CBCF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565A1F92" w14:textId="18790B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7A0405" w14:textId="76CDC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F927CF" w14:textId="501F4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278EA92" w14:textId="5A125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43CBA99F" w14:textId="0C2782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73716A5" w14:textId="62D58D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176CA8A3" w14:textId="35B32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E8E2FE2" w14:textId="361DA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FCFD38E" w14:textId="29A183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8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60)</w:t>
      </w:r>
    </w:p>
    <w:p w14:paraId="12F3E25A" w14:textId="343D5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10.2023</w:t>
      </w:r>
    </w:p>
    <w:p w14:paraId="313F6299" w14:textId="30A71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7B6617E" w14:textId="142A3A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AC71DC7" w14:textId="330DB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3CE3090" w14:textId="31682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29D2EA" w14:textId="046F85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</w:t>
      </w:r>
    </w:p>
    <w:p w14:paraId="378D233D" w14:textId="455428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7</w:t>
      </w:r>
    </w:p>
    <w:p w14:paraId="3C8DB8E5" w14:textId="48A174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3FB0BF3" w14:textId="75083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1062C30" w14:textId="56DD8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14DA0F26" w14:textId="0A8535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C83D2E4" w14:textId="336EE3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83E1D24" w14:textId="400A40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1F0BD47" w14:textId="645FC8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B9A2668" w14:textId="498D2B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77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80)</w:t>
      </w:r>
    </w:p>
    <w:p w14:paraId="73C046E9" w14:textId="47CE5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10.2023</w:t>
      </w:r>
    </w:p>
    <w:p w14:paraId="326D3E66" w14:textId="526D43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FF9C4F" w14:textId="44CC1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01C4098" w14:textId="653F2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6E6BC0A" w14:textId="4363E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</w:t>
      </w:r>
    </w:p>
    <w:p w14:paraId="0CC8CE03" w14:textId="6BC003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E93FEAB" w14:textId="4041E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9D94BA" w14:textId="3C9E2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E5F7CA9" w14:textId="1A63C8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3E381D" w14:textId="011EDE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3DFB6669" w14:textId="1858D7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094949F" w14:textId="23428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F1686BC" w14:textId="495726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6E3B8E38" w14:textId="2F64F8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DCBF5D2" w14:textId="4FA4F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6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70)</w:t>
      </w:r>
    </w:p>
    <w:p w14:paraId="14A286AF" w14:textId="07864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10.2023</w:t>
      </w:r>
    </w:p>
    <w:p w14:paraId="3A1591C2" w14:textId="44D80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9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885A36E" w14:textId="2E915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)</w:t>
      </w:r>
    </w:p>
    <w:p w14:paraId="69DB98A3" w14:textId="18B9F6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287B91B6" w14:textId="3122B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</w:t>
      </w:r>
    </w:p>
    <w:p w14:paraId="2791CD8F" w14:textId="1AF645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F87A3A5" w14:textId="74DBF9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</w:t>
      </w:r>
    </w:p>
    <w:p w14:paraId="319DA95D" w14:textId="360D1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8772603" w14:textId="2E6A74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DF9F0AB" w14:textId="44FE8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</w:t>
      </w:r>
    </w:p>
    <w:p w14:paraId="5892B712" w14:textId="74A3A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F861D69" w14:textId="45A7B0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22FFE4" w14:textId="4D320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2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4BF90E5" w14:textId="1440B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426441C" w14:textId="121CB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59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30)</w:t>
      </w:r>
    </w:p>
    <w:p w14:paraId="0B0FB261" w14:textId="73BAB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10.2023</w:t>
      </w:r>
    </w:p>
    <w:p w14:paraId="743ADC4C" w14:textId="5D3B2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9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11223E22" w14:textId="418A81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69B64ED4" w14:textId="79967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11FB08DD" w14:textId="1BB272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8FC4B3" w14:textId="27E0BE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5</w:t>
      </w:r>
    </w:p>
    <w:p w14:paraId="3479ECA2" w14:textId="740747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</w:t>
      </w:r>
    </w:p>
    <w:p w14:paraId="4477C204" w14:textId="56484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15AF203" w14:textId="2D89D3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9033FC5" w14:textId="1B7A2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B24ADF" w14:textId="386500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EEF32D8" w14:textId="15C66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97E3641" w14:textId="766E07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49F40E6A" w14:textId="76281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2D9D831" w14:textId="7B9957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4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90)</w:t>
      </w:r>
    </w:p>
    <w:p w14:paraId="6A47A7EA" w14:textId="44B833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10.2023</w:t>
      </w:r>
    </w:p>
    <w:p w14:paraId="5A01AD39" w14:textId="699D2E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0D5F4F28" w14:textId="4E0D3B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2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1)</w:t>
      </w:r>
    </w:p>
    <w:p w14:paraId="1C6C7724" w14:textId="6CB3E2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23701B" w14:textId="4C166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906EFC" w14:textId="13AC3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9FE95B6" w14:textId="5125A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6C22AA2" w14:textId="2CF0FF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EA2F37" w14:textId="3492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0222AD1" w14:textId="7373E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9D18BF5" w14:textId="414D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6F335E9" w14:textId="54982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5B67E171" w14:textId="6B9EFD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3B4095ED" w14:textId="4D71A4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7C471D3" w14:textId="1BB03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3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64F857F" w14:textId="52AE0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10.2023</w:t>
      </w:r>
    </w:p>
    <w:p w14:paraId="33C10472" w14:textId="7A760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ED462CF" w14:textId="1DCFC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4DF4711" w14:textId="47A57D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4B5FC92" w14:textId="32C24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54A712A7" w14:textId="62FF8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883718D" w14:textId="006A68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5A802BE" w14:textId="0D36A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97E08AB" w14:textId="04B26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2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31F5333" w14:textId="4BF71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43C7A584" w14:textId="619B5C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D25988F" w14:textId="2046A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5A9D77" w14:textId="525D5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5D5786D7" w14:textId="616B9A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DCD12F" w14:textId="7801C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3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0)</w:t>
      </w:r>
    </w:p>
    <w:p w14:paraId="0F519AD8" w14:textId="76E42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10.2023</w:t>
      </w:r>
    </w:p>
    <w:p w14:paraId="48AE0EBC" w14:textId="28E16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87830F7" w14:textId="6A38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FB5870" w14:textId="06F4A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7C78F5" w14:textId="73D2F8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503938A7" w14:textId="7F958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3F3CDA" w14:textId="25897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1B0E5D66" w14:textId="2624FB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121E29B" w14:textId="73CCF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90</w:t>
      </w:r>
    </w:p>
    <w:p w14:paraId="5BFF11E6" w14:textId="1A85B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35E8A3B" w14:textId="17B8D0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CE9E5EE" w14:textId="281A2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426B5E6" w14:textId="0F963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C1D1B9D" w14:textId="0FEB9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9</w:t>
      </w:r>
    </w:p>
    <w:p w14:paraId="53B90E9B" w14:textId="5C6B86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2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0)</w:t>
      </w:r>
    </w:p>
    <w:p w14:paraId="7D722F77" w14:textId="24068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10.2023</w:t>
      </w:r>
    </w:p>
    <w:p w14:paraId="2093DC4C" w14:textId="29551C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3771105" w14:textId="4135F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9D4DC9B" w14:textId="4DB02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62026D0" w14:textId="7935B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</w:t>
      </w:r>
    </w:p>
    <w:p w14:paraId="3A7DC0BF" w14:textId="1C735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558284C" w14:textId="0FC017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20E94F9" w14:textId="57445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475D220" w14:textId="74BC2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70ADBE8" w14:textId="712443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56A33BA8" w14:textId="174B6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F3476D8" w14:textId="41DAE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AC01C01" w14:textId="067A7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1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6FF1C8B" w14:textId="235F2D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3F6D398" w14:textId="15532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22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4F20328E" w14:textId="32CF7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10.2023</w:t>
      </w:r>
    </w:p>
    <w:p w14:paraId="21403E3D" w14:textId="5D271A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8A07D08" w14:textId="4038F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7FE971B2" w14:textId="647846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9BBB90B" w14:textId="753817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1B6ACBD" w14:textId="03DEAF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0DD563" w14:textId="11102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5BFDADC" w14:textId="33549F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7C3BDD9E" w14:textId="50867E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FB20357" w14:textId="529FF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0B36EDB6" w14:textId="5E8B6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54A0F12" w14:textId="24021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53108F9" w14:textId="7E98F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0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)</w:t>
      </w:r>
    </w:p>
    <w:p w14:paraId="1531ED5C" w14:textId="4DB9B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6B9F0A" w14:textId="69756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1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36C11A73" w14:textId="56FB0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10.2023</w:t>
      </w:r>
    </w:p>
    <w:p w14:paraId="2920831F" w14:textId="766021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5F5311D4" w14:textId="60F20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10DFDC7E" w14:textId="3F03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71A8584" w14:textId="744742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F811E8D" w14:textId="6CCF5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277DDBF8" w14:textId="68584E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26C7D48" w14:textId="1EB82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70EF1DF" w14:textId="19DA3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361D320" w14:textId="6468E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6AED47AB" w14:textId="289D8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BE34B2E" w14:textId="3EF42E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49C7F874" w14:textId="38ABC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90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79364B1" w14:textId="312B0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C8A9905" w14:textId="5A152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10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3C1D0991" w14:textId="79723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10.2023</w:t>
      </w:r>
    </w:p>
    <w:p w14:paraId="4104D4B8" w14:textId="2D4A1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16176E6" w14:textId="0E452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431B5083" w14:textId="0E9B5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09EC8E48" w14:textId="77ABC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31B07B8" w14:textId="15155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4F03F416" w14:textId="6F869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5B7CC74" w14:textId="185E36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72B5D86" w14:textId="71551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5AFC049" w14:textId="682BF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</w:t>
      </w:r>
    </w:p>
    <w:p w14:paraId="32708BDC" w14:textId="78EAC1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2B23A82" w14:textId="61200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A7B60EC" w14:textId="247792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A421373" w14:textId="1A36F9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3F11B30" w14:textId="4A12D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80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43ACD64E" w14:textId="4EF18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10.2023</w:t>
      </w:r>
    </w:p>
    <w:p w14:paraId="58A64E51" w14:textId="23973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F176D69" w14:textId="7AC6F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0CD5C3E" w14:textId="3ECDE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1587D2F" w14:textId="7B5841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AC73290" w14:textId="03CC41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26EBAAE3" w14:textId="4DF661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3A078182" w14:textId="0004E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D003729" w14:textId="5853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1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1C50FF0E" w14:textId="06575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A5589C9" w14:textId="5FE0F9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E93CBB8" w14:textId="54C00A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6FB3AAB" w14:textId="665AA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F069074" w14:textId="3EFAE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9E0A648" w14:textId="39B9A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8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50)</w:t>
      </w:r>
    </w:p>
    <w:p w14:paraId="5A57E076" w14:textId="21A86A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10.2023</w:t>
      </w:r>
    </w:p>
    <w:p w14:paraId="784AF391" w14:textId="54FDD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E6F06AC" w14:textId="28D10D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45FDE36" w14:textId="76F648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5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5CDC7C7B" w14:textId="613A3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1</w:t>
      </w:r>
    </w:p>
    <w:p w14:paraId="11A063BC" w14:textId="10A37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</w:t>
      </w:r>
    </w:p>
    <w:p w14:paraId="511EF019" w14:textId="695F8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AEDCFE4" w14:textId="10D3B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04D2B62" w14:textId="2446E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860201" w14:textId="5024A9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4F07AB11" w14:textId="2992DB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743A9712" w14:textId="01F65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6C27CF6" w14:textId="62E68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E40A0BD" w14:textId="4001B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063556A" w14:textId="1C77B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0)</w:t>
      </w:r>
    </w:p>
    <w:p w14:paraId="3DD0ACEF" w14:textId="36DCA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10.2023</w:t>
      </w:r>
    </w:p>
    <w:p w14:paraId="0987161C" w14:textId="49E331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E67D603" w14:textId="2BFD60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90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08A0084" w14:textId="327B4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)</w:t>
      </w:r>
    </w:p>
    <w:p w14:paraId="1942901D" w14:textId="3D89E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99F58F1" w14:textId="6E3D6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123D610" w14:textId="453625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D80CB7" w14:textId="495B4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196C8759" w14:textId="4ED68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3912404" w14:textId="175B5F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21FA09F" w14:textId="277C9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261AE48" w14:textId="7138D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867D4AC" w14:textId="2C39D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256C67D" w14:textId="431B54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6099ADB" w14:textId="0A73B9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90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39867756" w14:textId="149D9A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10.2023</w:t>
      </w:r>
    </w:p>
    <w:p w14:paraId="769CE56C" w14:textId="7D49D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7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C1A4F80" w14:textId="13CF65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868D7AA" w14:textId="16732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09265979" w14:textId="5A620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F4319BA" w14:textId="7D3C58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7</w:t>
      </w:r>
    </w:p>
    <w:p w14:paraId="6C3EB2D5" w14:textId="0F221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C5F9369" w14:textId="29ED3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9A6EAB4" w14:textId="0C8F62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386C0C6" w14:textId="73D58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739E4D69" w14:textId="60B5E4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B0C9B0D" w14:textId="3CFEA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Підводні човни — 1</w:t>
      </w:r>
    </w:p>
    <w:p w14:paraId="4DA4F666" w14:textId="10C00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C8D7521" w14:textId="33062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D3572A" w14:textId="0D628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8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0)</w:t>
      </w:r>
    </w:p>
    <w:p w14:paraId="6BC3E0D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2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Вересень 2023</w:t>
        </w:r>
      </w:hyperlink>
    </w:p>
    <w:p w14:paraId="5495783D" w14:textId="185AF7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9.2023</w:t>
      </w:r>
    </w:p>
    <w:p w14:paraId="053297CD" w14:textId="74E7E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0F64C92" w14:textId="7F2F0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3E44041" w14:textId="4A515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681AE77" w14:textId="2C9EE3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80F010E" w14:textId="66866F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A826F1" w14:textId="4E7860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7EAAF82" w14:textId="7B2192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5C04C3" w14:textId="51F3C2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50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22F9451" w14:textId="0F897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1659BB59" w14:textId="26C0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0B750998" w14:textId="3B9EF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FDD1E7" w14:textId="5BCB7C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B6A61E9" w14:textId="287B3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3AFD11" w14:textId="1AD20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81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410B2B59" w14:textId="060CC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9.2023</w:t>
      </w:r>
    </w:p>
    <w:p w14:paraId="648ADBAF" w14:textId="33BFD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E1AA70F" w14:textId="61C4B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F87C62A" w14:textId="523FCF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36C9F953" w14:textId="750DF5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D6EA43D" w14:textId="339CE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5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9FB61E" w14:textId="255B0B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21A5D69" w14:textId="30D0DC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87E6E0C" w14:textId="57AB3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5508139" w14:textId="5E7C9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C7A50C2" w14:textId="6DBF0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B78EF6D" w14:textId="53A9ED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9861758" w14:textId="3902C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483A506D" w14:textId="39CDD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02C4E0D" w14:textId="28F6A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7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0)</w:t>
      </w:r>
    </w:p>
    <w:p w14:paraId="3EBB0424" w14:textId="18B59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09.2023</w:t>
      </w:r>
    </w:p>
    <w:p w14:paraId="279AB47E" w14:textId="0A02B4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50B1EB6" w14:textId="24D27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6A61D42" w14:textId="39E7D6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6DBD519A" w14:textId="0E147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F07EFA" w14:textId="430DF6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F440461" w14:textId="09BB13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F68C29F" w14:textId="68EC76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0FF2F3E" w14:textId="52959D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8C4436C" w14:textId="50B84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4C5B87A3" w14:textId="492DC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E6F464A" w14:textId="7B74C1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3DE86910" w14:textId="49329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8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18135F1C" w14:textId="3569ED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3475E9" w14:textId="3BD50C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73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0)</w:t>
      </w:r>
    </w:p>
    <w:p w14:paraId="099C4317" w14:textId="7752E5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27.09.2023</w:t>
      </w:r>
    </w:p>
    <w:p w14:paraId="4AC67BDB" w14:textId="42446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B8A6ABC" w14:textId="56560B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82D7089" w14:textId="3E062F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3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2430121" w14:textId="0E52C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2</w:t>
      </w:r>
    </w:p>
    <w:p w14:paraId="2F8EFBCC" w14:textId="19A3C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B5E8C6A" w14:textId="3BCA5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53D870B" w14:textId="5D880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74725DE0" w14:textId="476C0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2885302" w14:textId="16872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</w:t>
      </w:r>
    </w:p>
    <w:p w14:paraId="22E55EA7" w14:textId="5921E5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546CE7DC" w14:textId="045CC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07CFCA" w14:textId="75A7D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3BB75A9" w14:textId="42903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9DC935" w14:textId="32C4C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9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0)</w:t>
      </w:r>
    </w:p>
    <w:p w14:paraId="153CD6EA" w14:textId="410FD8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9.2023</w:t>
      </w:r>
    </w:p>
    <w:p w14:paraId="5A0D8E9F" w14:textId="17F54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5254BC4" w14:textId="381B92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2D88E86" w14:textId="14BF29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)</w:t>
      </w:r>
    </w:p>
    <w:p w14:paraId="18E068DF" w14:textId="04AB1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42403B5" w14:textId="3245A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3</w:t>
      </w:r>
    </w:p>
    <w:p w14:paraId="24AF28A6" w14:textId="34830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EB71F60" w14:textId="22998F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23B9320" w14:textId="7813EC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9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4287DFCF" w14:textId="2F6AA7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1A1CFFB" w14:textId="29A6A6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0</w:t>
      </w:r>
    </w:p>
    <w:p w14:paraId="67B4C179" w14:textId="793EA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1C6F3160" w14:textId="747A0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0C5F15C" w14:textId="079D86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4C94D2E" w14:textId="41503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6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0)</w:t>
      </w:r>
    </w:p>
    <w:p w14:paraId="69A2DA2A" w14:textId="3C7514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9.2023</w:t>
      </w:r>
    </w:p>
    <w:p w14:paraId="27987239" w14:textId="72933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E62BCF1" w14:textId="154EC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CF720EC" w14:textId="09EE8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3FB6E07D" w14:textId="1FBC7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CF04AF" w14:textId="1BD19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1F38F48" w14:textId="53BC2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7CC919B" w14:textId="73D4B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DFA8F9F" w14:textId="435DC4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06495F7" w14:textId="7F4EC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</w:t>
      </w:r>
    </w:p>
    <w:p w14:paraId="4DD9D7FB" w14:textId="0D2BD1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93F9B51" w14:textId="65197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3631D0" w14:textId="1D9A26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221EC07" w14:textId="3DBC7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A689EDC" w14:textId="02860E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6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0)</w:t>
      </w:r>
    </w:p>
    <w:p w14:paraId="7AA34159" w14:textId="6BF4D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9.2023</w:t>
      </w:r>
    </w:p>
    <w:p w14:paraId="640EF4F5" w14:textId="2A979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CD83E23" w14:textId="146656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D4841A" w14:textId="35157F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9DCCCE9" w14:textId="14C85F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9</w:t>
      </w:r>
    </w:p>
    <w:p w14:paraId="66ADDD09" w14:textId="65FA5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5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7058CAB" w14:textId="507111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AF25343" w14:textId="1CA6A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D7114B1" w14:textId="3FED0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2633C51C" w14:textId="036F0B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</w:t>
      </w:r>
    </w:p>
    <w:p w14:paraId="2B1D91EC" w14:textId="56154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2873E0E7" w14:textId="0A8492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087D36A" w14:textId="1AE23C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75C646A5" w14:textId="744567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2913089" w14:textId="25929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5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0)</w:t>
      </w:r>
    </w:p>
    <w:p w14:paraId="26FFE23F" w14:textId="02EFD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9.2023</w:t>
      </w:r>
    </w:p>
    <w:p w14:paraId="419742A2" w14:textId="46352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2E42015" w14:textId="7FC4AD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4AFC0A9" w14:textId="374C16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2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457EF6F9" w14:textId="7D18F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D597A8" w14:textId="430BF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727E2C5" w14:textId="3E0F7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0337821" w14:textId="72BE2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1947EA7" w14:textId="03209C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8CB9F64" w14:textId="152B9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6AE8730" w14:textId="4477B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084F756" w14:textId="3F312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81148E0" w14:textId="5CEC8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7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2A25A0C7" w14:textId="796C6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2</w:t>
      </w:r>
    </w:p>
    <w:p w14:paraId="0095BF40" w14:textId="4DF8E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5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BD69C45" w14:textId="606F8D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22.09.2023</w:t>
      </w:r>
    </w:p>
    <w:p w14:paraId="4335C860" w14:textId="32A0D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0154F0E5" w14:textId="608B5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AA2D1A" w14:textId="5BE7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459102DB" w14:textId="55960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276AAE" w14:textId="788A34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8</w:t>
      </w:r>
    </w:p>
    <w:p w14:paraId="6E347292" w14:textId="68FC67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D1C3150" w14:textId="36115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D9CC804" w14:textId="52D3C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2B22855" w14:textId="22C266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5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77C2077D" w14:textId="16E8C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9A6329B" w14:textId="7A6A2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7F0493D" w14:textId="56B081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48367656" w14:textId="4C6FA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669E87" w14:textId="732273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49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37DC805A" w14:textId="0BA33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9.2023</w:t>
      </w:r>
    </w:p>
    <w:p w14:paraId="2134D856" w14:textId="10D4D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5C1457" w14:textId="50592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E8510D0" w14:textId="080E8F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1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)</w:t>
      </w:r>
    </w:p>
    <w:p w14:paraId="51E2F924" w14:textId="31B5A4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B7CC468" w14:textId="20722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C877397" w14:textId="577D7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36A4F56" w14:textId="036DD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07243CD" w14:textId="27DECF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5A9FD3BB" w14:textId="29CD54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</w:t>
      </w:r>
    </w:p>
    <w:p w14:paraId="408A98FB" w14:textId="4526E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0</w:t>
      </w:r>
    </w:p>
    <w:p w14:paraId="201BAC2D" w14:textId="01267B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0A90FC4" w14:textId="3C6369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0CEAEBD" w14:textId="4CCC67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4126F04" w14:textId="58BCA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4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7239A492" w14:textId="59A82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9.2023</w:t>
      </w:r>
    </w:p>
    <w:p w14:paraId="286B771E" w14:textId="224BAC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DC579F6" w14:textId="4C2FF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BE4B7D2" w14:textId="675964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706CCAE1" w14:textId="6B6DA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B0008B" w14:textId="699B0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6</w:t>
      </w:r>
    </w:p>
    <w:p w14:paraId="33119011" w14:textId="7AD2DA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3D09F29" w14:textId="061478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576D092" w14:textId="5A70D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8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A2C415D" w14:textId="3696BE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</w:t>
      </w:r>
    </w:p>
    <w:p w14:paraId="7ED45BD5" w14:textId="50088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3D3EC6C" w14:textId="737F35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6421B064" w14:textId="723DF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7B78DF44" w14:textId="4F16A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71A25F7" w14:textId="3250C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39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20)</w:t>
      </w:r>
    </w:p>
    <w:p w14:paraId="712F7514" w14:textId="5FACA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9.2023</w:t>
      </w:r>
    </w:p>
    <w:p w14:paraId="44AB863D" w14:textId="7E647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349A350" w14:textId="6F553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B0ADCAD" w14:textId="324CF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2AC09D90" w14:textId="4E5331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695715" w14:textId="688C3C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5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63E9C30" w14:textId="66F2F5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AFADC4A" w14:textId="11CB7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4E1F0A7" w14:textId="46297A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ADA147A" w14:textId="404662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B50760C" w14:textId="6738B4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48CD6926" w14:textId="056D77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B47B8E4" w14:textId="5389CB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6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598CAD63" w14:textId="6855E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4E48F67" w14:textId="42BDEC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34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20)</w:t>
      </w:r>
    </w:p>
    <w:p w14:paraId="4F5E0D20" w14:textId="0B176D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09.2023</w:t>
      </w:r>
    </w:p>
    <w:p w14:paraId="662A72FE" w14:textId="1CC7E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58A6979" w14:textId="3C50E4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9FCE95A" w14:textId="066016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6690E37B" w14:textId="2F3D02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6</w:t>
      </w:r>
    </w:p>
    <w:p w14:paraId="5F73D1F4" w14:textId="528DD4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4A6989" w14:textId="260E0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BF9C30" w14:textId="02F580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FD7BB2C" w14:textId="1F5A0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23469BD" w14:textId="5C1D82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FC96115" w14:textId="73213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1B9E5246" w14:textId="5CACD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23C713C9" w14:textId="6CFC1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74EBD05" w14:textId="1F53E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9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2B628BC" w14:textId="712EB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29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71456572" w14:textId="2803D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17.09.2023</w:t>
      </w:r>
    </w:p>
    <w:p w14:paraId="0E51CC9D" w14:textId="35C745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32362CC" w14:textId="38C4CE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F921C0E" w14:textId="713E6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60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134B06F3" w14:textId="0176D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0566527" w14:textId="486036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D7370F1" w14:textId="2E2717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0C0BD58" w14:textId="2CC82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D2CB31B" w14:textId="1677D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6E0005B" w14:textId="0DF7F7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A7A6BF7" w14:textId="7CD0C6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358CB275" w14:textId="704B57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71A6F02B" w14:textId="156A09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C588E45" w14:textId="1FEFA8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C56AF3A" w14:textId="48276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23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048D2CD3" w14:textId="2B8816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9.2023</w:t>
      </w:r>
    </w:p>
    <w:p w14:paraId="36FD4B95" w14:textId="1ED7F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E495E0F" w14:textId="5DC22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FAA3180" w14:textId="7B7BD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F39E35A" w14:textId="57F445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4</w:t>
      </w:r>
    </w:p>
    <w:p w14:paraId="7AD3C417" w14:textId="5118B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1</w:t>
      </w:r>
    </w:p>
    <w:p w14:paraId="2916A2BD" w14:textId="3D2D4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46DF437" w14:textId="0C589A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93ECDBA" w14:textId="3E2130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29673A0E" w14:textId="1A4AE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782AEA9F" w14:textId="475A52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20</w:t>
      </w:r>
    </w:p>
    <w:p w14:paraId="2177D72A" w14:textId="6F19D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0D863469" w14:textId="4D1214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5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09564ED" w14:textId="499CD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E4DCE90" w14:textId="21E5E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17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0)</w:t>
      </w:r>
    </w:p>
    <w:p w14:paraId="79FA2487" w14:textId="0CC37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9.2023</w:t>
      </w:r>
    </w:p>
    <w:p w14:paraId="0C58546B" w14:textId="42980B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33AB4CA3" w14:textId="5E08D7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DA7D2CB" w14:textId="144B3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A4E9DD2" w14:textId="25478B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5096697" w14:textId="44BBD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4B19EE1" w14:textId="75F81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D28C022" w14:textId="4A3F1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F5F9A24" w14:textId="72B0B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1A91CFC" w14:textId="00FA0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FC9DB72" w14:textId="1388E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</w:t>
      </w:r>
    </w:p>
    <w:p w14:paraId="6DF46D77" w14:textId="06427F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5187241" w14:textId="402C87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5E4038D" w14:textId="0755A8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9</w:t>
      </w:r>
    </w:p>
    <w:p w14:paraId="37690D31" w14:textId="7C36A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1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542BE9E4" w14:textId="5742BD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9.2023</w:t>
      </w:r>
    </w:p>
    <w:p w14:paraId="33B8A88B" w14:textId="36683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E26B8BB" w14:textId="56586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8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3E89CEC7" w14:textId="1916E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2)</w:t>
      </w:r>
    </w:p>
    <w:p w14:paraId="47CE70E6" w14:textId="1F903F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5CE01C4" w14:textId="7BCD9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517</w:t>
      </w:r>
    </w:p>
    <w:p w14:paraId="5B26B0B7" w14:textId="191297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65647A0" w14:textId="795DC4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706BB96" w14:textId="1D543B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08574A14" w14:textId="43841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17C199EA" w14:textId="3CBC3C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3A65C5" w14:textId="1C5A5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Підводні човни — 1</w:t>
      </w:r>
    </w:p>
    <w:p w14:paraId="505F2682" w14:textId="51A25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D553173" w14:textId="5B228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856FC04" w14:textId="56831D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09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3C0F0D61" w14:textId="7F1F1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9.2023</w:t>
      </w:r>
    </w:p>
    <w:p w14:paraId="288119AE" w14:textId="679FF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7BC30113" w14:textId="7E581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30D2014" w14:textId="13C2FB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9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29946194" w14:textId="3A2C9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C703B17" w14:textId="5CE59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897C769" w14:textId="701F4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1C9C9C2" w14:textId="7B365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54DDD50" w14:textId="6F99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3004A1" w14:textId="687423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482E61AA" w14:textId="4A732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3665940B" w14:textId="3EF725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71ED494D" w14:textId="2A6C7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2210F9" w14:textId="1D5F41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703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30F1FFFE" w14:textId="6A6B0A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9.2023</w:t>
      </w:r>
    </w:p>
    <w:p w14:paraId="4EF67D74" w14:textId="277E5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5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1379E3C" w14:textId="357B4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DBE4E7F" w14:textId="55384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78D62AC9" w14:textId="6C586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B345A41" w14:textId="158D2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277458F" w14:textId="629F4B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4B43F8A" w14:textId="1423B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1F65AA3" w14:textId="3938D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3000052" w14:textId="54B41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42193337" w14:textId="1CD29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5BCE8E42" w14:textId="55B9C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1E346C8B" w14:textId="529AF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C34DFEB" w14:textId="1DFE05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97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737F28E3" w14:textId="35270C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9.2023</w:t>
      </w:r>
    </w:p>
    <w:p w14:paraId="70508998" w14:textId="36191E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CBB733E" w14:textId="7CA25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E410870" w14:textId="7A9FF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FED6E47" w14:textId="65060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0</w:t>
      </w:r>
    </w:p>
    <w:p w14:paraId="12AC7F79" w14:textId="32EB9B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EA30B16" w14:textId="13A74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FED4BCB" w14:textId="13F0BD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D818DE0" w14:textId="159587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4E2CB021" w14:textId="2479C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236DAF17" w14:textId="6DE2C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41E2DBAC" w14:textId="2F9D5A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71238EA" w14:textId="42B44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8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11E4445" w14:textId="19B689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92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112DEE0D" w14:textId="0ABC1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9.2023</w:t>
      </w:r>
    </w:p>
    <w:p w14:paraId="2A121A2D" w14:textId="6BE22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38305B2" w14:textId="5D45D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47E2CDF" w14:textId="5B35D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8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178C2B20" w14:textId="3C815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75F225E" w14:textId="4819B4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B675C0" w14:textId="1D3204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DCFF521" w14:textId="22D38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DFBDD89" w14:textId="27743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26EB5DA" w14:textId="3097FA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6C4320F1" w14:textId="51688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6653B8F5" w14:textId="326242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33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34EB8611" w14:textId="7E8EF4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A8305B4" w14:textId="4D4E7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8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1F7EA7D4" w14:textId="5543EF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9.2023</w:t>
      </w:r>
    </w:p>
    <w:p w14:paraId="58F936E6" w14:textId="2A4A3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BBBE8F3" w14:textId="7B877F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2E4927D" w14:textId="183EA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5D48194" w14:textId="37238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47BDF23" w14:textId="6847D2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2C096D" w14:textId="265C7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772478E" w14:textId="44A13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62FEBD3" w14:textId="77D130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776E44E" w14:textId="2F3C6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07215856" w14:textId="3B47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2546801C" w14:textId="3367A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1CAD73BD" w14:textId="2B99F8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53DCAAA" w14:textId="4CE081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81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6E94ADA7" w14:textId="5BC87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9.2023</w:t>
      </w:r>
    </w:p>
    <w:p w14:paraId="58D6CDF6" w14:textId="3507FB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3A83E98" w14:textId="0E412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28761A19" w14:textId="737A53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55D3F27E" w14:textId="36DB7F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F0ABB91" w14:textId="1DC978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9CA83D1" w14:textId="551364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92FB01D" w14:textId="63FBF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583EB15" w14:textId="53A652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0DE2DFE" w14:textId="2EA73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</w:t>
      </w:r>
    </w:p>
    <w:p w14:paraId="569726F0" w14:textId="5FA1D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7FBDB1D4" w14:textId="5E22A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2B5C20C1" w14:textId="73545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8616701" w14:textId="05D9F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75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BB95181" w14:textId="15AF12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9.2023</w:t>
      </w:r>
    </w:p>
    <w:p w14:paraId="2F7887EC" w14:textId="7870E2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5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E033C34" w14:textId="1DA9FE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7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1D297E12" w14:textId="1D9D1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5BD63096" w14:textId="2F05F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312BF3C" w14:textId="13ACB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13F4B58" w14:textId="63C23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343A540C" w14:textId="2C686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CB72B79" w14:textId="3D054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A0B9600" w14:textId="0F73F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5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9865E10" w14:textId="6DF7E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02D33A0C" w14:textId="5AB8F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7C66949B" w14:textId="059CD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65FEBA3" w14:textId="6DDF6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69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28DF70DB" w14:textId="2DE58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9.2023</w:t>
      </w:r>
    </w:p>
    <w:p w14:paraId="1EF95495" w14:textId="595A9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E2E957E" w14:textId="03EC25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C29F9E9" w14:textId="1565A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6)</w:t>
      </w:r>
    </w:p>
    <w:p w14:paraId="31653224" w14:textId="77E0B3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416865" w14:textId="0262B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24EB1F2" w14:textId="2050C6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0D8726" w14:textId="55D78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206AEEC" w14:textId="476FA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5715FB6" w14:textId="20C61A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2971AA00" w14:textId="6AF15E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08939686" w14:textId="48B6F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10241F6" w14:textId="2D5EF0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EA94571" w14:textId="2E3BF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6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6EDA0067" w14:textId="4CA9C7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9.2023</w:t>
      </w:r>
    </w:p>
    <w:p w14:paraId="3C4E4F1A" w14:textId="285853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3D70A3" w14:textId="5F7D6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716EF0A" w14:textId="6923C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5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15DD1399" w14:textId="1CB4B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D459A90" w14:textId="5C205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247792D" w14:textId="5FB086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B009EA6" w14:textId="12132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1D2FDFB" w14:textId="046DA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5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16663817" w14:textId="7CC40D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6A827CC8" w14:textId="084F5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</w:t>
      </w:r>
    </w:p>
    <w:p w14:paraId="2AF9FEDE" w14:textId="67306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3B347F0" w14:textId="46424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FDBB25C" w14:textId="778E8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5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4A5623AD" w14:textId="31CFA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9.2023</w:t>
      </w:r>
    </w:p>
    <w:p w14:paraId="65A37CC9" w14:textId="061A9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BF71C29" w14:textId="44C3D4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6200355F" w14:textId="27AFA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6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D0C6D9B" w14:textId="17F364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D5A2F6" w14:textId="6F638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D96E11" w14:textId="58A27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604C95" w14:textId="6C0F1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2766B1C5" w14:textId="1B09FB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7)</w:t>
      </w:r>
    </w:p>
    <w:p w14:paraId="29BE8A8A" w14:textId="6902A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0DD59DE9" w14:textId="262E9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717BBF3" w14:textId="63849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)</w:t>
      </w:r>
    </w:p>
    <w:p w14:paraId="44923DFB" w14:textId="7176B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960A4D2" w14:textId="73499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51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4B9FCF93" w14:textId="69F56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03.09.2023</w:t>
      </w:r>
    </w:p>
    <w:p w14:paraId="4CEB1896" w14:textId="05BEEB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21B18B1" w14:textId="084D49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48F3537" w14:textId="17FAB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4F93CA5" w14:textId="08766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8987296" w14:textId="42708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70CCDF" w14:textId="7270F2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1703B8A" w14:textId="72140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9A8DD45" w14:textId="0660D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E3D8C7C" w14:textId="4BFF52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</w:t>
      </w:r>
    </w:p>
    <w:p w14:paraId="4A437658" w14:textId="1CFDE3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1FED35" w14:textId="5304CB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)</w:t>
      </w:r>
    </w:p>
    <w:p w14:paraId="78DBB88E" w14:textId="7A0E02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0442988" w14:textId="06913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46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71FA0951" w14:textId="0BC024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09.2023</w:t>
      </w:r>
    </w:p>
    <w:p w14:paraId="20444A22" w14:textId="65466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6DCCECB" w14:textId="59ADA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FF636CA" w14:textId="75708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73A08C5E" w14:textId="79279D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135D9B2" w14:textId="7FE13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ED8311" w14:textId="7F451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7C9F153" w14:textId="184D3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93BE84D" w14:textId="65D1C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A4BA213" w14:textId="3BF2CC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2956D0B" w14:textId="6C9DC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853D67" w14:textId="7BBB9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8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)</w:t>
      </w:r>
    </w:p>
    <w:p w14:paraId="27915C4E" w14:textId="67C31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E8EE58B" w14:textId="425A5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40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0)</w:t>
      </w:r>
    </w:p>
    <w:p w14:paraId="1B08CABB" w14:textId="1E2C52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9.2023</w:t>
      </w:r>
    </w:p>
    <w:p w14:paraId="3B563B7B" w14:textId="2562C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634A576" w14:textId="5A00A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BCA085" w14:textId="65132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B66E382" w14:textId="2AAF7B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532E039" w14:textId="292F5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4BD0B70F" w14:textId="193B8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10B97D0" w14:textId="1B9A8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4CBC67A" w14:textId="11B35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88A0DD7" w14:textId="288636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5</w:t>
      </w:r>
    </w:p>
    <w:p w14:paraId="5341AA93" w14:textId="3FE29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939AF75" w14:textId="73F143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80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550CDE1D" w14:textId="09C7D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9B1EABB" w14:textId="52B390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3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6986ECDC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3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Серпень 2023</w:t>
        </w:r>
      </w:hyperlink>
    </w:p>
    <w:p w14:paraId="7839A775" w14:textId="4DBFB7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08.2023</w:t>
      </w:r>
    </w:p>
    <w:p w14:paraId="56DA3727" w14:textId="4F026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0C82B28E" w14:textId="2A2D18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6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D08ADD5" w14:textId="1F0C7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5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2101795B" w14:textId="3BADC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0995BA5" w14:textId="13EA0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265D9CA3" w14:textId="14549C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04EEEEE" w14:textId="0D0FFB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6</w:t>
      </w:r>
    </w:p>
    <w:p w14:paraId="1F3118DF" w14:textId="392F48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4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993F8F5" w14:textId="65ED9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7CC28F97" w14:textId="66357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F0B83B9" w14:textId="2D3AF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7C93165" w14:textId="493744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C78935B" w14:textId="684C9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3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10)</w:t>
      </w:r>
    </w:p>
    <w:p w14:paraId="48B9F595" w14:textId="5CE17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8.2023</w:t>
      </w:r>
    </w:p>
    <w:p w14:paraId="210F21B5" w14:textId="4FF4C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C8CE8A8" w14:textId="7B9FC9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24C64EF2" w14:textId="3C08A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6CF728D" w14:textId="33286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3</w:t>
      </w:r>
    </w:p>
    <w:p w14:paraId="3F6A86DB" w14:textId="31103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</w:t>
      </w:r>
    </w:p>
    <w:p w14:paraId="74C44E28" w14:textId="56849F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9F74321" w14:textId="38F3F4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DD7005D" w14:textId="01FEB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0C35AC2E" w14:textId="24986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9</w:t>
      </w:r>
    </w:p>
    <w:p w14:paraId="021B23A0" w14:textId="0592C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6326C77" w14:textId="6AADA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)</w:t>
      </w:r>
    </w:p>
    <w:p w14:paraId="37780C0B" w14:textId="22C10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372C150" w14:textId="6350E2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24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70)</w:t>
      </w:r>
    </w:p>
    <w:p w14:paraId="346EE032" w14:textId="30FBC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8.2023</w:t>
      </w:r>
    </w:p>
    <w:p w14:paraId="1C9BB89B" w14:textId="469A7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D05CF01" w14:textId="2FE0A0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2E311CA" w14:textId="576F2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5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5C2E1D3E" w14:textId="5EFCD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7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024A977" w14:textId="2522E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5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86382F" w14:textId="468A8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D2649F4" w14:textId="4AD321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0EFD82E" w14:textId="20BC15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C451B94" w14:textId="6A7F03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23FBF74" w14:textId="25BC2F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2A09D71" w14:textId="3F7C0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9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3)</w:t>
      </w:r>
    </w:p>
    <w:p w14:paraId="16C4E78C" w14:textId="1426A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AF3A421" w14:textId="2AA34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18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0FEC374B" w14:textId="5534C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08.2023</w:t>
      </w:r>
    </w:p>
    <w:p w14:paraId="7411FFA6" w14:textId="65B15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4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189877A" w14:textId="5E8807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41F3D0B" w14:textId="23998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D75B439" w14:textId="541573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78FD7C2" w14:textId="56069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454FA6D" w14:textId="57179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B181657" w14:textId="40324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61DF347" w14:textId="64450D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60AC54F" w14:textId="4830D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6402B5C" w14:textId="143F6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6CC4316" w14:textId="5F8831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5367497" w14:textId="06E9DA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5239747" w14:textId="547650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13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316F5124" w14:textId="59FCE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8.2023</w:t>
      </w:r>
    </w:p>
    <w:p w14:paraId="16889D75" w14:textId="56EF8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3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120D6102" w14:textId="3EEA9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64F327D" w14:textId="47A44E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4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4750B80E" w14:textId="055EF5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B1D855" w14:textId="270BF6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7C540A0" w14:textId="11091C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54CE476" w14:textId="259358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1E54E65" w14:textId="20C1E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4FD5621" w14:textId="49E629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1</w:t>
      </w:r>
    </w:p>
    <w:p w14:paraId="75DDF6DE" w14:textId="1DC90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F549C68" w14:textId="4464E7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4C012210" w14:textId="6E0CAA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84A94F" w14:textId="76FBE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0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16603250" w14:textId="37F37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8.2023</w:t>
      </w:r>
    </w:p>
    <w:p w14:paraId="0376EF26" w14:textId="12C6F7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4C12E3E" w14:textId="76198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217C529" w14:textId="4CF6A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64F3780E" w14:textId="2D17F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B5199D6" w14:textId="0C9D8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487950A" w14:textId="118D6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6D627E" w14:textId="78B10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F686F04" w14:textId="3AAD6C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3477ADDE" w14:textId="2A314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E55E713" w14:textId="3F1F0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08EC467" w14:textId="243F8D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8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3011910A" w14:textId="3531E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8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F5FC95" w14:textId="56224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60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73E7B2B2" w14:textId="7D1A40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8.2023</w:t>
      </w:r>
    </w:p>
    <w:p w14:paraId="1ABF5D50" w14:textId="7325F2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A6B8946" w14:textId="11D904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A7E19A5" w14:textId="4D9D7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62AAB943" w14:textId="2DF44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A9235E0" w14:textId="0E647E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629B9D9" w14:textId="40551D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9CBB41D" w14:textId="1C4B8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6C9A728" w14:textId="17F28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1E9594" w14:textId="4EC24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D5D25C2" w14:textId="0EE12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97E58E6" w14:textId="6DBDC5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F2525BA" w14:textId="245AB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F2536EC" w14:textId="46567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96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31B8DA38" w14:textId="7D230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8.2023</w:t>
      </w:r>
    </w:p>
    <w:p w14:paraId="1B98720F" w14:textId="42F4BC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5C6983" w14:textId="41FC3E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5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6E48AC0A" w14:textId="04E60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4FCF996" w14:textId="08EBC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7FFD65F" w14:textId="58AF76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CCFBD20" w14:textId="5E5A2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8973A75" w14:textId="43AD8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0CAA7F70" w14:textId="733403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03E79281" w14:textId="2D755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65EC15C9" w14:textId="0A9846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D0C9F54" w14:textId="0ED5E9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58493527" w14:textId="3F5A9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B88F8A1" w14:textId="10D0F8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91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40)</w:t>
      </w:r>
    </w:p>
    <w:p w14:paraId="20B6FBB4" w14:textId="3BE52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8.2023</w:t>
      </w:r>
    </w:p>
    <w:p w14:paraId="26E2D93F" w14:textId="617EE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7B509D8" w14:textId="5D9689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7479A02" w14:textId="731E7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00EBFFD8" w14:textId="7236E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8C2AF06" w14:textId="3EF4E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1</w:t>
      </w:r>
    </w:p>
    <w:p w14:paraId="5FC163CD" w14:textId="541C80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91EA723" w14:textId="648BF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7FEA043" w14:textId="69DCB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E570D2C" w14:textId="546885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3CA11ADD" w14:textId="48D691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B906DE0" w14:textId="6A944F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ED3D8D5" w14:textId="56BC5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8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0322E88" w14:textId="11D84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88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002FF85E" w14:textId="319A8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08.2023</w:t>
      </w:r>
    </w:p>
    <w:p w14:paraId="4B57E346" w14:textId="10560C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5B6C5F5" w14:textId="502CE5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4FD4FB7B" w14:textId="65649D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38C06F5B" w14:textId="5FE8CC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97CCF73" w14:textId="010A0F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42F3D00" w14:textId="7A0B95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33441B1E" w14:textId="29645B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56D119E0" w14:textId="0A0D3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EDA8742" w14:textId="3863FD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1083C380" w14:textId="6F0E74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9EFB4C8" w14:textId="18A89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7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BF727BB" w14:textId="166AA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3BC314A" w14:textId="1449F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83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10)</w:t>
      </w:r>
    </w:p>
    <w:p w14:paraId="65BB9D33" w14:textId="755BF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8.2023</w:t>
      </w:r>
    </w:p>
    <w:p w14:paraId="698AAC01" w14:textId="64FD1B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7F59395" w14:textId="5D06D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732B8036" w14:textId="6A02A5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66E28396" w14:textId="02A2A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DF07F5" w14:textId="34BF3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9</w:t>
      </w:r>
    </w:p>
    <w:p w14:paraId="7940FC25" w14:textId="2786BF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D1615D8" w14:textId="7774B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6350E9CA" w14:textId="54C85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225E0EC" w14:textId="247B5A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72327ED8" w14:textId="2B4AF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6391EC1" w14:textId="773A4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285D9660" w14:textId="130FE4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95EA68F" w14:textId="63C7C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9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2F2892F1" w14:textId="032F1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8.2023</w:t>
      </w:r>
    </w:p>
    <w:p w14:paraId="4299FCF8" w14:textId="4197C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8A92A2" w14:textId="77BEA9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72810D7" w14:textId="68806D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52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071AE698" w14:textId="21EB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E0D0A92" w14:textId="75B97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55B431A" w14:textId="67428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92A21E6" w14:textId="7EE489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40634C25" w14:textId="2084E4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3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C6D0E3E" w14:textId="254603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3EC84275" w14:textId="09F8E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3AA457E" w14:textId="2DF86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638B515" w14:textId="2C981C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887DD50" w14:textId="627AD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4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6F423B79" w14:textId="1DAA4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8.2023</w:t>
      </w:r>
    </w:p>
    <w:p w14:paraId="5AF082FF" w14:textId="27E5F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7DE5C28" w14:textId="3CDD2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8825D7A" w14:textId="0B1AAA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2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0C48B6DD" w14:textId="191A6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5C9BEFD6" w14:textId="24862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6</w:t>
      </w:r>
    </w:p>
    <w:p w14:paraId="654CBD61" w14:textId="49F6A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C0A2DDF" w14:textId="17725A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</w:t>
      </w:r>
    </w:p>
    <w:p w14:paraId="3D8E929D" w14:textId="190EB1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19B5945" w14:textId="63C84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5FBC6370" w14:textId="1644D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93FA271" w14:textId="698B5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947B252" w14:textId="217E61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E90FBDC" w14:textId="086C21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7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2B1AFB5E" w14:textId="375F9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18.08.2023</w:t>
      </w:r>
    </w:p>
    <w:p w14:paraId="452A13D3" w14:textId="692D39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A4754D9" w14:textId="07037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D8F08D0" w14:textId="29F5A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351D055" w14:textId="506ECF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44B20C45" w14:textId="462285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6</w:t>
      </w:r>
    </w:p>
    <w:p w14:paraId="7D8D802A" w14:textId="356E3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87AC7F0" w14:textId="5FF533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5955259E" w14:textId="5CD1D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7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290F9AA" w14:textId="792A7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</w:t>
      </w:r>
    </w:p>
    <w:p w14:paraId="7EC6AB5F" w14:textId="6DFD9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6A959B1" w14:textId="33DD8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9E2B0A5" w14:textId="552E85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89F7F83" w14:textId="74B1C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65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39EB88B3" w14:textId="643CD1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8.2023</w:t>
      </w:r>
    </w:p>
    <w:p w14:paraId="1BE81924" w14:textId="0C503A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21932F3" w14:textId="7CE19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BC468F3" w14:textId="74E45C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8FAEF7F" w14:textId="77B04F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1DC29DFA" w14:textId="41E52F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E333432" w14:textId="104D7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D663ABB" w14:textId="06BD71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</w:t>
      </w:r>
    </w:p>
    <w:p w14:paraId="75E7E63B" w14:textId="2CAD9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5C785E84" w14:textId="1A5ED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0CEDC2D" w14:textId="43F816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AE1653D" w14:textId="1F8A1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76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63F5CC85" w14:textId="0F763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73</w:t>
      </w:r>
    </w:p>
    <w:p w14:paraId="67B3F1CA" w14:textId="449BE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60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7D4FCCAA" w14:textId="2C25A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8.2023</w:t>
      </w:r>
    </w:p>
    <w:p w14:paraId="796B8061" w14:textId="3BF6FA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C28F55D" w14:textId="0CF58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A59A875" w14:textId="43841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CA068C6" w14:textId="3D29B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50E0265B" w14:textId="04DAC0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22C5444" w14:textId="57226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9A97B10" w14:textId="5ECEE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</w:t>
      </w:r>
    </w:p>
    <w:p w14:paraId="35E2DDCB" w14:textId="4201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B638B70" w14:textId="61B78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4E92799" w14:textId="597F6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FA0DF3D" w14:textId="07EFB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6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9A10C03" w14:textId="132ABA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56BBA9" w14:textId="693BB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55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50)</w:t>
      </w:r>
    </w:p>
    <w:p w14:paraId="346A23CD" w14:textId="32479E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8.2023</w:t>
      </w:r>
    </w:p>
    <w:p w14:paraId="66EC4E68" w14:textId="008BB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1288CAF1" w14:textId="0A322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24DE4D41" w14:textId="41F11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1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7F4677F2" w14:textId="584B7F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</w:t>
      </w:r>
    </w:p>
    <w:p w14:paraId="4D748E1A" w14:textId="63641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B7C59C9" w14:textId="126F2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C8D1B6F" w14:textId="4CC249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C6239A2" w14:textId="548ED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42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2F49BA31" w14:textId="0618F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8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A78C870" w14:textId="06B362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6AE33F9" w14:textId="2AE363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8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240CB5A5" w14:textId="705B52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6A13AC8" w14:textId="7A75C0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49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4258DB34" w14:textId="125DD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8.2023</w:t>
      </w:r>
    </w:p>
    <w:p w14:paraId="65DE3DD8" w14:textId="344F7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30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9F76D26" w14:textId="683A6F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42310F0" w14:textId="24E586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104DA1A1" w14:textId="14650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D3E5A2F" w14:textId="02FB8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C16757F" w14:textId="06451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4A65A5B" w14:textId="22D6FC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2CE5515E" w14:textId="2C98F5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746F43CF" w14:textId="0310A4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</w:t>
      </w:r>
    </w:p>
    <w:p w14:paraId="6B895308" w14:textId="30786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E435D69" w14:textId="16B24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4963303A" w14:textId="509969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D3E0BEA" w14:textId="286497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43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505C10F5" w14:textId="36249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8.2023</w:t>
      </w:r>
    </w:p>
    <w:p w14:paraId="77037811" w14:textId="35914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5B22280C" w14:textId="22915B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48674893" w14:textId="3D786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3D57FEAD" w14:textId="4E22E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</w:t>
      </w:r>
    </w:p>
    <w:p w14:paraId="73D2136D" w14:textId="2C49F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4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D4041F8" w14:textId="2C149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52FAD3A" w14:textId="2CA5D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11152D4A" w14:textId="70DEE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74773198" w14:textId="31D21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</w:t>
      </w:r>
    </w:p>
    <w:p w14:paraId="1BB67986" w14:textId="63722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260D356" w14:textId="2D62E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79852ED" w14:textId="47567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9B208EB" w14:textId="5C744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3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4E0CE966" w14:textId="74123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8.2023</w:t>
      </w:r>
    </w:p>
    <w:p w14:paraId="6062D993" w14:textId="7AD98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4B41CF58" w14:textId="06F4E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6BC2EDF" w14:textId="7D66F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6C5EFAEC" w14:textId="73001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</w:t>
      </w:r>
    </w:p>
    <w:p w14:paraId="12CD2EBE" w14:textId="654DB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486DE00" w14:textId="71525B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4FFA1EF" w14:textId="7F883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7DF411EE" w14:textId="28B9B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20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760DBF0" w14:textId="776A54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9E23F0E" w14:textId="453C6C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799F71D" w14:textId="3A142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8AA1DA0" w14:textId="3233D6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13F7A56" w14:textId="09B57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32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5B450EB5" w14:textId="10D049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8.2023</w:t>
      </w:r>
    </w:p>
    <w:p w14:paraId="03520AF4" w14:textId="219782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7D7AD3E8" w14:textId="4C7C2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83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6C205DFF" w14:textId="5333B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0C2F400" w14:textId="0292B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42178149" w14:textId="52A0B8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C7ACD5" w14:textId="7ADAF8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93E1CA6" w14:textId="3D86F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</w:t>
      </w:r>
    </w:p>
    <w:p w14:paraId="5EDE1220" w14:textId="7E1522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86A3F5A" w14:textId="0BD2EA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6F0D1E7C" w14:textId="3569C0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5575D20" w14:textId="34FE54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5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39C8BFC" w14:textId="1C08A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5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7B329F4" w14:textId="12129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27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7F5D1C3A" w14:textId="6F305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8.2023</w:t>
      </w:r>
    </w:p>
    <w:p w14:paraId="3210CBD1" w14:textId="2D2FC2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967D662" w14:textId="1C3D1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3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2F98560E" w14:textId="6EA09D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22A1282" w14:textId="22CFA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1</w:t>
      </w:r>
    </w:p>
    <w:p w14:paraId="2314BA47" w14:textId="135CF6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9</w:t>
      </w:r>
    </w:p>
    <w:p w14:paraId="6D3B0059" w14:textId="705D8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B893CEA" w14:textId="4E375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AF283BF" w14:textId="3B296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4B50CB5" w14:textId="3E7832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20B538D3" w14:textId="24474A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351AB8D" w14:textId="5DEEC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4F2F2334" w14:textId="2C04C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E6659B4" w14:textId="4EA4D0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2522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80)</w:t>
      </w:r>
    </w:p>
    <w:p w14:paraId="178C4A1A" w14:textId="23DDC7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8.2023</w:t>
      </w:r>
    </w:p>
    <w:p w14:paraId="7C0376A6" w14:textId="0E34F5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BEBA8C8" w14:textId="20C95E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0AB6B87B" w14:textId="6843E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50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ED00686" w14:textId="0F65AA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D97133B" w14:textId="4A53E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C97C07" w14:textId="10985A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7A7D7DC" w14:textId="3FC87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2</w:t>
      </w:r>
    </w:p>
    <w:p w14:paraId="6D10D90D" w14:textId="09672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A63C886" w14:textId="565570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21109FD0" w14:textId="26D3A7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5CFADF4" w14:textId="20CA0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B5136BE" w14:textId="02864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5ADED57" w14:textId="754FEF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1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20)</w:t>
      </w:r>
    </w:p>
    <w:p w14:paraId="0C77060A" w14:textId="16980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8.08.2023</w:t>
      </w:r>
    </w:p>
    <w:p w14:paraId="4D2F6288" w14:textId="613BED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DE3DE63" w14:textId="5305A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9D753C9" w14:textId="1B89F4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4B5F4FF" w14:textId="16667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9</w:t>
      </w:r>
    </w:p>
    <w:p w14:paraId="0384D692" w14:textId="73713C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A28634D" w14:textId="5A38FC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A7646A9" w14:textId="5731D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6817206" w14:textId="2D15F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F002598" w14:textId="3F28B8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</w:t>
      </w:r>
    </w:p>
    <w:p w14:paraId="73AF3B1E" w14:textId="182B6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18</w:t>
      </w:r>
    </w:p>
    <w:p w14:paraId="247BD454" w14:textId="54E2C7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D8D59AE" w14:textId="1B0E6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2B646C5" w14:textId="11FB13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08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55C5D63F" w14:textId="68257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8.2023</w:t>
      </w:r>
    </w:p>
    <w:p w14:paraId="21B91145" w14:textId="7FBE58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3D84A80" w14:textId="445185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2BAEE073" w14:textId="067DB6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EE56E59" w14:textId="1FD91B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2C72C9D" w14:textId="66FA19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076C9C" w14:textId="23BA5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DDE73F6" w14:textId="3EE7D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A1395A9" w14:textId="5EEB4A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1C614073" w14:textId="039951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59F23D43" w14:textId="2BE23D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D252A1A" w14:textId="21535A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5CCFD76" w14:textId="15C75D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42485CA" w14:textId="1C59C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502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782D5BC3" w14:textId="3B135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8.2023</w:t>
      </w:r>
    </w:p>
    <w:p w14:paraId="7F264FAE" w14:textId="6FC21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BCBD28C" w14:textId="052F17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5594D4E" w14:textId="7A9B3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5DF77A55" w14:textId="2EDB69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A1CF647" w14:textId="327B5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</w:t>
      </w:r>
    </w:p>
    <w:p w14:paraId="4420F51C" w14:textId="40C0C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F67FBA1" w14:textId="3FCE5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1</w:t>
      </w:r>
    </w:p>
    <w:p w14:paraId="132D1BC5" w14:textId="696A13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448F0498" w14:textId="256A17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DB0259E" w14:textId="721AC0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99FF58B" w14:textId="074C76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4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89B927C" w14:textId="1B78C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34F99B5" w14:textId="0445A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9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1FC87592" w14:textId="7FE88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5.08.2023</w:t>
      </w:r>
    </w:p>
    <w:p w14:paraId="68531A16" w14:textId="1671A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71CA9BD" w14:textId="2274A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01A89925" w14:textId="6F517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4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3C07DFFB" w14:textId="233D3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</w:t>
      </w:r>
    </w:p>
    <w:p w14:paraId="15287B3A" w14:textId="7D906E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</w:t>
      </w:r>
    </w:p>
    <w:p w14:paraId="4D0C133F" w14:textId="28EC4B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634B340C" w14:textId="0C16F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57189A3B" w14:textId="68D61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65E1BC85" w14:textId="78F08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200A3A85" w14:textId="3F35A3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373D1FD" w14:textId="07CB3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42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D4BB04D" w14:textId="1B20ED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6BB74832" w14:textId="594AF5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91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71599847" w14:textId="2BB5CF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4.08.2023</w:t>
      </w:r>
    </w:p>
    <w:p w14:paraId="1533CE36" w14:textId="78D71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7AAF2D" w14:textId="6DE7F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209F4F14" w14:textId="76A8B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9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AA98451" w14:textId="416FD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704</w:t>
      </w:r>
    </w:p>
    <w:p w14:paraId="7445C6ED" w14:textId="7A634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3ED7872" w14:textId="4CBFA4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8327B1E" w14:textId="6F1EA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03A9EF3D" w14:textId="06CB1C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1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294BB9A0" w14:textId="39155C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591CE705" w14:textId="038392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4D797FD" w14:textId="69A57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DEE9157" w14:textId="0D1CF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644A7492" w14:textId="2B794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84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766E733" w14:textId="672A8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3.08.2023</w:t>
      </w:r>
    </w:p>
    <w:p w14:paraId="61C0410E" w14:textId="653D6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78C9266" w14:textId="7F802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56D92480" w14:textId="722FB0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635A2D59" w14:textId="2A8B8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158A89EC" w14:textId="463C4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ED9ED5C" w14:textId="117043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973DF55" w14:textId="1AE99B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D4B6B90" w14:textId="0EF9D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5)</w:t>
      </w:r>
    </w:p>
    <w:p w14:paraId="116A492F" w14:textId="211B5C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358649B2" w14:textId="31ACE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C5FF49" w14:textId="51A509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75DF9A9D" w14:textId="437B8C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E3B660F" w14:textId="75D4E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785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67C70C03" w14:textId="04EAA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2.08.2023</w:t>
      </w:r>
    </w:p>
    <w:p w14:paraId="5A24C2A1" w14:textId="380BB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2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4B77C6" w14:textId="33E94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1D3EC63E" w14:textId="17EF8F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0C47EDCD" w14:textId="5C733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70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E7A8A92" w14:textId="4AA47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E22C63F" w14:textId="226FD2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71C5C78" w14:textId="36DFB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36142B8E" w14:textId="403965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3ED7B6C2" w14:textId="74EF9A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48B17F3" w14:textId="27139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722BF90" w14:textId="35190E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5)</w:t>
      </w:r>
    </w:p>
    <w:p w14:paraId="2B1BBB93" w14:textId="1D47D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8</w:t>
      </w:r>
    </w:p>
    <w:p w14:paraId="61F7BC15" w14:textId="68683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72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77F76EFB" w14:textId="008F1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1.08.2023</w:t>
      </w:r>
    </w:p>
    <w:p w14:paraId="6A698EF6" w14:textId="0D89C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E9E7644" w14:textId="792AE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02BF50E" w14:textId="7E4B8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4164F8B8" w14:textId="32B43E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9</w:t>
      </w:r>
    </w:p>
    <w:p w14:paraId="59A6947E" w14:textId="47C9D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69B83F5" w14:textId="256A53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7223434" w14:textId="7B192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639A5CD" w14:textId="10225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1C9A8D81" w14:textId="10F125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0335438" w14:textId="0E310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C32D7AF" w14:textId="0B373B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32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2)</w:t>
      </w:r>
    </w:p>
    <w:p w14:paraId="458951C8" w14:textId="60F0B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7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0132D37" w14:textId="0E6E73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6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3ABA5C5D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eastAsia="en-CA"/>
          <w14:ligatures w14:val="none"/>
        </w:rPr>
      </w:pPr>
      <w:hyperlink r:id="rId14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eastAsia="en-CA"/>
            <w14:ligatures w14:val="none"/>
          </w:rPr>
          <w:t>Липень 2023</w:t>
        </w:r>
      </w:hyperlink>
    </w:p>
    <w:p w14:paraId="1A763D45" w14:textId="3E47D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1.07.2023</w:t>
      </w:r>
    </w:p>
    <w:p w14:paraId="45193F9B" w14:textId="649968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4A9F858" w14:textId="6C5B8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8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37A93C68" w14:textId="0ECE6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81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727F461C" w14:textId="20368E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7B18255" w14:textId="67FA3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6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0FE1A88F" w14:textId="054D0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F0C39D5" w14:textId="781A12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3138FF2" w14:textId="1B3D22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1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0862283" w14:textId="1363B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44E6CF23" w14:textId="7413E8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5A5397F" w14:textId="3ABB59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0E9B976E" w14:textId="405DB9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20D05B8" w14:textId="66A49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61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90)</w:t>
      </w:r>
    </w:p>
    <w:p w14:paraId="48A12482" w14:textId="52CC5B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30.07.2023</w:t>
      </w:r>
    </w:p>
    <w:p w14:paraId="69025FB3" w14:textId="04CF79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2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B1E4A05" w14:textId="267C4A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40A5C2F" w14:textId="09376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C7F6405" w14:textId="2E029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4E2CF1DA" w14:textId="34454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2D471076" w14:textId="60DC79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A4F57A9" w14:textId="05230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70E2AB3C" w14:textId="2D030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ПЛА — 40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2D00985" w14:textId="6778A6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4209FC5F" w14:textId="1A9BA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423A62D" w14:textId="5F92A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8)</w:t>
      </w:r>
    </w:p>
    <w:p w14:paraId="36AAC1C6" w14:textId="188A9F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FD88FF6" w14:textId="191DAD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57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80)</w:t>
      </w:r>
    </w:p>
    <w:p w14:paraId="4217B1B3" w14:textId="228B9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9.07.2023</w:t>
      </w:r>
    </w:p>
    <w:p w14:paraId="2208F7FF" w14:textId="616F0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D1EAE8E" w14:textId="7C4471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6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D1B4AEA" w14:textId="68AFF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B15B7DF" w14:textId="41CF9A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5B3B96B7" w14:textId="5455D3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8</w:t>
      </w:r>
    </w:p>
    <w:p w14:paraId="1811C6DF" w14:textId="7B92E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D070B0F" w14:textId="4DEB3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2404B8B" w14:textId="54649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07</w:t>
      </w:r>
    </w:p>
    <w:p w14:paraId="479EC82C" w14:textId="32C82C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31720E10" w14:textId="4468F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F9239A0" w14:textId="0B220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7B9A9B6" w14:textId="349E0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B064E4" w14:textId="2C9BF7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5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90)</w:t>
      </w:r>
    </w:p>
    <w:p w14:paraId="421B3407" w14:textId="766E87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8.07.2023</w:t>
      </w:r>
    </w:p>
    <w:p w14:paraId="28A7C909" w14:textId="0959C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7D8259A" w14:textId="533E28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A275BC9" w14:textId="12A12F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62F91BDD" w14:textId="4CB71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09AED211" w14:textId="2838F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Засоби ППО — 4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2BD956B" w14:textId="2DB29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E19E90A" w14:textId="36973E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130DDCD5" w14:textId="634A3D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40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5DD93B3" w14:textId="32371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</w:t>
      </w:r>
    </w:p>
    <w:p w14:paraId="7077F5F8" w14:textId="070AD7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52410EC" w14:textId="4601C9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3AA01E2" w14:textId="4D9F7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C16EDE6" w14:textId="7ABEE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48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60)</w:t>
      </w:r>
    </w:p>
    <w:p w14:paraId="16B1969B" w14:textId="0830C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7.07.2023</w:t>
      </w:r>
    </w:p>
    <w:p w14:paraId="35EB6A23" w14:textId="526626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353928A" w14:textId="33DFE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8297918" w14:textId="2FDD9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4A177A11" w14:textId="6377E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01B2AAAF" w14:textId="0AF44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7</w:t>
      </w:r>
    </w:p>
    <w:p w14:paraId="3E4A9A25" w14:textId="57D85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4F085B7A" w14:textId="2297BE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</w:t>
      </w:r>
    </w:p>
    <w:p w14:paraId="0EAA4698" w14:textId="32680B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562DE95" w14:textId="5C940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0)</w:t>
      </w:r>
    </w:p>
    <w:p w14:paraId="2D01B7CC" w14:textId="36A38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5F4D365" w14:textId="39DE8A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C5E8BB5" w14:textId="297EE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8</w:t>
      </w:r>
    </w:p>
    <w:p w14:paraId="22225335" w14:textId="03B07D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427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19DED16D" w14:textId="24D51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6.07.2023</w:t>
      </w:r>
    </w:p>
    <w:p w14:paraId="14150CC8" w14:textId="1EB6D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06980164" w14:textId="678937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ББМ — 81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107A1DAA" w14:textId="161904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2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37D0CF69" w14:textId="58D5B2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</w:t>
      </w:r>
    </w:p>
    <w:p w14:paraId="60B1C203" w14:textId="192D9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E6CE940" w14:textId="04B2F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33CEEE7" w14:textId="60E9D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A5E5AA" w14:textId="05A73F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6E688B1D" w14:textId="7C387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</w:t>
      </w:r>
    </w:p>
    <w:p w14:paraId="3BADC801" w14:textId="1C60FA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4DE9A91" w14:textId="4F7365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21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ADC7C1A" w14:textId="19188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791B99A" w14:textId="5C86A8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3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0)</w:t>
      </w:r>
    </w:p>
    <w:p w14:paraId="6C8A1FB6" w14:textId="35065D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5.07.2023</w:t>
      </w:r>
    </w:p>
    <w:p w14:paraId="09EF6FFF" w14:textId="504B0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41A84C40" w14:textId="69A8F7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3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7081F915" w14:textId="123BEB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7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0)</w:t>
      </w:r>
    </w:p>
    <w:p w14:paraId="453D7F8F" w14:textId="1FC78F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3535E33" w14:textId="45CEA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051AEC9" w14:textId="23FF5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8AB09D9" w14:textId="16AF6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44A57F7B" w14:textId="625CE9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C186DA0" w14:textId="21859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</w:t>
      </w:r>
    </w:p>
    <w:p w14:paraId="703241BA" w14:textId="1D74F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3107C06" w14:textId="2A68F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9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A72CAF8" w14:textId="1846F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70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0E16F4C" w14:textId="75E8A3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Особовий склад — близько 2432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4377A355" w14:textId="78D73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4.07.2023</w:t>
      </w:r>
    </w:p>
    <w:p w14:paraId="5FC1BCDC" w14:textId="74B669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6771A9E" w14:textId="150C1D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4244D8F2" w14:textId="0CCAB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7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66438292" w14:textId="59047C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7</w:t>
      </w:r>
    </w:p>
    <w:p w14:paraId="46F4FFE4" w14:textId="1C274A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4009BA66" w14:textId="2A62F5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040BC76" w14:textId="316F7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E8AD9CD" w14:textId="1B3162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FD26CA3" w14:textId="5098A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3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69E508E" w14:textId="0BC4C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28518EC" w14:textId="184D85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8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5719FE8F" w14:textId="70F48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B479236" w14:textId="6F1456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26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60)</w:t>
      </w:r>
    </w:p>
    <w:p w14:paraId="23C0E86D" w14:textId="7A43AA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3.07.2023</w:t>
      </w:r>
    </w:p>
    <w:p w14:paraId="3AA16A06" w14:textId="10EFC3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5D6D4C82" w14:textId="593CC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451CF962" w14:textId="0AF4F8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0397FC7F" w14:textId="72FF6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8BE4A15" w14:textId="4BBCA2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72CFF71" w14:textId="1EBAC0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450569C" w14:textId="7D7FE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2917803B" w14:textId="2DD3A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059F1DF2" w14:textId="2C4B2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</w:t>
      </w:r>
    </w:p>
    <w:p w14:paraId="444C7D78" w14:textId="5AAC14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Кораблі (катери) — 18</w:t>
      </w:r>
    </w:p>
    <w:p w14:paraId="4576330B" w14:textId="16A20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62910DA7" w14:textId="60D45B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71C5A5A5" w14:textId="4DC20F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196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46708CF3" w14:textId="28DE2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2.07.2023</w:t>
      </w:r>
    </w:p>
    <w:p w14:paraId="66DC103B" w14:textId="6D395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23678BFD" w14:textId="4CE16B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9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672399B" w14:textId="7EE80A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7718E132" w14:textId="26E096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0843EF7" w14:textId="10EEF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4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3C7050B0" w14:textId="3A4080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BD44A4D" w14:textId="578463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A33480F" w14:textId="0CDD8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C604A5A" w14:textId="296966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</w:t>
      </w:r>
    </w:p>
    <w:p w14:paraId="151155E9" w14:textId="4B7B89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5197ED2" w14:textId="5D43FE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E231A73" w14:textId="148B0A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9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3BA97A7" w14:textId="351E9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13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40)</w:t>
      </w:r>
    </w:p>
    <w:p w14:paraId="1858AE66" w14:textId="72C4B0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1.07.2023</w:t>
      </w:r>
    </w:p>
    <w:p w14:paraId="1D273288" w14:textId="7EC4A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03CA5D15" w14:textId="593FE8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561A1A9" w14:textId="03C96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6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0D837843" w14:textId="5F8B1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2</w:t>
      </w:r>
    </w:p>
    <w:p w14:paraId="07A947BC" w14:textId="76ABF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04319CEA" w14:textId="3F23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E5D7786" w14:textId="4F2AF6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Гелікоптери — 310</w:t>
      </w:r>
    </w:p>
    <w:p w14:paraId="62BF4A8F" w14:textId="3E378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5F9C4BF4" w14:textId="72C425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A1AC116" w14:textId="69DD6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F6E1C9E" w14:textId="6CFECC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4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7E4CB901" w14:textId="05FAC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06252DF" w14:textId="018879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06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80)</w:t>
      </w:r>
    </w:p>
    <w:p w14:paraId="37122A6D" w14:textId="6BA175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20.07.2023</w:t>
      </w:r>
    </w:p>
    <w:p w14:paraId="4EF26346" w14:textId="2C1C1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43D75FCD" w14:textId="4DB7AD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6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883207A" w14:textId="1A958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1981BC78" w14:textId="7621A1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2127FA66" w14:textId="034DC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3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15BDD461" w14:textId="591D85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E893EFE" w14:textId="5C9DB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2426120" w14:textId="29E26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91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2794F413" w14:textId="6D769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8644283" w14:textId="7A905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59586B9D" w14:textId="0FB02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30253F93" w14:textId="7386A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004C691" w14:textId="0F40C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40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30)</w:t>
      </w:r>
    </w:p>
    <w:p w14:paraId="72426C2F" w14:textId="4300D4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9.07.2023</w:t>
      </w:r>
    </w:p>
    <w:p w14:paraId="793D3A29" w14:textId="11DFF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CED3719" w14:textId="57132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3678BD3" w14:textId="1515A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66C245F" w14:textId="7A164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РСЗВ — 689</w:t>
      </w:r>
    </w:p>
    <w:p w14:paraId="5DBC4121" w14:textId="44AC1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A1B690E" w14:textId="1841D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899FE4D" w14:textId="306D64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36BD9D00" w14:textId="6FA6FE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6)</w:t>
      </w:r>
    </w:p>
    <w:p w14:paraId="233CD85A" w14:textId="748652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7044B5E1" w14:textId="60253A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170279FE" w14:textId="0F4801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10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550EC57C" w14:textId="58629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32BB1970" w14:textId="5A430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94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70)</w:t>
      </w:r>
    </w:p>
    <w:p w14:paraId="4ECBAD09" w14:textId="579DE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8.07.2023</w:t>
      </w:r>
    </w:p>
    <w:p w14:paraId="76BA19D1" w14:textId="61087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5C7D682D" w14:textId="1DB629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5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2126CEC" w14:textId="70507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4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8)</w:t>
      </w:r>
    </w:p>
    <w:p w14:paraId="27E98D20" w14:textId="59AD94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D7D3F9" w14:textId="7339E8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8</w:t>
      </w:r>
    </w:p>
    <w:p w14:paraId="03EBDF03" w14:textId="0F9B7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AD72A9E" w14:textId="5AD74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7B8AAF89" w14:textId="10C56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3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127D0732" w14:textId="00362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6189B658" w14:textId="3881ED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253C1C" w14:textId="6B78C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7)</w:t>
      </w:r>
    </w:p>
    <w:p w14:paraId="5E7FFED2" w14:textId="1275D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77</w:t>
      </w:r>
    </w:p>
    <w:p w14:paraId="6F5FB9D8" w14:textId="4EAC4E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90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10)</w:t>
      </w:r>
    </w:p>
    <w:p w14:paraId="46698177" w14:textId="435018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7.07.2023</w:t>
      </w:r>
    </w:p>
    <w:p w14:paraId="58987E95" w14:textId="72BF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Танки — 41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D3CF77D" w14:textId="2C0DD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3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56EF5CB0" w14:textId="2A2C90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5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37C3A388" w14:textId="0AB8B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76558D8" w14:textId="6BFA79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60E3867" w14:textId="0311D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A968A67" w14:textId="5F5D4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C487A17" w14:textId="19C275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6380BB0A" w14:textId="541AC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5C94640B" w14:textId="23285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43CEEC09" w14:textId="5E382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5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744200A4" w14:textId="2B9D0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7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231F7895" w14:textId="416910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830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20)</w:t>
      </w:r>
    </w:p>
    <w:p w14:paraId="0961C047" w14:textId="76A41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6.07.2023</w:t>
      </w:r>
    </w:p>
    <w:p w14:paraId="061A1699" w14:textId="113DEE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31E1A4E7" w14:textId="0FF9F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38800A09" w14:textId="0323F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8)</w:t>
      </w:r>
    </w:p>
    <w:p w14:paraId="230DC620" w14:textId="164564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2767EB5" w14:textId="7F2BE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5</w:t>
      </w:r>
    </w:p>
    <w:p w14:paraId="76E7D1B9" w14:textId="525FC1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6659C98" w14:textId="3E95E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73354CC1" w14:textId="18551C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2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3)</w:t>
      </w:r>
    </w:p>
    <w:p w14:paraId="5ECE8AA3" w14:textId="143B50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34A9793D" w14:textId="42790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49CF3D2" w14:textId="371C67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442B73F" w14:textId="57B50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Спеціальна техніка — 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E7CE4AC" w14:textId="575A5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76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00)</w:t>
      </w:r>
    </w:p>
    <w:p w14:paraId="585D6CD4" w14:textId="3F214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5.07.2023</w:t>
      </w:r>
    </w:p>
    <w:p w14:paraId="1324F2C3" w14:textId="7BFE0B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1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0B81CBFB" w14:textId="5C0C7D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0D7B04F3" w14:textId="6631BA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6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43798A8F" w14:textId="1CD5C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0</w:t>
      </w:r>
    </w:p>
    <w:p w14:paraId="28C57734" w14:textId="4FE89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A7AC4E8" w14:textId="299FF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2E0C8E8" w14:textId="786BF4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48830D7" w14:textId="60A028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80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07C689AA" w14:textId="7B4B02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</w:t>
      </w:r>
    </w:p>
    <w:p w14:paraId="669C0543" w14:textId="07BAAF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0A82D8A0" w14:textId="1FE432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3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58BD1A36" w14:textId="10707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9A36A46" w14:textId="452A27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71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90)</w:t>
      </w:r>
    </w:p>
    <w:p w14:paraId="3D30E568" w14:textId="7D2CEF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4.07.2023</w:t>
      </w:r>
    </w:p>
    <w:p w14:paraId="17DDA8CA" w14:textId="3FDC2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2DA11757" w14:textId="7C003D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80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180922CC" w14:textId="30377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4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3188BCCF" w14:textId="5BD1B5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8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5C01CBA" w14:textId="17251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161AE902" w14:textId="0486CD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169B89C" w14:textId="42929A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FDC0C11" w14:textId="0D383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1)</w:t>
      </w:r>
    </w:p>
    <w:p w14:paraId="67C7C862" w14:textId="409D1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765F3A21" w14:textId="66E00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E45FEB9" w14:textId="3B82B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70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4)</w:t>
      </w:r>
    </w:p>
    <w:p w14:paraId="1E49C711" w14:textId="21D01A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6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0F669213" w14:textId="479409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659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50)</w:t>
      </w:r>
    </w:p>
    <w:p w14:paraId="6CFE8D89" w14:textId="154D49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3.07.2023</w:t>
      </w:r>
    </w:p>
    <w:p w14:paraId="7C88A82B" w14:textId="50FCFD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21A86CF0" w14:textId="14A12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9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5567FBA4" w14:textId="04AD9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2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3)</w:t>
      </w:r>
    </w:p>
    <w:p w14:paraId="112DB539" w14:textId="12950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218DFBBD" w14:textId="7A76F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2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5EFF45B2" w14:textId="405F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22194CF" w14:textId="333B61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5D568630" w14:textId="08103B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6)</w:t>
      </w:r>
    </w:p>
    <w:p w14:paraId="5B66DA19" w14:textId="71C4E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13C9C8D3" w14:textId="2AA6BA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F2A1507" w14:textId="593EF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9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4C75873B" w14:textId="60890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53D1CC88" w14:textId="03C1F9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6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32A05F0A" w14:textId="43802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2.07.2023</w:t>
      </w:r>
    </w:p>
    <w:p w14:paraId="4D6AD01C" w14:textId="2714A1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5BE94F8" w14:textId="5D84E2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9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4B65BCEB" w14:textId="4DFCA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40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190D6082" w14:textId="71394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13C2C9A" w14:textId="3D5F7B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6C87CD76" w14:textId="13044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Літаки — 315</w:t>
      </w:r>
    </w:p>
    <w:p w14:paraId="30E20694" w14:textId="253C12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</w:t>
      </w:r>
    </w:p>
    <w:p w14:paraId="6A232604" w14:textId="0CA828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72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3)</w:t>
      </w:r>
    </w:p>
    <w:p w14:paraId="617667E1" w14:textId="2A1C9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167C0951" w14:textId="26473D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2F7E3574" w14:textId="160B5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17D5727E" w14:textId="4D6AD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4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72960CF5" w14:textId="1806A5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553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17C1442" w14:textId="52074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1.07.2023</w:t>
      </w:r>
    </w:p>
    <w:p w14:paraId="1021E831" w14:textId="7BF70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8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FD56CD3" w14:textId="4EDB2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8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39BCDBDE" w14:textId="4934E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1D4BA399" w14:textId="0E254C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7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79CFF726" w14:textId="47F5C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4</w:t>
      </w:r>
    </w:p>
    <w:p w14:paraId="3A497374" w14:textId="3BD3EE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2EDEEC5A" w14:textId="4C767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391E0FEA" w14:textId="77B74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9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515547F8" w14:textId="4E145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FB6C544" w14:textId="7D1DF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1BAA92E" w14:textId="02C308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9)</w:t>
      </w:r>
    </w:p>
    <w:p w14:paraId="60F91DA1" w14:textId="0F388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4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4FF2941C" w14:textId="0696D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502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40)</w:t>
      </w:r>
    </w:p>
    <w:p w14:paraId="2828E238" w14:textId="64C32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10.07.2023</w:t>
      </w:r>
    </w:p>
    <w:p w14:paraId="437B5556" w14:textId="2E28D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D8599A8" w14:textId="6FDF2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964C4EF" w14:textId="5F576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ртилерійські системи — 43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)</w:t>
      </w:r>
    </w:p>
    <w:p w14:paraId="69E3C4E3" w14:textId="362989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8</w:t>
      </w:r>
    </w:p>
    <w:p w14:paraId="62051DEA" w14:textId="7282D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95997F6" w14:textId="1F9EF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7D279F2A" w14:textId="2F72D5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7412168D" w14:textId="636D20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8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74F808A5" w14:textId="6C8FEC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6A7091A8" w14:textId="686A31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7B90D3A3" w14:textId="4CFAC7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3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8)</w:t>
      </w:r>
    </w:p>
    <w:p w14:paraId="7E140CD9" w14:textId="4BD019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623DCBC1" w14:textId="0979CF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448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40)</w:t>
      </w:r>
    </w:p>
    <w:p w14:paraId="77BE8CBE" w14:textId="21152E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9.07.2023</w:t>
      </w:r>
    </w:p>
    <w:p w14:paraId="642A48DC" w14:textId="44A3E1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453A193B" w14:textId="5E1A17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6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1)</w:t>
      </w:r>
    </w:p>
    <w:p w14:paraId="60E6C931" w14:textId="2A0F81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10C15810" w14:textId="2FEA61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45C0992" w14:textId="4DB32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39E802E0" w14:textId="6C28D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14C3273D" w14:textId="76567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1DC51D2A" w14:textId="6E559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8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9)</w:t>
      </w:r>
    </w:p>
    <w:p w14:paraId="2DFC8B1B" w14:textId="6435B6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C716326" w14:textId="7BB64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4F58890" w14:textId="1ADD4C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2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4A84DB65" w14:textId="36C9B2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2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65E19EC9" w14:textId="72D40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40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00)</w:t>
      </w:r>
    </w:p>
    <w:p w14:paraId="1B9570D8" w14:textId="4AB5A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08.07.2023</w:t>
      </w:r>
    </w:p>
    <w:p w14:paraId="4F16D08E" w14:textId="3565B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94BB95E" w14:textId="195906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53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29132690" w14:textId="075B30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4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5EBB2CDD" w14:textId="506603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6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3)</w:t>
      </w:r>
    </w:p>
    <w:p w14:paraId="4DB51039" w14:textId="74920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363C30CD" w14:textId="207673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3E28F6FF" w14:textId="7B48B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44987C43" w14:textId="307B4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66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4)</w:t>
      </w:r>
    </w:p>
    <w:p w14:paraId="28E3F833" w14:textId="04EBF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</w:t>
      </w:r>
    </w:p>
    <w:p w14:paraId="4CB5788B" w14:textId="6C0EE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68DE594A" w14:textId="1278F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втомобілі та автоцистерни — 691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6)</w:t>
      </w:r>
    </w:p>
    <w:p w14:paraId="35146232" w14:textId="45407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19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A07EABC" w14:textId="544F4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344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30)</w:t>
      </w:r>
    </w:p>
    <w:p w14:paraId="4CC50E94" w14:textId="01167E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7.07.2023</w:t>
      </w:r>
    </w:p>
    <w:p w14:paraId="3ECD2D44" w14:textId="57006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7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)</w:t>
      </w:r>
    </w:p>
    <w:p w14:paraId="604E59F3" w14:textId="4638C1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4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2)</w:t>
      </w:r>
    </w:p>
    <w:p w14:paraId="38DDADB9" w14:textId="0A5CB5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3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0)</w:t>
      </w:r>
    </w:p>
    <w:p w14:paraId="2B5E6202" w14:textId="21B3E1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5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5EE2AB5C" w14:textId="0CEF4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0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4)</w:t>
      </w:r>
    </w:p>
    <w:p w14:paraId="38D4D0F3" w14:textId="52836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5760BCAA" w14:textId="173F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35329D0D" w14:textId="6AFC7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5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7)</w:t>
      </w:r>
    </w:p>
    <w:p w14:paraId="71BFC6A6" w14:textId="72CE8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— 1271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534C0B8" w14:textId="7881D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Кораблі (катери) — 18</w:t>
      </w:r>
    </w:p>
    <w:p w14:paraId="33D23AC5" w14:textId="276BE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lastRenderedPageBreak/>
        <w:t xml:space="preserve">  Автомобілі та автоцистерни — 689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0)</w:t>
      </w:r>
    </w:p>
    <w:p w14:paraId="23256EEF" w14:textId="7127EB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Спеціальна техніка — 61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7)</w:t>
      </w:r>
    </w:p>
    <w:p w14:paraId="6E1D98B8" w14:textId="238AA0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Особовий склад — близько 232810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510)</w:t>
      </w:r>
    </w:p>
    <w:p w14:paraId="0078B924" w14:textId="183A3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06.07.2023</w:t>
      </w:r>
    </w:p>
    <w:p w14:paraId="32635BF1" w14:textId="0C10C1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Танки — 4068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6)</w:t>
      </w:r>
    </w:p>
    <w:p w14:paraId="28CAF96E" w14:textId="79CCFC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БМ — 7932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5)</w:t>
      </w:r>
    </w:p>
    <w:p w14:paraId="0DCFBDE1" w14:textId="480B36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Артилерійські системи — 4310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2)</w:t>
      </w:r>
    </w:p>
    <w:p w14:paraId="75B41273" w14:textId="7125E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РСЗВ — 657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1)</w:t>
      </w:r>
    </w:p>
    <w:p w14:paraId="1834C6B2" w14:textId="56D18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Засоби ППО — 404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9)</w:t>
      </w:r>
    </w:p>
    <w:p w14:paraId="3BB74EBD" w14:textId="3F82A3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Літаки — 315</w:t>
      </w:r>
    </w:p>
    <w:p w14:paraId="02548BB8" w14:textId="11CAAD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Гелікоптери — 309</w:t>
      </w:r>
    </w:p>
    <w:p w14:paraId="0080CA45" w14:textId="277772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 xml:space="preserve">  БПЛА — 3635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eastAsia="en-CA"/>
          <w14:ligatures w14:val="none"/>
        </w:rPr>
        <w:t>(+21)</w:t>
      </w:r>
    </w:p>
    <w:p w14:paraId="67DC63ED" w14:textId="2C648F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0CF2680A" w14:textId="28DF29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A8E1269" w14:textId="144168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7652AA0" w14:textId="2C5154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2105DC" w14:textId="472D3A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2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00EA7236" w14:textId="2D27E2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7.2023</w:t>
      </w:r>
    </w:p>
    <w:p w14:paraId="3D2C3851" w14:textId="6E19221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7945D4" w14:textId="553D736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B78C97C" w14:textId="3180B5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03D64A01" w14:textId="31C3622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EE1C56E" w14:textId="2F988A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5FE839" w14:textId="0A1907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685CB5AF" w14:textId="7D432E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47B2F8C1" w14:textId="154C3D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7FDD975" w14:textId="28D903C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208C3313" w14:textId="28738B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D902403" w14:textId="73C9868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DC26533" w14:textId="153BFDA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B134C4" w14:textId="397EEA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7A41F181" w14:textId="54F618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7.2023</w:t>
      </w:r>
    </w:p>
    <w:p w14:paraId="4EDAEBCE" w14:textId="0029BD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95271C" w14:textId="5C64945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0A3EE1" w14:textId="199C4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1C1B122F" w14:textId="1BD7079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9563BF" w14:textId="234A81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F208BF3" w14:textId="7C46743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7EA5C2E3" w14:textId="35E64D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83287F6" w14:textId="5F2AE1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0596A7D6" w14:textId="0B105FC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</w:p>
    <w:p w14:paraId="7FB16A72" w14:textId="0E36C4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4D8FF9" w14:textId="6614F5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E992756" w14:textId="4D18D0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</w:p>
    <w:p w14:paraId="1486ECF4" w14:textId="4C02F6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1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0)</w:t>
      </w:r>
    </w:p>
    <w:p w14:paraId="173D16E6" w14:textId="28A8CB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7.2023</w:t>
      </w:r>
    </w:p>
    <w:p w14:paraId="1DA42942" w14:textId="6E8ADE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DCF8931" w14:textId="6095E64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DCEE9D3" w14:textId="71B14CE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5ED395D" w14:textId="39E0EC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8BE8C56" w14:textId="04EFF46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11A9A22" w14:textId="047F2A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497CA7E" w14:textId="1DA03D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4009D5" w14:textId="277701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9C603DA" w14:textId="1B7610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8E8302" w14:textId="1B551B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244C222" w14:textId="2B1762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2D88D76" w14:textId="3B3283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B7AC0D" w14:textId="1BDF7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0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495053CE" w14:textId="67AD11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7.2023</w:t>
      </w:r>
    </w:p>
    <w:p w14:paraId="29ABD197" w14:textId="757841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F9459D5" w14:textId="2168B7F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9472143" w14:textId="4966FC3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78D3DBDB" w14:textId="0EE6904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A65C90" w14:textId="3E3942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339F1D3" w14:textId="35C1414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0FF330D" w14:textId="51F2B9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95635E4" w14:textId="67CDF7D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B5E4032" w14:textId="63A99FD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19D1AC3D" w14:textId="7D65BF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C94D32" w14:textId="436E1E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4A33103" w14:textId="729CB2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9BFC42" w14:textId="00726A0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9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22294459" w14:textId="40597D6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7.2023</w:t>
      </w:r>
    </w:p>
    <w:p w14:paraId="242FD20A" w14:textId="442CDE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999CF4" w14:textId="086DBE2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2715E1" w14:textId="752525D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777F3F63" w14:textId="2D29F8C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AFB378" w14:textId="3E3AE42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</w:p>
    <w:p w14:paraId="5A850232" w14:textId="744FACE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3BB21ED1" w14:textId="2FA8A9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550BEC" w14:textId="7472EBC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48B727F6" w14:textId="77CBE2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3584F04B" w14:textId="63C68E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803449D" w14:textId="535E71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06C0CEF" w14:textId="693805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38F4C2" w14:textId="2545097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00127858" w14:textId="77777777" w:rsidR="003D627B" w:rsidRPr="00F63172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5" w:history="1">
        <w:r w:rsidR="003D627B" w:rsidRPr="00F63172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Червень 2023</w:t>
        </w:r>
      </w:hyperlink>
    </w:p>
    <w:p w14:paraId="5F9F6E7B" w14:textId="6488AD1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6.2023</w:t>
      </w:r>
    </w:p>
    <w:p w14:paraId="025E4C77" w14:textId="6A6602A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A821EE" w14:textId="6681C2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B2AAA37" w14:textId="1B115F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ED0C90A" w14:textId="049A1CF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BD3BEE" w14:textId="2755A1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B0F53F" w14:textId="1B18ABB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</w:p>
    <w:p w14:paraId="17BD5F49" w14:textId="1C8112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6FD2E7D" w14:textId="1EB7613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ED4960" w14:textId="7C18CB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2F24CB28" w14:textId="5E3A3B6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928ADC" w14:textId="7B05C0A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DE5DEC8" w14:textId="26BC7F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</w:t>
      </w:r>
    </w:p>
    <w:p w14:paraId="56A075B9" w14:textId="2867469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4D11697" w14:textId="1D0C3B5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6.2023</w:t>
      </w:r>
    </w:p>
    <w:p w14:paraId="445C9DA2" w14:textId="794D57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183694" w14:textId="2729E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BF2A6BB" w14:textId="0DB766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16F31B0B" w14:textId="4FECD6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</w:t>
      </w:r>
    </w:p>
    <w:p w14:paraId="076136F0" w14:textId="4BDB5F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8542AB" w14:textId="39EF4B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5B7DC7" w14:textId="2C4340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F50518" w14:textId="2B0267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0D166B3" w14:textId="1644A3F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5C5DB9F7" w14:textId="62532F9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B429E0" w14:textId="2C56A80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B7347E" w14:textId="1378D0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658F81" w14:textId="1CD1CB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7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0A3F1784" w14:textId="377E8C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6.2023</w:t>
      </w:r>
    </w:p>
    <w:p w14:paraId="3175D9A7" w14:textId="0CD191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6</w:t>
      </w:r>
    </w:p>
    <w:p w14:paraId="112BA613" w14:textId="5EC3A2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28EE88A" w14:textId="1234C4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F7BD478" w14:textId="0D67F14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92CD5E" w14:textId="679F679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DD7DD2" w14:textId="6955D3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A309FA0" w14:textId="1CB06DF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668C220" w14:textId="377847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BEC08FC" w14:textId="1C5D880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</w:p>
    <w:p w14:paraId="592190B3" w14:textId="4B38109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7B90541" w14:textId="40E061F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0B93D7" w14:textId="7B1B32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</w:p>
    <w:p w14:paraId="27335116" w14:textId="5D5ADC3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7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30)</w:t>
      </w:r>
    </w:p>
    <w:p w14:paraId="76BA7262" w14:textId="01BFAB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6.2023</w:t>
      </w:r>
    </w:p>
    <w:p w14:paraId="69C31F0C" w14:textId="311DBF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D8AFC87" w14:textId="5D537A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806B9D5" w14:textId="6686FB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151404B6" w14:textId="635B808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0575E9" w14:textId="485E15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894389" w14:textId="5C718F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4F0BB16" w14:textId="0B95F1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245E614" w14:textId="1270BBB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E9851BF" w14:textId="09DE48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850D56" w14:textId="2F95FB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F5D8D4F" w14:textId="27CEAC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302ED36" w14:textId="3EAB2A8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252FE78" w14:textId="478AE1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6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04F910DF" w14:textId="3606F7C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6.2023</w:t>
      </w:r>
    </w:p>
    <w:p w14:paraId="6208F53B" w14:textId="445C85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B4B772" w14:textId="2C6B214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EE502E" w14:textId="24E914D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086BE4A" w14:textId="1CD120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</w:t>
      </w:r>
    </w:p>
    <w:p w14:paraId="5C3F04F5" w14:textId="1DD3B3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</w:t>
      </w:r>
    </w:p>
    <w:p w14:paraId="78AE104E" w14:textId="5D88F2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48B4705B" w14:textId="69BAF85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D471BD0" w14:textId="44D652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C02E2B7" w14:textId="6D255FF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</w:p>
    <w:p w14:paraId="55C04C63" w14:textId="4DDE5E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D3F5DDC" w14:textId="66D9F06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300B058" w14:textId="51E7EF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C79D745" w14:textId="49EBB7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5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50)</w:t>
      </w:r>
    </w:p>
    <w:p w14:paraId="0944277E" w14:textId="72F34A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6.2023</w:t>
      </w:r>
    </w:p>
    <w:p w14:paraId="16ABD3CF" w14:textId="7A6EE6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E9672B" w14:textId="0B82C8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D27B497" w14:textId="334A7F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4747C1C6" w14:textId="4C0BEE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6E19642" w14:textId="00C30F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4E26D6" w14:textId="56447B1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4C34B6CF" w14:textId="1C32C0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D55FF97" w14:textId="62196F2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73AF5E9" w14:textId="04CADA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7BF8AC01" w14:textId="75321E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DEBA3B1" w14:textId="1ED03B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3F3848F" w14:textId="359016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03131D2" w14:textId="73C4B4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4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0A513742" w14:textId="5C472E1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6.2023</w:t>
      </w:r>
    </w:p>
    <w:p w14:paraId="68C19D04" w14:textId="31C11D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B18B93" w14:textId="58A3E0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448089" w14:textId="21DD36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1303E475" w14:textId="3E74764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602A6F" w14:textId="14E95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489434" w14:textId="5610311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E6A6B59" w14:textId="4637A7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A53B14" w14:textId="603128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4D850F3" w14:textId="58E6D47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A63637" w14:textId="2A7116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87AE82B" w14:textId="4F8BF8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E29B422" w14:textId="47CCD5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0F02F3A" w14:textId="183134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3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5950AAB9" w14:textId="32BB58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6.2023</w:t>
      </w:r>
    </w:p>
    <w:p w14:paraId="06B24F35" w14:textId="58498E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95491F" w14:textId="18EEA34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722EBD3" w14:textId="15FA65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71BDD504" w14:textId="4203C5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</w:p>
    <w:p w14:paraId="1AA1FE2E" w14:textId="25CAB2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A0EAC6" w14:textId="6C229B6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F5B9362" w14:textId="06B183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5731EE31" w14:textId="62FE986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18BB49B" w14:textId="5C2A07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579C59E0" w14:textId="537E0A4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430CFBA" w14:textId="255C113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7F9DD4E1" w14:textId="580D4E4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FCB26C" w14:textId="11802DA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3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4D55CEA6" w14:textId="7D64BD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2.06.2023</w:t>
      </w:r>
    </w:p>
    <w:p w14:paraId="6FE581FB" w14:textId="1CD91D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B8658E" w14:textId="5043FC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71CDDAB" w14:textId="5B45915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9709DDE" w14:textId="16E6C80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65490D" w14:textId="2E935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B07E37" w14:textId="667105C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5E705FC" w14:textId="18F6C8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DD4DB8" w14:textId="4E872A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FB5607" w14:textId="32651B8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731FF746" w14:textId="6BDDC59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C5E2321" w14:textId="35F2DB0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27675A4" w14:textId="40C937A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058BE774" w14:textId="02686C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2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633AFC92" w14:textId="7B243AE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6.2023</w:t>
      </w:r>
    </w:p>
    <w:p w14:paraId="68F8460D" w14:textId="37F4EF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7A458D6" w14:textId="4A9270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6F0C3BD" w14:textId="6EFB95F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2D91F3C4" w14:textId="44B605D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417254" w14:textId="160BF2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CBEF56" w14:textId="635C9B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AA98284" w14:textId="72B996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5400FEB5" w14:textId="54DD78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538503A" w14:textId="4F6E16E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</w:p>
    <w:p w14:paraId="1C6A9F2F" w14:textId="4D7225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6986F2" w14:textId="2F2555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086AC696" w14:textId="463EB12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35125B6" w14:textId="6E1EA5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2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5B2079F4" w14:textId="28B05C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6.2023</w:t>
      </w:r>
    </w:p>
    <w:p w14:paraId="07F36063" w14:textId="10DCE2C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EC558CF" w14:textId="04F593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3ECC270" w14:textId="5C1796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CEBEFDE" w14:textId="0FEE828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5E05CC" w14:textId="4C1284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11172F" w14:textId="7D7EA8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66B34921" w14:textId="7F19279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096CDB" w14:textId="0310E8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FA1B653" w14:textId="3AA43C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DC3A6F" w14:textId="49BE6A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0BA9B94" w14:textId="290D9C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1EF3BC8" w14:textId="0A3E5C7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1D53848" w14:textId="156D75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1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2BDCE6B8" w14:textId="234950A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6.2023</w:t>
      </w:r>
    </w:p>
    <w:p w14:paraId="548BDC09" w14:textId="4EA7335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4853225" w14:textId="7F6863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4E165FE" w14:textId="62BBEF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612B616" w14:textId="5ECD6E2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</w:t>
      </w:r>
    </w:p>
    <w:p w14:paraId="76E04AA6" w14:textId="0A07B8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59CA849" w14:textId="652F2A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5F0B43D" w14:textId="5D81DE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3F5915" w14:textId="5A526F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F495B11" w14:textId="278226A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</w:p>
    <w:p w14:paraId="0C3745F7" w14:textId="471227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83BD58" w14:textId="1E8B71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3C039DAE" w14:textId="6693CE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C4E557" w14:textId="4F541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0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299F1F3C" w14:textId="68CB47D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6.2023</w:t>
      </w:r>
    </w:p>
    <w:p w14:paraId="587E1889" w14:textId="5990D9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803481" w14:textId="25072CD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96B38EA" w14:textId="1F5089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173532E" w14:textId="6FBD99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4AF44F" w14:textId="57A613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668B6A6A" w14:textId="1941D0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D7E5E0B" w14:textId="0CD905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EA974D" w14:textId="7CB414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9BB2D82" w14:textId="238643E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</w:p>
    <w:p w14:paraId="3CCD811C" w14:textId="70E7384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DEE172" w14:textId="7167BDD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B7B96D3" w14:textId="33EA88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55F046" w14:textId="47927E0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EEF7C2E" w14:textId="59FA8F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6.2023</w:t>
      </w:r>
    </w:p>
    <w:p w14:paraId="247BC6E1" w14:textId="7C6B14C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B897B3B" w14:textId="3308A1F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244969F1" w14:textId="6D3B00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F71FE6B" w14:textId="0B9EC59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3A2DBB" w14:textId="650FB8E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29F93720" w14:textId="2736525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8C49872" w14:textId="6A0178D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1934BE" w14:textId="5585DAD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092302" w14:textId="0B2A86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90D03B" w14:textId="7968C0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2912C5E" w14:textId="42AD31B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765FF02E" w14:textId="0959C74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E1357" w14:textId="543F8BD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3A88C98C" w14:textId="24E3CFA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6.2023</w:t>
      </w:r>
    </w:p>
    <w:p w14:paraId="2CA8CAA4" w14:textId="52A133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272B3B1" w14:textId="0D37D6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5647D64" w14:textId="323ED5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B2B5B57" w14:textId="2F857E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BF5AB" w14:textId="2F4992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47EC6B86" w14:textId="348341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53E5DBAE" w14:textId="2A7001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</w:p>
    <w:p w14:paraId="3429808C" w14:textId="25FC2E3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73548A3" w14:textId="568610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</w:p>
    <w:p w14:paraId="12305D86" w14:textId="702B703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4809C05" w14:textId="4D7E15C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4EE4A74" w14:textId="791634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</w:p>
    <w:p w14:paraId="34AB076D" w14:textId="63EB0D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8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2048BEC9" w14:textId="4B6F8A9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6.2023</w:t>
      </w:r>
    </w:p>
    <w:p w14:paraId="21CBE4DC" w14:textId="11244A8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6179C79" w14:textId="384AD8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2DA8B8C" w14:textId="2A553C9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5285F89" w14:textId="2301ACA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E5F757" w14:textId="1248F6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</w:p>
    <w:p w14:paraId="694EA603" w14:textId="141B09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943A007" w14:textId="6C458C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5EE558" w14:textId="431FF5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D91084F" w14:textId="3C14C83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F8800B" w14:textId="045231F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54D919" w14:textId="605287F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1196947" w14:textId="59382A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6E8906D" w14:textId="5AB92F8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7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72F971F2" w14:textId="0D60AE2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6.2023</w:t>
      </w:r>
    </w:p>
    <w:p w14:paraId="669554A3" w14:textId="5104CCE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9DCD7A5" w14:textId="40368E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499407" w14:textId="0818798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9C0CE80" w14:textId="2DFAB5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BEC504" w14:textId="061526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98ECFE" w14:textId="7469D25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6C88B24" w14:textId="1AB688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768EA6C3" w14:textId="67AEDC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9A07A01" w14:textId="3A40ED5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C75593E" w14:textId="67DE9B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CED9A68" w14:textId="61FE20A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2495D6E" w14:textId="6D37A85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391E9AD" w14:textId="0B43081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7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1FBE6BD7" w14:textId="259A7AE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6.2023</w:t>
      </w:r>
    </w:p>
    <w:p w14:paraId="673BE75A" w14:textId="326AB9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0275625" w14:textId="4364EAE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2072E2" w14:textId="11950F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7E3E65F" w14:textId="1E9335D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</w:p>
    <w:p w14:paraId="7D09C168" w14:textId="1085B6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4DB77A" w14:textId="74C952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1284B78A" w14:textId="6A7F8AE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81D21F" w14:textId="3A01290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766B072" w14:textId="598F81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</w:p>
    <w:p w14:paraId="398C06AB" w14:textId="71765F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E88E56" w14:textId="652CD01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3A94645" w14:textId="03376D9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F99469" w14:textId="00747A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4BF8E10" w14:textId="0F94D38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6.2023</w:t>
      </w:r>
    </w:p>
    <w:p w14:paraId="63B9B07C" w14:textId="5B83444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5B4797C" w14:textId="55DFB3B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A56E3A" w14:textId="01FD4D1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827B4B" w14:textId="6D824EC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</w:p>
    <w:p w14:paraId="28C0A604" w14:textId="3B142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</w:p>
    <w:p w14:paraId="01ADC305" w14:textId="0FA36F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021F5473" w14:textId="0C02B2F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6F76F67" w14:textId="5E98EA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D7963F1" w14:textId="2B6253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</w:p>
    <w:p w14:paraId="14FC04DA" w14:textId="7620F4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352E541" w14:textId="694CDCB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31C215" w14:textId="44BB8B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EF86CF" w14:textId="69DEE59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1136B3F" w14:textId="271B04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6.2023</w:t>
      </w:r>
    </w:p>
    <w:p w14:paraId="010624A3" w14:textId="529643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3B81F09" w14:textId="69A5FF8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298B815A" w14:textId="2048775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7EE19E8" w14:textId="17183A2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64CCAC" w14:textId="177AA37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</w:p>
    <w:p w14:paraId="1A0CB1D6" w14:textId="56DDA4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40F1FED" w14:textId="0FFA038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348C85A" w14:textId="056522C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1A3AE4E9" w14:textId="13F4585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06C8BAC" w14:textId="1FED6A2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372BD6" w14:textId="720E39A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42998F3A" w14:textId="26C598B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187FC9" w14:textId="057FE2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5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80)</w:t>
      </w:r>
    </w:p>
    <w:p w14:paraId="7EEB0214" w14:textId="161A2EB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6.2023</w:t>
      </w:r>
    </w:p>
    <w:p w14:paraId="18BBC516" w14:textId="057F14E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848E5E" w14:textId="77517D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56A0E3" w14:textId="0C36DF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466FE4E" w14:textId="3024FB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36C803" w14:textId="15DC1C8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A3CE1D" w14:textId="383FE8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5272320" w14:textId="06B8CF1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97B4E61" w14:textId="7AEE944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A7AAB37" w14:textId="2DBB54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073DDC" w14:textId="06A8F4C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DD1BCE" w14:textId="1AC4556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480837B" w14:textId="790D57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40D0C4" w14:textId="0FD1EA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90)</w:t>
      </w:r>
    </w:p>
    <w:p w14:paraId="7E95A2D3" w14:textId="0316CF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6.2023</w:t>
      </w:r>
    </w:p>
    <w:p w14:paraId="4D947EA0" w14:textId="1D1BF82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4CA9145" w14:textId="550B733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7A33F967" w14:textId="3350ED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36F3CF7E" w14:textId="42A71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26BDDFB" w14:textId="201DEF4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F2FAB6B" w14:textId="3771014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22CFFB6B" w14:textId="054B117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1FECFFA8" w14:textId="2BEA6BD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21883F4" w14:textId="5B389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618B231F" w14:textId="252D65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CF434A" w14:textId="598FCD0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77553E5A" w14:textId="7CBAA4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46060C" w14:textId="1F45732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4562BDDF" w14:textId="465E8E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6.2023</w:t>
      </w:r>
    </w:p>
    <w:p w14:paraId="781AE0BC" w14:textId="348CE83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A2C8C80" w14:textId="1CB45BA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A16DC3F" w14:textId="4E2D8D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3A0C3D3F" w14:textId="44ACAE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9663FF" w14:textId="2FAA6AB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86D366" w14:textId="37CC15F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7568DEDF" w14:textId="2B74774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533B1AA7" w14:textId="2E0FEB7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D7A6C6F" w14:textId="33C9929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7C9EAA26" w14:textId="570A956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DF26D1C" w14:textId="4C139B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850CE60" w14:textId="2744C8A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F09EE73" w14:textId="14D2452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5B0D86BF" w14:textId="61B389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6.2023</w:t>
      </w:r>
    </w:p>
    <w:p w14:paraId="30F7267A" w14:textId="3FA1D93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48BEF0A" w14:textId="3F17CFD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75E0881" w14:textId="0F8DBE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4D792DB4" w14:textId="4BC2D8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CDB415C" w14:textId="0CF7321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6740A3" w14:textId="02493C3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277B5E" w14:textId="4E9751E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1BB489EF" w14:textId="1E2F1CC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1C65EB" w14:textId="106F34A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</w:p>
    <w:p w14:paraId="747EEF3D" w14:textId="15433C3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4ACF590" w14:textId="4F69CC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A557FA3" w14:textId="28C969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0E6062" w14:textId="51EDC14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80)</w:t>
      </w:r>
    </w:p>
    <w:p w14:paraId="2B949D71" w14:textId="291DBEA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6.2023</w:t>
      </w:r>
    </w:p>
    <w:p w14:paraId="7F68CC0B" w14:textId="7526F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268B396" w14:textId="72337F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5BE696B" w14:textId="3CC1B7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64DF054F" w14:textId="6E99F7B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DBA6ED" w14:textId="23C247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FBC46" w14:textId="6F2BE66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06068BAC" w14:textId="0233F2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28E87A" w14:textId="1DF3079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06B637D" w14:textId="0F75D1D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62D4A413" w14:textId="35FF19B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A75BE0" w14:textId="168B473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97C543A" w14:textId="7837135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B80338" w14:textId="73EDEA1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3B60667E" w14:textId="0939529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6.2023</w:t>
      </w:r>
    </w:p>
    <w:p w14:paraId="7C48C005" w14:textId="7722182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DFB6E44" w14:textId="7206BF2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1C1D04B" w14:textId="07E0339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3607975" w14:textId="3F278AB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20376D" w14:textId="6B0128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FB2ABB" w14:textId="2683714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3A2FFDE" w14:textId="1B9CD2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F3EC51F" w14:textId="6A3738E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61D13C6" w14:textId="638FA1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8C60C7" w14:textId="182A2D8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869A7EE" w14:textId="25226C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5C3632" w14:textId="34A8D1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497E2C0" w14:textId="4B7335C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0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71E29745" w14:textId="1DE3820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6.2023</w:t>
      </w:r>
    </w:p>
    <w:p w14:paraId="1CD222C3" w14:textId="3BFFA2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48C4D82" w14:textId="58F8BB5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58656AE" w14:textId="5936F02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DB844FA" w14:textId="2BA837A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3AF6A6" w14:textId="6F6BC49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151141" w14:textId="146143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943A103" w14:textId="72664D6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1284C4FD" w14:textId="59B4371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A85C9AC" w14:textId="71B2631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2</w:t>
      </w:r>
    </w:p>
    <w:p w14:paraId="499681F5" w14:textId="638F6AB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046FDE" w14:textId="0FFE3C9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B4465A5" w14:textId="2767FAC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9FC6E85" w14:textId="5B0B559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3428964B" w14:textId="5CDE6F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6.2023</w:t>
      </w:r>
    </w:p>
    <w:p w14:paraId="141A9B02" w14:textId="5C77845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B95472" w14:textId="701C3FB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FE98682" w14:textId="06C527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CDA150C" w14:textId="549B42D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56655E3" w14:textId="6360F6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1F9A7ED" w14:textId="19CDE0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21AC0D5C" w14:textId="0A28343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6089493A" w14:textId="436790F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DCB28DD" w14:textId="7731716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5EB6440" w14:textId="3ED776A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71CD67" w14:textId="6AF075A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2E1E6AD" w14:textId="25DD96D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F5B30DE" w14:textId="40F007E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86EB36D" w14:textId="536AF37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6.2023</w:t>
      </w:r>
    </w:p>
    <w:p w14:paraId="79E64352" w14:textId="490A12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1B1A21E" w14:textId="22722B1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A52027" w14:textId="10EC6B2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67CF6E67" w14:textId="58D851F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1BCB5763" w14:textId="7DCC9E6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E42F01" w14:textId="2DE4FDE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66EC227C" w14:textId="44ED5AC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BF3E92F" w14:textId="60BFCE7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7456666" w14:textId="3961A7F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C7624FB" w14:textId="72749F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75876D" w14:textId="7F0B0D8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6D93D0E" w14:textId="6614182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0847D6" w14:textId="2BEFEEC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63B8990F" w14:textId="2EA83B3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6.2023</w:t>
      </w:r>
    </w:p>
    <w:p w14:paraId="3BD4B6C1" w14:textId="06F538B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73EFF0" w14:textId="088D04F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CC8C49E" w14:textId="25036A3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D2BD9F5" w14:textId="0F0DAF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56556FE2" w14:textId="1B02142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</w:p>
    <w:p w14:paraId="26B20FD0" w14:textId="39CB714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181568D2" w14:textId="4CC6C16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862F3FE" w14:textId="7FF7A21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737177C" w14:textId="5A11C28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</w:p>
    <w:p w14:paraId="778CE36F" w14:textId="766109E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FE0F09" w14:textId="03C6316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793B3E6" w14:textId="6562C6C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693A20" w14:textId="197102F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17E7A09D" w14:textId="77777777" w:rsidR="003D627B" w:rsidRPr="00F63172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6" w:history="1">
        <w:r w:rsidR="003D627B" w:rsidRPr="00F63172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Травень 2023</w:t>
        </w:r>
      </w:hyperlink>
    </w:p>
    <w:p w14:paraId="2C096959" w14:textId="1F8B47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5.2023</w:t>
      </w:r>
    </w:p>
    <w:p w14:paraId="001B4BA9" w14:textId="3D33589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2</w:t>
      </w:r>
    </w:p>
    <w:p w14:paraId="32323B15" w14:textId="75DB19E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11604F" w14:textId="717EC7A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1A88A18" w14:textId="27BF40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49C69AED" w14:textId="6F238D7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3258A0" w14:textId="41F7034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1D7EECDC" w14:textId="3C453D6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9517BA1" w14:textId="4751F30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600A2CF" w14:textId="2DE6615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</w:p>
    <w:p w14:paraId="5172B870" w14:textId="7A3106B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91A8757" w14:textId="45DC93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9C6E89A" w14:textId="3A114FF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</w:p>
    <w:p w14:paraId="6ED6272C" w14:textId="45355826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8A9AAE9" w14:textId="2A83841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5.2023</w:t>
      </w:r>
    </w:p>
    <w:p w14:paraId="100E8417" w14:textId="126F61D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EE18DC" w14:textId="560935C4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43C73BC" w14:textId="3A60970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30B589" w14:textId="268F379F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</w:p>
    <w:p w14:paraId="6DB1121F" w14:textId="5F55923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128CC" w14:textId="70D674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5656E590" w14:textId="6E37F27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5EB19BC7" w14:textId="735E2A2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5EB212A8" w14:textId="7E831EE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)</w:t>
      </w:r>
    </w:p>
    <w:p w14:paraId="7082B06A" w14:textId="0745B24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0B6B63C" w14:textId="17D51B5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C7A1302" w14:textId="6586D8B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380D31" w14:textId="01356F0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4B5EE5FE" w14:textId="79F0308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5.2023</w:t>
      </w:r>
    </w:p>
    <w:p w14:paraId="12AA2F45" w14:textId="0E81DF7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E4366C" w14:textId="2765CCF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F08843B" w14:textId="0773F9B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4C5B1B6" w14:textId="073EC15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3F6AA2" w14:textId="0D8CB9E5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EEAA8AF" w14:textId="6AC4470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3B5627B4" w14:textId="06E4CFC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733DEE0B" w14:textId="1303B3A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29E20B0B" w14:textId="1010B80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</w:p>
    <w:p w14:paraId="5FCE5FF7" w14:textId="6C70EF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B445EB3" w14:textId="43B371A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8F1B5F1" w14:textId="561C357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DDD23D" w14:textId="133AE9C0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7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17D75963" w14:textId="562618F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5.2023</w:t>
      </w:r>
    </w:p>
    <w:p w14:paraId="3B8CDBAB" w14:textId="0E9931CC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5D40B82" w14:textId="26182612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CA52A4" w14:textId="0779348B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6D1444E" w14:textId="4FE16E38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</w:t>
      </w:r>
    </w:p>
    <w:p w14:paraId="15363F4D" w14:textId="164E3D41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5D273414" w14:textId="5290911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</w:p>
    <w:p w14:paraId="4405CB91" w14:textId="0F1B458D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2D5F4D86" w14:textId="2447E10E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2DCAF9" w14:textId="74919DB7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</w:p>
    <w:p w14:paraId="43D07C43" w14:textId="115C683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03BECF5" w14:textId="2116239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5FE4BF3" w14:textId="696091D3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B44DB2" w14:textId="38C74569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F63172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B1563C8" w14:textId="4FBEAD5A" w:rsidR="003D627B" w:rsidRPr="00F63172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F63172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5.2023</w:t>
      </w:r>
    </w:p>
    <w:p w14:paraId="6EA1B962" w14:textId="77777777" w:rsidR="003D627B" w:rsidRPr="003D627B" w:rsidRDefault="003D627B" w:rsidP="003D627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У зв`язку з постійним надходженням уточненої розвідувальної інформації деякі дані щодо загальних втрат противника було скориговано.</w:t>
      </w:r>
    </w:p>
    <w:p w14:paraId="4D51DA9D" w14:textId="610D38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-2)</w:t>
      </w:r>
    </w:p>
    <w:p w14:paraId="583C962B" w14:textId="5332DD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759E75C" w14:textId="6165F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3F0D71F0" w14:textId="211188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D8E2E7" w14:textId="38B9D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855BCE" w14:textId="4BEDE3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1FEE44" w14:textId="00500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7047DFE" w14:textId="1A4AB5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)</w:t>
      </w:r>
    </w:p>
    <w:p w14:paraId="02626A92" w14:textId="3F2A6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149F08BB" w14:textId="58039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1EAF6D" w14:textId="1CEE58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83CA9A3" w14:textId="7ED7AE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449F2A" w14:textId="334C9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659AFD00" w14:textId="1C521B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5.2023</w:t>
      </w:r>
    </w:p>
    <w:p w14:paraId="05E8D4AD" w14:textId="14F8E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33A4FF" w14:textId="2CC04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84DB4A8" w14:textId="66BB7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08189210" w14:textId="40F7B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</w:p>
    <w:p w14:paraId="31A81B0C" w14:textId="79962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226DC8" w14:textId="1050B2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DA6400" w14:textId="02E75C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4D3B45BE" w14:textId="00E2D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EF5985" w14:textId="1A2D81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7A4A38CD" w14:textId="5ED6C3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C72097C" w14:textId="701744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DE29B03" w14:textId="47AAB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618813" w14:textId="7B57A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5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3DAE0D68" w14:textId="6D00E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5.2023</w:t>
      </w:r>
    </w:p>
    <w:p w14:paraId="594513B7" w14:textId="56DDA9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123184" w14:textId="10CE6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7026D38" w14:textId="591DF0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324D622" w14:textId="6C943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</w:p>
    <w:p w14:paraId="6737B98E" w14:textId="0C0F37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5FD6694E" w14:textId="3ECB1E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F92C4AE" w14:textId="11611E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7C901DE6" w14:textId="55D77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3FD806D4" w14:textId="450ED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5D8AB9AC" w14:textId="6483EB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01E057" w14:textId="33F354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082FD1" w14:textId="18FBE5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A1F1FF8" w14:textId="12A3D0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5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471A4C07" w14:textId="31933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5.2023</w:t>
      </w:r>
    </w:p>
    <w:p w14:paraId="56E387B3" w14:textId="789A59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1D9D217" w14:textId="54605A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C5DA40E" w14:textId="0F8A37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3F6B95E9" w14:textId="447F6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D62E9E8" w14:textId="6658E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76B43016" w14:textId="7B143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79A5AEC7" w14:textId="51B4E8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F12FC" w14:textId="243F1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F82FC6" w14:textId="233618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</w:p>
    <w:p w14:paraId="584DC427" w14:textId="6D66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A6AE482" w14:textId="2101A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CD2EFC" w14:textId="58332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9058A2" w14:textId="3E89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4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7A50595" w14:textId="3C2EDE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5.2023</w:t>
      </w:r>
    </w:p>
    <w:p w14:paraId="40D410F3" w14:textId="6D1A54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29B22BB" w14:textId="26288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4901B5A" w14:textId="7C9CB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1776271C" w14:textId="2332D8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</w:t>
      </w:r>
    </w:p>
    <w:p w14:paraId="2AC727BA" w14:textId="70975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354BDA25" w14:textId="7997F2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</w:p>
    <w:p w14:paraId="39FC9389" w14:textId="55457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B4BD4C" w14:textId="64070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5CECDE0" w14:textId="7DF8A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BCC5DE" w14:textId="47EEA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9FFB808" w14:textId="2A4FE8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43D158" w14:textId="568ED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EC2C68D" w14:textId="403D7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4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1148082A" w14:textId="106389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5.2023</w:t>
      </w:r>
    </w:p>
    <w:p w14:paraId="136DDDE5" w14:textId="55A71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E65B3A" w14:textId="06DCB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46B363" w14:textId="5D7C26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B5CA56D" w14:textId="7EDAD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42EC82" w14:textId="2B79F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</w:p>
    <w:p w14:paraId="2E7833FC" w14:textId="0022A1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6F0EA8" w14:textId="4B9E4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3922124" w14:textId="11C21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0E4150" w14:textId="5D902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35EC6EBB" w14:textId="7D626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A60DF83" w14:textId="43853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16B8DCB" w14:textId="69C412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2B5920" w14:textId="2204BE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1806D2D5" w14:textId="2B09A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5.2023</w:t>
      </w:r>
    </w:p>
    <w:p w14:paraId="58D2E8D1" w14:textId="2D3B8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3A7B4C" w14:textId="5FB68D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498DAD8" w14:textId="794CF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471047D7" w14:textId="186D2C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</w:p>
    <w:p w14:paraId="56A0E5DC" w14:textId="2F5D7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9F1231" w14:textId="30C08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289E9DE" w14:textId="64F9C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FDDE475" w14:textId="5E9DAC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E922B40" w14:textId="61EC7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789232C7" w14:textId="47FF4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B2F84D" w14:textId="28995C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BEC6D20" w14:textId="1E836D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234594" w14:textId="33160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C31409D" w14:textId="6F72DC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5.2023</w:t>
      </w:r>
    </w:p>
    <w:p w14:paraId="0888BF00" w14:textId="246EDF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1140F23" w14:textId="4C79EE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99564AA" w14:textId="7CCE20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343BB60" w14:textId="0ABCFF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</w:p>
    <w:p w14:paraId="087853BB" w14:textId="0FA7A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B30D82C" w14:textId="2EC994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BE1BC0A" w14:textId="0651E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DF7C457" w14:textId="0FC67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5342F6C" w14:textId="4C7350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</w:p>
    <w:p w14:paraId="2E0C18B4" w14:textId="7ED85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1C7C65" w14:textId="4BA84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CDD01B6" w14:textId="11D4F6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9786D9" w14:textId="31F9B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2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411D039B" w14:textId="54DDC2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5.2023</w:t>
      </w:r>
    </w:p>
    <w:p w14:paraId="112023CF" w14:textId="5A6D0D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90A6F27" w14:textId="24B96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056F26D" w14:textId="77E2E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29F0F78" w14:textId="56EB31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216090" w14:textId="17CE2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82325B" w14:textId="5B82E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FD28FD3" w14:textId="4918D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BE43F10" w14:textId="58020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E53FF23" w14:textId="61F0D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76FAFA5" w14:textId="7013E8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B1FCD2" w14:textId="46DD3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13CE0BF" w14:textId="2F080B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870522" w14:textId="62C0D2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21DCCC09" w14:textId="1A4F16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5.2023</w:t>
      </w:r>
    </w:p>
    <w:p w14:paraId="2E8C3137" w14:textId="6724D4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48CA72" w14:textId="0B0BE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A8B4B7C" w14:textId="621CB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CDBA63E" w14:textId="02055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1857C54" w14:textId="22696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08FF7A43" w14:textId="41863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C02045A" w14:textId="55752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046DCA63" w14:textId="0A4C3B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F9FBB4" w14:textId="29856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B39E3A9" w14:textId="7CCBE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6DF97E0" w14:textId="359112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AD22FCF" w14:textId="1985A7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810451" w14:textId="376C26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7C8F9BBF" w14:textId="4B0032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5.2023</w:t>
      </w:r>
    </w:p>
    <w:p w14:paraId="2C56E633" w14:textId="6199A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CC9F717" w14:textId="5E4401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B18E88D" w14:textId="7202B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9E2FBB" w14:textId="6D960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3099EFDA" w14:textId="30592B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934CA6" w14:textId="67F46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9F03699" w14:textId="2654C9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F6B718F" w14:textId="1DAFB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7F05CF6" w14:textId="7961B0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B2AECF6" w14:textId="33C49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8D1578F" w14:textId="18444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218D9A7" w14:textId="0E8E4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E6280D6" w14:textId="03B45C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73F548D0" w14:textId="395CFD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5.2023</w:t>
      </w:r>
    </w:p>
    <w:p w14:paraId="23F757D0" w14:textId="3F858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F090F7" w14:textId="01A5F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1F63BBB" w14:textId="56DC9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E5E5345" w14:textId="6752E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23AD4BD8" w14:textId="72E289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4A4365C6" w14:textId="77BEA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6A441A3" w14:textId="684BC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676C27D" w14:textId="3D57C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50FF8B3" w14:textId="6B9A7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3</w:t>
      </w:r>
    </w:p>
    <w:p w14:paraId="50C4A2D9" w14:textId="20CEE9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2A84509" w14:textId="3CDA1F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C6D3AD2" w14:textId="16F344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7647E1" w14:textId="0D93ED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55B0686A" w14:textId="7F11B9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5.2023</w:t>
      </w:r>
    </w:p>
    <w:p w14:paraId="6BA29714" w14:textId="66081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8ABBAC" w14:textId="5F5193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04E946C" w14:textId="579F82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1A0AC07" w14:textId="1D65F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</w:p>
    <w:p w14:paraId="6BF47C9B" w14:textId="6AC69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D5D3C66" w14:textId="5F1FA9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CE2D2B9" w14:textId="5CAA47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4BAC97D" w14:textId="0B97AB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4CD0A8C9" w14:textId="54899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BE801D4" w14:textId="3D5D57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9B27EA" w14:textId="4101ED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1570642" w14:textId="01F36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981268" w14:textId="72F8DC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0F06E026" w14:textId="501FE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5.2023</w:t>
      </w:r>
    </w:p>
    <w:p w14:paraId="15D1C668" w14:textId="726B70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BB54AE4" w14:textId="1ED7E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506CEC3" w14:textId="5D151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137090C" w14:textId="0CF8F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62F504" w14:textId="46F6B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</w:p>
    <w:p w14:paraId="3A5E6442" w14:textId="03203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2390E98" w14:textId="05C1C8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1F1B628" w14:textId="7644E6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60E60DAC" w14:textId="4C4941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74A7641C" w14:textId="315264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B88433" w14:textId="40DD9A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B48672" w14:textId="1073C5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996AF29" w14:textId="445D1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64CA9960" w14:textId="41835D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5.2023</w:t>
      </w:r>
    </w:p>
    <w:p w14:paraId="4B6ADDC7" w14:textId="67B6E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DCAF654" w14:textId="6F92DC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E58E8F4" w14:textId="70136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43EDBCD2" w14:textId="34932F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719883" w14:textId="0D98AE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F4935C" w14:textId="356C5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3C60BFD" w14:textId="177027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FC69B09" w14:textId="449687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13695F6" w14:textId="5DCF42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0623FB94" w14:textId="7344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D76FDE3" w14:textId="1A5EF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8F6ABE1" w14:textId="47624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A2CBC57" w14:textId="200600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61423B22" w14:textId="214B77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5.2023</w:t>
      </w:r>
    </w:p>
    <w:p w14:paraId="44E365E9" w14:textId="673AB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2C97E53" w14:textId="51993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7001875" w14:textId="7E62AC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9B72656" w14:textId="2A771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465EF3" w14:textId="360111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B56279" w14:textId="620C1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98F9FC2" w14:textId="060C35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5F0D395" w14:textId="1D67B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F1C994" w14:textId="301DD0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20CF136D" w14:textId="02C27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328FC36" w14:textId="7A32F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66085A0" w14:textId="0FDC2E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FF31515" w14:textId="0CFA3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76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0)</w:t>
      </w:r>
    </w:p>
    <w:p w14:paraId="7B7C84D1" w14:textId="75938E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5.2023</w:t>
      </w:r>
    </w:p>
    <w:p w14:paraId="73003CFC" w14:textId="38CE9D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308183" w14:textId="69750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EE56312" w14:textId="49072F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1167359" w14:textId="33B95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3CD96" w14:textId="67991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B02CC70" w14:textId="78179E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5699492" w14:textId="3D1DEF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E755B23" w14:textId="40794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7362D19" w14:textId="08CFD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</w:p>
    <w:p w14:paraId="346CFAB0" w14:textId="295A0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3DA0D46" w14:textId="7D63B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3C2060" w14:textId="76C62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B2FCEE" w14:textId="29FF9C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1D9E329F" w14:textId="4E15E1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5.2023</w:t>
      </w:r>
    </w:p>
    <w:p w14:paraId="5908B07D" w14:textId="38891A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678420" w14:textId="7ECCD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7449BDD" w14:textId="140DD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E1C37C4" w14:textId="7138B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9422D0" w14:textId="26F5A7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08396A" w14:textId="3932D6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F8F65A8" w14:textId="6E67A8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B3BC92E" w14:textId="19BDE6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FA1B9CF" w14:textId="25375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A621AB6" w14:textId="57588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0A769CB" w14:textId="7B035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1927AFE" w14:textId="4A9E81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8551FE" w14:textId="3DECA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54A75071" w14:textId="3BCFD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5.2023</w:t>
      </w:r>
    </w:p>
    <w:p w14:paraId="31C5F0B8" w14:textId="300FAE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1B08B61" w14:textId="649F0D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CDFB51F" w14:textId="44D8A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D343888" w14:textId="470EF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</w:p>
    <w:p w14:paraId="0769A42F" w14:textId="2370C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CC4C67" w14:textId="38665A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A9C0781" w14:textId="49AEE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ED88B8D" w14:textId="5594B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6E4FB9" w14:textId="46049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6F5728E" w14:textId="3987DD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1387F49" w14:textId="2C57F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F77FB37" w14:textId="4614F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ED7C2B" w14:textId="2E0681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5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09C15BF6" w14:textId="4AA674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5.2023</w:t>
      </w:r>
    </w:p>
    <w:p w14:paraId="59F193C7" w14:textId="6EDD4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BF27F7" w14:textId="39FAB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6CED11" w14:textId="629BE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8CFAA2D" w14:textId="111787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</w:p>
    <w:p w14:paraId="41C043B5" w14:textId="4EAE5B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07F25BE9" w14:textId="11ECD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7BCB55C" w14:textId="45B8BE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D8681B6" w14:textId="5B7DD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4C2ADD30" w14:textId="04B60B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23744B83" w14:textId="56F0D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F81A899" w14:textId="6FB83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C2DBE69" w14:textId="08667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1EEB144" w14:textId="5E7AC6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4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D133F91" w14:textId="27186B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5.2023</w:t>
      </w:r>
    </w:p>
    <w:p w14:paraId="567A6A8D" w14:textId="6EDDE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1568B00" w14:textId="52732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01F486E" w14:textId="27D33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B2A7E1A" w14:textId="6C6C0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3472A1" w14:textId="0697A8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F1E5365" w14:textId="031F99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972196A" w14:textId="6E5E86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945DB89" w14:textId="3B5EC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804036B" w14:textId="3D3415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0D03E1E3" w14:textId="122A3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8FD75EA" w14:textId="78153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EA1718A" w14:textId="600B8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8DABAC" w14:textId="362DC9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3FFFDEF2" w14:textId="1592D8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5.2023</w:t>
      </w:r>
    </w:p>
    <w:p w14:paraId="5618AE53" w14:textId="3D91B0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BE479C7" w14:textId="1926BF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7206FAE" w14:textId="7E969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2693C62" w14:textId="7122F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3E2ABB" w14:textId="64B007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DFA2B70" w14:textId="50224A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16149EB" w14:textId="4E926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C5D9B4D" w14:textId="6131F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E1BDE7F" w14:textId="53D30B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7E337BFC" w14:textId="627D37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8286830" w14:textId="78C5F5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131B3CE" w14:textId="5D68E3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CBD2C8" w14:textId="1BFEE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862208C" w14:textId="1CEFF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5.05.2023</w:t>
      </w:r>
    </w:p>
    <w:p w14:paraId="37873ED3" w14:textId="3D56F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8205AF" w14:textId="4D091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920ED08" w14:textId="71E9F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F32194F" w14:textId="37B227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01B788" w14:textId="489C98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2CEA88FD" w14:textId="3A8C0F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C962EAC" w14:textId="2A2D2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8895160" w14:textId="20F90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703C85B" w14:textId="0CD7E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672A4E42" w14:textId="52EDF0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D0915EA" w14:textId="0D2C2D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409A86FA" w14:textId="72DD6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38FDEA" w14:textId="33B5B6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3C71AC5C" w14:textId="5D18B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5.2023</w:t>
      </w:r>
    </w:p>
    <w:p w14:paraId="6FEE21A9" w14:textId="191E08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D8E31E1" w14:textId="304321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31C445A" w14:textId="1A68B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E7712B4" w14:textId="3DCA1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9154D58" w14:textId="0D285A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1450D86" w14:textId="6012C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1249E60" w14:textId="4AA531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4DCBAC5" w14:textId="3E6DB3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2F5CEA4" w14:textId="11825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6B053075" w14:textId="50243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20F243" w14:textId="1863C9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7FAD4A0" w14:textId="47455F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BBC142" w14:textId="4B6922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2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29F1F797" w14:textId="1B6A9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5.2023</w:t>
      </w:r>
    </w:p>
    <w:p w14:paraId="42B423F0" w14:textId="630B6B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D37DFD" w14:textId="48376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95178C" w14:textId="119479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9B51805" w14:textId="07FD9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33676091" w14:textId="27227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F0721F" w14:textId="713409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56C1C3" w14:textId="746455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544004" w14:textId="481F52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0289BB1" w14:textId="749F5C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</w:p>
    <w:p w14:paraId="50E99EA8" w14:textId="20B960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D786634" w14:textId="02AC52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EF5A431" w14:textId="27D5A3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A8DAB2" w14:textId="49DC3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58DAB1E9" w14:textId="1FDB39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5.2023</w:t>
      </w:r>
    </w:p>
    <w:p w14:paraId="58E809EA" w14:textId="382DA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D140C8" w14:textId="4B0E79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AF0C46" w14:textId="0563B4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C76CE8B" w14:textId="5D0A6C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04DE80BE" w14:textId="73DE72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FDAF1F" w14:textId="37EDAA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D3417A6" w14:textId="33A093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27BF78C" w14:textId="3254E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D49133" w14:textId="7F09C5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DD3151C" w14:textId="34F53D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DDCD3B" w14:textId="3F56B1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17263A" w14:textId="7BEDF3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25816" w14:textId="72944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789A15BC" w14:textId="3CE5C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5.2023</w:t>
      </w:r>
    </w:p>
    <w:p w14:paraId="4A40D405" w14:textId="560FF4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128E12" w14:textId="3D15B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6E1229A" w14:textId="045457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F95486" w14:textId="32B74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</w:p>
    <w:p w14:paraId="092C65B6" w14:textId="3C520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0746A01B" w14:textId="32D812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78ECFF" w14:textId="26586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28CD87" w14:textId="29547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61742F" w14:textId="2926DF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</w:p>
    <w:p w14:paraId="3EB2F522" w14:textId="5347C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72ECD2" w14:textId="04827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DF41B77" w14:textId="1D29B3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CE82B7" w14:textId="63CC9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05798232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Квітень 2023</w:t>
        </w:r>
      </w:hyperlink>
    </w:p>
    <w:p w14:paraId="2184783B" w14:textId="39F6E3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4.2023</w:t>
      </w:r>
    </w:p>
    <w:p w14:paraId="72052E85" w14:textId="4F90A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D6A245" w14:textId="7C220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1C17F2" w14:textId="407E4C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CF6173" w14:textId="483EC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DA5E01" w14:textId="2C22E7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553569" w14:textId="5210F7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5EEF04F" w14:textId="6FF5AF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A85E795" w14:textId="3F6D7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1213A7" w14:textId="66D2C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</w:p>
    <w:p w14:paraId="66889CF2" w14:textId="4043C9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F9E15C" w14:textId="0390A6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A473A0D" w14:textId="5F5A6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8ABDF7" w14:textId="2A1ED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0AA6A43F" w14:textId="7CB798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4.2023</w:t>
      </w:r>
    </w:p>
    <w:p w14:paraId="35F7AD80" w14:textId="2A6FCF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C7CC35" w14:textId="1E65B4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F1FCC0" w14:textId="3EDCC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7A1004" w14:textId="36478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</w:t>
      </w:r>
    </w:p>
    <w:p w14:paraId="0BC54120" w14:textId="7252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29601522" w14:textId="613E23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66178F24" w14:textId="27DB3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0DB5775" w14:textId="1FBA33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9B6F540" w14:textId="455EC5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AEB789C" w14:textId="5FC6E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67EC2C7" w14:textId="6BDF73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803186B" w14:textId="766C18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CCAFB0" w14:textId="2BFCB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0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0)</w:t>
      </w:r>
    </w:p>
    <w:p w14:paraId="1C7CE595" w14:textId="1A524D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4.2023</w:t>
      </w:r>
    </w:p>
    <w:p w14:paraId="7E803528" w14:textId="6279D8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4</w:t>
      </w:r>
    </w:p>
    <w:p w14:paraId="178429EF" w14:textId="7774C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49669A" w14:textId="557FE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EF2054D" w14:textId="27C1F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C22F45" w14:textId="57674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9C2ACD" w14:textId="2F106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0322F848" w14:textId="22EF2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F9B94BB" w14:textId="4B425B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EA5BB14" w14:textId="4BAC93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706C375" w14:textId="36AF5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9854D7F" w14:textId="7FA86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9FAF3DA" w14:textId="79C76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69CF8E" w14:textId="71EE3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9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054C60DE" w14:textId="5ADB8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4.2023</w:t>
      </w:r>
    </w:p>
    <w:p w14:paraId="5E2CD5CD" w14:textId="326B7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12F94E" w14:textId="60F23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7F30B63" w14:textId="47F83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208BE16" w14:textId="192E8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714C20" w14:textId="295DD5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824477" w14:textId="0FD1C6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5893EBB" w14:textId="7DB1AD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D3859EE" w14:textId="24550C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5DF0309" w14:textId="6DC1C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784489B" w14:textId="3F452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8E2686F" w14:textId="5BC6D6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CD2333" w14:textId="762291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</w:p>
    <w:p w14:paraId="28CC09D6" w14:textId="274716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8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36A213F6" w14:textId="6D272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4.2023</w:t>
      </w:r>
    </w:p>
    <w:p w14:paraId="02E48735" w14:textId="119C33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23B0A2" w14:textId="307BC3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83BE90F" w14:textId="1716F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D68A363" w14:textId="6714F1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6250FCFB" w14:textId="297B13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06184D" w14:textId="71951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CDF2A1F" w14:textId="7FD43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185FD389" w14:textId="0AAAD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42F461" w14:textId="5625A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6A5FD43" w14:textId="7D22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8F1CCE2" w14:textId="3242A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F4DAFE7" w14:textId="42F64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261F46E" w14:textId="7C1B8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8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40)</w:t>
      </w:r>
    </w:p>
    <w:p w14:paraId="72EAECAF" w14:textId="47BB1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4.2023</w:t>
      </w:r>
    </w:p>
    <w:p w14:paraId="3986F5C7" w14:textId="6F127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98FA50B" w14:textId="330DBE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BB50FD" w14:textId="316365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B1EEA61" w14:textId="4D4102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2C12575E" w14:textId="521C1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AE799A" w14:textId="1B7268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7E7BFB95" w14:textId="0F2B7A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756F7FE2" w14:textId="1219C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5189EB93" w14:textId="0227D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31F4497" w14:textId="4E7D17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19714B2" w14:textId="2FFE0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2C01C137" w14:textId="3F5B5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5E1892" w14:textId="2EC995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7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6E17EB7" w14:textId="0680C4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4.2023</w:t>
      </w:r>
    </w:p>
    <w:p w14:paraId="73C71EF9" w14:textId="150D9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8FC3742" w14:textId="46937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EE0C21B" w14:textId="21BB18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F836B90" w14:textId="21ABBE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FC24069" w14:textId="54BE3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A2DF8D3" w14:textId="204770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0AF9A15" w14:textId="6FAF8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BB6F2E4" w14:textId="3B61D5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490F7D0" w14:textId="3340D1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87F9805" w14:textId="58A29C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1F7A6CB" w14:textId="71487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4C6B5AD" w14:textId="0486F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</w:t>
      </w:r>
    </w:p>
    <w:p w14:paraId="16349879" w14:textId="486EA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7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7ACA1FA3" w14:textId="57BDC6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4.2023</w:t>
      </w:r>
    </w:p>
    <w:p w14:paraId="372CAD92" w14:textId="266A59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0B8F88" w14:textId="59074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8E37E8" w14:textId="07A94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03C7E0" w14:textId="0358E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917BB4E" w14:textId="056A79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E79A4DC" w14:textId="60B6C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3BB659C6" w14:textId="5FF467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9ED034" w14:textId="3E225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0A63B79" w14:textId="46CAC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74446FF7" w14:textId="6C340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0883CDD" w14:textId="23621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5938D95" w14:textId="05FA0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AB2F73" w14:textId="63E1E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6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2A481518" w14:textId="6BF464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4.2023</w:t>
      </w:r>
    </w:p>
    <w:p w14:paraId="2A5E0AC6" w14:textId="19CE2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4D01DCD" w14:textId="13CAE4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F143370" w14:textId="69A07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06342A" w14:textId="4B745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0A0C1F6E" w14:textId="489A3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1E6F4B" w14:textId="5FB69B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40A049CB" w14:textId="7B83DD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03BB767" w14:textId="0CE63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DF7CF45" w14:textId="7607E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6D776A3" w14:textId="284FE8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2EF2CB3" w14:textId="1CA6FF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C928E91" w14:textId="4D9CD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742BB7" w14:textId="15501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5CBDD98E" w14:textId="3CEE36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4.2023</w:t>
      </w:r>
    </w:p>
    <w:p w14:paraId="7A5000C3" w14:textId="19A752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3A336C" w14:textId="43279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D3965E" w14:textId="606FE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3C6FB6" w14:textId="3FB79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</w:p>
    <w:p w14:paraId="7696719B" w14:textId="00E041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4913502" w14:textId="365079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51AB3E34" w14:textId="4853E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17E3EBD" w14:textId="56A938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3399713" w14:textId="34F89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3659981" w14:textId="40EC4B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BBECF64" w14:textId="4426F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2270DE3" w14:textId="25FDA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F4CA025" w14:textId="0EC5E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19A88DD3" w14:textId="5A7D9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4.2023</w:t>
      </w:r>
    </w:p>
    <w:p w14:paraId="72559E15" w14:textId="1E9F4D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9E81F0" w14:textId="605AA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0EBCD33" w14:textId="109327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12BDE6A" w14:textId="786CC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006DE2" w14:textId="00B4E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A846E17" w14:textId="37DD51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5802CEB" w14:textId="40953C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7147EE90" w14:textId="383F6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97F72E" w14:textId="727E0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3F29D11" w14:textId="68A9B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D806AAA" w14:textId="522106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28905A0" w14:textId="57FB7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DA9AD5C" w14:textId="642D82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4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116C5AEC" w14:textId="40FDD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9.04.2023</w:t>
      </w:r>
    </w:p>
    <w:p w14:paraId="04E8C191" w14:textId="652CA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0568322" w14:textId="7DD165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1F196AE" w14:textId="65267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C2E5744" w14:textId="108142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48D6C589" w14:textId="49D30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72650018" w14:textId="3F4B1C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7C18511" w14:textId="3F904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61AA9D4" w14:textId="1DB470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07F1FCE4" w14:textId="2E598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97F6641" w14:textId="3C0373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782CAFE" w14:textId="6B7AD9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FB24405" w14:textId="6309C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</w:p>
    <w:p w14:paraId="04E8542E" w14:textId="0A0C3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5FF20C73" w14:textId="1162D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4.2023</w:t>
      </w:r>
    </w:p>
    <w:p w14:paraId="63D48A44" w14:textId="174C4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C94185" w14:textId="6576CB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2E37DF5" w14:textId="195EA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C63F68D" w14:textId="5E992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71F62AD4" w14:textId="33AF31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0BD5FC48" w14:textId="631010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2B3C13F9" w14:textId="7A6854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AD70BAD" w14:textId="0F6DAC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6E7CBFB" w14:textId="7D79B7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58937BE" w14:textId="4183D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2C72E0" w14:textId="791C1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03FE912" w14:textId="45A957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DD2E62" w14:textId="0C7C4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26492D16" w14:textId="16AEC3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4.2023</w:t>
      </w:r>
    </w:p>
    <w:p w14:paraId="60536368" w14:textId="49953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197261" w14:textId="7BC0B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D45FF21" w14:textId="2AB4CC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159739F" w14:textId="7512C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</w:p>
    <w:p w14:paraId="1FB5846A" w14:textId="6D7BB1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A58E55" w14:textId="3D58D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</w:p>
    <w:p w14:paraId="175212B8" w14:textId="15672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2A4ED64" w14:textId="30800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C33F948" w14:textId="3AB91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0EF24D7" w14:textId="6A376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164EBDF" w14:textId="69D8E3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7B9CAD1" w14:textId="40969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A67C3B" w14:textId="6CC94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2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6F8C823" w14:textId="0114B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4.2023</w:t>
      </w:r>
    </w:p>
    <w:p w14:paraId="0122C55A" w14:textId="11FE6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DF9D0FB" w14:textId="68EE0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3D30B5E" w14:textId="0F3100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26806DA" w14:textId="65E57E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BDBB85A" w14:textId="3040A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3C48C3" w14:textId="3B1BCD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C0222C" w14:textId="34AFC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2BEC012D" w14:textId="56932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17F5D352" w14:textId="679A7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CB8BE90" w14:textId="2BA5B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67388FB" w14:textId="10A966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95AE9E2" w14:textId="4DD617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CB881A" w14:textId="2946E8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2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2E3110CF" w14:textId="20602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4.2023</w:t>
      </w:r>
    </w:p>
    <w:p w14:paraId="2B5E93FE" w14:textId="24DF9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6032FD" w14:textId="316E7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3910B33" w14:textId="76E13C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E675D99" w14:textId="39CE2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1E7E87A8" w14:textId="34A2E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77270009" w14:textId="67C326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2E394877" w14:textId="44A90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69DC5FC" w14:textId="2465F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4DC13CB2" w14:textId="77560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94264F0" w14:textId="3A3F17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32710B8" w14:textId="216E70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B95244" w14:textId="24D4D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95B201" w14:textId="13626B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1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65DA85C9" w14:textId="41BA55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4.2023</w:t>
      </w:r>
    </w:p>
    <w:p w14:paraId="0B4B5D6B" w14:textId="247AF0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4B8CD6" w14:textId="1B613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E66EC13" w14:textId="7C9518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D7B51D1" w14:textId="7ED28E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2EFEB29E" w14:textId="6EACE6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7C171C41" w14:textId="7A136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1DA3E70C" w14:textId="55402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33E36D89" w14:textId="19FD5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</w:p>
    <w:p w14:paraId="36EDE0C2" w14:textId="2607AA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ED450F6" w14:textId="0F23FD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32C915" w14:textId="72B4D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58EAB1" w14:textId="1FEA1D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306DC2" w14:textId="737C5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1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5BEF5CB4" w14:textId="04E9F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4.2023</w:t>
      </w:r>
    </w:p>
    <w:p w14:paraId="08C44C32" w14:textId="1DB3F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6</w:t>
      </w:r>
    </w:p>
    <w:p w14:paraId="6DABD5BB" w14:textId="1D6763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4335048" w14:textId="226BD3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F9BC2FA" w14:textId="1D938E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4593F585" w14:textId="40BB4A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EBD2A" w14:textId="6C211D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79EBE9E4" w14:textId="4D734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6A78D6C6" w14:textId="5A5EBD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8D44904" w14:textId="7F985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301E530" w14:textId="12B21F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AC227E6" w14:textId="5677A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8164A4" w14:textId="4759A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FEC95D" w14:textId="56445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3C7FA9D6" w14:textId="179E4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4.2023</w:t>
      </w:r>
    </w:p>
    <w:p w14:paraId="08A3414D" w14:textId="2EBBEC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0CD02E" w14:textId="7A62D8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9B712A" w14:textId="3D184F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E514D38" w14:textId="689CF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</w:p>
    <w:p w14:paraId="700C4BEF" w14:textId="67C13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22CA13ED" w14:textId="7BC0F9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3D6B2791" w14:textId="353AD6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52D9AF8E" w14:textId="2D3588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30B82D" w14:textId="79C75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C1644CD" w14:textId="7064AA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D5A5DFD" w14:textId="60DD8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ED493DD" w14:textId="2DF38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398722" w14:textId="73215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6021B4F" w14:textId="617475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4.2023</w:t>
      </w:r>
    </w:p>
    <w:p w14:paraId="49DE9E8F" w14:textId="4BCF40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75AD56" w14:textId="68F0F0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987B0D5" w14:textId="7E392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597A721" w14:textId="71883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F38F54" w14:textId="12719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7BCE6A8B" w14:textId="29AE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38DA5F51" w14:textId="20CE9A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8773FA" w14:textId="311C2A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3791795" w14:textId="20A408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78AA032" w14:textId="4FDB1F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307BAC" w14:textId="244DF0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B0569B3" w14:textId="5D0D32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9B4C74E" w14:textId="5E50A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9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174EB58F" w14:textId="57C529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4.2023</w:t>
      </w:r>
    </w:p>
    <w:p w14:paraId="4197E798" w14:textId="41DAF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9C9858" w14:textId="096AD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8D57E9" w14:textId="627A3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726DDE" w14:textId="06107D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EDD0E3" w14:textId="419FED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14737C3E" w14:textId="2F75E7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2D721FF4" w14:textId="594198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0E40ADC8" w14:textId="44777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25798D6" w14:textId="356035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558F3902" w14:textId="46F2E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28AF7D0" w14:textId="70504D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51CA97" w14:textId="53C7E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D5EF93" w14:textId="3812A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70)</w:t>
      </w:r>
    </w:p>
    <w:p w14:paraId="2E54C9BF" w14:textId="3FD17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4.2023</w:t>
      </w:r>
    </w:p>
    <w:p w14:paraId="05CC7B15" w14:textId="62611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6</w:t>
      </w:r>
    </w:p>
    <w:p w14:paraId="109A8E2D" w14:textId="414210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4D1B02" w14:textId="1E891E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D11DA37" w14:textId="0D5ED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</w:p>
    <w:p w14:paraId="60ED5C8D" w14:textId="09A043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</w:p>
    <w:p w14:paraId="0D046EB5" w14:textId="645BC5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</w:p>
    <w:p w14:paraId="7E17D54A" w14:textId="2FBE35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735E7948" w14:textId="2F29D9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A5FB3AC" w14:textId="737EF6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47C9259" w14:textId="68C5B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07110A" w14:textId="03C34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2562A8" w14:textId="7682A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469F72" w14:textId="0D298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1D5FBF25" w14:textId="0C7165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4.2023</w:t>
      </w:r>
    </w:p>
    <w:p w14:paraId="7D34A30A" w14:textId="75493C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75FA41A" w14:textId="15AAA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2761D2" w14:textId="4E29E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0E0901B" w14:textId="387C3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</w:p>
    <w:p w14:paraId="120514FB" w14:textId="0FEDA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02AB5C" w14:textId="2A825F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74E1E1" w14:textId="668F09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240A5F70" w14:textId="187AC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FC1857" w14:textId="3A58E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2E3E947A" w14:textId="003CD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1D2E21D" w14:textId="39E62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2394B8E" w14:textId="4D7AB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6B1431F8" w14:textId="774FE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70)</w:t>
      </w:r>
    </w:p>
    <w:p w14:paraId="00CDD775" w14:textId="4FB353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4.2023</w:t>
      </w:r>
    </w:p>
    <w:p w14:paraId="73CF5E52" w14:textId="2D9CF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62602E" w14:textId="78EE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10BBC5" w14:textId="7057A3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F006688" w14:textId="6D3676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6A53CF" w14:textId="5D59F6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31E1553" w14:textId="5F4059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4424E4EC" w14:textId="42B6D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566F0E6B" w14:textId="7A753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D891328" w14:textId="7EB17A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0EB0E224" w14:textId="79BCC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2E03541" w14:textId="5B5AA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E67BE9A" w14:textId="40FEB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07F86E" w14:textId="06766D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45D26FAC" w14:textId="086401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4.2023</w:t>
      </w:r>
    </w:p>
    <w:p w14:paraId="3512FFEA" w14:textId="7FA8D3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F07319" w14:textId="0AD90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77C5DAD" w14:textId="42624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227649" w14:textId="50092C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</w:t>
      </w:r>
    </w:p>
    <w:p w14:paraId="4A20B073" w14:textId="0AF86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1E1520" w14:textId="760B0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141D554E" w14:textId="20E8F5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5E3B4C" w14:textId="2414E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E15A1A8" w14:textId="504EA5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EE79C12" w14:textId="74283C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65B4A10" w14:textId="46B86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351464" w14:textId="2BD52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5C0C3A" w14:textId="2BDDC3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6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0)</w:t>
      </w:r>
    </w:p>
    <w:p w14:paraId="684E0D58" w14:textId="7595B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4.2023</w:t>
      </w:r>
    </w:p>
    <w:p w14:paraId="1562E7FA" w14:textId="0B541D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6A10BB" w14:textId="34F59F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6107E2C" w14:textId="4DF28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1C52638" w14:textId="6BE22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57E9B7" w14:textId="5E133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6EADF43C" w14:textId="2366F4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27F8B13" w14:textId="3FB30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2071353" w14:textId="517498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7D0C34" w14:textId="01162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C49F172" w14:textId="494F3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BC071FC" w14:textId="7E21A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0E1CD01" w14:textId="6B8EC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826DF7" w14:textId="5F588E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6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53C164F6" w14:textId="6351F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4.2023</w:t>
      </w:r>
    </w:p>
    <w:p w14:paraId="3D4B0F1A" w14:textId="5A52D4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38F3B34" w14:textId="36A138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DEFCCE" w14:textId="61F8D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D95262F" w14:textId="221FD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E68728" w14:textId="3AF7A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7FDBD834" w14:textId="499107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0023874" w14:textId="5BCC5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603C93D4" w14:textId="4A85E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F00161E" w14:textId="0E9F44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15D382B" w14:textId="0F17AA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0409719" w14:textId="1A051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8F16CE2" w14:textId="51596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0EAC290" w14:textId="6F11A5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3936EB73" w14:textId="12FDE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4.2023</w:t>
      </w:r>
    </w:p>
    <w:p w14:paraId="0AF36C27" w14:textId="31663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88D1AF" w14:textId="39E89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6E10549" w14:textId="2B0C4C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1948BC6" w14:textId="11DBEF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</w:p>
    <w:p w14:paraId="4AC304FE" w14:textId="3D7AF5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A36ADA" w14:textId="311D1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646FA39" w14:textId="45389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5BFA2C0E" w14:textId="26299A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778FCA3" w14:textId="2514F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780D41A" w14:textId="2FCD6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455CFF2" w14:textId="74FD8A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B176355" w14:textId="3DB4D1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4AADB6" w14:textId="5CDB4A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0AF70672" w14:textId="63BBA8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4.2023</w:t>
      </w:r>
    </w:p>
    <w:p w14:paraId="41BF0966" w14:textId="313B3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D85A8E" w14:textId="46E6E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F16E4E1" w14:textId="23F475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C579023" w14:textId="7446CA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</w:p>
    <w:p w14:paraId="3641670E" w14:textId="5ACAAB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</w:p>
    <w:p w14:paraId="061B63D9" w14:textId="2C1BB5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63D2348D" w14:textId="3E1CE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236F252" w14:textId="7593E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0FAF93F" w14:textId="45F028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738CE57" w14:textId="29526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9509B05" w14:textId="58589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4581098" w14:textId="597B9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618161C5" w14:textId="7601D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4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3B90B881" w14:textId="3FBEC7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4.2023</w:t>
      </w:r>
    </w:p>
    <w:p w14:paraId="3A0302F5" w14:textId="14F76E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953F88" w14:textId="73518D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B305AC" w14:textId="1AAE25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6ED52FB" w14:textId="25DA6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952333" w14:textId="46F04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744852" w14:textId="0A1EB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2D07681A" w14:textId="579353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0318005" w14:textId="4A076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8</w:t>
      </w:r>
    </w:p>
    <w:p w14:paraId="5608F9BC" w14:textId="1A36A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1618ACC" w14:textId="3D138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616845D" w14:textId="305A3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8E08581" w14:textId="103D1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6E75A9" w14:textId="11A17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50A4BF64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Березень 2023</w:t>
        </w:r>
      </w:hyperlink>
    </w:p>
    <w:p w14:paraId="5B4F47DA" w14:textId="796D5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3.2023</w:t>
      </w:r>
    </w:p>
    <w:p w14:paraId="0B845EF3" w14:textId="72938D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3B4134" w14:textId="21AFF6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C41592F" w14:textId="76A1A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2072C20" w14:textId="33001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</w:p>
    <w:p w14:paraId="4834AF7A" w14:textId="266A01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83CABB8" w14:textId="4BBD2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3A9487DD" w14:textId="33280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6F2CF0D7" w14:textId="2294E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A2053DB" w14:textId="4499FB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53DB3D4" w14:textId="626481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28997E" w14:textId="44CFE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954991" w14:textId="7680B8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3434DE" w14:textId="43373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76DCDF6B" w14:textId="38543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3.2023</w:t>
      </w:r>
    </w:p>
    <w:p w14:paraId="1274039C" w14:textId="12D02E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BB3557" w14:textId="57A07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3FA10E4" w14:textId="4307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B66BCD8" w14:textId="0C23B9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</w:p>
    <w:p w14:paraId="4F675EEB" w14:textId="5194D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B13CE7" w14:textId="55E03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</w:p>
    <w:p w14:paraId="697A5A75" w14:textId="157042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15ED33F7" w14:textId="0EAB0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9</w:t>
      </w:r>
    </w:p>
    <w:p w14:paraId="47EF4F11" w14:textId="521F17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42B90BD4" w14:textId="0DC4A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00796E3" w14:textId="4CC96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E345842" w14:textId="66BB2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2AB4FE" w14:textId="341583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66E4606" w14:textId="38606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3.2023</w:t>
      </w:r>
    </w:p>
    <w:p w14:paraId="4F810E2C" w14:textId="6656A7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5099E74" w14:textId="257672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66</w:t>
      </w:r>
    </w:p>
    <w:p w14:paraId="7D109444" w14:textId="4C263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14E387" w14:textId="72707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695808" w14:textId="5EABB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30630845" w14:textId="7D5A41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410C9E" w14:textId="0A9457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748DE329" w14:textId="77DED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508CF7" w14:textId="3A31A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673C96F3" w14:textId="1D9E26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A77E377" w14:textId="57340B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5E0807" w14:textId="029E4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66A613" w14:textId="0CDBF1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4AFDDCDA" w14:textId="6CC4C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3.2023</w:t>
      </w:r>
    </w:p>
    <w:p w14:paraId="080E68A5" w14:textId="554F7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BD1466D" w14:textId="65A7F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6879E30" w14:textId="78B60F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BCC6210" w14:textId="7B8E5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DAFCB8" w14:textId="1F106D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5E1DF0E4" w14:textId="54342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3DAF30B2" w14:textId="6F028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04EBFCA7" w14:textId="4FBDAD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C4839EE" w14:textId="3AC08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29E34032" w14:textId="060283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2284D3" w14:textId="297DE1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D4E5124" w14:textId="5D4BB7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8BBEA7" w14:textId="3CDA2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70)</w:t>
      </w:r>
    </w:p>
    <w:p w14:paraId="2C1DC7B7" w14:textId="181AE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3.2023</w:t>
      </w:r>
    </w:p>
    <w:p w14:paraId="0D83700E" w14:textId="5C1C1E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5</w:t>
      </w:r>
    </w:p>
    <w:p w14:paraId="066E81E3" w14:textId="3DC602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7988CD" w14:textId="7051F0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82082C" w14:textId="1276C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068D0" w14:textId="72EC39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0541AB77" w14:textId="6B6200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35B94AD" w14:textId="29B35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2B637D47" w14:textId="5F60D9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</w:p>
    <w:p w14:paraId="22C9CAC3" w14:textId="2173B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27456A2" w14:textId="6F4E5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2C5CBE" w14:textId="2C601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EEC156" w14:textId="7D170E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7BD1B0" w14:textId="7890F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1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072837CA" w14:textId="6C2C55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3.2023</w:t>
      </w:r>
    </w:p>
    <w:p w14:paraId="2CF0F4C2" w14:textId="7BCEFC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EA8F0B" w14:textId="4EA922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B7E674B" w14:textId="49A00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B4DA154" w14:textId="1A626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3301BD" w14:textId="4D4A82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D66AA0" w14:textId="3E8EF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1BC57A75" w14:textId="0DB12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01F79793" w14:textId="5FF69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7E974E" w14:textId="113DB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1D7F47F5" w14:textId="0817B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6F84A76" w14:textId="10355A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4D5D24" w14:textId="69DD7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8FB2AD6" w14:textId="6F8F0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0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46A717DA" w14:textId="5D46E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3.2023</w:t>
      </w:r>
    </w:p>
    <w:p w14:paraId="134AE44F" w14:textId="03B44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256392" w14:textId="35F0B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469ACB6" w14:textId="6DEC49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5137F56" w14:textId="1CD49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08C914" w14:textId="22C69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6416DF00" w14:textId="3721E7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5C7601ED" w14:textId="2AC6C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34D5C3" w14:textId="26F6F6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F96C90" w14:textId="6B61C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</w:p>
    <w:p w14:paraId="32C6982B" w14:textId="2264D8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7C88AE2" w14:textId="11D367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384AABD" w14:textId="76334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96D5B4" w14:textId="29083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9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4C9100FA" w14:textId="3A98E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3.2023</w:t>
      </w:r>
    </w:p>
    <w:p w14:paraId="71DF6590" w14:textId="16D77C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24830FD" w14:textId="63D31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68C0E23" w14:textId="34226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6071F59" w14:textId="27C79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</w:p>
    <w:p w14:paraId="5A4A4982" w14:textId="2E7C7E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F2F88F" w14:textId="790FB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7A367B35" w14:textId="6A186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1721AACD" w14:textId="4675E9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A22868" w14:textId="348516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F4DE85" w14:textId="70BC33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1096BC3" w14:textId="7F1BB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177D5CE" w14:textId="64EF71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5221FE" w14:textId="50DEF9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9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20)</w:t>
      </w:r>
    </w:p>
    <w:p w14:paraId="62EEF0A0" w14:textId="151A5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3.2023</w:t>
      </w:r>
    </w:p>
    <w:p w14:paraId="039224C9" w14:textId="2EF0BA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899F3C3" w14:textId="642974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52930EA" w14:textId="25774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846803C" w14:textId="6C380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B267F8" w14:textId="3C9D6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4B7DC5" w14:textId="7D482B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124BEE4" w14:textId="54B073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19BBFFE1" w14:textId="103B4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C54266A" w14:textId="4D739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9</w:t>
      </w:r>
    </w:p>
    <w:p w14:paraId="23529BE2" w14:textId="65EE5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32EBBE" w14:textId="04E208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38AAC2B" w14:textId="6E7CFD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9FBC6C9" w14:textId="4C1DD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0B05ECB5" w14:textId="2FBBE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3.2023</w:t>
      </w:r>
    </w:p>
    <w:p w14:paraId="7D568D81" w14:textId="56BAD5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C7F7F14" w14:textId="589FCB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23B0DCA" w14:textId="0556A2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8CCB08" w14:textId="67AFF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55EB24" w14:textId="649156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2A9A05" w14:textId="369E6B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66398C5" w14:textId="76915A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5E88712" w14:textId="41466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4929EA5" w14:textId="45A82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DD095E" w14:textId="5E3589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5BD246E" w14:textId="46DA4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42B5C2A" w14:textId="400B9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E7B86AE" w14:textId="17EFF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74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20)</w:t>
      </w:r>
    </w:p>
    <w:p w14:paraId="43EAAFBB" w14:textId="6B675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3.2023</w:t>
      </w:r>
    </w:p>
    <w:p w14:paraId="1D646FB4" w14:textId="7763D4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11E0CE8" w14:textId="4BD53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8E1E2D1" w14:textId="4D804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CC75128" w14:textId="4CD6FE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</w:p>
    <w:p w14:paraId="45812E38" w14:textId="6EE9B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07D6E726" w14:textId="179798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5A6E573F" w14:textId="2DC06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615FFCD" w14:textId="484E5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503353D" w14:textId="006B0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071E2FDE" w14:textId="251C63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C1F0ECC" w14:textId="4D259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E8775F6" w14:textId="370ACB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C52DA4" w14:textId="343A6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6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60)</w:t>
      </w:r>
    </w:p>
    <w:p w14:paraId="4074CD29" w14:textId="3E8E47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3.2023</w:t>
      </w:r>
    </w:p>
    <w:p w14:paraId="5BEF7CFA" w14:textId="736B93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9A6FEB" w14:textId="00FB7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8C44FD4" w14:textId="4B59C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E376078" w14:textId="4F5D2C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</w:p>
    <w:p w14:paraId="4D7C9729" w14:textId="44825D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FE93E" w14:textId="5839DC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063D833" w14:textId="3EC35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5169ECDA" w14:textId="6658B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B0363E" w14:textId="75869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6E1DDA90" w14:textId="48075A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56B1B0" w14:textId="5D17A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AEB6BA7" w14:textId="701A24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48DC0C7" w14:textId="35FB64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5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7D298DB2" w14:textId="085862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3.2023</w:t>
      </w:r>
    </w:p>
    <w:p w14:paraId="3E2DEC29" w14:textId="41D30C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2C9BC89" w14:textId="5880E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0528CDE" w14:textId="637D2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9F2E3DC" w14:textId="52609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1C5D25" w14:textId="5DC513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2E0F57" w14:textId="6C9C1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470F273D" w14:textId="3B13D9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2B613690" w14:textId="038B5E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9</w:t>
      </w:r>
    </w:p>
    <w:p w14:paraId="4B76FF43" w14:textId="14ABF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2F2B9C16" w14:textId="257A0A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70FBD4D" w14:textId="55F62E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DE0D7C" w14:textId="605F3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B83811" w14:textId="3F0A8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2C4BE547" w14:textId="110C4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3.2023</w:t>
      </w:r>
    </w:p>
    <w:p w14:paraId="76A7AD6E" w14:textId="205D9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B55098" w14:textId="408EF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BE1A5F8" w14:textId="47A76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AA8F142" w14:textId="7C94FE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3C6CD5" w14:textId="7AE51B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</w:p>
    <w:p w14:paraId="2F280AF6" w14:textId="4269C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2E394234" w14:textId="6FCE19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</w:p>
    <w:p w14:paraId="65AD9FA0" w14:textId="50AF8A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0D1BC0E" w14:textId="7971A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19283364" w14:textId="177030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6482FB0" w14:textId="45FC76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5A3ACC" w14:textId="014E1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8E5F01" w14:textId="2C072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80)</w:t>
      </w:r>
    </w:p>
    <w:p w14:paraId="6ADF7A5C" w14:textId="28DC7F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3.2023</w:t>
      </w:r>
    </w:p>
    <w:p w14:paraId="1A6602D3" w14:textId="2E1687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87259A" w14:textId="316B3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9BA73B1" w14:textId="791DA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0F5129D" w14:textId="012528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D7C52F" w14:textId="099071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</w:p>
    <w:p w14:paraId="14B4861A" w14:textId="056D6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6C8947D1" w14:textId="50EF32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951BDA" w14:textId="037443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5</w:t>
      </w:r>
    </w:p>
    <w:p w14:paraId="185A6F03" w14:textId="1E58E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60618062" w14:textId="5405C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7871595" w14:textId="7D9B0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453B0C6" w14:textId="40BC0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B165E3" w14:textId="0843A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3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759E73A7" w14:textId="26F89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3.2023</w:t>
      </w:r>
    </w:p>
    <w:p w14:paraId="5AC7C4BA" w14:textId="295C6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CD30589" w14:textId="599FE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6883D2D" w14:textId="665F2B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39FAA1C" w14:textId="6C05F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4DC7F2" w14:textId="3AFE0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5FC453D" w14:textId="3EF2C9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F90316" w14:textId="0318B8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0F8393C" w14:textId="665C2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DB88F42" w14:textId="780628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0C5CB65D" w14:textId="1F4CEA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BCCCA07" w14:textId="64C66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A6F49E1" w14:textId="2BC1E2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</w:p>
    <w:p w14:paraId="7A7226AF" w14:textId="482948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40)</w:t>
      </w:r>
    </w:p>
    <w:p w14:paraId="084301A3" w14:textId="72DB8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3.2023</w:t>
      </w:r>
    </w:p>
    <w:p w14:paraId="0DA279A6" w14:textId="6B1F5C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D2187F5" w14:textId="2D204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A6993BF" w14:textId="4ACFF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F560D1C" w14:textId="28555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341B56D" w14:textId="6BEE7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D9F0A9" w14:textId="3686C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45F269F9" w14:textId="6C388D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7FD8428E" w14:textId="508F44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67E3E45" w14:textId="234055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54279A22" w14:textId="76238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50E59E" w14:textId="4BDA3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0859B04" w14:textId="0D706D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98C045" w14:textId="2D1B36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1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80)</w:t>
      </w:r>
    </w:p>
    <w:p w14:paraId="6F14EC68" w14:textId="0814B2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3.2023</w:t>
      </w:r>
    </w:p>
    <w:p w14:paraId="10BE4DB7" w14:textId="1D146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B829BD" w14:textId="33393A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72623B6" w14:textId="35843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D34ADE5" w14:textId="2C496F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000D8C" w14:textId="1835C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148828" w14:textId="613CE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08B82746" w14:textId="79390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BC75983" w14:textId="1CAD49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9C1A917" w14:textId="3EF22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2580C188" w14:textId="6AD03C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78D40A4" w14:textId="51A104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0F5C34B" w14:textId="2933BC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F520DC7" w14:textId="40D1E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0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19E77CF6" w14:textId="4F77B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3.2023</w:t>
      </w:r>
    </w:p>
    <w:p w14:paraId="60B1B1E5" w14:textId="3EBF90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C0297CD" w14:textId="5617C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8665BF" w14:textId="69BBCE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0FA14CD" w14:textId="64EBB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</w:p>
    <w:p w14:paraId="14FCA9BB" w14:textId="410FC1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3C0839AF" w14:textId="148ED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2299D03F" w14:textId="47F469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01D6BEA2" w14:textId="0672C3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5BF3BE" w14:textId="7BCF5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30A27DEB" w14:textId="5CCFF3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4C56C32" w14:textId="30BAC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4D4B37A" w14:textId="090326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EF605B7" w14:textId="58F1F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9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6F4638BC" w14:textId="5651D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3.2023</w:t>
      </w:r>
    </w:p>
    <w:p w14:paraId="73FB7CDB" w14:textId="1BA95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1F1C171" w14:textId="4AE023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296C47A" w14:textId="13B8C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FC272D" w14:textId="32BB0C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</w:p>
    <w:p w14:paraId="2077E5A9" w14:textId="4CC881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B235A0" w14:textId="43120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79BFFB8F" w14:textId="25E3A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522A53E" w14:textId="2A3E6C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</w:p>
    <w:p w14:paraId="2D2A24F3" w14:textId="37E01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44D8478F" w14:textId="2B3C9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83E0527" w14:textId="4F5D1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E587898" w14:textId="41137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6317275F" w14:textId="233011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9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90)</w:t>
      </w:r>
    </w:p>
    <w:p w14:paraId="0A4E64A5" w14:textId="0612C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3.2023</w:t>
      </w:r>
    </w:p>
    <w:p w14:paraId="7C77CE74" w14:textId="1A4C3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B38210B" w14:textId="793B2D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35861DC" w14:textId="6E511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0AF1DFA" w14:textId="38306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1DA642" w14:textId="34FF6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8012C9" w14:textId="45FC9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</w:p>
    <w:p w14:paraId="095D820A" w14:textId="059825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63526504" w14:textId="38DCC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FA2ACF" w14:textId="08F57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</w:p>
    <w:p w14:paraId="1A4937AB" w14:textId="4CD54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5E96754" w14:textId="2D1826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2DAA93" w14:textId="12786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F5B7ED" w14:textId="2F935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8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6D9DAF80" w14:textId="42750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3.2023</w:t>
      </w:r>
    </w:p>
    <w:p w14:paraId="5562A860" w14:textId="1E771B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4E25F63" w14:textId="5A71C4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72441D" w14:textId="59973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9ABDCA3" w14:textId="1994E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3C135C" w14:textId="01A52A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BF8877" w14:textId="385F7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E3011E" w14:textId="429ED4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6DAEA51A" w14:textId="624B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000C20A" w14:textId="082790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820F38B" w14:textId="70EB9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32BE347" w14:textId="1833B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5BAF516" w14:textId="138B8E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58FBBF" w14:textId="6BE3C0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9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20BEB56A" w14:textId="1B5F53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9.03.2023</w:t>
      </w:r>
    </w:p>
    <w:p w14:paraId="4F42740E" w14:textId="331D5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36B210A" w14:textId="08D219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FDF624F" w14:textId="7F284A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CB5D32" w14:textId="47AD50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0FC3219B" w14:textId="5F085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ECF400" w14:textId="5EFE0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</w:p>
    <w:p w14:paraId="5C5982C8" w14:textId="52DBAA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70FB2A3D" w14:textId="50399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8</w:t>
      </w:r>
    </w:p>
    <w:p w14:paraId="6E906277" w14:textId="4D8D90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41E5642" w14:textId="4AFD1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ADFF287" w14:textId="6ABCC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67E2A2" w14:textId="66813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6E4687" w14:textId="071B3E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4994958A" w14:textId="3B44EC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3.2023</w:t>
      </w:r>
    </w:p>
    <w:p w14:paraId="6439A992" w14:textId="5E2572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32B2919" w14:textId="5DB612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9D45C80" w14:textId="2CE0A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2ED9215" w14:textId="4275D3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4F0A2BEF" w14:textId="3D4647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</w:p>
    <w:p w14:paraId="544456C6" w14:textId="4C254D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</w:p>
    <w:p w14:paraId="5CC1D9CC" w14:textId="4E0B00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13CD4838" w14:textId="1715D7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5584F68" w14:textId="3C053F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7EB120F" w14:textId="306A6B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020BC04" w14:textId="7D98E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2D9B4E1" w14:textId="6F174A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34FCE3E5" w14:textId="6B8CD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5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64BF9EF5" w14:textId="15E797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3.2023</w:t>
      </w:r>
    </w:p>
    <w:p w14:paraId="264203E2" w14:textId="709B5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D9BB7A3" w14:textId="1255E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9E0CD71" w14:textId="03EDAD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0365119" w14:textId="502C9A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6ED21F3F" w14:textId="5A3C1D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0594C6" w14:textId="4F31F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291E2A" w14:textId="4B7D7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4F76E781" w14:textId="282BCE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F9C2D30" w14:textId="339A0E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457E3E70" w14:textId="3818D6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72E2AC7" w14:textId="2BE5A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2BD0D5" w14:textId="25715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F77296" w14:textId="0879E2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4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60)</w:t>
      </w:r>
    </w:p>
    <w:p w14:paraId="77F3E451" w14:textId="46FB40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3.2023</w:t>
      </w:r>
    </w:p>
    <w:p w14:paraId="628AF2FB" w14:textId="2FEB1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7987542" w14:textId="6824BF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ED711EE" w14:textId="64D3A7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BD7D711" w14:textId="26CB1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</w:p>
    <w:p w14:paraId="4262678A" w14:textId="5793C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2AF418" w14:textId="5BF28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</w:p>
    <w:p w14:paraId="0EE32A31" w14:textId="0361A7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3BD65BBD" w14:textId="5469D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98A3582" w14:textId="7AE42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6337985" w14:textId="1F0390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FC9AD1E" w14:textId="66D99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70354E1" w14:textId="44AEBB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DC14AE" w14:textId="7E4F9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271221FE" w14:textId="4D833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3.2023</w:t>
      </w:r>
    </w:p>
    <w:p w14:paraId="7DAECB63" w14:textId="3EBF8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5BD850F" w14:textId="55DA5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2A66019" w14:textId="34D6B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3C17C26" w14:textId="2C6A6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C461D9" w14:textId="083AD0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EA8377" w14:textId="53629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</w:p>
    <w:p w14:paraId="57C270ED" w14:textId="086F9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973284F" w14:textId="3B54D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DE5456" w14:textId="41F4E4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95647D3" w14:textId="6AE8FD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E0E48A9" w14:textId="075D8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5066186" w14:textId="2A502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D81B43" w14:textId="5FECEF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30)</w:t>
      </w:r>
    </w:p>
    <w:p w14:paraId="1D9A9B0E" w14:textId="1F9D52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3.2023</w:t>
      </w:r>
    </w:p>
    <w:p w14:paraId="4F3B2706" w14:textId="71653A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B550133" w14:textId="53913A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71BCA34" w14:textId="0588F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0293471" w14:textId="71A6D7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CD76CB" w14:textId="289EB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305315E0" w14:textId="6AE86D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7B0937" w14:textId="71BB35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</w:p>
    <w:p w14:paraId="511D70D3" w14:textId="35FEA6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7E3394" w14:textId="05403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118DA84F" w14:textId="0B0630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27E95C7" w14:textId="077E1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D4493D0" w14:textId="0C5E08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5AE765F5" w14:textId="0E791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2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7A3F5F36" w14:textId="56C4C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3.2023</w:t>
      </w:r>
    </w:p>
    <w:p w14:paraId="6C349A71" w14:textId="55C38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915DCC2" w14:textId="482D5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6C2D41F" w14:textId="0DED2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507457" w14:textId="5F4286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88C0798" w14:textId="163484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F0C31D3" w14:textId="77D633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1E06329" w14:textId="6F8AA5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49113B" w14:textId="34EED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26EFA8" w14:textId="4A287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0EC4D71A" w14:textId="0D62AB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07CB678" w14:textId="1D51B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B70F202" w14:textId="633153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77011D73" w14:textId="76627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5)</w:t>
      </w:r>
    </w:p>
    <w:p w14:paraId="00D3C61C" w14:textId="3B584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3.2023</w:t>
      </w:r>
    </w:p>
    <w:p w14:paraId="5763C110" w14:textId="44B85E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F2790D" w14:textId="70117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91ABEC9" w14:textId="69698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21627C6" w14:textId="0FB5F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00890E" w14:textId="5348D4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A96CBC7" w14:textId="2C0CDB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36148E80" w14:textId="04418C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4DAB8BFB" w14:textId="61A91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92600F6" w14:textId="3039EC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51FFC2F8" w14:textId="392A8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BE7899F" w14:textId="2E96D2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977752" w14:textId="6B2687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39C96778" w14:textId="4025EB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5)</w:t>
      </w:r>
    </w:p>
    <w:p w14:paraId="7E9348E5" w14:textId="09DB1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3.2023</w:t>
      </w:r>
    </w:p>
    <w:p w14:paraId="73608561" w14:textId="34920B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E9D4BF" w14:textId="61C7DB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937CA1" w14:textId="4B3C4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E20ECC7" w14:textId="618EA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028624A" w14:textId="395BD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84F7C1C" w14:textId="13FF4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1C59261A" w14:textId="44642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23176487" w14:textId="525A17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78418B" w14:textId="65488D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47775BAB" w14:textId="2B6342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90497B9" w14:textId="19F591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3D5D90" w14:textId="7CE15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5D3B307B" w14:textId="6C226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9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42BFD05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1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ютий 2023</w:t>
        </w:r>
      </w:hyperlink>
    </w:p>
    <w:p w14:paraId="53A8D53A" w14:textId="7DDA1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2.2023</w:t>
      </w:r>
    </w:p>
    <w:p w14:paraId="0F08E552" w14:textId="32A30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5226B2" w14:textId="326AF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1A3656F" w14:textId="4BB666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774D4E" w14:textId="2F7476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DD9E72" w14:textId="21F8B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41477F1" w14:textId="5EA8B3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</w:p>
    <w:p w14:paraId="504A548E" w14:textId="08F2DD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4E9ABD1A" w14:textId="681F93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556F68" w14:textId="1E6B9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59F9DE7" w14:textId="21B50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7799ECE" w14:textId="383302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FCE104A" w14:textId="17F2E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2F53BD5A" w14:textId="5C539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9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3A93F0B3" w14:textId="0D332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2.2023</w:t>
      </w:r>
    </w:p>
    <w:p w14:paraId="5885D60C" w14:textId="7E14C9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1716E17" w14:textId="7E752E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993922" w14:textId="7079C5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</w:p>
    <w:p w14:paraId="6C31797B" w14:textId="0A9F4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</w:p>
    <w:p w14:paraId="410E635D" w14:textId="1C0E9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006AE0A" w14:textId="76A5EF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4FABDE" w14:textId="56E23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3A81559D" w14:textId="3E5E5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EBE4C84" w14:textId="44611B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58A2DAF" w14:textId="5C608B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107623A" w14:textId="7EDD07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5001C4" w14:textId="007A9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0F60ACF9" w14:textId="7A731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8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0AD88E19" w14:textId="2C0F4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2.2023</w:t>
      </w:r>
    </w:p>
    <w:p w14:paraId="30D00D0E" w14:textId="618463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919FDD" w14:textId="2EEF22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5AEA997" w14:textId="2707C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ACEA8F" w14:textId="6F6FFA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</w:p>
    <w:p w14:paraId="7CAF4E95" w14:textId="35DEC7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C6693C7" w14:textId="3E872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64017A1" w14:textId="628B1F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</w:p>
    <w:p w14:paraId="53D74957" w14:textId="0E3E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255DE2" w14:textId="1E6AA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058F6153" w14:textId="7C7437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89565CC" w14:textId="117678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66F293D" w14:textId="090C7D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</w:p>
    <w:p w14:paraId="318DD2BE" w14:textId="3F3BE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8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28DA84BD" w14:textId="78D84D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2.2023</w:t>
      </w:r>
    </w:p>
    <w:p w14:paraId="62230599" w14:textId="1D16A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49AAE99" w14:textId="0851B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D2912A0" w14:textId="423C07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BC6575" w14:textId="13F74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8D118B" w14:textId="0FF14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FE6EBBE" w14:textId="360034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8EEC798" w14:textId="40F628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6BD787" w14:textId="3E7553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38308F" w14:textId="360BE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1DABA19D" w14:textId="0209E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C63B856" w14:textId="51194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8A3A3D7" w14:textId="52F42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D15ED3" w14:textId="7C344C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32F97E6" w14:textId="7D5ED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2.2023</w:t>
      </w:r>
    </w:p>
    <w:p w14:paraId="63E324D3" w14:textId="3B5D3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C089D6D" w14:textId="01E50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18C3239" w14:textId="4B2CC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6F5D18" w14:textId="10A23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5337E3" w14:textId="3A535A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93D4F5" w14:textId="2AB9C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7E5D9E81" w14:textId="335C42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6896C375" w14:textId="756640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D53E6F" w14:textId="6EBDC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61C92DD8" w14:textId="02696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DF0ABAE" w14:textId="21984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4F727DA" w14:textId="69F0E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C09090" w14:textId="59EF92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6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70)</w:t>
      </w:r>
    </w:p>
    <w:p w14:paraId="3E76D142" w14:textId="56E03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2.2023</w:t>
      </w:r>
    </w:p>
    <w:p w14:paraId="6F46AEDC" w14:textId="726472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5AF1E9E" w14:textId="12992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2A364E12" w14:textId="18B8E6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05DC4A3" w14:textId="087E34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284D4841" w14:textId="6CB5FE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D9B171" w14:textId="1CE1D7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35791D62" w14:textId="1F0F8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2691092" w14:textId="3112C8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AD6DF5" w14:textId="38B425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7F601D54" w14:textId="720FE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5221BE" w14:textId="677DE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E5442C" w14:textId="653A4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753722" w14:textId="073F71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33D0E373" w14:textId="27FA31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2.2023</w:t>
      </w:r>
    </w:p>
    <w:p w14:paraId="6FB29348" w14:textId="4436B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C92F90" w14:textId="03181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326B46" w14:textId="4D376F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64A2C9A" w14:textId="62B703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169DF76D" w14:textId="2213B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4529BE3B" w14:textId="68E47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6D73A8A9" w14:textId="2094E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91A4353" w14:textId="0C996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95783B" w14:textId="747E28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432484D" w14:textId="26DB4C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80C75C9" w14:textId="462348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10F6241" w14:textId="529FB6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</w:p>
    <w:p w14:paraId="26394755" w14:textId="54227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5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7E725B0C" w14:textId="4957F1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1.02.2023</w:t>
      </w:r>
    </w:p>
    <w:p w14:paraId="041BCD08" w14:textId="4DE39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9954E26" w14:textId="2F0B7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FE3E205" w14:textId="66F31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462A7F7" w14:textId="161BA5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</w:p>
    <w:p w14:paraId="67D299E0" w14:textId="3DA93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15661CD7" w14:textId="1EB5F1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</w:p>
    <w:p w14:paraId="096D1E41" w14:textId="44EEFC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A2E554B" w14:textId="1F61A7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E8AE222" w14:textId="00650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5111FB8E" w14:textId="40090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9EC622F" w14:textId="35C58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7F789F" w14:textId="754FB0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43338C" w14:textId="0D2C8E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4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0A1D35CA" w14:textId="01640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2.2023</w:t>
      </w:r>
    </w:p>
    <w:p w14:paraId="1DA53524" w14:textId="75260F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5F4723E" w14:textId="503A9C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DCF93A4" w14:textId="73862D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F5FFE4D" w14:textId="7D7D5E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ABB667" w14:textId="4DB020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46814C82" w14:textId="78D751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60EED1" w14:textId="776DDF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46B6AEBA" w14:textId="4D32E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59F780" w14:textId="33E340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</w:p>
    <w:p w14:paraId="3B78D2DA" w14:textId="301F9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53DB782" w14:textId="475E7A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BB5C68D" w14:textId="0E8A3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8EDE46" w14:textId="675E9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3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5EF1EF1B" w14:textId="3220A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2.2023</w:t>
      </w:r>
    </w:p>
    <w:p w14:paraId="026ECA2F" w14:textId="2A3B1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F4F2BB6" w14:textId="376AC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B4CDFA0" w14:textId="16152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2BED4B" w14:textId="44EFC2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</w:t>
      </w:r>
    </w:p>
    <w:p w14:paraId="333B2CDD" w14:textId="3CFC1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0034F33B" w14:textId="2ECE8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0A63C2DA" w14:textId="453BA1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036E350" w14:textId="1BACAF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</w:p>
    <w:p w14:paraId="44BB4C2B" w14:textId="4ADBB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65EF97" w14:textId="691A6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1A54D78" w14:textId="356592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6</w:t>
      </w:r>
    </w:p>
    <w:p w14:paraId="7D99D7B8" w14:textId="14B253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F5B9F6" w14:textId="18271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1AEBDF9F" w14:textId="2E772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2.2023</w:t>
      </w:r>
    </w:p>
    <w:p w14:paraId="65EE94A7" w14:textId="2BF2E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C9A5DC" w14:textId="21AC50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EEC9E92" w14:textId="6A8C5F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8C22FA" w14:textId="26444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26A5CB" w14:textId="248C78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B30F79" w14:textId="3BEB6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2656DAC" w14:textId="4FE83F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782D3BB8" w14:textId="1BD67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58F2AF" w14:textId="0CD95F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1</w:t>
      </w:r>
    </w:p>
    <w:p w14:paraId="416312B1" w14:textId="0A3A45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0D0F887" w14:textId="788DE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DB1FEC" w14:textId="775360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646225" w14:textId="54B7F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10)</w:t>
      </w:r>
    </w:p>
    <w:p w14:paraId="0616153D" w14:textId="311559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2.2023</w:t>
      </w:r>
    </w:p>
    <w:p w14:paraId="183978F0" w14:textId="1B260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E1565E" w14:textId="1C63FB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BB436B" w14:textId="42AFE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162FAB" w14:textId="72679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2F9E1E" w14:textId="0BB0AD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1CD6C" w14:textId="13F640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3BC290FC" w14:textId="692708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240EAFD" w14:textId="197300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83C4C6" w14:textId="6BE9AB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D20CA1A" w14:textId="7E6B9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DF6301E" w14:textId="00596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8A0E5AA" w14:textId="01AFF0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975A7C" w14:textId="55B4E9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1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1C773BF0" w14:textId="1864ED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2.2023</w:t>
      </w:r>
    </w:p>
    <w:p w14:paraId="25432774" w14:textId="730254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4D48A3" w14:textId="3B73FD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E8513B" w14:textId="6BC82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81313A" w14:textId="78851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</w:p>
    <w:p w14:paraId="494A7462" w14:textId="24785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5FA63F" w14:textId="36D69F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1879A624" w14:textId="62BE34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E77219" w14:textId="35E64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10D358" w14:textId="5F7129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37889B87" w14:textId="134E71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C36B9B" w14:textId="4360F7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03D074" w14:textId="7A0E36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</w:p>
    <w:p w14:paraId="7F60E65A" w14:textId="0E5668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0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43720068" w14:textId="23F66B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2.2023</w:t>
      </w:r>
    </w:p>
    <w:p w14:paraId="07867D69" w14:textId="3F7B6C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85E0A3" w14:textId="7CF5B7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07AF99" w14:textId="797D91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E84703" w14:textId="6153D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</w:p>
    <w:p w14:paraId="4AF93467" w14:textId="6863C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C25FD" w14:textId="56874F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</w:p>
    <w:p w14:paraId="4B2A3B31" w14:textId="1FF94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2E2DB04D" w14:textId="3A5A94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1</w:t>
      </w:r>
    </w:p>
    <w:p w14:paraId="29D14A39" w14:textId="3FED45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5D1934C9" w14:textId="0C96F1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B0AF92F" w14:textId="15ABC0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F0644B5" w14:textId="790F0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86BC48" w14:textId="51BF2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9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1F1D88A" w14:textId="2D3F67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2.2023</w:t>
      </w:r>
    </w:p>
    <w:p w14:paraId="160D23CA" w14:textId="74745C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122C750" w14:textId="2EFDF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E45141C" w14:textId="5FED7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218463" w14:textId="34BCE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E09A84" w14:textId="4F2297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3694778C" w14:textId="7D1DB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BAF52C" w14:textId="79470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75C857B" w14:textId="343CE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3799A1F" w14:textId="1FC0B1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1B1A7A52" w14:textId="3E6565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1D3545C" w14:textId="5304B9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582C96" w14:textId="774C3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B31DD4" w14:textId="4220E6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9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3A8C35B8" w14:textId="03361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2.2023</w:t>
      </w:r>
    </w:p>
    <w:p w14:paraId="2FF5964E" w14:textId="4CA4B4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B940C98" w14:textId="65A74A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B41063" w14:textId="5DD44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BE598D5" w14:textId="33522B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</w:p>
    <w:p w14:paraId="0224E864" w14:textId="7264F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CF402F7" w14:textId="2606F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</w:p>
    <w:p w14:paraId="1822B83E" w14:textId="747080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0702EC55" w14:textId="1B02A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7</w:t>
      </w:r>
    </w:p>
    <w:p w14:paraId="16312923" w14:textId="4F58C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7703D64A" w14:textId="1CA3F3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940C606" w14:textId="58BCB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F9B8CE" w14:textId="5BF4AE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33B4DE" w14:textId="54E9D8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8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79AE7034" w14:textId="2A174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2.2023</w:t>
      </w:r>
    </w:p>
    <w:p w14:paraId="341366A3" w14:textId="59F31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7555CD8" w14:textId="5D90C1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0D7BE4F" w14:textId="155C8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ACAF7E" w14:textId="1AEC15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D569F7" w14:textId="6E082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C4EDF80" w14:textId="49C54C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E1293B" w14:textId="3118B0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70F7C6D3" w14:textId="1B417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C93795F" w14:textId="38D03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</w:p>
    <w:p w14:paraId="70A420ED" w14:textId="26FAD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3902832" w14:textId="012222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C62E8FF" w14:textId="159907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914884" w14:textId="2ABF1D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77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00)</w:t>
      </w:r>
    </w:p>
    <w:p w14:paraId="0597CD8B" w14:textId="00CFC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2.2023</w:t>
      </w:r>
    </w:p>
    <w:p w14:paraId="2BB4FBF4" w14:textId="3F080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9328ACB" w14:textId="31FBC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036EB5" w14:textId="23648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5BACAE1" w14:textId="629FA4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</w:p>
    <w:p w14:paraId="5A05EB43" w14:textId="217D2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1F4BCC" w14:textId="5905A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3BAB9E83" w14:textId="47DAF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41ECD36B" w14:textId="356580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357782D1" w14:textId="11EEA3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44E268B0" w14:textId="0B054B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CD6FCD5" w14:textId="653B34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EAE4981" w14:textId="2B6CF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469057" w14:textId="0E1F7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6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40)</w:t>
      </w:r>
    </w:p>
    <w:p w14:paraId="711C0F1A" w14:textId="68D804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2.2023</w:t>
      </w:r>
    </w:p>
    <w:p w14:paraId="5C7C4CCF" w14:textId="4238F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9B7E7D" w14:textId="1E342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503A5C" w14:textId="50E09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DB90B3" w14:textId="52F18A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</w:p>
    <w:p w14:paraId="0D4ADC20" w14:textId="176C0A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EB7AD7" w14:textId="26C99D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63D43AF5" w14:textId="1FAC8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E6B353" w14:textId="386FA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7A6DB1" w14:textId="2D7FC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63CEE069" w14:textId="1B2952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284166E" w14:textId="1B58E3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5D3E38" w14:textId="3C16A5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428D664" w14:textId="4BD317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6DB59178" w14:textId="7C435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2.2023</w:t>
      </w:r>
    </w:p>
    <w:p w14:paraId="699A8BF2" w14:textId="3F555A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F7BDB8" w14:textId="48814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33630E3" w14:textId="236AC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0FE1D4D" w14:textId="51C71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6EC97" w14:textId="5DEA4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9F30A0" w14:textId="7EED7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</w:p>
    <w:p w14:paraId="611946CF" w14:textId="77B8E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21BE677D" w14:textId="0BEC4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094FCA8" w14:textId="028EA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0EAD6F22" w14:textId="34BFF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E8D2460" w14:textId="4339BD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7B9331D" w14:textId="19227A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6EAE13D" w14:textId="5ABF28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4BCFA4D2" w14:textId="727BB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2.2023</w:t>
      </w:r>
    </w:p>
    <w:p w14:paraId="77F2E6F3" w14:textId="0E470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C92F03D" w14:textId="56E9C1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C1726A7" w14:textId="60B8C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F32D458" w14:textId="2AE049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</w:p>
    <w:p w14:paraId="6C092196" w14:textId="79813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5A6DBB" w14:textId="6CC936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306AAF" w14:textId="7E2A5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79ADEB" w14:textId="3A713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411CAE4" w14:textId="24599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29A1615A" w14:textId="1C0E84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F20747A" w14:textId="73F52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B21460D" w14:textId="1F8CDE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68914C3" w14:textId="7A4D61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23EE493B" w14:textId="05A725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2.2023</w:t>
      </w:r>
    </w:p>
    <w:p w14:paraId="077C2A1A" w14:textId="78592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167D21E" w14:textId="0E79B9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46F4A09A" w14:textId="6ECD84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C2120E" w14:textId="5D524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</w:p>
    <w:p w14:paraId="7D3B8251" w14:textId="38066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</w:p>
    <w:p w14:paraId="6F035875" w14:textId="69F4B0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6E65643B" w14:textId="6B2F8F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42C322A5" w14:textId="1A9B32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</w:p>
    <w:p w14:paraId="5314ED7B" w14:textId="4EE2E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64E763D8" w14:textId="71B7CA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EE3F58" w14:textId="32DE4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E00DFB3" w14:textId="13EBD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928981" w14:textId="59053C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3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30)</w:t>
      </w:r>
    </w:p>
    <w:p w14:paraId="6AB1EB88" w14:textId="38FA8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2.2023</w:t>
      </w:r>
    </w:p>
    <w:p w14:paraId="46A5C029" w14:textId="7D1FB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C9B31E" w14:textId="45264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7E97803" w14:textId="689E6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2ADFD6E" w14:textId="212FF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E045D8" w14:textId="49359C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</w:p>
    <w:p w14:paraId="51E443FD" w14:textId="28B9D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3D11168E" w14:textId="7C217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539B10AA" w14:textId="2AC32B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</w:p>
    <w:p w14:paraId="7EDB23BE" w14:textId="1C66DA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37F735FF" w14:textId="30E02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1DF48C9" w14:textId="216D23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DF815FF" w14:textId="72F35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01709C5A" w14:textId="7CC4B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2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582ACB76" w14:textId="2165F7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2.2023</w:t>
      </w:r>
    </w:p>
    <w:p w14:paraId="7CCC527E" w14:textId="5FE13A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85B544" w14:textId="5E7E2F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587D788" w14:textId="29E067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764507A" w14:textId="20E33E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</w:p>
    <w:p w14:paraId="1E702A85" w14:textId="48F11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1BEDC2" w14:textId="637428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5A7D0337" w14:textId="7A3F7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8F149B9" w14:textId="70B0B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A5F189" w14:textId="46DB7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82FD882" w14:textId="6C1F93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E91AE7E" w14:textId="125B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5E00B9D" w14:textId="5AAE1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6F2A58FA" w14:textId="64890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1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0)</w:t>
      </w:r>
    </w:p>
    <w:p w14:paraId="46A471F2" w14:textId="784FE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2.2023</w:t>
      </w:r>
    </w:p>
    <w:p w14:paraId="2DB425F6" w14:textId="2D8026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21080F" w14:textId="28506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3F2268" w14:textId="30348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17CC77" w14:textId="6AE16B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</w:p>
    <w:p w14:paraId="160BE586" w14:textId="64F1C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70F58F" w14:textId="2B561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5894B69" w14:textId="21AF4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F1EDA87" w14:textId="5C86B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DB24FA7" w14:textId="37AF9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5CA66EA4" w14:textId="65CEC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77EF7386" w14:textId="48539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82FD5BD" w14:textId="49B89F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278975" w14:textId="4AD626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0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6DD10027" w14:textId="147F9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2.2023</w:t>
      </w:r>
    </w:p>
    <w:p w14:paraId="05FFD048" w14:textId="7E6E9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E6143A" w14:textId="749081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A2C625" w14:textId="66C77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984173" w14:textId="0D23DD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113A19B" w14:textId="33FAF5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792BA66D" w14:textId="3DB1E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9C8BC0" w14:textId="6D9B4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2AA0AD0" w14:textId="79AC1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6D7AAB" w14:textId="5B2F2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307D94E" w14:textId="3BB52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F282E06" w14:textId="2EE454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7A67DC" w14:textId="089CAB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EF27ED" w14:textId="7D647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9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40)</w:t>
      </w:r>
    </w:p>
    <w:p w14:paraId="66DBBA76" w14:textId="113AF6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2.2023</w:t>
      </w:r>
    </w:p>
    <w:p w14:paraId="168D3B61" w14:textId="1E1F7B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2BAB0A" w14:textId="38C06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2</w:t>
      </w:r>
    </w:p>
    <w:p w14:paraId="7D4D7E50" w14:textId="485D1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0F3C18B" w14:textId="364817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</w:p>
    <w:p w14:paraId="4254BC5A" w14:textId="06C1C0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CA8DC7" w14:textId="51F2D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0ADF744" w14:textId="6D1D5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6CF3BBB9" w14:textId="1A82B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</w:p>
    <w:p w14:paraId="5D75A81C" w14:textId="22C11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05BF166A" w14:textId="64FFA4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ECB84A0" w14:textId="3E65E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ABB6BB" w14:textId="6737D8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468DFE26" w14:textId="6480C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9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0)</w:t>
      </w:r>
    </w:p>
    <w:p w14:paraId="505BC5F4" w14:textId="3AD75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2.2023</w:t>
      </w:r>
    </w:p>
    <w:p w14:paraId="6BC60CC9" w14:textId="7182A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7E5717C" w14:textId="3CF31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83F5C45" w14:textId="55930E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1C37BB7" w14:textId="05965C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36DDB3E" w14:textId="745A3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0880C978" w14:textId="444E9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FBDC24E" w14:textId="15CD52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DD40FA4" w14:textId="00F0C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</w:p>
    <w:p w14:paraId="0B68D03C" w14:textId="30AA27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4F09567A" w14:textId="0AC9D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4476781" w14:textId="7B6359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25A89E5" w14:textId="2D7B0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5668DB59" w14:textId="6350C4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8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20)</w:t>
      </w:r>
    </w:p>
    <w:p w14:paraId="0FB3D846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0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Січень 2023</w:t>
        </w:r>
      </w:hyperlink>
    </w:p>
    <w:p w14:paraId="017CC156" w14:textId="2C98D6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1.2023</w:t>
      </w:r>
    </w:p>
    <w:p w14:paraId="2A11B3CB" w14:textId="7E75B3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1</w:t>
      </w:r>
    </w:p>
    <w:p w14:paraId="042B4B64" w14:textId="0485F2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BF7F5BD" w14:textId="21BDC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9B0A8C" w14:textId="099EF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F06580" w14:textId="3309F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3172D058" w14:textId="2099A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1CAF8894" w14:textId="41E72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1517499E" w14:textId="5CC8D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70008D" w14:textId="2007A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18D1E602" w14:textId="60725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771AAD3" w14:textId="1E4195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EB34128" w14:textId="551D56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D799EF" w14:textId="619AD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7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50)</w:t>
      </w:r>
    </w:p>
    <w:p w14:paraId="03395027" w14:textId="0CE05E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1.2023</w:t>
      </w:r>
    </w:p>
    <w:p w14:paraId="48C4920D" w14:textId="16832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23EB2C" w14:textId="407469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01B76C" w14:textId="4D013E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E68C2B" w14:textId="43D41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</w:p>
    <w:p w14:paraId="509C109B" w14:textId="3B4C2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0E35F2FD" w14:textId="735E9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46B77DDF" w14:textId="0F5604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0864A311" w14:textId="71F9C3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</w:p>
    <w:p w14:paraId="17D0687E" w14:textId="15BFB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31456EC9" w14:textId="7737A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FB7D3A9" w14:textId="2D786A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FCE8A" w14:textId="7F975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5CE35D4C" w14:textId="6BEE8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197F0C4C" w14:textId="383AE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1.2023</w:t>
      </w:r>
    </w:p>
    <w:p w14:paraId="3A07715D" w14:textId="45FE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A94C7A3" w14:textId="4F27A9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8BBA3A9" w14:textId="3F8CC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182765D" w14:textId="17A1A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</w:p>
    <w:p w14:paraId="6503C42B" w14:textId="2E98AD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5C89A586" w14:textId="324B4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</w:p>
    <w:p w14:paraId="279FE1D8" w14:textId="0C61B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</w:p>
    <w:p w14:paraId="3BA7DEFB" w14:textId="1B45DA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</w:p>
    <w:p w14:paraId="32220FE9" w14:textId="61EA90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5FC9377B" w14:textId="7EA42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456261B8" w14:textId="7BBBC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A4BA93B" w14:textId="6E7322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73A83105" w14:textId="51EE9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6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166D7EEF" w14:textId="49612F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1.2023</w:t>
      </w:r>
    </w:p>
    <w:p w14:paraId="01AB62E1" w14:textId="305D9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6FD133A" w14:textId="109FBA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D76878" w14:textId="5AD27A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3CFB09D" w14:textId="57A20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B75BE4" w14:textId="7DFE7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424D0009" w14:textId="26A69C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073AAE" w14:textId="60C86A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362DDC7" w14:textId="03A21A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E320D1" w14:textId="7CD52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</w:p>
    <w:p w14:paraId="4E6EBFC7" w14:textId="1943B4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09C00492" w14:textId="556701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67C0F43" w14:textId="6BBAD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06235FD" w14:textId="79FB5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5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52BDEAAC" w14:textId="3B491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1.2023</w:t>
      </w:r>
    </w:p>
    <w:p w14:paraId="5AE0B86D" w14:textId="7DDCC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A10240E" w14:textId="1B0B2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84433F5" w14:textId="16D59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B8A160B" w14:textId="1C0D7F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</w:t>
      </w:r>
    </w:p>
    <w:p w14:paraId="0B7C8E3F" w14:textId="4CCF4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69D017" w14:textId="474A17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</w:p>
    <w:p w14:paraId="2A60EDF4" w14:textId="006D2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957D2F" w14:textId="7717C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78F06237" w14:textId="66733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)</w:t>
      </w:r>
    </w:p>
    <w:p w14:paraId="38F4D8A2" w14:textId="6D43E6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2427940C" w14:textId="60DE23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D6757FE" w14:textId="44FCD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A777A1" w14:textId="33D0D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4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50)</w:t>
      </w:r>
    </w:p>
    <w:p w14:paraId="53A5127C" w14:textId="6E18A3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1.2023</w:t>
      </w:r>
    </w:p>
    <w:p w14:paraId="7EC30552" w14:textId="42419C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AB018AC" w14:textId="6A126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70AF37F4" w14:textId="5EC943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D0271B2" w14:textId="6A3F28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D07C6D" w14:textId="14025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2642355F" w14:textId="3A0BA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0633D5" w14:textId="6BF428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FF66AA" w14:textId="10BB0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12845E" w14:textId="71C0F0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F6CC040" w14:textId="11DAF2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5A181045" w14:textId="1786A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683509AB" w14:textId="23782E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C0E6D2" w14:textId="549A32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3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80)</w:t>
      </w:r>
    </w:p>
    <w:p w14:paraId="6463F03C" w14:textId="3A890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1.2023</w:t>
      </w:r>
    </w:p>
    <w:p w14:paraId="690427DA" w14:textId="35D1C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F79D246" w14:textId="4B97A6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F84BFD6" w14:textId="13E7D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2C070FA" w14:textId="404BC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BAE071" w14:textId="359F8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B411CAE" w14:textId="45309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F61095" w14:textId="74AB8C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9E70802" w14:textId="74375C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F2B136F" w14:textId="0AD66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629579F1" w14:textId="5F49B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1B73ECB1" w14:textId="29903F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94C097B" w14:textId="1DCF2F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0514A2F5" w14:textId="305B96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10)</w:t>
      </w:r>
    </w:p>
    <w:p w14:paraId="03BC3A5E" w14:textId="449B63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1.2023</w:t>
      </w:r>
    </w:p>
    <w:p w14:paraId="6717E5D0" w14:textId="18546E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D84936" w14:textId="7A26F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7D5EA0" w14:textId="445C53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2A4214D" w14:textId="24F4A5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9E6682" w14:textId="5871F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0CF5368" w14:textId="2652B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BF8FE1" w14:textId="4DC4B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BFF6F12" w14:textId="0EFB74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154F88F" w14:textId="5FAD36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3D03289" w14:textId="1315C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652F682A" w14:textId="466385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6BC0E83" w14:textId="73018A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85B013" w14:textId="1D1AC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2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3EC0A5BD" w14:textId="26CE0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1.2023</w:t>
      </w:r>
    </w:p>
    <w:p w14:paraId="7FA31F85" w14:textId="49C0E2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FD25AE" w14:textId="07CAE8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9B6180" w14:textId="0E4C6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F82471" w14:textId="245A4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69B050E" w14:textId="363ED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041DA343" w14:textId="22EE13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000CE529" w14:textId="227EA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09C002A1" w14:textId="704EE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6319ED4" w14:textId="1E2DE1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58A6DEF5" w14:textId="61298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C4509F" w14:textId="1052F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55A1A7" w14:textId="59CDA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52275EDB" w14:textId="4100E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1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4B6ED392" w14:textId="5A575B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1.2023</w:t>
      </w:r>
    </w:p>
    <w:p w14:paraId="75B763F9" w14:textId="6468B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78342CB" w14:textId="1FF703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1A618A0" w14:textId="624E13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C0B7269" w14:textId="684C12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312080" w14:textId="497B9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1DB8C02B" w14:textId="267F00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53B0FA27" w14:textId="71322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47797D6A" w14:textId="2B514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CD1DC8" w14:textId="693A6F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49FC4611" w14:textId="01CB11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E18CDCB" w14:textId="66709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89BD9DC" w14:textId="07A49A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1E01A32B" w14:textId="50D26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3FDD5EB8" w14:textId="31DCD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1.2023</w:t>
      </w:r>
    </w:p>
    <w:p w14:paraId="2A87983B" w14:textId="0097DE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E7CBAD" w14:textId="5D4EE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D7D8730" w14:textId="37D7C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3B80006" w14:textId="6B39D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E5B9DF" w14:textId="2508A7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C189C17" w14:textId="58120F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72916C4" w14:textId="47E45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3E5B3312" w14:textId="1DBF4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BC31986" w14:textId="4EDBA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16B6F74F" w14:textId="5C54F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43A4C13" w14:textId="43C9B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85151F" w14:textId="2B8BA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B882426" w14:textId="27CFE7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60)</w:t>
      </w:r>
    </w:p>
    <w:p w14:paraId="40DF9022" w14:textId="6E0129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1.2023</w:t>
      </w:r>
    </w:p>
    <w:p w14:paraId="5BA94962" w14:textId="3DA66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8711710" w14:textId="33C71B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58E67D9" w14:textId="786433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332E205" w14:textId="3719C2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</w:p>
    <w:p w14:paraId="0215D321" w14:textId="72437C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1A514F77" w14:textId="220746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3C623DBB" w14:textId="0C3B4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FE713F0" w14:textId="59713C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EF4B254" w14:textId="681A6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0C6A400C" w14:textId="5874F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327C5D4" w14:textId="19B2A7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7DD3C12" w14:textId="75D38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D564126" w14:textId="501114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9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0)</w:t>
      </w:r>
    </w:p>
    <w:p w14:paraId="010E3B01" w14:textId="3A404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1.2023</w:t>
      </w:r>
    </w:p>
    <w:p w14:paraId="19FA53EE" w14:textId="4E39F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729EA4" w14:textId="21F73D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F3CBC00" w14:textId="2504BC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80539F5" w14:textId="41C836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</w:p>
    <w:p w14:paraId="2B8D4804" w14:textId="38DE04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6109D63" w14:textId="384CD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</w:p>
    <w:p w14:paraId="2672DA4C" w14:textId="77860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2D6EB4" w14:textId="6CEB57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CFCA1BE" w14:textId="1B7F3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72D5D242" w14:textId="7A8894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FF01ED2" w14:textId="64C2A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9DB270C" w14:textId="19D42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3775B926" w14:textId="7C405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8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3A4CACB7" w14:textId="4C99F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1.2023</w:t>
      </w:r>
    </w:p>
    <w:p w14:paraId="2A8AAE04" w14:textId="4A9403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5429883" w14:textId="2B5205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E190E4" w14:textId="04AC4C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6803041" w14:textId="60EDF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C7F4A5" w14:textId="241A1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8013F45" w14:textId="174BD2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E53866" w14:textId="52CD4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EB15DF8" w14:textId="276A04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56EE6C8" w14:textId="2928FD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3A9871E1" w14:textId="249693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05559BE2" w14:textId="3FA0C9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049EA18" w14:textId="1652B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6EA66F03" w14:textId="7DE303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7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20)</w:t>
      </w:r>
    </w:p>
    <w:p w14:paraId="01FDAD32" w14:textId="09190B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1.2023</w:t>
      </w:r>
    </w:p>
    <w:p w14:paraId="7BEA083D" w14:textId="20DD3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4B0B64" w14:textId="626A9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600D637" w14:textId="2E2202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926E27C" w14:textId="69C0D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CB751B" w14:textId="2543F5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3F586047" w14:textId="3B2B4A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C726AF8" w14:textId="06DEF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C7E8A82" w14:textId="339B7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</w:p>
    <w:p w14:paraId="6D944B9B" w14:textId="6DCEA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6D2563DB" w14:textId="2B9B3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4E74ADC9" w14:textId="7C3FC9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D3BE124" w14:textId="360EF9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2D391C36" w14:textId="7778A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6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0)</w:t>
      </w:r>
    </w:p>
    <w:p w14:paraId="02FC2075" w14:textId="6A002E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1.2023</w:t>
      </w:r>
    </w:p>
    <w:p w14:paraId="1D75DE01" w14:textId="23F358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DD29A5E" w14:textId="49A66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378D600" w14:textId="0FEC6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DB68D46" w14:textId="7AE117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569704" w14:textId="28561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EC2D2D" w14:textId="09744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0A8DDE15" w14:textId="4C715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F8D9115" w14:textId="326F2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</w:p>
    <w:p w14:paraId="7503E170" w14:textId="6DF299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</w:p>
    <w:p w14:paraId="30EC8DFC" w14:textId="0EFB5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7E0FBF9B" w14:textId="5AD37B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D368CF4" w14:textId="7E3465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CA38FD" w14:textId="3B31BC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6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18F945A3" w14:textId="7E284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1.2023</w:t>
      </w:r>
    </w:p>
    <w:p w14:paraId="2DF13E48" w14:textId="6B3E46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EF0F40" w14:textId="4F2B6A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028BB7A" w14:textId="4F997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5AD1E20" w14:textId="4EB5DF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2D696D32" w14:textId="323EB2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</w:p>
    <w:p w14:paraId="408EDA26" w14:textId="2A5CA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4353CC7B" w14:textId="3EF0BC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0D85B03" w14:textId="3484EE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282AC8" w14:textId="6AC0A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AFDDFF9" w14:textId="7BB72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88623F7" w14:textId="3C9FD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6</w:t>
      </w:r>
    </w:p>
    <w:p w14:paraId="7D1EAE61" w14:textId="5A1A6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14BA20" w14:textId="41063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5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3F350CE8" w14:textId="27505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1.2023</w:t>
      </w:r>
    </w:p>
    <w:p w14:paraId="713CEB5B" w14:textId="50A45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91E0269" w14:textId="4AB7D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F4F55D5" w14:textId="0912F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9C7E22" w14:textId="3794E3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2B9FA935" w14:textId="65DC61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2B1B57" w14:textId="529C47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</w:p>
    <w:p w14:paraId="3BC49E37" w14:textId="50785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00F67402" w14:textId="331BF6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CD23E8" w14:textId="52D74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1DE73115" w14:textId="27AB0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4952C1A4" w14:textId="66D5ED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6DB8BF5" w14:textId="3817F0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94E9DB" w14:textId="09792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7EDC44B5" w14:textId="06F4A6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1.2023</w:t>
      </w:r>
    </w:p>
    <w:p w14:paraId="6344BEE6" w14:textId="72A5E1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5C742A" w14:textId="60C08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8E15DB3" w14:textId="5651D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D49230" w14:textId="1CD61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0DF92683" w14:textId="5D94A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</w:p>
    <w:p w14:paraId="2A4738CC" w14:textId="29E1A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5AAF59" w14:textId="521A6C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</w:p>
    <w:p w14:paraId="77059683" w14:textId="5AB7D4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</w:p>
    <w:p w14:paraId="2C6C0DBC" w14:textId="5951B9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4857BFBC" w14:textId="2F4BEF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6963725A" w14:textId="0F41C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726C57B" w14:textId="6AA32E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1572D0E9" w14:textId="11444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4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70C52A39" w14:textId="0293AF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1.2023</w:t>
      </w:r>
    </w:p>
    <w:p w14:paraId="56F1B3A8" w14:textId="76D26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4</w:t>
      </w:r>
    </w:p>
    <w:p w14:paraId="1186240D" w14:textId="00A8B4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9</w:t>
      </w:r>
    </w:p>
    <w:p w14:paraId="6221CF67" w14:textId="6323BB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1E839A" w14:textId="6CE39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</w:p>
    <w:p w14:paraId="1BAB74FA" w14:textId="72B04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BB35FFB" w14:textId="707D9D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4B75ECC3" w14:textId="1E1F37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08C0BF" w14:textId="2EB161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8D712F1" w14:textId="6606B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DFE59D5" w14:textId="29CE34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71C8EF48" w14:textId="66B510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6</w:t>
      </w:r>
    </w:p>
    <w:p w14:paraId="4490921F" w14:textId="4B4B6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79427790" w14:textId="27EAE7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3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05F1DA62" w14:textId="79D1CA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1.01.2023</w:t>
      </w:r>
    </w:p>
    <w:p w14:paraId="2A5399E0" w14:textId="004797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442E9A9" w14:textId="5599EB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60AD694" w14:textId="0CDD1A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8D6D1F8" w14:textId="195E5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441E7A5" w14:textId="540B83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F606288" w14:textId="58B82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FB0E115" w14:textId="2C9FB2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</w:p>
    <w:p w14:paraId="1FB7CF34" w14:textId="05945E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94B8EF" w14:textId="27FFB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98787C3" w14:textId="17BA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</w:p>
    <w:p w14:paraId="2F6FFCA3" w14:textId="7876B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63BC6EA" w14:textId="7CFDD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4AE6B5" w14:textId="323EB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2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4A819694" w14:textId="2B2024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1.2023</w:t>
      </w:r>
    </w:p>
    <w:p w14:paraId="687A8A19" w14:textId="0B2EAB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010D539" w14:textId="1878E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0D0B403" w14:textId="7150C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96BBCB" w14:textId="42F42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</w:t>
      </w:r>
    </w:p>
    <w:p w14:paraId="4EAF3961" w14:textId="2CDCA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333927E3" w14:textId="28620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32BC0DA7" w14:textId="535A5B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</w:p>
    <w:p w14:paraId="73647F81" w14:textId="4C6F8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17C6EC6" w14:textId="6E3CE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4DB285F5" w14:textId="31D27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C9F4B9" w14:textId="7289D5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2BE4C8C" w14:textId="2CC77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398B93EA" w14:textId="7C1906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2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3AB657EB" w14:textId="672B90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1.2023</w:t>
      </w:r>
    </w:p>
    <w:p w14:paraId="00579908" w14:textId="0D4260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B968666" w14:textId="468C1C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8AEBD44" w14:textId="081C86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29FA323" w14:textId="49560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42297E" w14:textId="03CAD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23E8DF6" w14:textId="16B88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4D8CFE9" w14:textId="3F395F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CAD0AAB" w14:textId="1704FF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7F009D" w14:textId="35BAE2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64474D3E" w14:textId="5D9438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6B24EF" w14:textId="1A4AC7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F749D66" w14:textId="41D455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07C70ADB" w14:textId="09E15E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1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79F81AE5" w14:textId="25F43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1.2023</w:t>
      </w:r>
    </w:p>
    <w:p w14:paraId="3E2CAAE5" w14:textId="24C8EA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2A4D5A7" w14:textId="4ACCB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8A545EE" w14:textId="2BD89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788245" w14:textId="2ED2A0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</w:p>
    <w:p w14:paraId="052A5D7F" w14:textId="61597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5518F1A" w14:textId="3FA99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64EBBA99" w14:textId="6929D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42627DD6" w14:textId="054E2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82570D" w14:textId="21BC5A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3E528589" w14:textId="51DA5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D99D40" w14:textId="415A1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72A133" w14:textId="3819E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9F1298" w14:textId="5462C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3E992ECE" w14:textId="6D1177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1.2023</w:t>
      </w:r>
    </w:p>
    <w:p w14:paraId="15A569A8" w14:textId="522994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D31D30" w14:textId="20401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137509" w14:textId="54CD11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7D8F64" w14:textId="5A197C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</w:p>
    <w:p w14:paraId="03F2E738" w14:textId="1EBD18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9CF470" w14:textId="5759E8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</w:p>
    <w:p w14:paraId="585A1CCA" w14:textId="2F3BA4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140F62C1" w14:textId="1E2A0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</w:p>
    <w:p w14:paraId="2D4C32C6" w14:textId="4D33F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5F44934B" w14:textId="5E5643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4D39B61" w14:textId="2E59B0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FCD119" w14:textId="41D755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11EE8566" w14:textId="7D079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06806151" w14:textId="2847C4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1.2023</w:t>
      </w:r>
    </w:p>
    <w:p w14:paraId="062209F1" w14:textId="644B1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2E407CA" w14:textId="2F503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0BB4C9" w14:textId="32BA6D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9236C26" w14:textId="34FFA9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F89B35" w14:textId="4F0D79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2267434E" w14:textId="52F868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8DD555" w14:textId="1EBE5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3E2174" w14:textId="077F5C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</w:p>
    <w:p w14:paraId="3496377B" w14:textId="3BFC5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01DB4972" w14:textId="5AEACC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49D5322" w14:textId="7CADF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328B2C73" w14:textId="380B62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2035143E" w14:textId="27D4B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F56478C" w14:textId="2576C2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1.2023</w:t>
      </w:r>
    </w:p>
    <w:p w14:paraId="1C03821B" w14:textId="5808E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DA2FAC8" w14:textId="679F8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7BB49C" w14:textId="6D30F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CC7201" w14:textId="0B67F8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3E6615" w14:textId="2EB00D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3EDF112D" w14:textId="3309B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A2CFE8" w14:textId="179B0B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0EA19E" w14:textId="3209DA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5AF5EE" w14:textId="3F218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67996288" w14:textId="05830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265E8A8" w14:textId="0E1B6B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A9B2211" w14:textId="4CFF3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76A006" w14:textId="77067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9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10)</w:t>
      </w:r>
    </w:p>
    <w:p w14:paraId="7DE5D959" w14:textId="4EB02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1.2023</w:t>
      </w:r>
    </w:p>
    <w:p w14:paraId="75D01CFF" w14:textId="56E225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F5519B" w14:textId="3CBAD5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D48819A" w14:textId="66A7C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1A09FB4" w14:textId="4E75D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</w:t>
      </w:r>
    </w:p>
    <w:p w14:paraId="0A1B7D0F" w14:textId="18F1B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99528F" w14:textId="0C2A80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4012070" w14:textId="55814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5A463ACF" w14:textId="5A8DE3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34AF409" w14:textId="1058E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7D80D921" w14:textId="3E7BE2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16BB5A" w14:textId="31BB1F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A1E48FC" w14:textId="72B2D0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6E2A47E" w14:textId="50ED08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89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1FCD516A" w14:textId="306D5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1.2023</w:t>
      </w:r>
    </w:p>
    <w:p w14:paraId="22B9089B" w14:textId="6E319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8BE585" w14:textId="7FFC2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4F0F689" w14:textId="082B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B2EA9BB" w14:textId="106A7D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23B1B" w14:textId="60637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12624A" w14:textId="6414D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E515E70" w14:textId="0E42D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A0D950" w14:textId="346DD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BD97C0" w14:textId="75B1D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77735160" w14:textId="4207DE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05CBA9" w14:textId="42E704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F62C891" w14:textId="33AE84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BB54907" w14:textId="4929B6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8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0)</w:t>
      </w:r>
    </w:p>
    <w:p w14:paraId="24BF7008" w14:textId="603C6A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1.2023</w:t>
      </w:r>
    </w:p>
    <w:p w14:paraId="5F399854" w14:textId="08C3F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</w:p>
    <w:p w14:paraId="3F95BBE9" w14:textId="610B3C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E56BAF9" w14:textId="071DE3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04FE0CA" w14:textId="20AAC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636F6273" w14:textId="53490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4320B10A" w14:textId="33DBD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5834AF9D" w14:textId="13D06F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7841F1D9" w14:textId="3E5C0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14E80D8B" w14:textId="6AA12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</w:p>
    <w:p w14:paraId="255C3CC7" w14:textId="42DE55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E94695F" w14:textId="667C6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9B3B7F" w14:textId="4DA27B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24467D1C" w14:textId="6D5CD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7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20)</w:t>
      </w:r>
    </w:p>
    <w:p w14:paraId="3F3A6C52" w14:textId="1F004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1.2023</w:t>
      </w:r>
    </w:p>
    <w:p w14:paraId="3F5A54C4" w14:textId="68A90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72A7EB" w14:textId="381BB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4A08523" w14:textId="1B0C6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D207458" w14:textId="4695D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511C2BA2" w14:textId="7DE6E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40C2D39F" w14:textId="1DF1A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D3D5893" w14:textId="59D126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057BC2C4" w14:textId="47BCE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)</w:t>
      </w:r>
    </w:p>
    <w:p w14:paraId="77EB97FD" w14:textId="35358D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32CD5B" w14:textId="627EA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BFCED0E" w14:textId="2EE41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11F197D" w14:textId="7FF712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219D5C" w14:textId="448A39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6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60)</w:t>
      </w:r>
    </w:p>
    <w:p w14:paraId="619EC12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Грудень 2022</w:t>
        </w:r>
      </w:hyperlink>
    </w:p>
    <w:p w14:paraId="226553EF" w14:textId="05B9E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12.2022</w:t>
      </w:r>
    </w:p>
    <w:p w14:paraId="2451ABFA" w14:textId="48C9BD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3F597A" w14:textId="7E67C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589E59" w14:textId="6E9C1C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3BF8E14" w14:textId="760CC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26BA75A0" w14:textId="62B79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3F453A" w14:textId="393BA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84FB490" w14:textId="3FA6E9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CEC0C5" w14:textId="0157A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C611D7" w14:textId="1ADA3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</w:p>
    <w:p w14:paraId="1BA761DD" w14:textId="4080F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F621F64" w14:textId="2DDD7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725B43CC" w14:textId="255C5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3244EEB5" w14:textId="62964C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5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19866A80" w14:textId="3B13ED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12.2022</w:t>
      </w:r>
    </w:p>
    <w:p w14:paraId="54B074AF" w14:textId="068A7F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07942A8" w14:textId="0A4FA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6FEDBC9" w14:textId="2E0755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A425CB3" w14:textId="6A59C4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</w:p>
    <w:p w14:paraId="6EEB1F15" w14:textId="10DD09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4D146396" w14:textId="0ABFB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23D4E2E" w14:textId="77C72C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4ED08A3" w14:textId="2F001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4712B75" w14:textId="30D204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8)</w:t>
      </w:r>
    </w:p>
    <w:p w14:paraId="749D03F6" w14:textId="040659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6ADFA1D" w14:textId="02B61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B610D38" w14:textId="1E524F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44D949" w14:textId="56C712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5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0)</w:t>
      </w:r>
    </w:p>
    <w:p w14:paraId="6D50AB58" w14:textId="2E20EF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2.2022</w:t>
      </w:r>
    </w:p>
    <w:p w14:paraId="4ACA497A" w14:textId="40935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71A68F" w14:textId="6F760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C0FA29A" w14:textId="1D230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EDDC1F1" w14:textId="643F8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C6605C8" w14:textId="73BC1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0F88B38" w14:textId="11084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A01BAB6" w14:textId="056CA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64AA04" w14:textId="33965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3DB2363" w14:textId="292101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8E94ED3" w14:textId="7238F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981E7E5" w14:textId="0DC0B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7A9FD9A" w14:textId="34E5C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2F72ECBD" w14:textId="6F2678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4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90)</w:t>
      </w:r>
    </w:p>
    <w:p w14:paraId="66F0E8CC" w14:textId="31D71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2.2022</w:t>
      </w:r>
    </w:p>
    <w:p w14:paraId="431FC7A8" w14:textId="242373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3B40F0" w14:textId="7F170B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D3706E9" w14:textId="321A5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10FCAE" w14:textId="38C7A3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3DBA3F22" w14:textId="5DD785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D14BD5E" w14:textId="302CDE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FB18A9B" w14:textId="446F1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291F0C6A" w14:textId="759AC9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</w:p>
    <w:p w14:paraId="272C0983" w14:textId="4E367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F75B99C" w14:textId="1AF297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25E7967" w14:textId="67AA2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D643531" w14:textId="05EDB4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48596B4C" w14:textId="0B25BD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37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29761BED" w14:textId="41DCDB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2.2022</w:t>
      </w:r>
    </w:p>
    <w:p w14:paraId="331A1A5B" w14:textId="50E1F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6</w:t>
      </w:r>
    </w:p>
    <w:p w14:paraId="0B71E4F0" w14:textId="0765C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B68706E" w14:textId="67ACA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ADEA00" w14:textId="66346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0AF6EB21" w14:textId="035DE7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DA6FE65" w14:textId="4480F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4A7A4561" w14:textId="21F1B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4FC4682A" w14:textId="521BD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</w:p>
    <w:p w14:paraId="3CDCE980" w14:textId="10D09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01F6AFF7" w14:textId="2D259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FC94FC0" w14:textId="15D5D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055B5C" w14:textId="46C29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8EA478" w14:textId="32F893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3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64489DCE" w14:textId="053B0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6.12.2022</w:t>
      </w:r>
    </w:p>
    <w:p w14:paraId="50DADEBF" w14:textId="454301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A02957" w14:textId="369926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5ED448" w14:textId="2C69E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F02BABB" w14:textId="74C3F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76C252F9" w14:textId="1D813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17F61FC2" w14:textId="00500B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582D0E59" w14:textId="19E1FF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538C4100" w14:textId="0E14D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A68094" w14:textId="518238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C9F96F6" w14:textId="0BB39B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16F5C79" w14:textId="046679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83B403B" w14:textId="6A4A7A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141C1311" w14:textId="464247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2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41441EE" w14:textId="77C71C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2.2022</w:t>
      </w:r>
    </w:p>
    <w:p w14:paraId="6831F743" w14:textId="2C923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E7C132" w14:textId="010D0E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8EB7EAB" w14:textId="6CFD9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67485A" w14:textId="573519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</w:p>
    <w:p w14:paraId="5E4F838E" w14:textId="2B0D3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B76B6C7" w14:textId="344E8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044EC21E" w14:textId="44461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5C79B9DC" w14:textId="4F84D4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6</w:t>
      </w:r>
    </w:p>
    <w:p w14:paraId="44DC1945" w14:textId="35D0F5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4AC23891" w14:textId="2C602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800FDFA" w14:textId="00CB9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91C177D" w14:textId="1D500C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5BE150A" w14:textId="23094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2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2839F993" w14:textId="35768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2.2022</w:t>
      </w:r>
    </w:p>
    <w:p w14:paraId="5328472E" w14:textId="1E8D7B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3F9430" w14:textId="34CF3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24E587" w14:textId="0D6C7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86620E" w14:textId="15996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6C9026" w14:textId="390D5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7CE2CC35" w14:textId="4F5C8B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23C0F542" w14:textId="2C4E2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3C8D9CF3" w14:textId="4CE661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FCAE40E" w14:textId="3D40F3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459BB564" w14:textId="7FB9B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18AA209" w14:textId="12CA51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76EB8B" w14:textId="76AA7F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7336F6C8" w14:textId="05E869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1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1EA6404F" w14:textId="4025E2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2.2022</w:t>
      </w:r>
    </w:p>
    <w:p w14:paraId="6AFDCEAB" w14:textId="0873C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5EE6A43" w14:textId="5BD45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6F54CC" w14:textId="7CB77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14E263" w14:textId="25291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3DC65C" w14:textId="33851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0EF7B76" w14:textId="13748B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</w:p>
    <w:p w14:paraId="1E600EA6" w14:textId="79064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661EB34B" w14:textId="005EAC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D13EE7" w14:textId="4B0B5E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0670B04" w14:textId="0E22C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C1E9642" w14:textId="67DCFC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C773AEA" w14:textId="23BE1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051C1427" w14:textId="4E1234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213DDA70" w14:textId="2B6DE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2.2022</w:t>
      </w:r>
    </w:p>
    <w:p w14:paraId="5CF1ABFD" w14:textId="3302C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E5FF6AE" w14:textId="0D7AC5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874F06" w14:textId="39FC8E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BEF5C8B" w14:textId="2903E0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BDFF4A" w14:textId="14DAD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3BF78C9B" w14:textId="29809D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D9DE2B" w14:textId="46393B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</w:p>
    <w:p w14:paraId="1B2CD284" w14:textId="1CBF2D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94E2F4" w14:textId="6D38EA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67D36BAD" w14:textId="3B96F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4D6BF2A" w14:textId="290C5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D7076A4" w14:textId="59FA9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E8436E3" w14:textId="7CF9DC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60)</w:t>
      </w:r>
    </w:p>
    <w:p w14:paraId="413A7CFA" w14:textId="18903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2.2022</w:t>
      </w:r>
    </w:p>
    <w:p w14:paraId="7BD96CD7" w14:textId="6ED047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F317521" w14:textId="475E2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676B1A" w14:textId="022ECD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5847E71" w14:textId="589CB9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6F37F27" w14:textId="0F93CC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661EDA9" w14:textId="3421B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E734DA" w14:textId="0CE31E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E35B78" w14:textId="001269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390759" w14:textId="5D6824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28DBCBBB" w14:textId="7F3B3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3239C14" w14:textId="1CC583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8276842" w14:textId="604A1F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D78045" w14:textId="1698CA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9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3860BE2B" w14:textId="7E9A42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2.2022</w:t>
      </w:r>
    </w:p>
    <w:p w14:paraId="726C4F0F" w14:textId="7F000F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021F1AE" w14:textId="40521C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141642B" w14:textId="29209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4ACBC28" w14:textId="6358A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21BB3229" w14:textId="5A3AD7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5800A77" w14:textId="1E766A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C1E3A38" w14:textId="3FD54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EAC38A7" w14:textId="73467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006555A" w14:textId="7151E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6E05531B" w14:textId="6F0ADE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5224D9" w14:textId="0EFFE7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35C845B" w14:textId="0A5384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4E63A2" w14:textId="410692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9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7D51301D" w14:textId="341EC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2.2022</w:t>
      </w:r>
    </w:p>
    <w:p w14:paraId="2EAFC8E4" w14:textId="1CBF79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BA8C26" w14:textId="78ADA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9F65EC" w14:textId="399B88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915D996" w14:textId="1ED94A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36493AF1" w14:textId="110AC3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66F529" w14:textId="650BF9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32D7F5EB" w14:textId="176B99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20211EA" w14:textId="15F6D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475F3CE" w14:textId="3A2E37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7C170FB5" w14:textId="1A24F0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C285D9" w14:textId="161D7B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958950" w14:textId="042648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C16D5F" w14:textId="4BBEB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8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0)</w:t>
      </w:r>
    </w:p>
    <w:p w14:paraId="3E8DAEE7" w14:textId="6DAB31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2.2022</w:t>
      </w:r>
    </w:p>
    <w:p w14:paraId="5C7BA224" w14:textId="5B8DF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083133" w14:textId="6FE56F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B541724" w14:textId="4FEEA7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08A0F7" w14:textId="11ACA7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2A13D1F7" w14:textId="27A3D8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556AA6FA" w14:textId="53C807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794B223" w14:textId="3BD2A0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1E82E972" w14:textId="1A6B7E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42704A" w14:textId="28F1B8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</w:p>
    <w:p w14:paraId="52DA915C" w14:textId="5C4C1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076565" w14:textId="6F49D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C9878C" w14:textId="7F18F2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4261ADA5" w14:textId="7B0FD7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8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84F7E17" w14:textId="29DAA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2.2022</w:t>
      </w:r>
    </w:p>
    <w:p w14:paraId="5CA50874" w14:textId="449B4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422AA6" w14:textId="140FF8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F6AFA58" w14:textId="43B41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12EC38" w14:textId="6DDAD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</w:p>
    <w:p w14:paraId="5EFCE9B2" w14:textId="00CF89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279E4B33" w14:textId="34EA6E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EB7AED4" w14:textId="209E5A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7BAE9E8" w14:textId="75FA2E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</w:p>
    <w:p w14:paraId="08AC62E5" w14:textId="19C73E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585A9719" w14:textId="0BA912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6384DB" w14:textId="7031BD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EC992E" w14:textId="3F415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BD4876" w14:textId="4886D2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7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4D91AD09" w14:textId="77493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2.2022</w:t>
      </w:r>
    </w:p>
    <w:p w14:paraId="68A807C3" w14:textId="4EE146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3EA759" w14:textId="334BB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BA6BD34" w14:textId="7A1774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B52C63" w14:textId="70E61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F74AA27" w14:textId="46676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9B0925B" w14:textId="092AB1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25EB6E06" w14:textId="45F382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53E8A229" w14:textId="29E71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EA1F1C3" w14:textId="209F47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5C48AC6" w14:textId="19978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00CABF8" w14:textId="661623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3</w:t>
      </w:r>
    </w:p>
    <w:p w14:paraId="212DFB00" w14:textId="7A5F2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</w:p>
    <w:p w14:paraId="7C02E16C" w14:textId="2F6057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7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80)</w:t>
      </w:r>
    </w:p>
    <w:p w14:paraId="158EF5CE" w14:textId="1E1C9D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12.2022</w:t>
      </w:r>
    </w:p>
    <w:p w14:paraId="2878A632" w14:textId="4AC351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8C9525" w14:textId="4226D6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7428323" w14:textId="6705B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DAD8F43" w14:textId="6258D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65DC3FF" w14:textId="060E1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634F27E" w14:textId="66C4C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084791FC" w14:textId="267333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3CB82B97" w14:textId="2C7F32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06D1ECB" w14:textId="26D32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75430A8A" w14:textId="0D17AC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7F84433" w14:textId="60490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5D257A" w14:textId="6D872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73A810" w14:textId="760813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6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0A0359A3" w14:textId="2EEA3C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2.2022</w:t>
      </w:r>
    </w:p>
    <w:p w14:paraId="3D92844D" w14:textId="6B2D9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EA5FC1" w14:textId="505A8F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684A87" w14:textId="3D4EF7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1</w:t>
      </w:r>
    </w:p>
    <w:p w14:paraId="45FFE799" w14:textId="19692D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</w:p>
    <w:p w14:paraId="0564A829" w14:textId="730FF2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0193DCA1" w14:textId="45C428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2083B4A7" w14:textId="114B9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7B62BEE" w14:textId="1B60BB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</w:p>
    <w:p w14:paraId="22C036D2" w14:textId="68F52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303E0FE" w14:textId="1FDADC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6DB4DCA" w14:textId="2A38A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643E5DF" w14:textId="597567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5D66B4A" w14:textId="080B6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6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5DDEB01A" w14:textId="38C515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2.2022</w:t>
      </w:r>
    </w:p>
    <w:p w14:paraId="4316B474" w14:textId="7BD7B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6</w:t>
      </w:r>
    </w:p>
    <w:p w14:paraId="5915AC44" w14:textId="1D74F0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7E9CA6" w14:textId="2A31D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4C4E05" w14:textId="55F959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59D4C2" w14:textId="59EDEB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5243E021" w14:textId="176EF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0FA4109" w14:textId="17AA1A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B9DB116" w14:textId="73CE1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</w:p>
    <w:p w14:paraId="1B9F8963" w14:textId="4359EF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5266601F" w14:textId="6C34DF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C827834" w14:textId="437C7A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4A2ECA" w14:textId="19620B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F1FBA9" w14:textId="6151A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5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4A505B09" w14:textId="148F5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2.2022</w:t>
      </w:r>
    </w:p>
    <w:p w14:paraId="07C13D8B" w14:textId="59DDAB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B62A5BC" w14:textId="27F7A1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27CE587" w14:textId="62084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7E49C6" w14:textId="722EC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13E13A0D" w14:textId="08690D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27CC7C9" w14:textId="4146BC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809334D" w14:textId="51AD9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401DD2D" w14:textId="0C7B7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68ED6C5" w14:textId="76B743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60D23215" w14:textId="6FB420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AD84CD5" w14:textId="6C5FE6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087539" w14:textId="36115A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85F0A2" w14:textId="52D54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4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7F6D6A63" w14:textId="5B56F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12.2022</w:t>
      </w:r>
    </w:p>
    <w:p w14:paraId="23975BC4" w14:textId="32E71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A8352A" w14:textId="6588D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0C4042" w14:textId="4E9FBE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0A0012" w14:textId="614EA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77B1542E" w14:textId="2094BD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8F757E7" w14:textId="052FFF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73F43393" w14:textId="1D6416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A6B7580" w14:textId="23C41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787AD4F" w14:textId="357D1C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7B106246" w14:textId="1BA8B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E970892" w14:textId="31BF9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330ADAB" w14:textId="1D45F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3D8350CA" w14:textId="20F5F2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4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0)</w:t>
      </w:r>
    </w:p>
    <w:p w14:paraId="71BF1CC9" w14:textId="166702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2.2022</w:t>
      </w:r>
    </w:p>
    <w:p w14:paraId="4BC04F31" w14:textId="08E39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BAAF487" w14:textId="1DDD6D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8739DD5" w14:textId="52AC9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67AD675" w14:textId="41ECB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1823DCB" w14:textId="324B86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C894ED1" w14:textId="167A6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AA178FF" w14:textId="70601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FABBD02" w14:textId="30A6B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</w:p>
    <w:p w14:paraId="6A7EBE8E" w14:textId="05E9C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1B613CB5" w14:textId="74667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C62AD8A" w14:textId="19C37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0A87367" w14:textId="7B1D8B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602265" w14:textId="3778A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7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4814266D" w14:textId="2AC6AF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2.2022</w:t>
      </w:r>
    </w:p>
    <w:p w14:paraId="4813041B" w14:textId="234E9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7</w:t>
      </w:r>
    </w:p>
    <w:p w14:paraId="1C9157DA" w14:textId="196D38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E40A15" w14:textId="0E0B9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6390D5" w14:textId="6CB659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4FB826FA" w14:textId="2A90A3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6BC185D" w14:textId="09EBB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8FF95EE" w14:textId="321C4E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6027A5BF" w14:textId="02F23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</w:p>
    <w:p w14:paraId="6C0E8BDE" w14:textId="2109C9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0518AAAE" w14:textId="0F8A38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E587F66" w14:textId="44B30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1C29A5" w14:textId="22D72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</w:p>
    <w:p w14:paraId="0776849F" w14:textId="333FA5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0)</w:t>
      </w:r>
    </w:p>
    <w:p w14:paraId="68CA8DE4" w14:textId="2BABAC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2.2022</w:t>
      </w:r>
    </w:p>
    <w:p w14:paraId="3DB264A1" w14:textId="7401C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CB578A" w14:textId="0412F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EA4E48" w14:textId="670CB0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C9F174" w14:textId="6CEE5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F40CC0D" w14:textId="0EF65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33E0F18E" w14:textId="1BDDA8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579F9E77" w14:textId="21835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18F18D1" w14:textId="473B56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B7DEC0" w14:textId="4A65C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6DE9108A" w14:textId="3E35F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12C5F18" w14:textId="36D92E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48D0FE" w14:textId="44D67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A867FBC" w14:textId="738B7F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3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0)</w:t>
      </w:r>
    </w:p>
    <w:p w14:paraId="64DF1281" w14:textId="49A29A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12.2022</w:t>
      </w:r>
    </w:p>
    <w:p w14:paraId="5CD5DC71" w14:textId="7DFB1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376C561" w14:textId="25857D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E7EC40C" w14:textId="0D2739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033E7D5" w14:textId="34E1E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251D0AA" w14:textId="59C322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67BECE04" w14:textId="2DFC4C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DF25B81" w14:textId="4303C6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75AD147D" w14:textId="02EC6A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F7FB32" w14:textId="42B108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</w:p>
    <w:p w14:paraId="436C6356" w14:textId="1CA78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02BC098" w14:textId="62DEDE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198865B5" w14:textId="1B1032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20B2861B" w14:textId="57774B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2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7BCF79DE" w14:textId="1697B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2.2022</w:t>
      </w:r>
    </w:p>
    <w:p w14:paraId="61834577" w14:textId="547529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0CBDFA" w14:textId="2DC3DE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7E0C7D4" w14:textId="4E33C1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5F1012" w14:textId="32A49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2AF8465A" w14:textId="70582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11AFACEF" w14:textId="006B7A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1B8A162E" w14:textId="363C36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1B81B5E2" w14:textId="3F0C07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A2B6A67" w14:textId="4B7B9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1)</w:t>
      </w:r>
    </w:p>
    <w:p w14:paraId="4E9DE050" w14:textId="60877E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9B3304F" w14:textId="4911B8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A5118F9" w14:textId="47E9D5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6437CCDD" w14:textId="70A6C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2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4BBB3445" w14:textId="49E7F8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12.2022</w:t>
      </w:r>
    </w:p>
    <w:p w14:paraId="67D109D0" w14:textId="633F27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726D18" w14:textId="08CB2D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5D00737" w14:textId="758DAA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8B1861F" w14:textId="56DBF7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7D73357D" w14:textId="4FA9C7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D801A2" w14:textId="3F45B4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</w:p>
    <w:p w14:paraId="44C37C31" w14:textId="702D8B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804390" w14:textId="1E59F3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5ACA408" w14:textId="7BDA5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0B1DB401" w14:textId="02112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D8F4FD3" w14:textId="66BE4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DF613BD" w14:textId="2C9289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4601B70" w14:textId="0C9F2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0)</w:t>
      </w:r>
    </w:p>
    <w:p w14:paraId="26099977" w14:textId="50BE63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2.2022</w:t>
      </w:r>
    </w:p>
    <w:p w14:paraId="595134C8" w14:textId="3305E1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62D299" w14:textId="039B0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35E750" w14:textId="6EBBD5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3F7B696" w14:textId="36FFD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124801F" w14:textId="11001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6053E0C1" w14:textId="4B3A2E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E22E7F" w14:textId="1219B0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</w:p>
    <w:p w14:paraId="5C1E8491" w14:textId="7E978B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D0A4FD" w14:textId="16CEE1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7456507A" w14:textId="19B184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E5A5EF8" w14:textId="4A31F4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BFA134E" w14:textId="798D41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23C36E8E" w14:textId="3B1D3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B75018C" w14:textId="6A08DE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2.2022</w:t>
      </w:r>
    </w:p>
    <w:p w14:paraId="72C92808" w14:textId="715AD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11A262" w14:textId="45DCB6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18F5D9A" w14:textId="3F5D5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0681CF" w14:textId="7BF90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8AECA20" w14:textId="1C5687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248D109B" w14:textId="3E916F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52C2E220" w14:textId="6C6BF2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69BAF9" w14:textId="04376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83691AA" w14:textId="5D6967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307EEADE" w14:textId="2FAF11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00524C3" w14:textId="6A38CC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6005B6" w14:textId="20122C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6EC7EBC9" w14:textId="742EB3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06AD619A" w14:textId="3E9E6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2.2022</w:t>
      </w:r>
    </w:p>
    <w:p w14:paraId="448613DB" w14:textId="5DD014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6B49A43" w14:textId="12A3A3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8EF726" w14:textId="2AB5B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AC3B7B" w14:textId="185712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672ACE2" w14:textId="5F64D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685F33B7" w14:textId="39FAFE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274FD69D" w14:textId="6D04F2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E9046D" w14:textId="71C663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25B96B3" w14:textId="62D174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1EB12759" w14:textId="1862FF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D3F3E67" w14:textId="2900DA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E49AA51" w14:textId="20BFAB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B17C867" w14:textId="742B9F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5A701599" w14:textId="489FC7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1.12.2022</w:t>
      </w:r>
    </w:p>
    <w:p w14:paraId="18F963EE" w14:textId="34B3B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7B50AB" w14:textId="6C97D4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FD2743B" w14:textId="17BD7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C1D98C" w14:textId="5AF368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32C388BB" w14:textId="46EE7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1261429B" w14:textId="464304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3844F187" w14:textId="141EC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7F28AE1" w14:textId="7CBCD1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2</w:t>
      </w:r>
    </w:p>
    <w:p w14:paraId="3EC6B47A" w14:textId="72B66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680684E2" w14:textId="59D94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24C6C3" w14:textId="00D04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6EA1FEC" w14:textId="5195E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ED78EF4" w14:textId="7FD70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9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6E9407E5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2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истопад 2022</w:t>
        </w:r>
      </w:hyperlink>
    </w:p>
    <w:p w14:paraId="3FFFD38D" w14:textId="77A3BA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11.2022</w:t>
      </w:r>
    </w:p>
    <w:p w14:paraId="5463AFB3" w14:textId="5F427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5839F3" w14:textId="13591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B3E389" w14:textId="5C469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2CEAD0" w14:textId="1C705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C392AEC" w14:textId="1BF688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304EDD" w14:textId="5BE3AD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</w:p>
    <w:p w14:paraId="504E57CA" w14:textId="4881F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88AC29D" w14:textId="3D6F4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E58DFE5" w14:textId="70147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22922C62" w14:textId="5D2984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CBD7D6C" w14:textId="1CCDC4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C817F8F" w14:textId="1CFFC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F077D4C" w14:textId="1C79F7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8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1D5E9943" w14:textId="0E24D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1.2022</w:t>
      </w:r>
    </w:p>
    <w:p w14:paraId="512A7236" w14:textId="379EEB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6C5768" w14:textId="66BA51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B623029" w14:textId="14D079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E66A3" w14:textId="1CDBF5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F1481F0" w14:textId="3D762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0C99E70" w14:textId="79E40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1D02F1E" w14:textId="3B3D1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2AAC5243" w14:textId="30E633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</w:p>
    <w:p w14:paraId="2FDCAF4E" w14:textId="0A4DC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403E2172" w14:textId="6503A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A95F1A6" w14:textId="5924B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56441F9" w14:textId="710482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0243D10A" w14:textId="55015A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8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7EB72F77" w14:textId="3007F5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1.2022</w:t>
      </w:r>
    </w:p>
    <w:p w14:paraId="54A4E955" w14:textId="3C50DD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985172" w14:textId="056062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F796E03" w14:textId="5DB5D8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7E3CA4" w14:textId="24525B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05E90100" w14:textId="06994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6D810ED" w14:textId="427B3F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3A0E34B7" w14:textId="0D4C7D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E091830" w14:textId="4A6968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</w:p>
    <w:p w14:paraId="4DF1BCC2" w14:textId="48D621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4DE337B7" w14:textId="59D82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0DD4E22" w14:textId="53546F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0B4258" w14:textId="693C89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7BFD1B8F" w14:textId="52795C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90)</w:t>
      </w:r>
    </w:p>
    <w:p w14:paraId="381724E0" w14:textId="14EDD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1.2022</w:t>
      </w:r>
    </w:p>
    <w:p w14:paraId="6AEE7CD0" w14:textId="03FFA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736CA" w14:textId="022572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33DCDB6" w14:textId="71AC87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0968ED" w14:textId="02CE6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50B3394" w14:textId="432C93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69C66252" w14:textId="201AC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AB6CE69" w14:textId="3F32C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2197E31" w14:textId="1ADD03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0AF4F1" w14:textId="2BC9EE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3A63A4E8" w14:textId="7CDFA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BA2C94" w14:textId="2A8603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04CEA81" w14:textId="72514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1CD2E4E" w14:textId="332C3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73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27763F34" w14:textId="42F30F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1.2022</w:t>
      </w:r>
    </w:p>
    <w:p w14:paraId="7E6371B2" w14:textId="01B74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0DC8A1" w14:textId="6F6EA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D691D8" w14:textId="037F30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A5DEA3" w14:textId="4173DB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1B5B04E2" w14:textId="14BC0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DD71AA3" w14:textId="0B9EF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10258C1A" w14:textId="6B8D25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B7C6D5B" w14:textId="20D59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7C0078" w14:textId="3D0681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132ACF37" w14:textId="3D9D15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C5C3FBA" w14:textId="4E4E34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05BF1A" w14:textId="29394A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39811E17" w14:textId="15E3A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6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0)</w:t>
      </w:r>
    </w:p>
    <w:p w14:paraId="296C236F" w14:textId="59162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1.2022</w:t>
      </w:r>
    </w:p>
    <w:p w14:paraId="34983350" w14:textId="41AC79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DF563AC" w14:textId="10B862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9FD8EA1" w14:textId="0CAED0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F55ABD3" w14:textId="2980D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44ADA8BA" w14:textId="4DD18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52EB0C6" w14:textId="7AF20D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B408786" w14:textId="32FF4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59C1996" w14:textId="056AA8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8E7DB7" w14:textId="67CC3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</w:p>
    <w:p w14:paraId="75799072" w14:textId="21B6A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A763BE" w14:textId="7731AD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AA5ED7" w14:textId="47E09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0550BF" w14:textId="0E1903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6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6CF785C7" w14:textId="709B6A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1.2022</w:t>
      </w:r>
    </w:p>
    <w:p w14:paraId="6ED40DB0" w14:textId="15452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1E1671" w14:textId="19E494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54FD07C" w14:textId="711B7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FDD9F3" w14:textId="468A3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729EFBE4" w14:textId="4029FF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58325802" w14:textId="264A8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1E671A12" w14:textId="150CE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45FFA1B" w14:textId="2B9EC6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10AC849" w14:textId="05254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)</w:t>
      </w:r>
    </w:p>
    <w:p w14:paraId="35B25058" w14:textId="0150A7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4C0FFD0" w14:textId="0E397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2278BF" w14:textId="4D3F60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047F1B58" w14:textId="137199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0)</w:t>
      </w:r>
    </w:p>
    <w:p w14:paraId="1B48BE49" w14:textId="081645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1.2022</w:t>
      </w:r>
    </w:p>
    <w:p w14:paraId="50B8BCA7" w14:textId="596E8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2A2D1B" w14:textId="7FBB8D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F1147DE" w14:textId="593DB5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FEC811" w14:textId="2F574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</w:p>
    <w:p w14:paraId="6D4E2BC2" w14:textId="4153A3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6AF1ADC8" w14:textId="40C4C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4A4B8AF" w14:textId="58B96E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E4DE21F" w14:textId="5CE2F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1CE8A338" w14:textId="0A9B1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23CA5AA9" w14:textId="7AE13C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504CB88" w14:textId="2DDB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00D47B" w14:textId="65918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6EE455BC" w14:textId="1A7ADB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4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0)</w:t>
      </w:r>
    </w:p>
    <w:p w14:paraId="48BA1272" w14:textId="763AA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1.2022</w:t>
      </w:r>
    </w:p>
    <w:p w14:paraId="256270B7" w14:textId="422F6F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C8AD307" w14:textId="30C29B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4CE9661" w14:textId="34DD4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46BAAC2" w14:textId="27E1AA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828BB3" w14:textId="1764BF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83626D8" w14:textId="0F228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07D1DFC" w14:textId="3A6229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AF42D94" w14:textId="62E1F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34856939" w14:textId="12D3E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7D227D41" w14:textId="66CDE4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F2C26BE" w14:textId="03C101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D711E0" w14:textId="1E5A55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14D5A9D3" w14:textId="0A7FF0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3E0C942" w14:textId="694CB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1.2022</w:t>
      </w:r>
    </w:p>
    <w:p w14:paraId="4195DF5D" w14:textId="3F11C7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DA6CC53" w14:textId="281CC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F96850" w14:textId="744D99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23AEEF" w14:textId="600E6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24FAF9FE" w14:textId="24BE65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4B553FB8" w14:textId="37543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07A4366" w14:textId="350658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D785375" w14:textId="4F7D7C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</w:p>
    <w:p w14:paraId="5C267A35" w14:textId="1C1F9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4B2B20C4" w14:textId="041A7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094CD0E" w14:textId="06412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78B615B" w14:textId="0B8DC4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3922E701" w14:textId="58BE71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4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0)</w:t>
      </w:r>
    </w:p>
    <w:p w14:paraId="0B04F073" w14:textId="1D0671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1.2022</w:t>
      </w:r>
    </w:p>
    <w:p w14:paraId="57893282" w14:textId="1B2BE1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63910C" w14:textId="7D826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C061D0" w14:textId="0F932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7523FB" w14:textId="1C7B7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AF22F9A" w14:textId="46C94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818CB24" w14:textId="32D14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3A35CD4A" w14:textId="21E72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3D1165FA" w14:textId="3C099B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81F658" w14:textId="579118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17D47599" w14:textId="746BAC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CB02A13" w14:textId="61C322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4AFD49" w14:textId="160F4B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60E39FF3" w14:textId="63DE1C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4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0)</w:t>
      </w:r>
    </w:p>
    <w:p w14:paraId="177C2398" w14:textId="5AE7E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1.2022</w:t>
      </w:r>
    </w:p>
    <w:p w14:paraId="106E2A6E" w14:textId="0D9522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D5E77E1" w14:textId="2D5836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C29DC3C" w14:textId="2C1D7B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F2E068" w14:textId="021C24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1C97E43A" w14:textId="0CAD7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0A1B54DF" w14:textId="7512B9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593B3A5" w14:textId="6A6E79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E5FA978" w14:textId="2B390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6</w:t>
      </w:r>
    </w:p>
    <w:p w14:paraId="56F522FB" w14:textId="455CBE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</w:p>
    <w:p w14:paraId="154BCE7A" w14:textId="1212E5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83CE940" w14:textId="7A088D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CD084D" w14:textId="351DAF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</w:p>
    <w:p w14:paraId="1BC459D3" w14:textId="4EDFB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56B6C433" w14:textId="7686F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1.2022</w:t>
      </w:r>
    </w:p>
    <w:p w14:paraId="3C91BC7B" w14:textId="322A74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F8A05D" w14:textId="21D0F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62CD5EC" w14:textId="68B7C2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1772D0" w14:textId="6CA16C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7B9C5240" w14:textId="07D9B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370C6666" w14:textId="4559C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1C133E3" w14:textId="1FCB2B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BF08DB1" w14:textId="505F6C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6788D73" w14:textId="77CD4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9D75FEE" w14:textId="19590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687D759" w14:textId="07DAD0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5D396A" w14:textId="7078BB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70674E" w14:textId="62CB97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3E380655" w14:textId="377652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1.2022</w:t>
      </w:r>
    </w:p>
    <w:p w14:paraId="0657D368" w14:textId="513D95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255FF2A" w14:textId="429A30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2AEBE9" w14:textId="305560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</w:p>
    <w:p w14:paraId="51A93B03" w14:textId="566AAA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6449B51C" w14:textId="5524B8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</w:p>
    <w:p w14:paraId="7AB5D6E6" w14:textId="7CCBB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D022CB1" w14:textId="2DA4E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77954F2" w14:textId="2A64A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4BCAF2B" w14:textId="71B962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</w:p>
    <w:p w14:paraId="2598C3A3" w14:textId="7009AB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09614D6" w14:textId="3E0744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AA40AA" w14:textId="37CF2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467F9B64" w14:textId="202D2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3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87918CE" w14:textId="7FABB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1.2022</w:t>
      </w:r>
    </w:p>
    <w:p w14:paraId="48B969A2" w14:textId="7A0223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C163AAE" w14:textId="3F128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4BD5DBFC" w14:textId="45FB6D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6523EB" w14:textId="599E5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511FD240" w14:textId="29EEDA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D1BFF5" w14:textId="4B3156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5BE0AA0" w14:textId="3ECCB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6AA4FD4" w14:textId="4F1BE8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EC5383B" w14:textId="7CA766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5)</w:t>
      </w:r>
    </w:p>
    <w:p w14:paraId="7F0AFC75" w14:textId="3D23B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3840A37" w14:textId="1EB9B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B88C79B" w14:textId="562069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295E672B" w14:textId="346D47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2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30)</w:t>
      </w:r>
    </w:p>
    <w:p w14:paraId="25A898A4" w14:textId="5F56A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5.11.2022</w:t>
      </w:r>
    </w:p>
    <w:p w14:paraId="4FF49203" w14:textId="1AF382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4924D09" w14:textId="0AE7E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2BA24B35" w14:textId="7D4C3B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2BEA54" w14:textId="70846A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BC9433A" w14:textId="2305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24D014" w14:textId="35C46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64F5818" w14:textId="4B427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CF37FD6" w14:textId="510C7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7C1CF9" w14:textId="66CC2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287022F9" w14:textId="4177F1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0FA6BDE" w14:textId="31803A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52091371" w14:textId="1F416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413BB031" w14:textId="2BB01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2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29E30EFC" w14:textId="1EC2B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1.2022</w:t>
      </w:r>
    </w:p>
    <w:p w14:paraId="06C2A275" w14:textId="2FEE6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3DF0BDD" w14:textId="67A75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ED70150" w14:textId="19F14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A46C9" w14:textId="597F7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75A5601" w14:textId="09C72A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2FA214B1" w14:textId="38B3C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7800AA35" w14:textId="6492CB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4C8EA046" w14:textId="6EA57E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A7825C" w14:textId="5DEE8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3340D099" w14:textId="22AB3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88F5ADE" w14:textId="1D161E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E9DD5F6" w14:textId="74AF29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5825F3A4" w14:textId="7EDC99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10)</w:t>
      </w:r>
    </w:p>
    <w:p w14:paraId="4300BA09" w14:textId="6FFC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1.2022</w:t>
      </w:r>
    </w:p>
    <w:p w14:paraId="0DEDD4D9" w14:textId="3BB9D1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0B39AF" w14:textId="62AE6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1B0D8E5" w14:textId="585B7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7DBFCD" w14:textId="489DCD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6B3409EA" w14:textId="68F36F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6D4C2B" w14:textId="5DFEA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6A0FF8B1" w14:textId="0D3965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1C48DCC" w14:textId="6DF90F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80895F" w14:textId="06C78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1A22FF8C" w14:textId="2EDE4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4BB255FB" w14:textId="21720F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39959E6" w14:textId="2FC29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</w:p>
    <w:p w14:paraId="7D1A8C9D" w14:textId="5644B9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08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7E916ED9" w14:textId="259612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1.2022</w:t>
      </w:r>
    </w:p>
    <w:p w14:paraId="2C5678F0" w14:textId="094BC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0C6A5DA4" w14:textId="3AEDC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79716DF" w14:textId="4FFE4C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A554EFE" w14:textId="69DC02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25C421EB" w14:textId="385A3B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7055FE53" w14:textId="78A1EA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2E0A9AB5" w14:textId="76B35E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7DDE299" w14:textId="5A2E2B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4B0769" w14:textId="38447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47681C56" w14:textId="36118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013FD3E" w14:textId="58AA65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9E6D984" w14:textId="1C0C9F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3353F4" w14:textId="2B5E4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80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10)</w:t>
      </w:r>
    </w:p>
    <w:p w14:paraId="74288535" w14:textId="5BCB8F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11.2022</w:t>
      </w:r>
    </w:p>
    <w:p w14:paraId="518B3A83" w14:textId="2B5A8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50A1F5" w14:textId="4A766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1622332" w14:textId="3C8E24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CED2449" w14:textId="340BD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0095C650" w14:textId="45DD7B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0CE58A9C" w14:textId="5CE5F0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5D034834" w14:textId="7C58A8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1F5EDCF" w14:textId="7054D3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2B10A8C" w14:textId="013B17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4CEE695C" w14:textId="52F20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14CD9B7" w14:textId="2A7A5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C4945E1" w14:textId="3160C8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20AA115" w14:textId="68EFE7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9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3CD25C06" w14:textId="568EB4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1.2022</w:t>
      </w:r>
    </w:p>
    <w:p w14:paraId="6D213143" w14:textId="3BBD61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6BC470" w14:textId="6B5E7F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A5BC226" w14:textId="234CF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D33EDE4" w14:textId="59E0D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</w:p>
    <w:p w14:paraId="5C3A259C" w14:textId="21C034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3DC1AD16" w14:textId="65B405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4A19EF8C" w14:textId="46406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60079D6E" w14:textId="2F2EC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F2F816B" w14:textId="30F730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7C84B464" w14:textId="15FCC4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A096E52" w14:textId="1D0E8D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6D9FB5C" w14:textId="52518D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38CBB69" w14:textId="1DBD0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8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40)</w:t>
      </w:r>
    </w:p>
    <w:p w14:paraId="18FE6D75" w14:textId="79004A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1.2022</w:t>
      </w:r>
    </w:p>
    <w:p w14:paraId="73B9F1D3" w14:textId="1B442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F7F2111" w14:textId="21781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B2454EF" w14:textId="17A07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DAFA71" w14:textId="015AA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AC67B91" w14:textId="0EABFE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B7F648F" w14:textId="775890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</w:p>
    <w:p w14:paraId="41419798" w14:textId="1BB6C1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0C616D4D" w14:textId="4D274B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0AAD69A" w14:textId="7783F8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04F78B32" w14:textId="1CD47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7A3A7F3" w14:textId="1DCCD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C6EE440" w14:textId="5661DE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55375652" w14:textId="03AEB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7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80)</w:t>
      </w:r>
    </w:p>
    <w:p w14:paraId="46F77748" w14:textId="611E4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1.2022</w:t>
      </w:r>
    </w:p>
    <w:p w14:paraId="1EA7E9CA" w14:textId="62856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AC09BB0" w14:textId="32820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A217658" w14:textId="4190B8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0C5EBC8" w14:textId="6810C3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33F31B05" w14:textId="662D22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0604D9C" w14:textId="6CA082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E1563" w14:textId="64B1F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3AD76E40" w14:textId="1ADE9A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5AD6DAE" w14:textId="68D15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1955A3A6" w14:textId="42EE6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573DF77" w14:textId="4F9DA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95088A2" w14:textId="6D5F9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9695BB" w14:textId="074AD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7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10)</w:t>
      </w:r>
    </w:p>
    <w:p w14:paraId="78FAE977" w14:textId="5CACB8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11.2022</w:t>
      </w:r>
    </w:p>
    <w:p w14:paraId="4CDB85D2" w14:textId="691F28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A9B26A" w14:textId="6B717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52E6047" w14:textId="7BA2F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30607B" w14:textId="350DBD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0DF21C9D" w14:textId="6B25F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1C4062EB" w14:textId="2AEE8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6D1F8778" w14:textId="1BA1E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6D9CE5FA" w14:textId="2CD731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2F8A80" w14:textId="5696F0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35E132E2" w14:textId="778CE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B69CE89" w14:textId="736DEF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5252DB8" w14:textId="5B8E9A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E57BE6A" w14:textId="08C53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6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4730C8CA" w14:textId="113062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1.2022</w:t>
      </w:r>
    </w:p>
    <w:p w14:paraId="3593D6E2" w14:textId="082E3E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3A76C5B" w14:textId="7116F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8F480C7" w14:textId="1970DA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6FD2217" w14:textId="19852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1811B75B" w14:textId="25783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7AB3E038" w14:textId="10E076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61ADAD17" w14:textId="0E3089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5ED64929" w14:textId="771475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C182C2" w14:textId="66FE18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</w:p>
    <w:p w14:paraId="63C236A6" w14:textId="3D04F1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CB766E8" w14:textId="01B26B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F39BA4" w14:textId="34C9A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6A68F63" w14:textId="37B3F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59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0)</w:t>
      </w:r>
    </w:p>
    <w:p w14:paraId="5ED79444" w14:textId="0E18A8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11.2022</w:t>
      </w:r>
    </w:p>
    <w:p w14:paraId="0F5FE39A" w14:textId="62F992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CAB37D3" w14:textId="1B7640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F899249" w14:textId="22A374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BDE571" w14:textId="73CB0C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</w:p>
    <w:p w14:paraId="1F1801AF" w14:textId="4FA31D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05640C" w14:textId="3FA4B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24DC1985" w14:textId="2D5800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CBD238" w14:textId="24110C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84C6C15" w14:textId="3D1B50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6DB553E" w14:textId="5BFEFC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7620FC7" w14:textId="603B37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804207B" w14:textId="5AC50E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15EEAB2" w14:textId="54C9AD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5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0)</w:t>
      </w:r>
    </w:p>
    <w:p w14:paraId="115E8A9B" w14:textId="582023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1.2022</w:t>
      </w:r>
    </w:p>
    <w:p w14:paraId="72F80AE9" w14:textId="63FAB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0C78C19" w14:textId="25168A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25673DF" w14:textId="6CDD4F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9A81537" w14:textId="014DA4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42CBB4" w14:textId="1ABF0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8D8172" w14:textId="2D7B7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8ABD014" w14:textId="759757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125A44B1" w14:textId="4A177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0A0156" w14:textId="00C6C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16E1FB37" w14:textId="6516F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66F1E94" w14:textId="3DC1C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FF51D69" w14:textId="4EABC6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976128C" w14:textId="2EF4B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4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40)</w:t>
      </w:r>
    </w:p>
    <w:p w14:paraId="61B250AF" w14:textId="7D85B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1.2022</w:t>
      </w:r>
    </w:p>
    <w:p w14:paraId="10CE42E3" w14:textId="0F0AD5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3E8B4DD" w14:textId="2D9B7F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216F572E" w14:textId="4168EC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77051D5" w14:textId="7134B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003537" w14:textId="0D8947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12065AD8" w14:textId="6683EE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</w:p>
    <w:p w14:paraId="18D7DE79" w14:textId="6E5775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2C7E7ECE" w14:textId="2C3513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BD37D2E" w14:textId="0B42D5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4B76071B" w14:textId="1DFE12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9FB75E5" w14:textId="37190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EE698ED" w14:textId="56CC9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85818E" w14:textId="017575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4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30)</w:t>
      </w:r>
    </w:p>
    <w:p w14:paraId="7FC80D08" w14:textId="123A1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1.2022</w:t>
      </w:r>
    </w:p>
    <w:p w14:paraId="38A8F40D" w14:textId="5970EF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4A77236" w14:textId="5CA2A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6D55323" w14:textId="67B637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0E35788" w14:textId="5488F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CA1D2E0" w14:textId="254D19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23A660" w14:textId="19D4F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2AA43" w14:textId="1A9D0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3A89B5" w14:textId="162A2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2C1B586" w14:textId="69322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</w:p>
    <w:p w14:paraId="0C5DCE8B" w14:textId="447CBC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5C95D87" w14:textId="0050DE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915ABE8" w14:textId="39859E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6F70AF08" w14:textId="562D54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3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00)</w:t>
      </w:r>
    </w:p>
    <w:p w14:paraId="50F7B83F" w14:textId="240C48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1.2022</w:t>
      </w:r>
    </w:p>
    <w:p w14:paraId="4A6429EB" w14:textId="064999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FA8FED3" w14:textId="509D4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144D86B" w14:textId="3CD57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2F4CC7" w14:textId="64F530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</w:p>
    <w:p w14:paraId="46A121D8" w14:textId="2D63A3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2E9C341C" w14:textId="627531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87EB71" w14:textId="450939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601CA7" w14:textId="0DE612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37FAE6" w14:textId="4E5374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56A1274A" w14:textId="72A66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F6D24A2" w14:textId="75179C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9236A7E" w14:textId="25CCE0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7EB91F30" w14:textId="3FCC5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2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1EEE763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3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Жовтень 2022</w:t>
        </w:r>
      </w:hyperlink>
    </w:p>
    <w:p w14:paraId="3D39E689" w14:textId="1D327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10.2022</w:t>
      </w:r>
    </w:p>
    <w:p w14:paraId="714DE557" w14:textId="34A7C3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464370F" w14:textId="22F259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23A12F6A" w14:textId="46647C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9A4BDBC" w14:textId="180E06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</w:p>
    <w:p w14:paraId="400FD965" w14:textId="6D29B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3B13DA86" w14:textId="741C6E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31090" w14:textId="01B72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8F1B8A" w14:textId="6B392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02B97" w14:textId="0AE434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</w:p>
    <w:p w14:paraId="25350B03" w14:textId="6FD1A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F42CAE" w14:textId="593A01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863110F" w14:textId="214A25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0B92646A" w14:textId="348EA4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1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20)</w:t>
      </w:r>
    </w:p>
    <w:p w14:paraId="0A22E2A5" w14:textId="5F44E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30.10.2022</w:t>
      </w:r>
    </w:p>
    <w:p w14:paraId="775D86E4" w14:textId="7223D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A0CC672" w14:textId="6527EB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2)</w:t>
      </w:r>
    </w:p>
    <w:p w14:paraId="3725F9BA" w14:textId="4783F1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46EA2724" w14:textId="2BD31E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EC705D" w14:textId="5D33A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F62EC" w14:textId="212A2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A2C7FC" w14:textId="6887D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</w:p>
    <w:p w14:paraId="14DED6A1" w14:textId="3E423C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3DCAE49" w14:textId="0E14FC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171185" w14:textId="561B8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407DD7B" w14:textId="793FCA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CC87A12" w14:textId="1F50C6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FFDBD4" w14:textId="78E80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1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50)</w:t>
      </w:r>
    </w:p>
    <w:p w14:paraId="7FA1454E" w14:textId="79935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10.2022</w:t>
      </w:r>
    </w:p>
    <w:p w14:paraId="68ECB3C0" w14:textId="24B6E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BB8B4AD" w14:textId="187B7F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7F82837" w14:textId="54C5C2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2B97E0" w14:textId="41B92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6E5AAC" w14:textId="7722B5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1993A58" w14:textId="0989DE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603536" w14:textId="0932D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E61A2D" w14:textId="7EBF3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5872E13" w14:textId="09D8B9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</w:p>
    <w:p w14:paraId="5DFF8750" w14:textId="5A5AE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EF6DE02" w14:textId="6CD091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4FAFB350" w14:textId="186C3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7EF3EF" w14:textId="0BBFF4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70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7B60D291" w14:textId="5E181A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10.2022</w:t>
      </w:r>
    </w:p>
    <w:p w14:paraId="4C7AEE19" w14:textId="5DB8D1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30D24CD" w14:textId="165A77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A499FA5" w14:textId="27A23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7E4840" w14:textId="1637DC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</w:p>
    <w:p w14:paraId="58A6616B" w14:textId="7811FA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</w:p>
    <w:p w14:paraId="01F4191F" w14:textId="64C4E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C74662C" w14:textId="71FC90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8806A65" w14:textId="014875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7E8F4F" w14:textId="53C7F2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</w:p>
    <w:p w14:paraId="0F4C801A" w14:textId="38B473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4DB13FB" w14:textId="7DB4F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39A2FF1" w14:textId="218F70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2E0D63" w14:textId="16DD0D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9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5AC46AD3" w14:textId="3952A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10.2022</w:t>
      </w:r>
    </w:p>
    <w:p w14:paraId="3C431504" w14:textId="32D78E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48A17A9" w14:textId="128A47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0BAAD18" w14:textId="5DF4A7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8F77EA" w14:textId="0DD0A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</w:p>
    <w:p w14:paraId="4EF83222" w14:textId="1910F7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</w:p>
    <w:p w14:paraId="22A8324C" w14:textId="3AF495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</w:p>
    <w:p w14:paraId="299E4F53" w14:textId="541E67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55E218" w14:textId="2D6C3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ECF7C60" w14:textId="2C046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E3378E" w14:textId="40E84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FD723C4" w14:textId="29E54E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840699" w14:textId="5D11BD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FDE0BF" w14:textId="0C981F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9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60A3A599" w14:textId="4304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10.2022</w:t>
      </w:r>
    </w:p>
    <w:p w14:paraId="0114D0DB" w14:textId="272C6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69D05C0" w14:textId="6DB6EE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20F26654" w14:textId="1DF275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E4C5FC0" w14:textId="79926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01FF90" w14:textId="01954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B5F8FD" w14:textId="58120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</w:p>
    <w:p w14:paraId="461DD08C" w14:textId="478E98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00D669C3" w14:textId="44731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40002" w14:textId="0DEC4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7AA11FF8" w14:textId="3CC1E1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2547132" w14:textId="74F5D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C8747A1" w14:textId="178705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CD3DBBA" w14:textId="31EAA5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8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66A17284" w14:textId="11E70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10.2022</w:t>
      </w:r>
    </w:p>
    <w:p w14:paraId="5AB32D35" w14:textId="675AD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26DA42BE" w14:textId="232CE6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1E3F2980" w14:textId="0C9EF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27C8FF" w14:textId="48B13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956D301" w14:textId="52C787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E9844A" w14:textId="4BA51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84C3D4" w14:textId="18B447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5977A8" w14:textId="571D9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503822" w14:textId="24ECD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56862A7F" w14:textId="2BFFB7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419222D" w14:textId="0C350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341029A" w14:textId="6A1D64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00D70EF" w14:textId="04B7EB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84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0)</w:t>
      </w:r>
    </w:p>
    <w:p w14:paraId="4EB27A5C" w14:textId="1EDF7E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10.2022</w:t>
      </w:r>
    </w:p>
    <w:p w14:paraId="300CFDCE" w14:textId="7EF98E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D718E44" w14:textId="46E41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86BBD05" w14:textId="3800F4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3F151A" w14:textId="17AB8A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194756" w14:textId="2AE653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FD26D42" w14:textId="61152B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06B64D9A" w14:textId="04375D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</w:p>
    <w:p w14:paraId="1ACBD182" w14:textId="5B0664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831236C" w14:textId="1F500B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</w:p>
    <w:p w14:paraId="3028ACBE" w14:textId="5CCE38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377CBF1" w14:textId="6E4841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5D7AB00" w14:textId="64F582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C7FFA7" w14:textId="39A0C6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9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0)</w:t>
      </w:r>
    </w:p>
    <w:p w14:paraId="7CA7B601" w14:textId="67DA0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10.2022</w:t>
      </w:r>
    </w:p>
    <w:p w14:paraId="48FE4CCF" w14:textId="32D3C7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ED57232" w14:textId="01A3B6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D8ACF91" w14:textId="00A774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149BAA1" w14:textId="331E60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897ADE" w14:textId="2F688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93B8252" w14:textId="58E63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</w:p>
    <w:p w14:paraId="3B035E4E" w14:textId="13643C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B459A00" w14:textId="077C20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831A64E" w14:textId="3FF93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73C5A991" w14:textId="57146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1071877" w14:textId="4601E7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8423938" w14:textId="52109A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6F99BE5B" w14:textId="61F49E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7828AA6B" w14:textId="007EEF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10.2022</w:t>
      </w:r>
    </w:p>
    <w:p w14:paraId="4B1ECF1F" w14:textId="20A3E3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7FCA2AA" w14:textId="4A4BA8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1F93BC2" w14:textId="537E8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1765FD0" w14:textId="3728A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467C56" w14:textId="2CF9F0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2C1CDDEA" w14:textId="0B8D6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7A186C" w14:textId="49B754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6907CCD6" w14:textId="192A4A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B4A1345" w14:textId="066D1E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13D21CA1" w14:textId="23353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7EA108F4" w14:textId="4BF09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2E168E3" w14:textId="68BFD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183D7" w14:textId="234178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7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2FAB8B80" w14:textId="21C136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10.2022</w:t>
      </w:r>
    </w:p>
    <w:p w14:paraId="6313876A" w14:textId="0C4F4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F3EC625" w14:textId="58C3AA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6447513" w14:textId="657BC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B4C28A7" w14:textId="57B950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23C064D6" w14:textId="7B4715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26E93B3D" w14:textId="712353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5C92504D" w14:textId="735068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741F7C33" w14:textId="6ED082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6ECB5BF" w14:textId="502BF5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</w:p>
    <w:p w14:paraId="72055F16" w14:textId="416D20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31DD530" w14:textId="12858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887891" w14:textId="26B10D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</w:p>
    <w:p w14:paraId="20861C42" w14:textId="715BC6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53F6D1B0" w14:textId="68CB37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10.2022</w:t>
      </w:r>
    </w:p>
    <w:p w14:paraId="3ED7323E" w14:textId="571CE6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0AF3E2D" w14:textId="0AC62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DF13364" w14:textId="6E5D9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94D6482" w14:textId="1696F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5915BF9E" w14:textId="3878FC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</w:p>
    <w:p w14:paraId="3264FBEC" w14:textId="146994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</w:p>
    <w:p w14:paraId="6721594F" w14:textId="3171D0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6C1DF8" w14:textId="7655E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1FC666A6" w14:textId="590193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95CA096" w14:textId="2C8EE7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1894967" w14:textId="015A9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D19CA7" w14:textId="0C20C3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73A143" w14:textId="600B7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0CFE6514" w14:textId="32ADB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10.2022</w:t>
      </w:r>
    </w:p>
    <w:p w14:paraId="16786CA9" w14:textId="4D034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ED524F" w14:textId="12381B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F7B5C0B" w14:textId="0D75C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86E670" w14:textId="799B2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</w:p>
    <w:p w14:paraId="24434BBA" w14:textId="4FF322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BCEDEB" w14:textId="3D7A1B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F0037ED" w14:textId="107F1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666E339F" w14:textId="75B2F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CBF4144" w14:textId="6E1317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03793C3" w14:textId="6D85E8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F2C7350" w14:textId="453436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75084E0" w14:textId="7F1452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0663C9" w14:textId="499FCF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6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5B2EEAC3" w14:textId="12EBF4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10.2022</w:t>
      </w:r>
    </w:p>
    <w:p w14:paraId="31F12564" w14:textId="01015D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342C0C" w14:textId="2C772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8A7D1B" w14:textId="72672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AEE7037" w14:textId="7B7695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853CE1D" w14:textId="0F4D63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170A18" w14:textId="26DFF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78EB3992" w14:textId="7A1CE4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730C83CE" w14:textId="417900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2297A16" w14:textId="5A1B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3D6865" w14:textId="6596A3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6ADAD2B1" w14:textId="5F1B9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7D1AEA2" w14:textId="407E0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72257110" w14:textId="3E354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16F6874" w14:textId="1C3B69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10.2022</w:t>
      </w:r>
    </w:p>
    <w:p w14:paraId="4A06E482" w14:textId="2E5D04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793C2D" w14:textId="419468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70641DF" w14:textId="757C9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19D257" w14:textId="47E05E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A734A4" w14:textId="05A71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9B33AC" w14:textId="755EEB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411A1AE3" w14:textId="5570E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2186424B" w14:textId="68520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6AA0A31" w14:textId="2F162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3455D690" w14:textId="00953F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C152734" w14:textId="78A15F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28DEE60" w14:textId="61CAE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FEB5B7" w14:textId="407EE6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0B8DE2FC" w14:textId="5F58C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10.2022</w:t>
      </w:r>
    </w:p>
    <w:p w14:paraId="5D49852F" w14:textId="6ADBD1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8873948" w14:textId="0E0F26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6AD7DDD" w14:textId="76463D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C240AE" w14:textId="7FAE2D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</w:t>
      </w:r>
    </w:p>
    <w:p w14:paraId="7F38324B" w14:textId="581636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29EE5458" w14:textId="67316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3726796E" w14:textId="6E737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</w:p>
    <w:p w14:paraId="5A0D330C" w14:textId="5DB3B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76C3524" w14:textId="52E08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1D3F817E" w14:textId="0B17C0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28578954" w14:textId="2931A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3C2B17" w14:textId="71D795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4DE773" w14:textId="76902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13B4F54E" w14:textId="1461B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10.2022</w:t>
      </w:r>
    </w:p>
    <w:p w14:paraId="2033729A" w14:textId="049CB3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C03970" w14:textId="0AA0A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9686012" w14:textId="5181DF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43A590C" w14:textId="7E6C65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76F846" w14:textId="1F8277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381F8A3E" w14:textId="6B1ED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D074D2F" w14:textId="19D043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28C3B1" w14:textId="65BABB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2E818F2" w14:textId="47C93E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6D11C5DE" w14:textId="0E6CE4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5DE0BA33" w14:textId="02754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1542DBE" w14:textId="68C7F9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</w:p>
    <w:p w14:paraId="656B851F" w14:textId="5AC724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68DEF1D1" w14:textId="24DFDD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10.2022</w:t>
      </w:r>
    </w:p>
    <w:p w14:paraId="4BEFCCEC" w14:textId="3B473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9954616" w14:textId="35E79C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AE9759" w14:textId="1172F4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AF13DFA" w14:textId="0207F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3E3510C" w14:textId="076A7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2A9202A" w14:textId="1A97B7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4D43A6D3" w14:textId="4954E6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3763D601" w14:textId="591296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C15A6AE" w14:textId="392F51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35A80B2C" w14:textId="6749C8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0AC1660A" w14:textId="14A33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7432F3" w14:textId="5558D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CD35949" w14:textId="4C5FB1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4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33152A86" w14:textId="0E311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10.2022</w:t>
      </w:r>
    </w:p>
    <w:p w14:paraId="4E0D2AD3" w14:textId="0C8ED6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A30B9D1" w14:textId="5EB60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A55669B" w14:textId="0922A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94E46C9" w14:textId="10733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FE7E3C" w14:textId="2FA9F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103DAF3F" w14:textId="275B0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2978C9A6" w14:textId="6B4A7A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DC9CE7" w14:textId="235B0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3F7C1B37" w14:textId="772B3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</w:p>
    <w:p w14:paraId="172CE9E5" w14:textId="505D9F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3115B2A9" w14:textId="32B4D3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873C747" w14:textId="5E16D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</w:p>
    <w:p w14:paraId="7CB0A603" w14:textId="2DF1F8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0)</w:t>
      </w:r>
    </w:p>
    <w:p w14:paraId="1FDDBC46" w14:textId="36CBD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10.2022</w:t>
      </w:r>
    </w:p>
    <w:p w14:paraId="188C9496" w14:textId="45ABCE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CF916" w14:textId="6B25F7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6</w:t>
      </w:r>
    </w:p>
    <w:p w14:paraId="2C5C9C7B" w14:textId="2AA72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77EBEC34" w14:textId="6970B6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D178B5" w14:textId="2410C6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F108E4B" w14:textId="32A4C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</w:p>
    <w:p w14:paraId="692FCB94" w14:textId="77BBF3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69A1E22D" w14:textId="00793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26ECA65" w14:textId="45817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F572356" w14:textId="128208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F37F3F" w14:textId="217C98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657F1C" w14:textId="43F020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4CA2C50" w14:textId="6E237F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0)</w:t>
      </w:r>
    </w:p>
    <w:p w14:paraId="3B12DC6B" w14:textId="62DCF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10.2022</w:t>
      </w:r>
    </w:p>
    <w:p w14:paraId="5D9EC92A" w14:textId="52970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F98375C" w14:textId="061F8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D909BDC" w14:textId="0231A9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B84627" w14:textId="464FE0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</w:p>
    <w:p w14:paraId="4B680A21" w14:textId="01676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71596429" w14:textId="77494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646060" w14:textId="51C08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5ED1F081" w14:textId="63158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7047675" w14:textId="4BE3FB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)</w:t>
      </w:r>
    </w:p>
    <w:p w14:paraId="41412811" w14:textId="042778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BAAEB8A" w14:textId="79471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71B0564" w14:textId="372010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2AABBB3" w14:textId="6420AA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3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3AEF8ADC" w14:textId="5441C3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10.2022</w:t>
      </w:r>
    </w:p>
    <w:p w14:paraId="12AEE2AE" w14:textId="79EE9A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A3AEEFF" w14:textId="51ACA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21EF98E9" w14:textId="6800EA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FC9E82D" w14:textId="062F4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FDCF5C3" w14:textId="5E6F2C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CD3DF0" w14:textId="69FB29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CE0305" w14:textId="63870B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</w:p>
    <w:p w14:paraId="1056A0B3" w14:textId="4EE274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65FAA3F" w14:textId="60907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132E11" w14:textId="209353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DDB33B2" w14:textId="4F032F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D5AEE54" w14:textId="485536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24761556" w14:textId="08274F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611D51CB" w14:textId="67219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10.2022</w:t>
      </w:r>
    </w:p>
    <w:p w14:paraId="3CD7B283" w14:textId="0F516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9E8164B" w14:textId="40163F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7AC18C2" w14:textId="309D15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03E9854" w14:textId="15570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669DCA" w14:textId="46BAAF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47C02EF7" w14:textId="02EB81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2D698BE" w14:textId="1FDEF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AE70C9" w14:textId="479EB2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829BEF6" w14:textId="2E317E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8FCB97" w14:textId="3BC1B9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B825319" w14:textId="11EA85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1BAA77F" w14:textId="6D1F1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30B87C91" w14:textId="5DB4B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0)</w:t>
      </w:r>
    </w:p>
    <w:p w14:paraId="308FA0D1" w14:textId="786C01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10.2022</w:t>
      </w:r>
    </w:p>
    <w:p w14:paraId="1119391C" w14:textId="6282A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FB0B015" w14:textId="49553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85FBEFE" w14:textId="65BBAE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C2ED3F0" w14:textId="6C2E64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858AD6" w14:textId="4ACB29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2BF5C2" w14:textId="6F031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A7FC7ED" w14:textId="6424EB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25AEA1" w14:textId="776496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7A94707" w14:textId="68EB0A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6416D100" w14:textId="1BEC2D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A5CD7B2" w14:textId="4E9D06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6CBBAAE" w14:textId="78FCA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C57815" w14:textId="0FD2BF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2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0)</w:t>
      </w:r>
    </w:p>
    <w:p w14:paraId="729C936B" w14:textId="23137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10.2022</w:t>
      </w:r>
    </w:p>
    <w:p w14:paraId="7BD06F3F" w14:textId="3BF56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648BC00" w14:textId="51683E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2F610612" w14:textId="2736EC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3832B19D" w14:textId="012147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</w:p>
    <w:p w14:paraId="0BD49C0B" w14:textId="74B10C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76731AD3" w14:textId="4732D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8D8FFC6" w14:textId="056BBE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D910CA" w14:textId="117BD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5D66089F" w14:textId="58057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2E65A3B0" w14:textId="659BD0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C456E4F" w14:textId="25927B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EA5783B" w14:textId="7FA913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025DBB" w14:textId="1450BA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2ED290CC" w14:textId="78013A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10.2022</w:t>
      </w:r>
    </w:p>
    <w:p w14:paraId="5F09AEFC" w14:textId="6226DC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18AE153" w14:textId="07F8AC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17F2F696" w14:textId="69F13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EEA8C44" w14:textId="64E36F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713FA3F" w14:textId="0447A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04743229" w14:textId="4AE9A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78B4F840" w14:textId="00FB1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</w:p>
    <w:p w14:paraId="51A4B9A4" w14:textId="3CC42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772B54D" w14:textId="4CA26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46A213F4" w14:textId="0E1041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2E44E55" w14:textId="20A79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B9DF2CA" w14:textId="58EB39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577F60B" w14:textId="530C2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0)</w:t>
      </w:r>
    </w:p>
    <w:p w14:paraId="3626C27D" w14:textId="14B015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5.10.2022</w:t>
      </w:r>
    </w:p>
    <w:p w14:paraId="07FFFB9F" w14:textId="422A2B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64BDCF" w14:textId="66D995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DD266C5" w14:textId="444D69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BD72BA" w14:textId="68DEA9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DE72E59" w14:textId="4120B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</w:p>
    <w:p w14:paraId="58E9F1EF" w14:textId="1ECAE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21F3435B" w14:textId="688D9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C6BB242" w14:textId="1A1D89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AA24A4C" w14:textId="7A310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F09018D" w14:textId="45A87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8D640C" w14:textId="6A6567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6441ACC" w14:textId="4F424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C4B017" w14:textId="3DAC0F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1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7DA45418" w14:textId="0CDC1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10.2022</w:t>
      </w:r>
    </w:p>
    <w:p w14:paraId="243B12BC" w14:textId="7183E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94A6D13" w14:textId="6C68A6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7471CEA" w14:textId="05D54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E2CFA86" w14:textId="6139CD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93C564" w14:textId="018AA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085794" w14:textId="3F69C2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14C932" w14:textId="575712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</w:p>
    <w:p w14:paraId="6D774386" w14:textId="427DC1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666D02" w14:textId="6D63D6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B70ACFB" w14:textId="2A3B2B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CA90F6D" w14:textId="3AEFAA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CC16DD6" w14:textId="17615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339F8F26" w14:textId="0C9B1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0)</w:t>
      </w:r>
    </w:p>
    <w:p w14:paraId="0B436792" w14:textId="35C8BE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10.2022</w:t>
      </w:r>
    </w:p>
    <w:p w14:paraId="33E8F972" w14:textId="71515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BB6671B" w14:textId="59D2C7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F9E1E5E" w14:textId="062D0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5</w:t>
      </w:r>
    </w:p>
    <w:p w14:paraId="1FFFF8C2" w14:textId="08FBE3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F6E0A7" w14:textId="425A2C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4F1526A8" w14:textId="1873B7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78D983" w14:textId="2A6070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3D78AB" w14:textId="50D32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D4AF82F" w14:textId="4ED459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50200887" w14:textId="438D4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F3FAA2" w14:textId="1CE06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5E2FFA7" w14:textId="6889E4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50768B99" w14:textId="0D0531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0)</w:t>
      </w:r>
    </w:p>
    <w:p w14:paraId="6ED655EE" w14:textId="1B5470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10.2022</w:t>
      </w:r>
    </w:p>
    <w:p w14:paraId="2FAB7423" w14:textId="116014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F93331C" w14:textId="2E0484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D1CB58E" w14:textId="7E4C15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6DD025" w14:textId="47EC9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D6E0D4" w14:textId="5AB7C0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4A7BE022" w14:textId="564E39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0D525E42" w14:textId="120CA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F6BEA7" w14:textId="0AFC2E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3FCDABF" w14:textId="07871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06608F35" w14:textId="64588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162921C" w14:textId="342742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D8C1C4D" w14:textId="612748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0326B7E7" w14:textId="3B024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60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7F69CB31" w14:textId="62256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10.2022</w:t>
      </w:r>
    </w:p>
    <w:p w14:paraId="18A51270" w14:textId="4FED65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FC11201" w14:textId="6161C5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CDC767E" w14:textId="7ED480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0BAC094" w14:textId="395DC4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7AAA89" w14:textId="5D4C7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</w:p>
    <w:p w14:paraId="07ED092A" w14:textId="5AB0CC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</w:p>
    <w:p w14:paraId="2B8536FF" w14:textId="4BAE08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9BAAF5" w14:textId="6E8FA8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FA3612" w14:textId="184A51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FF92BCD" w14:textId="7631F7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5123A74" w14:textId="75FB44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37594BF5" w14:textId="438EB0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7C3CB58" w14:textId="540D58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9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30)</w:t>
      </w:r>
    </w:p>
    <w:p w14:paraId="2D5CEAE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4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Вересень 2022</w:t>
        </w:r>
      </w:hyperlink>
    </w:p>
    <w:p w14:paraId="60AC642D" w14:textId="1F035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9.2022</w:t>
      </w:r>
    </w:p>
    <w:p w14:paraId="508BFE65" w14:textId="5E10C2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5AB3FAF" w14:textId="43F3F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5B6F1FE" w14:textId="01381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6E79CF" w14:textId="5EF73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43E08E" w14:textId="4C5B3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0A5FB6" w14:textId="617B5E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067E78" w14:textId="54F84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2E81A9" w14:textId="53797F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230EF7D" w14:textId="770B3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A6056A5" w14:textId="04AC1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CE8AF4F" w14:textId="58663C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59A72D2" w14:textId="652F4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1133A55A" w14:textId="62A0C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90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055B36FB" w14:textId="4C39F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9.2022</w:t>
      </w:r>
    </w:p>
    <w:p w14:paraId="1758E106" w14:textId="67300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7BD729B" w14:textId="3982C8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9E26C77" w14:textId="69624B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67E800" w14:textId="7AEC5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433C0883" w14:textId="58979E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11F727D" w14:textId="4BB320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</w:p>
    <w:p w14:paraId="5E780AA3" w14:textId="31E21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3E3CF857" w14:textId="4A57D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40FF560" w14:textId="264F6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454090" w14:textId="4FEE4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2CAA23E" w14:textId="02DD5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2BED467" w14:textId="7FC90A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5DE74FE1" w14:textId="5E9CCB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85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0)</w:t>
      </w:r>
    </w:p>
    <w:p w14:paraId="0DF06121" w14:textId="4046E9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9.2022</w:t>
      </w:r>
    </w:p>
    <w:p w14:paraId="59CAE22A" w14:textId="7B7047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753416B" w14:textId="1D821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018FBF" w14:textId="2202E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6F45F1D" w14:textId="651D0D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</w:p>
    <w:p w14:paraId="27F1B560" w14:textId="26984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EC7F58B" w14:textId="3B8B31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823D53F" w14:textId="65FDEE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71B8C68C" w14:textId="59A7FC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8A5E1F1" w14:textId="1C8A1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ED9C8C5" w14:textId="79AD12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F80ED3" w14:textId="7FBDF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E5D85CD" w14:textId="35BEA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4E2D872" w14:textId="6DF30E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8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3D96787D" w14:textId="2091DF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9.2022</w:t>
      </w:r>
    </w:p>
    <w:p w14:paraId="50991C9D" w14:textId="17403C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CEB9EA2" w14:textId="164FB7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6318066" w14:textId="0B34DB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041790D7" w14:textId="05D59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1C3C09" w14:textId="6DFC1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137D407" w14:textId="7B260E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CDD135" w14:textId="7E02B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</w:p>
    <w:p w14:paraId="03DFAEBB" w14:textId="49155C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3EF28F" w14:textId="5389C8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04EC1B63" w14:textId="67D628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0E36AB8" w14:textId="1DD16B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F82192A" w14:textId="060B27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1D0C5812" w14:textId="7500B3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7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7D9B6F05" w14:textId="36F37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9.2022</w:t>
      </w:r>
    </w:p>
    <w:p w14:paraId="4EFF13C4" w14:textId="35F6B2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AA63746" w14:textId="542169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5A32F94" w14:textId="20E6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650E9E" w14:textId="391088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FEE92AC" w14:textId="4A3F0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E7DB111" w14:textId="6DF5D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FEB830" w14:textId="0C5D9B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ECC934" w14:textId="7E353F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EF9978" w14:textId="5BE14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64DF78AB" w14:textId="6D610D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C251D6C" w14:textId="3F47FE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6E6A840" w14:textId="48057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D18E5F" w14:textId="15A29D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0)</w:t>
      </w:r>
    </w:p>
    <w:p w14:paraId="374F944D" w14:textId="1A8B7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9.2022</w:t>
      </w:r>
    </w:p>
    <w:p w14:paraId="02F913E3" w14:textId="7472C9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87C8AA3" w14:textId="72BA42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CDF5846" w14:textId="6EA260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F4A43BB" w14:textId="665D3C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152FA7" w14:textId="21E91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D207E2" w14:textId="056401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68570B8" w14:textId="688D4B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28423A5B" w14:textId="0F86E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FC58409" w14:textId="45BF8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6711FB" w14:textId="60615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8299350" w14:textId="11AA13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E0548B1" w14:textId="44B1E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BC285F8" w14:textId="78D71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109A4281" w14:textId="6F3FC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9.2022</w:t>
      </w:r>
    </w:p>
    <w:p w14:paraId="08F60650" w14:textId="7C24CE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5CEE6C" w14:textId="2B1A2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5338A63" w14:textId="2659E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550DA0B" w14:textId="61722F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C9CF48" w14:textId="748BB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7E21DD96" w14:textId="2FF114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3EBAED" w14:textId="4EBE1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96049E" w14:textId="6D65C3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73BF83E" w14:textId="7404D3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22AF2A02" w14:textId="782454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4EB4D25" w14:textId="24D274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1FB43AE" w14:textId="38D5D1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</w:t>
      </w:r>
    </w:p>
    <w:p w14:paraId="5F604FBD" w14:textId="7DC871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0CDFE439" w14:textId="0DC9E1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9.2022</w:t>
      </w:r>
    </w:p>
    <w:p w14:paraId="04431B07" w14:textId="14DE0A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D70977D" w14:textId="2546BB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037055E1" w14:textId="2580E6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79B4673" w14:textId="5D1DB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EA559C" w14:textId="591A9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E3257A" w14:textId="6C72D0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219110" w14:textId="0BB59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C6E131" w14:textId="5131CC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1B9C820" w14:textId="7E8DF2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</w:p>
    <w:p w14:paraId="7F3F5DB8" w14:textId="26A041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FB63D7" w14:textId="6CF70F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1331FCA9" w14:textId="5D18A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B692CB" w14:textId="1642CD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6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0)</w:t>
      </w:r>
    </w:p>
    <w:p w14:paraId="1A2A66D1" w14:textId="1BCF1B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9.2022</w:t>
      </w:r>
    </w:p>
    <w:p w14:paraId="67B71725" w14:textId="736A3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5FFE19F" w14:textId="4C8418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747F8246" w14:textId="029AF9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B5BED3" w14:textId="0E56CA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09668730" w14:textId="32A49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5CEA72" w14:textId="6F00B0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</w:p>
    <w:p w14:paraId="309ADF1F" w14:textId="08772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6E7B95" w14:textId="5E024C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987DC5E" w14:textId="194DC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1DE8CD" w14:textId="582532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278D478" w14:textId="2607DF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07BCAD3" w14:textId="171E08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1820C238" w14:textId="76478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55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3BC78F59" w14:textId="325FEE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9.2022</w:t>
      </w:r>
    </w:p>
    <w:p w14:paraId="71D31B3A" w14:textId="25454B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C86E5D" w14:textId="6E7D87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063ECE04" w14:textId="60B7B4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27215F8" w14:textId="028B9C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</w:p>
    <w:p w14:paraId="5DC18C81" w14:textId="41074C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653820A8" w14:textId="500EC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49A72C" w14:textId="617510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59F0A2A" w14:textId="62FC2E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155DC87" w14:textId="7F9B5A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75F9F6C4" w14:textId="05EB51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17CA13C" w14:textId="2F9782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5424127" w14:textId="627EC1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9CA6484" w14:textId="33D54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5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47ECC6F" w14:textId="18A41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9.2022</w:t>
      </w:r>
    </w:p>
    <w:p w14:paraId="7F7585CD" w14:textId="6B20AD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9B149D" w14:textId="5FB8D2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A72B0B7" w14:textId="505E9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CF2229C" w14:textId="58A9B6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026BB7A" w14:textId="01CC2D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08F2F417" w14:textId="110B22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8AD5BE" w14:textId="73300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836CD7D" w14:textId="158433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9760ACD" w14:textId="0BBDB9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8944DF" w14:textId="0877A4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D23F627" w14:textId="70F6A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7A71987" w14:textId="428819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08AFE21" w14:textId="7A4749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8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6F43E04C" w14:textId="1BE31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9.09.2022</w:t>
      </w:r>
    </w:p>
    <w:p w14:paraId="1A00B92D" w14:textId="7211B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CCB237" w14:textId="2BB0FE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FDDAAAA" w14:textId="40102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5E92EED" w14:textId="45F91B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5DB9F48A" w14:textId="00997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41E7460C" w14:textId="19F87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6077141F" w14:textId="6C033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534BDA54" w14:textId="527514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03A607" w14:textId="70AA44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</w:p>
    <w:p w14:paraId="47052865" w14:textId="4F0902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BEB79F8" w14:textId="27B95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B2D951" w14:textId="0B4DCB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F47B111" w14:textId="42761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7C60E5AA" w14:textId="48B5B1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9.2022</w:t>
      </w:r>
    </w:p>
    <w:p w14:paraId="2C579AC7" w14:textId="7D583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7D98D0D" w14:textId="3C98D0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3004ED83" w14:textId="4D8745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818807F" w14:textId="598B3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6F067408" w14:textId="4D4D4E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659E4653" w14:textId="29C860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03FCBBE4" w14:textId="073896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1C0D639" w14:textId="20FD86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DE70B9F" w14:textId="390D2D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B58E1C" w14:textId="499143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7197641" w14:textId="64D407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6DA6A49" w14:textId="351FA4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2C6815" w14:textId="19EB9C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0)</w:t>
      </w:r>
    </w:p>
    <w:p w14:paraId="16A1C73F" w14:textId="7EE6C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9.2022</w:t>
      </w:r>
    </w:p>
    <w:p w14:paraId="576578A7" w14:textId="75D6F0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D2846B" w14:textId="51E25D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92EF056" w14:textId="743602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8C6E9A3" w14:textId="570CB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</w:p>
    <w:p w14:paraId="51FDD640" w14:textId="1EBE8A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</w:p>
    <w:p w14:paraId="12112C65" w14:textId="0EDF88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E0DBAF" w14:textId="30839E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48589CDE" w14:textId="446035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86D7C1" w14:textId="39F6F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20FB830" w14:textId="52F68D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1A08AA" w14:textId="5791BE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61CB4C14" w14:textId="0D518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</w:p>
    <w:p w14:paraId="4F3291CD" w14:textId="0C1C7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2104CF2" w14:textId="3C658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9.2022</w:t>
      </w:r>
    </w:p>
    <w:p w14:paraId="2664DA33" w14:textId="1E929D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139ACA" w14:textId="79B5C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925FD11" w14:textId="4E3BC0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16A4C2C" w14:textId="654D8A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F8E30A" w14:textId="6AB483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2AD32C" w14:textId="2A326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</w:p>
    <w:p w14:paraId="3DF40A70" w14:textId="6BB4C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414127" w14:textId="10B2BE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</w:p>
    <w:p w14:paraId="206D6689" w14:textId="344F59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200368CB" w14:textId="63173A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DD7F11D" w14:textId="0D1D12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049B64F" w14:textId="2F5A7E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E3C732" w14:textId="3DBAA1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4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B5DA27B" w14:textId="3BC1EA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9.2022</w:t>
      </w:r>
    </w:p>
    <w:p w14:paraId="422F0FF1" w14:textId="194B75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283606D" w14:textId="7EE0B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5170134" w14:textId="0D20CE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E95E5EE" w14:textId="3EA88A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57A2C496" w14:textId="62D8CF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1A5C8257" w14:textId="32962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A0100E5" w14:textId="46423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</w:p>
    <w:p w14:paraId="438C415C" w14:textId="75779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</w:p>
    <w:p w14:paraId="76B43D09" w14:textId="0926E3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7B968192" w14:textId="33F65F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7F5AF41" w14:textId="0DB64E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7513C24" w14:textId="25DB4B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527CD74A" w14:textId="68EEAC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1A5C2427" w14:textId="276CE3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9.2022</w:t>
      </w:r>
    </w:p>
    <w:p w14:paraId="5BE39FB8" w14:textId="17560D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732E7C" w14:textId="5B5D24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BCB2051" w14:textId="1F57D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AA39206" w14:textId="07CA1D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0025DEC7" w14:textId="6FD66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E02FAA" w14:textId="0E446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916F83" w14:textId="70B6E0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C6FEC40" w14:textId="32D483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CC7303C" w14:textId="1DB8B3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60925798" w14:textId="51D2E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9374E57" w14:textId="23975D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09C53D92" w14:textId="00F459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ED7B4F8" w14:textId="3915B4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446915E" w14:textId="10C52E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9.2022</w:t>
      </w:r>
    </w:p>
    <w:p w14:paraId="0243A5FC" w14:textId="779AB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843580F" w14:textId="047F77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4A963B66" w14:textId="290FE8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71A3E1" w14:textId="62495E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22A8B0D4" w14:textId="33BC5C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94706F" w14:textId="5C3F0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AA393D" w14:textId="790898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0E62B254" w14:textId="59DE8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5FF9D5" w14:textId="49ED91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C005EDC" w14:textId="3A069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543E8C7" w14:textId="2919A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945DF61" w14:textId="593A11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89751D9" w14:textId="23B239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702BC1DA" w14:textId="07484B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9.2022</w:t>
      </w:r>
    </w:p>
    <w:p w14:paraId="59B8C819" w14:textId="7B951E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0E14352" w14:textId="22B88F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7CE06B44" w14:textId="1D62EA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87FFEAC" w14:textId="76BB55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7159E6C5" w14:textId="0BD03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</w:p>
    <w:p w14:paraId="20F70F0D" w14:textId="4E28CF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092663" w14:textId="0EA8B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17127471" w14:textId="796EF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09C9AD" w14:textId="310441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248AB549" w14:textId="0B4771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8597746" w14:textId="4EEAE7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B41BCC1" w14:textId="24C193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3F3098F" w14:textId="314F93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5DC29DCC" w14:textId="54D9D3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9.2022</w:t>
      </w:r>
    </w:p>
    <w:p w14:paraId="0E2C75B3" w14:textId="43933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AAC1EA8" w14:textId="0255D6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1820E994" w14:textId="3216B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AD7E60" w14:textId="2CFF56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</w:p>
    <w:p w14:paraId="37D5F7C6" w14:textId="5A9B6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</w:p>
    <w:p w14:paraId="268F4B09" w14:textId="16AACE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3E6585" w14:textId="31CB24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C98393" w14:textId="595444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3C9533A" w14:textId="10E443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8AB415" w14:textId="20019A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D2B6592" w14:textId="787EAB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4E440A5" w14:textId="2E834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90D308" w14:textId="7D429D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75FCB29E" w14:textId="7FA3CB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9.2022</w:t>
      </w:r>
    </w:p>
    <w:p w14:paraId="7A5D59FF" w14:textId="49C673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A527C8D" w14:textId="5D3FD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981233B" w14:textId="741ECF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A3191DB" w14:textId="5D0C7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B56F7B" w14:textId="417272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D826AE4" w14:textId="5EA68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3F4BA949" w14:textId="35766E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AA241E" w14:textId="1B68A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E38817F" w14:textId="19A726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CC9C81" w14:textId="3C78C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C9D09FB" w14:textId="00607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F94CB9C" w14:textId="10893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53E8F3" w14:textId="7B763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2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01CA4D7" w14:textId="00E02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9.2022</w:t>
      </w:r>
    </w:p>
    <w:p w14:paraId="45ECC1E5" w14:textId="328A24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6D73659" w14:textId="78A16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94CCB1A" w14:textId="643BBE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21864F6" w14:textId="63097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E5F3E6" w14:textId="7D178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</w:p>
    <w:p w14:paraId="1CCACA27" w14:textId="0A1BCC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2AB9ED7F" w14:textId="6780CA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D8E4DF" w14:textId="52DCCA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0D120A5" w14:textId="7B5A1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</w:p>
    <w:p w14:paraId="01DE276C" w14:textId="4B7B55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29B06AB" w14:textId="558EC1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5)</w:t>
      </w:r>
    </w:p>
    <w:p w14:paraId="505B9CF3" w14:textId="609C1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A0E40D" w14:textId="5F47DE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50)</w:t>
      </w:r>
    </w:p>
    <w:p w14:paraId="6859B564" w14:textId="633DB4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9.2022</w:t>
      </w:r>
    </w:p>
    <w:p w14:paraId="5490A208" w14:textId="513DBC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BA4EB8A" w14:textId="48842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10ECF6C9" w14:textId="11D35E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6DC434D7" w14:textId="74DB23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2C024F" w14:textId="15EA77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2616140" w14:textId="5F046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DC91D7" w14:textId="46FC84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D3CAC9" w14:textId="60633A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C175E28" w14:textId="59C413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</w:p>
    <w:p w14:paraId="1783F5E8" w14:textId="5234A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7D82CC" w14:textId="47F0E8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60FAAD2" w14:textId="000562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19048C" w14:textId="6996F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1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40)</w:t>
      </w:r>
    </w:p>
    <w:p w14:paraId="64D0228F" w14:textId="5E895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9.2022</w:t>
      </w:r>
    </w:p>
    <w:p w14:paraId="1FCAAE87" w14:textId="5506CC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D963E12" w14:textId="00CEBA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6)</w:t>
      </w:r>
    </w:p>
    <w:p w14:paraId="47D807E3" w14:textId="15CF1D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5B37704" w14:textId="45B63F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0E9AF58" w14:textId="7BAB04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6FF8831B" w14:textId="6AE445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CA8F3B" w14:textId="5255AF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E59DFB" w14:textId="3C34AA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EA6DF7" w14:textId="4B8CE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7897706" w14:textId="780F41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FA7CFEF" w14:textId="7C5DE9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3E0EADA" w14:textId="39DDC6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069E7DAC" w14:textId="0C0447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60)</w:t>
      </w:r>
    </w:p>
    <w:p w14:paraId="0947E61C" w14:textId="1B2985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9.2022</w:t>
      </w:r>
    </w:p>
    <w:p w14:paraId="2653839C" w14:textId="22EE52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CECBD6D" w14:textId="2BEC1C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12C02EC" w14:textId="1C19CE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078E92F" w14:textId="2513B8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96748F" w14:textId="00A56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7C026C89" w14:textId="63B01E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040AB4C4" w14:textId="76A09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C57362" w14:textId="099C64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6E84893" w14:textId="4FC18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834FE4D" w14:textId="4F198A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40CB413" w14:textId="21E33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6653085" w14:textId="240150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031C34" w14:textId="616A37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595DF871" w14:textId="42CDFB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9.2022</w:t>
      </w:r>
    </w:p>
    <w:p w14:paraId="0510E324" w14:textId="7348B0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3E6989E" w14:textId="46A2B4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7079DC9B" w14:textId="6AE06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E112637" w14:textId="3E6265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</w:p>
    <w:p w14:paraId="42F3C1DB" w14:textId="5FE45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</w:p>
    <w:p w14:paraId="1C60B90A" w14:textId="56C3E1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</w:p>
    <w:p w14:paraId="45A77D3D" w14:textId="33AA87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457C6760" w14:textId="302D7D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969C06" w14:textId="5C3BCD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EC7D54" w14:textId="7D35B5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790CF9D" w14:textId="106E9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9799A8A" w14:textId="7CA89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2A9E89" w14:textId="6A3FA0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7310D804" w14:textId="25EF9C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9.2022</w:t>
      </w:r>
    </w:p>
    <w:p w14:paraId="683C012B" w14:textId="744E44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105C83A" w14:textId="79B9C0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35DF51B5" w14:textId="662394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34E512A" w14:textId="7E0614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8C8BE0" w14:textId="4A3D01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DF057C" w14:textId="217375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E262A7" w14:textId="658088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EF7D35" w14:textId="0EF5EA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</w:p>
    <w:p w14:paraId="6FA31A3D" w14:textId="0B3A2E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5F329B02" w14:textId="520FD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717784" w14:textId="43B857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302C9FD" w14:textId="11F5FE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0BA9E1" w14:textId="253E6A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0380F4B5" w14:textId="668C7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9.2022</w:t>
      </w:r>
    </w:p>
    <w:p w14:paraId="053880AD" w14:textId="34C042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63AD13CF" w14:textId="4ECA0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01DDD76D" w14:textId="374DF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69E214D" w14:textId="449C2B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70635C" w14:textId="364725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</w:p>
    <w:p w14:paraId="51A0AFD7" w14:textId="627044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C86A8D8" w14:textId="07F1C7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750822DC" w14:textId="6176D8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42E3B32" w14:textId="2751A5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A1CEF3" w14:textId="024BB7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68CF554" w14:textId="2DC4E0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8AC6211" w14:textId="74F645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683B1C1C" w14:textId="26DD1E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9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3EB25AA1" w14:textId="0BE8D8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9.2022</w:t>
      </w:r>
    </w:p>
    <w:p w14:paraId="5B4BA103" w14:textId="7EC8FD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F6CD7B6" w14:textId="7F9EF0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D9C6957" w14:textId="0F7935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481EAC6" w14:textId="37FBA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18824D" w14:textId="4B3BC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</w:p>
    <w:p w14:paraId="124B8BAF" w14:textId="4F481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73A6587" w14:textId="1C5A48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</w:p>
    <w:p w14:paraId="1655EBA6" w14:textId="4EA53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3DFFAA" w14:textId="334C36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A861E15" w14:textId="0DCDE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63CF93F" w14:textId="2F4253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C32DC20" w14:textId="1E8760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33833A" w14:textId="4A7BC7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8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113E2C7A" w14:textId="09AD0C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9.2022</w:t>
      </w:r>
    </w:p>
    <w:p w14:paraId="193D0716" w14:textId="4ED18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55458466" w14:textId="57049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66F519BD" w14:textId="6762AE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3E95BF2" w14:textId="4FD58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794F86" w14:textId="4E8D4A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EC7DC7" w14:textId="1D7986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0DA21AAE" w14:textId="5A3C46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E64188" w14:textId="555E8F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6CBA5A" w14:textId="27B64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2035CE29" w14:textId="17476E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B32CEF7" w14:textId="2A68A3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3AC2ED" w14:textId="0B446B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54FF33" w14:textId="5ACE0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8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6BCF202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5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Серпень 2022</w:t>
        </w:r>
      </w:hyperlink>
    </w:p>
    <w:p w14:paraId="0411E6E5" w14:textId="2D6C4D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8.2022</w:t>
      </w:r>
    </w:p>
    <w:p w14:paraId="3DD38794" w14:textId="2EF2C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77050EEE" w14:textId="3294CF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81ABC52" w14:textId="11DE32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4B75301" w14:textId="1431B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F83691" w14:textId="523D6B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520D0D" w14:textId="19630E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6ECB8449" w14:textId="08336B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109ED930" w14:textId="379CEF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FEB2DF" w14:textId="1A988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E20E3D7" w14:textId="67FE89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ED165E0" w14:textId="2ADDE3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23E3A1C" w14:textId="1D6A2B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</w:p>
    <w:p w14:paraId="58482833" w14:textId="0D213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633B193F" w14:textId="4F0535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8.2022</w:t>
      </w:r>
    </w:p>
    <w:p w14:paraId="6D44753A" w14:textId="15E970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6522F1F" w14:textId="377CE8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9E6BE9C" w14:textId="4DEEB7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42B3460" w14:textId="5A0C4C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850836" w14:textId="24DF4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298E872" w14:textId="25CF6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F1A1562" w14:textId="202D5F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B344BF" w14:textId="07B910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660F555" w14:textId="61C386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70B07C37" w14:textId="250B37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D9A4EFB" w14:textId="3A6AD3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3D4B68B" w14:textId="2F43BA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26BD7A6" w14:textId="545FED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0)</w:t>
      </w:r>
    </w:p>
    <w:p w14:paraId="2E3CDD63" w14:textId="7F1515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8.2022</w:t>
      </w:r>
    </w:p>
    <w:p w14:paraId="7005EFF6" w14:textId="66F47D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D397C5" w14:textId="4C7E8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6722D86" w14:textId="2C548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490FB2" w14:textId="418272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EC0B56" w14:textId="446363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7BBCC3" w14:textId="33DC75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26052224" w14:textId="2BA38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FB7361" w14:textId="3BD2DC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862D57" w14:textId="236A30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0861D51" w14:textId="3BC029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41F58D3" w14:textId="5603C6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19F4ED0" w14:textId="69E890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9F4D94" w14:textId="1A0C4D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7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</w:p>
    <w:p w14:paraId="556FF7FD" w14:textId="64FAA8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8.2022</w:t>
      </w:r>
    </w:p>
    <w:p w14:paraId="43897ADA" w14:textId="7F2B4D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3AE426" w14:textId="3B47AB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4F4F4F" w14:textId="478BC6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FA26ACE" w14:textId="5844B3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</w:p>
    <w:p w14:paraId="74E84A42" w14:textId="5EB467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0E75B5A0" w14:textId="49E6C6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4C5611D" w14:textId="355CA2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332B72E6" w14:textId="3DDBDC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4E3A178" w14:textId="369457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4BB6501C" w14:textId="73ED9F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C2C2202" w14:textId="7E07B9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21666B" w14:textId="09561B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0062D97D" w14:textId="4758A9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6B3E2FE1" w14:textId="2F6B5C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8.2022</w:t>
      </w:r>
    </w:p>
    <w:p w14:paraId="4BBFAFAB" w14:textId="44D8F0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C30EC3" w14:textId="51930B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D1A07F0" w14:textId="111EB9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AF4566" w14:textId="62CE55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1063146" w14:textId="20C2D6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059D0E65" w14:textId="6D9A03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53DE280" w14:textId="489510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62272FF9" w14:textId="19A25A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4685DD1" w14:textId="047653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02E3E628" w14:textId="4A7DFE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C014E17" w14:textId="5E88A5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91DC616" w14:textId="3B479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64522F7" w14:textId="43BD6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055B49EE" w14:textId="543116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8.2022</w:t>
      </w:r>
    </w:p>
    <w:p w14:paraId="1A2FEE07" w14:textId="7A36D7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CB4FB8" w14:textId="24F9E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1BE2322" w14:textId="231F4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56884B" w14:textId="0209F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</w:p>
    <w:p w14:paraId="70B7A73F" w14:textId="53F470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</w:p>
    <w:p w14:paraId="50981259" w14:textId="637A1E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504C0E9" w14:textId="5EEE05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</w:p>
    <w:p w14:paraId="5269B004" w14:textId="6C4F37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B926F95" w14:textId="36042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7BCF70B5" w14:textId="57CBCB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23B7D4" w14:textId="4044BE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502565" w14:textId="284EB0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7EB76450" w14:textId="6DD95F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6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5C903BFC" w14:textId="472CF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8.2022</w:t>
      </w:r>
    </w:p>
    <w:p w14:paraId="245A142E" w14:textId="22944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C4F630" w14:textId="2D7CF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25623B" w14:textId="2D6969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3666A0" w14:textId="3FF54D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0BBEE6" w14:textId="409C9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DA74EEE" w14:textId="51DA1F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368BBDFA" w14:textId="37F843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A03FE88" w14:textId="4A312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64871A8" w14:textId="5BDA69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543D3A75" w14:textId="65166A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BF8813B" w14:textId="28061B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0</w:t>
      </w:r>
    </w:p>
    <w:p w14:paraId="17828F66" w14:textId="0D5EA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06C4032A" w14:textId="025C92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28BA2432" w14:textId="346858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8.2022</w:t>
      </w:r>
    </w:p>
    <w:p w14:paraId="080B6603" w14:textId="22112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8553E62" w14:textId="08157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946FF68" w14:textId="3ACAAD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C10F65" w14:textId="0C605B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507894FE" w14:textId="679969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F8C57E" w14:textId="03784A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2EBD37DC" w14:textId="38D66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14B888" w14:textId="15120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F8096E" w14:textId="6FB397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38E9A81" w14:textId="57BA49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0C9FCA9" w14:textId="2099CC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FEEC945" w14:textId="4742B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46AC28CB" w14:textId="646CBF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55A5CD96" w14:textId="3AF10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8.2022</w:t>
      </w:r>
    </w:p>
    <w:p w14:paraId="54CCC52A" w14:textId="4B7E8B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EB4B5A6" w14:textId="50C624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A96F89" w14:textId="5C7B7A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288028" w14:textId="080D5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CC970DF" w14:textId="02B736A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FBFBE6" w14:textId="49B985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BFB54B6" w14:textId="6D466C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53ED9FC2" w14:textId="41CA3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16C6EB" w14:textId="05D5B4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D9FF5D" w14:textId="727781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8264C09" w14:textId="6DB6C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3FA00E" w14:textId="16F0F7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3EC080F" w14:textId="355F3C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70FE1285" w14:textId="21A7A4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8.2022</w:t>
      </w:r>
    </w:p>
    <w:p w14:paraId="5E1967CF" w14:textId="375C7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B054D5" w14:textId="7232B1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AB320AE" w14:textId="1DC2D9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4F9A0FB" w14:textId="570F42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37A19B12" w14:textId="7F86D2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C6CBDE" w14:textId="724BA9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5E87E4AE" w14:textId="5BC2EC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5CC9AB" w14:textId="6006FA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8B17285" w14:textId="06C54D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834A81" w14:textId="5A4C65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9CE302D" w14:textId="3FE773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61AE4D3" w14:textId="2D45E0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20C92827" w14:textId="6CB5AB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0162E2B" w14:textId="10714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8.2022</w:t>
      </w:r>
    </w:p>
    <w:p w14:paraId="4DF604D5" w14:textId="63B839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2437B7" w14:textId="2D7513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27A6D99" w14:textId="7F83F9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DCB8C2D" w14:textId="04F75A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64CD9574" w14:textId="2067B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</w:p>
    <w:p w14:paraId="3DEB6DB0" w14:textId="46DE4A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0BDBDE05" w14:textId="58CE40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0CE11A92" w14:textId="7B906C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2C501B8" w14:textId="6E9577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ADFCFE7" w14:textId="771F79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37A584" w14:textId="0D78CC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CD56F33" w14:textId="6E52CE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17E4DA" w14:textId="79C97A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66B33345" w14:textId="417593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8.2022</w:t>
      </w:r>
    </w:p>
    <w:p w14:paraId="03C2C120" w14:textId="56A95B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177A10B" w14:textId="3A3416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56A1A95" w14:textId="7B41A2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8A9C13" w14:textId="1FF520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</w:p>
    <w:p w14:paraId="6A92457D" w14:textId="19E24E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</w:p>
    <w:p w14:paraId="0880BC48" w14:textId="19E1C1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4DC3D0E6" w14:textId="04C07F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6C31F0FA" w14:textId="67DCF9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2F69676" w14:textId="236A2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58F71F95" w14:textId="3B2A26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B83747E" w14:textId="5B15D1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D18C5B1" w14:textId="6F226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A64C874" w14:textId="16C50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76AE9F9" w14:textId="200BA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8.2022</w:t>
      </w:r>
    </w:p>
    <w:p w14:paraId="0B9EDB83" w14:textId="79290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857F333" w14:textId="367819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119D7BA" w14:textId="387D8D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775B923" w14:textId="43A307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4C40E4" w14:textId="607250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62481E" w14:textId="1C8451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</w:p>
    <w:p w14:paraId="77755FD7" w14:textId="1B487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</w:p>
    <w:p w14:paraId="6CEABD1B" w14:textId="47003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659459" w14:textId="6E435A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7F8BE39" w14:textId="2901F5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CA66AC6" w14:textId="4B2B7D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9)</w:t>
      </w:r>
    </w:p>
    <w:p w14:paraId="075AEE26" w14:textId="5E8360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6ECE78" w14:textId="71099D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</w:p>
    <w:p w14:paraId="23F3A0F2" w14:textId="18E78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8.2022</w:t>
      </w:r>
    </w:p>
    <w:p w14:paraId="5472251A" w14:textId="047FC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A063156" w14:textId="34F00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A9F7062" w14:textId="772704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1A725A8" w14:textId="2ED97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5C97DE" w14:textId="673552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5F3AE09C" w14:textId="03B3C4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C7AD04" w14:textId="2275D5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7456552" w14:textId="1D8136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4CBFCB" w14:textId="01263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2766DA1D" w14:textId="3197DD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FCA5EAE" w14:textId="2A274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19F1261" w14:textId="3FA0F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E90CC8F" w14:textId="1E4888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4046211" w14:textId="5FB52B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8.2022</w:t>
      </w:r>
    </w:p>
    <w:p w14:paraId="5732FC7E" w14:textId="4448AC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0D5134" w14:textId="330640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BF11327" w14:textId="11DD3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78A225" w14:textId="6E103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</w:p>
    <w:p w14:paraId="00F163A0" w14:textId="7EF31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4787A01B" w14:textId="4F5E9E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39160161" w14:textId="7C065C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</w:p>
    <w:p w14:paraId="1C3FB5D1" w14:textId="1B1F2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2EC2A7" w14:textId="14C75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3EE758E" w14:textId="3EE4D5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20B037" w14:textId="6BF18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14E979" w14:textId="2C73F4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4DA957" w14:textId="777933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1666350A" w14:textId="7FC3B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8.2022</w:t>
      </w:r>
    </w:p>
    <w:p w14:paraId="6A0D9094" w14:textId="11D0ED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7076B4" w14:textId="1726F4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686914F" w14:textId="4C799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816D33" w14:textId="6F7CBF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470DC7" w14:textId="1FBBB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6BE8535F" w14:textId="7EBE3D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AD359AC" w14:textId="6337A2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24068F" w14:textId="6856D0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61C6514" w14:textId="65970F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5E94E4" w14:textId="6F4874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982ECDB" w14:textId="49B82B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EC57B54" w14:textId="39690E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</w:p>
    <w:p w14:paraId="39192354" w14:textId="0E690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146D10E1" w14:textId="6F3B0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8.2022</w:t>
      </w:r>
    </w:p>
    <w:p w14:paraId="372D4687" w14:textId="45C09B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EF78B1F" w14:textId="09191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59A11B8C" w14:textId="21E5A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4AAAA4C" w14:textId="0245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253D051" w14:textId="4C1379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46BA1CC" w14:textId="2219CD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002AD805" w14:textId="52F79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ADE12E" w14:textId="7E8B1A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A45F61" w14:textId="397D4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57EBE0E6" w14:textId="169C15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F1FABDA" w14:textId="7CE17A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D108AEF" w14:textId="7135CE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AECA45" w14:textId="382EE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62926B91" w14:textId="7A8508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8.2022</w:t>
      </w:r>
    </w:p>
    <w:p w14:paraId="263583DA" w14:textId="5C9C66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E10046E" w14:textId="77176E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786DFAD" w14:textId="58E64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3FE976" w14:textId="16510F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0AEBFFDB" w14:textId="3EC0F9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1AC31993" w14:textId="0C4305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9B8EBE7" w14:textId="02480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3ECC0B" w14:textId="204569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22694A4" w14:textId="21F6E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5D213ED4" w14:textId="19109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F743064" w14:textId="2C61C4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716351" w14:textId="3DBBA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</w:p>
    <w:p w14:paraId="23FBDEFD" w14:textId="62F74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10A64B1B" w14:textId="43CD2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8.2022</w:t>
      </w:r>
    </w:p>
    <w:p w14:paraId="569C1151" w14:textId="2F65BC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512758" w14:textId="6CF886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05F296C" w14:textId="1559C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C4CE88" w14:textId="308FA8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233F705" w14:textId="123AE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4E985CD2" w14:textId="792EEE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462DD49B" w14:textId="188AB1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74222DC" w14:textId="1BDA25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4048FB" w14:textId="1AE7FC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3CB714" w14:textId="50E14A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4483158" w14:textId="6DF413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0999D7C" w14:textId="479BF6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3B97CF" w14:textId="4543D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093B9A0C" w14:textId="5764A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8.2022</w:t>
      </w:r>
    </w:p>
    <w:p w14:paraId="4E917A87" w14:textId="4B53E8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E166FCA" w14:textId="6CFF97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DCB725E" w14:textId="245F86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EF8620" w14:textId="7FC75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7FF92468" w14:textId="1DB9FC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F69F20" w14:textId="030C0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7433882" w14:textId="7E93D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8DBC1AB" w14:textId="082AD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1A1B36F" w14:textId="6DBCE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436D7BE5" w14:textId="0335E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A36E079" w14:textId="464B61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64E6B76" w14:textId="54F436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</w:p>
    <w:p w14:paraId="097D37C1" w14:textId="37E106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3D0AF32" w14:textId="4EBF42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8.2022</w:t>
      </w:r>
    </w:p>
    <w:p w14:paraId="17DDE0F7" w14:textId="1A5BCC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60C285E" w14:textId="4EB60F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B756050" w14:textId="396E50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FC9F73" w14:textId="580C98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667DD611" w14:textId="763CCB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8A3B79" w14:textId="1551E0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</w:p>
    <w:p w14:paraId="461836A5" w14:textId="01181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29F53FCB" w14:textId="141DCB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9D1F25" w14:textId="5625A9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66C0A475" w14:textId="7DD90E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720A6D" w14:textId="0B0504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D06BCFB" w14:textId="5A93D6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8CCAAA" w14:textId="748B4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3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2247C1AA" w14:textId="1DAC3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8.2022</w:t>
      </w:r>
    </w:p>
    <w:p w14:paraId="35DD4B6F" w14:textId="7363AF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5A3AF67" w14:textId="524B13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38CC03B" w14:textId="252F16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9B79203" w14:textId="1A7B7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12698397" w14:textId="0D0C54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</w:t>
      </w:r>
    </w:p>
    <w:p w14:paraId="74E9ED20" w14:textId="2D07A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D3AEA72" w14:textId="1AD457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</w:p>
    <w:p w14:paraId="68410123" w14:textId="5F363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0D580DF" w14:textId="3EC1D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39BDA6BB" w14:textId="2DF438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BB224DB" w14:textId="0D3A9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3CC5FE" w14:textId="1C1AC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84725A" w14:textId="4A625C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2E238857" w14:textId="3A91A5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9.08.2022</w:t>
      </w:r>
    </w:p>
    <w:p w14:paraId="24323A71" w14:textId="008860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F8BA72" w14:textId="0AE6E4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158680" w14:textId="56DAB1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D5A33C" w14:textId="1ECE69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</w:p>
    <w:p w14:paraId="54E3FA41" w14:textId="6FB08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047810" w14:textId="62FA24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4B7EDF98" w14:textId="3156D8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54A5A1" w14:textId="6BAF3C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630269" w14:textId="3CC29F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8601F5B" w14:textId="1174A8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A9FBC26" w14:textId="437EC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D01F2B1" w14:textId="70B7A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C857EE" w14:textId="5117C0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56E200F4" w14:textId="173C80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8.2022</w:t>
      </w:r>
    </w:p>
    <w:p w14:paraId="374B7306" w14:textId="072966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88739C" w14:textId="5A3BBA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1C81DFB" w14:textId="4075C8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331F1E" w14:textId="01A74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3DA22F" w14:textId="09825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</w:p>
    <w:p w14:paraId="4883A836" w14:textId="68127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7DD8EFDD" w14:textId="275BF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76DFBC" w14:textId="0E76C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971D8E2" w14:textId="7E5666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F9A28AC" w14:textId="53B7D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8172EC5" w14:textId="4EE2CD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C69FEB4" w14:textId="6DF28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</w:p>
    <w:p w14:paraId="195D0FA4" w14:textId="0C754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3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222DCEA9" w14:textId="0ADD48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8.2022</w:t>
      </w:r>
    </w:p>
    <w:p w14:paraId="525DF931" w14:textId="66309E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A2DB7CC" w14:textId="72339B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F0F5A2" w14:textId="40D3C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50C30AE" w14:textId="177280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5FB43B1B" w14:textId="1EBA8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04C67FB" w14:textId="747CF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E3DD49D" w14:textId="78F884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15124901" w14:textId="7101E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9876727" w14:textId="71E10E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5A8D416C" w14:textId="61FDB3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813A89E" w14:textId="5CEAAA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538B42E" w14:textId="31929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B650914" w14:textId="60013B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2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E19F8DE" w14:textId="2A4BC6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8.2022</w:t>
      </w:r>
    </w:p>
    <w:p w14:paraId="056D23C2" w14:textId="3804F6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7018B6A" w14:textId="317593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14E355B" w14:textId="06B953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61A159" w14:textId="0EB7C7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4C77C380" w14:textId="3B697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993DC1E" w14:textId="573F35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87043D7" w14:textId="2EE66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75E759E2" w14:textId="58569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701795" w14:textId="0C69E8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24578EF" w14:textId="56167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3D3F71" w14:textId="3698DB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EB7AAFD" w14:textId="212EF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279D0D" w14:textId="228DC6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75C0E059" w14:textId="34157E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8.2022</w:t>
      </w:r>
    </w:p>
    <w:p w14:paraId="036BB45E" w14:textId="3797D1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F31B57" w14:textId="563CE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A6CC45A" w14:textId="79C16F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9B5922D" w14:textId="0CD95E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</w:p>
    <w:p w14:paraId="75B5AE3F" w14:textId="0A00E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5EAA849" w14:textId="5EB3D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646ED09" w14:textId="34C18B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0A00370F" w14:textId="0008F9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</w:t>
      </w:r>
    </w:p>
    <w:p w14:paraId="454CE42F" w14:textId="73498A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</w:p>
    <w:p w14:paraId="31DABF95" w14:textId="675711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FF48F2C" w14:textId="123C0F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4254EDE" w14:textId="25191A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364F8A38" w14:textId="4F26A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24764B94" w14:textId="182BB2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8.2022</w:t>
      </w:r>
    </w:p>
    <w:p w14:paraId="693E404F" w14:textId="5F5CF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43604D9" w14:textId="0B9E3C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764ACC1" w14:textId="508771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C446398" w14:textId="7727A1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ADA53F" w14:textId="4678B9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</w:p>
    <w:p w14:paraId="1EA93270" w14:textId="207721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5C00B047" w14:textId="155E18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21777979" w14:textId="55DC13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F7BDD16" w14:textId="76F038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DD95CB" w14:textId="78BFD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8C86FE0" w14:textId="7211B8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4C78CA21" w14:textId="2CEF3B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50EF2117" w14:textId="70CB7A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00D545AD" w14:textId="491997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8.2022</w:t>
      </w:r>
    </w:p>
    <w:p w14:paraId="10DEBAEB" w14:textId="75D92D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BB57E45" w14:textId="27B4A4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CBA0B8D" w14:textId="581D8A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859E05C" w14:textId="0052CB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0B0115D9" w14:textId="0347C9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3AFD2F0" w14:textId="73F78D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4B3C285D" w14:textId="7AF670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5DE55631" w14:textId="5B580E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2890E8" w14:textId="5C2B07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94BFED5" w14:textId="79C704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37BF018" w14:textId="62F28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4B6A3D5" w14:textId="0C4D7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B7F76D" w14:textId="11E62D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0)</w:t>
      </w:r>
    </w:p>
    <w:p w14:paraId="659BCA4A" w14:textId="4663A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8.2022</w:t>
      </w:r>
    </w:p>
    <w:p w14:paraId="24AC73D8" w14:textId="774BF1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8</w:t>
      </w:r>
    </w:p>
    <w:p w14:paraId="06E4DBB8" w14:textId="37754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4CDE8CE" w14:textId="2A110E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A68DAD6" w14:textId="6B6601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63A01FD4" w14:textId="435F92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10F1EAED" w14:textId="448601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2BCE3095" w14:textId="64044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02A9D98" w14:textId="142DF7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ECA56A" w14:textId="426AA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1A929B24" w14:textId="11648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556806F" w14:textId="593F6A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89D952" w14:textId="70EF00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</w:p>
    <w:p w14:paraId="5D630511" w14:textId="1BEC28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3AC634B1" w14:textId="4DEBC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8.2022</w:t>
      </w:r>
    </w:p>
    <w:p w14:paraId="60E04A22" w14:textId="683681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788E068" w14:textId="0E09C7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915B864" w14:textId="28478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14FC086" w14:textId="5B2F6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</w:p>
    <w:p w14:paraId="7B99B99B" w14:textId="450823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37262D9" w14:textId="64503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</w:p>
    <w:p w14:paraId="6646FC44" w14:textId="75791A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C48A9F3" w14:textId="41EDD3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ACA2AD" w14:textId="5BDD0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BE980B1" w14:textId="48D5B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FAE8D4" w14:textId="4A9B44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FC307D2" w14:textId="41ABCB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0FF867" w14:textId="76A936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10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07B95DA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6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ипень 2022</w:t>
        </w:r>
      </w:hyperlink>
    </w:p>
    <w:p w14:paraId="6D4AF8DB" w14:textId="54ACD9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7.2022</w:t>
      </w:r>
    </w:p>
    <w:p w14:paraId="7039C8F1" w14:textId="061CD3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3DEA83A" w14:textId="1AEF9C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FE8C1D1" w14:textId="75520D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F60356F" w14:textId="67E058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EEBA3F" w14:textId="24C0A5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496BAAF9" w14:textId="0D8921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8AF31D" w14:textId="60CF0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679D8583" w14:textId="00AD3F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117D499" w14:textId="11666D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2A43BB8A" w14:textId="217BC1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37E5B54" w14:textId="23B71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21824FDA" w14:textId="429ED5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3E29BA" w14:textId="625FB9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2ED37BA5" w14:textId="0D4C58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7.2022</w:t>
      </w:r>
    </w:p>
    <w:p w14:paraId="023B2FD4" w14:textId="44DB13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3A6850C" w14:textId="2394D1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64AFD93" w14:textId="1F28D2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5EE9D35" w14:textId="7C170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3E11EBEC" w14:textId="1ABECC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0948544" w14:textId="24BE31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6CC954F2" w14:textId="2F7A3D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02CCC08D" w14:textId="7F99CF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03A5C9" w14:textId="4AC3E9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1AFBCB38" w14:textId="58D9B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8AFDA7B" w14:textId="331475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1D5D85A7" w14:textId="32DB11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DD151C" w14:textId="19458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6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677FAAE9" w14:textId="1B39AE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7.2022</w:t>
      </w:r>
    </w:p>
    <w:p w14:paraId="27CCA162" w14:textId="0EDC3D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058064A" w14:textId="32343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BF62EFA" w14:textId="1873F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E7534D1" w14:textId="3363A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6178037A" w14:textId="0FFFF1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542A3915" w14:textId="68E3B9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72DCCBB1" w14:textId="034950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1B7F492D" w14:textId="2EA65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D271132" w14:textId="3E8ABD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5ECBA0CD" w14:textId="6BA750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4E4B935" w14:textId="0CB6E4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5A1ECD7" w14:textId="5F7A43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07ABA2" w14:textId="707F3D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0)</w:t>
      </w:r>
    </w:p>
    <w:p w14:paraId="415009D1" w14:textId="5C698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7.2022</w:t>
      </w:r>
    </w:p>
    <w:p w14:paraId="369577F6" w14:textId="5806D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F27E219" w14:textId="19E0E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819A8BB" w14:textId="637450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B6AEAFE" w14:textId="003D6C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7FC60309" w14:textId="4F8A08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6A6F7EB5" w14:textId="7D7A2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525CCB22" w14:textId="51E7FD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</w:p>
    <w:p w14:paraId="4CE9A7F9" w14:textId="4BF8E4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ADDE661" w14:textId="26711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DDBF8CB" w14:textId="5B745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AE4709E" w14:textId="198C5B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C13465" w14:textId="38A4B1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4703B5BF" w14:textId="212D8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74603CEC" w14:textId="6B4D6E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7.2022</w:t>
      </w:r>
    </w:p>
    <w:p w14:paraId="2B0E1017" w14:textId="14A4D0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58BFAA0" w14:textId="11DD3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61AB5C5" w14:textId="6DF3B6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BC4B1D" w14:textId="39A18B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</w:p>
    <w:p w14:paraId="479A7DD0" w14:textId="056EF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</w:p>
    <w:p w14:paraId="0CD96C28" w14:textId="0C251D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0C16FAF9" w14:textId="06E055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A6DE06" w14:textId="673CF8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4A07587" w14:textId="290C86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AC9A4B7" w14:textId="60924D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4C0F72B" w14:textId="67B11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9D6FBAC" w14:textId="10583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6781C129" w14:textId="23BBE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0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77DC2D44" w14:textId="79B0E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7.2022</w:t>
      </w:r>
    </w:p>
    <w:p w14:paraId="54C16EB5" w14:textId="11A096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BC0E9E7" w14:textId="58B08D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D9F5B8" w14:textId="0843B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EB47388" w14:textId="29F52E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C0DA29" w14:textId="3E0AD8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7E21BF" w14:textId="41177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31E187D6" w14:textId="3BAD7A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24E280" w14:textId="094349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6122677" w14:textId="756076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015A4E2B" w14:textId="10C02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0757E2C" w14:textId="37FA92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761A74" w14:textId="22E078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BE1A984" w14:textId="186F65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</w:p>
    <w:p w14:paraId="4B312896" w14:textId="04915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7.2022</w:t>
      </w:r>
    </w:p>
    <w:p w14:paraId="37EED13E" w14:textId="56CE80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FDE0DB0" w14:textId="4B351C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4C014CB" w14:textId="4F9345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7EA9340" w14:textId="5FEC6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D1FE07B" w14:textId="0A52A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AF3AD8C" w14:textId="206788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5585B0" w14:textId="3EF5E7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08F682C3" w14:textId="7AAE75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40333CD" w14:textId="11E478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E72BD2" w14:textId="04FE6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488E3F0" w14:textId="2DF403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29D676C" w14:textId="053EDC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2B95702E" w14:textId="579603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0)</w:t>
      </w:r>
    </w:p>
    <w:p w14:paraId="1EFD554D" w14:textId="31041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4.07.2022</w:t>
      </w:r>
    </w:p>
    <w:p w14:paraId="77BE3479" w14:textId="0494A1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6F00D6D" w14:textId="54F2CB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23FF805" w14:textId="016B85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B1AC775" w14:textId="14DB3B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62C612" w14:textId="397DF5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1557009" w14:textId="3041F0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25B7FEC2" w14:textId="6CB967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EB52B20" w14:textId="1FBAA1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4</w:t>
      </w:r>
    </w:p>
    <w:p w14:paraId="27442B84" w14:textId="55C116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4625F7" w14:textId="6B7643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72B6BB8" w14:textId="331A0A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7D03668" w14:textId="09049F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C3EEF9" w14:textId="117A5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5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0)</w:t>
      </w:r>
    </w:p>
    <w:p w14:paraId="6CB3B353" w14:textId="1EA569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7.2022</w:t>
      </w:r>
    </w:p>
    <w:p w14:paraId="44F37482" w14:textId="4AD01D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C974B8" w14:textId="2CFEC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D8F9A5A" w14:textId="447835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212A8F" w14:textId="52BBF9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6AB52D" w14:textId="104E9F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00B53154" w14:textId="334D80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42321CE9" w14:textId="3F4E73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78BF5BC" w14:textId="3FBA31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5ED921" w14:textId="651895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4BCAACB" w14:textId="7B2666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4F1057C" w14:textId="0B4671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D6C5AC9" w14:textId="286FB8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20E3AADC" w14:textId="610E0C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0)</w:t>
      </w:r>
    </w:p>
    <w:p w14:paraId="591E8B98" w14:textId="72F940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7.2022</w:t>
      </w:r>
    </w:p>
    <w:p w14:paraId="03DE1F9D" w14:textId="5F3135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4</w:t>
      </w:r>
    </w:p>
    <w:p w14:paraId="7B6F71E5" w14:textId="7DE262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D71504E" w14:textId="70E34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F22B2BF" w14:textId="5B294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</w:p>
    <w:p w14:paraId="713057AC" w14:textId="58ED78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6A05F49" w14:textId="2941E1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317472D3" w14:textId="5F6DB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5B65D36E" w14:textId="0FAC53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6D0770" w14:textId="60FC23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DC343C8" w14:textId="43DE20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70C1F4E" w14:textId="3BA32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719D065" w14:textId="7CF1F3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645CA375" w14:textId="6904FA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9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50F7A781" w14:textId="7F0832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7.2022</w:t>
      </w:r>
    </w:p>
    <w:p w14:paraId="47E1DE33" w14:textId="787E23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F16184E" w14:textId="1A130E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DAF30A4" w14:textId="6826C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4E9E848" w14:textId="32A5C3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80F0CB" w14:textId="1C44FA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9A25F08" w14:textId="1D5D8F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</w:p>
    <w:p w14:paraId="15249418" w14:textId="2963A2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37521C8F" w14:textId="6E633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41E6A7F" w14:textId="6EB268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7DE86E16" w14:textId="4D595A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8D44E08" w14:textId="77ECD2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C2757A" w14:textId="5344A5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21AABA" w14:textId="0B901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449F8081" w14:textId="31422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7.2022</w:t>
      </w:r>
    </w:p>
    <w:p w14:paraId="3611B406" w14:textId="532D7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03417E1" w14:textId="11CD82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984FA70" w14:textId="14074D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888384" w14:textId="772632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92A16D9" w14:textId="0F7766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6EBB7000" w14:textId="72AD6E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7C4A2CB" w14:textId="0274F8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3DA603B6" w14:textId="5C6B0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E93F46" w14:textId="11A4C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232D3853" w14:textId="7A5282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18D67E1A" w14:textId="4A5CF6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7B07CE4" w14:textId="6B77A6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48B421AD" w14:textId="683950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</w:p>
    <w:p w14:paraId="417CC496" w14:textId="79D83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7.2022</w:t>
      </w:r>
    </w:p>
    <w:p w14:paraId="6A8E870E" w14:textId="76C083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E018BF" w14:textId="527B2E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8225078" w14:textId="5AACBC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775F9D0" w14:textId="2FCA79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33FD81D2" w14:textId="059DCB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</w:p>
    <w:p w14:paraId="1F6A264A" w14:textId="119CB5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464BA5EC" w14:textId="43DB5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5F291BAF" w14:textId="50A44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17F751" w14:textId="48B8DD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D77CA18" w14:textId="7704A0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90FB98" w14:textId="078C31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1010E03F" w14:textId="28454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72778542" w14:textId="04E45A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5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6E4033E7" w14:textId="476B55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7.2022</w:t>
      </w:r>
    </w:p>
    <w:p w14:paraId="301419BC" w14:textId="7BB87C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2BFBAB" w14:textId="6F96C9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6295B4" w14:textId="06B3DE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15F848" w14:textId="3D676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</w:p>
    <w:p w14:paraId="2AE28620" w14:textId="43F6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40344B" w14:textId="722006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6D2303B3" w14:textId="519A5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351DDCA" w14:textId="2987D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6B680A6" w14:textId="5A7A5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</w:p>
    <w:p w14:paraId="42723A4B" w14:textId="22EAF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332EDB" w14:textId="2BBBA4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D9958B5" w14:textId="589E6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EECE6BB" w14:textId="4F0E54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</w:p>
    <w:p w14:paraId="315C58A5" w14:textId="73C4AC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7.2022</w:t>
      </w:r>
    </w:p>
    <w:p w14:paraId="3EC17B12" w14:textId="5B138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F9B462C" w14:textId="185EB2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DFB74A" w14:textId="03DF81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</w:p>
    <w:p w14:paraId="7B875949" w14:textId="307E44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7949B2" w14:textId="7717CC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0CF506" w14:textId="671AB0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620CC55" w14:textId="06020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434BBAF6" w14:textId="17AA32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50404A" w14:textId="77653D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0BF3750" w14:textId="01FB10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2B9EF80" w14:textId="17B3E5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225C981" w14:textId="6B8675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</w:p>
    <w:p w14:paraId="0EB0490F" w14:textId="20613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0)</w:t>
      </w:r>
    </w:p>
    <w:p w14:paraId="1BEF8D35" w14:textId="4C3B15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7.2022</w:t>
      </w:r>
    </w:p>
    <w:p w14:paraId="5008EC0A" w14:textId="11B28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15427E9" w14:textId="08A892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48BB4D1" w14:textId="460B2B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EA47EFB" w14:textId="358526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17A84C59" w14:textId="5028E0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2E85B65E" w14:textId="4B444C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</w:p>
    <w:p w14:paraId="5AB20B4A" w14:textId="162917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B67F93C" w14:textId="417A6C3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D16D74" w14:textId="109595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60E252" w14:textId="559259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6D71BD6" w14:textId="6A835A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553B57D" w14:textId="4C36DB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664098" w14:textId="6F8E86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</w:p>
    <w:p w14:paraId="38C8EC4C" w14:textId="49CBAD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7.2022</w:t>
      </w:r>
    </w:p>
    <w:p w14:paraId="0F1DFABA" w14:textId="25BE8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C286041" w14:textId="1A8E55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4015750" w14:textId="618229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27F464B" w14:textId="596FAE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27B887DC" w14:textId="2C8264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6D40C9E0" w14:textId="215F46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98D9719" w14:textId="5F1DC4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7EA9CAE" w14:textId="140460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</w:t>
      </w:r>
    </w:p>
    <w:p w14:paraId="7E89B00D" w14:textId="06E7F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0333D1D8" w14:textId="0B13B8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6060D54" w14:textId="0E8F5F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13A42C2" w14:textId="2D3CD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131FE4F8" w14:textId="12F8B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8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0)</w:t>
      </w:r>
    </w:p>
    <w:p w14:paraId="499FC56D" w14:textId="6ACAE7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7.2022</w:t>
      </w:r>
    </w:p>
    <w:p w14:paraId="1165BD71" w14:textId="05240E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7215F89" w14:textId="53560B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65AC930" w14:textId="2709D8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E4F5AE" w14:textId="3FD07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01B1D361" w14:textId="3C1B33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1E06E870" w14:textId="7A9A47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0FCD03" w14:textId="0BA63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1B3898AD" w14:textId="027215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545DB3E" w14:textId="6DBC6D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3F8D4C8" w14:textId="70D256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C07CEC7" w14:textId="5054D8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2948522" w14:textId="6205B7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66C41ED9" w14:textId="106ECD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0CE05F33" w14:textId="05D73A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7.2022</w:t>
      </w:r>
    </w:p>
    <w:p w14:paraId="16B0DE61" w14:textId="2CE66A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</w:p>
    <w:p w14:paraId="1A4FE138" w14:textId="1E817E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57FDABE" w14:textId="68E775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4F763BF" w14:textId="1285E2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71BA5D1E" w14:textId="35507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159333B9" w14:textId="69F0D4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B34025E" w14:textId="57235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254BB8E6" w14:textId="00E237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0126D8" w14:textId="0165F4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783C1DC2" w14:textId="3F5B7D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54E8DE5" w14:textId="33EC8E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A64BC1" w14:textId="15299B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5027C" w14:textId="782C0B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5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522CFA94" w14:textId="4CD20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7.2022</w:t>
      </w:r>
    </w:p>
    <w:p w14:paraId="2295EE10" w14:textId="2FE4AE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DA9DAC" w14:textId="731611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9DFC2BA" w14:textId="30AB6A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</w:p>
    <w:p w14:paraId="383E1B22" w14:textId="3B2CC6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1A3BEB8" w14:textId="3FBDD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</w:p>
    <w:p w14:paraId="41D86ABE" w14:textId="714D8D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683C2F5" w14:textId="473EAD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27DAF2DE" w14:textId="4AA17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</w:p>
    <w:p w14:paraId="15A3FB87" w14:textId="2F2BEE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EF52B74" w14:textId="4361B6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2E90F0EF" w14:textId="16B24E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77DAF7" w14:textId="517A60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5617FCE9" w14:textId="5EC6FE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0)</w:t>
      </w:r>
    </w:p>
    <w:p w14:paraId="714E65E9" w14:textId="1311C7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7.2022</w:t>
      </w:r>
    </w:p>
    <w:p w14:paraId="67A891BB" w14:textId="2C2190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8EB96F6" w14:textId="1EA485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10B4804" w14:textId="28A575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8D68376" w14:textId="6E91F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87E470B" w14:textId="700EF9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785087" w14:textId="098E0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5B63B96" w14:textId="297A3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</w:p>
    <w:p w14:paraId="7B18BCBC" w14:textId="50DBC9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</w:p>
    <w:p w14:paraId="7F0D70EE" w14:textId="1ACF84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1B24562" w14:textId="26184C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F1CA23B" w14:textId="0D49E9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88A546" w14:textId="679CC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6D39415F" w14:textId="057EAC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488DDCA3" w14:textId="67BC88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7.2022</w:t>
      </w:r>
    </w:p>
    <w:p w14:paraId="05562E43" w14:textId="46C18A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6397A09" w14:textId="09FC93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60B7FDC" w14:textId="39B730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351DE6" w14:textId="43BBF4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3AC8C783" w14:textId="1C8ED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439AC6F4" w14:textId="2E9868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3CF5ABB" w14:textId="27E12A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D87479" w14:textId="043AFE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F93D2B" w14:textId="6652D4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AAC7417" w14:textId="12A32C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64EE452F" w14:textId="18F1D5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3E10A12" w14:textId="10A7B1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0B4C20E5" w14:textId="0C5F7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</w:p>
    <w:p w14:paraId="0296A831" w14:textId="46A249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7.2022</w:t>
      </w:r>
    </w:p>
    <w:p w14:paraId="68BF1FB6" w14:textId="5AFB6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308701" w14:textId="7ABDB2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BB7DB78" w14:textId="5A787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76B8DF2" w14:textId="5A0D43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431406D" w14:textId="49D420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816253" w14:textId="69E04F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EA5E3FD" w14:textId="5D4D20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6D2858F1" w14:textId="72F2BD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FE91574" w14:textId="656014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BE8DF60" w14:textId="32046F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FCE56B7" w14:textId="6F359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9E1999A" w14:textId="7648D9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2ECE6ABC" w14:textId="63BD98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</w:p>
    <w:p w14:paraId="3FE17435" w14:textId="7B89BF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7.2022</w:t>
      </w:r>
    </w:p>
    <w:p w14:paraId="4733DACA" w14:textId="6E7C15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2B5D4071" w14:textId="29447D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37DE659" w14:textId="439D7B8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FFAC01E" w14:textId="0B97AC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51A92C4B" w14:textId="54CC0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62151A94" w14:textId="326F68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5EA977BB" w14:textId="770C9B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6632437" w14:textId="39BE5E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711F4E" w14:textId="5743BA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2CADE8F" w14:textId="5C6589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BC8EB03" w14:textId="3E60A6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5ECD4D6" w14:textId="1CD389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49AE1498" w14:textId="7A3D9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</w:p>
    <w:p w14:paraId="3658F8EA" w14:textId="271192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7.2022</w:t>
      </w:r>
    </w:p>
    <w:p w14:paraId="0E51FFDA" w14:textId="682CCE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D115AC" w14:textId="1A009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23972A0" w14:textId="233946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0EF49CE" w14:textId="675323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66EF29F7" w14:textId="7B7FEE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0029E989" w14:textId="75F3C7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2F0E976" w14:textId="2441E7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4F3932A7" w14:textId="0F6033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0591046" w14:textId="78A692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D244F0" w14:textId="294275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44ABA086" w14:textId="75A96A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73A1FC2" w14:textId="7F5481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BE0F83E" w14:textId="67F437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0A04727" w14:textId="1F149E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7.2022</w:t>
      </w:r>
    </w:p>
    <w:p w14:paraId="7FD67AD5" w14:textId="7523D4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2332B26" w14:textId="7A92AF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00B2EB0" w14:textId="68761F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80B06A2" w14:textId="16A17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</w:p>
    <w:p w14:paraId="4A0A2F85" w14:textId="4B1006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3CDE3C7" w14:textId="40CA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CA7F056" w14:textId="2577D3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1BBB8B5" w14:textId="00F33B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A9CAB3" w14:textId="0E31D1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1D211CA" w14:textId="284ECA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33014747" w14:textId="71AA94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31840EA" w14:textId="381B5B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</w:p>
    <w:p w14:paraId="647F2DD8" w14:textId="0C92D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E0E9354" w14:textId="77D670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7.2022</w:t>
      </w:r>
    </w:p>
    <w:p w14:paraId="1036F1E2" w14:textId="78B5D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6EA2207" w14:textId="71FCE6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F281F7C" w14:textId="0E24EA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14CDA0C" w14:textId="39344E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55DDE5" w14:textId="26C71E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452E645F" w14:textId="3FE304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1FCD639C" w14:textId="0331BF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25731C02" w14:textId="269DD8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064561" w14:textId="108FE5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27A06D1C" w14:textId="7B75D4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5086A0F7" w14:textId="7254CD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7D9FCBF" w14:textId="3A64B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</w:p>
    <w:p w14:paraId="60C1FD22" w14:textId="4565C6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D18E1B6" w14:textId="6C6B30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7.2022</w:t>
      </w:r>
    </w:p>
    <w:p w14:paraId="0E97CD3A" w14:textId="672F4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A8CFD5" w14:textId="1BAA03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73A0D33" w14:textId="6455DA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1929E2" w14:textId="4CAF7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45687A19" w14:textId="03120F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5420F75C" w14:textId="66FABB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FBE5BF1" w14:textId="3BE544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</w:p>
    <w:p w14:paraId="14D9E606" w14:textId="658F12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65A33DF" w14:textId="3CCF02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4D84B49F" w14:textId="6C8D9B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71223F5" w14:textId="0F9F49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DFA52F0" w14:textId="6CC698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74C6813" w14:textId="19D7B1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6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9418528" w14:textId="02AEC5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7.2022</w:t>
      </w:r>
    </w:p>
    <w:p w14:paraId="519E2AB8" w14:textId="05CBC6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D9B0DB" w14:textId="75905F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9629D7F" w14:textId="3EB6B9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40E61B" w14:textId="02E56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FC872E7" w14:textId="368FC3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67ECBA45" w14:textId="444E6F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FB2C54D" w14:textId="102648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480BD2" w14:textId="27A9E1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FA19AE" w14:textId="3B3B9D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6BB8105C" w14:textId="79112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0F5885B2" w14:textId="22AFDD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20DC346" w14:textId="4FC08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092473" w14:textId="28FF3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AC84FAD" w14:textId="62169B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7.2022</w:t>
      </w:r>
    </w:p>
    <w:p w14:paraId="71A5A272" w14:textId="186B6B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A55E054" w14:textId="6C14E7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8BEC87" w14:textId="7907D5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1FDD42E" w14:textId="3C9B1A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11C1BA16" w14:textId="2557E7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500C9B82" w14:textId="3845C4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0EB6A8F0" w14:textId="67835E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</w:p>
    <w:p w14:paraId="107BC972" w14:textId="35DE1B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7EBCE1D" w14:textId="24D839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4F151D" w14:textId="1634F0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0E9C6A2" w14:textId="080AB9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3763188" w14:textId="1E8A2F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785711D5" w14:textId="365A9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8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F541A01" w14:textId="4C7BE3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7.2022</w:t>
      </w:r>
    </w:p>
    <w:p w14:paraId="18767B7F" w14:textId="47D1E9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6C7687" w14:textId="5AF2FA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00BE625" w14:textId="3692A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388EFC3" w14:textId="346645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762C8E8" w14:textId="528D3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3C2478B" w14:textId="0D8AB9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2F3F827A" w14:textId="1DF962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7D5A23" w14:textId="0353B7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DF7C610" w14:textId="3DA6CD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75760304" w14:textId="4326A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5E9AED" w14:textId="3C307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76A5449" w14:textId="2A3537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1530345D" w14:textId="5695E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5557DF8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7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Червень 2022</w:t>
        </w:r>
      </w:hyperlink>
    </w:p>
    <w:p w14:paraId="6BCE770C" w14:textId="4EC517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6.2022</w:t>
      </w:r>
    </w:p>
    <w:p w14:paraId="6AB9ED2F" w14:textId="7A2B1E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CD1E94" w14:textId="63409A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D1B134B" w14:textId="4065F5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2C00415" w14:textId="2279A0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</w:p>
    <w:p w14:paraId="3B695952" w14:textId="2F055F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3946166" w14:textId="7C32C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E69723F" w14:textId="42F173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2E50E62E" w14:textId="43D943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9B3FF6" w14:textId="00F7A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EF1A4A0" w14:textId="375416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67454319" w14:textId="3000CD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2C0007" w14:textId="29E23E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1E0A069B" w14:textId="679308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AC17AB" w14:textId="0EB7B4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6.2022</w:t>
      </w:r>
    </w:p>
    <w:p w14:paraId="4214A6CE" w14:textId="3896C6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D5002B5" w14:textId="0B3D08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7184AA60" w14:textId="3F7D29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890FCD" w14:textId="3FC0AD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A2FE6BD" w14:textId="5DDCF6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B3D480" w14:textId="00E956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6FEC054B" w14:textId="12982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4C94036F" w14:textId="71DD5F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549675" w14:textId="54B542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1CFE3C" w14:textId="48D08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68524E0A" w14:textId="0347AE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888B46B" w14:textId="700C8B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</w:p>
    <w:p w14:paraId="6F7E3E17" w14:textId="2C4472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920F4A9" w14:textId="58F037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6.2022</w:t>
      </w:r>
    </w:p>
    <w:p w14:paraId="6056DE6B" w14:textId="12859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F9FA5B4" w14:textId="29E11D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AA4EDBE" w14:textId="3C3340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4415589" w14:textId="154CE6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297B357F" w14:textId="424147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C022F9" w14:textId="5D68D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40AA27E" w14:textId="1A0DED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089550" w14:textId="234CE1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</w:t>
      </w:r>
    </w:p>
    <w:p w14:paraId="4F54FA39" w14:textId="576CE4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</w:p>
    <w:p w14:paraId="0A104696" w14:textId="0784EB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D708EDB" w14:textId="114DE0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254166" w14:textId="73B261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A4AB7B9" w14:textId="1D436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F7733F6" w14:textId="3CEB7A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6.2022</w:t>
      </w:r>
    </w:p>
    <w:p w14:paraId="3B1132AB" w14:textId="30C4CF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DD19CD8" w14:textId="095C90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D7AD254" w14:textId="3F1F49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E39B69" w14:textId="2E5E06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</w:p>
    <w:p w14:paraId="25CDDC25" w14:textId="682380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83387A" w14:textId="3518A1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761A93A2" w14:textId="0CE98D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749E9C98" w14:textId="76DDE2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3EA5F0B" w14:textId="3942EA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</w:p>
    <w:p w14:paraId="514CEB28" w14:textId="573E1C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EE64649" w14:textId="04D312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33230F73" w14:textId="3089BA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31479B4" w14:textId="2EBA42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5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8DE0CF" w14:textId="3A9F8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6.2022</w:t>
      </w:r>
    </w:p>
    <w:p w14:paraId="14F626B1" w14:textId="150B27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4236FE56" w14:textId="67FB0A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2C7FF42" w14:textId="24D081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</w:t>
      </w:r>
    </w:p>
    <w:p w14:paraId="5D9874E5" w14:textId="6DFBD0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CC960F0" w14:textId="707938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1498B8AC" w14:textId="758C9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</w:p>
    <w:p w14:paraId="41F15E06" w14:textId="2CC39A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</w:p>
    <w:p w14:paraId="63B0E737" w14:textId="6711D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4A31D6C" w14:textId="32EECF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AC760D" w14:textId="0EA1CE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339A4F2" w14:textId="706BB1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57991AF" w14:textId="6E93C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33D6C224" w14:textId="36FA46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E2A835" w14:textId="3A6036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6.2022</w:t>
      </w:r>
    </w:p>
    <w:p w14:paraId="225BDDE2" w14:textId="181A8B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95BFEC5" w14:textId="4D594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94992FA" w14:textId="7590FF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6983845" w14:textId="5699F8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</w:p>
    <w:p w14:paraId="08B3726E" w14:textId="6BCDE6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6739A4C0" w14:textId="54FFB7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9723BD5" w14:textId="712B97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6E2B4E" w14:textId="306F36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3800969" w14:textId="357F7F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61F5ABDA" w14:textId="774DE8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8CEB891" w14:textId="02E0DF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D8B5B82" w14:textId="07FB05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64252FC" w14:textId="44210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9764F56" w14:textId="41EAC9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6.2022</w:t>
      </w:r>
    </w:p>
    <w:p w14:paraId="0ACE5C27" w14:textId="672F66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9B209B4" w14:textId="2078CB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E2B0772" w14:textId="5533E7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C97E13" w14:textId="433CD1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F67AB1" w14:textId="0F3C4B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41CD9F55" w14:textId="172CF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08666137" w14:textId="33AA22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</w:p>
    <w:p w14:paraId="5AAC2C95" w14:textId="20F7DE2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373369" w14:textId="60136D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52BC1078" w14:textId="644CF8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13D0B6D2" w14:textId="77D8C0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90246FE" w14:textId="514F11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76A5AA8" w14:textId="615E09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24DDCF" w14:textId="6F8D22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6.2022</w:t>
      </w:r>
    </w:p>
    <w:p w14:paraId="0F5E34EE" w14:textId="1475C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214310" w14:textId="06A291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31683EC" w14:textId="25BBD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1CFB6AB" w14:textId="330D23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89FB853" w14:textId="1A14D2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</w:p>
    <w:p w14:paraId="226F522C" w14:textId="2BEAEA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23B02BF1" w14:textId="6E2435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927ABE" w14:textId="7E1F76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67B9BB8" w14:textId="181FEC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2F11D3BC" w14:textId="1BD034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59F4B0BB" w14:textId="1D69E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B2CE32E" w14:textId="035B1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4142F1C" w14:textId="57C50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55FFF04" w14:textId="3DE4FB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6.2022</w:t>
      </w:r>
    </w:p>
    <w:p w14:paraId="3EC71EFC" w14:textId="14936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</w:p>
    <w:p w14:paraId="77FC7DEA" w14:textId="7552B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C776814" w14:textId="013BF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</w:t>
      </w:r>
    </w:p>
    <w:p w14:paraId="7BE09AA8" w14:textId="758C98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</w:p>
    <w:p w14:paraId="729A259A" w14:textId="2DC7FC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EA1677A" w14:textId="6C271A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10B87C4" w14:textId="334285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6438E1" w14:textId="1A11A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9E6DEEF" w14:textId="32749F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290376CE" w14:textId="3F0C2F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4F1799B" w14:textId="5193E3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ED2EEB3" w14:textId="317B7B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C1621" w14:textId="6934A2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989C64D" w14:textId="235DA2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6.2022</w:t>
      </w:r>
    </w:p>
    <w:p w14:paraId="358981C4" w14:textId="5A2058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744178A" w14:textId="260026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0A47F316" w14:textId="6EC97C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545407A" w14:textId="42AB23D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C7459C" w14:textId="3A8B28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13C661D8" w14:textId="0799D8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CA44BB9" w14:textId="341FF5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05F9D127" w14:textId="491D5A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D96995" w14:textId="062B86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EB45D9C" w14:textId="4ECEAB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2877F367" w14:textId="69A38C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CC18612" w14:textId="4257E7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41173D" w14:textId="4150EF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4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7254991" w14:textId="58EFB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6.2022</w:t>
      </w:r>
    </w:p>
    <w:p w14:paraId="5C840150" w14:textId="7F865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F333866" w14:textId="60CDE2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B076ED4" w14:textId="55782D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33A9AF" w14:textId="7E6668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401835A" w14:textId="39D248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0918F94D" w14:textId="534531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1E20BE24" w14:textId="207E32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</w:p>
    <w:p w14:paraId="692B2346" w14:textId="245978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6F5171C" w14:textId="176B88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</w:p>
    <w:p w14:paraId="73846F7A" w14:textId="136C65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3AB58126" w14:textId="4071A8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02862F3" w14:textId="6352FD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868DD72" w14:textId="01DE60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8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A0417BC" w14:textId="4B2186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6.2022</w:t>
      </w:r>
    </w:p>
    <w:p w14:paraId="4A0F5F6A" w14:textId="602621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ACC305C" w14:textId="31E5E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66824DF" w14:textId="5CCE1A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45B449F" w14:textId="69DFB8D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C6457C9" w14:textId="46C439E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</w:p>
    <w:p w14:paraId="20889390" w14:textId="70EEF6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</w:p>
    <w:p w14:paraId="3291B11D" w14:textId="1A7AA3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A44690C" w14:textId="6DE3AA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D7EBE16" w14:textId="5214DDB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4F2BD6" w14:textId="058A94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</w:p>
    <w:p w14:paraId="02515C0E" w14:textId="306C85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645381E" w14:textId="4E50BE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28867EC4" w14:textId="0AB565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AB9E196" w14:textId="6C1683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6.2022</w:t>
      </w:r>
    </w:p>
    <w:p w14:paraId="58101184" w14:textId="36C8A1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B7CEB30" w14:textId="49EAB1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578268" w14:textId="4BB7EB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328DE5" w14:textId="69D7F5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187A7A4A" w14:textId="1CDFF0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2293F" w14:textId="56183C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6E530DA" w14:textId="7ADA9F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</w:p>
    <w:p w14:paraId="418FE24D" w14:textId="3029390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E98C46" w14:textId="387E6F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65B72D46" w14:textId="6585A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50BA16" w14:textId="52AF7D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16FFA7CD" w14:textId="316A72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68D513B9" w14:textId="5BB16D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1629F82" w14:textId="40D467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6.2022</w:t>
      </w:r>
    </w:p>
    <w:p w14:paraId="4F8E2F5E" w14:textId="2FA509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CBC0DA1" w14:textId="697AC6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563A337" w14:textId="262A84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796AFF" w14:textId="4839CC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</w:p>
    <w:p w14:paraId="6F0A6F68" w14:textId="6C77F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7E60E083" w14:textId="51F4DE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920BFB" w14:textId="3A043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E288E8" w14:textId="4FB93B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AAF543" w14:textId="1028FD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108FE209" w14:textId="0F8056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ADF2CD0" w14:textId="4993AA5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C71495" w14:textId="40F9FF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166D7D0F" w14:textId="51B997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3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6375A1" w14:textId="57EEEE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6.2022</w:t>
      </w:r>
    </w:p>
    <w:p w14:paraId="5FA45869" w14:textId="0435B4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EE09374" w14:textId="1B59C0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885B03E" w14:textId="5D3060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BC711F7" w14:textId="23ECB95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F090999" w14:textId="4B8EAF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08C1F665" w14:textId="3BF154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141642EE" w14:textId="3435D1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35126DD1" w14:textId="0FB129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</w:t>
      </w:r>
    </w:p>
    <w:p w14:paraId="1F0BBE19" w14:textId="1AA355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</w:p>
    <w:p w14:paraId="20889063" w14:textId="070769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217EE7F" w14:textId="426833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B255161" w14:textId="327EB0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41AFEEE0" w14:textId="41429F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56BCBCA" w14:textId="33E0BA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6.2022</w:t>
      </w:r>
    </w:p>
    <w:p w14:paraId="6375B1A3" w14:textId="4F69C6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2CAF54" w14:textId="2803FD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0E4EFFB0" w14:textId="3C26C1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B3B212" w14:textId="35D6DF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C319AF" w14:textId="0F5711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3EBD0A71" w14:textId="1A50E53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75466FE8" w14:textId="2C7743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</w:p>
    <w:p w14:paraId="2A4015D6" w14:textId="7677C0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9284A3" w14:textId="6B1F45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AF74F82" w14:textId="29B0DF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CB21675" w14:textId="01791C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7142D05" w14:textId="1E58EF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C0FDA3A" w14:textId="54EB84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733D2DE" w14:textId="6A4A5D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6.2022</w:t>
      </w:r>
    </w:p>
    <w:p w14:paraId="3A2D426D" w14:textId="420301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55A16C7" w14:textId="0851FE2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C28BF90" w14:textId="4C8F3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49C71C" w14:textId="2DD01C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68682B" w14:textId="23F352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17712226" w14:textId="48B193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6A37CE30" w14:textId="5F7A57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EE0517" w14:textId="73801C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4634A6" w14:textId="14C29A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0F5E905C" w14:textId="08AB8C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9D4DAE9" w14:textId="3842DE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5DEED0B" w14:textId="7851D1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44389504" w14:textId="75D50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9B98202" w14:textId="083363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13.06.2022</w:t>
      </w:r>
    </w:p>
    <w:p w14:paraId="6CBD7279" w14:textId="367E6BC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ADD6D70" w14:textId="2AFA09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BBC47AA" w14:textId="55412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1626C3" w14:textId="40C30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</w:p>
    <w:p w14:paraId="29D9F729" w14:textId="1578C8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29EB9E16" w14:textId="55B175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1C82B0" w14:textId="13F497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13CE8BD5" w14:textId="295282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5D72173" w14:textId="5D65EA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592B2606" w14:textId="29ECB2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675E87B9" w14:textId="788AB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089B25A" w14:textId="7CD0C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2D8C00FC" w14:textId="7073AE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0E98AA" w14:textId="20EFC9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6.2022</w:t>
      </w:r>
    </w:p>
    <w:p w14:paraId="1E0398C9" w14:textId="2A0A6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B092792" w14:textId="6D273C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793FC9A1" w14:textId="15468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270B2B" w14:textId="4DF915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7E436D4" w14:textId="67BBA5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4918446C" w14:textId="24C7E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4305C22B" w14:textId="24DF9F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4EF6CAC8" w14:textId="31EDBC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CCE285B" w14:textId="08697C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3BEF12C3" w14:textId="51D612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DAF854D" w14:textId="1C9909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99B93C" w14:textId="360DE8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7163F99A" w14:textId="4EA841D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6B7BBD" w14:textId="27F267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6.2022</w:t>
      </w:r>
    </w:p>
    <w:p w14:paraId="6D76BFA0" w14:textId="198946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FA23F47" w14:textId="42567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E628533" w14:textId="0974B6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</w:t>
      </w:r>
    </w:p>
    <w:p w14:paraId="749CB97C" w14:textId="5D7AF6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</w:p>
    <w:p w14:paraId="3B84C096" w14:textId="514DDF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6EDCFBC1" w14:textId="338D2B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2EB2FCF9" w14:textId="49C8DA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239F98A0" w14:textId="3966024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F067F" w14:textId="19723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2198FDD8" w14:textId="4EC728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54F1ACB" w14:textId="4960D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6C3909F" w14:textId="225423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57900A6A" w14:textId="10DF19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2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BEC5881" w14:textId="59D12A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6.2022</w:t>
      </w:r>
    </w:p>
    <w:p w14:paraId="450C1817" w14:textId="486564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7C051247" w14:textId="74CD80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699B2B85" w14:textId="0AB489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0E185BB" w14:textId="4B142C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6D40670" w14:textId="5FF3E1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07D6AB" w14:textId="2A20F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1AC35D94" w14:textId="4E295D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53E9A931" w14:textId="23F1B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460CA001" w14:textId="0AB9A6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6D633315" w14:textId="0F3F07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1AB9BFA" w14:textId="00049F4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8B764C" w14:textId="4C600A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4462F75" w14:textId="1B6DFCE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975A12" w14:textId="658BC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6.2022</w:t>
      </w:r>
    </w:p>
    <w:p w14:paraId="506731B7" w14:textId="3F6BF7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1EB16C5" w14:textId="2C1126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2D53C83" w14:textId="29023D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97F493A" w14:textId="55EB3A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</w:p>
    <w:p w14:paraId="03291588" w14:textId="3C3083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5A2BC59E" w14:textId="2C38D7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5C49159E" w14:textId="1BAE08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</w:p>
    <w:p w14:paraId="7ACF295C" w14:textId="7E8734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8729BE4" w14:textId="23F1A9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5FD36234" w14:textId="0901B21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B6B3FC7" w14:textId="21198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6C7A9BCB" w14:textId="6AE153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36B7A72B" w14:textId="614625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E94F02B" w14:textId="5B09B5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6.2022</w:t>
      </w:r>
    </w:p>
    <w:p w14:paraId="72CE6966" w14:textId="1E7586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AE6EB4" w14:textId="1DC156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5D9EAF4" w14:textId="1D3127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41733FD" w14:textId="01CC06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9321DDE" w14:textId="0B289A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72B0A6E3" w14:textId="2FB811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</w:p>
    <w:p w14:paraId="7DFF391D" w14:textId="43824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33F080B" w14:textId="77701B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424673C" w14:textId="22C9AD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63994F72" w14:textId="2E23AF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B89C2C7" w14:textId="2A005D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F01F128" w14:textId="6B15527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488D7375" w14:textId="2C0888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59326DE" w14:textId="5E5CF8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6.2022</w:t>
      </w:r>
    </w:p>
    <w:p w14:paraId="29470AE9" w14:textId="2FC90F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57A54A7" w14:textId="4F656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10E537F" w14:textId="0115A9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DA61E40" w14:textId="370402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68E38BC3" w14:textId="2FDF4A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7C75A442" w14:textId="243709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2B71CF" w14:textId="6E76F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B9F986" w14:textId="649F7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AA67608" w14:textId="55E32D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</w:p>
    <w:p w14:paraId="2F0AB70C" w14:textId="0755456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91D0C4B" w14:textId="6D53E8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A6D7747" w14:textId="470BEB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5485DD6C" w14:textId="2F683E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E8C512D" w14:textId="4D38FB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6.2022</w:t>
      </w:r>
    </w:p>
    <w:p w14:paraId="5812F620" w14:textId="1E057A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A790E1A" w14:textId="533740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1EEB8A" w14:textId="09A40E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A3EDCC8" w14:textId="75C29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38A8C1B8" w14:textId="445696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1C7A40" w14:textId="48E51D4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8AAAE4" w14:textId="18A20E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CAA4CD" w14:textId="1C115F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B211A3F" w14:textId="617CC51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FF8D18F" w14:textId="0AA20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278C194B" w14:textId="04E8113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44B30A84" w14:textId="55E84A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23A7539B" w14:textId="4B812D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2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53F1921" w14:textId="35CB14F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6.2022</w:t>
      </w:r>
    </w:p>
    <w:p w14:paraId="40B3ED31" w14:textId="4AEF3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19F4159" w14:textId="573C17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59AD749" w14:textId="3765F7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041F134" w14:textId="5DE45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7CCEF7A8" w14:textId="1CCB85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2AFFE8D6" w14:textId="46CC17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369424E5" w14:textId="1EB7D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6C584625" w14:textId="0E669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187FB4C" w14:textId="11404C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</w:p>
    <w:p w14:paraId="28C03DD8" w14:textId="6AB173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21159E3" w14:textId="34BBD4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1EB2522D" w14:textId="24C4DA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0753CD" w14:textId="2F0B30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26B5F1" w14:textId="5B53A7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6.2022</w:t>
      </w:r>
    </w:p>
    <w:p w14:paraId="561EA98E" w14:textId="335B7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715B7F9B" w14:textId="567246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E3B4109" w14:textId="78FA6C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23AED7C" w14:textId="3A161A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49B56126" w14:textId="7D11D3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4E5CC3FF" w14:textId="2FE4E9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57D7FBA1" w14:textId="7BE73E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13DD4235" w14:textId="715AEA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A41A241" w14:textId="47E8D0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FA5787" w14:textId="49A005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8FCAD8F" w14:textId="1AFFA0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09B26C9" w14:textId="5BC1B2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2BACB5" w14:textId="30DD4D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1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8D84BA" w14:textId="350448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6.2022</w:t>
      </w:r>
    </w:p>
    <w:p w14:paraId="3129BFD8" w14:textId="0069E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9B18701" w14:textId="799236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A94FA6C" w14:textId="793CBC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057B888" w14:textId="2A2492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204F1532" w14:textId="58073E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14ECE633" w14:textId="28F2C3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</w:p>
    <w:p w14:paraId="5F47ED7F" w14:textId="043563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656EF91A" w14:textId="0F3E63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D573DB9" w14:textId="67879B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E7D5E5" w14:textId="587473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7059D6A" w14:textId="068601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D74C293" w14:textId="5DF71C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</w:p>
    <w:p w14:paraId="43595DCA" w14:textId="6C0B3C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9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66FE6CC" w14:textId="061DA4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6.2022</w:t>
      </w:r>
    </w:p>
    <w:p w14:paraId="1DF606D7" w14:textId="3A4A97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2711AB6" w14:textId="5AA365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81A58DC" w14:textId="497F11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5CFD83A" w14:textId="2ACA97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01A6ED8F" w14:textId="391174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BF43B2C" w14:textId="6DBEE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38EF7FA" w14:textId="4FE6CE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</w:p>
    <w:p w14:paraId="7ECC13E6" w14:textId="649A386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62455D6" w14:textId="0B7335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6AFDF989" w14:textId="5DDF9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2C5AF448" w14:textId="65024D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385A3D35" w14:textId="2454939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8EAE5EE" w14:textId="5BAE19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683C6D5" w14:textId="411774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6.2022</w:t>
      </w:r>
    </w:p>
    <w:p w14:paraId="686FBE74" w14:textId="3BE759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EA699E" w14:textId="3567E6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38E2A771" w14:textId="6E021C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A3E7A1B" w14:textId="62098B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79DF58C3" w14:textId="2340D6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5D33D1" w14:textId="096449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</w:p>
    <w:p w14:paraId="7A999FE1" w14:textId="675BB1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977B76" w14:textId="43AC1E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8686078" w14:textId="3D2D02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1749A626" w14:textId="02D19C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F77CF60" w14:textId="3E7000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5B9255" w14:textId="69C58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E09957A" w14:textId="5A15D9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B857EA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8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Травень 2022</w:t>
        </w:r>
      </w:hyperlink>
    </w:p>
    <w:p w14:paraId="4B1189BE" w14:textId="133F48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5.2022</w:t>
      </w:r>
    </w:p>
    <w:p w14:paraId="7ADE20C7" w14:textId="7DCD40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69C5B91" w14:textId="46288F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2771AB76" w14:textId="1D1ED6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ECB82EA" w14:textId="4329C0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6A3BEC" w14:textId="33C562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689C2AC" w14:textId="36559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DFE16BA" w14:textId="0C3B2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7BABA07" w14:textId="54A121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17FA44A" w14:textId="447E86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8CE8D91" w14:textId="44F065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719AF9F" w14:textId="556CA7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F73263A" w14:textId="446789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0F8E5325" w14:textId="532528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2185E46" w14:textId="538B65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5.2022</w:t>
      </w:r>
    </w:p>
    <w:p w14:paraId="5BE5873C" w14:textId="25CABC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F81E08B" w14:textId="6DA402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048FDC83" w14:textId="48044EE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E0B40EB" w14:textId="685475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C63B1C" w14:textId="0B1EFC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FD65C71" w14:textId="3EBF63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1DA52887" w14:textId="4F69B5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641095D6" w14:textId="255FC6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B5127ED" w14:textId="664BC6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375B299" w14:textId="040E99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5516907" w14:textId="3F19F2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F371C64" w14:textId="617A33C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10490312" w14:textId="28215A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C077BBD" w14:textId="22988D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5.2022</w:t>
      </w:r>
    </w:p>
    <w:p w14:paraId="2622F653" w14:textId="516AF5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650A0E0" w14:textId="0F4C45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E38793A" w14:textId="7C1B68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78FADB0" w14:textId="427879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</w:p>
    <w:p w14:paraId="3E073073" w14:textId="22D4B7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34DA7AC1" w14:textId="55995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</w:p>
    <w:p w14:paraId="3CA402D3" w14:textId="77AC4A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</w:p>
    <w:p w14:paraId="7B0D21C7" w14:textId="27B522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D5DA49" w14:textId="6AE8E9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</w:p>
    <w:p w14:paraId="4423FA43" w14:textId="044DE3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344AAB7" w14:textId="3B2697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C56082B" w14:textId="529AC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3B8443B8" w14:textId="1777E5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C26CB79" w14:textId="6DA98D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28.05.2022</w:t>
      </w:r>
    </w:p>
    <w:p w14:paraId="5758D4CC" w14:textId="1CA50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5E868E9" w14:textId="02E28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00D5B1B" w14:textId="484EC7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B6CF7F1" w14:textId="114920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70D048" w14:textId="3D7BF6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8F36466" w14:textId="57B2DF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5F7BD7" w14:textId="043BDC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61EB854" w14:textId="078F55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</w:p>
    <w:p w14:paraId="53924475" w14:textId="20D9E8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592375" w14:textId="62B13F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FB20902" w14:textId="44DF77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</w:p>
    <w:p w14:paraId="7C1072D5" w14:textId="4BE94F2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</w:p>
    <w:p w14:paraId="1E123ECE" w14:textId="508F61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30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D002E31" w14:textId="27A29B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5.2022</w:t>
      </w:r>
    </w:p>
    <w:p w14:paraId="4AF8E0F9" w14:textId="242D1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8DB7BC2" w14:textId="71B530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727B05F" w14:textId="4F0D63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8A5FFC2" w14:textId="4FB238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535187BF" w14:textId="032C6E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79D19528" w14:textId="5A8A37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78541983" w14:textId="037329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4D63ABB4" w14:textId="73FF1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BEEEA3" w14:textId="1C4CB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ED59950" w14:textId="469E49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3677172" w14:textId="41686B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780505" w14:textId="5DFF58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1656C28" w14:textId="27DFD9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7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F2FE1F" w14:textId="51B58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5.2022</w:t>
      </w:r>
    </w:p>
    <w:p w14:paraId="770B9897" w14:textId="3C534B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2E9D4F1" w14:textId="6296D2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F9ACD3C" w14:textId="4F1624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0C04CAA" w14:textId="1F8B14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4C49F5BE" w14:textId="358C86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C6547A6" w14:textId="6B1B03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</w:p>
    <w:p w14:paraId="647A8C09" w14:textId="066E31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4C5B2237" w14:textId="4C5AE9A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3C75DD" w14:textId="56C364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D828FFB" w14:textId="20F03D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4DA4ADB" w14:textId="3B66E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5766FA7" w14:textId="764572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BA62711" w14:textId="61416E9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035A95D" w14:textId="263C8D2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5.2022</w:t>
      </w:r>
    </w:p>
    <w:p w14:paraId="05AF4E19" w14:textId="7C007D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153CB7B" w14:textId="39CFA1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6B20293" w14:textId="6D638C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</w:p>
    <w:p w14:paraId="2619B9E4" w14:textId="1F067E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43FD164D" w14:textId="5720BC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F4D63D5" w14:textId="1DDE34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6FBD6BE" w14:textId="7091E0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766A143B" w14:textId="275132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E971A23" w14:textId="710950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65D2908C" w14:textId="0D5E45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A0030E9" w14:textId="748DCD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461439E" w14:textId="7F14D6D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6BF099" w14:textId="5D8317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1F9DC25" w14:textId="0920C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5.2022</w:t>
      </w:r>
    </w:p>
    <w:p w14:paraId="197F6AFC" w14:textId="4A7A23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837FC9E" w14:textId="4AB7064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26E326A5" w14:textId="6A77A8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4E5B55" w14:textId="0B91D6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2012D274" w14:textId="74D8CC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0D206850" w14:textId="3C36B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F4E7312" w14:textId="1A6BF8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6FA1413E" w14:textId="3B1BB8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850E136" w14:textId="31727F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DC877E" w14:textId="108AC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446D36D" w14:textId="36F0D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C29D0BF" w14:textId="5161F7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0B39E231" w14:textId="3652FA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6A72B1F" w14:textId="2855FD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5.2022</w:t>
      </w:r>
    </w:p>
    <w:p w14:paraId="162E1C61" w14:textId="05EBEC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2038019" w14:textId="46EDF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B55DDCD" w14:textId="320342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82AED73" w14:textId="4208F3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71E41570" w14:textId="6C666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6176086" w14:textId="2E9CE6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59DED1D0" w14:textId="543ED0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</w:p>
    <w:p w14:paraId="5424104C" w14:textId="08CE16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692177E" w14:textId="653B41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D9BF51F" w14:textId="2D42F89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3177084" w14:textId="7D475F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45445204" w14:textId="3619E1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690B4A07" w14:textId="19E590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123E1EE" w14:textId="16D25D5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5.2022</w:t>
      </w:r>
    </w:p>
    <w:p w14:paraId="089F5D2D" w14:textId="1F52B5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4C6489C" w14:textId="431A4C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25DC6A88" w14:textId="62F840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EF9F6D" w14:textId="68BFEE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</w:p>
    <w:p w14:paraId="6AC3DF07" w14:textId="263621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775005DA" w14:textId="05BA78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53FD7521" w14:textId="5DA8033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83536C" w14:textId="11902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224274E" w14:textId="62EB254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04C9B4" w14:textId="720164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2BAEDAA" w14:textId="3A6F5D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83C3C31" w14:textId="5D5E88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19DE0ECE" w14:textId="0E97AE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90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6EAA7A2" w14:textId="6BFFD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5.2022</w:t>
      </w:r>
    </w:p>
    <w:p w14:paraId="232DF7E6" w14:textId="520070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58C0ABF" w14:textId="75FB70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58851335" w14:textId="4A0A64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</w:t>
      </w:r>
    </w:p>
    <w:p w14:paraId="043EBF96" w14:textId="0BC354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6487D1C" w14:textId="5F7B34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55F48E09" w14:textId="149480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</w:p>
    <w:p w14:paraId="21F9DAA5" w14:textId="201332A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45AA96" w14:textId="1B8AFD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0ADEA46" w14:textId="3E2505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015898" w14:textId="2D56FA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3DB09EE7" w14:textId="7CC8DC7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BCCDC09" w14:textId="40BE1F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3D221020" w14:textId="58DA27E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8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ED160B5" w14:textId="443973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5.2022</w:t>
      </w:r>
    </w:p>
    <w:p w14:paraId="2177EBBA" w14:textId="6B15AF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09B0E99" w14:textId="39FA63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278BB6C3" w14:textId="55D9E9D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EF0CA4" w14:textId="23ED11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EC4B317" w14:textId="58D7B6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</w:p>
    <w:p w14:paraId="4B174615" w14:textId="667F6C0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6E86D78" w14:textId="416084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BC6644" w14:textId="2ECF3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FAC1818" w14:textId="5DAE96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</w:p>
    <w:p w14:paraId="78251EF1" w14:textId="0DCB81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320F5AB" w14:textId="533592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27D6D2C" w14:textId="494EA6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00D218D7" w14:textId="6968C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70F9A25" w14:textId="74C5788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5.2022</w:t>
      </w:r>
    </w:p>
    <w:p w14:paraId="4C992D19" w14:textId="56AEC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B63EB24" w14:textId="0AA73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3409826" w14:textId="4D0F72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019BC00" w14:textId="64BA1B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64E2FCF" w14:textId="52C409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8CC995" w14:textId="45AD24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1E0124" w14:textId="1E611AA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7E1E9BC4" w14:textId="0E477C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74AA3CD" w14:textId="678647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57ADFCB" w14:textId="2584CA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5E82D03" w14:textId="726C45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713A3C1" w14:textId="3EB0F1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577E10E2" w14:textId="2535E8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5A8BEA" w14:textId="20235DF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5.2022</w:t>
      </w:r>
    </w:p>
    <w:p w14:paraId="1EB6535F" w14:textId="07D9A7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3A9224D" w14:textId="43F8C5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A95C60E" w14:textId="39B910B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EDBD801" w14:textId="0BC2838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2FAA529" w14:textId="403CF6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9EE70A" w14:textId="7DD54D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125FF9" w14:textId="7B08FDF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</w:p>
    <w:p w14:paraId="4EF89851" w14:textId="230471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1F8327E" w14:textId="7C90B92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B5E82A" w14:textId="571BB16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7298454F" w14:textId="5C72C5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56A7CE6D" w14:textId="3A1DA7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7EA706A2" w14:textId="1EB44DA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83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8B6694A" w14:textId="061430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5.2022</w:t>
      </w:r>
    </w:p>
    <w:p w14:paraId="38F22036" w14:textId="4F956B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BCA99C6" w14:textId="325389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667A18D2" w14:textId="49BBC6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5170C99" w14:textId="43BCEB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04B4165" w14:textId="419938B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2188441" w14:textId="2E2259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1966CCE" w14:textId="76C75EC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2D907B5" w14:textId="598C6A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B0981BF" w14:textId="7ADD0D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</w:p>
    <w:p w14:paraId="46C351CE" w14:textId="0D4C8F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4E26285F" w14:textId="4D21D2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8E7AADE" w14:textId="259A9F5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92BEC5" w14:textId="37E09F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близько 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AD6747" w14:textId="3F42C7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5.2022</w:t>
      </w:r>
    </w:p>
    <w:p w14:paraId="795FF537" w14:textId="7FFED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14F4ACB" w14:textId="6EA20C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9F54BDB" w14:textId="59CA72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226BB8A6" w14:textId="468DAF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</w:p>
    <w:p w14:paraId="1997729A" w14:textId="44A31D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</w:p>
    <w:p w14:paraId="62143D8F" w14:textId="40B04B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3D8A78F5" w14:textId="465D06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44F18F6" w14:textId="79C5D8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697D538E" w14:textId="362023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7FB65A7" w14:textId="09F2C4A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2775CD5" w14:textId="416FEB5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83134D0" w14:textId="7DA3BE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</w:p>
    <w:p w14:paraId="22C3FCCF" w14:textId="0DC185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3C66498" w14:textId="542A677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5.2022</w:t>
      </w:r>
    </w:p>
    <w:p w14:paraId="7D0DFB6C" w14:textId="79D051B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736722" w14:textId="47DCB61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2483170" w14:textId="7943A3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69D3DFF" w14:textId="32F174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</w:p>
    <w:p w14:paraId="09605534" w14:textId="740E52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FB15F37" w14:textId="647DCF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629EAB14" w14:textId="4988BE4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C15FFE5" w14:textId="1DF8C3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306E807" w14:textId="6B6CE17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6B004DD9" w14:textId="4B1282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05B78109" w14:textId="2012FA5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6BDDEBD7" w14:textId="1319E2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</w:p>
    <w:p w14:paraId="3BAD9270" w14:textId="632533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4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CD7ABEE" w14:textId="25304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5.2022</w:t>
      </w:r>
    </w:p>
    <w:p w14:paraId="48EB89C0" w14:textId="480DCD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0F105EBF" w14:textId="548823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020F909E" w14:textId="05BD835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A2BBEF6" w14:textId="5264EE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B49BABC" w14:textId="051ED0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</w:t>
      </w:r>
    </w:p>
    <w:p w14:paraId="068DA733" w14:textId="0A3B93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</w:p>
    <w:p w14:paraId="03540E65" w14:textId="2A83F9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AB8FB61" w14:textId="24174A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590850B" w14:textId="2C8BDE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</w:p>
    <w:p w14:paraId="044CC872" w14:textId="0CE84CA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10B281E7" w14:textId="46D0B8A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B2E2F25" w14:textId="50486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D36912" w14:textId="053C0A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7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A72AE15" w14:textId="6B7548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5.2022</w:t>
      </w:r>
    </w:p>
    <w:p w14:paraId="5C8D2D99" w14:textId="0D5C2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1B3BD9" w14:textId="22E883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42D3B193" w14:textId="4D1C9D0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E5021A7" w14:textId="5DC236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27E7EB" w14:textId="7EC39ED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F923EC" w14:textId="31B244C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CE3F0D2" w14:textId="1F062F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F9A8B32" w14:textId="4B4924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6DACE03" w14:textId="501697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1E228E" w14:textId="0DC1FC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</w:p>
    <w:p w14:paraId="562076C7" w14:textId="65F919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6799E4A" w14:textId="2058C81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72BA493B" w14:textId="090036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986028" w14:textId="682B3BC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5.2022</w:t>
      </w:r>
    </w:p>
    <w:p w14:paraId="43ADC4F5" w14:textId="5DA23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C69D087" w14:textId="33348E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271CFF8" w14:textId="02464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344198F" w14:textId="5D87F48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6957332" w14:textId="43BDF9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6E711363" w14:textId="6A16B58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0301AF16" w14:textId="043E9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2A684AE" w14:textId="6F48A7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93CEF10" w14:textId="515D60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31AC204A" w14:textId="06396E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5F8AE1" w14:textId="644807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35FA4F7" w14:textId="3A4F3A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37487FA8" w14:textId="0C803D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3562778" w14:textId="2EB358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5.2022</w:t>
      </w:r>
    </w:p>
    <w:p w14:paraId="4B3525D2" w14:textId="31613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50F8D39D" w14:textId="7A3E522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74DAFE35" w14:textId="43E353E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0571EBC" w14:textId="031595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7942BFED" w14:textId="6E21137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10C9D8B1" w14:textId="05F3CFD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2A8ABFDD" w14:textId="75782F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EF58A7" w14:textId="1EBFA89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428D091" w14:textId="39B43E0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4CD6129B" w14:textId="52BBF50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4B94AC89" w14:textId="0FB3AB4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1ABD0A6" w14:textId="7ABF13F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577031B7" w14:textId="0F6ED6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3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6302947" w14:textId="2A280D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5.2022</w:t>
      </w:r>
    </w:p>
    <w:p w14:paraId="00AC3C93" w14:textId="5DACCDA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6A9C7438" w14:textId="4959F1A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F23779E" w14:textId="1A9895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EB09D39" w14:textId="6A9E81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</w:p>
    <w:p w14:paraId="388C6FB8" w14:textId="5DDA52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</w:p>
    <w:p w14:paraId="7EA6C1C7" w14:textId="1B8CAA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5E64EAA0" w14:textId="7E720E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</w:p>
    <w:p w14:paraId="6089D55D" w14:textId="78910F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2CB3770" w14:textId="701A6B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</w:p>
    <w:p w14:paraId="691A97AE" w14:textId="40A37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3C39DFCE" w14:textId="5ABF78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34BA367" w14:textId="7E6E1E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</w:p>
    <w:p w14:paraId="57C8576C" w14:textId="619918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6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CE9C22" w14:textId="495BE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5.2022</w:t>
      </w:r>
    </w:p>
    <w:p w14:paraId="00488C49" w14:textId="64C179C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3A8E61" w14:textId="6D68AB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375127B" w14:textId="63830F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D52C87C" w14:textId="35EB71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BE201AE" w14:textId="246817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6758BD" w14:textId="486AF2E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7FC40D0B" w14:textId="49F67C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F355CA7" w14:textId="101D18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D303DAB" w14:textId="4748D5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</w:p>
    <w:p w14:paraId="1EBAC282" w14:textId="5029023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DC4B297" w14:textId="5047B4C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0441FD" w14:textId="69EF0F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4647FEC" w14:textId="13283B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6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E8C41B3" w14:textId="09825AE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5.2022</w:t>
      </w:r>
    </w:p>
    <w:p w14:paraId="05C13604" w14:textId="68E559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041DD97" w14:textId="41B410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59DED527" w14:textId="33D7B99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</w:p>
    <w:p w14:paraId="54A41734" w14:textId="75F839B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61AFE28" w14:textId="4ECAE3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951D52" w14:textId="5877D4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2792B5FF" w14:textId="0815CF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25CBDFF" w14:textId="47C902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7AF1A89D" w14:textId="0579B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3DE8C18" w14:textId="2A8C6D2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BB12E57" w14:textId="6843C1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74B8D3B" w14:textId="0A5DEA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75F12B" w14:textId="500C124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5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FB1C535" w14:textId="7A26BE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5.2022</w:t>
      </w:r>
    </w:p>
    <w:p w14:paraId="01E739C8" w14:textId="3B59E87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EA051A0" w14:textId="0338C2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076821CD" w14:textId="3398DF7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0E56235" w14:textId="0AC0EA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AF54F97" w14:textId="25F55D7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FFB2081" w14:textId="511006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</w:p>
    <w:p w14:paraId="101AEE1A" w14:textId="6ED0C6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742D0B06" w14:textId="5A609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F0CCC21" w14:textId="47359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28FFFE02" w14:textId="6DA22D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7FC05B7A" w14:textId="01A9A50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118265D6" w14:textId="642BC76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</w:p>
    <w:p w14:paraId="528988CD" w14:textId="7E8D31B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5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151F3F2" w14:textId="09B98F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5.2022</w:t>
      </w:r>
    </w:p>
    <w:p w14:paraId="40084BBA" w14:textId="2EB68C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94DFCFC" w14:textId="2C3FFF8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5FEF0964" w14:textId="2E3A8B6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04823DB" w14:textId="1701B7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94834B" w14:textId="37ED14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4E7D9C1A" w14:textId="1D2F4A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3DA72B4" w14:textId="3A4CA3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E6F3464" w14:textId="2916EA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7B39A15D" w14:textId="6F3AC1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F06019" w14:textId="3C20C49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5CA38DE6" w14:textId="5023E5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0987A346" w14:textId="0C339B6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8F6B6E" w14:textId="32DC8A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0191AE1" w14:textId="51C07E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5.2022</w:t>
      </w:r>
    </w:p>
    <w:p w14:paraId="7E28DAE3" w14:textId="60D3901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0623CAA" w14:textId="2F4B8B5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1)</w:t>
      </w:r>
    </w:p>
    <w:p w14:paraId="53BE0585" w14:textId="002D38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BE6AF43" w14:textId="61EE08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BDE6D71" w14:textId="03D1DA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194232" w14:textId="24C9B5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0D5034" w14:textId="6953608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4CAC523" w14:textId="3EAA71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51F9BF48" w14:textId="2BCC96B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752C18C0" w14:textId="62BFBE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7BE77A9" w14:textId="70F0C02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21015641" w14:textId="5F08B4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B56B682" w14:textId="6C05F56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A46A39" w14:textId="3BA543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5.2022</w:t>
      </w:r>
    </w:p>
    <w:p w14:paraId="368BF41C" w14:textId="4E118A0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220A320" w14:textId="11E9D7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291ECB02" w14:textId="52EE24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D5ED10A" w14:textId="14F9B4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98620C8" w14:textId="4A8154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9A482AF" w14:textId="5EA4AF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073627E1" w14:textId="6EF7C2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43A48DF9" w14:textId="31F163F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1AE75BE1" w14:textId="1494C24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38BC9916" w14:textId="29EE56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649AC5F" w14:textId="3770503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43668803" w14:textId="6AC100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F7CAA37" w14:textId="094F51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C9AD29F" w14:textId="430432F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lastRenderedPageBreak/>
        <w:t xml:space="preserve">  03.05.2022</w:t>
      </w:r>
    </w:p>
    <w:p w14:paraId="5A8F2B60" w14:textId="132544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417FE767" w14:textId="17CDDA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62DD38FA" w14:textId="4F369D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BDFB180" w14:textId="7D47EB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FA95DCF" w14:textId="4B343B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0F808DAB" w14:textId="2DD0C1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</w:p>
    <w:p w14:paraId="51C786D4" w14:textId="3C8D53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E8C4536" w14:textId="14C340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16480C6D" w14:textId="2195AB7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1162F9" w14:textId="05DF63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670EDF31" w14:textId="65EE52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</w:p>
    <w:p w14:paraId="40955ADB" w14:textId="02E4CAE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3CCB474B" w14:textId="1E4990C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4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D7AE9E0" w14:textId="07451D3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5.2022</w:t>
      </w:r>
    </w:p>
    <w:p w14:paraId="4F6B2A37" w14:textId="017E5A1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D3F52C6" w14:textId="6752E40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61576B1E" w14:textId="720362F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1B53B08" w14:textId="06F8BB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0A699A4" w14:textId="0F47B8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22610C9C" w14:textId="4D6E80E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02D82F5" w14:textId="235323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6D05B303" w14:textId="47938CE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0EB17B45" w14:textId="02908B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9D2CD9F" w14:textId="7E40A4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37273882" w14:textId="11057A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6AFB4B5" w14:textId="1A3BC7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4DB469A8" w14:textId="02559D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D462D12" w14:textId="298F18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5.2022</w:t>
      </w:r>
    </w:p>
    <w:p w14:paraId="283BD99E" w14:textId="71A0E76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1B184038" w14:textId="44DB0B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0C645234" w14:textId="224A869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FB24EA8" w14:textId="201B070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768084F4" w14:textId="47E8A6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B7983A5" w14:textId="434D2C3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BC2649" w14:textId="02A6A0B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30159417" w14:textId="4D6F3DD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 та автоцистерн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6DEFA77" w14:textId="3FA3C9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33B8556" w14:textId="096AC2E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D7739D7" w14:textId="5FC411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</w:t>
      </w:r>
    </w:p>
    <w:p w14:paraId="71F2C1D9" w14:textId="7FD2DAF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</w:t>
      </w:r>
      <w:r w:rsid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Ракет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</w:p>
    <w:p w14:paraId="09038C62" w14:textId="5726E8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82D4A7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29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Квітень 2022</w:t>
        </w:r>
      </w:hyperlink>
    </w:p>
    <w:p w14:paraId="2C8EA048" w14:textId="0AADC9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4.2022</w:t>
      </w:r>
    </w:p>
    <w:p w14:paraId="76A7B6F4" w14:textId="48123B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B22B5D0" w14:textId="7E88BF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1DA5BA1E" w14:textId="5F23C4E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E1C44C" w14:textId="7A45E71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653488AD" w14:textId="66BF9C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B6C326F" w14:textId="5FEC3B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0D7A124" w14:textId="04BD06B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1B4DD399" w14:textId="62B7B61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3BB4F41" w14:textId="3CD20D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13DC2CB5" w14:textId="616C974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0ABE929" w14:textId="1DF3A33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E1C6F5B" w14:textId="26C9E9A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3E8EF5F" w14:textId="2B1454C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A33D160" w14:textId="46050B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F41CC0" w14:textId="4AA518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4.2022</w:t>
      </w:r>
    </w:p>
    <w:p w14:paraId="3FFFD987" w14:textId="3AAE3E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548D979" w14:textId="49A01A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66CBD118" w14:textId="1E1719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4217344" w14:textId="7747FD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</w:p>
    <w:p w14:paraId="024FC09D" w14:textId="1FDF10D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89CF065" w14:textId="4B94A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7BF36B9" w14:textId="221D238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0DA3347F" w14:textId="52E8D91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921A515" w14:textId="49DC58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AC6F245" w14:textId="2529481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D48FA2A" w14:textId="3BBEEA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3B1E077" w14:textId="263EC12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39FD32D0" w14:textId="5084AC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1931986" w14:textId="0CE4AC8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3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346F9DA" w14:textId="3BBA876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4.2022</w:t>
      </w:r>
    </w:p>
    <w:p w14:paraId="14EC07AD" w14:textId="7DE9A9F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3DEF2568" w14:textId="082AA5B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7)</w:t>
      </w:r>
    </w:p>
    <w:p w14:paraId="1A7ACB0B" w14:textId="6723A1C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3CC2AAD" w14:textId="5D01989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A8E2C33" w14:textId="2147E87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B429C62" w14:textId="5EAF0B7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5763F2F" w14:textId="7C58422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</w:p>
    <w:p w14:paraId="2462B0EA" w14:textId="60EDBAA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8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929B561" w14:textId="1B1EDB1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5020492B" w14:textId="09C8825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1A3C513" w14:textId="6C3DDE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2CC2433" w14:textId="1C86633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6C957824" w14:textId="6A9887F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D2EEA96" w14:textId="78A448B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BEA3E34" w14:textId="5187AE9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4.2022</w:t>
      </w:r>
    </w:p>
    <w:p w14:paraId="74613631" w14:textId="5D40A8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068E5D1" w14:textId="149875D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345720B" w14:textId="37ECDFB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A34F825" w14:textId="154F54F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5D208FB6" w14:textId="1F7A2C6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5362517" w14:textId="2D06C55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39B361" w14:textId="77CC49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5A369C7" w14:textId="73318ED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291DD375" w14:textId="4F41909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845F303" w14:textId="2153E90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E88AD2E" w14:textId="2B1EE5D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68978D" w14:textId="5B653DF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638ACDE5" w14:textId="56069E5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5F09A394" w14:textId="56F574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FD5595B" w14:textId="218721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4.2022</w:t>
      </w:r>
    </w:p>
    <w:p w14:paraId="06D1C3D1" w14:textId="5820A26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3851CE8A" w14:textId="77032F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0)</w:t>
      </w:r>
    </w:p>
    <w:p w14:paraId="356D6504" w14:textId="5046B74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0C91EF9" w14:textId="43F335B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</w:p>
    <w:p w14:paraId="7EB60C19" w14:textId="64610D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28FB0C86" w14:textId="7A44DF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21C4AD2" w14:textId="3F3980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526F2178" w14:textId="1C11CA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7)</w:t>
      </w:r>
    </w:p>
    <w:p w14:paraId="0C63E7DE" w14:textId="7194270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6FC2D902" w14:textId="5BAA7D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10C05C2" w14:textId="36A6335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545A9D5" w14:textId="210C8A9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C913FB9" w14:textId="792D919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B4672E7" w14:textId="6437BD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2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B2C176" w14:textId="496CC6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4.2022</w:t>
      </w:r>
    </w:p>
    <w:p w14:paraId="0CB4B8E4" w14:textId="6D19BC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25C152" w14:textId="0F6D2B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F762D00" w14:textId="6A1EB0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3A9140C" w14:textId="36576D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872C8EE" w14:textId="530BED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4693319F" w14:textId="0B9376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E36E77" w14:textId="334182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0B118C92" w14:textId="73361F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3B4A7F80" w14:textId="7E60E5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340A2FC3" w14:textId="6646BE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5D712A7" w14:textId="42FFA7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6F336BC" w14:textId="64C0382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</w:p>
    <w:p w14:paraId="5B878843" w14:textId="3D385F8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983547E" w14:textId="36B5B2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E4D6407" w14:textId="739E3C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4.2022</w:t>
      </w:r>
    </w:p>
    <w:p w14:paraId="3A033CEE" w14:textId="1873F9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29454EE1" w14:textId="3444DC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62EFCE1A" w14:textId="50C6B02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24C29669" w14:textId="7160B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8110140" w14:textId="263C15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1F69DC8D" w14:textId="6A10E8E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B3EE111" w14:textId="25C48C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</w:p>
    <w:p w14:paraId="764D2CD4" w14:textId="004A85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9BDB130" w14:textId="4601F99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D432EC4" w14:textId="54D124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565F51D" w14:textId="766485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3792031" w14:textId="09569C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8D4DCA7" w14:textId="5AB5B3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921DF3D" w14:textId="07A48A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7E0891" w14:textId="4E5378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4.2022</w:t>
      </w:r>
    </w:p>
    <w:p w14:paraId="051B819D" w14:textId="7330FA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B481CD6" w14:textId="391990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3)</w:t>
      </w:r>
    </w:p>
    <w:p w14:paraId="6886E514" w14:textId="24BE02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A0F17F8" w14:textId="2862249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017478E" w14:textId="582263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</w:p>
    <w:p w14:paraId="2820F0D9" w14:textId="3A45DF5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C47BA4" w14:textId="259618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C80F02" w14:textId="0A255F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3F47DB2" w14:textId="56CC7A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586D175" w14:textId="7D7132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01E4D65" w14:textId="7A9A3E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658BF800" w14:textId="0A4B08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45B60FCF" w14:textId="7B98EF9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489630B" w14:textId="352BB7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A99DF2" w14:textId="692FDA6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4.2022</w:t>
      </w:r>
    </w:p>
    <w:p w14:paraId="671D3DFB" w14:textId="6BD974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67DFA3B1" w14:textId="105C49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0997B185" w14:textId="3F8D42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B81E43B" w14:textId="294FFD1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11D65A7" w14:textId="7CAC33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FD196AD" w14:textId="7532CE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68E50F9" w14:textId="391EAB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CC55066" w14:textId="68B31B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8AA4122" w14:textId="3A222B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7691745D" w14:textId="4BE5DCC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52A0AC5" w14:textId="4C54C5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78EC127C" w14:textId="6B1AFA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138E26F8" w14:textId="0509AC5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F79BEC0" w14:textId="5F2642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C97B09B" w14:textId="59E261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4.2022</w:t>
      </w:r>
    </w:p>
    <w:p w14:paraId="325EF084" w14:textId="5CC17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F3DD95B" w14:textId="047650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02C87D5C" w14:textId="49F83D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07DEB4A" w14:textId="534A81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</w:p>
    <w:p w14:paraId="59B870EB" w14:textId="6C56CF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13D0BB98" w14:textId="595BF2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9B96FFD" w14:textId="376B3D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0A1878" w14:textId="281C92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059B273" w14:textId="6B3435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2C1FAD1C" w14:textId="4CEB54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640E203" w14:textId="7B0470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22B7AF0" w14:textId="74563F2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2918079B" w14:textId="2BC17F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E8848D" w14:textId="394DE4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1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831D464" w14:textId="7C386C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4.2022</w:t>
      </w:r>
    </w:p>
    <w:p w14:paraId="7AADB885" w14:textId="1BA224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58CCF5B" w14:textId="367026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5FBDECE" w14:textId="078DDD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A9F4B59" w14:textId="687DB6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C1A45E2" w14:textId="39CA3EC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46F7E3EA" w14:textId="1ED6C0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EEF68BE" w14:textId="2F9F98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3192079B" w14:textId="18A41D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4A3AA332" w14:textId="6B0E327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6937F7E" w14:textId="1AB2D8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238EE5CF" w14:textId="5A219A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12F24B" w14:textId="563402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DE5F4A6" w14:textId="2462D0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9E75022" w14:textId="7DF1AA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9F9FB4B" w14:textId="3B365C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4.2022</w:t>
      </w:r>
    </w:p>
    <w:p w14:paraId="062A6F60" w14:textId="2F999C7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4FF648F" w14:textId="331368A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74C17BA4" w14:textId="0AA3959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DB13D89" w14:textId="40AE3B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928D74" w14:textId="773593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</w:p>
    <w:p w14:paraId="38498F6E" w14:textId="5D5557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104533" w14:textId="2E12025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3BB85B" w14:textId="03F059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E1C343B" w14:textId="36A005A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6B0C859D" w14:textId="340556C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A6EB97F" w14:textId="4BDE96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4CF2AE8" w14:textId="3540FC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7AADE417" w14:textId="191DDD9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C143013" w14:textId="29CABBF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D85547F" w14:textId="619A42A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4.2022</w:t>
      </w:r>
    </w:p>
    <w:p w14:paraId="6F074EE5" w14:textId="75FC02E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066AA154" w14:textId="6007D9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4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)</w:t>
      </w:r>
    </w:p>
    <w:p w14:paraId="43BBC9FD" w14:textId="28240A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640CAC6" w14:textId="09A3CD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EAFDBEE" w14:textId="6C07DE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9516AC" w14:textId="04F3E62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1939CD3" w14:textId="1BD069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F42A6A" w14:textId="2574504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00BDD3A" w14:textId="7A3849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4232E72B" w14:textId="5C5B07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5DB2215" w14:textId="2B444B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2B741B8" w14:textId="75FE36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B60EB43" w14:textId="347B2E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02E44C1" w14:textId="74BB2B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A106AAA" w14:textId="4B834F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4.2022</w:t>
      </w:r>
    </w:p>
    <w:p w14:paraId="42D8F1B2" w14:textId="0797CF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7BD0FC2" w14:textId="660E64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4B125400" w14:textId="512A79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92D6BA1" w14:textId="6588A3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E86BAFA" w14:textId="45F81D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11C01191" w14:textId="5AA14A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06EAE30" w14:textId="78AECB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1D17FF" w14:textId="64B7F4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542E39B9" w14:textId="0020FB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0C694EDF" w14:textId="0C57CB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F0365BA" w14:textId="1F1ED2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626A90" w14:textId="7C6CB1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A9ECF8E" w14:textId="70D017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8D721A" w14:textId="7A18A8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25F0671" w14:textId="1F135C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4.2022</w:t>
      </w:r>
    </w:p>
    <w:p w14:paraId="72870353" w14:textId="44DF3D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0978508" w14:textId="433E3A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0FD763BE" w14:textId="455781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551A2FB6" w14:textId="49021B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8A54217" w14:textId="70F2F8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</w:p>
    <w:p w14:paraId="26E5588E" w14:textId="34278D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</w:p>
    <w:p w14:paraId="4782FE27" w14:textId="6C6C0E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75CEB59" w14:textId="0887CF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2BD6C42" w14:textId="5D241E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</w:p>
    <w:p w14:paraId="07EED8ED" w14:textId="4DBEB1C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104B15E" w14:textId="27B723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C1568F8" w14:textId="37DB55D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C68DBD1" w14:textId="747860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DC5C615" w14:textId="4921FC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74CCF59" w14:textId="37CE8C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4.2022</w:t>
      </w:r>
    </w:p>
    <w:p w14:paraId="68BB5A41" w14:textId="09EF3E4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682500B" w14:textId="3A34A7C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045AD70" w14:textId="11150E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</w:p>
    <w:p w14:paraId="0C1B437C" w14:textId="6FC9E3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</w:p>
    <w:p w14:paraId="0CF89C75" w14:textId="2F1AC5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896DD08" w14:textId="310B09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EAA50C2" w14:textId="0F809E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</w:p>
    <w:p w14:paraId="36E8CEAF" w14:textId="544A99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1C4DEFDC" w14:textId="4CEEF46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F78E0E" w14:textId="0621E7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811A5B2" w14:textId="5DCA91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80E8C2F" w14:textId="3F45CD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124BDD8" w14:textId="73D8AA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993C7FC" w14:textId="5A17288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20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56BD115" w14:textId="457A798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4.2022</w:t>
      </w:r>
    </w:p>
    <w:p w14:paraId="2440F7DC" w14:textId="069498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71759B" w14:textId="0DB757E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7AB9AE78" w14:textId="4DB4FC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06738D7" w14:textId="33403B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2FC64B3" w14:textId="4225CE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</w:p>
    <w:p w14:paraId="37B003A4" w14:textId="3F6BB1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6887188" w14:textId="2181F6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B786F21" w14:textId="11D06DF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64C4798" w14:textId="04181E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7633669" w14:textId="2C5C0E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42B29B7" w14:textId="62AA384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6EC4DF0" w14:textId="373D53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276BECA" w14:textId="46AFDA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082139D" w14:textId="636029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9374BC5" w14:textId="7B1DD6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4.2022</w:t>
      </w:r>
    </w:p>
    <w:p w14:paraId="3962A753" w14:textId="42CC0F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8B9DE11" w14:textId="298AF2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2D88ED85" w14:textId="529358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90CDBC2" w14:textId="79AAC5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D579683" w14:textId="2763374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436154E" w14:textId="244CE0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49DC1299" w14:textId="345DFC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1AC25971" w14:textId="14ACA5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CEE0012" w14:textId="3E6441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8578F9" w14:textId="271F0A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87EB868" w14:textId="6CE668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0754059" w14:textId="5E4D47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5D329CFA" w14:textId="55AC55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9BD0C64" w14:textId="4F61B8C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49155E8" w14:textId="72F9AB7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4.2022</w:t>
      </w:r>
    </w:p>
    <w:p w14:paraId="36998F9B" w14:textId="6F32D4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26FD7C" w14:textId="0BFD29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ED73F29" w14:textId="0A3E15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29EDBD0" w14:textId="0AD290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363A531" w14:textId="4B1075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C4E81F" w14:textId="5172CF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D09C441" w14:textId="3C9B61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</w:p>
    <w:p w14:paraId="3ABAC708" w14:textId="300251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2A725A72" w14:textId="640534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0048768" w14:textId="36B7BD8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8CB58E7" w14:textId="41EF2F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C1E71A2" w14:textId="0FFD14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76FA21C6" w14:textId="7B108F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4EEA588" w14:textId="456074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251554F" w14:textId="205EA5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4.2022</w:t>
      </w:r>
    </w:p>
    <w:p w14:paraId="054277C4" w14:textId="6A03ED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1F9594B" w14:textId="33B71D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35E380D5" w14:textId="12F286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3D239D3" w14:textId="7D19B5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</w:p>
    <w:p w14:paraId="63015AAC" w14:textId="5E441C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46005E9D" w14:textId="760FC7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73A769E" w14:textId="567837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8E54D1C" w14:textId="5CFF06D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4FCC1079" w14:textId="3EB5E3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2A0E1F9" w14:textId="62E7B8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109FC80" w14:textId="6E8C68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7289BB0" w14:textId="1B9941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3BE9529B" w14:textId="616B93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112C979" w14:textId="770180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C7CD2C" w14:textId="0FA2D2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4.2022</w:t>
      </w:r>
    </w:p>
    <w:p w14:paraId="3416DCE4" w14:textId="746B8C5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6C24D5D7" w14:textId="5CF416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C2C9017" w14:textId="1B0214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4A0AD47" w14:textId="39D79AE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3245E5A" w14:textId="1F5D83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75446933" w14:textId="6187D6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C84C6CE" w14:textId="33444C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6CCBC1A6" w14:textId="5E2FCD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5FD0DDF6" w14:textId="6ADB97C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6AE00C7E" w14:textId="055AEF3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304C2DB8" w14:textId="0C97A1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582ADB4" w14:textId="30174A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314EC5A2" w14:textId="089998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600996A" w14:textId="078BDA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00A4EE0" w14:textId="1B5D0C8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4.2022</w:t>
      </w:r>
    </w:p>
    <w:p w14:paraId="3680B946" w14:textId="5BB671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507A5D" w14:textId="011DFF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17303A6" w14:textId="76DB45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45FC42E" w14:textId="5518F0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8F6177E" w14:textId="38D3F6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3EFFD23" w14:textId="36B4C2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8CF02AE" w14:textId="4FA60BD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58A69451" w14:textId="3020C42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994CFBB" w14:textId="74118A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</w:p>
    <w:p w14:paraId="2CF1E66B" w14:textId="5FED8A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7215429" w14:textId="36F880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4A69910" w14:textId="766631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764AD16D" w14:textId="497479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F5141E7" w14:textId="1476F1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B5A05C5" w14:textId="3220C0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4.2022</w:t>
      </w:r>
    </w:p>
    <w:p w14:paraId="279C4204" w14:textId="2D96EF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9D5910" w14:textId="1277E7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</w:p>
    <w:p w14:paraId="1F6E8AD7" w14:textId="1D026C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6ED10D47" w14:textId="00FC890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</w:p>
    <w:p w14:paraId="64F75F51" w14:textId="7321E8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1109074" w14:textId="76EDB6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3826670" w14:textId="1874B0B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6CA0CEA5" w14:textId="4FABB6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70249456" w14:textId="099615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65BA5F2" w14:textId="5DBC8F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4FA14BF" w14:textId="25CBC2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48FAC970" w14:textId="14F176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580EB6A9" w14:textId="0E5629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7825D97" w14:textId="1A94EF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9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F4D4EC8" w14:textId="5EBB9ED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4.2022</w:t>
      </w:r>
    </w:p>
    <w:p w14:paraId="03D44233" w14:textId="5ECA1D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0FC559B" w14:textId="0AE1B2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6B6CBBD3" w14:textId="0F8A5A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56E8769" w14:textId="49ACA3D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</w:p>
    <w:p w14:paraId="3C4DB2F8" w14:textId="7F1685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</w:p>
    <w:p w14:paraId="0BD7962F" w14:textId="1E0BD5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68A9447D" w14:textId="46FAB4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0B57130" w14:textId="1AF29B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0BC408FF" w14:textId="6853D03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7A99C7D8" w14:textId="726701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7894A5EC" w14:textId="74BEF3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9AE43B2" w14:textId="5C8D27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D67F256" w14:textId="2E1E81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7C88BA9" w14:textId="635BA6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9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3A291A3" w14:textId="4E125E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4.2022</w:t>
      </w:r>
    </w:p>
    <w:p w14:paraId="7EB9D960" w14:textId="31C99D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AD53CCC" w14:textId="1EA0A9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218A40F1" w14:textId="1489385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FEA276E" w14:textId="6F4432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4F7848B" w14:textId="2648EC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</w:p>
    <w:p w14:paraId="06A4C3AF" w14:textId="5695E73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9F3B55C" w14:textId="4FD470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158191BF" w14:textId="23F5E6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</w:p>
    <w:p w14:paraId="26C101AA" w14:textId="2B8E9B5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698FDA" w14:textId="18EAF32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DC087C5" w14:textId="087F44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E2567C8" w14:textId="157231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C0B4DFB" w14:textId="58D511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8BB666E" w14:textId="010724D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557867" w14:textId="0A1C93E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4.2022</w:t>
      </w:r>
    </w:p>
    <w:p w14:paraId="61F8FD94" w14:textId="056322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282501C4" w14:textId="4734E07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2EC17E5E" w14:textId="5294AA4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0199E89" w14:textId="2C557B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01E3C511" w14:textId="6669F47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0BC1BE" w14:textId="09D3C7E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9)</w:t>
      </w:r>
    </w:p>
    <w:p w14:paraId="50146214" w14:textId="1CA9BB5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</w:p>
    <w:p w14:paraId="390371C2" w14:textId="3685F10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42FE6CF" w14:textId="4B7D22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B66A0A" w14:textId="1A9E1A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0D0EEF7B" w14:textId="3E5EBF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106001A" w14:textId="53E1E6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</w:p>
    <w:p w14:paraId="2E3EA4B0" w14:textId="1C482D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440B31A" w14:textId="180D44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123CB02" w14:textId="4FFD55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4.2022</w:t>
      </w:r>
    </w:p>
    <w:p w14:paraId="452FC80B" w14:textId="44CACE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51A304D" w14:textId="336CECC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8BBDFCC" w14:textId="74C4B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A858F8C" w14:textId="38F0D2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40E099B1" w14:textId="09C3AB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374FF1C" w14:textId="329FEC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3A6B868D" w14:textId="3C37C38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A159D99" w14:textId="4255995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3A4BD046" w14:textId="68E883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981D12B" w14:textId="3B052C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44219E3" w14:textId="507DAC6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6E80D4F" w14:textId="004C6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533C23" w14:textId="0D8F55A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0736B32E" w14:textId="4ED556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884A27B" w14:textId="697310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4.2022</w:t>
      </w:r>
    </w:p>
    <w:p w14:paraId="735A406B" w14:textId="7E450A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8662CC0" w14:textId="39BA4B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4)</w:t>
      </w:r>
    </w:p>
    <w:p w14:paraId="32CFA089" w14:textId="3AE01F4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624E78FD" w14:textId="431BCF4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</w:p>
    <w:p w14:paraId="77847E37" w14:textId="1CEC191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30EAEAEF" w14:textId="288B143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F439C7B" w14:textId="7A9471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FD6E35E" w14:textId="2BD8F96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11DD47F8" w14:textId="3DE571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1EBF1F" w14:textId="263F86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4396F3C9" w14:textId="6E10132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11332AD" w14:textId="79BBE7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288BC35B" w14:textId="38BC8B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4D24FDB" w14:textId="3435B8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8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34E3735" w14:textId="0BEF8E0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4.2022</w:t>
      </w:r>
    </w:p>
    <w:p w14:paraId="4AA8E45D" w14:textId="002850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4C4DA424" w14:textId="25AF98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99EE98B" w14:textId="5C7BD3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</w:p>
    <w:p w14:paraId="40726BFD" w14:textId="156BF1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0A5915F" w14:textId="692B8F1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AC68F6C" w14:textId="471E63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5E791EFD" w14:textId="73D01A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7A6C5EC" w14:textId="11A305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0403CBCD" w14:textId="36056D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0AE1B84" w14:textId="095641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</w:p>
    <w:p w14:paraId="52625897" w14:textId="4D11807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21ED7731" w14:textId="337A8E7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2E026094" w14:textId="7FB7D2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C3FD613" w14:textId="4A165AD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6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804553F" w14:textId="56A7093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4.2022</w:t>
      </w:r>
    </w:p>
    <w:p w14:paraId="49470A28" w14:textId="6119AED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455D8A2E" w14:textId="315648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08AE4E6" w14:textId="562266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B7C0B64" w14:textId="00B129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40CDF23D" w14:textId="279AC93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7D2F21E" w14:textId="782549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329F2837" w14:textId="4993AD6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1ED68C1E" w14:textId="416F7B9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27CA0EFA" w14:textId="6CE62F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DAD4984" w14:textId="55B03FD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EA0560" w14:textId="658EB4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BDD0518" w14:textId="2E9CAFC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9196607" w14:textId="4C114E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7E6BDB34" w14:textId="4EECF9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7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AC550BB" w14:textId="77777777" w:rsidR="003D627B" w:rsidRPr="0011345C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30" w:history="1">
        <w:r w:rsidR="003D627B" w:rsidRPr="0011345C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Березень 2022</w:t>
        </w:r>
      </w:hyperlink>
    </w:p>
    <w:p w14:paraId="4EB6CCB5" w14:textId="7427ED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1.03.2022</w:t>
      </w:r>
    </w:p>
    <w:p w14:paraId="55D80D20" w14:textId="3AC3E47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5C7C6881" w14:textId="08209D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2BC1FB93" w14:textId="66506D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BDD00A8" w14:textId="367901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</w:p>
    <w:p w14:paraId="786F0718" w14:textId="5B2B632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6700A4B" w14:textId="2A870DC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347D2B6" w14:textId="1A278F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156B6670" w14:textId="7AB3AB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544593C1" w14:textId="59D9F4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C422E61" w14:textId="1985F2C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</w:p>
    <w:p w14:paraId="61F9FBDB" w14:textId="42BF5D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4E3FD860" w14:textId="427AE9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25CB039" w14:textId="00590FE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38E129EA" w14:textId="73C3D19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9)</w:t>
      </w:r>
    </w:p>
    <w:p w14:paraId="3111BA1F" w14:textId="3A4C11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30.03.2022</w:t>
      </w:r>
    </w:p>
    <w:p w14:paraId="101E0604" w14:textId="134C2C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AD97741" w14:textId="6C4D04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3C0F479" w14:textId="61AFC4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C6F832D" w14:textId="2F0319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D08182F" w14:textId="24E4C8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A949DD0" w14:textId="77D9EF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2770D21" w14:textId="7EB5EA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</w:p>
    <w:p w14:paraId="4C3F794A" w14:textId="23E74E4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3A1CDE9B" w14:textId="7BB284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0094A82B" w14:textId="0A9248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2043483" w14:textId="28E484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565F7CF3" w14:textId="61C2D76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28496925" w14:textId="0ACDB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3537561" w14:textId="10357D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53CAC1E9" w14:textId="6F105E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9.03.2022</w:t>
      </w:r>
    </w:p>
    <w:p w14:paraId="247DDFE9" w14:textId="620DBE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C03C670" w14:textId="445A23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1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07E07388" w14:textId="51077E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8BCEEC4" w14:textId="278657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3209E30" w14:textId="67CB1A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56147C4" w14:textId="75B4956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600B0A1C" w14:textId="2BD59C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28FC132" w14:textId="3CD5C7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</w:p>
    <w:p w14:paraId="7FF359A7" w14:textId="705D54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35C3483D" w14:textId="476CDE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1FB72DA5" w14:textId="36A334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515ED27B" w14:textId="2E2875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3DBD93B9" w14:textId="6138AF0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2CD8EE49" w14:textId="56A010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93A2457" w14:textId="55A091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3.2022</w:t>
      </w:r>
    </w:p>
    <w:p w14:paraId="6690CB76" w14:textId="0C01AE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BDA4E00" w14:textId="379073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60EF3190" w14:textId="3B9C0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34D39CD" w14:textId="6BA7ED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</w:p>
    <w:p w14:paraId="54AF5B2B" w14:textId="2443FA0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6495776" w14:textId="5EDC78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6AD37B7" w14:textId="4B078D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E3F25E5" w14:textId="7BD33B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DA7CC" w14:textId="719DAD6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363AFC46" w14:textId="491252C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0FECE7FE" w14:textId="5EFFBBE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E8CB798" w14:textId="13D915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476BFE29" w14:textId="0A22E4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150250BA" w14:textId="77984BE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7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4DF9D48" w14:textId="28A456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3.2022</w:t>
      </w:r>
    </w:p>
    <w:p w14:paraId="61A17EFD" w14:textId="43A4A7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B9193B8" w14:textId="1EC4B1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4)</w:t>
      </w:r>
    </w:p>
    <w:p w14:paraId="6ADCAB38" w14:textId="7AC7C3B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EA17815" w14:textId="5CAD08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</w:p>
    <w:p w14:paraId="03889779" w14:textId="753DED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A27A844" w14:textId="63D5FE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E6F1218" w14:textId="238D2C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615F0F2" w14:textId="79DFD3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2C93FAA" w14:textId="1AD01A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D9C4F19" w14:textId="3C93CB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</w:p>
    <w:p w14:paraId="509352F7" w14:textId="0CF2D4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EE2A240" w14:textId="5ADE6ED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77746E5" w14:textId="225029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5E78A45" w14:textId="7850CC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2EB0530F" w14:textId="4ED553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3.2022</w:t>
      </w:r>
    </w:p>
    <w:p w14:paraId="3D6F1FB2" w14:textId="68F1B2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6B1FC0CF" w14:textId="1B5E0BB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C34BA8A" w14:textId="01F3A3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E504FE" w14:textId="7AD9038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5FD5B57" w14:textId="7269E43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3A5F4FE" w14:textId="6364A7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2)</w:t>
      </w:r>
    </w:p>
    <w:p w14:paraId="50B48CB0" w14:textId="277FDE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8622AA" w14:textId="6F9036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9ECAEB8" w14:textId="0A79381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</w:p>
    <w:p w14:paraId="37F7B651" w14:textId="676911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51A035D" w14:textId="44D660C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1FFDAA1" w14:textId="6F4C4FF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733625" w14:textId="5DA5B3F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Пускові установ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ОТР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51F0F33F" w14:textId="38F5EB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3B08E82" w14:textId="4D627A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3.2022</w:t>
      </w:r>
    </w:p>
    <w:p w14:paraId="4757C3CE" w14:textId="55FA83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0CFF809E" w14:textId="0680D5E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8)</w:t>
      </w:r>
    </w:p>
    <w:p w14:paraId="40F5EB84" w14:textId="179B6B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558F0AF" w14:textId="4070DF3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163939" w14:textId="452F09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5F9E1CC4" w14:textId="3885D40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6)</w:t>
      </w:r>
    </w:p>
    <w:p w14:paraId="4FC27BF8" w14:textId="0122E0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731AC117" w14:textId="32184D9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46E940D" w14:textId="696601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132AAF1" w14:textId="094D1C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0FD48877" w14:textId="6E47CF1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83F773" w14:textId="53E0BB9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B8E14A" w14:textId="6F894A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61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BA7A241" w14:textId="010298E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3.2022</w:t>
      </w:r>
    </w:p>
    <w:p w14:paraId="190897AB" w14:textId="5BAFB4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79AF3EEE" w14:textId="7EBBA8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530E190F" w14:textId="002DF7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5EE4442A" w14:textId="7E851FE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</w:p>
    <w:p w14:paraId="7617F8CA" w14:textId="542543B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10B04F0D" w14:textId="34A2F20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56D56E54" w14:textId="6A2C0C1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4F666BA" w14:textId="36D90A3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</w:p>
    <w:p w14:paraId="0BCFE216" w14:textId="3F692E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1212AC7" w14:textId="41308F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072E465" w14:textId="7EEF5D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2B0B0D6" w14:textId="3FEE242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7CD9C9" w14:textId="2DEE3C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3BBB7E8" w14:textId="27A6BF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3.03.2022</w:t>
      </w:r>
    </w:p>
    <w:p w14:paraId="138B087D" w14:textId="42FB58D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7D168A5" w14:textId="3F8B2BA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17A8557D" w14:textId="5915BA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FE46431" w14:textId="3198C4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7E48616" w14:textId="4CAEF3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44F8F579" w14:textId="6EC8B37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DEE09FC" w14:textId="249972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5001D905" w14:textId="2DCF96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1EF71CD" w14:textId="0FD465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09EDAF46" w14:textId="623E4D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</w:p>
    <w:p w14:paraId="7E69D62F" w14:textId="0B2A598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D4ACD66" w14:textId="72B85B3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</w:p>
    <w:p w14:paraId="79B69380" w14:textId="259127E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6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458058" w14:textId="4CB47C6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2.03.2022</w:t>
      </w:r>
    </w:p>
    <w:p w14:paraId="4159B112" w14:textId="431500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28EAD82E" w14:textId="17BBC9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547431FA" w14:textId="1A2191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08AE38C9" w14:textId="14DA802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EC53F41" w14:textId="1D734A8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01857FD" w14:textId="6AFE3E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)</w:t>
      </w:r>
    </w:p>
    <w:p w14:paraId="10F4414E" w14:textId="36A18C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</w:p>
    <w:p w14:paraId="057A1040" w14:textId="6E9F37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</w:t>
      </w:r>
    </w:p>
    <w:p w14:paraId="36CE2298" w14:textId="6D3209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1D11F5AA" w14:textId="33B62F6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50A496E" w14:textId="6F45BCC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6AFF687" w14:textId="61677B1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27914C4C" w14:textId="59E97A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3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C28BC61" w14:textId="6CFADD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1.03.2022</w:t>
      </w:r>
    </w:p>
    <w:p w14:paraId="11CF94A1" w14:textId="6F1B95A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385B196" w14:textId="1048161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8)</w:t>
      </w:r>
    </w:p>
    <w:p w14:paraId="1AFAC42D" w14:textId="388400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144AF6B" w14:textId="3B0CF1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0A50C5" w14:textId="7A93DFE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1DC9788D" w14:textId="1602D6A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55226AAD" w14:textId="05F17D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4634431" w14:textId="1C756B4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F3BE15F" w14:textId="5FA1A2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741BDA0" w14:textId="56E84BB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0145AE0" w14:textId="28AE37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7EEFC3F" w14:textId="3EA5382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64FD18F" w14:textId="6367DF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0F2725CE" w14:textId="22F9C9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0.03.2022</w:t>
      </w:r>
    </w:p>
    <w:p w14:paraId="6BE214EB" w14:textId="63B7C4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5B496757" w14:textId="1BF3AA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8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2A0E6B12" w14:textId="6DEF1D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62E4BB0" w14:textId="094AC3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391A509E" w14:textId="1446CB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1938149" w14:textId="7AE74B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3)</w:t>
      </w:r>
    </w:p>
    <w:p w14:paraId="52D396B9" w14:textId="1638AE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A4A22CF" w14:textId="177C52A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</w:p>
    <w:p w14:paraId="29260C62" w14:textId="177B62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33B5D362" w14:textId="736D6BF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17B30E3" w14:textId="47D36A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E0F6FF2" w14:textId="14B02C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1467DF1" w14:textId="459D0AC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7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485A5706" w14:textId="34B2609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9.03.2022</w:t>
      </w:r>
    </w:p>
    <w:p w14:paraId="4CC95E2A" w14:textId="3A3119F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642E5B0E" w14:textId="08BEC62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2)</w:t>
      </w:r>
    </w:p>
    <w:p w14:paraId="61681435" w14:textId="19C52F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0DC1336" w14:textId="3CBBE6B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5D9F647" w14:textId="0F8FC51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5C9DEC7" w14:textId="1987DFF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1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3C746218" w14:textId="0CA6CDF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57E3F87A" w14:textId="76380C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5FC03E47" w14:textId="5F4BB03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D222173" w14:textId="75B4774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16A3C0D" w14:textId="2752148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38EA18D" w14:textId="12EA383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41D88E77" w14:textId="3E7B602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4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2BDE48F8" w14:textId="1E24D7F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8.03.2022</w:t>
      </w:r>
    </w:p>
    <w:p w14:paraId="09A20E7D" w14:textId="067EEF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9129453" w14:textId="4EBB00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48D0EF7F" w14:textId="770843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1280AF96" w14:textId="130012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6DDCB5CD" w14:textId="04E4B3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7376F09" w14:textId="54C8DA9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34AB85F6" w14:textId="387615A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</w:p>
    <w:p w14:paraId="333EF21A" w14:textId="2528FF0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10DAB115" w14:textId="30CDAB0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0C819BE" w14:textId="5D28124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79060D3" w14:textId="6552E21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8DF271D" w14:textId="37B9AA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3EC60AC" w14:textId="68CB4E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2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E4577DC" w14:textId="5A8581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7.03.2022</w:t>
      </w:r>
    </w:p>
    <w:p w14:paraId="1A13F071" w14:textId="4EB3E7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09FBD767" w14:textId="66D6192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)</w:t>
      </w:r>
    </w:p>
    <w:p w14:paraId="1D832E50" w14:textId="3E9029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466C3" w14:textId="3B937F7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</w:p>
    <w:p w14:paraId="74372D6A" w14:textId="248DCB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0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1)</w:t>
      </w:r>
    </w:p>
    <w:p w14:paraId="03D62EE7" w14:textId="6ECF591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4AD1FCE7" w14:textId="239908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E01177" w14:textId="40DC14F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</w:p>
    <w:p w14:paraId="530B037B" w14:textId="561E424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</w:p>
    <w:p w14:paraId="68916C42" w14:textId="61E11D6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DF3135E" w14:textId="14326F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13ACC7F" w14:textId="6DE210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27C40BB0" w14:textId="14A7ED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4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4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270139D4" w14:textId="09543FB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6.03.2022</w:t>
      </w:r>
    </w:p>
    <w:p w14:paraId="75143A27" w14:textId="001C02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6)</w:t>
      </w:r>
    </w:p>
    <w:p w14:paraId="2407D697" w14:textId="4D9D9D1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7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6)</w:t>
      </w:r>
    </w:p>
    <w:p w14:paraId="5BC03266" w14:textId="32A0B44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775A6132" w14:textId="5A30FB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614FBBD0" w14:textId="241E298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4AE5161E" w14:textId="342CF1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9)</w:t>
      </w:r>
    </w:p>
    <w:p w14:paraId="518E6AE4" w14:textId="3B48B8B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FA79F8B" w14:textId="6FE2BB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CA074DB" w14:textId="683CAC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2AFDBD5" w14:textId="7AA5E5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F917842" w14:textId="496B174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ABF5BCF" w14:textId="2C69628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Спеціальна технік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4A31FA40" w14:textId="61F4A2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8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7A5A5239" w14:textId="010D54E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5.03.2022</w:t>
      </w:r>
    </w:p>
    <w:p w14:paraId="761140E7" w14:textId="777E7BD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0EF3C2DA" w14:textId="4A624FE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7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3886CC15" w14:textId="38A06A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65025E3" w14:textId="7D20783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6BCA2A49" w14:textId="61B0F0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</w:p>
    <w:p w14:paraId="45C534E5" w14:textId="5BFDED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398B1121" w14:textId="37993C9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</w:p>
    <w:p w14:paraId="271CF3F5" w14:textId="0CB692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CC7D719" w14:textId="533128A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39938C6F" w14:textId="1FF28D5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6C7F5A8F" w14:textId="37249B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CC210CA" w14:textId="126E11A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35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00)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6C0B0480" w14:textId="23A82E8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4.03.2022</w:t>
      </w:r>
    </w:p>
    <w:p w14:paraId="7DB88AB9" w14:textId="060EAC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2BAECE86" w14:textId="7C0A8BB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3)</w:t>
      </w:r>
    </w:p>
    <w:p w14:paraId="6C35B322" w14:textId="3B9F38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632611FD" w14:textId="6649A5A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468D13D1" w14:textId="32640F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2D3E0AE6" w14:textId="43C567F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7)</w:t>
      </w:r>
    </w:p>
    <w:p w14:paraId="4034E874" w14:textId="07319A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8C68E3F" w14:textId="14FBA76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</w:t>
      </w:r>
    </w:p>
    <w:p w14:paraId="044BD424" w14:textId="15519DB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6C1626F7" w14:textId="771C4F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8E1D349" w14:textId="14104EF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A734D3D" w14:textId="50B2B6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467266E" w14:textId="731D572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3.03.2022</w:t>
      </w:r>
    </w:p>
    <w:p w14:paraId="743A1ACE" w14:textId="47A484F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742350A9" w14:textId="0D8D30C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1)</w:t>
      </w:r>
    </w:p>
    <w:p w14:paraId="09DA5F1B" w14:textId="7C94F53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197F3E17" w14:textId="7991392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17DC36F" w14:textId="534A106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10BF5351" w14:textId="5B639EF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6EC03AD" w14:textId="17D69D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</w:t>
      </w:r>
    </w:p>
    <w:p w14:paraId="7755AEA1" w14:textId="1F6D0E2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D194BD4" w14:textId="35C3FEF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E7EC8E0" w14:textId="3B19816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20ED1072" w14:textId="5C8547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419C9B70" w14:textId="0020239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3003F01B" w14:textId="6C033B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2.03.2022</w:t>
      </w:r>
    </w:p>
    <w:p w14:paraId="221EFC2D" w14:textId="530760E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9)</w:t>
      </w:r>
    </w:p>
    <w:p w14:paraId="19BCFEF3" w14:textId="5D1C60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028D7763" w14:textId="24AEA9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829D2E8" w14:textId="5BB9AF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</w:p>
    <w:p w14:paraId="478CBBC4" w14:textId="7D7BA54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)</w:t>
      </w:r>
    </w:p>
    <w:p w14:paraId="7D0C227C" w14:textId="0B7FC46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7)</w:t>
      </w:r>
    </w:p>
    <w:p w14:paraId="5593ED3A" w14:textId="3F9E34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27009F6A" w14:textId="334E1C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DF07B13" w14:textId="56A291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DAE725F" w14:textId="35C6B8C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866AAFC" w14:textId="23AC64E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5BA64C7" w14:textId="27A85A0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AB92154" w14:textId="00934D9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1.03.2022</w:t>
      </w:r>
    </w:p>
    <w:p w14:paraId="7B4050E1" w14:textId="2E13409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6D6BBEDF" w14:textId="33A0B77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6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0)</w:t>
      </w:r>
    </w:p>
    <w:p w14:paraId="59866A05" w14:textId="37AA5B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149E2925" w14:textId="1D7D9B1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29D366D" w14:textId="76B371C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43DC01A" w14:textId="5D20065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2)</w:t>
      </w:r>
    </w:p>
    <w:p w14:paraId="3FFF6A61" w14:textId="30A093A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4A0E946" w14:textId="1B4DF35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6C21FAB1" w14:textId="187C4F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6E9B5774" w14:textId="73FD23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876E06B" w14:textId="513D921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638C5CA2" w14:textId="421A0F0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1ACAA50B" w14:textId="7CBEC8B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10.03.2022</w:t>
      </w:r>
    </w:p>
    <w:p w14:paraId="6B2A69F0" w14:textId="3E26300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3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552F1F50" w14:textId="5A0C5A0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5)</w:t>
      </w:r>
    </w:p>
    <w:p w14:paraId="0BD1151C" w14:textId="26E672D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</w:p>
    <w:p w14:paraId="6F238CDD" w14:textId="71D09A1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</w:p>
    <w:p w14:paraId="41DFF53E" w14:textId="6AB3509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7D02836" w14:textId="7C27CFE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2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4)</w:t>
      </w:r>
    </w:p>
    <w:p w14:paraId="17A36D8C" w14:textId="1E60A8D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</w:p>
    <w:p w14:paraId="73AE43BC" w14:textId="7D3A0FC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7F69861E" w14:textId="377B3C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0E4B32CC" w14:textId="0DC054E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5E8865C" w14:textId="2685F17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47777D9" w14:textId="7B8E44D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263DA690" w14:textId="1BF4C72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9.03.2022</w:t>
      </w:r>
    </w:p>
    <w:p w14:paraId="262B96FD" w14:textId="1889CA9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714C35FC" w14:textId="792EA48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7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13BFE8BB" w14:textId="0D6AB16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44FFBDD" w14:textId="5125691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4B7E3463" w14:textId="233E07B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</w:p>
    <w:p w14:paraId="43AC9168" w14:textId="1DBB390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4E531BA5" w14:textId="3287557A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</w:p>
    <w:p w14:paraId="6558731D" w14:textId="0CE6E8F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0D450823" w14:textId="1182FAD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2C55F012" w14:textId="68DD87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7E7B5B5" w14:textId="159DAC7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F32D26C" w14:textId="5CECEF0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, 37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7)</w:t>
      </w:r>
    </w:p>
    <w:p w14:paraId="2BBF41D7" w14:textId="089A84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8.03.2022</w:t>
      </w:r>
    </w:p>
    <w:p w14:paraId="634DAF51" w14:textId="2AE1F13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3)</w:t>
      </w:r>
    </w:p>
    <w:p w14:paraId="364BAAF1" w14:textId="38EEABA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3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7)</w:t>
      </w:r>
    </w:p>
    <w:p w14:paraId="0FE9A457" w14:textId="373D2BF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11524758" w14:textId="40CCA94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2)</w:t>
      </w:r>
    </w:p>
    <w:p w14:paraId="1C87B51E" w14:textId="0687D1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2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1D3BF194" w14:textId="237D163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1FAF7EA7" w14:textId="10CAC38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2A9A95E0" w14:textId="4DBAFF2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0774779D" w14:textId="19DC8751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A1D6F38" w14:textId="3C3FEEB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6407F1F" w14:textId="7BB5B67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359C8EA" w14:textId="0526318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2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8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5)</w:t>
      </w:r>
    </w:p>
    <w:p w14:paraId="467D8E34" w14:textId="2547AFC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7.03.2022</w:t>
      </w:r>
    </w:p>
    <w:p w14:paraId="59C52885" w14:textId="4A2F896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BB06907" w14:textId="1CB66CD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9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39BA3545" w14:textId="1D7B223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6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79A5822" w14:textId="17DC803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0)</w:t>
      </w:r>
    </w:p>
    <w:p w14:paraId="3733CF71" w14:textId="012F3E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59A9F9A4" w14:textId="0C6F5FC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5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68DAEF61" w14:textId="27B9ABA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321E3E2C" w14:textId="18FA4B7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D43E0F8" w14:textId="552EF6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401A72C5" w14:textId="05B761A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1B1BFE4" w14:textId="67291A0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B1B5CE1" w14:textId="2ED875C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00 осіб, 25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4)</w:t>
      </w:r>
    </w:p>
    <w:p w14:paraId="53C6EF6A" w14:textId="412A469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6.03.2022</w:t>
      </w:r>
    </w:p>
    <w:p w14:paraId="11DBA0E2" w14:textId="0DE270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)</w:t>
      </w:r>
    </w:p>
    <w:p w14:paraId="31B7BCBE" w14:textId="43145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8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0)</w:t>
      </w:r>
    </w:p>
    <w:p w14:paraId="70D0992A" w14:textId="7E0DAD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0D90DFCA" w14:textId="6DC0330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09E601DB" w14:textId="0173868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)</w:t>
      </w:r>
    </w:p>
    <w:p w14:paraId="57E1EE3F" w14:textId="47FC351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4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117DCFDD" w14:textId="318E9E7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229C171F" w14:textId="4761DCA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592FBED3" w14:textId="105AA69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17B89832" w14:textId="00B5EA5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1FB36D17" w14:textId="5DEBCC4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16CC44D" w14:textId="3A08438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1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00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04B3999D" w14:textId="6A13ED9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5.03.2022</w:t>
      </w:r>
    </w:p>
    <w:p w14:paraId="7918D521" w14:textId="198E4EE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8)</w:t>
      </w:r>
    </w:p>
    <w:p w14:paraId="48B53C90" w14:textId="03761C1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6BE1379A" w14:textId="651F36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3A1F003D" w14:textId="796793E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)</w:t>
      </w:r>
    </w:p>
    <w:p w14:paraId="5258F036" w14:textId="15A33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</w:p>
    <w:p w14:paraId="39042F78" w14:textId="31197C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09DDEFD" w14:textId="39D3E6B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</w:p>
    <w:p w14:paraId="73808C4A" w14:textId="11468B7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)</w:t>
      </w:r>
    </w:p>
    <w:p w14:paraId="2592E0CE" w14:textId="5A621D2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0EC7044C" w14:textId="0105BD8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3FC99B3" w14:textId="5444EC1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0CA12373" w14:textId="7322E8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0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34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4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45)</w:t>
      </w:r>
    </w:p>
    <w:p w14:paraId="1CD9A7D4" w14:textId="1D50BF53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4.03.2022</w:t>
      </w:r>
    </w:p>
    <w:p w14:paraId="65083A91" w14:textId="3DC89A69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5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4)</w:t>
      </w:r>
    </w:p>
    <w:p w14:paraId="07BBC29E" w14:textId="53D87E04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39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9)</w:t>
      </w:r>
    </w:p>
    <w:p w14:paraId="4925D721" w14:textId="3367516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4BBADB83" w14:textId="1DAB5A47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A841837" w14:textId="51B3188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5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5)</w:t>
      </w:r>
    </w:p>
    <w:p w14:paraId="18A1D7D7" w14:textId="5EC1D3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0)</w:t>
      </w:r>
    </w:p>
    <w:p w14:paraId="13E20F20" w14:textId="4CD626B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8)</w:t>
      </w:r>
    </w:p>
    <w:p w14:paraId="626B050E" w14:textId="4E993B5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7)</w:t>
      </w:r>
    </w:p>
    <w:p w14:paraId="3EADE066" w14:textId="6785424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2F867BA1" w14:textId="7E4D86C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55418968" w14:textId="7F391F7D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E414448" w14:textId="4D7A07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166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66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8E54E68" w14:textId="5D7CCF8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3.03.2022</w:t>
      </w:r>
    </w:p>
    <w:p w14:paraId="4FFDB3DD" w14:textId="18320E1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7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6)</w:t>
      </w:r>
    </w:p>
    <w:p w14:paraId="52E9F515" w14:textId="53543E7C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8)</w:t>
      </w:r>
    </w:p>
    <w:p w14:paraId="746C11A0" w14:textId="61EDED9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</w:t>
      </w:r>
    </w:p>
    <w:p w14:paraId="70ED0FA6" w14:textId="7FC1A6A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517E3C21" w14:textId="43244AB6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5)</w:t>
      </w:r>
    </w:p>
    <w:p w14:paraId="72D59C52" w14:textId="6252F85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74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19)</w:t>
      </w:r>
    </w:p>
    <w:p w14:paraId="07DAE9EF" w14:textId="240EF6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2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744D17EA" w14:textId="6D09053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1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2)</w:t>
      </w:r>
    </w:p>
    <w:p w14:paraId="4C9B5EA6" w14:textId="0E1A93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F8ADCD8" w14:textId="2C96CB7D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0D4742CF" w14:textId="30093CC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01DAA7E4" w14:textId="6D6E356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9000 осіб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18"/>
          <w:szCs w:val="18"/>
          <w:lang w:val="ru-RU" w:eastAsia="en-CA"/>
          <w14:ligatures w14:val="none"/>
        </w:rPr>
        <w:t>(+3160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, 200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775511"/>
          <w:kern w:val="0"/>
          <w:sz w:val="21"/>
          <w:szCs w:val="21"/>
          <w:lang w:val="ru-RU" w:eastAsia="en-CA"/>
          <w14:ligatures w14:val="none"/>
        </w:rPr>
        <w:t>полонених</w:t>
      </w:r>
    </w:p>
    <w:p w14:paraId="3C677B25" w14:textId="38037B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2.03.2022</w:t>
      </w:r>
    </w:p>
    <w:p w14:paraId="68EBFF73" w14:textId="789FD16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1</w:t>
      </w:r>
    </w:p>
    <w:p w14:paraId="40B3DAC9" w14:textId="2630847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62</w:t>
      </w:r>
    </w:p>
    <w:p w14:paraId="4EDD1C19" w14:textId="2E5626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</w:t>
      </w:r>
    </w:p>
    <w:p w14:paraId="138BC513" w14:textId="3A1711E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1</w:t>
      </w:r>
    </w:p>
    <w:p w14:paraId="74142325" w14:textId="22163D8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5</w:t>
      </w:r>
    </w:p>
    <w:p w14:paraId="439539F4" w14:textId="4A426A5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55</w:t>
      </w:r>
    </w:p>
    <w:p w14:paraId="4EDD14B0" w14:textId="70F725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0</w:t>
      </w:r>
    </w:p>
    <w:p w14:paraId="126F95FB" w14:textId="54744BF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9</w:t>
      </w:r>
    </w:p>
    <w:p w14:paraId="5DD98331" w14:textId="0C9394C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7C8AD3CD" w14:textId="14BE8F4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Цистерни з ПП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0</w:t>
      </w:r>
    </w:p>
    <w:p w14:paraId="74EC59FA" w14:textId="6D8B3E2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2A44CB6D" w14:textId="11DB5FB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840 осіб, понад 200 полоненими</w:t>
      </w:r>
    </w:p>
    <w:p w14:paraId="2C3CD4F6" w14:textId="27F2CB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01.03.2022</w:t>
      </w:r>
    </w:p>
    <w:p w14:paraId="34C2BC55" w14:textId="287FD61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8</w:t>
      </w:r>
    </w:p>
    <w:p w14:paraId="2DBFCFFD" w14:textId="4B456A4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46</w:t>
      </w:r>
    </w:p>
    <w:p w14:paraId="329ADED9" w14:textId="410A0C0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7A63FEAC" w14:textId="397CBFF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692E1680" w14:textId="01DD22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7</w:t>
      </w:r>
    </w:p>
    <w:p w14:paraId="28221CD2" w14:textId="1B82469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05</w:t>
      </w:r>
    </w:p>
    <w:p w14:paraId="3FB8627B" w14:textId="6FDA2B5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FA6D962" w14:textId="1FBE04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4</w:t>
      </w:r>
    </w:p>
    <w:p w14:paraId="5EEE5021" w14:textId="57B1E15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асоби ППО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7784DF6C" w14:textId="5E1FE2D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3F7C1F7B" w14:textId="084EFA9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17D0853B" w14:textId="58F08FE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710 осіб, понад 200 полоненими</w:t>
      </w:r>
    </w:p>
    <w:p w14:paraId="3593F037" w14:textId="77777777" w:rsidR="003D627B" w:rsidRPr="003D627B" w:rsidRDefault="00000000" w:rsidP="003D627B">
      <w:pPr>
        <w:shd w:val="clear" w:color="auto" w:fill="FFFFFF"/>
        <w:spacing w:before="240" w:after="120" w:line="240" w:lineRule="auto"/>
        <w:outlineLvl w:val="3"/>
        <w:rPr>
          <w:rFonts w:ascii="Verdana" w:eastAsia="Times New Roman" w:hAnsi="Verdana" w:cs="Arial"/>
          <w:color w:val="000000"/>
          <w:kern w:val="0"/>
          <w:sz w:val="23"/>
          <w:szCs w:val="23"/>
          <w:lang w:val="ru-RU" w:eastAsia="en-CA"/>
          <w14:ligatures w14:val="none"/>
        </w:rPr>
      </w:pPr>
      <w:hyperlink r:id="rId31" w:history="1">
        <w:r w:rsidR="003D627B" w:rsidRPr="003D627B">
          <w:rPr>
            <w:rFonts w:ascii="Verdana" w:eastAsia="Times New Roman" w:hAnsi="Verdana" w:cs="Arial"/>
            <w:color w:val="003399"/>
            <w:kern w:val="0"/>
            <w:sz w:val="23"/>
            <w:szCs w:val="23"/>
            <w:u w:val="single"/>
            <w:lang w:val="ru-RU" w:eastAsia="en-CA"/>
            <w14:ligatures w14:val="none"/>
          </w:rPr>
          <w:t>Лютий 2022</w:t>
        </w:r>
      </w:hyperlink>
    </w:p>
    <w:p w14:paraId="07734846" w14:textId="1FCD865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8.02.2022</w:t>
      </w:r>
    </w:p>
    <w:p w14:paraId="6CA8542F" w14:textId="2AA7368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91</w:t>
      </w:r>
    </w:p>
    <w:p w14:paraId="10B2761B" w14:textId="6BE4D0F5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16</w:t>
      </w:r>
    </w:p>
    <w:p w14:paraId="296993FF" w14:textId="44312C02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525F5B3A" w14:textId="2D721CD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</w:t>
      </w:r>
    </w:p>
    <w:p w14:paraId="2F3BA5C0" w14:textId="0DCA702E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4</w:t>
      </w:r>
    </w:p>
    <w:p w14:paraId="1E527CE3" w14:textId="2A3E4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втомобілі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91</w:t>
      </w:r>
    </w:p>
    <w:p w14:paraId="5D8DC48A" w14:textId="3344610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22B9C531" w14:textId="614AEE0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1</w:t>
      </w:r>
    </w:p>
    <w:p w14:paraId="4BCEA139" w14:textId="129A945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3</w:t>
      </w:r>
    </w:p>
    <w:p w14:paraId="510BD8EE" w14:textId="4F3A2CAB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E8DF867" w14:textId="05D06C26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300 осіб, понад 200 полоненими</w:t>
      </w:r>
    </w:p>
    <w:p w14:paraId="377F6E5F" w14:textId="27D1A0F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7.02.2022</w:t>
      </w:r>
    </w:p>
    <w:p w14:paraId="2EB9FC05" w14:textId="3019995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150</w:t>
      </w:r>
    </w:p>
    <w:p w14:paraId="30060690" w14:textId="611CAED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06</w:t>
      </w:r>
    </w:p>
    <w:p w14:paraId="7236855F" w14:textId="246C613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7</w:t>
      </w:r>
    </w:p>
    <w:p w14:paraId="30A77D28" w14:textId="6CD99500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6</w:t>
      </w:r>
    </w:p>
    <w:p w14:paraId="247933E3" w14:textId="72361908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Артилерійські систем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50</w:t>
      </w:r>
    </w:p>
    <w:p w14:paraId="58C84276" w14:textId="206B47D0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ЗРК БУК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</w:t>
      </w:r>
    </w:p>
    <w:p w14:paraId="15AA8F26" w14:textId="4EAEAC6F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РСЗВ Гр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4</w:t>
      </w:r>
    </w:p>
    <w:p w14:paraId="4B4255F5" w14:textId="1E1A0F2B" w:rsidR="003D627B" w:rsidRPr="0011345C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ПЛА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11345C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4AE877D6" w14:textId="68C4AD3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Кораблі (катери)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</w:t>
      </w:r>
    </w:p>
    <w:p w14:paraId="534A32CB" w14:textId="5C36644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лизько 4500 осіб, понад 200 полоненими</w:t>
      </w:r>
    </w:p>
    <w:p w14:paraId="608B7EB8" w14:textId="2DB212A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6.02.2022</w:t>
      </w:r>
    </w:p>
    <w:p w14:paraId="6289450A" w14:textId="2383154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ільше 100</w:t>
      </w:r>
    </w:p>
    <w:p w14:paraId="472A7590" w14:textId="76D3C829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до 540</w:t>
      </w:r>
    </w:p>
    <w:p w14:paraId="42ECE27D" w14:textId="35B2D3C4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6</w:t>
      </w:r>
    </w:p>
    <w:p w14:paraId="14B9B2B3" w14:textId="2872DE3F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8</w:t>
      </w:r>
    </w:p>
    <w:p w14:paraId="330935F9" w14:textId="59C4DAC5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ільше 3000 осіб</w:t>
      </w:r>
    </w:p>
    <w:p w14:paraId="03686D19" w14:textId="7009A72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5.02.2022</w:t>
      </w:r>
    </w:p>
    <w:p w14:paraId="582E112D" w14:textId="3D5DAEF3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до 80</w:t>
      </w:r>
    </w:p>
    <w:p w14:paraId="7A55D4EB" w14:textId="4E0D73D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516</w:t>
      </w:r>
    </w:p>
    <w:p w14:paraId="49D638F3" w14:textId="75212D6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0</w:t>
      </w:r>
    </w:p>
    <w:p w14:paraId="3A53AC9A" w14:textId="14D8D59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3711601F" w14:textId="5D87BD3A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2800 осіб</w:t>
      </w:r>
    </w:p>
    <w:p w14:paraId="30A14660" w14:textId="3B734811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24.02.2022</w:t>
      </w:r>
    </w:p>
    <w:p w14:paraId="3615A4CC" w14:textId="50A08087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Тан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более 30</w:t>
      </w:r>
    </w:p>
    <w:p w14:paraId="775FEA5E" w14:textId="386F9868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ББМ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130</w:t>
      </w:r>
    </w:p>
    <w:p w14:paraId="35AF0432" w14:textId="2C368DB2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Літак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7</w:t>
      </w:r>
    </w:p>
    <w:p w14:paraId="1640C94F" w14:textId="43E6BD2E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Гелікоптери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6</w:t>
      </w:r>
    </w:p>
    <w:p w14:paraId="4E7798B1" w14:textId="05F46D8C" w:rsidR="003D627B" w:rsidRPr="003D627B" w:rsidRDefault="003D627B" w:rsidP="003D627B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</w:pP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 xml:space="preserve">  Особовий склад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eastAsia="en-CA"/>
          <w14:ligatures w14:val="none"/>
        </w:rPr>
        <w:t> </w:t>
      </w:r>
      <w:r w:rsidRPr="003D627B">
        <w:rPr>
          <w:rFonts w:ascii="Arial" w:eastAsia="Times New Roman" w:hAnsi="Arial" w:cs="Arial"/>
          <w:color w:val="000000"/>
          <w:kern w:val="0"/>
          <w:sz w:val="21"/>
          <w:szCs w:val="21"/>
          <w:lang w:val="ru-RU" w:eastAsia="en-CA"/>
          <w14:ligatures w14:val="none"/>
        </w:rPr>
        <w:t>— 800 осіб</w:t>
      </w:r>
    </w:p>
    <w:p w14:paraId="30A88B90" w14:textId="77777777" w:rsidR="003C22C9" w:rsidRPr="0011345C" w:rsidRDefault="003C22C9">
      <w:pPr>
        <w:numPr>
          <w:ilvl w:val="0"/>
          <w:numId w:val="1966"/>
        </w:numPr>
        <w:shd w:val="clear" w:color="auto" w:fill="FFFFFF"/>
        <w:spacing w:before="100" w:beforeAutospacing="1" w:after="100" w:afterAutospacing="1" w:line="240" w:lineRule="auto"/>
        <w:rPr>
          <w:lang w:val="ru-RU"/>
        </w:rPr>
      </w:pPr>
    </w:p>
    <w:sectPr w:rsidR="003C22C9" w:rsidRPr="001134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2839A7"/>
    <w:multiLevelType w:val="multilevel"/>
    <w:tmpl w:val="EDE63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EC078C"/>
    <w:multiLevelType w:val="multilevel"/>
    <w:tmpl w:val="5B625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387F62"/>
    <w:multiLevelType w:val="multilevel"/>
    <w:tmpl w:val="49AEF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B91DDA"/>
    <w:multiLevelType w:val="multilevel"/>
    <w:tmpl w:val="CDB2D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214F2D"/>
    <w:multiLevelType w:val="multilevel"/>
    <w:tmpl w:val="69E29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DB32090"/>
    <w:multiLevelType w:val="multilevel"/>
    <w:tmpl w:val="F6BAC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903647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" w16cid:durableId="7216547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" w16cid:durableId="101838809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" w16cid:durableId="85473153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" w16cid:durableId="138263247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" w16cid:durableId="209662886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" w16cid:durableId="23193771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" w16cid:durableId="5277267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" w16cid:durableId="39481341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" w16cid:durableId="4738362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" w16cid:durableId="61413916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" w16cid:durableId="162858094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" w16cid:durableId="6089700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" w16cid:durableId="93659543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" w16cid:durableId="12546540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" w16cid:durableId="209369938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" w16cid:durableId="173434963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" w16cid:durableId="3855129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" w16cid:durableId="16909999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" w16cid:durableId="181509955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" w16cid:durableId="85245346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" w16cid:durableId="168886606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" w16cid:durableId="183495572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" w16cid:durableId="179039569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" w16cid:durableId="84208378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" w16cid:durableId="79344988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" w16cid:durableId="8851455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" w16cid:durableId="3866895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" w16cid:durableId="111512759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" w16cid:durableId="106406873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" w16cid:durableId="118116289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2" w16cid:durableId="146959509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" w16cid:durableId="72799860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" w16cid:durableId="121570334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" w16cid:durableId="213047225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" w16cid:durableId="23975109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" w16cid:durableId="31962109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" w16cid:durableId="196060444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" w16cid:durableId="197933799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" w16cid:durableId="153599452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" w16cid:durableId="144284669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" w16cid:durableId="127849037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" w16cid:durableId="183857391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" w16cid:durableId="133379812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" w16cid:durableId="176731227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" w16cid:durableId="23247004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7" w16cid:durableId="50967927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" w16cid:durableId="41158191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" w16cid:durableId="56380678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" w16cid:durableId="167294949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" w16cid:durableId="201610476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" w16cid:durableId="58766158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" w16cid:durableId="125347167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" w16cid:durableId="60060234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" w16cid:durableId="4032960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" w16cid:durableId="6718793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" w16cid:durableId="52339742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" w16cid:durableId="12311151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" w16cid:durableId="45930348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" w16cid:durableId="2760547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" w16cid:durableId="28469632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2" w16cid:durableId="17496957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" w16cid:durableId="196464820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" w16cid:durableId="8542216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" w16cid:durableId="153067802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" w16cid:durableId="179309032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" w16cid:durableId="1409298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" w16cid:durableId="20842181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" w16cid:durableId="15808657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" w16cid:durableId="95702600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" w16cid:durableId="21448813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" w16cid:durableId="86803335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" w16cid:durableId="5586435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" w16cid:durableId="30824458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" w16cid:durableId="15814784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" w16cid:durableId="184046696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7" w16cid:durableId="154182241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" w16cid:durableId="37207344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" w16cid:durableId="65190847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" w16cid:durableId="81961114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" w16cid:durableId="144962199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" w16cid:durableId="197043119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" w16cid:durableId="104348547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" w16cid:durableId="100586582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" w16cid:durableId="66578797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" w16cid:durableId="101646468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" w16cid:durableId="8051290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" w16cid:durableId="151993061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" w16cid:durableId="77609579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" w16cid:durableId="23497285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" w16cid:durableId="116058465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2" w16cid:durableId="7910666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" w16cid:durableId="37388957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" w16cid:durableId="123007374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" w16cid:durableId="105658647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" w16cid:durableId="154895547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" w16cid:durableId="190443944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" w16cid:durableId="44677748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" w16cid:durableId="208360293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" w16cid:durableId="35284838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" w16cid:durableId="182439505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" w16cid:durableId="212403548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" w16cid:durableId="4508304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" w16cid:durableId="3834563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" w16cid:durableId="136520775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" w16cid:durableId="91589302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7" w16cid:durableId="186123378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" w16cid:durableId="157230398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" w16cid:durableId="148913369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" w16cid:durableId="2945481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" w16cid:durableId="191296276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" w16cid:durableId="55162370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" w16cid:durableId="200828747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" w16cid:durableId="8500803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" w16cid:durableId="109085366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" w16cid:durableId="183869352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" w16cid:durableId="57890904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" w16cid:durableId="154556289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" w16cid:durableId="2877356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" w16cid:durableId="214029539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" w16cid:durableId="132331296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2" w16cid:durableId="213616781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" w16cid:durableId="187480074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" w16cid:durableId="153507035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" w16cid:durableId="205569628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" w16cid:durableId="172479030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" w16cid:durableId="81815568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" w16cid:durableId="164176661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" w16cid:durableId="4391446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" w16cid:durableId="155820480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" w16cid:durableId="118613768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" w16cid:durableId="152601971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" w16cid:durableId="28300420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" w16cid:durableId="13893766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" w16cid:durableId="8350445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" w16cid:durableId="149857487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7" w16cid:durableId="114439213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" w16cid:durableId="143910711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" w16cid:durableId="87307523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" w16cid:durableId="54356783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" w16cid:durableId="211015571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" w16cid:durableId="20467094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" w16cid:durableId="21439676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" w16cid:durableId="156784173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" w16cid:durableId="51357177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" w16cid:durableId="205966777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" w16cid:durableId="121912646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" w16cid:durableId="135916397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" w16cid:durableId="214218894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" w16cid:durableId="201144255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" w16cid:durableId="121681641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2" w16cid:durableId="61710826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" w16cid:durableId="197239426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" w16cid:durableId="9714495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" w16cid:durableId="125281553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" w16cid:durableId="118575422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" w16cid:durableId="6403139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" w16cid:durableId="206930556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" w16cid:durableId="105003505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" w16cid:durableId="171685456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" w16cid:durableId="16359680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" w16cid:durableId="20244853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" w16cid:durableId="134443723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" w16cid:durableId="174052255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" w16cid:durableId="148820859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" w16cid:durableId="3096509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7" w16cid:durableId="121635042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" w16cid:durableId="100972188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" w16cid:durableId="19288714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" w16cid:durableId="175277248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" w16cid:durableId="47063549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" w16cid:durableId="5066041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" w16cid:durableId="50123954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" w16cid:durableId="17538946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" w16cid:durableId="18598517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" w16cid:durableId="137897363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" w16cid:durableId="10900037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" w16cid:durableId="67379834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" w16cid:durableId="122541466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" w16cid:durableId="194808019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" w16cid:durableId="24557535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2" w16cid:durableId="209060996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" w16cid:durableId="204512998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" w16cid:durableId="4823761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" w16cid:durableId="36833454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" w16cid:durableId="169523290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" w16cid:durableId="26897398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" w16cid:durableId="116208601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" w16cid:durableId="157380608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" w16cid:durableId="214226351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" w16cid:durableId="189943292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" w16cid:durableId="45483458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" w16cid:durableId="207011132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" w16cid:durableId="80262281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" w16cid:durableId="142514805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" w16cid:durableId="145706731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7" w16cid:durableId="134423903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" w16cid:durableId="176183130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" w16cid:durableId="171549720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" w16cid:durableId="93756602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" w16cid:durableId="49245765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" w16cid:durableId="7527738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3" w16cid:durableId="172683191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4" w16cid:durableId="210364215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5" w16cid:durableId="51885225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6" w16cid:durableId="108869814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7" w16cid:durableId="14177393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8" w16cid:durableId="10677462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9" w16cid:durableId="185853884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0" w16cid:durableId="61133010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1" w16cid:durableId="166582147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12" w16cid:durableId="16980562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3" w16cid:durableId="213432321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4" w16cid:durableId="127316875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5" w16cid:durableId="173017967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6" w16cid:durableId="40495383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7" w16cid:durableId="138490961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8" w16cid:durableId="43791660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19" w16cid:durableId="164916229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0" w16cid:durableId="101341132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1" w16cid:durableId="159666736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2" w16cid:durableId="26824315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3" w16cid:durableId="3630966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4" w16cid:durableId="88880684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5" w16cid:durableId="95718279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6" w16cid:durableId="20698944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27" w16cid:durableId="150296354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8" w16cid:durableId="214226679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9" w16cid:durableId="206348318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0" w16cid:durableId="179313084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1" w16cid:durableId="146966791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2" w16cid:durableId="171338040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3" w16cid:durableId="66886807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4" w16cid:durableId="162052368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5" w16cid:durableId="157577396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6" w16cid:durableId="12281941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7" w16cid:durableId="3423673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8" w16cid:durableId="67260895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39" w16cid:durableId="5354976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0" w16cid:durableId="176930568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1" w16cid:durableId="106020861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42" w16cid:durableId="184912857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3" w16cid:durableId="101877267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4" w16cid:durableId="63186064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5" w16cid:durableId="24007030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6" w16cid:durableId="179019924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7" w16cid:durableId="128275981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8" w16cid:durableId="167178688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49" w16cid:durableId="198943523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0" w16cid:durableId="40422847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1" w16cid:durableId="173115132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2" w16cid:durableId="145787091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3" w16cid:durableId="193496978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4" w16cid:durableId="103862891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5" w16cid:durableId="117514651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6" w16cid:durableId="2525690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57" w16cid:durableId="21817711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8" w16cid:durableId="4483531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59" w16cid:durableId="209862500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0" w16cid:durableId="78730960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1" w16cid:durableId="39231383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2" w16cid:durableId="52529390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3" w16cid:durableId="209512621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4" w16cid:durableId="110658517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5" w16cid:durableId="128780855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6" w16cid:durableId="110611778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7" w16cid:durableId="7099173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8" w16cid:durableId="15504111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69" w16cid:durableId="133445483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0" w16cid:durableId="18031110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1" w16cid:durableId="157065417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72" w16cid:durableId="112296756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3" w16cid:durableId="18578439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4" w16cid:durableId="170913699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5" w16cid:durableId="144750347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6" w16cid:durableId="14265393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7" w16cid:durableId="7927478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8" w16cid:durableId="28338901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79" w16cid:durableId="3377522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0" w16cid:durableId="29225272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1" w16cid:durableId="119557976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2" w16cid:durableId="82694000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3" w16cid:durableId="4623861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4" w16cid:durableId="7079967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5" w16cid:durableId="177867246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6" w16cid:durableId="11199554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87" w16cid:durableId="28727536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8" w16cid:durableId="204590621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89" w16cid:durableId="5000653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0" w16cid:durableId="175092799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1" w16cid:durableId="205897065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2" w16cid:durableId="208117175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3" w16cid:durableId="15526894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4" w16cid:durableId="209559276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5" w16cid:durableId="65052034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6" w16cid:durableId="83290982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7" w16cid:durableId="17268758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8" w16cid:durableId="30986535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99" w16cid:durableId="168212751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0" w16cid:durableId="178784384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1" w16cid:durableId="116532253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02" w16cid:durableId="151704214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3" w16cid:durableId="19210937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4" w16cid:durableId="47055692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5" w16cid:durableId="133969765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6" w16cid:durableId="122371651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7" w16cid:durableId="90171420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8" w16cid:durableId="82539167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09" w16cid:durableId="180106883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0" w16cid:durableId="88167517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1" w16cid:durableId="19496527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2" w16cid:durableId="120259229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3" w16cid:durableId="135700180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4" w16cid:durableId="181143988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5" w16cid:durableId="198300216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6" w16cid:durableId="81259639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17" w16cid:durableId="192849155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8" w16cid:durableId="96994522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19" w16cid:durableId="158105917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0" w16cid:durableId="162307160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1" w16cid:durableId="18718058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2" w16cid:durableId="108464947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3" w16cid:durableId="20495452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4" w16cid:durableId="23744482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5" w16cid:durableId="27428887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6" w16cid:durableId="110468621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7" w16cid:durableId="9274609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8" w16cid:durableId="53846993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29" w16cid:durableId="50097460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0" w16cid:durableId="199891597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1" w16cid:durableId="95094251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32" w16cid:durableId="205901121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3" w16cid:durableId="10121987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4" w16cid:durableId="158846612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5" w16cid:durableId="83271989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6" w16cid:durableId="200142267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7" w16cid:durableId="8604964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8" w16cid:durableId="182808799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39" w16cid:durableId="178206783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0" w16cid:durableId="19423729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1" w16cid:durableId="62442982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2" w16cid:durableId="184080323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3" w16cid:durableId="127620709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4" w16cid:durableId="118209162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5" w16cid:durableId="162149727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6" w16cid:durableId="165251893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47" w16cid:durableId="8789797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8" w16cid:durableId="136001216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49" w16cid:durableId="98246865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0" w16cid:durableId="192101366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1" w16cid:durableId="131317547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2" w16cid:durableId="14078030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3" w16cid:durableId="68540130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4" w16cid:durableId="141697612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5" w16cid:durableId="117264065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6" w16cid:durableId="123346474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7" w16cid:durableId="208675977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8" w16cid:durableId="141893963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59" w16cid:durableId="199819378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0" w16cid:durableId="130727894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1" w16cid:durableId="13580419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62" w16cid:durableId="146854853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3" w16cid:durableId="50239897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4" w16cid:durableId="186740339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5" w16cid:durableId="198681679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6" w16cid:durableId="133846465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7" w16cid:durableId="146376631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8" w16cid:durableId="175442839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69" w16cid:durableId="132246822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0" w16cid:durableId="181803643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1" w16cid:durableId="157065720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2" w16cid:durableId="37008283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3" w16cid:durableId="52213347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4" w16cid:durableId="41321011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5" w16cid:durableId="197035212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6" w16cid:durableId="200586306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77" w16cid:durableId="143747826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8" w16cid:durableId="61652562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79" w16cid:durableId="175913715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0" w16cid:durableId="21120424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1" w16cid:durableId="3454314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2" w16cid:durableId="207889534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3" w16cid:durableId="147097667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4" w16cid:durableId="4019525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5" w16cid:durableId="178726474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6" w16cid:durableId="160302449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7" w16cid:durableId="72483539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8" w16cid:durableId="19242787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89" w16cid:durableId="147320916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0" w16cid:durableId="104687365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1" w16cid:durableId="181837460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92" w16cid:durableId="169149132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3" w16cid:durableId="147135927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4" w16cid:durableId="146257167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5" w16cid:durableId="180473082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6" w16cid:durableId="107119828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7" w16cid:durableId="3760538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8" w16cid:durableId="16039596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399" w16cid:durableId="34821864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0" w16cid:durableId="105670664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1" w16cid:durableId="69280704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2" w16cid:durableId="61002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3" w16cid:durableId="183287080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4" w16cid:durableId="151369010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5" w16cid:durableId="17211535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6" w16cid:durableId="16819348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07" w16cid:durableId="4322045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8" w16cid:durableId="44546449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09" w16cid:durableId="175697334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0" w16cid:durableId="195782707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1" w16cid:durableId="112014513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2" w16cid:durableId="46361757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3" w16cid:durableId="194487292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4" w16cid:durableId="127666970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5" w16cid:durableId="133217359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6" w16cid:durableId="32867983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7" w16cid:durableId="40600116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8" w16cid:durableId="13849476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19" w16cid:durableId="55358742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0" w16cid:durableId="88521846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1" w16cid:durableId="54750023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22" w16cid:durableId="145667387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3" w16cid:durableId="51881297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4" w16cid:durableId="82458673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5" w16cid:durableId="46767177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6" w16cid:durableId="121439071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7" w16cid:durableId="26072615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8" w16cid:durableId="206008463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29" w16cid:durableId="155307852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0" w16cid:durableId="167884369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1" w16cid:durableId="3688429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2" w16cid:durableId="70248624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3" w16cid:durableId="36826275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4" w16cid:durableId="44100042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5" w16cid:durableId="17027007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6" w16cid:durableId="12080832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37" w16cid:durableId="72564469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8" w16cid:durableId="114701332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39" w16cid:durableId="40587913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0" w16cid:durableId="195293390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1" w16cid:durableId="15750113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2" w16cid:durableId="124213636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3" w16cid:durableId="37389285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4" w16cid:durableId="1889745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5" w16cid:durableId="7493962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6" w16cid:durableId="10315688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7" w16cid:durableId="105173157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8" w16cid:durableId="3482017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49" w16cid:durableId="131433778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0" w16cid:durableId="16929377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1" w16cid:durableId="157215894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52" w16cid:durableId="212461294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3" w16cid:durableId="48054097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4" w16cid:durableId="146454400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5" w16cid:durableId="197155132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6" w16cid:durableId="795405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7" w16cid:durableId="37496277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8" w16cid:durableId="144959111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59" w16cid:durableId="371080915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0" w16cid:durableId="139081037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1" w16cid:durableId="12388645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2" w16cid:durableId="13480870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3" w16cid:durableId="161050670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4" w16cid:durableId="191235235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5" w16cid:durableId="74673355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6" w16cid:durableId="21122400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67" w16cid:durableId="11098607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8" w16cid:durableId="192741868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69" w16cid:durableId="204840802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0" w16cid:durableId="175624583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1" w16cid:durableId="148747675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2" w16cid:durableId="67849464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3" w16cid:durableId="87354602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4" w16cid:durableId="113229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5" w16cid:durableId="145424993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6" w16cid:durableId="203191067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7" w16cid:durableId="64169242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8" w16cid:durableId="201040377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79" w16cid:durableId="125894902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0" w16cid:durableId="86652443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1" w16cid:durableId="460313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82" w16cid:durableId="13254719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3" w16cid:durableId="21713172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4" w16cid:durableId="642348998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5" w16cid:durableId="50058860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6" w16cid:durableId="20344301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7" w16cid:durableId="255137596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8" w16cid:durableId="167471801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89" w16cid:durableId="118536870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0" w16cid:durableId="161123501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1" w16cid:durableId="129323359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2" w16cid:durableId="744307090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3" w16cid:durableId="514151701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4" w16cid:durableId="1288387152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5" w16cid:durableId="1887568277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6" w16cid:durableId="26137671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497" w16cid:durableId="160880994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8" w16cid:durableId="133040347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99" w16cid:durableId="86645541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0" w16cid:durableId="196426272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1" w16cid:durableId="183908008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2" w16cid:durableId="172644651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3" w16cid:durableId="144365152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4" w16cid:durableId="88572378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5" w16cid:durableId="12611780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6" w16cid:durableId="204593420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7" w16cid:durableId="20455938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8" w16cid:durableId="12973703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09" w16cid:durableId="85716208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0" w16cid:durableId="204474797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1" w16cid:durableId="65480142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12" w16cid:durableId="128839036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3" w16cid:durableId="189176844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4" w16cid:durableId="88140701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5" w16cid:durableId="63152117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6" w16cid:durableId="975308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7" w16cid:durableId="35981514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8" w16cid:durableId="112114367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19" w16cid:durableId="167760855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0" w16cid:durableId="3145759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1" w16cid:durableId="7138988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2" w16cid:durableId="208830759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3" w16cid:durableId="52201721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4" w16cid:durableId="114219254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5" w16cid:durableId="56356886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6" w16cid:durableId="109517355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27" w16cid:durableId="9220282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8" w16cid:durableId="124205896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29" w16cid:durableId="63086098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0" w16cid:durableId="8337593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1" w16cid:durableId="110076048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2" w16cid:durableId="189033993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3" w16cid:durableId="7429484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4" w16cid:durableId="14500058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5" w16cid:durableId="148986027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6" w16cid:durableId="119835478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7" w16cid:durableId="86837832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8" w16cid:durableId="7986504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39" w16cid:durableId="177524207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0" w16cid:durableId="206937806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1" w16cid:durableId="20506899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42" w16cid:durableId="55774284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3" w16cid:durableId="79104994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4" w16cid:durableId="15846816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5" w16cid:durableId="136690727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6" w16cid:durableId="184277390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7" w16cid:durableId="109255582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8" w16cid:durableId="195077209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49" w16cid:durableId="130411776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0" w16cid:durableId="57517176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1" w16cid:durableId="20940127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2" w16cid:durableId="190487629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3" w16cid:durableId="57582410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4" w16cid:durableId="65877790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5" w16cid:durableId="10514669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6" w16cid:durableId="58288368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57" w16cid:durableId="200304600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8" w16cid:durableId="151075301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59" w16cid:durableId="73381714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0" w16cid:durableId="68498335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1" w16cid:durableId="35600687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2" w16cid:durableId="2449185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3" w16cid:durableId="23274270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4" w16cid:durableId="180696900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5" w16cid:durableId="102355081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6" w16cid:durableId="156791435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7" w16cid:durableId="66848648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8" w16cid:durableId="131486887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69" w16cid:durableId="177058713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0" w16cid:durableId="198516206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1" w16cid:durableId="4171392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72" w16cid:durableId="43787496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3" w16cid:durableId="166037984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4" w16cid:durableId="187796242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5" w16cid:durableId="77197742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6" w16cid:durableId="5681984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7" w16cid:durableId="33064179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8" w16cid:durableId="45830303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79" w16cid:durableId="18737141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0" w16cid:durableId="204374535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1" w16cid:durableId="76981235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2" w16cid:durableId="14043354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3" w16cid:durableId="40352793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4" w16cid:durableId="146507716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5" w16cid:durableId="210078609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6" w16cid:durableId="205180458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587" w16cid:durableId="30805052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8" w16cid:durableId="6780488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89" w16cid:durableId="5905716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0" w16cid:durableId="213413183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1" w16cid:durableId="141107495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2" w16cid:durableId="120883184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3" w16cid:durableId="160314610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4" w16cid:durableId="36945830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5" w16cid:durableId="160622698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6" w16cid:durableId="35870100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7" w16cid:durableId="26125749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8" w16cid:durableId="92754103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599" w16cid:durableId="31676675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0" w16cid:durableId="76554226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1" w16cid:durableId="21439616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02" w16cid:durableId="104838061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3" w16cid:durableId="52521478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4" w16cid:durableId="183829987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5" w16cid:durableId="17924453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6" w16cid:durableId="33588299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7" w16cid:durableId="833279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8" w16cid:durableId="204524754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09" w16cid:durableId="38884228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0" w16cid:durableId="69350706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1" w16cid:durableId="74661508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2" w16cid:durableId="479160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3" w16cid:durableId="122094234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4" w16cid:durableId="64809905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5" w16cid:durableId="172498098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6" w16cid:durableId="177177388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17" w16cid:durableId="119191490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8" w16cid:durableId="96855688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19" w16cid:durableId="20548427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0" w16cid:durableId="124822303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1" w16cid:durableId="210213858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2" w16cid:durableId="139986051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3" w16cid:durableId="20409893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4" w16cid:durableId="20674869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5" w16cid:durableId="4489361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6" w16cid:durableId="23586970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7" w16cid:durableId="2767899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8" w16cid:durableId="116366617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29" w16cid:durableId="47988189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0" w16cid:durableId="98049606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1" w16cid:durableId="118609189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32" w16cid:durableId="56434185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3" w16cid:durableId="61718030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4" w16cid:durableId="1311569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5" w16cid:durableId="2335890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6" w16cid:durableId="201923277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7" w16cid:durableId="51014238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8" w16cid:durableId="74195108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39" w16cid:durableId="77163495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0" w16cid:durableId="82412849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1" w16cid:durableId="122810639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2" w16cid:durableId="88572652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3" w16cid:durableId="136690594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4" w16cid:durableId="72398808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5" w16cid:durableId="1715768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6" w16cid:durableId="21384050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47" w16cid:durableId="76029783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8" w16cid:durableId="187499912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49" w16cid:durableId="163960689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0" w16cid:durableId="1843707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1" w16cid:durableId="32921527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2" w16cid:durableId="4618471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3" w16cid:durableId="195011635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4" w16cid:durableId="177297387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5" w16cid:durableId="1199965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6" w16cid:durableId="201287555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7" w16cid:durableId="63734345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8" w16cid:durableId="6245907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59" w16cid:durableId="205280025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0" w16cid:durableId="195482813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1" w16cid:durableId="7701959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62" w16cid:durableId="146951452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3" w16cid:durableId="206775694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4" w16cid:durableId="38182618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5" w16cid:durableId="43629703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6" w16cid:durableId="23848598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7" w16cid:durableId="76608011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8" w16cid:durableId="10354297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69" w16cid:durableId="205049507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0" w16cid:durableId="108095362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1" w16cid:durableId="20443995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2" w16cid:durableId="52463716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3" w16cid:durableId="91155150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4" w16cid:durableId="98385183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5" w16cid:durableId="116955922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6" w16cid:durableId="201792175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77" w16cid:durableId="160819755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8" w16cid:durableId="31411522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79" w16cid:durableId="7205058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0" w16cid:durableId="174610230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1" w16cid:durableId="16058176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2" w16cid:durableId="10709997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3" w16cid:durableId="182354840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4" w16cid:durableId="2128169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5" w16cid:durableId="183784064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6" w16cid:durableId="90927082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7" w16cid:durableId="1875079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8" w16cid:durableId="80328064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89" w16cid:durableId="70001331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0" w16cid:durableId="119184098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1" w16cid:durableId="66463290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692" w16cid:durableId="80349874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3" w16cid:durableId="84968174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4" w16cid:durableId="78547019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5" w16cid:durableId="28870568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6" w16cid:durableId="203831351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7" w16cid:durableId="165348488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8" w16cid:durableId="180330567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99" w16cid:durableId="60149609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0" w16cid:durableId="130562325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1" w16cid:durableId="203387262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2" w16cid:durableId="98435221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3" w16cid:durableId="57220142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4" w16cid:durableId="185502591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5" w16cid:durableId="199295078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6" w16cid:durableId="14637725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07" w16cid:durableId="157176869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8" w16cid:durableId="17259830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09" w16cid:durableId="161744685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0" w16cid:durableId="99780963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1" w16cid:durableId="40757726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2" w16cid:durableId="4874056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3" w16cid:durableId="108927982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4" w16cid:durableId="109825668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5" w16cid:durableId="59482296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6" w16cid:durableId="174942629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7" w16cid:durableId="153086938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8" w16cid:durableId="183228509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19" w16cid:durableId="15998238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0" w16cid:durableId="18128232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1" w16cid:durableId="31853750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22" w16cid:durableId="198358049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3" w16cid:durableId="213374370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4" w16cid:durableId="12799934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5" w16cid:durableId="151206136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6" w16cid:durableId="76657724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7" w16cid:durableId="79379476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8" w16cid:durableId="2356263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29" w16cid:durableId="101430253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0" w16cid:durableId="150786212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1" w16cid:durableId="85434603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2" w16cid:durableId="197972820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3" w16cid:durableId="194388199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4" w16cid:durableId="39748510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5" w16cid:durableId="140706777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6" w16cid:durableId="193443663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37" w16cid:durableId="55975386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8" w16cid:durableId="94033341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39" w16cid:durableId="168016249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0" w16cid:durableId="58595910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1" w16cid:durableId="196484579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2" w16cid:durableId="17871953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3" w16cid:durableId="144711297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4" w16cid:durableId="71750765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5" w16cid:durableId="5663126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6" w16cid:durableId="3691863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7" w16cid:durableId="30023534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8" w16cid:durableId="60577259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49" w16cid:durableId="86798548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0" w16cid:durableId="189654649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1" w16cid:durableId="18156336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52" w16cid:durableId="73933340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3" w16cid:durableId="91956040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4" w16cid:durableId="86717854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5" w16cid:durableId="157878827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6" w16cid:durableId="191970993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7" w16cid:durableId="152470997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8" w16cid:durableId="24939552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59" w16cid:durableId="124580319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0" w16cid:durableId="44619509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1" w16cid:durableId="148662278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2" w16cid:durableId="134370308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3" w16cid:durableId="4540645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4" w16cid:durableId="134311980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5" w16cid:durableId="20760105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6" w16cid:durableId="12461838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67" w16cid:durableId="120370888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8" w16cid:durableId="178612243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69" w16cid:durableId="89335010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0" w16cid:durableId="12138854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1" w16cid:durableId="146977977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2" w16cid:durableId="76048892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3" w16cid:durableId="545091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4" w16cid:durableId="142025578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5" w16cid:durableId="211131232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6" w16cid:durableId="15923522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7" w16cid:durableId="82204061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8" w16cid:durableId="11660466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79" w16cid:durableId="506474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0" w16cid:durableId="17283993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1" w16cid:durableId="13640916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82" w16cid:durableId="93444313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3" w16cid:durableId="196300033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4" w16cid:durableId="187330096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5" w16cid:durableId="114716021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6" w16cid:durableId="50163141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7" w16cid:durableId="17990110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8" w16cid:durableId="210406168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89" w16cid:durableId="207469596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0" w16cid:durableId="170401407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1" w16cid:durableId="38845527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2" w16cid:durableId="20069750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3" w16cid:durableId="206328585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4" w16cid:durableId="127382375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5" w16cid:durableId="43032110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6" w16cid:durableId="155019156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797" w16cid:durableId="5862303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8" w16cid:durableId="25351692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799" w16cid:durableId="14441518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0" w16cid:durableId="19247550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1" w16cid:durableId="35469692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2" w16cid:durableId="13110615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3" w16cid:durableId="179621167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4" w16cid:durableId="33673502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5" w16cid:durableId="86429093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6" w16cid:durableId="16281999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7" w16cid:durableId="9796984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8" w16cid:durableId="26157203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09" w16cid:durableId="159169485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0" w16cid:durableId="98088911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1" w16cid:durableId="42226426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12" w16cid:durableId="39289898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3" w16cid:durableId="125045858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4" w16cid:durableId="187704086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5" w16cid:durableId="18397285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6" w16cid:durableId="111301594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7" w16cid:durableId="3103110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8" w16cid:durableId="93737030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19" w16cid:durableId="7367048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0" w16cid:durableId="28366285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1" w16cid:durableId="158991984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2" w16cid:durableId="170832942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3" w16cid:durableId="173454657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4" w16cid:durableId="155662710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5" w16cid:durableId="206944977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6" w16cid:durableId="55254932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27" w16cid:durableId="24399575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8" w16cid:durableId="189327276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29" w16cid:durableId="59251506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0" w16cid:durableId="88395056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1" w16cid:durableId="101577202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2" w16cid:durableId="8728835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3" w16cid:durableId="146781834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4" w16cid:durableId="195566847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5" w16cid:durableId="13370280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6" w16cid:durableId="74338034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7" w16cid:durableId="127220163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8" w16cid:durableId="31006438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39" w16cid:durableId="147274428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0" w16cid:durableId="151191801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1" w16cid:durableId="137095133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42" w16cid:durableId="67785001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3" w16cid:durableId="12223854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4" w16cid:durableId="47815712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5" w16cid:durableId="178311383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6" w16cid:durableId="93737141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7" w16cid:durableId="153094548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8" w16cid:durableId="93660012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49" w16cid:durableId="19297306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0" w16cid:durableId="56761438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1" w16cid:durableId="10153234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2" w16cid:durableId="115587678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3" w16cid:durableId="150543926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4" w16cid:durableId="123589740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5" w16cid:durableId="175592826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6" w16cid:durableId="107073843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57" w16cid:durableId="14891302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8" w16cid:durableId="70097972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59" w16cid:durableId="113109066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0" w16cid:durableId="90468491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1" w16cid:durableId="15000055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2" w16cid:durableId="26268992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3" w16cid:durableId="78704782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4" w16cid:durableId="202258544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5" w16cid:durableId="104945875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6" w16cid:durableId="177775154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7" w16cid:durableId="32821533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8" w16cid:durableId="175069325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69" w16cid:durableId="120744910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0" w16cid:durableId="194249030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1" w16cid:durableId="35042222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72" w16cid:durableId="158244982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3" w16cid:durableId="45849585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4" w16cid:durableId="122861519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5" w16cid:durableId="127516463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6" w16cid:durableId="205272829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7" w16cid:durableId="83376297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8" w16cid:durableId="47849790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79" w16cid:durableId="186621593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0" w16cid:durableId="169295393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1" w16cid:durableId="183514681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2" w16cid:durableId="111224246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3" w16cid:durableId="11506377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4" w16cid:durableId="150733183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5" w16cid:durableId="25004459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6" w16cid:durableId="155388531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887" w16cid:durableId="59798055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8" w16cid:durableId="3639982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89" w16cid:durableId="67234455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0" w16cid:durableId="62442956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1" w16cid:durableId="209944656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2" w16cid:durableId="146037021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3" w16cid:durableId="196773755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4" w16cid:durableId="59783515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5" w16cid:durableId="55485054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6" w16cid:durableId="36051419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7" w16cid:durableId="44867066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8" w16cid:durableId="207127118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899" w16cid:durableId="207133849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0" w16cid:durableId="89419918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1" w16cid:durableId="137010753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02" w16cid:durableId="205253059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3" w16cid:durableId="66624754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4" w16cid:durableId="615136264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5" w16cid:durableId="201557012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6" w16cid:durableId="210995853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7" w16cid:durableId="10213169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8" w16cid:durableId="43988130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09" w16cid:durableId="35149618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0" w16cid:durableId="193713567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1" w16cid:durableId="132304563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2" w16cid:durableId="189323078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3" w16cid:durableId="9632685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4" w16cid:durableId="164253846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5" w16cid:durableId="25848825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6" w16cid:durableId="111452425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17" w16cid:durableId="137746819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8" w16cid:durableId="729811848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19" w16cid:durableId="99005881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0" w16cid:durableId="102035373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1" w16cid:durableId="72969615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2" w16cid:durableId="10566311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3" w16cid:durableId="20919705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4" w16cid:durableId="114347380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5" w16cid:durableId="899826305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6" w16cid:durableId="91043080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7" w16cid:durableId="131606070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8" w16cid:durableId="97314412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29" w16cid:durableId="2058046109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0" w16cid:durableId="96111551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1" w16cid:durableId="20561055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32" w16cid:durableId="7401304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3" w16cid:durableId="44033839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4" w16cid:durableId="1263034581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5" w16cid:durableId="209357828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6" w16cid:durableId="162700933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7" w16cid:durableId="47279851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8" w16cid:durableId="211512760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39" w16cid:durableId="678848423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0" w16cid:durableId="195431571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1" w16cid:durableId="825316026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2" w16cid:durableId="80655502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3" w16cid:durableId="6253232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4" w16cid:durableId="1693993380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5" w16cid:durableId="1272201297">
    <w:abstractNumId w:val="4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6" w16cid:durableId="199197808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47" w16cid:durableId="170959759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8" w16cid:durableId="40908251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49" w16cid:durableId="204544811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0" w16cid:durableId="67469617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1" w16cid:durableId="33596174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2" w16cid:durableId="90854158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3" w16cid:durableId="143328294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4" w16cid:durableId="135955165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5" w16cid:durableId="173102988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6" w16cid:durableId="204683380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7" w16cid:durableId="202377922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8" w16cid:durableId="77451803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59" w16cid:durableId="71185249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0" w16cid:durableId="5787083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1" w16cid:durableId="90460426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62" w16cid:durableId="162314806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3" w16cid:durableId="3323389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4" w16cid:durableId="107007949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5" w16cid:durableId="92984750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6" w16cid:durableId="46524621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7" w16cid:durableId="186798173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8" w16cid:durableId="99537573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69" w16cid:durableId="58873560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0" w16cid:durableId="79629447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1" w16cid:durableId="125281293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2" w16cid:durableId="129702647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3" w16cid:durableId="143840947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4" w16cid:durableId="17781211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5" w16cid:durableId="42527051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6" w16cid:durableId="95251927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77" w16cid:durableId="24060002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8" w16cid:durableId="27834230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79" w16cid:durableId="76854624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0" w16cid:durableId="57246645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1" w16cid:durableId="213968919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2" w16cid:durableId="133746236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3" w16cid:durableId="375007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4" w16cid:durableId="25116116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5" w16cid:durableId="95455489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6" w16cid:durableId="154679114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7" w16cid:durableId="25258970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8" w16cid:durableId="101734621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89" w16cid:durableId="189604046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0" w16cid:durableId="28423345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1" w16cid:durableId="54699542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992" w16cid:durableId="203059467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3" w16cid:durableId="49106530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4" w16cid:durableId="37331597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5" w16cid:durableId="8507757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6" w16cid:durableId="154810048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7" w16cid:durableId="164227206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8" w16cid:durableId="15094871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999" w16cid:durableId="51461058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0" w16cid:durableId="186949237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1" w16cid:durableId="81599257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2" w16cid:durableId="193929485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3" w16cid:durableId="105330962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4" w16cid:durableId="21516948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5" w16cid:durableId="102551707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6" w16cid:durableId="205469528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07" w16cid:durableId="90302529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8" w16cid:durableId="4268065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09" w16cid:durableId="202809164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0" w16cid:durableId="55123459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1" w16cid:durableId="141200475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2" w16cid:durableId="152674514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3" w16cid:durableId="54953288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4" w16cid:durableId="117703970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5" w16cid:durableId="145571497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6" w16cid:durableId="186720851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7" w16cid:durableId="188135958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8" w16cid:durableId="118528928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19" w16cid:durableId="181707098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0" w16cid:durableId="27776432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1" w16cid:durableId="121157308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22" w16cid:durableId="106228825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3" w16cid:durableId="1021871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4" w16cid:durableId="10380931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5" w16cid:durableId="207958997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6" w16cid:durableId="38280120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7" w16cid:durableId="61783946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8" w16cid:durableId="51939124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29" w16cid:durableId="198574201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0" w16cid:durableId="122356582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1" w16cid:durableId="110561397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2" w16cid:durableId="154560156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3" w16cid:durableId="47888556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4" w16cid:durableId="108753536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5" w16cid:durableId="103372537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6" w16cid:durableId="86313020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37" w16cid:durableId="120763863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8" w16cid:durableId="39440158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39" w16cid:durableId="209034294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0" w16cid:durableId="7037559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1" w16cid:durableId="195397378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2" w16cid:durableId="115279069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3" w16cid:durableId="143139431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4" w16cid:durableId="210298777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5" w16cid:durableId="89273862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6" w16cid:durableId="20803096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7" w16cid:durableId="201310058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8" w16cid:durableId="48289372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49" w16cid:durableId="109662982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0" w16cid:durableId="213806498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1" w16cid:durableId="181044139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52" w16cid:durableId="110815983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3" w16cid:durableId="193174186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4" w16cid:durableId="195193003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5" w16cid:durableId="3836255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6" w16cid:durableId="8323307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7" w16cid:durableId="212129041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8" w16cid:durableId="31221744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59" w16cid:durableId="201464685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0" w16cid:durableId="141066288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1" w16cid:durableId="204258264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2" w16cid:durableId="91462926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3" w16cid:durableId="176792191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4" w16cid:durableId="95802508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5" w16cid:durableId="43223980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6" w16cid:durableId="24819868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67" w16cid:durableId="15973768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8" w16cid:durableId="102042682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69" w16cid:durableId="33515568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0" w16cid:durableId="212738729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1" w16cid:durableId="23024200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2" w16cid:durableId="90233063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3" w16cid:durableId="168312626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4" w16cid:durableId="67712120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5" w16cid:durableId="36021126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6" w16cid:durableId="12500654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7" w16cid:durableId="43949180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8" w16cid:durableId="168415983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79" w16cid:durableId="147012920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0" w16cid:durableId="199066817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1" w16cid:durableId="209442897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82" w16cid:durableId="145922768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3" w16cid:durableId="149221682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4" w16cid:durableId="62268705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5" w16cid:durableId="99831290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6" w16cid:durableId="15264026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7" w16cid:durableId="10965573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8" w16cid:durableId="20055496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89" w16cid:durableId="157747675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0" w16cid:durableId="13344649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1" w16cid:durableId="120509435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2" w16cid:durableId="76318866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3" w16cid:durableId="164557445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4" w16cid:durableId="207454859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5" w16cid:durableId="154837691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6" w16cid:durableId="109394175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097" w16cid:durableId="101207503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8" w16cid:durableId="186674506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099" w16cid:durableId="201526336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0" w16cid:durableId="107886691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1" w16cid:durableId="127836940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2" w16cid:durableId="146357125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3" w16cid:durableId="139076559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4" w16cid:durableId="49572509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5" w16cid:durableId="66848902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6" w16cid:durableId="179308756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7" w16cid:durableId="65013577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8" w16cid:durableId="63707840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09" w16cid:durableId="100790859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0" w16cid:durableId="20475579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1" w16cid:durableId="118720716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12" w16cid:durableId="36367721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3" w16cid:durableId="26692893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4" w16cid:durableId="25933872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5" w16cid:durableId="40307271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6" w16cid:durableId="134829346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7" w16cid:durableId="118470558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8" w16cid:durableId="158626389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19" w16cid:durableId="132088441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0" w16cid:durableId="123917106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1" w16cid:durableId="89419540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2" w16cid:durableId="91239614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3" w16cid:durableId="62477785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4" w16cid:durableId="200527560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5" w16cid:durableId="86594964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6" w16cid:durableId="79105007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27" w16cid:durableId="81075454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8" w16cid:durableId="183665104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29" w16cid:durableId="203503901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0" w16cid:durableId="181614026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1" w16cid:durableId="112750723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2" w16cid:durableId="47618493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3" w16cid:durableId="167892442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4" w16cid:durableId="11425251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5" w16cid:durableId="60635541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6" w16cid:durableId="135144925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7" w16cid:durableId="208367222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8" w16cid:durableId="147849256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39" w16cid:durableId="87839824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0" w16cid:durableId="101843156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1" w16cid:durableId="45213360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42" w16cid:durableId="66552324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3" w16cid:durableId="141146107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4" w16cid:durableId="200343616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5" w16cid:durableId="125208442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6" w16cid:durableId="159608762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7" w16cid:durableId="100178381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8" w16cid:durableId="116301119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49" w16cid:durableId="201564831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0" w16cid:durableId="100004452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1" w16cid:durableId="154956224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2" w16cid:durableId="210384018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3" w16cid:durableId="70775379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4" w16cid:durableId="209631776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5" w16cid:durableId="94653973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6" w16cid:durableId="169588489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57" w16cid:durableId="44219205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8" w16cid:durableId="34074294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59" w16cid:durableId="129205107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0" w16cid:durableId="96150103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1" w16cid:durableId="161324277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2" w16cid:durableId="60977896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3" w16cid:durableId="213105069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4" w16cid:durableId="5147129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5" w16cid:durableId="149457032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6" w16cid:durableId="100678198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7" w16cid:durableId="544715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8" w16cid:durableId="54829906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69" w16cid:durableId="375352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0" w16cid:durableId="38811611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1" w16cid:durableId="19766301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72" w16cid:durableId="10886468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3" w16cid:durableId="147320861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4" w16cid:durableId="138013389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5" w16cid:durableId="108325947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6" w16cid:durableId="74403643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7" w16cid:durableId="177408963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8" w16cid:durableId="60222214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79" w16cid:durableId="211151034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0" w16cid:durableId="42600672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1" w16cid:durableId="190965666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2" w16cid:durableId="51138136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3" w16cid:durableId="64246985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4" w16cid:durableId="69692997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5" w16cid:durableId="196804911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6" w16cid:durableId="149148055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187" w16cid:durableId="95644705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8" w16cid:durableId="119211224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89" w16cid:durableId="413867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0" w16cid:durableId="178973704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1" w16cid:durableId="172163533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2" w16cid:durableId="19230710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3" w16cid:durableId="177759900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4" w16cid:durableId="205685466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5" w16cid:durableId="17572725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6" w16cid:durableId="1527793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7" w16cid:durableId="11468846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8" w16cid:durableId="161686122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199" w16cid:durableId="119230300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0" w16cid:durableId="121203311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1" w16cid:durableId="11194636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02" w16cid:durableId="14608941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3" w16cid:durableId="65294761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4" w16cid:durableId="76303961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5" w16cid:durableId="108017892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6" w16cid:durableId="209343298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7" w16cid:durableId="73003440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8" w16cid:durableId="43575906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09" w16cid:durableId="86563125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0" w16cid:durableId="153920143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1" w16cid:durableId="179648174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2" w16cid:durableId="15252487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3" w16cid:durableId="117075018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4" w16cid:durableId="92118408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5" w16cid:durableId="41871989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6" w16cid:durableId="188471219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17" w16cid:durableId="87111083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8" w16cid:durableId="45090041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19" w16cid:durableId="168816759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0" w16cid:durableId="110947411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1" w16cid:durableId="6981208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2" w16cid:durableId="104617575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3" w16cid:durableId="68035237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4" w16cid:durableId="117349864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5" w16cid:durableId="38896602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6" w16cid:durableId="146449893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7" w16cid:durableId="134115373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8" w16cid:durableId="169530161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29" w16cid:durableId="179899053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0" w16cid:durableId="6488730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1" w16cid:durableId="214218759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32" w16cid:durableId="85507780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3" w16cid:durableId="106044776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4" w16cid:durableId="169418915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5" w16cid:durableId="814493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6" w16cid:durableId="106517832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7" w16cid:durableId="202455182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8" w16cid:durableId="146311504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39" w16cid:durableId="72872297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0" w16cid:durableId="112473052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1" w16cid:durableId="72714815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2" w16cid:durableId="140629314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3" w16cid:durableId="96616446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4" w16cid:durableId="79417637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5" w16cid:durableId="7217150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6" w16cid:durableId="174726687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47" w16cid:durableId="6268409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8" w16cid:durableId="208333533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49" w16cid:durableId="64666971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0" w16cid:durableId="8388827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1" w16cid:durableId="110299277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2" w16cid:durableId="165459725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3" w16cid:durableId="172113071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4" w16cid:durableId="29834395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5" w16cid:durableId="88711236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6" w16cid:durableId="36510343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7" w16cid:durableId="195909923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8" w16cid:durableId="8506023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59" w16cid:durableId="16883668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0" w16cid:durableId="177467086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1" w16cid:durableId="207010666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62" w16cid:durableId="139370156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3" w16cid:durableId="13646336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4" w16cid:durableId="122637855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5" w16cid:durableId="14682786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6" w16cid:durableId="204701937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7" w16cid:durableId="126923844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8" w16cid:durableId="174668321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69" w16cid:durableId="11063841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0" w16cid:durableId="31203253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1" w16cid:durableId="66093424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2" w16cid:durableId="133484364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3" w16cid:durableId="174772909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4" w16cid:durableId="67981413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5" w16cid:durableId="131256017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6" w16cid:durableId="1581008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77" w16cid:durableId="117449606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8" w16cid:durableId="5590444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79" w16cid:durableId="156271683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0" w16cid:durableId="150832925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1" w16cid:durableId="68740883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2" w16cid:durableId="46146065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3" w16cid:durableId="50267320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4" w16cid:durableId="53997616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5" w16cid:durableId="202612610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6" w16cid:durableId="208741558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7" w16cid:durableId="80172547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8" w16cid:durableId="126977716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89" w16cid:durableId="191577765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0" w16cid:durableId="154648158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1" w16cid:durableId="144830762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292" w16cid:durableId="111617295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3" w16cid:durableId="35369964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4" w16cid:durableId="162630386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5" w16cid:durableId="195389607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6" w16cid:durableId="128715344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7" w16cid:durableId="113772718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8" w16cid:durableId="54140017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299" w16cid:durableId="206440749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0" w16cid:durableId="200592998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1" w16cid:durableId="69195160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2" w16cid:durableId="205981467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3" w16cid:durableId="31352965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4" w16cid:durableId="192552844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5" w16cid:durableId="140548784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6" w16cid:durableId="175820816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07" w16cid:durableId="196361474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8" w16cid:durableId="110383853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09" w16cid:durableId="192206267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0" w16cid:durableId="12905948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1" w16cid:durableId="86386127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2" w16cid:durableId="15573099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3" w16cid:durableId="149822615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4" w16cid:durableId="101275632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5" w16cid:durableId="102525291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6" w16cid:durableId="133237074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7" w16cid:durableId="94996941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8" w16cid:durableId="186601383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19" w16cid:durableId="9640865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0" w16cid:durableId="209030342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1" w16cid:durableId="65321536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22" w16cid:durableId="24943269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3" w16cid:durableId="7301861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4" w16cid:durableId="126415084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5" w16cid:durableId="499003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6" w16cid:durableId="195620571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7" w16cid:durableId="146357427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8" w16cid:durableId="125593664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29" w16cid:durableId="42304195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0" w16cid:durableId="95807549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1" w16cid:durableId="197856190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2" w16cid:durableId="213794410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3" w16cid:durableId="195081453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4" w16cid:durableId="104729653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5" w16cid:durableId="150486102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6" w16cid:durableId="17485271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37" w16cid:durableId="67103140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8" w16cid:durableId="13823313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39" w16cid:durableId="205018448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0" w16cid:durableId="142908408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1" w16cid:durableId="178634072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2" w16cid:durableId="63105394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3" w16cid:durableId="33045127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4" w16cid:durableId="207234256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5" w16cid:durableId="4969164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6" w16cid:durableId="174201984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7" w16cid:durableId="95429220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8" w16cid:durableId="70517687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49" w16cid:durableId="68271046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0" w16cid:durableId="29151935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1" w16cid:durableId="211644001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52" w16cid:durableId="63317452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3" w16cid:durableId="168585880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4" w16cid:durableId="38202125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5" w16cid:durableId="116388606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6" w16cid:durableId="11417304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7" w16cid:durableId="77405741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8" w16cid:durableId="75459431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59" w16cid:durableId="149425285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0" w16cid:durableId="19970893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1" w16cid:durableId="132462395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2" w16cid:durableId="7170187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3" w16cid:durableId="13016963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4" w16cid:durableId="43682817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5" w16cid:durableId="22159803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6" w16cid:durableId="10697050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67" w16cid:durableId="126295735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8" w16cid:durableId="16189858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69" w16cid:durableId="167202633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0" w16cid:durableId="103330905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1" w16cid:durableId="55562612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2" w16cid:durableId="152405409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3" w16cid:durableId="149136454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4" w16cid:durableId="213660495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5" w16cid:durableId="46185053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6" w16cid:durableId="2114242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7" w16cid:durableId="141466113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8" w16cid:durableId="80065613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79" w16cid:durableId="155558023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0" w16cid:durableId="102416300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1" w16cid:durableId="172139894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82" w16cid:durableId="155361646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3" w16cid:durableId="28351084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4" w16cid:durableId="106745479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5" w16cid:durableId="101845905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6" w16cid:durableId="161640694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7" w16cid:durableId="190259184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8" w16cid:durableId="205607862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89" w16cid:durableId="43636833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0" w16cid:durableId="109085535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1" w16cid:durableId="85068401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2" w16cid:durableId="20167525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3" w16cid:durableId="156625943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4" w16cid:durableId="119172466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5" w16cid:durableId="95455768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6" w16cid:durableId="178711401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97" w16cid:durableId="74403523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8" w16cid:durableId="2111580575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99" w16cid:durableId="96646838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0" w16cid:durableId="27691138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1" w16cid:durableId="1708606407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2" w16cid:durableId="479033340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3" w16cid:durableId="1548300524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4" w16cid:durableId="171103027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5" w16cid:durableId="182249828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6" w16cid:durableId="1232078851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7" w16cid:durableId="830561163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8" w16cid:durableId="526918088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09" w16cid:durableId="2089569166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0" w16cid:durableId="1722245999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1" w16cid:durableId="20079760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12" w16cid:durableId="5332770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3" w16cid:durableId="3872654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4" w16cid:durableId="11605862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5" w16cid:durableId="6730750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6" w16cid:durableId="1776995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7" w16cid:durableId="149645576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8" w16cid:durableId="2877835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19" w16cid:durableId="1501023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0" w16cid:durableId="175331019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1" w16cid:durableId="10202313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2" w16cid:durableId="4439607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3" w16cid:durableId="4032604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4" w16cid:durableId="12679276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5" w16cid:durableId="9919059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6" w16cid:durableId="3826811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27" w16cid:durableId="17423663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8" w16cid:durableId="9412316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29" w16cid:durableId="12261871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0" w16cid:durableId="3403550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1" w16cid:durableId="6803948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2" w16cid:durableId="2283514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3" w16cid:durableId="11150590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4" w16cid:durableId="18094747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5" w16cid:durableId="12034010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6" w16cid:durableId="4972376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7" w16cid:durableId="8462124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8" w16cid:durableId="9795799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39" w16cid:durableId="99642413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0" w16cid:durableId="16564526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1" w16cid:durableId="9578325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42" w16cid:durableId="4068088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3" w16cid:durableId="5559682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4" w16cid:durableId="165899138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5" w16cid:durableId="17499605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6" w16cid:durableId="18388836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7" w16cid:durableId="15720826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8" w16cid:durableId="6758098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49" w16cid:durableId="18690247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0" w16cid:durableId="7729558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1" w16cid:durableId="209763333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2" w16cid:durableId="19911346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3" w16cid:durableId="4621141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4" w16cid:durableId="11208765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5" w16cid:durableId="19062565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6" w16cid:durableId="8099079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57" w16cid:durableId="9421116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8" w16cid:durableId="13983581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59" w16cid:durableId="11944219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0" w16cid:durableId="14454237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1" w16cid:durableId="4185975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2" w16cid:durableId="18454325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3" w16cid:durableId="12493841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4" w16cid:durableId="21083785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5" w16cid:durableId="15802165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6" w16cid:durableId="13542674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7" w16cid:durableId="16983841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8" w16cid:durableId="12774436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69" w16cid:durableId="11367982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0" w16cid:durableId="16498175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1" w16cid:durableId="5325718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72" w16cid:durableId="88206000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3" w16cid:durableId="20586198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4" w16cid:durableId="5419426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5" w16cid:durableId="5134965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6" w16cid:durableId="13507644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7" w16cid:durableId="15870336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8" w16cid:durableId="2597961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79" w16cid:durableId="5513302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0" w16cid:durableId="109833176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1" w16cid:durableId="80427178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2" w16cid:durableId="5804060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3" w16cid:durableId="19341243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4" w16cid:durableId="142136844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5" w16cid:durableId="6247750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6" w16cid:durableId="59822326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487" w16cid:durableId="9586850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8" w16cid:durableId="4893231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89" w16cid:durableId="10168822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0" w16cid:durableId="7095001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1" w16cid:durableId="5137367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2" w16cid:durableId="3427040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3" w16cid:durableId="15553149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4" w16cid:durableId="21290056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5" w16cid:durableId="5420133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6" w16cid:durableId="19508158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7" w16cid:durableId="7716349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8" w16cid:durableId="6457402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499" w16cid:durableId="10529259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0" w16cid:durableId="31811778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1" w16cid:durableId="735554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02" w16cid:durableId="3693838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3" w16cid:durableId="35831402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4" w16cid:durableId="11518252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5" w16cid:durableId="11611953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6" w16cid:durableId="5695809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7" w16cid:durableId="8199239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8" w16cid:durableId="102782882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09" w16cid:durableId="11257805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0" w16cid:durableId="11266542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1" w16cid:durableId="11031144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2" w16cid:durableId="214179641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3" w16cid:durableId="4453488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4" w16cid:durableId="11468165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5" w16cid:durableId="16273488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6" w16cid:durableId="18344902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17" w16cid:durableId="188254671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8" w16cid:durableId="20474885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19" w16cid:durableId="11902970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0" w16cid:durableId="20864870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1" w16cid:durableId="13632861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2" w16cid:durableId="16123929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3" w16cid:durableId="18983200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4" w16cid:durableId="10682633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5" w16cid:durableId="14192803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6" w16cid:durableId="18168774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7" w16cid:durableId="20106712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8" w16cid:durableId="3050874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29" w16cid:durableId="20071990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0" w16cid:durableId="124907094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1" w16cid:durableId="161231856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32" w16cid:durableId="13109439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3" w16cid:durableId="9194896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4" w16cid:durableId="10109120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5" w16cid:durableId="2632660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6" w16cid:durableId="18314844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7" w16cid:durableId="9325914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8" w16cid:durableId="52417064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39" w16cid:durableId="6956235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0" w16cid:durableId="17813656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1" w16cid:durableId="19898991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2" w16cid:durableId="7779403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3" w16cid:durableId="19186369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4" w16cid:durableId="9407954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5" w16cid:durableId="14688155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6" w16cid:durableId="10303795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47" w16cid:durableId="15602868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8" w16cid:durableId="2948757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49" w16cid:durableId="17440644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0" w16cid:durableId="4079195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1" w16cid:durableId="8704586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2" w16cid:durableId="20550356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3" w16cid:durableId="14686279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4" w16cid:durableId="13195028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5" w16cid:durableId="35763149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6" w16cid:durableId="1400060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7" w16cid:durableId="9413028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8" w16cid:durableId="12757895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59" w16cid:durableId="183745916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0" w16cid:durableId="122803404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1" w16cid:durableId="4643514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62" w16cid:durableId="19014816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3" w16cid:durableId="1073142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4" w16cid:durableId="5790227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5" w16cid:durableId="19238310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6" w16cid:durableId="3845687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7" w16cid:durableId="2364816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8" w16cid:durableId="17150348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69" w16cid:durableId="3137269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0" w16cid:durableId="44315643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1" w16cid:durableId="126118631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2" w16cid:durableId="138182665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3" w16cid:durableId="11286240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4" w16cid:durableId="164065234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5" w16cid:durableId="17775607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6" w16cid:durableId="3054004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77" w16cid:durableId="18041501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8" w16cid:durableId="19118871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79" w16cid:durableId="102756269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0" w16cid:durableId="13779710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1" w16cid:durableId="2300440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2" w16cid:durableId="16939202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3" w16cid:durableId="19152355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4" w16cid:durableId="4015684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5" w16cid:durableId="2697063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6" w16cid:durableId="72734295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7" w16cid:durableId="21275793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8" w16cid:durableId="170953046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89" w16cid:durableId="15629112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0" w16cid:durableId="13744967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1" w16cid:durableId="18339791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592" w16cid:durableId="23023733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3" w16cid:durableId="20087038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4" w16cid:durableId="1881855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5" w16cid:durableId="8683705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6" w16cid:durableId="10423659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7" w16cid:durableId="209801903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8" w16cid:durableId="13961958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599" w16cid:durableId="187688982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0" w16cid:durableId="19185884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1" w16cid:durableId="197185566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2" w16cid:durableId="12318846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3" w16cid:durableId="211120078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4" w16cid:durableId="10251802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5" w16cid:durableId="2826888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6" w16cid:durableId="7294272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07" w16cid:durableId="12069436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8" w16cid:durableId="7714412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09" w16cid:durableId="8240058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0" w16cid:durableId="11495229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1" w16cid:durableId="2572509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2" w16cid:durableId="18599258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3" w16cid:durableId="20035059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4" w16cid:durableId="5763478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5" w16cid:durableId="17861197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6" w16cid:durableId="38279716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7" w16cid:durableId="8887635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8" w16cid:durableId="15496077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19" w16cid:durableId="4589564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0" w16cid:durableId="16916828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1" w16cid:durableId="103392102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22" w16cid:durableId="1088192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3" w16cid:durableId="107855229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4" w16cid:durableId="6805465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5" w16cid:durableId="214580652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6" w16cid:durableId="16767605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7" w16cid:durableId="107316383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8" w16cid:durableId="253723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29" w16cid:durableId="124140335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0" w16cid:durableId="8067075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1" w16cid:durableId="82609381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2" w16cid:durableId="3928237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3" w16cid:durableId="150990409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4" w16cid:durableId="15450218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5" w16cid:durableId="20153749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6" w16cid:durableId="374346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37" w16cid:durableId="6232666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8" w16cid:durableId="97406333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39" w16cid:durableId="15713097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0" w16cid:durableId="13702974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1" w16cid:durableId="11461646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2" w16cid:durableId="9217245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3" w16cid:durableId="18128654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4" w16cid:durableId="133498701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5" w16cid:durableId="4563375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6" w16cid:durableId="19272308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7" w16cid:durableId="4130156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8" w16cid:durableId="4896347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49" w16cid:durableId="64528603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0" w16cid:durableId="19919810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1" w16cid:durableId="13730675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52" w16cid:durableId="10318780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3" w16cid:durableId="11918441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4" w16cid:durableId="8193442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5" w16cid:durableId="567064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6" w16cid:durableId="9495542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7" w16cid:durableId="202062126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8" w16cid:durableId="17945149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59" w16cid:durableId="3443575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0" w16cid:durableId="5075259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1" w16cid:durableId="13923395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2" w16cid:durableId="17424822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3" w16cid:durableId="50031654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4" w16cid:durableId="18922332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5" w16cid:durableId="15098287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6" w16cid:durableId="9484387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67" w16cid:durableId="12242205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8" w16cid:durableId="14550980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69" w16cid:durableId="26346706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0" w16cid:durableId="3371992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1" w16cid:durableId="3819102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2" w16cid:durableId="12809891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3" w16cid:durableId="11181780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4" w16cid:durableId="108399518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5" w16cid:durableId="20025385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6" w16cid:durableId="5340799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7" w16cid:durableId="13918836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8" w16cid:durableId="6022296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79" w16cid:durableId="12007798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0" w16cid:durableId="20990568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1" w16cid:durableId="6768861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82" w16cid:durableId="18955764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3" w16cid:durableId="20603975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4" w16cid:durableId="5357803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5" w16cid:durableId="8424325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6" w16cid:durableId="94156775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7" w16cid:durableId="483073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8" w16cid:durableId="5459905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89" w16cid:durableId="199144414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0" w16cid:durableId="32755992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1" w16cid:durableId="3697716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2" w16cid:durableId="92249063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3" w16cid:durableId="3008206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4" w16cid:durableId="17447134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5" w16cid:durableId="118051236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6" w16cid:durableId="8323346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697" w16cid:durableId="7583340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8" w16cid:durableId="205056478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699" w16cid:durableId="8561242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0" w16cid:durableId="16475834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1" w16cid:durableId="17521167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2" w16cid:durableId="15819394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3" w16cid:durableId="48490378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4" w16cid:durableId="13930374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5" w16cid:durableId="13270560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6" w16cid:durableId="46808777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7" w16cid:durableId="20936260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8" w16cid:durableId="14789178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09" w16cid:durableId="161023746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0" w16cid:durableId="14851985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1" w16cid:durableId="101576242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12" w16cid:durableId="9209178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3" w16cid:durableId="20664483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4" w16cid:durableId="111529370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5" w16cid:durableId="25837144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6" w16cid:durableId="12777155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7" w16cid:durableId="13095215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8" w16cid:durableId="9743307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19" w16cid:durableId="212384503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0" w16cid:durableId="9506232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1" w16cid:durableId="8622805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2" w16cid:durableId="206576200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3" w16cid:durableId="200496308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4" w16cid:durableId="20728438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5" w16cid:durableId="7734048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6" w16cid:durableId="9294345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27" w16cid:durableId="123728490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8" w16cid:durableId="199387013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29" w16cid:durableId="103273142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0" w16cid:durableId="18429181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1" w16cid:durableId="531648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2" w16cid:durableId="98573924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3" w16cid:durableId="14329720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4" w16cid:durableId="17871202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5" w16cid:durableId="15398538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6" w16cid:durableId="38214389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7" w16cid:durableId="1638578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8" w16cid:durableId="35588432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39" w16cid:durableId="10431682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0" w16cid:durableId="9136677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1" w16cid:durableId="89327216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42" w16cid:durableId="88815331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3" w16cid:durableId="102093186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4" w16cid:durableId="11294713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5" w16cid:durableId="18696394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6" w16cid:durableId="4663194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7" w16cid:durableId="10344242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8" w16cid:durableId="114493205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49" w16cid:durableId="63714905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0" w16cid:durableId="16425284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1" w16cid:durableId="12796791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2" w16cid:durableId="122914984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3" w16cid:durableId="1438618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4" w16cid:durableId="194028879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5" w16cid:durableId="14423391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6" w16cid:durableId="208136474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57" w16cid:durableId="203037352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8" w16cid:durableId="51703786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59" w16cid:durableId="212048456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0" w16cid:durableId="459526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1" w16cid:durableId="208903661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2" w16cid:durableId="146854891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3" w16cid:durableId="54087060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4" w16cid:durableId="20440865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5" w16cid:durableId="117572645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6" w16cid:durableId="27544953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7" w16cid:durableId="4854432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8" w16cid:durableId="144299121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69" w16cid:durableId="432671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0" w16cid:durableId="90710638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1" w16cid:durableId="5940796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72" w16cid:durableId="133681027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3" w16cid:durableId="9249205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4" w16cid:durableId="14551724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5" w16cid:durableId="119407264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6" w16cid:durableId="160657384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7" w16cid:durableId="6018364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8" w16cid:durableId="15332224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79" w16cid:durableId="80801524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0" w16cid:durableId="17526525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1" w16cid:durableId="17225129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2" w16cid:durableId="19042923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3" w16cid:durableId="8554664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4" w16cid:durableId="81515026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5" w16cid:durableId="5435677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6" w16cid:durableId="11130125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787" w16cid:durableId="158441317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8" w16cid:durableId="14163203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89" w16cid:durableId="1803595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0" w16cid:durableId="157326853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1" w16cid:durableId="12127685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2" w16cid:durableId="111786985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3" w16cid:durableId="26577643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4" w16cid:durableId="175250229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5" w16cid:durableId="26203131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6" w16cid:durableId="99545624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7" w16cid:durableId="156802877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8" w16cid:durableId="136498710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799" w16cid:durableId="177015518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0" w16cid:durableId="84949246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1" w16cid:durableId="5931238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02" w16cid:durableId="17570470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3" w16cid:durableId="148435148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4" w16cid:durableId="13662982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5" w16cid:durableId="92468018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6" w16cid:durableId="210141247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7" w16cid:durableId="181228999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8" w16cid:durableId="119480549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09" w16cid:durableId="176534359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0" w16cid:durableId="161274257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1" w16cid:durableId="68898881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2" w16cid:durableId="210799612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3" w16cid:durableId="135858262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4" w16cid:durableId="670062469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5" w16cid:durableId="165688344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6" w16cid:durableId="209505577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17" w16cid:durableId="93848628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8" w16cid:durableId="78041521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19" w16cid:durableId="11414626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0" w16cid:durableId="16776840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1" w16cid:durableId="20522632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2" w16cid:durableId="92460861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3" w16cid:durableId="142098176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4" w16cid:durableId="133025153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5" w16cid:durableId="1084259492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6" w16cid:durableId="178835063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7" w16cid:durableId="26241804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8" w16cid:durableId="133527518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29" w16cid:durableId="96103256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0" w16cid:durableId="106694955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1" w16cid:durableId="21354683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32" w16cid:durableId="107277975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3" w16cid:durableId="60446635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4" w16cid:durableId="467091104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5" w16cid:durableId="16774894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6" w16cid:durableId="23193877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7" w16cid:durableId="920720875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8" w16cid:durableId="11561235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39" w16cid:durableId="180893659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0" w16cid:durableId="22757330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1" w16cid:durableId="192934312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2" w16cid:durableId="326325407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3" w16cid:durableId="1150634476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4" w16cid:durableId="2104841601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5" w16cid:durableId="1764495793">
    <w:abstractNumId w:val="5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6" w16cid:durableId="14359793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47" w16cid:durableId="5925888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8" w16cid:durableId="95305495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49" w16cid:durableId="5242548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0" w16cid:durableId="28203215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1" w16cid:durableId="4458547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2" w16cid:durableId="13761986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3" w16cid:durableId="100736964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4" w16cid:durableId="186648106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5" w16cid:durableId="19449144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6" w16cid:durableId="568250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7" w16cid:durableId="6287018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8" w16cid:durableId="112153883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59" w16cid:durableId="3427102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0" w16cid:durableId="75917960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1" w16cid:durableId="17943971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62" w16cid:durableId="6992858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3" w16cid:durableId="16343605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4" w16cid:durableId="136794807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5" w16cid:durableId="111032044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6" w16cid:durableId="133047852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7" w16cid:durableId="109971242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8" w16cid:durableId="4011487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69" w16cid:durableId="6220816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0" w16cid:durableId="22781159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1" w16cid:durableId="10346916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2" w16cid:durableId="146403762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3" w16cid:durableId="17596423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4" w16cid:durableId="90141107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5" w16cid:durableId="15719626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6" w16cid:durableId="15903903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77" w16cid:durableId="14319738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8" w16cid:durableId="182311169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79" w16cid:durableId="12155777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0" w16cid:durableId="150879032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1" w16cid:durableId="17270247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2" w16cid:durableId="43961608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3" w16cid:durableId="89400282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4" w16cid:durableId="17927027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5" w16cid:durableId="210098533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6" w16cid:durableId="30397070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7" w16cid:durableId="154779630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8" w16cid:durableId="18089518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89" w16cid:durableId="87570479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0" w16cid:durableId="137719387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1" w16cid:durableId="67341357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892" w16cid:durableId="9204110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3" w16cid:durableId="88698672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4" w16cid:durableId="8892664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5" w16cid:durableId="73093168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6" w16cid:durableId="18571088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7" w16cid:durableId="24303513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8" w16cid:durableId="112010630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899" w16cid:durableId="103947610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0" w16cid:durableId="8209285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1" w16cid:durableId="193431393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2" w16cid:durableId="117364713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3" w16cid:durableId="198673788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4" w16cid:durableId="123813244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5" w16cid:durableId="105377424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6" w16cid:durableId="133676111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07" w16cid:durableId="106417798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8" w16cid:durableId="9536806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09" w16cid:durableId="95074274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0" w16cid:durableId="54174445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1" w16cid:durableId="111124425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2" w16cid:durableId="20381224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3" w16cid:durableId="15886158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4" w16cid:durableId="2539745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5" w16cid:durableId="8765466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6" w16cid:durableId="7671202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7" w16cid:durableId="1565319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8" w16cid:durableId="13961267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19" w16cid:durableId="153669638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0" w16cid:durableId="50170328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1" w16cid:durableId="7983816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22" w16cid:durableId="86344439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3" w16cid:durableId="54120919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4" w16cid:durableId="106452743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5" w16cid:durableId="104051535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6" w16cid:durableId="187106454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7" w16cid:durableId="130226886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8" w16cid:durableId="46281671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29" w16cid:durableId="203241737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0" w16cid:durableId="14303532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1" w16cid:durableId="20525301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2" w16cid:durableId="11367540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3" w16cid:durableId="10153086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4" w16cid:durableId="18246205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5" w16cid:durableId="16890211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6" w16cid:durableId="19722011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37" w16cid:durableId="179008223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8" w16cid:durableId="94538230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39" w16cid:durableId="12029853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0" w16cid:durableId="19804590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1" w16cid:durableId="176996210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2" w16cid:durableId="11767686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3" w16cid:durableId="15270132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4" w16cid:durableId="24006527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5" w16cid:durableId="521259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6" w16cid:durableId="76102820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7" w16cid:durableId="39250392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8" w16cid:durableId="7896620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49" w16cid:durableId="197355752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0" w16cid:durableId="134331715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1" w16cid:durableId="100991704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52" w16cid:durableId="5785182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3" w16cid:durableId="17631029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4" w16cid:durableId="6325609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5" w16cid:durableId="127856350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6" w16cid:durableId="126572434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7" w16cid:durableId="213598123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8" w16cid:durableId="6873738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59" w16cid:durableId="4290071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0" w16cid:durableId="18328669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1" w16cid:durableId="4792602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2" w16cid:durableId="205751124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3" w16cid:durableId="3132192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4" w16cid:durableId="9237311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5" w16cid:durableId="67032892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6" w16cid:durableId="132173541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67" w16cid:durableId="175855701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8" w16cid:durableId="62200426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69" w16cid:durableId="199649116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0" w16cid:durableId="6583128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1" w16cid:durableId="8545353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2" w16cid:durableId="78272534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3" w16cid:durableId="20008424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4" w16cid:durableId="163834242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5" w16cid:durableId="2833165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6" w16cid:durableId="41012672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7" w16cid:durableId="81252182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8" w16cid:durableId="128184292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79" w16cid:durableId="169607470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0" w16cid:durableId="181197173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1" w16cid:durableId="195562579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82" w16cid:durableId="1697196984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3" w16cid:durableId="103738642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4" w16cid:durableId="199452376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5" w16cid:durableId="133006346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6" w16cid:durableId="115456498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7" w16cid:durableId="117907923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8" w16cid:durableId="1377972672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89" w16cid:durableId="73066338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0" w16cid:durableId="17078756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1" w16cid:durableId="1849324358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2" w16cid:durableId="160623141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3" w16cid:durableId="21623600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4" w16cid:durableId="32948144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5" w16cid:durableId="32987083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6" w16cid:durableId="58618658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997" w16cid:durableId="150065815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8" w16cid:durableId="41991470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999" w16cid:durableId="163803049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0" w16cid:durableId="1375724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1" w16cid:durableId="143185767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2" w16cid:durableId="115973788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3" w16cid:durableId="131498923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4" w16cid:durableId="13770056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5" w16cid:durableId="1923445889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6" w16cid:durableId="163173935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7" w16cid:durableId="145374842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8" w16cid:durableId="145853026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09" w16cid:durableId="210274970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0" w16cid:durableId="30273782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1" w16cid:durableId="15449067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012" w16cid:durableId="1070038700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3" w16cid:durableId="102637438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4" w16cid:durableId="213105015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5" w16cid:durableId="24788792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6" w16cid:durableId="1780486413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7" w16cid:durableId="42265085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8" w16cid:durableId="890848257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19" w16cid:durableId="131946816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0" w16cid:durableId="1142383525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1" w16cid:durableId="1767382721">
    <w:abstractNumId w:val="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022" w16cid:durableId="275793255">
    <w:abstractNumId w:val="2"/>
  </w:num>
  <w:numIdMacAtCleanup w:val="20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Q0sLAwNTGxNAVSxko6SsGpxcWZ+XkgBWa1AMUNpgIsAAAA"/>
  </w:docVars>
  <w:rsids>
    <w:rsidRoot w:val="003D627B"/>
    <w:rsid w:val="0004764D"/>
    <w:rsid w:val="00097EAC"/>
    <w:rsid w:val="000C1358"/>
    <w:rsid w:val="0011345C"/>
    <w:rsid w:val="00236865"/>
    <w:rsid w:val="003973A6"/>
    <w:rsid w:val="003C22C9"/>
    <w:rsid w:val="003D627B"/>
    <w:rsid w:val="00426628"/>
    <w:rsid w:val="004F4303"/>
    <w:rsid w:val="00592874"/>
    <w:rsid w:val="007576EB"/>
    <w:rsid w:val="00882C10"/>
    <w:rsid w:val="008C2B1F"/>
    <w:rsid w:val="00AB5CBB"/>
    <w:rsid w:val="00C10167"/>
    <w:rsid w:val="00D671BD"/>
    <w:rsid w:val="00F63172"/>
    <w:rsid w:val="00F91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19608"/>
  <w15:chartTrackingRefBased/>
  <w15:docId w15:val="{6BCDE302-1185-4949-B166-109B5D13C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627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627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627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D627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627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627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627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627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627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627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627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627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D627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627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627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627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627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627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D627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62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627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D627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D627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D627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D627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D627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627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627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D627B"/>
    <w:rPr>
      <w:b/>
      <w:bCs/>
      <w:smallCaps/>
      <w:color w:val="0F4761" w:themeColor="accent1" w:themeShade="BF"/>
      <w:spacing w:val="5"/>
    </w:rPr>
  </w:style>
  <w:style w:type="paragraph" w:customStyle="1" w:styleId="msonormal0">
    <w:name w:val="msonormal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3D627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627B"/>
    <w:rPr>
      <w:color w:val="800080"/>
      <w:u w:val="single"/>
    </w:rPr>
  </w:style>
  <w:style w:type="paragraph" w:customStyle="1" w:styleId="nowrap">
    <w:name w:val="nowrap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customStyle="1" w:styleId="gold">
    <w:name w:val="gold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customStyle="1" w:styleId="black">
    <w:name w:val="black"/>
    <w:basedOn w:val="DefaultParagraphFont"/>
    <w:rsid w:val="003D627B"/>
  </w:style>
  <w:style w:type="character" w:customStyle="1" w:styleId="idx-help">
    <w:name w:val="idx-help"/>
    <w:basedOn w:val="DefaultParagraphFont"/>
    <w:rsid w:val="003D627B"/>
  </w:style>
  <w:style w:type="paragraph" w:customStyle="1" w:styleId="big">
    <w:name w:val="big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3D627B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3D627B"/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3D627B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3D627B"/>
    <w:rPr>
      <w:rFonts w:ascii="Arial" w:eastAsia="Times New Roman" w:hAnsi="Arial" w:cs="Arial"/>
      <w:vanish/>
      <w:kern w:val="0"/>
      <w:sz w:val="16"/>
      <w:szCs w:val="16"/>
      <w:lang w:eastAsia="en-CA"/>
      <w14:ligatures w14:val="none"/>
    </w:rPr>
  </w:style>
  <w:style w:type="character" w:styleId="Strong">
    <w:name w:val="Strong"/>
    <w:basedOn w:val="DefaultParagraphFont"/>
    <w:uiPriority w:val="22"/>
    <w:qFormat/>
    <w:rsid w:val="003D627B"/>
    <w:rPr>
      <w:b/>
      <w:bCs/>
    </w:rPr>
  </w:style>
  <w:style w:type="character" w:customStyle="1" w:styleId="label--not-pressed">
    <w:name w:val="label--not-pressed"/>
    <w:basedOn w:val="DefaultParagraphFont"/>
    <w:rsid w:val="003D627B"/>
  </w:style>
  <w:style w:type="character" w:customStyle="1" w:styleId="plyrtooltip">
    <w:name w:val="plyr__tooltip"/>
    <w:basedOn w:val="DefaultParagraphFont"/>
    <w:rsid w:val="003D627B"/>
  </w:style>
  <w:style w:type="character" w:customStyle="1" w:styleId="label--pressed">
    <w:name w:val="label--pressed"/>
    <w:basedOn w:val="DefaultParagraphFont"/>
    <w:rsid w:val="003D627B"/>
  </w:style>
  <w:style w:type="character" w:customStyle="1" w:styleId="plyrsr-only">
    <w:name w:val="plyr__sr-only"/>
    <w:basedOn w:val="DefaultParagraphFont"/>
    <w:rsid w:val="003D627B"/>
  </w:style>
  <w:style w:type="character" w:customStyle="1" w:styleId="icon">
    <w:name w:val="icon"/>
    <w:basedOn w:val="DefaultParagraphFont"/>
    <w:rsid w:val="003D627B"/>
  </w:style>
  <w:style w:type="character" w:customStyle="1" w:styleId="i-desc">
    <w:name w:val="i-desc"/>
    <w:basedOn w:val="DefaultParagraphFont"/>
    <w:rsid w:val="003D627B"/>
  </w:style>
  <w:style w:type="paragraph" w:customStyle="1" w:styleId="wrapper-links--title">
    <w:name w:val="wrapper-links--title"/>
    <w:basedOn w:val="Normal"/>
    <w:rsid w:val="003D6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46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9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84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264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587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743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254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63477">
                          <w:marLeft w:val="225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9542648">
              <w:marLeft w:val="-30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72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3778704">
              <w:marLeft w:val="-300"/>
              <w:marRight w:val="-3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74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96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6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16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90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947755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85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456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8671876">
                                      <w:marLeft w:val="0"/>
                                      <w:marRight w:val="0"/>
                                      <w:marTop w:val="0"/>
                                      <w:marBottom w:val="1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46547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4281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94325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801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86484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4475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47375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973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888899"/>
                                    <w:left w:val="single" w:sz="6" w:space="0" w:color="888899"/>
                                    <w:bottom w:val="single" w:sz="6" w:space="0" w:color="888899"/>
                                    <w:right w:val="single" w:sz="6" w:space="0" w:color="888899"/>
                                  </w:divBdr>
                                  <w:divsChild>
                                    <w:div w:id="852767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2143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8690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9994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9329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728113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178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5858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31278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985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9382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05038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9631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1623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9364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166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1964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252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4373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42504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138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29675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4964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7531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0149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9804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070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13908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960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52537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8113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0773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1510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4888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7914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03259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8658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3452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3823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38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06738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06160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760481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642107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13139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10892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25463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891185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09527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7247134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50596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92874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830195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373949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2626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628348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95529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5981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459266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551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6399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3050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156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3532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8586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0369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8690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9489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8072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393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2702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7781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2697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7219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55026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5940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5505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2985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297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200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925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1108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80559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579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53715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811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8352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9015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450429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4762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8522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323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89311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3495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14915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7206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5505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223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40668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4943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9819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7879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082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2191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1687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6577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93819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6467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968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1922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3717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65019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58601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948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3966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8371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934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40252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9911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0045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1086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7783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8555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9140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861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575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6292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7343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6118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6524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1863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5717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75332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5464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8819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8864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3672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166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027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7270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27187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7734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13814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68860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1748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0639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0430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7840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98602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51309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225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55571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2569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29929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9285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241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4942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9862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7236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572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6124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2621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8425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35512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742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68608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9219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303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8919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0288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08927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2267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5801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8428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0427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4069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81837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010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411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9045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59205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336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5443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3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1112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6285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7445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8021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6662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019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8854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6129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7505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05178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4992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261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7884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2906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1773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6691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9259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4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9703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5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9711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014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66150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424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2813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1848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3308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4425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9365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2717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0154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7290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4221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4859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8154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9619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035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984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07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89898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2563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3367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4038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0621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9159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5852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7814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8888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4945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5729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495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82702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2929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005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4983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361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21513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8618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4549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3064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1732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2743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8906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6370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9591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2063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02102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0105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0654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083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2595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5332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89409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2807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18294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795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2071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699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4932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499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8302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1117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2561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7044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0400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258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6836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368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44197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3565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89016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5515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2870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0347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3216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3431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030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1576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22085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186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7266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2079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3975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09910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8170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096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039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423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5464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558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8588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532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2841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0952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63959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46157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05905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6978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0783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531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9617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8183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158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839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39823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1519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17836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29497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6691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7050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2702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0531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2123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037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3586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6015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7606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0969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23914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1590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0473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069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37936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0486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8224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5254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7017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9529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4454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6249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2810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47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0318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528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2200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1033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8948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5752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9279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8929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5701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0780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4155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982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4570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2398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066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24279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287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88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9287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7645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2307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0757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4582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1827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062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15973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5154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375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47889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33537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662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69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2662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184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8444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550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0566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6342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2399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7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4518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706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2192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67576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6491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9768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0998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425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722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1551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37078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373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342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586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39945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0386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7861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4950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07472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3806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1725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757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8228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616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65556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2689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1206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691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8317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2757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0374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2148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3834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0262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41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76035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4438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153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4825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6286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7235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8655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594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808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2750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636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71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7692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7294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804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2770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4211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06008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962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889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40195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661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71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367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685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753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91346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0296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388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9739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2469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293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7558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9969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0834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68493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223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12107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9397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088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722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664394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9370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9686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10285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271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7717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067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2457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79519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4341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4307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5080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9427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7044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7162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85204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9560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0307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4574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9405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745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944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2050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1008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345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755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7656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659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57852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9483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91257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1964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0673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0158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10813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858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725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336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03651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7796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2350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457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2985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994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5441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2610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9876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534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7531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1588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0233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5882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6014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3862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28029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4089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259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32051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545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8115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45803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5804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9723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5160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4271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66064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2224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3970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5246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2472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660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0144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5981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324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6309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8595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299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5376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4021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88773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39589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08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6540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527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4389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069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9311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787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4138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9005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3425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05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8147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555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4132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6183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1246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06398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4316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9198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5928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8126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51155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175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332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0923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6109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7172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3820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460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3628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13063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3710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9543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1928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7056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92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2914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2645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69082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8111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4994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4809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6114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3075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9169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422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3436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725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5332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7424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1348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0784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413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0375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1666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1438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1190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1733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2147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86224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43601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481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4840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56557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7046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7367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1822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2657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8201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2636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9613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8094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2590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48782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816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3016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478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19247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87904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6521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0087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332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28066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38217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9230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35410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589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3541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8457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7067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9712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34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811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9715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559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1383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5364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4842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1007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2988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915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4529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2996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2433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3569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732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68552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2720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051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0692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52864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1794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06815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5287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517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70950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750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6288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3493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7983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903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0818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9367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1361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522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8363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65506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006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3694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6261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651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3396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766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459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946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3740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87342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6080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5494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401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2040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85641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1369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1980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19874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136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3956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838225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948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89905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289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5791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398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704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450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2550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8676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4748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595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9964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8086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9900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5757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489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6256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0567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2544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9023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87911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02068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89774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87547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3414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896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2240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7021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747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8204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6491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8167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0665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979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6996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7971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2370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5587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511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67619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33671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1719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28690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81501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00309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8421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3986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6837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1857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2224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593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0696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060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878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4320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25401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681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2376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227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5051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736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2445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1503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33502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5609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4386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6905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76526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0689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92188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276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87404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650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7051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3545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164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2862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0344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887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42789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9786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01303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6126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030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28405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9901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7923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25182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616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7397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631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4956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8012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1198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2054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0509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7205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75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2532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0300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7225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8066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5790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5980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4601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14776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6838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5548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896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8003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211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40496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7477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5010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6874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4208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00435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07275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978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7794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3060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6552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878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897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8725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35356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30563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1645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1796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0862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191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9233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5208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5870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8994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00779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4178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91775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4866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3596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5553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1245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6557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85579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2062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0187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8434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9437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39537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9342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5116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081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5860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0107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7807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3069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9425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41746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693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0379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4121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882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252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7778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9197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4654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67741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3638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7213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61320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6822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21955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7655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3274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19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8845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0802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092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2566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31110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57328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5414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4150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80035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8066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4488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45221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0458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4020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126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985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0381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0581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4668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2107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5445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9255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960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088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6930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5822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63005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0588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5696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1387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2044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158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679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3749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9253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7524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9880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93660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5189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6596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5697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044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9729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380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2156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598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1559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0183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2186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12766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9152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4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4551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65331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6816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87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878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0028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85063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2780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8982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2481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6577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360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9506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8916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0289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0870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4413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545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4640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4318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7117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825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8727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7290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131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2476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7126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46320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0931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98744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308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4358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7274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4470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3361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72663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87623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0376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8560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1923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8390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8853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76289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64644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8403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252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4378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7064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5853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766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18803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96026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64997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877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0409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31069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3732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529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94372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7023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4245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5023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8522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0939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2761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72166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5133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763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9117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91606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4200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2281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3049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8276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9012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66531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0563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9520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8697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4336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7692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62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4616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5004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4234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3916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53027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95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43734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6176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1593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74892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8228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7054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96542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6580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2472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6589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5920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073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5692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4290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4870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9724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08286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6833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1948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2609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43089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7304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47388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0569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509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0157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8111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3728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6104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9203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0108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8944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81698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9321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71537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23706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031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1151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9915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708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2518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9156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077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9954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3428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5008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9501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5841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0007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9404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080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51999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76194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7108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4410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556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4586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2983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63352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9302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0635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7614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7968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382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9140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70213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7174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629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6114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8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12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554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6649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88801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1219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43855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92565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7042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4620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578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4871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5835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0114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6696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9468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390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0993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738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3502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59413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7045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175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5319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4548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063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5402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5993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7511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370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829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65107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280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0373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9097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2699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79251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7321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1381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942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5425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7911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129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7057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4711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525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1776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019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6088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313936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40823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856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39274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76266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735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9883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70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7253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65659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6606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831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2032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0799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4296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4646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1478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1585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4926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3472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7720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3969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13157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6946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536223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290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0253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73599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7671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7079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8676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1575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2776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00592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6893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133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2262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5545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7531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62269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96199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7276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9295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4630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58643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0845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554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586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13229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1820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3131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858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5606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8959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554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16040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0710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7628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0071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98273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0038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17963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5530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3732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83924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1713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3940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01837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78677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381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4202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05846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0364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6304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5105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0130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2071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6452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56959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9226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1649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3017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4673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87759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61978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731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0944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35584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76237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1872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02341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86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88134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122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91151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93654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79695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57110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9100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04693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954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3377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9922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4678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3722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669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3439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6695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4295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4812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7545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122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66133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0610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29707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8185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0437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5103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1850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8805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1664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030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5579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1177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9062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83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58849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277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59045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387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02903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6525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4383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8446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0330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7253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86750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2132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48234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0730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0509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5078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8454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77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47438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46763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17731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5738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5604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8460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7072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622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1423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1460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14717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5126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51525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60965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010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2485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158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570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044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8871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295821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1258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7421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8206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029950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1652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3597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44808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9548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79339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5619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8243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70749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02857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20471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0800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04652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29078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52137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9958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7940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8766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55466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081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7308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54138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7059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787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2164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3373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53532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6088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2626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54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6038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2105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99977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4336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269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6692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9916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0512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1763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78059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0076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3242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5166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242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1835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0300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0842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4871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3461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56671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6408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58299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6073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3753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396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11513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783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0289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8404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270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22995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945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8959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307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9913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8983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40603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69130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0908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1050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95385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852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6591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28567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611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53759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83189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271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96177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654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4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8664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8893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335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2672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716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09556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5362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02773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8359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238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830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3683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0665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49315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677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021794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50642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8875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0946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9798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57873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32325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8767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0703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3284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2953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8710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70396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80790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8765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2293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8700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6255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6853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305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28334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3572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5664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177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45939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8853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4996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4609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5181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58961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888698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222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7569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59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9184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15281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1418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431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994875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78389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70276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01748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79585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2176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3732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1249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9423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516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5777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246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393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95205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23565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4621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0671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7080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08563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3159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6097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1651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44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63212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2302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23233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3260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71844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9575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83858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5235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99479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9078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1363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09984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94265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6443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9492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54822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7310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5200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6015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7896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244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26134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5490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15567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604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955706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67814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9944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47454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803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1008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04430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5833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7054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2394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2574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5318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5731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686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6692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6128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18075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0935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45363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319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90274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4804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202175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553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485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6949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516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125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1176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37696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30512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3866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0384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9591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69313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1450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026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1398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13625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5317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1266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8604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5547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5967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7241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0914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2092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0969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9353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83336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9210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754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5503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2907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7883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7395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367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7491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111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3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58781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7357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88423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2901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9322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029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84723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18202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27923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674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718198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5682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631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7594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3493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8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70830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0696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32601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69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8084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0943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9794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35095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5004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2899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69106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437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54749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952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1173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85816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56908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22584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86082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798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60371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9320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8365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5067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0557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7172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5667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6266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984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756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8871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6344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153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7603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39559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610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68574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959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11754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67487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5957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6478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11770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8878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8842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6997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26690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754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1271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9436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730473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92654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0387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0821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96058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1765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8772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501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3905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16093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6776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716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4979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3309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27679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7032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92763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9769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70728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772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3341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1161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52319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48239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454866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1804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32427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7240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37596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9729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639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29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7917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3430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39868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718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756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2638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2039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6312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3930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6661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84268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4573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464629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984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4039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3170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066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4860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87819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1807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85424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7700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63432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93601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08095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322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50216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1595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47846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679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28810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2857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2384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1258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28733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2003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60308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97242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40761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938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21205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4799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28557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52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11139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2610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88417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4774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17053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8104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5081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7680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86223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4025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16284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1755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9477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16235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33899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81720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982779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28231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172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7368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48721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2447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657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225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8270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84297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16676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80545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7513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67133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97880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0855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5591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023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334749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6531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33535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1085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48799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9933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58643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06637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1555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3510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46587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1215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96300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77091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29038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74587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94119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9334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2050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2212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0902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873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43690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8919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5608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16536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663663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1546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5918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3176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43868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81533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60148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34138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64518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3512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65095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23641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03317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5493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236897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3013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78804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28770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34419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6621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03288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4379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1920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8632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49344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6593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4682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5927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0686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1974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17508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36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879886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2344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78671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5139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528045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6710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4349442">
                                  <w:marLeft w:val="24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367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888899"/>
                                        <w:left w:val="single" w:sz="6" w:space="0" w:color="888899"/>
                                        <w:bottom w:val="single" w:sz="6" w:space="0" w:color="888899"/>
                                        <w:right w:val="single" w:sz="6" w:space="0" w:color="888899"/>
                                      </w:divBdr>
                                    </w:div>
                                  </w:divsChild>
                                </w:div>
                                <w:div w:id="1886870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BBBBCC"/>
                                    <w:left w:val="single" w:sz="6" w:space="0" w:color="BBBBCC"/>
                                    <w:bottom w:val="single" w:sz="6" w:space="0" w:color="BBBBCC"/>
                                    <w:right w:val="single" w:sz="6" w:space="0" w:color="BBBBCC"/>
                                  </w:divBdr>
                                  <w:divsChild>
                                    <w:div w:id="15230576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2607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78716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92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95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380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66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452782">
                          <w:marLeft w:val="0"/>
                          <w:marRight w:val="0"/>
                          <w:marTop w:val="0"/>
                          <w:marBottom w:val="3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883487">
                              <w:marLeft w:val="0"/>
                              <w:marRight w:val="0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16808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841">
                      <w:marLeft w:val="0"/>
                      <w:marRight w:val="0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7813485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2635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9749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006246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2355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6451775">
                              <w:marLeft w:val="0"/>
                              <w:marRight w:val="0"/>
                              <w:marTop w:val="0"/>
                              <w:marBottom w:val="360"/>
                              <w:divBdr>
                                <w:top w:val="single" w:sz="6" w:space="0" w:color="FFFFFF"/>
                                <w:left w:val="single" w:sz="6" w:space="14" w:color="FFFFFF"/>
                                <w:bottom w:val="single" w:sz="6" w:space="0" w:color="FFFFFF"/>
                                <w:right w:val="single" w:sz="6" w:space="14" w:color="FFFFFF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1990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75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432869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504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298612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456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848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8696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181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95428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3304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949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209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5975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0568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5359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2147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7918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50440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200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01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73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905658">
                      <w:marLeft w:val="0"/>
                      <w:marRight w:val="0"/>
                      <w:marTop w:val="0"/>
                      <w:marBottom w:val="4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370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215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81923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126319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909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36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9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68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1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61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2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34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6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45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1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ndex.minfin.com.ua/ua/russian-invading/casualties/2023-08/" TargetMode="External"/><Relationship Id="rId18" Type="http://schemas.openxmlformats.org/officeDocument/2006/relationships/hyperlink" Target="https://index.minfin.com.ua/ua/russian-invading/casualties/2023-03/" TargetMode="External"/><Relationship Id="rId26" Type="http://schemas.openxmlformats.org/officeDocument/2006/relationships/hyperlink" Target="https://index.minfin.com.ua/ua/russian-invading/casualties/2022-07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index.minfin.com.ua/ua/russian-invading/casualties/2022-12/" TargetMode="External"/><Relationship Id="rId7" Type="http://schemas.openxmlformats.org/officeDocument/2006/relationships/hyperlink" Target="https://index.minfin.com.ua/ua/russian-invading/casualties/2024-02/" TargetMode="External"/><Relationship Id="rId12" Type="http://schemas.openxmlformats.org/officeDocument/2006/relationships/hyperlink" Target="https://index.minfin.com.ua/ua/russian-invading/casualties/2023-09/" TargetMode="External"/><Relationship Id="rId17" Type="http://schemas.openxmlformats.org/officeDocument/2006/relationships/hyperlink" Target="https://index.minfin.com.ua/ua/russian-invading/casualties/2023-04/" TargetMode="External"/><Relationship Id="rId25" Type="http://schemas.openxmlformats.org/officeDocument/2006/relationships/hyperlink" Target="https://index.minfin.com.ua/ua/russian-invading/casualties/2022-08/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index.minfin.com.ua/ua/russian-invading/casualties/2023-05/" TargetMode="External"/><Relationship Id="rId20" Type="http://schemas.openxmlformats.org/officeDocument/2006/relationships/hyperlink" Target="https://index.minfin.com.ua/ua/russian-invading/casualties/2023-01/" TargetMode="External"/><Relationship Id="rId29" Type="http://schemas.openxmlformats.org/officeDocument/2006/relationships/hyperlink" Target="https://index.minfin.com.ua/ua/russian-invading/casualties/2022-04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index.minfin.com.ua/ua/russian-invading/casualties/2024-03/" TargetMode="External"/><Relationship Id="rId11" Type="http://schemas.openxmlformats.org/officeDocument/2006/relationships/hyperlink" Target="https://index.minfin.com.ua/ua/russian-invading/casualties/2023-10/" TargetMode="External"/><Relationship Id="rId24" Type="http://schemas.openxmlformats.org/officeDocument/2006/relationships/hyperlink" Target="https://index.minfin.com.ua/ua/russian-invading/casualties/2022-09/" TargetMode="External"/><Relationship Id="rId32" Type="http://schemas.openxmlformats.org/officeDocument/2006/relationships/fontTable" Target="fontTable.xml"/><Relationship Id="rId5" Type="http://schemas.openxmlformats.org/officeDocument/2006/relationships/hyperlink" Target="https://index.minfin.com.ua/ua/russian-invading/casualties/2024-04/" TargetMode="External"/><Relationship Id="rId15" Type="http://schemas.openxmlformats.org/officeDocument/2006/relationships/hyperlink" Target="https://index.minfin.com.ua/ua/russian-invading/casualties/2023-06/" TargetMode="External"/><Relationship Id="rId23" Type="http://schemas.openxmlformats.org/officeDocument/2006/relationships/hyperlink" Target="https://index.minfin.com.ua/ua/russian-invading/casualties/2022-10/" TargetMode="External"/><Relationship Id="rId28" Type="http://schemas.openxmlformats.org/officeDocument/2006/relationships/hyperlink" Target="https://index.minfin.com.ua/ua/russian-invading/casualties/2022-05/" TargetMode="External"/><Relationship Id="rId10" Type="http://schemas.openxmlformats.org/officeDocument/2006/relationships/hyperlink" Target="https://index.minfin.com.ua/ua/russian-invading/casualties/2023-11/" TargetMode="External"/><Relationship Id="rId19" Type="http://schemas.openxmlformats.org/officeDocument/2006/relationships/hyperlink" Target="https://index.minfin.com.ua/ua/russian-invading/casualties/2023-02/" TargetMode="External"/><Relationship Id="rId31" Type="http://schemas.openxmlformats.org/officeDocument/2006/relationships/hyperlink" Target="https://index.minfin.com.ua/ua/russian-invading/casualties/2022-0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dex.minfin.com.ua/ua/russian-invading/casualties/2023-12/" TargetMode="External"/><Relationship Id="rId14" Type="http://schemas.openxmlformats.org/officeDocument/2006/relationships/hyperlink" Target="https://index.minfin.com.ua/ua/russian-invading/casualties/2023-07/" TargetMode="External"/><Relationship Id="rId22" Type="http://schemas.openxmlformats.org/officeDocument/2006/relationships/hyperlink" Target="https://index.minfin.com.ua/ua/russian-invading/casualties/2022-11/" TargetMode="External"/><Relationship Id="rId27" Type="http://schemas.openxmlformats.org/officeDocument/2006/relationships/hyperlink" Target="https://index.minfin.com.ua/ua/russian-invading/casualties/2022-06/" TargetMode="External"/><Relationship Id="rId30" Type="http://schemas.openxmlformats.org/officeDocument/2006/relationships/hyperlink" Target="https://index.minfin.com.ua/ua/russian-invading/casualties/2022-03/" TargetMode="External"/><Relationship Id="rId8" Type="http://schemas.openxmlformats.org/officeDocument/2006/relationships/hyperlink" Target="https://index.minfin.com.ua/ua/russian-invading/casualties/2024-0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43318</Words>
  <Characters>246918</Characters>
  <Application>Microsoft Office Word</Application>
  <DocSecurity>0</DocSecurity>
  <Lines>2057</Lines>
  <Paragraphs>5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ytro Malyk</dc:creator>
  <cp:keywords/>
  <dc:description/>
  <cp:lastModifiedBy>UCC Manitoba Office</cp:lastModifiedBy>
  <cp:revision>10</cp:revision>
  <dcterms:created xsi:type="dcterms:W3CDTF">2024-06-03T17:19:00Z</dcterms:created>
  <dcterms:modified xsi:type="dcterms:W3CDTF">2024-07-08T01:15:00Z</dcterms:modified>
</cp:coreProperties>
</file>